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ọng</w:t>
      </w:r>
      <w:r>
        <w:t xml:space="preserve"> </w:t>
      </w:r>
      <w:r>
        <w:t xml:space="preserve">Sinh</w:t>
      </w:r>
      <w:r>
        <w:t xml:space="preserve"> </w:t>
      </w:r>
      <w:r>
        <w:t xml:space="preserve">Chi</w:t>
      </w:r>
      <w:r>
        <w:t xml:space="preserve"> </w:t>
      </w:r>
      <w:r>
        <w:t xml:space="preserve">Hạ</w:t>
      </w:r>
      <w:r>
        <w:t xml:space="preserve"> </w:t>
      </w:r>
      <w:r>
        <w:t xml:space="preserve">Trạ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ọng-sinh-chi-hạ-trạch"/>
      <w:bookmarkEnd w:id="21"/>
      <w:r>
        <w:t xml:space="preserve">Trọng Sinh Chi Hạ Trạc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02/trong-sinh-chi-ha-trac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Cáo Beta: RồngThể loại: đam mỹ, 1×1, trùng sinh, cường cường, hào môn thế gia, giới giải trí, ân oán tình cừu, [Thù đồ] hệ liệtHạ Trạch là con cháu thế gia sống chung với cha và mẹ kế nhìn bề ngoài rất hạnh phúc hắn cứ nghĩ mình may mắn nhưng lại bị mẹ kế hãm hại đeo trên người tội danh giết người còn phải chết trên đường đi gặp tai nạn.</w:t>
            </w:r>
            <w:r>
              <w:br w:type="textWrapping"/>
            </w:r>
          </w:p>
        </w:tc>
      </w:tr>
    </w:tbl>
    <w:p>
      <w:pPr>
        <w:pStyle w:val="Compact"/>
      </w:pPr>
      <w:r>
        <w:br w:type="textWrapping"/>
      </w:r>
      <w:r>
        <w:br w:type="textWrapping"/>
      </w:r>
      <w:r>
        <w:rPr>
          <w:i/>
        </w:rPr>
        <w:t xml:space="preserve">Đọc và tải ebook truyện tại: http://truyenclub.com/trong-sinh-chi-ha-trach</w:t>
      </w:r>
      <w:r>
        <w:br w:type="textWrapping"/>
      </w:r>
    </w:p>
    <w:p>
      <w:pPr>
        <w:pStyle w:val="BodyText"/>
      </w:pPr>
      <w:r>
        <w:br w:type="textWrapping"/>
      </w:r>
      <w:r>
        <w:br w:type="textWrapping"/>
      </w:r>
    </w:p>
    <w:p>
      <w:pPr>
        <w:pStyle w:val="Heading2"/>
      </w:pPr>
      <w:bookmarkStart w:id="23" w:name="chương-1-tân-sinh"/>
      <w:bookmarkEnd w:id="23"/>
      <w:r>
        <w:t xml:space="preserve">1. Chương 1: Tân Sinh</w:t>
      </w:r>
    </w:p>
    <w:p>
      <w:pPr>
        <w:pStyle w:val="Compact"/>
      </w:pPr>
      <w:r>
        <w:br w:type="textWrapping"/>
      </w:r>
      <w:r>
        <w:br w:type="textWrapping"/>
      </w:r>
      <w:r>
        <w:t xml:space="preserve">Trọng Sinh Chi Hạ Trạch [1] Tân Sinh</w:t>
      </w:r>
    </w:p>
    <w:p>
      <w:pPr>
        <w:pStyle w:val="BodyText"/>
      </w:pPr>
      <w:r>
        <w:t xml:space="preserve">*****</w:t>
      </w:r>
    </w:p>
    <w:p>
      <w:pPr>
        <w:pStyle w:val="BodyText"/>
      </w:pPr>
      <w:r>
        <w:t xml:space="preserve">Con người sau khi chết sẽ đi đâu? Đây là vấn đề mà trước kia Hạ Trạch chưa từng nghĩ tới.</w:t>
      </w:r>
    </w:p>
    <w:p>
      <w:pPr>
        <w:pStyle w:val="BodyText"/>
      </w:pPr>
      <w:r>
        <w:t xml:space="preserve">Cậu nhớ rõ những khoảnh khắc cuối cùng, mình cùng Hạ Nguyên khắc khẩu, cái chết đột ngột của mẫu thân bị vạch trần, ánh mắt thống khổ bi ai của Hạ Nguyên, biểu tình kinh ngạc vô thố của mình, tất cả tình tự hội tụ lại cùng một chỗ, trong đầu chỉ có một ý niệm duy nhất, chính là rời khỏi nơi đó, tránh xa Hạ Nguyên.</w:t>
      </w:r>
    </w:p>
    <w:p>
      <w:pPr>
        <w:pStyle w:val="BodyText"/>
      </w:pPr>
      <w:r>
        <w:t xml:space="preserve">Không biết là ai động thủ trước, trong lúc hỗn loạn hình như cậu đẩy Hạ Nguyên ngã xuống đất, sau đó một mình hốt hoảng trốn khỏi chỗ ẩn núp. Cơn mưa tầm tả giội ướt cả người nhưng cậu hoàn toàn không cảm thấy lạnh, chỉ có một mục tiêu duy nhất, nghiêng ngả lảo đảo chạy về hướng Trì gia.</w:t>
      </w:r>
    </w:p>
    <w:p>
      <w:pPr>
        <w:pStyle w:val="BodyText"/>
      </w:pPr>
      <w:r>
        <w:t xml:space="preserve">Khoảnh khắc ánh đèn xe chói mắt chiếu sáng, trong mắt cậu có chút hoảng hốt, cơ hồ theo bản năng nâng tay che mắt, đồng thời bên tai là tiếng xe thắng lại đột ngột. Ngay sau đó, thân ngo6t5bay lên cao, vẽ thành một đường cong trong màn mưa, máu phủ đầy mặt đường.</w:t>
      </w:r>
    </w:p>
    <w:p>
      <w:pPr>
        <w:pStyle w:val="BodyText"/>
      </w:pPr>
      <w:r>
        <w:t xml:space="preserve">Thời khắc cuối cùng khi ý thức biến mất, hiện lên trong đầu chính là ba chữ Trì Dĩ Hoành đã khắc sâu tận xương tủy.</w:t>
      </w:r>
    </w:p>
    <w:p>
      <w:pPr>
        <w:pStyle w:val="BodyText"/>
      </w:pPr>
      <w:r>
        <w:t xml:space="preserve">Hồi tưởng chấm dứt, ánh mắt nhắm chặt của Hạ Trạch lần thứ hai hé mở. Xuất hiện trước mắt là cảnh tượng vô cùng quen thuộc, nhà trọ ở tiểu khu Phượng Hoàng Hải thành của Trì Dĩ Hoành, cũng là ngôi nhà của Hạ Trạch cùng Trì Dĩ Hoành. Hai người đã ở đây hơn một năm, mặc kệ là tới trường cậu hay công ty Trì Dĩ Hoành đều rất thuận tiện. Hạ Trạch từng nói đùa, có phải Trì Dĩ Hoành sớm đoán được cả hai sẽ ở cùng nhau nên sau khi về nước liền chọn nhà ở đây.</w:t>
      </w:r>
    </w:p>
    <w:p>
      <w:pPr>
        <w:pStyle w:val="BodyText"/>
      </w:pPr>
      <w:r>
        <w:t xml:space="preserve">Khi đó Trì Dĩ Hoành trả lời thế nào nhỉ? Hạ Trạch nghiêng đầu, muốn nhớ lại tình cảnh khi đó.</w:t>
      </w:r>
    </w:p>
    <w:p>
      <w:pPr>
        <w:pStyle w:val="BodyText"/>
      </w:pPr>
      <w:r>
        <w:t xml:space="preserve">Có tiếng bước chân ngoài cửa đánh gảy Hạ Trạch đang nhớ lại. Cậu lập tức đoán được Trì Dĩ Hoành đã trở lại. Lúc này là thời gian tan tầm, chỉ cần công ty không có việc gì, mỗi ngày Trì Dĩ Hoành đều đúng giờ trở về bồi cậu.</w:t>
      </w:r>
    </w:p>
    <w:p>
      <w:pPr>
        <w:pStyle w:val="BodyText"/>
      </w:pPr>
      <w:r>
        <w:t xml:space="preserve">Cửa phòng mở ra, Trì Dĩ Hoành mỉm cười đi vào.</w:t>
      </w:r>
    </w:p>
    <w:p>
      <w:pPr>
        <w:pStyle w:val="BodyText"/>
      </w:pPr>
      <w:r>
        <w:t xml:space="preserve">“Tiểu Trạch.”</w:t>
      </w:r>
    </w:p>
    <w:p>
      <w:pPr>
        <w:pStyle w:val="BodyText"/>
      </w:pPr>
      <w:r>
        <w:t xml:space="preserve">Hạ Trạch lộ ra gương mặt tươi cười, chủ động bước qua đón.</w:t>
      </w:r>
    </w:p>
    <w:p>
      <w:pPr>
        <w:pStyle w:val="BodyText"/>
      </w:pPr>
      <w:r>
        <w:t xml:space="preserve">“Anh họ.”</w:t>
      </w:r>
    </w:p>
    <w:p>
      <w:pPr>
        <w:pStyle w:val="BodyText"/>
      </w:pPr>
      <w:r>
        <w:t xml:space="preserve">“Hôm nay có ngoan không?” Trì Dĩ Hoành đặt chìa khóa xuống, ôn hòa hỏi.</w:t>
      </w:r>
    </w:p>
    <w:p>
      <w:pPr>
        <w:pStyle w:val="BodyText"/>
      </w:pPr>
      <w:r>
        <w:t xml:space="preserve">Hạ Trạch nhanh chóng gật gật đầu.</w:t>
      </w:r>
    </w:p>
    <w:p>
      <w:pPr>
        <w:pStyle w:val="BodyText"/>
      </w:pPr>
      <w:r>
        <w:t xml:space="preserve">Nụ cười trên mặt Trì Dĩ Hoành lại càng thêm ôn nhu, nâng tay xoa đầu Hạ Trạch, sau đó cởi áo khoác, vừa xắn tay áo vừa đi về phía phòng bếp.</w:t>
      </w:r>
    </w:p>
    <w:p>
      <w:pPr>
        <w:pStyle w:val="BodyText"/>
      </w:pPr>
      <w:r>
        <w:t xml:space="preserve">“Buổi tối muốn ăn gì?”</w:t>
      </w:r>
    </w:p>
    <w:p>
      <w:pPr>
        <w:pStyle w:val="BodyText"/>
      </w:pPr>
      <w:r>
        <w:t xml:space="preserve">Hạ Trạch theo sát phía sau, trong lòng còn đang do dự xem nên ăn cơm dương châu hay cơm cà ri? Không đợi Hạ Trạch chọn lựa, Trì Dĩ Hoành tựa hồ đã có quyết định, lẩm bẩm: “Tiểu Trạch thích nhất là cơm cà ri, vậy hôm nay làm món này đi.”</w:t>
      </w:r>
    </w:p>
    <w:p>
      <w:pPr>
        <w:pStyle w:val="BodyText"/>
      </w:pPr>
      <w:r>
        <w:t xml:space="preserve">Hạ Trạch tuy cảm thấy hôm nay mình thích ăn cơm dương châu hơn, bất quá cơm cà ri cũng tốt, ngày mai lại ăn cơm dương châu là được. Hạ Trạch vừa nghĩ vừa bước tới từ phía sau ôm lấy Trì Dĩ Hoành, đây là động tác cậu thích làm nhất khi Trì Dĩ Hoành nấu cơm. Mỗi lần như vậy, Trì Dĩ Hoành sẽ mỉm cười xoay lại cho cậu một nụ hôn rồi dùng giọng điệu nghiêm khắc nói: “Đừng nháo, cẩn thận bị bỏng bây giờ.”</w:t>
      </w:r>
    </w:p>
    <w:p>
      <w:pPr>
        <w:pStyle w:val="BodyText"/>
      </w:pPr>
      <w:r>
        <w:t xml:space="preserve">Hạ Trạch ngẩng đầu chờ đợi Trì Dĩ Hoành giống như trước xoay lại hôn mình, nhưng đợi nửa ngày đối phương vẫn không phản ứng. Cậu thất vọng thở dài, giận dỗi buông tay, một mình chạy ra bàn ăn. Chỉ chốc lát sau, mùi thức ăn thơm lừng bay tới, tâm tình Hạ Trạch lập tức tốt lên. Đợi đến lúc Trì Dĩ Hoành bưng hai dĩa cơm cà ri thực thơm ngon tới, Hạ Trạch lại càng vui hơn. Trì Dĩ Hoành ngồi xuống đối diện, đặt một dĩa tới trước mặt Hạ Trạch.</w:t>
      </w:r>
    </w:p>
    <w:p>
      <w:pPr>
        <w:pStyle w:val="BodyText"/>
      </w:pPr>
      <w:r>
        <w:t xml:space="preserve">“Ngoan ngoãn ăn hết, một chút cũng không được để thừa.”</w:t>
      </w:r>
    </w:p>
    <w:p>
      <w:pPr>
        <w:pStyle w:val="BodyText"/>
      </w:pPr>
      <w:r>
        <w:t xml:space="preserve">Rõ ràng là giọng điệu nghiêm khắc nhưng bên trong lại ẩn chứa ôn nhu nói không nên lời. Hạ Trạch gật gật đầu, không lập tức ăn cơm mà chống cằm say mê nhìn Trì Dĩ Hoành ở đối diện.</w:t>
      </w:r>
    </w:p>
    <w:p>
      <w:pPr>
        <w:pStyle w:val="BodyText"/>
      </w:pPr>
      <w:r>
        <w:t xml:space="preserve">Ăn xong cơm tối, Trì Dĩ Hoành theo thói quen bắt đầu làm việc. Hạ Trạch không có việc gì làm liền chen tới ngồi bên cạnh Trì Dĩ Hoành, lẳng lặng nhìn anh. Dưới ngọn đèn vàng ấm áp, biểu tình Trì Dĩ Hoành thực nghiêm túc, chân mày kiếm anh tuấn lúc nhìn văn kiện trong tay khẽ nhíu lại, gương mặt tuấn lãng nghiêm nghị, ánh mắt sắc bén làm người ta cảm nhận được một loại hơi thở bức người.</w:t>
      </w:r>
    </w:p>
    <w:p>
      <w:pPr>
        <w:pStyle w:val="BodyText"/>
      </w:pPr>
      <w:r>
        <w:t xml:space="preserve">Hạ Trạch lúc ban đầu bị bắt đi theo Trì Dĩ Hoành, quả thực đã bị biểu tình này dọa hoảng. Nhưng từ khi hai người yêu nhau, cậu đã sớm miễn dịch với sự nghiêm túc của Trì Dĩ Hoành. Mang theo tâm tư quấy rối, Hạ Trạch vươn tay sờ soạng gương mặt Trì Dĩ Hoành, bất quá vẻ mặt đối phương không chút biến sắc, Hạ Trạch thất bại thở dài một tiếng, rụt tay lại, cúi đầu.</w:t>
      </w:r>
    </w:p>
    <w:p>
      <w:pPr>
        <w:pStyle w:val="BodyText"/>
      </w:pPr>
      <w:r>
        <w:t xml:space="preserve">Mười giờ tối, Trì Dĩ Hoành đã làm xong công tác trong tay. Cảm xúc Hạ Trạch tăng vọt, này ý nghĩa đã tới giờ ngủ. Cậu quấn lấy bên người Trì Dĩ Hoành, thúc giục anh mau mau thu thập văn kiện. Trì Dĩ Hoành nuông chiều nhìn cậu, dỗ dành: “Mệt sao? Em ngủ trước đi, anh đi tắm.”</w:t>
      </w:r>
    </w:p>
    <w:p>
      <w:pPr>
        <w:pStyle w:val="BodyText"/>
      </w:pPr>
      <w:r>
        <w:t xml:space="preserve">Hạ Trạch cười xấu xa, nhanh chóng lột sạch chính mình, chủ động leo lên giường.</w:t>
      </w:r>
    </w:p>
    <w:p>
      <w:pPr>
        <w:pStyle w:val="BodyText"/>
      </w:pPr>
      <w:r>
        <w:t xml:space="preserve">Hai mươi phút sau, Trì Dĩ Hoành nằm xuống bên người Trì Dĩ Hoành. Hạ Trạch cọ cọ chui vào lòng đối phương, tìm một vị trí thoải mái ôm lấy anh.</w:t>
      </w:r>
    </w:p>
    <w:p>
      <w:pPr>
        <w:pStyle w:val="BodyText"/>
      </w:pPr>
      <w:r>
        <w:t xml:space="preserve">“Anh họ, em yêu anh.”</w:t>
      </w:r>
    </w:p>
    <w:p>
      <w:pPr>
        <w:pStyle w:val="BodyText"/>
      </w:pPr>
      <w:r>
        <w:t xml:space="preserve">“Tiểu Trạch, anh yêu em.”</w:t>
      </w:r>
    </w:p>
    <w:p>
      <w:pPr>
        <w:pStyle w:val="BodyText"/>
      </w:pPr>
      <w:r>
        <w:t xml:space="preserve">Nghe thấy lời yêu thương mỗi ngày, Hạ Trạch thỏa mãn nhắm mắt lại. Ngày mai là thứ sáu, anh họ không cần đi làm, cậu có thể cùng anh ngủ nhiều một chút.</w:t>
      </w:r>
    </w:p>
    <w:p>
      <w:pPr>
        <w:pStyle w:val="BodyText"/>
      </w:pPr>
      <w:r>
        <w:t xml:space="preserve">Một đêm ngủ ngon giấc, lúc Hạ Trạch mở mắt thì trời vẫn chưa sáng. Ánh sáng trong phòng ngủ thực u ám, nhưng cho dù vậy cũng hoàn toàn không ảnh hưởng Hạ Trạch ngắm nhìn Trì Dĩ Hoành. Có lẽ gần nhất công ty bận rộn nên Trì Dĩ Hoành thoạt nhìn gầy yếu rất nhiều. Quầng mắt đã xanh đen, màu da cũng tái nhợt không khỏe mạnh. Hạ Trạch đau lòng vươn tay, sờ sờ mặt Trì Dĩ Hoành, thật cẩn thận nhích tới gần, ở trên môi anh hôn một cái.</w:t>
      </w:r>
    </w:p>
    <w:p>
      <w:pPr>
        <w:pStyle w:val="BodyText"/>
      </w:pPr>
      <w:r>
        <w:t xml:space="preserve">“Rầm rầm rầm!” Tiếng đập cửa thô bạo vang lên, đánh gảy động tác của Hạ Trạch.</w:t>
      </w:r>
    </w:p>
    <w:p>
      <w:pPr>
        <w:pStyle w:val="BodyText"/>
      </w:pPr>
      <w:r>
        <w:t xml:space="preserve">Trì Dĩ Hoành rất nhanh bừng tỉnh, bởi vì thời gian ngủ không dài, sắc mặt vốn không khỏe mạnh lại càng mệt mỏi hơn. Trong tiếng đập cửa không ngừng vang lên, Trì Dĩ Hoành ôm trán ngồi dậy.</w:t>
      </w:r>
    </w:p>
    <w:p>
      <w:pPr>
        <w:pStyle w:val="BodyText"/>
      </w:pPr>
      <w:r>
        <w:t xml:space="preserve">Kim đồng hồ báo thức chỉ vào số năm, không biết ai lại tới giờ này? Hạ Trạch nén giận nhìn về phía cửa, Trì Dĩ Hoành cúi người hôn lên mặt cậu một cái: “Em ngủ tiếp đi, anh đi xem thử xem là ai?”</w:t>
      </w:r>
    </w:p>
    <w:p>
      <w:pPr>
        <w:pStyle w:val="BodyText"/>
      </w:pPr>
      <w:r>
        <w:t xml:space="preserve">Hạ Trạch tuy không ngủ được nhưng vẫn nghe lời gật gật đầu. Bóng dáng Trì Dĩ Hoành biến mất trong phòng ngủ, Hạ Trạch nhắm mắt cố gắng đi vào giấc ngủ, đột nhiên nghe thấy âm thanh khắc khẩu.</w:t>
      </w:r>
    </w:p>
    <w:p>
      <w:pPr>
        <w:pStyle w:val="BodyText"/>
      </w:pPr>
      <w:r>
        <w:t xml:space="preserve">“Cậu rốt cuộc muốn như vậy tới khi nào?”</w:t>
      </w:r>
    </w:p>
    <w:p>
      <w:pPr>
        <w:pStyle w:val="BodyText"/>
      </w:pPr>
      <w:r>
        <w:t xml:space="preserve">Giọng nam táo bạo, giọng điệu vang dội đều chứng tỏ tình tự của người này rất kích động. Hạ Trạch rốt cuộc không ngủ được, đi ra cửa phòng ngủ nhìn ra ngoài. Lúc này người đứng ngoài cửa kia, Hạ Trạch cũng không xa lạ. Bằng hữu tốt nhất của Trì Dĩ Hoành, Mặc Chính của Mặc gia Hải thành. Không biết đã xảy ra chuyện gì, biểu tình trên mặt Mặc Chính thực âm trầm, rõ ràng đang rất tức giận, túm chặt cổ áo ngủ Trì Dĩ Hoành gào to.</w:t>
      </w:r>
    </w:p>
    <w:p>
      <w:pPr>
        <w:pStyle w:val="BodyText"/>
      </w:pPr>
      <w:r>
        <w:t xml:space="preserve">“Mới sáng sớm, cậu làm gì vậy?”</w:t>
      </w:r>
    </w:p>
    <w:p>
      <w:pPr>
        <w:pStyle w:val="BodyText"/>
      </w:pPr>
      <w:r>
        <w:t xml:space="preserve">“Làm gì?” Mặc Chính bị câu trả lời của Trì Dĩ Hoành chọc giận đến phát run, chất vấn nói: “Nhìn bộ dáng cậu bây giờ xem, người không ra người quỷ không ra quỷ, là tôi hỏi cậu đang làm gì mới đúng?”</w:t>
      </w:r>
    </w:p>
    <w:p>
      <w:pPr>
        <w:pStyle w:val="BodyText"/>
      </w:pPr>
      <w:r>
        <w:t xml:space="preserve">Trì Dĩ Hoành mắt điếc tai ngơ không để tâm tới lời Mặc Chính, anh cẩn thận liếc nhìn về phía phòng ngủ, hạ giọng nói: “Nhỏ giọng một chút, Tiểu Trạch còn đang ngủ.”</w:t>
      </w:r>
    </w:p>
    <w:p>
      <w:pPr>
        <w:pStyle w:val="BodyText"/>
      </w:pPr>
      <w:r>
        <w:t xml:space="preserve">Hai chữ ‘Tiểu Trạch’ lọt vào tai Mặc Chính làm tình tự vốn phẫn nộ lại càng không thể áp chế. Gần như thô bạo đẩy Trì Dĩ Hoành, Mặc Chính đi nhanh về phía phòng ngủ.</w:t>
      </w:r>
    </w:p>
    <w:p>
      <w:pPr>
        <w:pStyle w:val="BodyText"/>
      </w:pPr>
      <w:r>
        <w:t xml:space="preserve">Hạ Trạch nhìn vẻ mặt hùng hổ của Mặc Chính, do dự lùi ra sau, tránh khỏi vị trí cánh cửa. Mặc Chính vài bước đi tới, một cước đá văng cửa phòng ngủ. Ánh sáng sáng rực ngoài phòng khách lập tức chiếu rọi vào căn phòng ngủ u tối, tình cảnh bên trong lập tức rõ mồn một.</w:t>
      </w:r>
    </w:p>
    <w:p>
      <w:pPr>
        <w:pStyle w:val="BodyText"/>
      </w:pPr>
      <w:r>
        <w:t xml:space="preserve">Mặc Chính xoay người kéo Trì Dĩ Hoành tới, nén giận nói: “Nhìn rõ chưa, Hạ Trạch ở nơi nào? Không có Hạ Trạch, cậu ấy đã chết rồi, đã chết rồi. Cậu có nghe thấy không?”</w:t>
      </w:r>
    </w:p>
    <w:p>
      <w:pPr>
        <w:pStyle w:val="BodyText"/>
      </w:pPr>
      <w:r>
        <w:t xml:space="preserve">Trì Dĩ Hoành giống như hoàn toàn không nghe thấy Mặc Chính nói gì, chỉ thấp giọng thì thào với chính mình: “Nhỏ giọng chút, Tiểu Trạch còn đang ngủ.”</w:t>
      </w:r>
    </w:p>
    <w:p>
      <w:pPr>
        <w:pStyle w:val="BodyText"/>
      </w:pPr>
      <w:r>
        <w:t xml:space="preserve">Mặc Chính nhìn chằm chằm Trì Dĩ Hoành, một lúc lâu sau mới tức giận quay đầu, hung hăng đấm mạnh lên tường.</w:t>
      </w:r>
    </w:p>
    <w:p>
      <w:pPr>
        <w:pStyle w:val="BodyText"/>
      </w:pPr>
      <w:r>
        <w:t xml:space="preserve">“Trì Dĩ Hoành, rốt cuộc đến lúc nào cậu mới chịu đối mặt với sự thật!”</w:t>
      </w:r>
    </w:p>
    <w:p>
      <w:pPr>
        <w:pStyle w:val="BodyText"/>
      </w:pPr>
      <w:r>
        <w:t xml:space="preserve">Âm thanh thật lới dọa Hạ Trạch nhảy dựng, chần chờ nhìn về phía Trì Dĩ Hoành.</w:t>
      </w:r>
    </w:p>
    <w:p>
      <w:pPr>
        <w:pStyle w:val="BodyText"/>
      </w:pPr>
      <w:r>
        <w:t xml:space="preserve">Khí thế mà Trì Dĩ Hoành vẫn cố chống đỡ tản đi, suy sụp tựa vào tường, nâng tay che mắt, lộ ra nụ cười chua xót bên môi.</w:t>
      </w:r>
    </w:p>
    <w:p>
      <w:pPr>
        <w:pStyle w:val="BodyText"/>
      </w:pPr>
      <w:r>
        <w:t xml:space="preserve">“Tôi có thể cảm giác được Tiểu Trạch đang ở ngay bên cạnh. Mỗi ngày em ấy sẽ ở nhà chờ tôi tan tầm, sẽ cùng tôi trò chuyện, cùng tôi ăn cơm. Lúc tôi làm việc em ấy sẽ ngồi bên cạnh, im lặng chờ tôi cùng đi ngủ.”</w:t>
      </w:r>
    </w:p>
    <w:p>
      <w:pPr>
        <w:pStyle w:val="BodyText"/>
      </w:pPr>
      <w:r>
        <w:t xml:space="preserve">“Em ấy không có chết, Tiểu Trạch ở ngay nơi này.”</w:t>
      </w:r>
    </w:p>
    <w:p>
      <w:pPr>
        <w:pStyle w:val="BodyText"/>
      </w:pPr>
      <w:r>
        <w:t xml:space="preserve">Lòng bàn tay truyền tới cảm giác ẩm ướt, vệt chua xót bên khóe môi Trì Dĩ Hành hóa thành tuyệt vọng. Anh dùng lực che kín ánh mắt, tùy ý để nước mắt lăn dài.</w:t>
      </w:r>
    </w:p>
    <w:p>
      <w:pPr>
        <w:pStyle w:val="BodyText"/>
      </w:pPr>
      <w:r>
        <w:t xml:space="preserve">Hạ Trạch rời đi, mấy ngày này anh đã chất vấn chính mình vô số lần. Vì cái gì lúc Hạ Trạch gặp chuyện không may anh lại không ở bên cạnh? Vì cái gì lại chọn đúng lúc đó mà xuất ngoại? Rõ ràng mới hôm trước gọi điện thoại, Hạ Trạch còn thực vui vẻ nói chuyện với anh, bất quá chỉ một ngày mà thôi, anh thế nhưng nhận được tin Hạ Trạch gặp chuyện không may.</w:t>
      </w:r>
    </w:p>
    <w:p>
      <w:pPr>
        <w:pStyle w:val="BodyText"/>
      </w:pPr>
      <w:r>
        <w:t xml:space="preserve">Trì Dĩ Hoành nhớ tới mấy cuộc điện thoại mà mình không nhận trước lúc Hạ Trạch chết, anh không thể tưởng tượng khi ấy Hạ Trạch hoảng sợ cùng tuyệt vọng cỡ nào. Vì cái gì anh lại vì họp mà bỏ lỡ cuộc gọi của Hạ Trạch, nếu anh có thể đúng lúc nhận điện thoại, có phải hết thảy sẽ thay đổi?</w:t>
      </w:r>
    </w:p>
    <w:p>
      <w:pPr>
        <w:pStyle w:val="BodyText"/>
      </w:pPr>
      <w:r>
        <w:t xml:space="preserve">‘Anh họ, anh ở nơi nào? Em không biết vì sao lại thế này, bọn họ đều nói em giết người. Em sợ lắm, anh đang ở nơi nào?’</w:t>
      </w:r>
    </w:p>
    <w:p>
      <w:pPr>
        <w:pStyle w:val="BodyText"/>
      </w:pPr>
      <w:r>
        <w:t xml:space="preserve">Đây là tin nhắn cuối cùng Hạ Trạch để lại cho anh, nó lẳng lặng nằm trong hộp thư. Đến lúc nhìn thấy tin, liên hệ về nước thì cũng chính là lúc anh nghe tin Hạ Trạch đã chết.</w:t>
      </w:r>
    </w:p>
    <w:p>
      <w:pPr>
        <w:pStyle w:val="BodyText"/>
      </w:pPr>
      <w:r>
        <w:t xml:space="preserve">“Tiểu Trạch rõ ràng sợ đau như vậy, em ấy sao lại…”</w:t>
      </w:r>
    </w:p>
    <w:p>
      <w:pPr>
        <w:pStyle w:val="BodyText"/>
      </w:pPr>
      <w:r>
        <w:t xml:space="preserve">Trì Dĩ Hoành không nói được nữa, từ sau khi Hạ Trạch mất đi, trái tim giống như bị người ta đào rỗng, trống rỗng mà tuyệt vọng, làm anh ngay cả thống khổ cũng không thể phát tiết.</w:t>
      </w:r>
    </w:p>
    <w:p>
      <w:pPr>
        <w:pStyle w:val="BodyText"/>
      </w:pPr>
      <w:r>
        <w:t xml:space="preserve">Vẻ mặt Mặc Chính từ nổi giận biến thành khổ sở, Hạ Trạch chết quá bất ngờ, không chỉ Trì Dĩ Hoành, ngay cả anh nhất thời cũng không tiếp nhận nổi. Nhưng Hạ Trạch thật sự đã chết, người còn sống vẫn phải tiếp tục sống, anh thật sự không muốn nhìn thấy bằng hữu tốt nhất của mình biến thành bộ dáng này.</w:t>
      </w:r>
    </w:p>
    <w:p>
      <w:pPr>
        <w:pStyle w:val="BodyText"/>
      </w:pPr>
      <w:r>
        <w:t xml:space="preserve">“Nếu Hạ Trạch ở trên trời có linh thiêng, cậu ấy nhất định không hi vọng nhìn thấy cậu như vậy. Hạ Trạch khẳng định hi vọng cậu có thể sống thật tốt.”</w:t>
      </w:r>
    </w:p>
    <w:p>
      <w:pPr>
        <w:pStyle w:val="BodyText"/>
      </w:pPr>
      <w:r>
        <w:t xml:space="preserve">“Tôi biết.” Trì Dĩ Hoành thấp giọng nói: “Tiểu Trạch vẫn luôn muốn tách khỏi Hạ gia để sống cùng tôi, hiện giờ em ấy ở ngay nơi này, cùng tôi, chúng tôi sống cùng nhau.”</w:t>
      </w:r>
    </w:p>
    <w:p>
      <w:pPr>
        <w:pStyle w:val="BodyText"/>
      </w:pPr>
      <w:r>
        <w:t xml:space="preserve">Giọng điệu Trì Dĩ Hoành trầm thấp lại kiên định, hoàn toàn không nghe thấy lời Mặc Chính.</w:t>
      </w:r>
    </w:p>
    <w:p>
      <w:pPr>
        <w:pStyle w:val="BodyText"/>
      </w:pPr>
      <w:r>
        <w:t xml:space="preserve">Mặc Chính thất vọng quay đầu, lại hung hăng đấm một quyền lên tường.</w:t>
      </w:r>
    </w:p>
    <w:p>
      <w:pPr>
        <w:pStyle w:val="BodyText"/>
      </w:pPr>
      <w:r>
        <w:t xml:space="preserve">Cuộc nói chuyện của hai người dừng trong tay Hạ Trạch, vẻ mặt cậu bi ai không nói nên lời. Ảo ảnh ngọt ngào đã bị sự xuất hiện của Mặc Chính phá nát, Hạ Trạch mờ mịt cúi đầu nhìn thân thể mình, cái gì cũng không có, cậu chính là một chiếc bóng trong suốt. Hạ Trạch cẩn thận đi tới bên người Trì Dĩ Hoành, giống như khi trước làm nũng dán vào lòng ngực đối phương. Cậu có thể nghe thấy nhịp tim của anh, nhưng cậu thì ngay cả thân thể cũng không có, chỉ có tĩnh mịch.</w:t>
      </w:r>
    </w:p>
    <w:p>
      <w:pPr>
        <w:pStyle w:val="BodyText"/>
      </w:pPr>
      <w:r>
        <w:t xml:space="preserve">Cậu đã chết!</w:t>
      </w:r>
    </w:p>
    <w:p>
      <w:pPr>
        <w:pStyle w:val="BodyText"/>
      </w:pPr>
      <w:r>
        <w:t xml:space="preserve">Hạ Trạch chưa bao giờ minh mẫn như lúc này.</w:t>
      </w:r>
    </w:p>
    <w:p>
      <w:pPr>
        <w:pStyle w:val="BodyText"/>
      </w:pPr>
      <w:r>
        <w:t xml:space="preserve">Thật cẩn thận áp lên khóe môi Trì Dĩ Hoành, rõ ràng là nước mắt ấm áp, vì cái gì cậu lại cảm thấy lạnh như băng.</w:t>
      </w:r>
    </w:p>
    <w:p>
      <w:pPr>
        <w:pStyle w:val="BodyText"/>
      </w:pPr>
      <w:r>
        <w:t xml:space="preserve">Hạ Trạch khổ sở nhìn Trì Dĩ Hoành, muốn an ủi anh, muốn hôn anh, muốn nói mình kỳ thật vẫn luôn ở bên cạnh anh. Mà quan trọng nhất chính là cậu muốn cùng khóc với anh.</w:t>
      </w:r>
    </w:p>
    <w:p>
      <w:pPr>
        <w:pStyle w:val="BodyText"/>
      </w:pPr>
      <w:r>
        <w:t xml:space="preserve">Chính là cái gì cậu cũng không làm được, thậm chí ngay cả nước mắt cũng không có. Rõ ràng trái tim đau đớn giống như sắp nổ tung nhưng nó hiện giờ đang ở đâu cậu cũng không biết.</w:t>
      </w:r>
    </w:p>
    <w:p>
      <w:pPr>
        <w:pStyle w:val="BodyText"/>
      </w:pPr>
      <w:r>
        <w:t xml:space="preserve">Cậu đã chết rồi, cái gì cũng không có.</w:t>
      </w:r>
    </w:p>
    <w:p>
      <w:pPr>
        <w:pStyle w:val="BodyText"/>
      </w:pPr>
      <w:r>
        <w:t xml:space="preserve">Mặc Chính vào lúc Hạ Trạch không chú ý đã rời đi. Trì Dĩ Hoành lại quay về cuộc sống cũ.</w:t>
      </w:r>
    </w:p>
    <w:p>
      <w:pPr>
        <w:pStyle w:val="BodyText"/>
      </w:pPr>
      <w:r>
        <w:t xml:space="preserve">Mỗi ngày trước khi đi làm sẽ cùng Hạ Trạch chào hỏi. Rồi mỗi chiều sẽ sớm trở về bồi cậu. Nấu cơm cho cậu ăn, sẽ cùng cậu xem Tv, cùng nhau ngủ, sẽ hôn ngủ ngon.</w:t>
      </w:r>
    </w:p>
    <w:p>
      <w:pPr>
        <w:pStyle w:val="BodyText"/>
      </w:pPr>
      <w:r>
        <w:t xml:space="preserve">Hết thảy hệt như khi Hạ Trạch vẫn còn sống, nhưng Hạ Trạch không thể lừa gạt chính mình. Cậu trầm mặc bồi bên người Trì Dĩ Hoành, nhìn anh ngày càng tiều tụy, nhìn anh sống như một cái xác không hồn, nhìn thấy rất nhiều người quen hoặc không quen tới khuyên bảo Trì Dĩ Hoành.</w:t>
      </w:r>
    </w:p>
    <w:p>
      <w:pPr>
        <w:pStyle w:val="BodyText"/>
      </w:pPr>
      <w:r>
        <w:t xml:space="preserve">Trong số những người đó, người Hạ Trạch không thể đối mặt nhất chính là cữu cữu.</w:t>
      </w:r>
    </w:p>
    <w:p>
      <w:pPr>
        <w:pStyle w:val="BodyText"/>
      </w:pPr>
      <w:r>
        <w:t xml:space="preserve">Lúc cữu cữu già nua tiều tụy chống gậy, nước mắt chảy dài quát Trì Dĩ Hoành: “Phụ thân tình nguyện vẫn để con ở nước ngoài, vĩnh viễn không cần trở về đây gặp gỡ Tiểu Trạch.” Hạ Trạch rời khỏi bên người anh, hồn bay phách lạc trốn vào phòng ngủ.</w:t>
      </w:r>
    </w:p>
    <w:p>
      <w:pPr>
        <w:pStyle w:val="BodyText"/>
      </w:pPr>
      <w:r>
        <w:t xml:space="preserve">Hạ Trạch không có cách nào đối mặt với cữu cữu, đối mặt với người luôn thương yêu mình nhất. Lúc còn sống, cậu chính là một kẻ khốn, luôn chọc cữu cữu tức giận. Lúc chết đi, cậu vẫn liên lụy anh họ, quả thực lại càng khốn khiếp. Hạ Trạch khổ sở ôm mặt, trong đầu chỉ còn một ý niệm, nếu một năm trước mình không cùng Trì Dĩ Hoành ở cùng một chỗ thì tốt rồi. Nếu vậy thì cho dù cậu có chết thì cũng không ảnh hưởng gì tới anh họ, tuy cữu cữu cũng sẽ thương tâm, nhưng có anh họ ở bên cạnh, thời gian trôi qua dần dần sẽ phai nhạt, hai người vẫn là người một nhà hạnh phúc.</w:t>
      </w:r>
    </w:p>
    <w:p>
      <w:pPr>
        <w:pStyle w:val="BodyText"/>
      </w:pPr>
      <w:r>
        <w:t xml:space="preserve">Hối hận giống như con rắn độc gặm cắn trái tim Hạ Trạch, không biết cữu cữu đã rời đi từ khi nào, cậu chỉ trầm mặc nhìn Trì Dĩ Hoành giống như trước tắm rửa đi ngủ, nói với không khí rằng anh yêu em. Lần đầu tiên, Hạ Trạch không ngủ trong lòng Trì Dĩ Hoành mà cuộn thành một đoàn co rụt bên giường, nặng nề ngủ.</w:t>
      </w:r>
    </w:p>
    <w:p>
      <w:pPr>
        <w:pStyle w:val="BodyText"/>
      </w:pPr>
      <w:r>
        <w:t xml:space="preserve">Lúc tình lại thì vang vọng bên tai là tiếng chuông.</w:t>
      </w:r>
    </w:p>
    <w:p>
      <w:pPr>
        <w:pStyle w:val="BodyText"/>
      </w:pPr>
      <w:r>
        <w:t xml:space="preserve">“Hạ Trạch, hết tiết rồi, mau tỉnh a!”</w:t>
      </w:r>
    </w:p>
    <w:p>
      <w:pPr>
        <w:pStyle w:val="BodyText"/>
      </w:pPr>
      <w:r>
        <w:t xml:space="preserve">__________</w:t>
      </w:r>
    </w:p>
    <w:p>
      <w:pPr>
        <w:pStyle w:val="Compact"/>
      </w:pPr>
      <w:r>
        <w:t xml:space="preserve">Hoàn</w:t>
      </w:r>
      <w:r>
        <w:br w:type="textWrapping"/>
      </w:r>
      <w:r>
        <w:br w:type="textWrapping"/>
      </w:r>
    </w:p>
    <w:p>
      <w:pPr>
        <w:pStyle w:val="Heading2"/>
      </w:pPr>
      <w:bookmarkStart w:id="24" w:name="chương-2-chấp-niệm"/>
      <w:bookmarkEnd w:id="24"/>
      <w:r>
        <w:t xml:space="preserve">2. Chương 2: Chấp Niệm</w:t>
      </w:r>
    </w:p>
    <w:p>
      <w:pPr>
        <w:pStyle w:val="Compact"/>
      </w:pPr>
      <w:r>
        <w:br w:type="textWrapping"/>
      </w:r>
      <w:r>
        <w:br w:type="textWrapping"/>
      </w:r>
      <w:r>
        <w:t xml:space="preserve">Trọng Sinh Chi Hạ Trạch [2] Chấp Niệm</w:t>
      </w:r>
    </w:p>
    <w:p>
      <w:pPr>
        <w:pStyle w:val="BodyText"/>
      </w:pPr>
      <w:r>
        <w:t xml:space="preserve">*****</w:t>
      </w:r>
    </w:p>
    <w:p>
      <w:pPr>
        <w:pStyle w:val="BodyText"/>
      </w:pPr>
      <w:r>
        <w:t xml:space="preserve">“Hạ Trạch, hết tiết rồi, mau tỉnh a!”</w:t>
      </w:r>
    </w:p>
    <w:p>
      <w:pPr>
        <w:pStyle w:val="BodyText"/>
      </w:pPr>
      <w:r>
        <w:t xml:space="preserve">Âm thanh quen thuộc mang máng vang lên bên tai, Hạ Trạch mờ mịt ngẩng đầu. Hai cánh tay truyền tới cơn tê dại, cậu híp mắt, lắc lắc cánh tay, ý đồ để mình tỉnh táo lại.</w:t>
      </w:r>
    </w:p>
    <w:p>
      <w:pPr>
        <w:pStyle w:val="BodyText"/>
      </w:pPr>
      <w:r>
        <w:t xml:space="preserve">“Hạ Trạch!”</w:t>
      </w:r>
    </w:p>
    <w:p>
      <w:pPr>
        <w:pStyle w:val="BodyText"/>
      </w:pPr>
      <w:r>
        <w:t xml:space="preserve">Người đối diện thử đẩy một cái, Hạ Trạch theo bản năng mở miệng: “Cậu là…”</w:t>
      </w:r>
    </w:p>
    <w:p>
      <w:pPr>
        <w:pStyle w:val="BodyText"/>
      </w:pPr>
      <w:r>
        <w:t xml:space="preserve">Chữ ‘ai’ bị Hạ Trạch nuốt xuống, cậu nhớ ra gương mặt này, là Từ Dương, bạn ngồi cùng bàn nửa năm cuối cấp ba của cậu.</w:t>
      </w:r>
    </w:p>
    <w:p>
      <w:pPr>
        <w:pStyle w:val="BodyText"/>
      </w:pPr>
      <w:r>
        <w:t xml:space="preserve">Cơ hồ là khoảnh khắc nhớ ra, Hạ Trạch lập tức nhảy dựng lên. Kinh sợ nhìn hết thảy xung quanh, phòng học tranh cãi ầm ĩ, bạn học hỗn loạn cùng nhau đùa giỡn, đẩy nhau, cảnh tượng sống động hoàn toàn không giống mơ mà là thật sự tồn tại.</w:t>
      </w:r>
    </w:p>
    <w:p>
      <w:pPr>
        <w:pStyle w:val="BodyText"/>
      </w:pPr>
      <w:r>
        <w:t xml:space="preserve">“Hạ Trạch, cậu không sao chứ?”</w:t>
      </w:r>
    </w:p>
    <w:p>
      <w:pPr>
        <w:pStyle w:val="BodyText"/>
      </w:pPr>
      <w:r>
        <w:t xml:space="preserve">Vẻ mặt Từ Dương sợ hãi, cảm thấy biểu tình Hạ Trạch có chút không đúng.</w:t>
      </w:r>
    </w:p>
    <w:p>
      <w:pPr>
        <w:pStyle w:val="BodyText"/>
      </w:pPr>
      <w:r>
        <w:t xml:space="preserve">Hạ Trạch hồi phục tinh thần, nhìn lại Từ Dương, lại cúi đầu nhìn chính mình. Giống như Từ Dương, trên người cậu đang mặc đồng phục thời trung học, này không phải mấu chốt, mấu chốt là thân thể cậu. Cậu cư nhiên có thể thấy được cơ thể mình. Hạ Trạch vươn tay vỗ vỗ mặt, trừ bỏ cảm giác đau đớn, cậu còn cảm ứng được độ ấm từ lòng bàn tay. Không dám tin đặt tay lên ngực, tiếng tim ‘thình thịch thình thịch’ lại càng làm Hạ Trạch khiếp sợ hơn.</w:t>
      </w:r>
    </w:p>
    <w:p>
      <w:pPr>
        <w:pStyle w:val="BodyText"/>
      </w:pPr>
      <w:r>
        <w:t xml:space="preserve">“Hạ Trạch?” Từ Dương do dự mở miệng: “Cậu ngủ tới mơ hồ rồi à?”</w:t>
      </w:r>
    </w:p>
    <w:p>
      <w:pPr>
        <w:pStyle w:val="BodyText"/>
      </w:pPr>
      <w:r>
        <w:t xml:space="preserve">“Ngủ mơ?” Hạ Trạch lẩm bẩm, đột nhiên đưa tay túm lấy tay Từ Dương, dùng sức tát lên mặt mình một cái.</w:t>
      </w:r>
    </w:p>
    <w:p>
      <w:pPr>
        <w:pStyle w:val="BodyText"/>
      </w:pPr>
      <w:r>
        <w:t xml:space="preserve">“Ba!” Một tiếng tát vang dội vang lên nháy mắt hấp dẫn tầm mắt mọi người. Tất cả trợn mắt há hốc mồm nhìn bàn tay Từ Dương nằm trên mặt Hạ Trạch, nửa bên mặt Hạ Trạch rất nhanh liền hiện lên dấu bàn tay rõ rệt.</w:t>
      </w:r>
    </w:p>
    <w:p>
      <w:pPr>
        <w:pStyle w:val="BodyText"/>
      </w:pPr>
      <w:r>
        <w:t xml:space="preserve">Đã xảy ra chuyện gì? Đây là ý tưởng của mỗi người.</w:t>
      </w:r>
    </w:p>
    <w:p>
      <w:pPr>
        <w:pStyle w:val="BodyText"/>
      </w:pPr>
      <w:r>
        <w:t xml:space="preserve">Từ Dương là trung tâm sự chú ý, mặt sung huyết đỏ bừng, quẫn bách đứng ở nơi đó, hoàn toàn không biết Hạ Trạch phát điên cái gì. Mà người đồng thời cũng là tiêu điểm, trên mặt Hạ Trạch không hề có chút phẫn nộ nào của bị đánh mà là một biểu tình phức tạp không có cách nào hình dung.</w:t>
      </w:r>
    </w:p>
    <w:p>
      <w:pPr>
        <w:pStyle w:val="BodyText"/>
      </w:pPr>
      <w:r>
        <w:t xml:space="preserve">Cậu có thể cảm thấy đau, không phải ảo giác, là đau thật.</w:t>
      </w:r>
    </w:p>
    <w:p>
      <w:pPr>
        <w:pStyle w:val="BodyText"/>
      </w:pPr>
      <w:r>
        <w:t xml:space="preserve">Thân thể, độ ấm, nhịp tim, cảm nhận sâu sắc, hết thảy đều chứng minh suy nghĩ vớ vẩn trong đầu cậu. Khiếp sợ ban đầu qua đi, Hạ Trạch không cố suy nghĩ này rốt cuộc là chuyện gì, sau khi ý thức được mình thật sự đã sống lại thì có một ý niệm không thể khống chế nhảy ra trong đầu, chiếm cứ toàn bộ lực chú ý. Trì Dĩ Hoành, cậu muốn gặp Trì Dĩ Hoành.</w:t>
      </w:r>
    </w:p>
    <w:p>
      <w:pPr>
        <w:pStyle w:val="BodyText"/>
      </w:pPr>
      <w:r>
        <w:t xml:space="preserve">Bị ý niệm này chi phối, Hạ Trạch không nhìn tới những ánh mắt khác nhau trong phòng học, xoay người hướng về phía cửa chạy đi. Bây giờ còn chưa tới lúc tan học nên cổng trường không mở ra. Hạ Trạch quen thuộc chạy tới một góc trong sân tập thể dục, hơi lùi ra sau vài bước, chạy chầm chậm lấy đà rồi bám lấy đầu tường, nhanh nhẹn nhảy qua. Lúc học trung học khi trước, động tác này không biết đã làm bao nhiêu lần, nhưng chưa bao giờ có tâm tình bức thiết như lúc này.</w:t>
      </w:r>
    </w:p>
    <w:p>
      <w:pPr>
        <w:pStyle w:val="BodyText"/>
      </w:pPr>
      <w:r>
        <w:t xml:space="preserve">Chặn một chiếc taxi chạy ngang qua, Hạ Trạch nhanh chóng nói tên công ty cữu cữu, giờ này anh họ hẳn đang ở công ty. Một đường trái tim cứ nhảy lên kịch liệt, Hạ Trạch không ngừng thúc giục tài xế chạy nhanh hơn.</w:t>
      </w:r>
    </w:p>
    <w:p>
      <w:pPr>
        <w:pStyle w:val="BodyText"/>
      </w:pPr>
      <w:r>
        <w:t xml:space="preserve">Tài xế tính tình tốt liếc mắt nhìn Hạ Trạch một cái, cười nói: “Nhóc, an toàn quan trọng nhất a!”</w:t>
      </w:r>
    </w:p>
    <w:p>
      <w:pPr>
        <w:pStyle w:val="BodyText"/>
      </w:pPr>
      <w:r>
        <w:t xml:space="preserve">Hạ Trạch không để tâm tới tài xế trêu chọc, toàn bộ tâm tư đều nghĩ tới chuyện sắp được gặp Trì Dĩ Hoành. Anh hiện giờ đang làm gì? Nhìn thấy mình anh sẽ có biểu tình gì? Anh có cao hứng không? Đang suy nghĩ lung tung thì một giọng nói ngọt ngào vang lên bên tai Hạ Trạch.</w:t>
      </w:r>
    </w:p>
    <w:p>
      <w:pPr>
        <w:pStyle w:val="BodyText"/>
      </w:pPr>
      <w:r>
        <w:t xml:space="preserve">“Xin chào các thính giả nghe đài, hôm nay là ngày 10 tháng 4 năm 2013, hôm nay khách mời chính là một người bạn cũ của các bạn…”</w:t>
      </w:r>
    </w:p>
    <w:p>
      <w:pPr>
        <w:pStyle w:val="BodyText"/>
      </w:pPr>
      <w:r>
        <w:t xml:space="preserve">“Dừng xe!”</w:t>
      </w:r>
    </w:p>
    <w:p>
      <w:pPr>
        <w:pStyle w:val="BodyText"/>
      </w:pPr>
      <w:r>
        <w:t xml:space="preserve">Mệnh lệnh đột ngột dọa tài xế nhảy dựng, dừng xe ở ven đường: “Làm sao vậy?” Vẻ mặt khó hiểu.</w:t>
      </w:r>
    </w:p>
    <w:p>
      <w:pPr>
        <w:pStyle w:val="BodyText"/>
      </w:pPr>
      <w:r>
        <w:t xml:space="preserve">Hạ Trạch thất thần ngồi ở ghế sau, trong đầu quanh quẩn câu nói phát ra từ radio vừa nãy. Ngày 10 tháng 4 năm 2013. Đúng rồi, cậu quên mất, hiện giờ cậu cùng Trì Dĩ Hoành vẫn chưa ở cùng nhau, thậm chí anh vẫn chưa về nước, hai người còn chưa gặp lại.</w:t>
      </w:r>
    </w:p>
    <w:p>
      <w:pPr>
        <w:pStyle w:val="BodyText"/>
      </w:pPr>
      <w:r>
        <w:t xml:space="preserve">“Nhóc?” Tài xế nghi hoặc gọi.</w:t>
      </w:r>
    </w:p>
    <w:p>
      <w:pPr>
        <w:pStyle w:val="BodyText"/>
      </w:pPr>
      <w:r>
        <w:t xml:space="preserve">Hạ Trạch hồi phục tinh thần, lại nói ra một địa chỉ: “Đi tới nơi này.”</w:t>
      </w:r>
    </w:p>
    <w:p>
      <w:pPr>
        <w:pStyle w:val="BodyText"/>
      </w:pPr>
      <w:r>
        <w:t xml:space="preserve">Tuy tài xế cảm thấy kỳ quái, nhưng nhìn bộ dáng chớ đến gần của Hạ Trạch thì cũng thức thời không nói tiếng nào trực tiếp xoay đầu xe. Địa chỉ Hạ Trạch vừa nói là khu đông Hải thành, tiểu khu biệt thự Phúc Thụy Uyển xa hoa. Cữu cữu Hạ Trạch, phụ thân Trì Dĩ Hoành, Trì Thủ Chính ở nơi này. Tổng thể Phúc Thụy Uyển rất lớn, có núi có sông, phong cảnh tuyệt đẹp. Khoảng cách giữa các biệt thự bên trong đều cách nhau rất xa, bên đường trồng cây ngô đồng, vào khoảng thời gian tháng tư phủ bóng râm mát.</w:t>
      </w:r>
    </w:p>
    <w:p>
      <w:pPr>
        <w:pStyle w:val="BodyText"/>
      </w:pPr>
      <w:r>
        <w:t xml:space="preserve">Hạ Trạch ở bên ngoài tiểu khu đã xuống taxi, một mình đi vào bên trong. Cậu không trực tiếp đến nhà mà núp sau một thân cây, từ xa xa nhìn nhà cữu cữu. Sau khi ý thức được hôm nay là ngày 10 tháng 4 năm 2013, niềm vui sướng vì được sống lại một lần nữa nhất thời giống như bong bóng xì hơi. Lúc này, Trì Dĩ Hoành vẫn còn ở nước ngoài chưa quay về, cậu nhớ rõ vào tháng tư anh mới về nước. Lúc này, quan hệ của cậu với cữu cữu rất bất hòa, tránh Trì gia lại còn không kịp.</w:t>
      </w:r>
    </w:p>
    <w:p>
      <w:pPr>
        <w:pStyle w:val="BodyText"/>
      </w:pPr>
      <w:r>
        <w:t xml:space="preserve">Hạ Trạch nhắm mắt lại, nỗi kinh hoàng vì một lần nữa sống lại quá mức mãnh liệt, cảm tình chi phối làm cậu muốn gặp Trì Dĩ Hoành. Nhưng khi tỉnh táo lại, lý trí trở về, đứng trước cửa nhà cữu cữu, cậu đột nhiên mất đi dũng khí một lần nữa ở cùng Trì Dĩ Hoành, cậu không biết mình có nên tiếp tục quỹ tích kiếp trước hay không.</w:t>
      </w:r>
    </w:p>
    <w:p>
      <w:pPr>
        <w:pStyle w:val="BodyText"/>
      </w:pPr>
      <w:r>
        <w:t xml:space="preserve">‘Tiểu Trạch, anh yêu em.’ Tình cảnh Trì Dĩ Hoành tuyệt vọng nói những lời này với căn phòng trống rỗng hiện rõ trước mắt, trong đầu cũng không ngừng hiện lên gương mặt đầy nước mắt của cữu cữu, ‘Phụ thân tình nguyện vẫn để con ở nước ngoài, vĩnh viễn không cần trở về đây gặp gỡ Tiểu Trạch’.</w:t>
      </w:r>
    </w:p>
    <w:p>
      <w:pPr>
        <w:pStyle w:val="BodyText"/>
      </w:pPr>
      <w:r>
        <w:t xml:space="preserve">Hạ Trạch che mặt, chỉ cảm thấy trong lòng tràn đầy chua xót.</w:t>
      </w:r>
    </w:p>
    <w:p>
      <w:pPr>
        <w:pStyle w:val="BodyText"/>
      </w:pPr>
      <w:r>
        <w:t xml:space="preserve">Đời trước cậu chết không chỉ hủy đi cuộc sống của anh họ, cũng hủy đi cuộc sống của cữu cữu. Sống lại một đời, cậu còn có thể tiếp tục cùng một chỗ với anh họ sao? Lỡ cuối cùng cậu không thể tránh khỏi phải chết, anh họ làm sao bây giờ? Nếu không có cậu, có lẽ anh họ sẽ gặp một cô gái tốt, kết hôn sinh con tạo lập một gia đình hạnh phúc bình thường. Cữu cữu sau khi về hưu sẽ an nhàn chơi đùa với con cháu. Không có cậu, bọn họ chính là một nhà hạnh phúc.</w:t>
      </w:r>
    </w:p>
    <w:p>
      <w:pPr>
        <w:pStyle w:val="BodyText"/>
      </w:pPr>
      <w:r>
        <w:t xml:space="preserve">Hạ Trạch lẳng lặng tựa vào thân cây, nghĩ tới ý niệm trong đầu trong đêm đó, có lẽ tránh xa Trì Dĩ Hoành mới là lựa chọn tốt nhất.</w:t>
      </w:r>
    </w:p>
    <w:p>
      <w:pPr>
        <w:pStyle w:val="BodyText"/>
      </w:pPr>
      <w:r>
        <w:t xml:space="preserve">Suốt một ngày, Hạ Trạch cứ trầm mặc đứng sau gốc cây nhìn về phía Trì gia. Thẳng đến khi màn đêm buông xuống, đã là mười giờ tối, Hạ Trạch mới thu hồi tầm mắt, giật giật đôi chân đã tê rần, mờ mịt trở về nhà.</w:t>
      </w:r>
    </w:p>
    <w:p>
      <w:pPr>
        <w:pStyle w:val="BodyText"/>
      </w:pPr>
      <w:r>
        <w:t xml:space="preserve">Bên đường, một chiếc ô tô màu đen lướt ngang qua người Hạ Trạch. Ở ghế sau ô tô, Trì Dĩ Hoành nghi hoặc ngẩng đầu, dưới ánh đèn xe anh tựa hồ nhìn thấy bóng Hạ Trạch ở bên đường, nhưng rất nhanh anh liền lắc đầu. Tuy mấy năm nay không ở trong nước nhưng cũng biết Hạ Trạch bất hòa với Trì gia, ngày thường sẽ không lui tới nơi này. Hơn nữa còn trễ thế này, phụ thân tuyệt đối sẽ không để Hạ Trạch một mình đi như vậy, nhất định là anh nhìn nhầm rồi. Trì Dĩ Hoành nghĩ vậy, rất nhanh liền bỏ qua ý nghĩ này trong đầu, một lần nữa đặt lực chú ý lên tư liệu trong tay.</w:t>
      </w:r>
    </w:p>
    <w:p>
      <w:pPr>
        <w:pStyle w:val="BodyText"/>
      </w:pPr>
      <w:r>
        <w:t xml:space="preserve">Vài phút sau, tài xế chở Trì Dĩ Hoành về tới nhà. Anh còn chưa kịp thay quần áo thì đã có người hầu thông báo, Trì lão tiên sinh đang chờ ở phòng sách.</w:t>
      </w:r>
    </w:p>
    <w:p>
      <w:pPr>
        <w:pStyle w:val="BodyText"/>
      </w:pPr>
      <w:r>
        <w:t xml:space="preserve">Trì Dĩ Hoành hướng về phía người hầu gật đầu, đi lên phòng sách trên lầu hai: “Phụ thân, người tìm con?” Đẩy cửa tiến vào, Trì Dĩ Hoành liếc mắt liền nhìn thấy phụ thân đang nhìn một tấm hình trắng đen, trong lòng biết phụ thân lại đang nhớ về quá khứ.</w:t>
      </w:r>
    </w:p>
    <w:p>
      <w:pPr>
        <w:pStyle w:val="BodyText"/>
      </w:pPr>
      <w:r>
        <w:t xml:space="preserve">Giống như bị tiếng gọi của Trì Dĩ Hoành bừng tỉnh, Trì phụ hồi phục tinh thần: “Dĩ Hoành đã trở lại rồi, lại đây ngồi.”</w:t>
      </w:r>
    </w:p>
    <w:p>
      <w:pPr>
        <w:pStyle w:val="BodyText"/>
      </w:pPr>
      <w:r>
        <w:t xml:space="preserve">Trì Dĩ Hoành ngồi xuống bên người Trì phụ, tầm mắt dừng lại ở ảnh chụp: “Phụ thân lại nhớ cô cô sao?”</w:t>
      </w:r>
    </w:p>
    <w:p>
      <w:pPr>
        <w:pStyle w:val="BodyText"/>
      </w:pPr>
      <w:r>
        <w:t xml:space="preserve">Trì phụ thở dài một tiếng: “Phụ thân chỉ có mình cô cô con là em gái, nhưng cố tình nó lại mất sớm. Ai…” Trì phụ lắc lắc đầu: “Nhớ tới cô cô con thì liền nghĩ tới Tiểu Trạch, có chuyện muốn tìm con.”</w:t>
      </w:r>
    </w:p>
    <w:p>
      <w:pPr>
        <w:pStyle w:val="BodyText"/>
      </w:pPr>
      <w:r>
        <w:t xml:space="preserve">“Chuyện gì?”</w:t>
      </w:r>
    </w:p>
    <w:p>
      <w:pPr>
        <w:pStyle w:val="BodyText"/>
      </w:pPr>
      <w:r>
        <w:t xml:space="preserve">Trì phụ nói: “Cũng không phải chuyện lớn gì, là liên quan tới chuyện thi đại học của Tiểu Trạch. Con cũng biết thành tích Tiểu Trạch không tốt, phụ thân vẫn luôn muốn đưa nó ra nước ngoài du học. Nhưng tình huống Hạ gia khá đặc biệt, Hạ Chí Thành sống chết không đồng ý để Tiểu Trạch đi, bắt nó phải thi đại học. Phụ thân với Hạ Chí Thành nói không thông, nghĩ tới nghĩ lui, vừa lúc con về nước, liền dành chút thời gian giúp Tiểu Trạch học bù, để thành tích thi đại học của nó tốt một chút. Mời gia sư không ổn, không kèm được Tiểu Trạch, con ra mặt thì tốt hơn một chút.”</w:t>
      </w:r>
    </w:p>
    <w:p>
      <w:pPr>
        <w:pStyle w:val="BodyText"/>
      </w:pPr>
      <w:r>
        <w:t xml:space="preserve">Trì Dĩ Hoành theo bản năng nhăn mặt nhíu mày, anh không nghĩ phụ thân nói chuyện này. Bảo anh dành thời gian dạy kèm Tiểu Trạch? Trước không nói tới chuyện có thời gian hay không, chỉ nói tới tính tình Hạ Trạch, nhóc con kia sẽ ngoan ngoãn nghe lời sao?</w:t>
      </w:r>
    </w:p>
    <w:p>
      <w:pPr>
        <w:pStyle w:val="BodyText"/>
      </w:pPr>
      <w:r>
        <w:t xml:space="preserve">Vấn đề Trì Dĩ Hoành lo nghĩ, trong mắt Trì Thủ Chính hoàn toàn không đáng kể.</w:t>
      </w:r>
    </w:p>
    <w:p>
      <w:pPr>
        <w:pStyle w:val="BodyText"/>
      </w:pPr>
      <w:r>
        <w:t xml:space="preserve">“Phụ thân với Tiểu Trạch khác biệt quá lớn, nó không thích giao tiếp với người già như phụ thân cũng thực bình thường. Con hơn nó vài tuổi, khẳng định có thể ở chung với nhau. Nếu thật sự không được, không phải con luyện taekwondo sao? Đánh đấm vài chiêu hù dọa thì nó ngoan ngoãn nghe lời thôi.”</w:t>
      </w:r>
    </w:p>
    <w:p>
      <w:pPr>
        <w:pStyle w:val="BodyText"/>
      </w:pPr>
      <w:r>
        <w:t xml:space="preserve">Trì Dĩ Hoành dở khóc dở cười: “…Phụ thân nghiêm túc sao?”</w:t>
      </w:r>
    </w:p>
    <w:p>
      <w:pPr>
        <w:pStyle w:val="BodyText"/>
      </w:pPr>
      <w:r>
        <w:t xml:space="preserve">Trì Thủ Chính giả vờ trừng mắt lườm: “Phụ thân giống người hay nói giỡn lắm à?”</w:t>
      </w:r>
    </w:p>
    <w:p>
      <w:pPr>
        <w:pStyle w:val="BodyText"/>
      </w:pPr>
      <w:r>
        <w:t xml:space="preserve">Trì Dĩ Hoành tuy trong lòng không muốn làm thầy giáo dạy kèm, nhưng nếu đây là yêu cầu của phụ thân, anh cũng không muốn cự tuyệt làm người không vui. Mẫu thân Trì Hân Vân của Hạ Trạch là cô cô Trì Dĩ Hoành, cũng là em gái duy nhất của phụ thân. Từ sau mười mấy năm trước Trì Hân Vân qua đời, Trì phụ liền dị thường thương tiếc Hạ Trạch. Đáng tiếc mấy năm đó đầu tiên là Trì Hân Vân qua đời, sau đó lại tới ông nội Trì Mậu Huy của Trì Dĩ Hoành qua đời, tiếp đó lại chính là mẫu thân Trì Dĩ Hoành, tang sự liên tiếp ập tới, đợi đến lúc Trì gia ổn định lại thì Hạ Trạch đã trở nên bất hòa với Trì gia. Mấy năm nay vô luận Trì Thủ Chính làm thế nào, quan hệ của Hạ Trạch với Trì gia vẫn không thể thân cận, ngay cả đối với anh họ Trì Dĩ Hoành, Hạ Trạch cũng lạnh nhạt hệt như người xa lạ.</w:t>
      </w:r>
    </w:p>
    <w:p>
      <w:pPr>
        <w:pStyle w:val="BodyText"/>
      </w:pPr>
      <w:r>
        <w:t xml:space="preserve">Trì Dĩ Hoành nghĩ nghĩ, dù sao phụ thân cũng nói là cuối tuần, thời gian còn không tới hai tháng, xem như anh dỗ phụ thân vui vẻ đi. Về phần Hạ Trạch có nghe lời hay không, Trì Dĩ Hoành không thèm để tâm, chỉnh sửa một đứa nhóc mà thôi, đối với anh mà nói quả thật không phải vấn đề.</w:t>
      </w:r>
    </w:p>
    <w:p>
      <w:pPr>
        <w:pStyle w:val="BodyText"/>
      </w:pPr>
      <w:r>
        <w:t xml:space="preserve">“Vậy được rồi, để con thử xem sao. Ngày mai con sẽ liên lạc với Hạ Trạch?”</w:t>
      </w:r>
    </w:p>
    <w:p>
      <w:pPr>
        <w:pStyle w:val="BodyText"/>
      </w:pPr>
      <w:r>
        <w:t xml:space="preserve">“Ngày mai con đón Tiểu Trạch tới ăn cơm một bữa đi.” Trì Thủ Chính không chờ Trì Dĩ Hoành đáp ứng đã nói tiếp: “Chuyện dạy kèm phụ thân vẫn chưa nói với Tiểu Trạch, sợ nó không đồng ý, sáng mai phụ thân sẽ nói với Hạ Chí Thành biểu Tiểu Trạch tới.”</w:t>
      </w:r>
    </w:p>
    <w:p>
      <w:pPr>
        <w:pStyle w:val="BodyText"/>
      </w:pPr>
      <w:r>
        <w:t xml:space="preserve">Hạ Chí Thành mà Trì Thủ Chính nói tới chính là phụ thân Hạ Trạch, hiện giờ cũng chính là phó thị trưởng Hải thành. Nghe phụ thân gọi Hạ Chí Thành xa lạ như vậy, Trì Dĩ Hoành lắc đầu, biết rõ từ sau khi cô cô mất, phụ thân không hề cho Hạ Chí Thành xem sắc mặt hòa nhã, đối với việc này cũng đã thành thói quen.</w:t>
      </w:r>
    </w:p>
    <w:p>
      <w:pPr>
        <w:pStyle w:val="BodyText"/>
      </w:pPr>
      <w:r>
        <w:t xml:space="preserve">Hạ Trạch lúc này vẫn chưa biết Trì Dĩ Hoành đã về nước, cậu vừa về tới nhà. Hạ gia nằm ở trung tâm Hải thành, những người làm trong ủy ban Hải thành đều ở đây. Hạ gia là một biệt viện ba tầng, từ đời ông nội Hạ Trạch đã bắt đầu ở nơi này, tới giờ đã hơn ba mươi năm. Phòng ở tuy đã cũ nhưng tu sửa không tồi, trang hoàng trong và ngoài tuy đơn giản nhưng khí thế, không làm người ta có cảm giác cũ kĩ.</w:t>
      </w:r>
    </w:p>
    <w:p>
      <w:pPr>
        <w:pStyle w:val="BodyText"/>
      </w:pPr>
      <w:r>
        <w:t xml:space="preserve">Nháy mắt mở cửa, Hạ Trạch thoáng chốc có chút hoảng hốt. Trước đó tâm tư cậu đều đặt vào Trì gia, đợi đến khi sắc trời tối sầm mới ý thức được mình phải về nhà. Không phải tiểu khu Phượng Hoàng mà đời trước cậu xem là nhà, mà là tiểu lâu ở trung tâm Hải thành, nơi cậu đã sinh sống mười tám năm.</w:t>
      </w:r>
    </w:p>
    <w:p>
      <w:pPr>
        <w:pStyle w:val="BodyText"/>
      </w:pPr>
      <w:r>
        <w:t xml:space="preserve">“Cậu còn nhớ phải về nhà sao?”</w:t>
      </w:r>
    </w:p>
    <w:p>
      <w:pPr>
        <w:pStyle w:val="BodyText"/>
      </w:pPr>
      <w:r>
        <w:t xml:space="preserve">Tiếng rống giận đột nhiên vang lên dọa Hạ Trạch nhảy dựng, cậu mờ mịt nhìn về phía phòng khách, đối mặt với phụ thân Hạ Chí Thành đang thực phẫn nộ của mình.</w:t>
      </w:r>
    </w:p>
    <w:p>
      <w:pPr>
        <w:pStyle w:val="BodyText"/>
      </w:pPr>
      <w:r>
        <w:t xml:space="preserve">Không đợi Hạ Trạch mở miệng, mẹ kế Chu Hàm Thanh của Hạ Trạch ở bên cạnh đã chắn trước mặt Hạ Chí Thành.</w:t>
      </w:r>
    </w:p>
    <w:p>
      <w:pPr>
        <w:pStyle w:val="BodyText"/>
      </w:pPr>
      <w:r>
        <w:t xml:space="preserve">“Được rồi mà, Tiểu Trạch trở về là được rồi. Con nó đã là người lớn rồi, anh không thể hảo hảo nói chuyện sao. Em đã nói là Tiểu Trạch tới nhà bạn học mà, có đúng không, Tiểu Trạch?”</w:t>
      </w:r>
    </w:p>
    <w:p>
      <w:pPr>
        <w:pStyle w:val="BodyText"/>
      </w:pPr>
      <w:r>
        <w:t xml:space="preserve">Câu cuối cùng rõ ràng là nói với Hạ Trạch, Chu Hàm Thanh ý bảo Hạ Trạch nhanh nhanh thừa nhận. Theo kinh nghiệm trước kia, Hạ Trạch nhất định sẽ nghe theo lời bà. Chờ bà khuyên Hạ Chí Thành một chút thì chuyện này liền bỏ qua. Nhưng làm Chu Hàm Thanh ngoài ý muốn chính là Hạ Trạch không mở miệng, chỉ lẳng lặng đứng ở cửa, trầm mặc nhìn Hạ Chí Thành.</w:t>
      </w:r>
    </w:p>
    <w:p>
      <w:pPr>
        <w:pStyle w:val="BodyText"/>
      </w:pPr>
      <w:r>
        <w:t xml:space="preserve">“Cậu đây là biểu tình gì?” Hạ Chí Thành bị Hạ Trạch nhìn tới tức giận, Hạ Trạch đứng ở nơi đó, con ngươi ngăm đen bình tĩnh nhìn ông, Hạ Chí Thành vô thức nảy sinh tình tự chột dạ, vì thế lại càng phẫn nộ hơn.</w:t>
      </w:r>
    </w:p>
    <w:p>
      <w:pPr>
        <w:pStyle w:val="BodyText"/>
      </w:pPr>
      <w:r>
        <w:t xml:space="preserve">“Tôi nói cho cậu biết, đừng tưởng cậu gây sức ép không chịu thi đại học thì tôi cho cậu xuất ngoại. Thi không đậu thì thi tiếp, thi đến khi nào đậu mới thôi. Hạ gia chúng ta không có con cháu không đậu đại học.”</w:t>
      </w:r>
    </w:p>
    <w:p>
      <w:pPr>
        <w:pStyle w:val="BodyText"/>
      </w:pPr>
      <w:r>
        <w:t xml:space="preserve">Hạ gia trước khi giải phóng chính là thư hương vọng tộc nổi danh ở Hải thành, hiệu trưởng tiền nhiệm của đại học nổi danh nhất Hải thành chính là ông nội Hạ Trạch, mà cô lớn của Hạ Trạch hiện giờ cũng chính là hiệu phó. Nhóm anh chị họ hàng cùng thế hệ Hạ Trạch không ít, nhưng Hạ Trạch chính là người có thành tích kém cỏi nhất, so với đứa em Hạ Khải còn kém hơn.</w:t>
      </w:r>
    </w:p>
    <w:p>
      <w:pPr>
        <w:pStyle w:val="BodyText"/>
      </w:pPr>
      <w:r>
        <w:t xml:space="preserve">Biểu tình phẫn nộ của Hạ Chí Thành dừng trong mắt Hạ Trạch, Hạ Trạch không có bất cứ phản ứng nào, vẫn như cũ trầm mặc nhìn ông. Từ ánh mắt đầu tiên nhìn thấy Hạ Chí Thành, những lời ám chỉ về cái chết của mẫu thân mà Hạ Nguyên đã nói hệt như một lời nguyền rủa không ngừng vang vọng trong đầu Hạ Trạch, làm thế nào cũng không vứt bỏ được.</w:t>
      </w:r>
    </w:p>
    <w:p>
      <w:pPr>
        <w:pStyle w:val="BodyText"/>
      </w:pPr>
      <w:r>
        <w:t xml:space="preserve">________</w:t>
      </w:r>
    </w:p>
    <w:p>
      <w:pPr>
        <w:pStyle w:val="Compact"/>
      </w:pPr>
      <w:r>
        <w:t xml:space="preserve">Hoàn</w:t>
      </w:r>
      <w:r>
        <w:br w:type="textWrapping"/>
      </w:r>
      <w:r>
        <w:br w:type="textWrapping"/>
      </w:r>
    </w:p>
    <w:p>
      <w:pPr>
        <w:pStyle w:val="Heading2"/>
      </w:pPr>
      <w:bookmarkStart w:id="25" w:name="chương-3-hồi-ức"/>
      <w:bookmarkEnd w:id="25"/>
      <w:r>
        <w:t xml:space="preserve">3. Chương 3: Hồi Ức</w:t>
      </w:r>
    </w:p>
    <w:p>
      <w:pPr>
        <w:pStyle w:val="Compact"/>
      </w:pPr>
      <w:r>
        <w:br w:type="textWrapping"/>
      </w:r>
      <w:r>
        <w:br w:type="textWrapping"/>
      </w:r>
      <w:r>
        <w:t xml:space="preserve">Trọng Sinh Chi Hạ Trạch [3] Hồi Ức</w:t>
      </w:r>
    </w:p>
    <w:p>
      <w:pPr>
        <w:pStyle w:val="BodyText"/>
      </w:pPr>
      <w:r>
        <w:t xml:space="preserve">*****</w:t>
      </w:r>
    </w:p>
    <w:p>
      <w:pPr>
        <w:pStyle w:val="BodyText"/>
      </w:pPr>
      <w:r>
        <w:t xml:space="preserve">“Em vì cái gì muốn giết Hàn Linh?”</w:t>
      </w:r>
    </w:p>
    <w:p>
      <w:pPr>
        <w:pStyle w:val="BodyText"/>
      </w:pPr>
      <w:r>
        <w:t xml:space="preserve">Tiếng sấm nổ vang trời trong đêm tối, Hạ Nguyên cả người ướt sũng xuất hiện trước mắt Hạ Trạch. Vẻ ôn nhu ngày thường đều biến mất, gương mặt là cảm xúc hỗn loạn giữa khổ sở, bi ai, sợ hãi.</w:t>
      </w:r>
    </w:p>
    <w:p>
      <w:pPr>
        <w:pStyle w:val="BodyText"/>
      </w:pPr>
      <w:r>
        <w:t xml:space="preserve">Đối mặt với chất vấn của Hạ Nguyên, niềm vui sướng khi nhìn thấy Hạ Nguyên đông cứng trên mặt Hạ Trạch, phẫn nộ thanh minh: “Tôi không giết người, tôi căn bản không biết Hàn Linh là ai, tôi không có giết người.”</w:t>
      </w:r>
    </w:p>
    <w:p>
      <w:pPr>
        <w:pStyle w:val="BodyText"/>
      </w:pPr>
      <w:r>
        <w:t xml:space="preserve">“Kia hung khí ở hiện trường vì sao lại có vân tay của em?”</w:t>
      </w:r>
    </w:p>
    <w:p>
      <w:pPr>
        <w:pStyle w:val="BodyText"/>
      </w:pPr>
      <w:r>
        <w:t xml:space="preserve">“Tôi không biết!” Hạ Trạch giống như con thú bị nhốt trong lồng, không ngừng lặp đi lặp lại: “Tôi căn bản không biết Hàn Linh là ai, vì sao tôi phải giết người chứ?”</w:t>
      </w:r>
    </w:p>
    <w:p>
      <w:pPr>
        <w:pStyle w:val="BodyText"/>
      </w:pPr>
      <w:r>
        <w:t xml:space="preserve">Thanh minh của cậu chỉ đổi lấy trầm mặc của Hạ Nguyên, Hạ Trạch thất vọng nói: “Vì cái gì anh không tin tôi? Anh là anh tôi, vì cái gì ngay cả anh cũng không tin tôi chứ? Hàn Linh là ai? Vì cái gì các người đều nghĩ rằng tôi giết Hàn Linh? Vì cái gì không ai tin lời tôi?”</w:t>
      </w:r>
    </w:p>
    <w:p>
      <w:pPr>
        <w:pStyle w:val="BodyText"/>
      </w:pPr>
      <w:r>
        <w:t xml:space="preserve">Lời chất vấn của Hạ Trạch giống như một chiếc búa tạ từng nhát từng nhát đập vào trái tim Hạ Nguyên. Hạ Nguyên rất muốn tin tưởng Hạ Trạch, nhưng tất cả chứng cớ đều chỉ về hướng Hạ Trạch. Hạ Nguyên thống khổ siết chặt nắm tay, thấp giọng nói: “Chẳng lẽ không phải vì em lén điều tra chân tướng cái chết của mẫu thân, cho rằng Hàn Linh là hung thủ nên phẫn nộ giết chết bà ta?”</w:t>
      </w:r>
    </w:p>
    <w:p>
      <w:pPr>
        <w:pStyle w:val="BodyText"/>
      </w:pPr>
      <w:r>
        <w:t xml:space="preserve">“Cái gì?” Hạ Trạch mờ mịt nhìn Hạ Nguyên: “Điều tra gì? Chân tướng gì? Anh nói mẫu thân tôi không phải ngoài ý muốn mà là bị người ta hại chết?” Hạ Trạch không ngừng truy hỏi.</w:t>
      </w:r>
    </w:p>
    <w:p>
      <w:pPr>
        <w:pStyle w:val="BodyText"/>
      </w:pPr>
      <w:r>
        <w:t xml:space="preserve">Phản ứng của Hạ Trạch làm Hạ Nguyên sửng sốt, anh ẩn ẩn cảm thấy tựa hồ có cái gì đó không đúng, cơ hồ theo bản năng muốn bỏ qua vấn đề này: “Tiểu Trạch, em…”</w:t>
      </w:r>
    </w:p>
    <w:p>
      <w:pPr>
        <w:pStyle w:val="BodyText"/>
      </w:pPr>
      <w:r>
        <w:t xml:space="preserve">“Tôi muốn nghe sự thật!” Hạ Trạch lớn tiếng đánh gảy lời Hạ Nguyên, bước tới gần: “Anh vừa mới nói là có ý gì? Mẹ tôi năm đó không phải ngoài ý muốn mà là bị người ta hại chết, có đúng không? Là Hàn Linh, có phải là Hàn Linh không?”</w:t>
      </w:r>
    </w:p>
    <w:p>
      <w:pPr>
        <w:pStyle w:val="BodyText"/>
      </w:pPr>
      <w:r>
        <w:t xml:space="preserve">Vấn đề của Hạ Trạch chính là cơn ác mộng nhiều năm qua của Hạ Nguyên, là sự thật mà anh không thể đối mặt. Anh chua xót nhìn Hạ Trạch, dùng hết sức lực toàn thân mới điều khiển cơ thể lắc đầu.</w:t>
      </w:r>
    </w:p>
    <w:p>
      <w:pPr>
        <w:pStyle w:val="BodyText"/>
      </w:pPr>
      <w:r>
        <w:t xml:space="preserve">“Vậy là ai? Anh nói cho tôi biết, là ai?” Hạ Trạch nhìn chằm chằm Hạ Nguyên: “Ba tôi biết không? Ông có biết mẹ tôi bị hại chết không? Ông ta có biết hung thủ là ai hay không?”</w:t>
      </w:r>
    </w:p>
    <w:p>
      <w:pPr>
        <w:pStyle w:val="BodyText"/>
      </w:pPr>
      <w:r>
        <w:t xml:space="preserve">Điều này, Hạ Nguyên không thể trả lời, nhìn Hạ Trạch làm anh dường như nhớ lại cái ngày vào rất nhiều năm trước, trước mắt toàn là máu, Trì Hân Vân ngã xuống cầu thang, chết không nhắm mắt nhìn anh chằm chằm. Hạ Nguyên thống khổ nhắm mắt lại, suy sụp tựa vào tường, trầm mặc của anh làm Hạ Trạch tựa hồ hiểu ra điều gì đó.</w:t>
      </w:r>
    </w:p>
    <w:p>
      <w:pPr>
        <w:pStyle w:val="BodyText"/>
      </w:pPr>
      <w:r>
        <w:t xml:space="preserve">‘Ầm!’ Một tiếng sấm vang lên, tia chớp lóe sáng, biểu tình bi ai của Hạ Nguyên cùng kinh ngạc của Hạ Trạch đều không thể nào che giấu.</w:t>
      </w:r>
    </w:p>
    <w:p>
      <w:pPr>
        <w:pStyle w:val="BodyText"/>
      </w:pPr>
      <w:r>
        <w:t xml:space="preserve">Hạ Trạch mở bừng mắt, trong phòng tràn đầy bóng tối. Bên ngoài tựa hồ đổ mưa, tiếng sấm chớp vang không ngừng. Có lẽ vì giấc mơ nên nhịp tim cậu đập thật nhanh, cũng không còn buồn ngủ. Hạ Trạch đứng dậy đi tới mở cửa sổ, gió lạnh mang theo những hạt mưa đập vào người. Cậu lẳng lặng đứng ở nơi đó, suy nghĩ tới cái đêm trước lúc chết kia.</w:t>
      </w:r>
    </w:p>
    <w:p>
      <w:pPr>
        <w:pStyle w:val="BodyText"/>
      </w:pPr>
      <w:r>
        <w:t xml:space="preserve">Án mạng bất thình thình xảy ra, trên hung khí có vân tay, trong tình huống cái gì cũng không biết đã đeo tội danh giết người trên lưng. Trì Dĩ Hoàng ở nước ngoài, cữu cữu bị cảnh sát quản chế, phụ thân thì hoàn toàn không tin cậu, cậu không dám tìm ai, chỉ có thể một mình trốn trong một căn phòng cho thuê hẻo lánh, không ngừng liên lạc với Trì Dĩ Hoành.</w:t>
      </w:r>
    </w:p>
    <w:p>
      <w:pPr>
        <w:pStyle w:val="BodyText"/>
      </w:pPr>
      <w:r>
        <w:t xml:space="preserve">Cậu không biết Hạ Nguyên làm thế nào tìm được mình, trong tình huống không thể liên lạc với Trì Dĩ Hoành, Hạ Nguyên xuất hiện chính là một điều kinh hỉ. Cậu không chút nghi ngờ nghĩ rằng Hạ Nguyên tin mình, tới giúp mình, nhưng làm cậu thất vọng chính là, Hạ Nguyên cư nhiên cũng cho rằng cậu giết người.</w:t>
      </w:r>
    </w:p>
    <w:p>
      <w:pPr>
        <w:pStyle w:val="BodyText"/>
      </w:pPr>
      <w:r>
        <w:t xml:space="preserve">Hai người tranh chấp là không thể né tránh, lúc xung đột thì cái chết của mẫu thân được nhắc tới. Đó là lần đầu tiên Hạ Trạch nghe chuyện mẫu thân mình không phải ngoài ý muốn mà là bị người hại chết, hơn nữa sự im lặng của Hạ Nguyên đã chứng minh phụ thân biết chuyện này. Nhưng vì cái gì chưa từng có ai nói cho cậu biết? Không, không chỉ vậy, nhất định cữu cữu cũng hoàn toàn không hay biết gì như mình.</w:t>
      </w:r>
    </w:p>
    <w:p>
      <w:pPr>
        <w:pStyle w:val="BodyText"/>
      </w:pPr>
      <w:r>
        <w:t xml:space="preserve">Một người phụ nữ xa lạ tử vong, đột ngột bị buộc tội, nguyên nhân mẫu thân qua đời, phụ thân giấu diếm, hết thảy mọi chuyện xâu chuỗi lại thành một màng sương mù bao quanh Hạ Trạch. Cậu rốt cuộc không thể trốn ở căn phòng thuê đó, cậu muốn đi tìm cữu cữu, đi tìm phụ thân, cậu phải biết quá khứ rốt cuộc đã xảy ra chuyện gì? Hàn Linh rốt cuộc là ai? Đáng tiếc còn chưa đi được bao xa đã một chiếc xe phóng nhanh tới đụng trúng, liền mang theo một đống nghi vấn chết trong đêm mưa kia.</w:t>
      </w:r>
    </w:p>
    <w:p>
      <w:pPr>
        <w:pStyle w:val="BodyText"/>
      </w:pPr>
      <w:r>
        <w:t xml:space="preserve">Chuyện phát sinh sau đó thế nào Hạ Trạch không biết, cậu trong trạng thái linh hồn bị vây trong căn phòng ở tiểu khu Phượng Hoàng, ngày ngày nhìn Trì Dĩ Hoàng tự tra trấn bản thân. Hạ Trạch nhắm mắt lại, ép buộc suy nghĩ rời khỏi Trì Dĩ Hoành, thì thầm cái tên Hàn Linh.</w:t>
      </w:r>
    </w:p>
    <w:p>
      <w:pPr>
        <w:pStyle w:val="BodyText"/>
      </w:pPr>
      <w:r>
        <w:t xml:space="preserve">Hết thảy bí ẩn đều bắt đầu từ câu nói của Hạ Nguyên, cậu hoài nghi Hàn Linh là hung thủ hại chết mẫu thân. Vì cái gì Hạ Nguyên lại nghĩ như vậy? Anh ta quen Hàn Linh? Sao anh ta lại biết chuyện này? Phụ thân giấu diếm là vì cái gì? Hàn Linh liệu có liên quan với cái chết của mẫu thân hay không?</w:t>
      </w:r>
    </w:p>
    <w:p>
      <w:pPr>
        <w:pStyle w:val="BodyText"/>
      </w:pPr>
      <w:r>
        <w:t xml:space="preserve">Đang suy nghĩ lung tung thì một tia chớp bổ xuống, chiếu sáng biểu tình lo lắng trên mặt Hạ Trạch.</w:t>
      </w:r>
    </w:p>
    <w:p>
      <w:pPr>
        <w:pStyle w:val="BodyText"/>
      </w:pPr>
      <w:r>
        <w:t xml:space="preserve">Cơn mưa kéo dài suốt một đêm rốt cuộc cũng ngừng vào lúc hừng đông. Hạ Trạch nhanh chóng tắm rửa, sau đó giống như thường lệ xuất hiện ở phòng ăn. Trong phòng, phụ thân, Chu Hàm thanh cùng Hạ Khải đều ngồi vào bàn, đang chờ cậu.</w:t>
      </w:r>
    </w:p>
    <w:p>
      <w:pPr>
        <w:pStyle w:val="BodyText"/>
      </w:pPr>
      <w:r>
        <w:t xml:space="preserve">Hạ Trạch nhìn vị trí Chu Hàm Thanh cố tình lưu lại cho mình vài giây, cuối cùng trong tầm mắt mọi người bước tới.</w:t>
      </w:r>
    </w:p>
    <w:p>
      <w:pPr>
        <w:pStyle w:val="BodyText"/>
      </w:pPr>
      <w:r>
        <w:t xml:space="preserve">“Tiểu Trạch, tối qua ngủ thế nào? Trời mưa có ảnh hưởng tới con không?” Không đợi Hạ Trạch ngồi xuống, Chu Hàm Thanh đã ân cần hỏi han.</w:t>
      </w:r>
    </w:p>
    <w:p>
      <w:pPr>
        <w:pStyle w:val="BodyText"/>
      </w:pPr>
      <w:r>
        <w:t xml:space="preserve">Hạ Trạch trầm mặc cúi đầu, không trả lời.</w:t>
      </w:r>
    </w:p>
    <w:p>
      <w:pPr>
        <w:pStyle w:val="BodyText"/>
      </w:pPr>
      <w:r>
        <w:t xml:space="preserve">Nhờ sự cưng chiều của Chu Hàm Thanh ban tặng, Hạ Trạch ở vòng thượng tầng Hải thành nổi tiếng là tính tình ương bướng, tùy hứng. Nếu lúc tâm tình tốt sẽ thân thiết gọi Chu Hàm Thanh một tiếng mẫu thân, thuận tiện hướng Hạ Khải khoe khoang tình cảm thân thiết giữa mình với Chu Hàm Thanh. Đương nhiên, lúc tâm tình không tốt, tựa như bây giờ sẽ trầm mặc, Chu Hàm Thanh tự nhiên sẽ tìm vô số lý do đỡ tội cho cậu.</w:t>
      </w:r>
    </w:p>
    <w:p>
      <w:pPr>
        <w:pStyle w:val="BodyText"/>
      </w:pPr>
      <w:r>
        <w:t xml:space="preserve">Quá khứ, Hạ Trạch không cảm thấy thái độ của Chu Hàm Thanh đối với mình có gì không đúng. Cậu thật sự xem Chu Hàm Thanh là mẫu thân, mặc kệ trốn học, đánh nhau hay gặp rắc rối gì đó, cậu đã quen để Chu Hàm Thanh giúp mình thu thập hết thảy. Nhưng từ ngày thoát khỏi Hạ gia, đi theo Trì Dĩ Hoành gặp gỡ nhiều người, cậu mới hiểu ra hết thảy những điều Chu Hàm Thanh làm đơn giản chính là hai từ ‘phủng sát’. Thứ mà cậu xem là mẫu tử tình thâm, đối với Chu Hàm Thanh bất quá chỉ là tính toán, là biểu hiện giả dối mà thôi. Cậu ngu ngốc cỡ nào mới tin rằng Chu Hàm Thanh không thương yêu con ruột của mình mà dồn hết tình thương vào mình?</w:t>
      </w:r>
    </w:p>
    <w:p>
      <w:pPr>
        <w:pStyle w:val="BodyText"/>
      </w:pPr>
      <w:r>
        <w:t xml:space="preserve">Hạ Trạch im lặng làm Chu Hàm Thanh xấu hổ, bất quá bà không lộ ra chút bất mãn nào, chỉ lo lắng nhìn về phía Hạ Trạch: “Sao vậy? Tiểu Trạch, có phải con không thoải mái không?”</w:t>
      </w:r>
    </w:p>
    <w:p>
      <w:pPr>
        <w:pStyle w:val="BodyText"/>
      </w:pPr>
      <w:r>
        <w:t xml:space="preserve">Hạ Chí Thành hừ lạnh một tiếng: “Đừng tưởng lấy cớ không khỏe là có thể khỏi tới trường, tôi nói cho cậu biết, nghĩ cũng đừng nghĩ.”</w:t>
      </w:r>
    </w:p>
    <w:p>
      <w:pPr>
        <w:pStyle w:val="BodyText"/>
      </w:pPr>
      <w:r>
        <w:t xml:space="preserve">“Chí Thành!” Chu Hàm Thanh nén giận gọi một tiếng, tiện đà lo lắng nhìn về phía Hạ Trạch: “Tiểu Trạch, không khỏe thì không cần miễn cưỡng, có cần xin phép nghỉ học cho con không? Tuy học hành quan trọng, nhưng thân thể càng quan trọng hơn.”</w:t>
      </w:r>
    </w:p>
    <w:p>
      <w:pPr>
        <w:pStyle w:val="BodyText"/>
      </w:pPr>
      <w:r>
        <w:t xml:space="preserve">‘Học hành quan trọng nhưng thân thể càng quan trọng hơn.’ Đây là câu mà Chu Hàm Thanh nói nhiều nhất với Hạ Trạch. Cũng chính vì câu này, Hạ Trạch từ lúc đi nhà trẻ cứ ba ngày đánh cá thì hai ngày phơi lưới, cứ xin nghỉ miết. Hạ Trạch cười lạnh trong lòng, vẻ mặt không chút biến sắc, chỉ lắc đầu: “Không sao.”</w:t>
      </w:r>
    </w:p>
    <w:p>
      <w:pPr>
        <w:pStyle w:val="BodyText"/>
      </w:pPr>
      <w:r>
        <w:t xml:space="preserve">Chu Hàm Thanh thở phào một hơi, vỗ vỗ cánh tay Hạ Trạch: “Đừng quá áp lực, mẫu thân tin tưởng con.”</w:t>
      </w:r>
    </w:p>
    <w:p>
      <w:pPr>
        <w:pStyle w:val="BodyText"/>
      </w:pPr>
      <w:r>
        <w:t xml:space="preserve">Hạ Trạch gật gật đầu, cụp mắt, che đi ý trào phúng chợt lóe.</w:t>
      </w:r>
    </w:p>
    <w:p>
      <w:pPr>
        <w:pStyle w:val="BodyText"/>
      </w:pPr>
      <w:r>
        <w:t xml:space="preserve">Một phen tình cảm thân thiết này của Hạ Trạch cùng Chu Hàm Thanh dừng trong mắt, Hạ Khải ghen tị nhìn Hạ Trạch, cánh tay đặt dưới bàn ăn siết chặt. Hạ Khải là đứa con Chu Hàm Thanh sinh ra sau khi gả cho Hạ Chí Thành, so với Hạ Trạch nhỏ hơn bốn tuổi. Từ nhỏ Hạ Khải đã hoài nghi, mình cùng Hạ Trạch rốt cuộc ai mới là con ruột của mẫu thân?</w:t>
      </w:r>
    </w:p>
    <w:p>
      <w:pPr>
        <w:pStyle w:val="BodyText"/>
      </w:pPr>
      <w:r>
        <w:t xml:space="preserve">Mỗi lần Hạ Trạch có chuyện, mẫu thân đều đặc biệt lo lắng. Hơi đau đầu nhức óc, mẫu thân liền xin nghỉ, để Hạ Trạch ở nhà hảo hảo nghỉ ngơi. Rõ ràng nhiều lúc Hạ Trạch giả bệnh, mẫu thân cũng làm bộ cái gì cũng không biết mà phối hợp. Nhưng còn cậu? Đừng nói giả bệnh, cho dù bệnh thực, chỉ cần còn xuống giường được thì mẫu thân sẽ vội vàng đưa cậu tới trường. Này còn chưa tính, bình thường có gì mẫu thân cũng bảo cậu nhường cho Hạ Trạch, rốt cuộc ai mới là anh trai? Hạ Khải thừa dịp ba mẹ không để ý lén trừng mắt với Hạ Trạch, im lặng mắng một câu ‘quỷ chán ghét’.</w:t>
      </w:r>
    </w:p>
    <w:p>
      <w:pPr>
        <w:pStyle w:val="BodyText"/>
      </w:pPr>
      <w:r>
        <w:t xml:space="preserve">Hạ Trạch đột nhiên giương mắt, tầm mắt đối diện Hạ Khải, Hạ Khải nhất thời hoảng sợ, chột dạ nghiêng đầu. Môi Hạ Trạch khẽ nhếch lên một độ khung khẽ thực khó phát hiện, sau đó một lần nữa cúi xuống. Hành động mờ ám giữa hai người không bị ai chú ý, Hạ Chí Thành chờ Chu Hàm Thanh nói xong, buông tờ báo trong tay xuống, nhìn về phía Hạ Trạch.</w:t>
      </w:r>
    </w:p>
    <w:p>
      <w:pPr>
        <w:pStyle w:val="BodyText"/>
      </w:pPr>
      <w:r>
        <w:t xml:space="preserve">“Dĩ Hoành ở ngoại quốc đã quay về, cữu cữu cậu mới gọi cho tôi, nói về sau mỗi cuối tuần Dĩ Hành sẽ sắp xếp thời gian dạy kèm cho cậu. Hôm nay sau khi tan học không được đi đâu hết, Dĩ Hoành sẽ tới trường đón cậu tới nhà dùng cơm với cữu cữu.”</w:t>
      </w:r>
    </w:p>
    <w:p>
      <w:pPr>
        <w:pStyle w:val="BodyText"/>
      </w:pPr>
      <w:r>
        <w:t xml:space="preserve">Những lời Hạ Chí Thành nói sau đó, Hạ Trạch hoàn toàn không nghe thấy. Trong đầu đã bị mấy từ ‘Dĩ Hoành trở về’ chiếm cứ. Hạ Trạch kinh hoảng ngẩng đầu, buột miệng nói: “Sao anh họ lại về sớm như vậy? Không phải tới cuối tháng lận sao?”</w:t>
      </w:r>
    </w:p>
    <w:p>
      <w:pPr>
        <w:pStyle w:val="BodyText"/>
      </w:pPr>
      <w:r>
        <w:t xml:space="preserve">Hạ Trạch nhớ rõ, đời trước Trì Dĩ Hoành về nước vào cuối tháng tư. Cữu cữu cũng bảo anh họ giúp cậu học bù, cũng vì thế hai người mới thường ở chung. Đã xảy ra chuyện gì? Vì sao anh họ lại về sớm như vậy?</w:t>
      </w:r>
    </w:p>
    <w:p>
      <w:pPr>
        <w:pStyle w:val="BodyText"/>
      </w:pPr>
      <w:r>
        <w:t xml:space="preserve">Hạ Chí Thành bất mãn trừng mắt: “Dĩ Hoành về lúc nào là chuyện của nó, cậu nhớ rõ tan học chờ là được. Nếu để tôi biết cậu lại chạy đi đâu gây chuyện, cẩn thận trở về tôi đánh gãy chân cậu.”</w:t>
      </w:r>
    </w:p>
    <w:p>
      <w:pPr>
        <w:pStyle w:val="BodyText"/>
      </w:pPr>
      <w:r>
        <w:t xml:space="preserve">“Chí Thành, anh đừng hù dọa Tiểu Trạch.”</w:t>
      </w:r>
    </w:p>
    <w:p>
      <w:pPr>
        <w:pStyle w:val="BodyText"/>
      </w:pPr>
      <w:r>
        <w:t xml:space="preserve">Chu Hàm Thanh lập tức làm ra vẻ gà mái bảo vệ con che chở cho Hạ Trạch. Hạ Chí Thành biết Chu Hàm Thanh luôn nuông chiều Hạ Trạch, bất đắc dĩ nhìn bà một cái, không nói nữa.</w:t>
      </w:r>
    </w:p>
    <w:p>
      <w:pPr>
        <w:pStyle w:val="BodyText"/>
      </w:pPr>
      <w:r>
        <w:t xml:space="preserve">Chu Hàm Thanh chuyển tầm mắt, thử mở miệng nói: “Tiểu Trạch, sao con biết Dĩ Hoành cuối tháng về? Nghe cữu cữu nói sao?”</w:t>
      </w:r>
    </w:p>
    <w:p>
      <w:pPr>
        <w:pStyle w:val="BodyText"/>
      </w:pPr>
      <w:r>
        <w:t xml:space="preserve">Trong đầu Hạ Trạch hiện giờ đều là tin Trì Dĩ Hoành trở về, căn bản lười phản ứng với dò xét của Chu Hàm Thanh. Cậu một lần nữa trầm mặc làm Chu Hàm Thanh xấu hổ vô cùng, Hạ Khải căm giận nhìn, ánh mắt lại càng sâu hơn.</w:t>
      </w:r>
    </w:p>
    <w:p>
      <w:pPr>
        <w:pStyle w:val="BodyText"/>
      </w:pPr>
      <w:r>
        <w:t xml:space="preserve">Bữa sáng còn chưa ăn xong, Hạ Trạch đã không còn tâm tư. Vội vàng thay quần áo lập tức rời nhà, ngay cả chào hỏi cũng không nói tiếng nào.</w:t>
      </w:r>
    </w:p>
    <w:p>
      <w:pPr>
        <w:pStyle w:val="BodyText"/>
      </w:pPr>
      <w:r>
        <w:t xml:space="preserve">“Hạ Trạch!”</w:t>
      </w:r>
    </w:p>
    <w:p>
      <w:pPr>
        <w:pStyle w:val="BodyText"/>
      </w:pPr>
      <w:r>
        <w:t xml:space="preserve">Hạ Chí Thành tức muốn chết, Chu Hàm Thanh liền vội vàng trấn an, không cần ai nhắc nhở, Hạ Khải đã ngoan ngoãn đi tới bên cạnh Hạ Chí Thành.</w:t>
      </w:r>
    </w:p>
    <w:p>
      <w:pPr>
        <w:pStyle w:val="BodyText"/>
      </w:pPr>
      <w:r>
        <w:t xml:space="preserve">“Phụ thân, không cần tức giận anh trai, ảnh cũng chỉ sốt ruột tới trường thôi.”</w:t>
      </w:r>
    </w:p>
    <w:p>
      <w:pPr>
        <w:pStyle w:val="BodyText"/>
      </w:pPr>
      <w:r>
        <w:t xml:space="preserve">Hạ Chí Thành đang tức, nhìn tới bộ dáng ngoan ngoãn của đứa con nhỏ thì bao nhiêu phẫn nộ cũng bay biến hết, vui mừng xoa đầu Hạ Khải, nếu Hạ Trạch ngoan được một phần mười của Hạ Khải thì tốt rồi.</w:t>
      </w:r>
    </w:p>
    <w:p>
      <w:pPr>
        <w:pStyle w:val="BodyText"/>
      </w:pPr>
      <w:r>
        <w:t xml:space="preserve">_________</w:t>
      </w:r>
    </w:p>
    <w:p>
      <w:pPr>
        <w:pStyle w:val="Compact"/>
      </w:pPr>
      <w:r>
        <w:t xml:space="preserve">Hoàn</w:t>
      </w:r>
      <w:r>
        <w:br w:type="textWrapping"/>
      </w:r>
      <w:r>
        <w:br w:type="textWrapping"/>
      </w:r>
    </w:p>
    <w:p>
      <w:pPr>
        <w:pStyle w:val="Heading2"/>
      </w:pPr>
      <w:bookmarkStart w:id="26" w:name="chương-4-gặp-lại"/>
      <w:bookmarkEnd w:id="26"/>
      <w:r>
        <w:t xml:space="preserve">4. Chương 4: Gặp Lại</w:t>
      </w:r>
    </w:p>
    <w:p>
      <w:pPr>
        <w:pStyle w:val="Compact"/>
      </w:pPr>
      <w:r>
        <w:br w:type="textWrapping"/>
      </w:r>
      <w:r>
        <w:br w:type="textWrapping"/>
      </w:r>
      <w:r>
        <w:t xml:space="preserve">Hạ Trạch không tới trường mà lang thang ngoài đường suốt cả buổi sáng.</w:t>
      </w:r>
    </w:p>
    <w:p>
      <w:pPr>
        <w:pStyle w:val="BodyText"/>
      </w:pPr>
      <w:r>
        <w:t xml:space="preserve">Lúc đi ngang qua tiệm báo, Hạ Trạch đảo mắt thấy ảnh chụp Trì Dĩ Hoành tinh thần sáng lạn trên bìa tạp chí ‘Tuần San Tài Chính &amp; Kinh Tế’, trong đó có một bài viết về Trì Dĩ Hoành. Hạ Trạch nhớ rõ đời trước lúc Trì Dĩ Hoành về nước cũng nhận phỏng vấn, nó được đăng vào kỳ đầu tiên của tháng năm. Hiện giờ tuy thời gian biến hóa nhưng sự tình vẫn phát triển theo quỹ tích cũ, Hạ Trạch cười khổ, không biết này là tốt hay xấu a?</w:t>
      </w:r>
    </w:p>
    <w:p>
      <w:pPr>
        <w:pStyle w:val="BodyText"/>
      </w:pPr>
      <w:r>
        <w:t xml:space="preserve">Cầm tờ báo ‘Tuần San Tài Chính &amp; Kinh Tế’ vừa mua, Hạ Trạch tìm một chiếc ghế đá ngồi xuống xem. Trong bài phỏng vấn của Trì Dĩ Hoành có rất nhiều nội dung đề cập tới phương diện kinh tế, cậu xem không hiểu, nhưng này không ảnh hưởng cậu nhìn ra anh rất có tham vọng với tương lai. Đăng cùng bài phỏng vấn là ảnh chụp Trì Dĩ Hoành, tư thế thực tài hoa tuấn lãng, lộ ra nụ cười tự tin.</w:t>
      </w:r>
    </w:p>
    <w:p>
      <w:pPr>
        <w:pStyle w:val="BodyText"/>
      </w:pPr>
      <w:r>
        <w:t xml:space="preserve">Hạ Trạch vẫn biết Trì Dĩ Hoành thực anh tuấn, bức ảnh này lại thể hiện được hết ưu điểm của anh. Tầm mắt Hạ Trạch dừng ở bức ảnh, trong đầu hiện lên bộ dáng của anh lúc mình chết ở đời trước. Trì Dĩ Hoành trong kí ức sắc mặt tái nhợt, ánh mắt trống rỗng tuyệt vọng, tinh thần suy sụp. Mỗi ngày sinh sống hoạt động hệt như một con rô bốt, chỉ dựa vào một hơi chống đỡ mới không ngã xuống. Hạ Trạch cụp mi mắt, dấu đi khổ sở bên trong. Nếu sáng sớm vì nghe tin Trì Dĩ Hoành trở về mà nảy sinh chút động tâm, muốn tiếp cận anh, nhưng tất cả tình tự không thể kìm nén trong lòng từ lúc nhìn thấy bức ảnh này liền tỉnh táo.</w:t>
      </w:r>
    </w:p>
    <w:p>
      <w:pPr>
        <w:pStyle w:val="BodyText"/>
      </w:pPr>
      <w:r>
        <w:t xml:space="preserve">Trì Dĩ Hoành xứng đáng có một nữ nhân hoặc nam nhân tốt bầu bạn. Người này phải xuất sắc hơn cậu, ôn nhu hơn cậu, thông minh hơn cậu, còn phải sống lâu hơn cậu. Cậu chỉ cần đứng ở bên cạnh nhìn Trì Dĩ Hoành hạnh phúc là tốt rồi. Cậu hi vọng anh vĩnh viễn luôn sáng lạn như trong bức hình này, vĩnh viễn không cần là bộ dáng người không ra người quỷ không ra quỷ trong kí ức.</w:t>
      </w:r>
    </w:p>
    <w:p>
      <w:pPr>
        <w:pStyle w:val="BodyText"/>
      </w:pPr>
      <w:r>
        <w:t xml:space="preserve">Trì Dĩ Hoành…</w:t>
      </w:r>
    </w:p>
    <w:p>
      <w:pPr>
        <w:pStyle w:val="BodyText"/>
      </w:pPr>
      <w:r>
        <w:t xml:space="preserve">Hạ Trạch đưa tay vuốt ve gương mặt Trì Dĩ Hoành trong hình, cúi đầu dịu dàng thành kính hôn lên môi anh.</w:t>
      </w:r>
    </w:p>
    <w:p>
      <w:pPr>
        <w:pStyle w:val="BodyText"/>
      </w:pPr>
      <w:r>
        <w:t xml:space="preserve">Trì Dĩ Hoành, thực xin lỗi! Trì Dĩ Hoành, em yêu anh!</w:t>
      </w:r>
    </w:p>
    <w:p>
      <w:pPr>
        <w:pStyle w:val="BodyText"/>
      </w:pPr>
      <w:r>
        <w:t xml:space="preserve">Cẩn thận khép lại tạp chí, Hạ Trạch xách cặp đi về phía trường học. Đời trước dưới sự đốc thúc của Trì Dĩ Hoành, cậu dốc hết sức rốt cuộc cũng đậu đại học. Đời này tuy không có anh, cậu cũng muốn tự mình cố gắng một phen. Một đường miên man suy nghĩ, đợi đến lúc Hạ Trạch tới trường thì đã là buổi học chiều. Sân trường vắng tênh, một bóng người cũng không có. Lớp Hạ Trạch nằm ở dãy sau cùng trong trường, cách cổng trường một khoảng xa. Nghe nói vì cách xa đường lớn thì im lặng hơn, mặc khác để đám học sinh năm cuối kiềm chế một chút, không có việc gì thì chạy ra ngoài.</w:t>
      </w:r>
    </w:p>
    <w:p>
      <w:pPr>
        <w:pStyle w:val="BodyText"/>
      </w:pPr>
      <w:r>
        <w:t xml:space="preserve">Hạ Trạch vừa đi vừa hoài niệm ngắm nhìn hết thảy mọi thứ trong sân trường thì một bóng người từ một góc chạy tới.</w:t>
      </w:r>
    </w:p>
    <w:p>
      <w:pPr>
        <w:pStyle w:val="BodyText"/>
      </w:pPr>
      <w:r>
        <w:t xml:space="preserve">“Hạ Trạch, còn tưởng cậu không tới chứ, sao gọi điện không bắt máy?”</w:t>
      </w:r>
    </w:p>
    <w:p>
      <w:pPr>
        <w:pStyle w:val="BodyText"/>
      </w:pPr>
      <w:r>
        <w:t xml:space="preserve">Nói chuyện là một thiếu niên cao gầy mặc đồng phục, vẻ mặt cao ngạo. Hạ Trạch nhíu nhíu mày, lại là một người cậu không muốn nhìn thấy. Người này tên là Chu Tử Xương, cùng năm nhưng khác ban với Hạ Trạch, trước kia chính là một hồ bằng cẩu hữu của cậu. Nói ra thì Hạ Trạch cùng Chu Tử Xương miễn cưỡng có thể xem là thân thích, cô cô của Chu Tử Xương chính là Chu Hàm Thanh, là con của anh trai Chu Hàm Thanh. Vì tầng quan hệ này, quá khứ Hạ Trạch cùng Chu Tử Xương quan hệ không tồi, nhưng chỉ là chuyện đời trước thôi. Lúc biết Chu Tử Xương là do Chu Hàm Thanh cố ý an bài bên cạnh, giám sát hết hành động của mình, Hạ Trạch liền không bận tâm tới Chu Tử Xương nữa.</w:t>
      </w:r>
    </w:p>
    <w:p>
      <w:pPr>
        <w:pStyle w:val="BodyText"/>
      </w:pPr>
      <w:r>
        <w:t xml:space="preserve">Mắt thấy Chu Tử Xương đã chạy tới trước mặt, Hạ Trạch không thể không dừng lại.</w:t>
      </w:r>
    </w:p>
    <w:p>
      <w:pPr>
        <w:pStyle w:val="BodyText"/>
      </w:pPr>
      <w:r>
        <w:t xml:space="preserve">“Chu Tử Xương, có việc gì?”</w:t>
      </w:r>
    </w:p>
    <w:p>
      <w:pPr>
        <w:pStyle w:val="BodyText"/>
      </w:pPr>
      <w:r>
        <w:t xml:space="preserve">Thiếu niên Chu Tử Xương không chú ý tới biểu tình lạnh nhạt của Hạ Trạch, hi hi ha ha sáp tới, một cánh tay quàng cổ Hạ Trạch.</w:t>
      </w:r>
    </w:p>
    <w:p>
      <w:pPr>
        <w:pStyle w:val="BodyText"/>
      </w:pPr>
      <w:r>
        <w:t xml:space="preserve">“Mất hứng? Có phải còn giận chuyện hôm qua không?”</w:t>
      </w:r>
    </w:p>
    <w:p>
      <w:pPr>
        <w:pStyle w:val="BodyText"/>
      </w:pPr>
      <w:r>
        <w:t xml:space="preserve">Hạ Trạch trước giờ luôn tùy tính, lập tức nghiêm mặt hất tay đối phương, mất kiên nhẫn nói: “Hôm qua có chuyện gì?”</w:t>
      </w:r>
    </w:p>
    <w:p>
      <w:pPr>
        <w:pStyle w:val="BodyText"/>
      </w:pPr>
      <w:r>
        <w:t xml:space="preserve">Chu Tử Xương cẩn thận quan sát biểu tình Hạ Trạch, nói: “Từ Dương a? Hôm qua nó tát cậu một cái, tôi với mấy người kia chờ cậu sáng giờ, tan học giáo huấn một phen, để nó biết ai có thể chọc ai không thể chọc, thế nào?”</w:t>
      </w:r>
    </w:p>
    <w:p>
      <w:pPr>
        <w:pStyle w:val="BodyText"/>
      </w:pPr>
      <w:r>
        <w:t xml:space="preserve">Nhìn dáng vẻ khoe khoang của Chu Tử Xương, Hạ Trạch thực khó chịu, cái tát hôm qua là do chính cậu gây ra, không ngờ lại liên lụy tới Từ Dương.</w:t>
      </w:r>
    </w:p>
    <w:p>
      <w:pPr>
        <w:pStyle w:val="BodyText"/>
      </w:pPr>
      <w:r>
        <w:t xml:space="preserve">“Không quan hệ tới Từ Dương, là chuyện của tôi.”</w:t>
      </w:r>
    </w:p>
    <w:p>
      <w:pPr>
        <w:pStyle w:val="BodyText"/>
      </w:pPr>
      <w:r>
        <w:t xml:space="preserve">Chu Tử Xương hiển nhiên không tin: “Nó đánh cậu cả lớp đều thấy, cậu còn định chịu đựng à. Nếu cậu sợ nháo lớn bị dượng biết thì chúng ta cho nó chút bài học thôi, không gây họa đâu.”</w:t>
      </w:r>
    </w:p>
    <w:p>
      <w:pPr>
        <w:pStyle w:val="BodyText"/>
      </w:pPr>
      <w:r>
        <w:t xml:space="preserve">Hạ Trạch nghe xong thì cơ hồ cười lạnh thành tiếng. Làm gì có chuyện cậu đánh nhau mà phụ thân không biết? Nếu phụ thân không la mắng thì Chu Hàm Thanh làm gì có cơ hội làm người tốt? Hạ Trạch mất kiên nhẫn, đang định muốn tránh Chu Tử Xương thì lại có thêm vài người chạy tới.</w:t>
      </w:r>
    </w:p>
    <w:p>
      <w:pPr>
        <w:pStyle w:val="BodyText"/>
      </w:pPr>
      <w:r>
        <w:t xml:space="preserve">“Sao thế? Chu Tử Xương, Hạ Trạch, nhanh một chút, tụi anh chờ lâu lắm rồi a.”</w:t>
      </w:r>
    </w:p>
    <w:p>
      <w:pPr>
        <w:pStyle w:val="BodyText"/>
      </w:pPr>
      <w:r>
        <w:t xml:space="preserve">Tới đều là những gương mặt quen thuộc, là đám người thường xuyên tụ tập ăn chơi với Hạ Trạch. Hạ Trạch còn chưa kịp nói chuyện, Chu Tử Xương đã cướp lời nói lại ý Hạ Trạch.</w:t>
      </w:r>
    </w:p>
    <w:p>
      <w:pPr>
        <w:pStyle w:val="BodyText"/>
      </w:pPr>
      <w:r>
        <w:t xml:space="preserve">“Thế nào? Cho qua à?” Nam sinh mở miệng dáng người cao lớn khôi ngô, gọi là Mã Thiên Lỗi, thành viên đội bóng rổ trong trường, có quan hệ tốt nhất với Hạ Trạch.</w:t>
      </w:r>
    </w:p>
    <w:p>
      <w:pPr>
        <w:pStyle w:val="BodyText"/>
      </w:pPr>
      <w:r>
        <w:t xml:space="preserve">Hạ Trạch gật gật đầu: “Bỏ đi, thực sự không liên quan tới Từ Dương.”</w:t>
      </w:r>
    </w:p>
    <w:p>
      <w:pPr>
        <w:pStyle w:val="BodyText"/>
      </w:pPr>
      <w:r>
        <w:t xml:space="preserve">Hạ Trạch nói vậy, mọi người tuy cảm thấy thái độ hành xử này thực không giống phong cách Hạ Trạch, nhưng nếu người ta đã không muốn truy cứu, bọn họ cũng lười ầm ĩ. Cả đám đang nói chuyện thì tiếng chuông vang lên. Mã Thiên Lỗi cười hắc hắc: “Vừa lúc, không cần đi học nữa, tôi đặt ghế lô rồi, cùng đi đi.”</w:t>
      </w:r>
    </w:p>
    <w:p>
      <w:pPr>
        <w:pStyle w:val="BodyText"/>
      </w:pPr>
      <w:r>
        <w:t xml:space="preserve">Trước kia đều là vậy, cả đám tụ lại, không phải trốn học thì chính là đánh nhau. Hạ Trạch định mở miệng cự tuyệt nhưng đạ bị Mã Thiên Lỗi kéo đi.</w:t>
      </w:r>
    </w:p>
    <w:p>
      <w:pPr>
        <w:pStyle w:val="BodyText"/>
      </w:pPr>
      <w:r>
        <w:t xml:space="preserve">“Đi thôi, Hạ Trạch, cậu đừng học trốn.”</w:t>
      </w:r>
    </w:p>
    <w:p>
      <w:pPr>
        <w:pStyle w:val="BodyText"/>
      </w:pPr>
      <w:r>
        <w:t xml:space="preserve">Mã Thiên Lỗi sức lớn, một đường kéo Hạ Trạch đi nhanh tới trước. Tách khỏi đám người, Mã Thiên Lỗi thấp giọng nói: “Hạ Trạch, cậu có chuyện gì vậy? Sao bộ dáng giống như có tâm sự nặng nề thế? Có phải lại là chuyện xuất ngoại không, lão cha vẫn không đồng ý à, hay là để tôi nhờ lão cha nhà tôi nói giúp một tiếng?”</w:t>
      </w:r>
    </w:p>
    <w:p>
      <w:pPr>
        <w:pStyle w:val="BodyText"/>
      </w:pPr>
      <w:r>
        <w:t xml:space="preserve">Phụ thân Mã Thiên Lỗi là Mã Văn Trung, cũng là phó thị trưởng Hải thành như Hạ Chí Thành, chỉ là một người quản lý giáo dục, một người quản lý kinh tế. Bối cảnh giống nhau nên quan hệ của Mã Thiên Lỗi cùng Hạ Trạch trong đám có thể xem là tốt nhất. Đời trước cậu học đại học trong nước, Mã Thiên Lỗi vừa hết cấp ba đã bị đưa ra nước ngoài, bất quá hai người vẫn duy trì liên lạc.</w:t>
      </w:r>
    </w:p>
    <w:p>
      <w:pPr>
        <w:pStyle w:val="BodyText"/>
      </w:pPr>
      <w:r>
        <w:t xml:space="preserve">Mã Thiên Lỗi không giống giả vờ quan tâm, Hạ Trạch lắc đầu: “Không quan hệ chuyện xuất ngoại, tôi nghĩ kĩ rồi, không xuất ngoại thì không xuất ngoại, cứ theo ý trong nhà, thi đại học.”</w:t>
      </w:r>
    </w:p>
    <w:p>
      <w:pPr>
        <w:pStyle w:val="BodyText"/>
      </w:pPr>
      <w:r>
        <w:t xml:space="preserve">Mã Thiên Lỗi cổ quái liếc mắt nhìn Hạ Trạch: “Thật sự muốn thi đại học?” Bất quá cho dù tin hay không, ngoài mặt vẫn cấp mặt mũi cho Hạ Trạch, liền túm lấy cậu nói: “Hôm nay cũng trễ rồi, dứt khoát chơi một trận cuối đi, ngày mai anh đây sẽ đích thân đốc xúc cậu ôn bài.”</w:t>
      </w:r>
    </w:p>
    <w:p>
      <w:pPr>
        <w:pStyle w:val="BodyText"/>
      </w:pPr>
      <w:r>
        <w:t xml:space="preserve">Hạ Trạch vốn không tính toán đi, nhưng Mã Thiên Lôi đã nói vậy, cậu cũng không muốn làm đối phương cụt hứng. Nghĩ tới tan học Trì Dĩ Hoành sẽ tới đón cậu về nhà ăn cơm, Hạ Trạch liền muốn trốn tránh, hiện giờ cậu chưa chuẩn bị tinh thần đối mặt với anh, trốn được ngày nào hay ngày ấy.</w:t>
      </w:r>
    </w:p>
    <w:p>
      <w:pPr>
        <w:pStyle w:val="BodyText"/>
      </w:pPr>
      <w:r>
        <w:t xml:space="preserve">Đám người thuần thục trèo tường ra khỏi trường, Mã Thiên Lỗi đặt ghế lô cách trường không xa. Nơi đó là một hội quán tư nhân khá nổi tiếng ở Hải thành, cả đám đều là khách quen. Không cần phục vụ dẫn đường, cả đám quen thuộc đi tới phòng đã đặt trước. Dưới ngọn đèn màu mờ ảo cùng âm nhạc đinh tai nhức óc, hết thảy đều làm Hạ Trạch khó chịu nhíu mi. Tính luôn khoảng thời gian trước khi chết ở đời trước, đã lâu lắm rồi Hạ Trạch không tới những nơi thế này. Cho dù là trước kia, cậu cũng không thực sự thích ầm ĩ như vậy. Nếu không phải đám bạn bên cạnh đều thích đến đây, mà Hạ Trạch lại không muốn lạc đàn thì cậu càng nguyện ý tìm tới một nơi im lặng mà ngây ngốc.</w:t>
      </w:r>
    </w:p>
    <w:p>
      <w:pPr>
        <w:pStyle w:val="BodyText"/>
      </w:pPr>
      <w:r>
        <w:t xml:space="preserve">Rượu, đồ uống, thức ăn vặt, trái cây, Mã Thiên Lỗi gọi một bàn lớn. Phục vụ vừa lui ra, quản lý liền cười tủm tỉm bước vào. Đi theo phía sau ông là hơn mười cô gái xinh đẹp trang điểm ăn mặc sexy.</w:t>
      </w:r>
    </w:p>
    <w:p>
      <w:pPr>
        <w:pStyle w:val="BodyText"/>
      </w:pPr>
      <w:r>
        <w:t xml:space="preserve">Mã Thiên Lôi thờ ơ nhìn lướt qua, nhìn về phía Hạ Trạch: “Thế nào?”</w:t>
      </w:r>
    </w:p>
    <w:p>
      <w:pPr>
        <w:pStyle w:val="BodyText"/>
      </w:pPr>
      <w:r>
        <w:t xml:space="preserve">Hạ Trạch cả hai đời đều không có hứng thú với giới nữ, nhàn nhạt nói: “Mọi người tùy ý, tôi không thích.”</w:t>
      </w:r>
    </w:p>
    <w:p>
      <w:pPr>
        <w:pStyle w:val="BodyText"/>
      </w:pPr>
      <w:r>
        <w:t xml:space="preserve">Ngồi bên trái Hạ Trạch cũng là một thiếu niên khác chơi thân với cậu, Bạch Hiểu Tề. Bất đồng với vẻ tinh tế của Hạ Trạch cùng khôi ngô của Mã Thiên Lôi, Bạch Hiểu Tề lớn lên thực đáng yêu, cười một cái trên mặt liền lộ ra hai lúm đồng tiền. Nghe Hạ Trạch nói vậy, Bạch Hiểu Tề liền cười lớn trêu đùa: “Hạ Trạch, cậu vẫn còn là chim non à? Này không được a. Mấy ngày trước không phải vừa qua sinh nhật mười tám sao? Cũng nên trưởng thành rồi, có cần anh đây tìm người giúp không?”</w:t>
      </w:r>
    </w:p>
    <w:p>
      <w:pPr>
        <w:pStyle w:val="BodyText"/>
      </w:pPr>
      <w:r>
        <w:t xml:space="preserve">“Cút!” Hạ Trạch không chút khách khí nói.</w:t>
      </w:r>
    </w:p>
    <w:p>
      <w:pPr>
        <w:pStyle w:val="BodyText"/>
      </w:pPr>
      <w:r>
        <w:t xml:space="preserve">Lời Bạch Hiểu Tề hiển nhiên cũng là suy nghĩ chung, thấy Hạ Trạch phản ứng như vậy cả đám liền bật cười ha hả.</w:t>
      </w:r>
    </w:p>
    <w:p>
      <w:pPr>
        <w:pStyle w:val="BodyText"/>
      </w:pPr>
      <w:r>
        <w:t xml:space="preserve">Có đoạn nhạc đệm này, hơn nữa còn có biểu tình khó chịu trên mặt Hạ Trạch, mấy cô gái được chọn ở lại đều không dám tới bên cạnh Hạ Trạch. Có thêm mấy cô gái gia nhập, mọi người bắt đầu ca hát uống rượu, không khí rất nhanh liền trở nên náo nhiệt. Hạ Trạch mặc kệ là gái hay rượu đều không có hứng thú, ca hát lại càng không có tâm tình, chỉ một mình ngồi trong góc, nhàm chán chơi game trong điện thoại.</w:t>
      </w:r>
    </w:p>
    <w:p>
      <w:pPr>
        <w:pStyle w:val="BodyText"/>
      </w:pPr>
      <w:r>
        <w:t xml:space="preserve">Mã Thiên Lỗi hát xong một bài liền cầm chai rượu đi tới trước mặt Hạ Trạch.</w:t>
      </w:r>
    </w:p>
    <w:p>
      <w:pPr>
        <w:pStyle w:val="BodyText"/>
      </w:pPr>
      <w:r>
        <w:t xml:space="preserve">“Hạ Trạch, có phải cậu đang giận dỗi Chu Tử Xương không?”</w:t>
      </w:r>
    </w:p>
    <w:p>
      <w:pPr>
        <w:pStyle w:val="BodyText"/>
      </w:pPr>
      <w:r>
        <w:t xml:space="preserve">Quan hệ của Hạ Trạch cùng Chu Tử Xương cũng không phải bí mật, Chu Tử Xương có thể chui vào đám bọn họ cũng nhờ Hạ Trạch. Mã Thiên Lỗi đừng nhìn vẻ ngoài cao lớn, kì thực rất thận trọng. Từ lúc tiến vào ghế lô, Hạ Trạch chưa từng nói chuyện với Chu Tử Xương.</w:t>
      </w:r>
    </w:p>
    <w:p>
      <w:pPr>
        <w:pStyle w:val="BodyText"/>
      </w:pPr>
      <w:r>
        <w:t xml:space="preserve">Hạ Trạch lắc đầu, qua loa nói: “Không có việc gì!”</w:t>
      </w:r>
    </w:p>
    <w:p>
      <w:pPr>
        <w:pStyle w:val="BodyText"/>
      </w:pPr>
      <w:r>
        <w:t xml:space="preserve">Mã Thiên Lỗi hồ nghi quan sát Hạ Trạch, thật sự không nhìn ra gì, chỉ đành từ bỏ.</w:t>
      </w:r>
    </w:p>
    <w:p>
      <w:pPr>
        <w:pStyle w:val="BodyText"/>
      </w:pPr>
      <w:r>
        <w:t xml:space="preserve">Đám người mải mê vui chơi, không ai chú ý thời gian trôi qua. Ngay lúc Hạ Trạch thờ ơ mặc mọi người ồn ào thì cửa ghế lô đột nhiên bị đẩy ra, một thân ảnh cao to xuất hiện. Hạ Trạch ngẩng đầu tùy ý liếc mắt một cái, nhất thời cứng đờ tại chỗ, trái tim thình thịch bắt đầu nảy lên kịch liệt.</w:t>
      </w:r>
    </w:p>
    <w:p>
      <w:pPr>
        <w:pStyle w:val="BodyText"/>
      </w:pPr>
      <w:r>
        <w:t xml:space="preserve">Trì Dĩ Hoành!</w:t>
      </w:r>
    </w:p>
    <w:p>
      <w:pPr>
        <w:pStyle w:val="BodyText"/>
      </w:pPr>
      <w:r>
        <w:t xml:space="preserve">Cửa ghế lô hé mở, ánh sáng bên ngoài hành lang chiếu rọi lên người Trì Dĩ Hoành, từ hướng Hạ Trạch nhìn lại thì Trì Dĩ Hoành nghiêm mặt không chút biến sắc đánh giá đám người đang ngồi bên trong. Có lẽ vì trực tiếp từ công ty về nên Trì Dĩ Hoành mặc một thân tây trang vừa vặn màu đen càng tôn lên dáng vẻ cao ngất, khí thế bức người. Anh xuất hiện làm mọi người lắp bắp kinh hãi, huyên náo bên trong ngừng lại, chỉ còn âm thanh phát ra từ dàn nhạc. Trong tầm mắt kinh ngạc của mọi người, Trì Dĩ Hoành bước nhanh tới chỗ Hạ Trạch.</w:t>
      </w:r>
    </w:p>
    <w:p>
      <w:pPr>
        <w:pStyle w:val="BodyText"/>
      </w:pPr>
      <w:r>
        <w:t xml:space="preserve">Hạ Trạch ngơ ngác nhìn Trì Dĩ Hoành tới ngày càng gần, chỉ cảm thấy trái tim dường như bị thứ gì đó bóp chặt, đau đớn vô cùng. Cậu căn bản không chuẩn bị tâm lý gặp Trì Dĩ Hoành, mặc kệ trước kia đã nói phải rời xa anh, nhưng lúc anh thật sự xuất hiện trước mắt, cậu mới phát hiện mình hoàn toàn không thể khống chế tình cảm của chính mình. Cậu phải dùng hết sức lực toàn thân mới khống chế bản thân không thất thố, không trực tiếp bổ nhào vào lồng ngực Trì Dĩ Hoành.</w:t>
      </w:r>
    </w:p>
    <w:p>
      <w:pPr>
        <w:pStyle w:val="BodyText"/>
      </w:pPr>
      <w:r>
        <w:t xml:space="preserve">Lúc Hạ Trạch thất thần, Trì Dĩ Hoành đã đi tới trước mặt, từ trên cao nhìn xuống, trầm giọng nói: “Hạ Trạch?”</w:t>
      </w:r>
    </w:p>
    <w:p>
      <w:pPr>
        <w:pStyle w:val="BodyText"/>
      </w:pPr>
      <w:r>
        <w:t xml:space="preserve">Hạ Trạch không nói gì, Trì Dĩ Hoành nhíu nhíu mày. Chỉ cách một khoảng gần, Trì Dĩ Hoành rõ ràng ngửi được mùi hỗn tạp giữa rượu, khói thuốc cùng nước hoa trên người Hạ Trạch. Hơn nữa Hạ Trạch trầm mặc như vậy lại càng làm cậu giống như đã uống khá nhiều, cơn giận trong lòng Trì Dĩ Hoành rốt cuộc không thể áp chế, vươn tay túm Hạ Trạch kéo lên. Trong tiếng gào to chất vấn ‘anh là ai’ của Mã Thiên Lỗi, Trì Dĩ Hoành trước mặt mọi người kéo Hạ Trạch tới phòng tắm trong ghê lô.</w:t>
      </w:r>
    </w:p>
    <w:p>
      <w:pPr>
        <w:pStyle w:val="BodyText"/>
      </w:pPr>
      <w:r>
        <w:t xml:space="preserve">“Anh họ…” Tiếng hô của Hạ Trạch xen lẫn tiếng cửa phòng tắm bị đá bật mở.</w:t>
      </w:r>
    </w:p>
    <w:p>
      <w:pPr>
        <w:pStyle w:val="BodyText"/>
      </w:pPr>
      <w:r>
        <w:t xml:space="preserve">Trì Dĩ Hoành căn bản không tính toán nghe Hạ Trạch nói, lập tức đẩy tới dưới vòi sen, trực tiếp xả nước lạnh xối lên người cậu.</w:t>
      </w:r>
    </w:p>
    <w:p>
      <w:pPr>
        <w:pStyle w:val="BodyText"/>
      </w:pPr>
      <w:r>
        <w:t xml:space="preserve">“Tỉnh lại chưa?”</w:t>
      </w:r>
    </w:p>
    <w:p>
      <w:pPr>
        <w:pStyle w:val="BodyText"/>
      </w:pPr>
      <w:r>
        <w:t xml:space="preserve">Trì Dĩ Hoành biểu tình khó coi dựa vào cửa, lạnh giọng nói với Hạ Trạch.</w:t>
      </w:r>
    </w:p>
    <w:p>
      <w:pPr>
        <w:pStyle w:val="BodyText"/>
      </w:pPr>
      <w:r>
        <w:t xml:space="preserve">Nước lạnh như băng xối lên người, cả người Hạ Trạch bị đông cứng tới phát run. Nhưng cậu không có chút giãy dụa nào, chỉ ngơ ngác đứng dưới vòi sen, cường ngạng trợn tròn mắt nhìn Trì Dĩ Hoành.</w:t>
      </w:r>
    </w:p>
    <w:p>
      <w:pPr>
        <w:pStyle w:val="BodyText"/>
      </w:pPr>
      <w:r>
        <w:t xml:space="preserve">_________</w:t>
      </w:r>
    </w:p>
    <w:p>
      <w:pPr>
        <w:pStyle w:val="Compact"/>
      </w:pPr>
      <w:r>
        <w:t xml:space="preserve">Hoàn</w:t>
      </w:r>
      <w:r>
        <w:br w:type="textWrapping"/>
      </w:r>
      <w:r>
        <w:br w:type="textWrapping"/>
      </w:r>
    </w:p>
    <w:p>
      <w:pPr>
        <w:pStyle w:val="Heading2"/>
      </w:pPr>
      <w:bookmarkStart w:id="27" w:name="chương-5-chạy-trốn"/>
      <w:bookmarkEnd w:id="27"/>
      <w:r>
        <w:t xml:space="preserve">5. Chương 5: Chạy Trốn</w:t>
      </w:r>
    </w:p>
    <w:p>
      <w:pPr>
        <w:pStyle w:val="Compact"/>
      </w:pPr>
      <w:r>
        <w:br w:type="textWrapping"/>
      </w:r>
      <w:r>
        <w:br w:type="textWrapping"/>
      </w:r>
      <w:r>
        <w:t xml:space="preserve">Trọng Sinh Chi Hạ Trạch [5] Chạy Trốn</w:t>
      </w:r>
    </w:p>
    <w:p>
      <w:pPr>
        <w:pStyle w:val="BodyText"/>
      </w:pPr>
      <w:r>
        <w:t xml:space="preserve">*****</w:t>
      </w:r>
    </w:p>
    <w:p>
      <w:pPr>
        <w:pStyle w:val="BodyText"/>
      </w:pPr>
      <w:r>
        <w:t xml:space="preserve">Trong ghế lô, đám Mã Thiên Lỗi hai mặt nhìn nhau, đều dùng ánh mắt hỏi một vấn đề: người vừa nãy là ai?</w:t>
      </w:r>
    </w:p>
    <w:p>
      <w:pPr>
        <w:pStyle w:val="BodyText"/>
      </w:pPr>
      <w:r>
        <w:t xml:space="preserve">Chu Tử Xương đoán ra trước hết, do dự nói: “Hình như là anh họ Hạ Trạch.”</w:t>
      </w:r>
    </w:p>
    <w:p>
      <w:pPr>
        <w:pStyle w:val="BodyText"/>
      </w:pPr>
      <w:r>
        <w:t xml:space="preserve">“Anh họ?”</w:t>
      </w:r>
    </w:p>
    <w:p>
      <w:pPr>
        <w:pStyle w:val="BodyText"/>
      </w:pPr>
      <w:r>
        <w:t xml:space="preserve">Chu Tử Xương gật gật đầu, nói: “Người Trì gia.”</w:t>
      </w:r>
    </w:p>
    <w:p>
      <w:pPr>
        <w:pStyle w:val="BodyText"/>
      </w:pPr>
      <w:r>
        <w:t xml:space="preserve">Đám Mã Thiên Lỗi bừng tỉnh, con trai độc nhất của Trì gia xuất ngoại du học, khó trách bọn họ không biết. Nghĩ tới biểu tình vừa nãy của Trì Dĩ Hoành, cả bọn không khỏi chớp chớp mắt, Hạ Trạch phỏng chừng thảm rồi. Mã Thiên Lỗi do dự nhìn phía cửa phòng tắm một cái, nghĩ dù sao này cũng là chuyện nhà Hạ Trạch, bọn họ không tiện xen vào. Sau khi cùng mấy người bên cạnh nói một tiếng, Mã Thiên Lỗi chủ động dẫn đầu rời đi, tránh cho chốc nữa Hạ Trạch xấu hổ. Chu Tử Xương có chút không muốn đi, Chu Hàm Thanh nhiều lần cố tình căn dặn, bảo cậu phải chú ý Hạ Trạch cùng người Trì gia, vì thế cậu muốn ở lại xem tình huống thế nào.</w:t>
      </w:r>
    </w:p>
    <w:p>
      <w:pPr>
        <w:pStyle w:val="BodyText"/>
      </w:pPr>
      <w:r>
        <w:t xml:space="preserve">Mã Thiên Lỗi bất mãn kéo Chu Tử Xương, hạ giọng: “Sao thế hả?”</w:t>
      </w:r>
    </w:p>
    <w:p>
      <w:pPr>
        <w:pStyle w:val="BodyText"/>
      </w:pPr>
      <w:r>
        <w:t xml:space="preserve">Chu Tử Xương cứng đờ cười cười, bị Mã Thiên Lỗi lôi kéo cùng rời khỏi ghế lô.</w:t>
      </w:r>
    </w:p>
    <w:p>
      <w:pPr>
        <w:pStyle w:val="BodyText"/>
      </w:pPr>
      <w:r>
        <w:t xml:space="preserve">“Tỉnh lại chưa?”</w:t>
      </w:r>
    </w:p>
    <w:p>
      <w:pPr>
        <w:pStyle w:val="BodyText"/>
      </w:pPr>
      <w:r>
        <w:t xml:space="preserve">Trong phòng tắm, Trì Dĩ Hoành nghiêm mặt lạnh lùng hỏi lại lần nữa.</w:t>
      </w:r>
    </w:p>
    <w:p>
      <w:pPr>
        <w:pStyle w:val="BodyText"/>
      </w:pPr>
      <w:r>
        <w:t xml:space="preserve">Hạ Trạch cúi đầu không nói gì, Trì Dĩ Hoành cau mày, ánh mắt nhìn Hạ Trạch càng sắc bén hơn. Vì đi đón Hạ Trạch, anh cố ý hoãn lại cuộc họp buổi chiều, sớm chạy tới trường, không ngờ cư nhiên phí công. Này chưa tính, chủ nhiệm lớp Hạ Trạch còn nói cho anh biết, từ ngày hôm qua Hạ Trạch đột ngột bỏ về thì không còn thấy tới lớp nữa. Nếu không phải có cậu bé tự xưng là bạn học cùng bàn với Hạ Trạch nói lúc giữa trưa có thấy Hạ Trạch tới trường, hơn nữa chỗ Hạ Trạch thường tới lúc trốn học chính là hội quán tư nhân này thì phỏng chừng Trì Dĩ Hoành cũng không tìm được.</w:t>
      </w:r>
    </w:p>
    <w:p>
      <w:pPr>
        <w:pStyle w:val="BodyText"/>
      </w:pPr>
      <w:r>
        <w:t xml:space="preserve">Lại nói tiếp, Trì Dĩ Hoành đối với Hạ Trạch cũng không hiểu biết nhiều, lúc anh học trung học đã bị phụ thân đưa ra nước ngoài, tới tận khi tốt nghiệp thạc sĩ mới về nước. Lúc Trì Dĩ Hành xuất ngoại, Hạ Trạch còn chưa được mười tuổi, hai người một trung học một tiểu học, vốn không có đề tài chung để nói. Hơn nữa Trì gia ba năm liên tiếp có tang, Hạ gia lấy cớ trẻ con bị dọa hoảng nên không nguyện ý để Hạ Trạch thân cận Trì gia, vì thế tình cảm giữa cả hai có thể nói thực bình thường. Sau khi xuất ngoại, tuy hàng năm đều về nước nhưng Hạ Trạch đã thực bất hòa với Trì gia, hơn nữa không phải lần nào trở về Trì Dĩ Hoành đều có cơ hội gặp Hạ Trạch.</w:t>
      </w:r>
    </w:p>
    <w:p>
      <w:pPr>
        <w:pStyle w:val="BodyText"/>
      </w:pPr>
      <w:r>
        <w:t xml:space="preserve">Những năm gần đây, hiểu biết của Trì Dĩ Hoành về Hạ Trạch đều do phụ thân kể. Trong mắt Trì phụ, tuy Hạ Trạch hơi tùy hứng nhưng cũng chỉ là chút chuyện vặt vãnh, chỉ là thói quen lẩn quẩn của đám con cháu thế gia mà thôi. Dùng lời của Trì phụ thì mấy đứa nhóc tuổi này đang tiến vào thời kỳ phản nghịch, cáu kỉnh một chút cũng thực bình thường. Cái loại hoàn toàn không cần cha mẹ để tâm cũng tự sắp xếp mọi việc gọn gàng ngăn nắp như Trì Dĩ Hoành trong mắt Trì phụ mới là quái lạ.</w:t>
      </w:r>
    </w:p>
    <w:p>
      <w:pPr>
        <w:pStyle w:val="BodyText"/>
      </w:pPr>
      <w:r>
        <w:t xml:space="preserve">Trước lúc gặp Hạ Trạch, Trì Dĩ Hoành đã chuẩn bị tư tưởng Hạ Trạch sẽ không ngoan ngoãn theo mình về Trì gia, nhưng thật sự không ngờ Hạ Trạch lại trốn mất, lại còn là trốn tới nơi thế này. Ngửi thấy hương vị hỗn tạp trên người Hạ Trạch, còn có đám con gái ăn mặc thiếu vải ngoài kia, Trì Dĩ Hoành thực khó liên hệ Hạ Trạch từ miệng phụ thân với Hạ Trạch trước mắt. Hạ Trạch vừa tròn mười tám tuổi, là ai dẫn cậu tới loại địa phương này? Cư nhiên còn tìm gái, tưởng trưởng thành rồi thì không ai quản nữa sao?</w:t>
      </w:r>
    </w:p>
    <w:p>
      <w:pPr>
        <w:pStyle w:val="BodyText"/>
      </w:pPr>
      <w:r>
        <w:t xml:space="preserve">Ý niệm này chợt lóe trong đầu Trì Dĩ Hoành, anh xụ mặt chờ Hạ Trạch trả lời. Nhưng Hạ Trạch trầm mặc giống như một loại kháng cự im lặng, biểu tình Trì Dĩ Hoành ngày càng lạnh. Anh cố gắng đè nén cơn giận trong lòng, dù sao anh cũng không phải phụ thân Hạ Trạch, không thích hợp ở đây giáo huấn cậu. Hơn nữa phụ thân nhà mình vẫn còn đang ở nhà trông ngóng Hạ Trạch, anh cũng không muốn hai anh em vừa gặp đã nháo ầm ĩ.</w:t>
      </w:r>
    </w:p>
    <w:p>
      <w:pPr>
        <w:pStyle w:val="BodyText"/>
      </w:pPr>
      <w:r>
        <w:t xml:space="preserve">Nghĩ vậy, Trì Dĩ Hoành hít sâu một hơi, tận lực thả lỏng, nói: “Ra ngoài đi.”</w:t>
      </w:r>
    </w:p>
    <w:p>
      <w:pPr>
        <w:pStyle w:val="BodyText"/>
      </w:pPr>
      <w:r>
        <w:t xml:space="preserve">Hạ Trạch không hề động, vẫn cúi đầu như cũ, tầm mắt nhìn chằm chằm sàn nhà không biết nghĩ gì. Nước lạnh xối xuống làm toàn bộ quần áo Hạ Trạch ướt sũng, dán sát vào người, lộ ra thân thể thon dài mà mềm dẻo của thiếu niên. Có lẽ vì rất lạnh nên Hạ Trạch nhịn không được phát run, nhưng vẫn cố chấp nhìn chằm chằm mặt đất, giống như không hề nghe thấy lời Trì Dĩ Hoành.</w:t>
      </w:r>
    </w:p>
    <w:p>
      <w:pPr>
        <w:pStyle w:val="BodyText"/>
      </w:pPr>
      <w:r>
        <w:t xml:space="preserve">Bộ dáng đáng thương lại quật cường của Hạ Trạch dừng trong mắt Trì Dĩ Hoành, anh cũng không biết vì sao lại thế này, cơn giận trong lòng nháy mắt tiêu tán hơn phân nửa. Ngẫm lại hoàn cảnh lớn lên của Hạ Trạch, dượng bận rộn quan lộ phỏng chừng không đặt bao nhiêu tâm tư trên người Hạ Trạch, mẹ kế cũng không có khả năng thực lòng, Hạ Trạch trưởng thành thành bộ dáng này đa phần cũng vì hoàn cảnh. Trì Dĩ Hoành nghĩ tới giọng điệu phụ thân mỗi lần nhắc tới cô cô mất sớm, thái độ liền dịu xuống. Anh chủ động tiến tới tắt vòi sen, đưa tay xoay Hạ Trạch lại, nâng mặt cậu lên.</w:t>
      </w:r>
    </w:p>
    <w:p>
      <w:pPr>
        <w:pStyle w:val="BodyText"/>
      </w:pPr>
      <w:r>
        <w:t xml:space="preserve">“Tức giận?”</w:t>
      </w:r>
    </w:p>
    <w:p>
      <w:pPr>
        <w:pStyle w:val="BodyText"/>
      </w:pPr>
      <w:r>
        <w:t xml:space="preserve">Hơi thở ấm áp mà quen thuộc gần ngay trước mắt, Hạ Trạch siết chặt nắm tay, liều mạng khống chế chính mình không cần lộ ra biểu tình không nên có. Mà khi Trì Dĩ Hoành xoay bả vai cậu lại hỏi có phải tức giận hay không, tình tự mà Hạ Trạch vẫn liều mạng áp chế nãy này rốt cuộc không thể khống chế, nước mắt không ngừng rơi xuống.</w:t>
      </w:r>
    </w:p>
    <w:p>
      <w:pPr>
        <w:pStyle w:val="BodyText"/>
      </w:pPr>
      <w:r>
        <w:t xml:space="preserve">Lúc cậu cùng Trì Dĩ Hoành ở cùng một chỗ, mỗi lần tức giận, Trì Dĩ Hoành luôn hỏi có phải giận hay không, tiếp theo đó chính là nụ hôn ngọt ngào làm cậu thở không nổi. Nhưng hiện giờ…</w:t>
      </w:r>
    </w:p>
    <w:p>
      <w:pPr>
        <w:pStyle w:val="BodyText"/>
      </w:pPr>
      <w:r>
        <w:t xml:space="preserve">Nước mắt Hạ Trạch xuất hiện quá đột ngột, Trì Dĩ Hoành không kịp trở tay. Nhất là tình tự của Hạ Trạch nháy mắt bộc phát làm Trì Dĩ Hoành cảm thấy trái tim mình giống như bị thứ gì đó đâm vào, sinh ra từng cơn đau đớn.</w:t>
      </w:r>
    </w:p>
    <w:p>
      <w:pPr>
        <w:pStyle w:val="BodyText"/>
      </w:pPr>
      <w:r>
        <w:t xml:space="preserve">Có phải thái độ của anh quá nghiêm khắc? Hay trước mặt đám bạn học làm Hạ Trạch mất mặt? Trì Dĩ Hoành hoàn toàn không suy đoán được tâm lý của thiếu niên mười tám tuổi, chỉ đành cởi áo khoác khoác lên người Hạ Trạch, cố gắng dùng ngữ khí ôn hòa dỗ dành.</w:t>
      </w:r>
    </w:p>
    <w:p>
      <w:pPr>
        <w:pStyle w:val="BodyText"/>
      </w:pPr>
      <w:r>
        <w:t xml:space="preserve">“Mất hứng?”</w:t>
      </w:r>
    </w:p>
    <w:p>
      <w:pPr>
        <w:pStyle w:val="BodyText"/>
      </w:pPr>
      <w:r>
        <w:t xml:space="preserve">Trì Dĩ Hoành thấp giọng nói, vươn ngón cái muốn lau nước mắt cho Hạ Trạch. Nhưng theo động tác của anh, nước mắt Hạ Trạch lại càng chảy nhiều hơn. Ngay sau đó, vượt khỏi dự kiến Trì Dĩ Hoành, Hạ Trạch ôm chặt lấy anh. Nước mắt nóng bỏng tích trên bả vai Trì Dĩ Hoành, nhiệt độ nóng đến kinh người, tựa hồ như buốn hòa tan cả trái tim anh.</w:t>
      </w:r>
    </w:p>
    <w:p>
      <w:pPr>
        <w:pStyle w:val="BodyText"/>
      </w:pPr>
      <w:r>
        <w:t xml:space="preserve">Trì Dĩ Hoành vẫn là lần đầu tiên gặp phải tình cảnh này, nếu Hạ Trạch tranh cãi ầm ĩ, anh còn có thể nghiêm đọa hăm he một phen. Nhưng bộ dáng Hạ Trạch lại ủy khuất như vậy, Trì Dĩ Hoành thực sự rất khó nói nặng lời. Cảm thụ được thân thể thiếu niên trong lòng khẽ run, Trì Dĩ Hoành ôm lấy Hạ Trạch, giống như dỗ con nít mà nhẹ nhàng vỗ về lưng cậu.</w:t>
      </w:r>
    </w:p>
    <w:p>
      <w:pPr>
        <w:pStyle w:val="BodyText"/>
      </w:pPr>
      <w:r>
        <w:t xml:space="preserve">Trong phòng tắm nhỏ hẹp im lặng không một tiếng động, Trì Dĩ Hoành săn sóc không nói gì. Hạ Trạch ôm chặt lấy anh, vòng tay quen thuộc, hơi thở quen thuộc, thậm chí là ấm áp quen thuộc, cậu hoàn toàn không thể khống chế tình tự bản thân.</w:t>
      </w:r>
    </w:p>
    <w:p>
      <w:pPr>
        <w:pStyle w:val="BodyText"/>
      </w:pPr>
      <w:r>
        <w:t xml:space="preserve">Đời trước vì tử vong đột ngột, Hạ Trạch chỉ có thể bất lực canh giữ bên người Trì Dĩ Hoành, trơ mắt nhìn đối phương thống khổ tuyệt vọng. Khoảng thời gian dài đằng đẵng đó, không biết có bao nhiêu lần cậu muốn ôm anh như vậy, nhưng cậu không làm được. Cậu chỉ là một luồng không khí, không thể chạm vào đối phương. Nhìn Trì Dĩ Hoành ngày càng tiều tụy, ánh mắt ngày càng trống rỗng, cậu muốn nói anh hãy quên mình đi, phải hảo hảo mà sống, chính là cái gì cũng không làm được, thậm chí ngay cả nước mắt cũng không thể chảy.</w:t>
      </w:r>
    </w:p>
    <w:p>
      <w:pPr>
        <w:pStyle w:val="BodyText"/>
      </w:pPr>
      <w:r>
        <w:t xml:space="preserve">Sống lại một lần, có trời mới biết cậu muốn cùng một chỗ với Trì Dĩ Hoành biết bao, thế nhưng cậu không dám. Hết thảy đã qua hệt như một làn sương mù, cậu nhìn không ra chân tướng, cũng không biết liệu mình có tương lai hay không. Cậu đã thấy bộ dáng Trì Dĩ Hoành khi mất đi mình, sao cậu có thể nhẫn tâm để anh phải chịu lần nữa?</w:t>
      </w:r>
    </w:p>
    <w:p>
      <w:pPr>
        <w:pStyle w:val="BodyText"/>
      </w:pPr>
      <w:r>
        <w:t xml:space="preserve">Hạ Trạch nhắm mắt, tùy ý nước mắt tuông rơi. Hãy để cậu tùy hứng một lần nữa đi, qua hôm nay, cậu nhất định phải tránh Trì Dĩ Hoành thật xa, tuyệt đối không quấy rầy cuộc sống đối phương.</w:t>
      </w:r>
    </w:p>
    <w:p>
      <w:pPr>
        <w:pStyle w:val="BodyText"/>
      </w:pPr>
      <w:r>
        <w:t xml:space="preserve">Không biết qua bao lâu, Hạ Trạch rốt cuộc có thể khống chế cảm xúc. Sau khi dùng sức giãy khỏi vòng tay Trì Dĩ Hoành, Hạ Trạch lui về sau từng bước, đôi mắt đỏ hồng dùng giọng điệu lạnh nhạt mà xa cách nói: “Em không có việc gì!”</w:t>
      </w:r>
    </w:p>
    <w:p>
      <w:pPr>
        <w:pStyle w:val="BodyText"/>
      </w:pPr>
      <w:r>
        <w:t xml:space="preserve">Trì Dĩ Hoành: “…”</w:t>
      </w:r>
    </w:p>
    <w:p>
      <w:pPr>
        <w:pStyle w:val="BodyText"/>
      </w:pPr>
      <w:r>
        <w:t xml:space="preserve">Rõ ràng mới một giây trước Hạ Trạch còn ngu thuận dựa vào ngực anh hệt như một chú cún nhỏ vô hại, thế mà giây tiếp theo đã trở mặt không nhìn người như vậy.</w:t>
      </w:r>
    </w:p>
    <w:p>
      <w:pPr>
        <w:pStyle w:val="BodyText"/>
      </w:pPr>
      <w:r>
        <w:t xml:space="preserve">Trì Dĩ Hoành nhìn chằm chằm sắc mặt tái nhợt, hốc mắt sưng đỏ của Hạ Trạch, kiên nhẫn nói: “Thật sự không có việc gì?”</w:t>
      </w:r>
    </w:p>
    <w:p>
      <w:pPr>
        <w:pStyle w:val="BodyText"/>
      </w:pPr>
      <w:r>
        <w:t xml:space="preserve">Hạ Trạch gật gật đầu, cụp mi không chịu đối diện với tầm mắt Trì Dĩ Hoành. Bộ dáng mất tự nhiên của cậu dừng trong mắt Trì Dĩ Hoành, anh quả thực không có cách nào. Có lẽ thiếu niên tuổi mười tám chính là mẫn cảm cùng kiêu ngạo như vậy đi? Trì Dĩ Hoành cẩn thận hồi tưởng lại bản thân ở độ tuổi này, hình như cũng không mất tự nhiên giống Hạ Trạch đi. Lúc đó anh đã bắt đầu theo phụ thân tiếp xúc hoạt động công ty, trừ bỏ đi học, tất cả thời gian còn lại đều bận rộn, thường xuyên theo phụ thân tham gia các cuộc họp, viết báo cáo này nọ, mỗi ngày vừa nằm xuống là ngủ, tâm lý hoàn toàn khỏe mạnh.</w:t>
      </w:r>
    </w:p>
    <w:p>
      <w:pPr>
        <w:pStyle w:val="BodyText"/>
      </w:pPr>
      <w:r>
        <w:t xml:space="preserve">Trì Dĩ Hoành cố gắng làm giọng điệu chính mình ôn hòa một chút, nói: “Nếu không có việc gì thì theo anh về nhà ăn cơm, buổi tối còn phải giúp em làm kế hoạch học bù.”</w:t>
      </w:r>
    </w:p>
    <w:p>
      <w:pPr>
        <w:pStyle w:val="BodyText"/>
      </w:pPr>
      <w:r>
        <w:t xml:space="preserve">Hạ Trạch lắc lắc đầu, thấp giọng nói: “Em không học bù.”</w:t>
      </w:r>
    </w:p>
    <w:p>
      <w:pPr>
        <w:pStyle w:val="BodyText"/>
      </w:pPr>
      <w:r>
        <w:t xml:space="preserve">“Em nói cái gì?” Trì Dĩ Hoành nhướng mi.</w:t>
      </w:r>
    </w:p>
    <w:p>
      <w:pPr>
        <w:pStyle w:val="BodyText"/>
      </w:pPr>
      <w:r>
        <w:t xml:space="preserve">Hạ Trạch cúi đầu, lặp lại: “Em không học bù.”</w:t>
      </w:r>
    </w:p>
    <w:p>
      <w:pPr>
        <w:pStyle w:val="BodyText"/>
      </w:pPr>
      <w:r>
        <w:t xml:space="preserve">Cậu càng kiên định thì trong mắt Trì Dĩ Hoành lại càng cảm thấy cậu đang giận dỗi. Trì Dĩ Hoành không muốn kích thích bản tính phản nghịch của Hạ Trạch, vì thế liền nói: “Rồi rồi, không học bù.”</w:t>
      </w:r>
    </w:p>
    <w:p>
      <w:pPr>
        <w:pStyle w:val="BodyText"/>
      </w:pPr>
      <w:r>
        <w:t xml:space="preserve">Trì Dĩ Hoành đáp ứng dứt khoát như vậy ngược lại làm Hạ Trạch sửng sốt, vội liếc mắt nhìn Trì Dĩ Hoành một cái, sau đó lại trầm mặc cúi đầu. Tâm lý Hạ Trạch thực mâu thuẫn, tuy cậu muốn rời xa Trì Dĩ Hoành, nhưng lúc nhìn thấy anh không quan tâm mình thì lại càm thấy đau khổ, khó chịu vô cùng.</w:t>
      </w:r>
    </w:p>
    <w:p>
      <w:pPr>
        <w:pStyle w:val="BodyText"/>
      </w:pPr>
      <w:r>
        <w:t xml:space="preserve">Mất mác trong mắt Hạ Trạch bị Trì Dĩ Hoành tóm được, quả thật dở khóc dở cười. Hiện giờ anh rốt cuộc có thể hiểu tâm lý của anh trai Mặc Chính, quả thực là hận không thể đánh nhóc hư hỏng trước mắt một trận.</w:t>
      </w:r>
    </w:p>
    <w:p>
      <w:pPr>
        <w:pStyle w:val="BodyText"/>
      </w:pPr>
      <w:r>
        <w:t xml:space="preserve">Trì Dĩ Hoành bất đắc dĩ tiến tới dỗ dành: “Đi thôi, phụ thân còn đang ở nhà chờ em, cùng về ăn một bữa đi.” Về phần ăn món gì thì tùy ý Hạ Trạch chọn lựa.</w:t>
      </w:r>
    </w:p>
    <w:p>
      <w:pPr>
        <w:pStyle w:val="BodyText"/>
      </w:pPr>
      <w:r>
        <w:t xml:space="preserve">Phụ thân mà Trì Dĩ Hoành nói chính là cữu cữu Trì Thủ Chính của Hạ Trạch. Đời trước, trước lúc Hạ Trạch cùng Trì Dĩ Hoành ở cùng một chỗ thì quan hệ của Hạ Trạch với cữu cữu không hề thân thiết, cứ việc cữu cữu rất thương yêu cậu, nhưng vì Chu Hàm Thanh cùng những người xung quanh cố ý vô tình xúi giục, tất cả yêu thương của cữu cữu trong mắt Hạ Trạch liền hóa thành dụng tâm kín đáo. Thẳng đến lúc Hạ Trạch cùng Trì Dĩ Hoành ngày càng gần gũi, quan hệ với cữu cữu mới dịu đi.</w:t>
      </w:r>
    </w:p>
    <w:p>
      <w:pPr>
        <w:pStyle w:val="BodyText"/>
      </w:pPr>
      <w:r>
        <w:t xml:space="preserve">Đoạn thời gian đó cữu cữu đối với cậu thật sự rất tốt, có đôi khi ngay cả Trì Dĩ Hoành cũng phải ghen tị, cố gắng tranh thủ lực chú ý của cữu cữu. Đáng tiếc hết thảy không lâu dài, lúc chuyện Hạ Trạch cùng Trì Dĩ Hoành ở cùng một chỗ bị phát hiện, cữu cữu giận tím mặt. Làm Hạ Trạch xấu hổ chính là cho dù trong tình huống đó, cữu cữu vẫn không hề trách cứ mình mà đổ hết tội lỗi lên đầu Trì Dĩ Hoành, cảm thấy Trì Dĩ Hoành dụ dỗ trẻ con ngây thơ không biết gì. Đợi đến lúc cậu cùng Trì Dĩ Hoành không ngừng cố gắng, cuối cùng cữu cữu cũng chậm rãi tiếp nhận sự thực bọn họ ở cùng nhau thì chuyện ngoài ý muốn lại phát sinh, cậu chết trong đêm mưa kia, để lại Trì Dĩ Hoành tuyệt vọng cùng cữu cữu một đêm trở nên già nua.</w:t>
      </w:r>
    </w:p>
    <w:p>
      <w:pPr>
        <w:pStyle w:val="BodyText"/>
      </w:pPr>
      <w:r>
        <w:t xml:space="preserve">Hạ Trạch do dự không muốn đi, cậu có chút sợ hãi, sợ phải đối mặt với cữu cữu. Nhưng Trì Dĩ Hoành căn bản không cho cậu có cơ hội cự tuyệt, kéo cậu đi. Hai người rời khỏi phòng tắm, đám người trong ghế lô đã sớm đi sạch. Di động Hạ Trạch có tin nhắn từ Mã Thiên Lỗi gửi tới, biểu thị bọn họ đi trước, Hạ Trạch xong việc thì báo một tiếng.</w:t>
      </w:r>
    </w:p>
    <w:p>
      <w:pPr>
        <w:pStyle w:val="BodyText"/>
      </w:pPr>
      <w:r>
        <w:t xml:space="preserve">Nhóm bạn bè Hạ Trạch thức thời như vậy quả thật làm Trì Dĩ Hoành có chút ấn tượng tốt, ít nhất đám người này còn biết quan tâm tới cảm thụ của Hạ Trạch, không lưu lại chê cười. Một đường lôi kéo Hạ Trạch đi tới đại sảnh, nhóm phục vụ đi ngang qua đều mắt nhìn mũi, mũi nhìn tâm, không người nào tỏ ra tò mò với một thân quần áo ướt sũng của Hạ Trạch.</w:t>
      </w:r>
    </w:p>
    <w:p>
      <w:pPr>
        <w:pStyle w:val="BodyText"/>
      </w:pPr>
      <w:r>
        <w:t xml:space="preserve">Trì Dĩ Hoành để Hạ Trạch đứng trong đại sảnh: “Ở đây chờ, anh lấy xe tới đón em.” Thời tiết tháng tư tuy không quá lạnh, nhưng cả người Hạ Trạch ướt sũng khó tránh cảm mạo.</w:t>
      </w:r>
    </w:p>
    <w:p>
      <w:pPr>
        <w:pStyle w:val="BodyText"/>
      </w:pPr>
      <w:r>
        <w:t xml:space="preserve">Hạ Trạch không nói gì, nhìn theo bóng dáng Trì Dĩ Hoành biến mất ở hướng bãi xe. Đợi đến lúc rốt cuộc không còn nhìn thấy Trì Dĩ Hoành nữa, Hạ Trạch dứt khoát xoay người từ cửa sau hội quán rời đi. Trì Dĩ Hoành phản ứng thế nào Hạ Trạch cũng đành chịu, cậu chỉ biết nếu còn ở cùng một chỗ với anh, cậu căn bản không thể khống chế chính mình.</w:t>
      </w:r>
    </w:p>
    <w:p>
      <w:pPr>
        <w:pStyle w:val="BodyText"/>
      </w:pPr>
      <w:r>
        <w:t xml:space="preserve">Hạ Trạch lén rời đi làm Trì Dĩ Hoành trong vòng một ngày chụp hụt hai lần. Nhìn đại sảnh trống rỗng cùng gương mặt tươi cười gượng gạo của phục vụ, Trì Dĩ Hoành không tức giận như dự đoán, ngược lại hứng thú nhướng mày.</w:t>
      </w:r>
    </w:p>
    <w:p>
      <w:pPr>
        <w:pStyle w:val="BodyText"/>
      </w:pPr>
      <w:r>
        <w:t xml:space="preserve">Lúc này Mặc Chính gọi tới.</w:t>
      </w:r>
    </w:p>
    <w:p>
      <w:pPr>
        <w:pStyle w:val="BodyText"/>
      </w:pPr>
      <w:r>
        <w:t xml:space="preserve">“Này, về nước ba ngày rồi, điều chỉnh giờ giấc ổn chưa, cùng ăn bữa cơm đi?”</w:t>
      </w:r>
    </w:p>
    <w:p>
      <w:pPr>
        <w:pStyle w:val="BodyText"/>
      </w:pPr>
      <w:r>
        <w:t xml:space="preserve">Trì Dĩ Hoành mỉm cười: “Hôm nay không được, ngày mai tìm cậu.”</w:t>
      </w:r>
    </w:p>
    <w:p>
      <w:pPr>
        <w:pStyle w:val="BodyText"/>
      </w:pPr>
      <w:r>
        <w:t xml:space="preserve">“Có việc? Mới về mà bận rộn gì rồi?” Mặc Chính hiếu kỳ hỏi.</w:t>
      </w:r>
    </w:p>
    <w:p>
      <w:pPr>
        <w:pStyle w:val="BodyText"/>
      </w:pPr>
      <w:r>
        <w:t xml:space="preserve">Trì Dĩ Hoành liếc mắt nhìn đại sảnh trống rỗng, cười nói: “Đang tìm một nhóc hư hỏng.”</w:t>
      </w:r>
    </w:p>
    <w:p>
      <w:pPr>
        <w:pStyle w:val="BodyText"/>
      </w:pPr>
      <w:r>
        <w:t xml:space="preserve">__________</w:t>
      </w:r>
    </w:p>
    <w:p>
      <w:pPr>
        <w:pStyle w:val="Compact"/>
      </w:pPr>
      <w:r>
        <w:t xml:space="preserve">Hoàn</w:t>
      </w:r>
      <w:r>
        <w:br w:type="textWrapping"/>
      </w:r>
      <w:r>
        <w:br w:type="textWrapping"/>
      </w:r>
    </w:p>
    <w:p>
      <w:pPr>
        <w:pStyle w:val="Heading2"/>
      </w:pPr>
      <w:bookmarkStart w:id="28" w:name="chương-6-điện-thoại"/>
      <w:bookmarkEnd w:id="28"/>
      <w:r>
        <w:t xml:space="preserve">6. Chương 6: Điện Thoại</w:t>
      </w:r>
    </w:p>
    <w:p>
      <w:pPr>
        <w:pStyle w:val="Compact"/>
      </w:pPr>
      <w:r>
        <w:br w:type="textWrapping"/>
      </w:r>
      <w:r>
        <w:br w:type="textWrapping"/>
      </w:r>
      <w:r>
        <w:t xml:space="preserve">Trọng Sinh Chi Hạ Trạch [6] Điện Thoại</w:t>
      </w:r>
    </w:p>
    <w:p>
      <w:pPr>
        <w:pStyle w:val="BodyText"/>
      </w:pPr>
      <w:r>
        <w:t xml:space="preserve">*****</w:t>
      </w:r>
    </w:p>
    <w:p>
      <w:pPr>
        <w:pStyle w:val="BodyText"/>
      </w:pPr>
      <w:r>
        <w:t xml:space="preserve">Trì Dĩ Hoành lái xe quanh hội quán ba vòng cũng không tìm thấy bóng dáng Hạ Trạch, với sự quen thuộc của cậu với nơi này, anh chỉ có thể bất đắc dĩ từ bỏ tìm kiếm. Dù sao hòa thượng chạy mất thì vẫn còn cái miếu, anh trở về hai ngày rồi, cũng nên tới Hạ gia một chuyến.</w:t>
      </w:r>
    </w:p>
    <w:p>
      <w:pPr>
        <w:pStyle w:val="BodyText"/>
      </w:pPr>
      <w:r>
        <w:t xml:space="preserve">Mãi đến lúc Trì Dĩ Hoành lái xe rời đi, Hạ Trạch mới từ ngỏ tắt phía sau hội quán chui ra. Đêm tháng tư khá lạnh, Hạ Trạch nhịn không được rùng mình. Hiện giờ cả người ướt sũng, cho dù khoác áo Trì Dĩ Hoành cũng không có tác dụng là bao. Hạ Trạch vốn định nhờ phục vụ trả áo khoác lại cho Trì Dĩ Hoành, nhưng hơi thở còn vươn trên áo làm cậu luyến tiếc. Khoác áo như vậy làm Hạ Trạch có cảm giác được Trì Dĩ Hoành ôm vào lòng, tự lừa mình dối người như vậy cũng tốt lắm, Hạ Trạch quyết định chỉ cần Trì Dĩ Hoành không đề cập tới, cậu liền lén lút giữ cái áo khoác này.</w:t>
      </w:r>
    </w:p>
    <w:p>
      <w:pPr>
        <w:pStyle w:val="BodyText"/>
      </w:pPr>
      <w:r>
        <w:t xml:space="preserve">Trước lúc trốn Trì Dĩ Hoành, Hạ Trạch đã liên lạc với Mã Thiên Lỗi. Trì Dĩ Hoành phỏng chừng sẽ tới Hạ gia tìm cậu, nếu hiện giờ về nhà rất có thể sẽ bị tóm. Hạ Trạch nghĩ tới nghĩ lui vẫn cảm thấy không nên trở về, vừa lúc nhà trọ của Mã Thiên Lỗi ở rất gần trường, cậu định tới đó trốn vài ngày rồi nói sau.</w:t>
      </w:r>
    </w:p>
    <w:p>
      <w:pPr>
        <w:pStyle w:val="BodyText"/>
      </w:pPr>
      <w:r>
        <w:t xml:space="preserve">Mã Thiên Lỗi rất nhanh chạy tới, xa xa nhìn thấy bộ dáng Hạ Trạch thì không khỏi sửng sốt: “Hai anh em nhà cậu chơi trò tạt nước à?”</w:t>
      </w:r>
    </w:p>
    <w:p>
      <w:pPr>
        <w:pStyle w:val="BodyText"/>
      </w:pPr>
      <w:r>
        <w:t xml:space="preserve">Hạ Trạch tự giễu: “Mùi rượu quá nặng, anh họ muốn làm tôi tỉnh táo lại.”</w:t>
      </w:r>
    </w:p>
    <w:p>
      <w:pPr>
        <w:pStyle w:val="BodyText"/>
      </w:pPr>
      <w:r>
        <w:t xml:space="preserve">Phản ứng đầu tiên của Mã Thiên Lỗi sau khi nhận được điện thoại của Hạ Trạch là đuổi hết đám người bên cạnh đi, sở dĩ cậu một mình tới vì sợ Hạ Trạch cảm thấy xấu hổ vì chuyện Trì Dĩ Hoành. Hiện giờ nghe Hạ Trạch dùng chuyện này tự giễu thì liền hiểu đối phương không để tâm tới, cũng mỉm cười nói: “Anh họ cũng chỉ muốn tốt cho cậu thôi.”</w:t>
      </w:r>
    </w:p>
    <w:p>
      <w:pPr>
        <w:pStyle w:val="BodyText"/>
      </w:pPr>
      <w:r>
        <w:t xml:space="preserve">Hạ Trạch gật gật đầu, thấp giọng nói: “Tôi biết.”</w:t>
      </w:r>
    </w:p>
    <w:p>
      <w:pPr>
        <w:pStyle w:val="BodyText"/>
      </w:pPr>
      <w:r>
        <w:t xml:space="preserve">Nhà trọ cách hội quán cũng không quá xa, là anh trai Mã Thiên Lôi mua để tiện cho Mã Thiên Lỗi ngẫu nhiên tới ở rồi tới trường. Nơi này không phải lần đầu tiên Hạ Trạch tới, khi trước nếu không muốn về nhà thì liền tới đây.</w:t>
      </w:r>
    </w:p>
    <w:p>
      <w:pPr>
        <w:pStyle w:val="BodyText"/>
      </w:pPr>
      <w:r>
        <w:t xml:space="preserve">“Cho cậu này, tôi nhớ ở đây có quần áo của cậu.” Mã Thiên Lỗi lôi quần áo Hạ Trạch không biết để đây từ khi nào ra, thúc giục cậu mau đi tắm nước nóng: “Nếu bị cảm thật thì anh đây lại phải chăm sóc nữa.”</w:t>
      </w:r>
    </w:p>
    <w:p>
      <w:pPr>
        <w:pStyle w:val="BodyText"/>
      </w:pPr>
      <w:r>
        <w:t xml:space="preserve">Lời nói của đối phương làm Hạ Trạch bật cười. Cậu nhớ tới năm mười một mình cùng Mã Thiên Lỗi cúp học thức trắng đêm chơi game, kết quả hai đứa đều bị cảm, đều đổ lỗi cho đối phương lây bệnh. Cứ vậy, Hạ Trạch đã không còn xa lạ với Mã Thiên Lỗi như lúc gặp gỡ giữa trưa nữa. Theo kí ức trở lại, Hạ Trạch giống như thật sự trở về thời cấp ba cùng Mã Thiên Lỗi túm tụm.</w:t>
      </w:r>
    </w:p>
    <w:p>
      <w:pPr>
        <w:pStyle w:val="BodyText"/>
      </w:pPr>
      <w:r>
        <w:t xml:space="preserve">Không chút khách sáo, Hạ Trạch nhận quần áo vui sướng chạy đi tắm nước nóng. Chờ tắm xong bước ra liền nhìn thấy Mã Thiên Lỗi cầm một lon bia ngồi trên sô pha chăm chú xem bóng đá.</w:t>
      </w:r>
    </w:p>
    <w:p>
      <w:pPr>
        <w:pStyle w:val="BodyText"/>
      </w:pPr>
      <w:r>
        <w:t xml:space="preserve">“Không đi à?” Hạ Trạch nghĩ Mã Thiên Lỗi sẽ về nhà.</w:t>
      </w:r>
    </w:p>
    <w:p>
      <w:pPr>
        <w:pStyle w:val="BodyText"/>
      </w:pPr>
      <w:r>
        <w:t xml:space="preserve">Mã Thiên Lỗi lắc đầu, ném một lon qua cho Hạ Trạch: “Anh đây thấy cậu có tâm sự, cố ý lưu lại, thế nào, cảm động đi?”</w:t>
      </w:r>
    </w:p>
    <w:p>
      <w:pPr>
        <w:pStyle w:val="BodyText"/>
      </w:pPr>
      <w:r>
        <w:t xml:space="preserve">Hạ Trạch cười cười: “Cảm động, cuối năm nay Hải thành bình chọn top mười nhân vật làm bạn rung động nhất, có muốn tôi ghi danh cho cậu không?”</w:t>
      </w:r>
    </w:p>
    <w:p>
      <w:pPr>
        <w:pStyle w:val="BodyText"/>
      </w:pPr>
      <w:r>
        <w:t xml:space="preserve">Mã Thiên Lỗi cười phá lên. Cười xong thì đặt lon bia xuống, nhìn Hạ Trạch: “Nói đi, rốt cuộc sao lại thế này? Từ trưa tôi đã cảm thấy cậu không thích hợp, trong nhà có chuyện à?”</w:t>
      </w:r>
    </w:p>
    <w:p>
      <w:pPr>
        <w:pStyle w:val="BodyText"/>
      </w:pPr>
      <w:r>
        <w:t xml:space="preserve">Hạ Trạch lắc đầu: “Không có việc gì.”</w:t>
      </w:r>
    </w:p>
    <w:p>
      <w:pPr>
        <w:pStyle w:val="BodyText"/>
      </w:pPr>
      <w:r>
        <w:t xml:space="preserve">“Không có việc gì?” Mã Thiên Lỗi liếc mắt: “Giờ không có người ngoài, cậu đừng giả vờ với anh đây, nếu thực không có việc gì sao bộ dáng nặng nề tâm sự như vậy, còn nói phải thi đại học, mấy hôm trước không phải còn thực kiên quyết đòi xuất ngoại sao?”</w:t>
      </w:r>
    </w:p>
    <w:p>
      <w:pPr>
        <w:pStyle w:val="BodyText"/>
      </w:pPr>
      <w:r>
        <w:t xml:space="preserve">Hạ Trạch ngồi xuống bên cạnh Mã Thiên Lỗi, dựa vào ghế sô pha, uống ngụm bia, thuận miệng nói: “Sao, không thể tiến thủ một chút à?”</w:t>
      </w:r>
    </w:p>
    <w:p>
      <w:pPr>
        <w:pStyle w:val="BodyText"/>
      </w:pPr>
      <w:r>
        <w:t xml:space="preserve">Mã Thiên Lỗi xùy một tiếng, không nói gì. Một lát sau, thật sự nhịn không được do dự nhìn về phía Hạ Trạch: “Hạ Trạch, nói thật với tôi đi, có phải liên quan tới mẹ kế cậu không?”</w:t>
      </w:r>
    </w:p>
    <w:p>
      <w:pPr>
        <w:pStyle w:val="BodyText"/>
      </w:pPr>
      <w:r>
        <w:t xml:space="preserve">Tình huống trong nhà Hạ Trạch thế nào, Mã Thiên Lỗi biết khá rõ, quan hệ giữa Hạ Trạch cùng phụ thân vẫn luôn căng thẳng, người phản đối việc xuất ngoại kịch liệt nhất chính là phụ thân cậu. Hôm qua Hạ Trạch vẫn còn sống chết đòi xuất ngoại, mới qua một đêm lại gạt ý niệm đó ra khỏi đầu, Mã Thiên Lỗi nghĩ tới nghĩ lui, có thể làm Hạ Trạch phản ứng lớn như vậy phỏng chừng chỉ có bà mẹ kế kia.</w:t>
      </w:r>
    </w:p>
    <w:p>
      <w:pPr>
        <w:pStyle w:val="BodyText"/>
      </w:pPr>
      <w:r>
        <w:t xml:space="preserve">Hạ Trạch nhất thời không kịp phản ứng đối phương muốn nói vấn đề gì, theo bản năng hỏi lại một câu: “Cái gì?”</w:t>
      </w:r>
    </w:p>
    <w:p>
      <w:pPr>
        <w:pStyle w:val="BodyText"/>
      </w:pPr>
      <w:r>
        <w:t xml:space="preserve">Mã Thiên Lỗi hết biết nói</w:t>
      </w:r>
    </w:p>
    <w:p>
      <w:pPr>
        <w:pStyle w:val="BodyText"/>
      </w:pPr>
      <w:r>
        <w:t xml:space="preserve">gì trừng mắt: “Tôi nói Hạ Trạch cậu cũng nên có tâm mắt một chút.” Nhìn bộ dáng ngây thơ khó hiểu của Hạ Trạch, Mã Thiên Lỗi thật sự bất đắc dĩ. Ngồi thẳng dậy nghiêm túc nói: “Nói trước, này là tôi xem cậu là anh em nên mới nói mấy lời này.”</w:t>
      </w:r>
    </w:p>
    <w:p>
      <w:pPr>
        <w:pStyle w:val="BodyText"/>
      </w:pPr>
      <w:r>
        <w:t xml:space="preserve">Mã Thiên Lỗi nói vậy, Hạ Trạch cũng thu hồi thái độ tùy ý, ẩn ẩn đoán được Mã Thiên Lỗi muốn nói gì đó, vì thế cũng muốn nghe thử xem người ngoài nói sao.</w:t>
      </w:r>
    </w:p>
    <w:p>
      <w:pPr>
        <w:pStyle w:val="BodyText"/>
      </w:pPr>
      <w:r>
        <w:t xml:space="preserve">“Nói đi!”</w:t>
      </w:r>
    </w:p>
    <w:p>
      <w:pPr>
        <w:pStyle w:val="BodyText"/>
      </w:pPr>
      <w:r>
        <w:t xml:space="preserve">Mã Thiên Lỗi gãi gãi đầu, húng hắng cổ họng, bày ra thái độ nghiêm túc: “Hạ Trạch, tôi biết quan hệ giữa cậu với mẹ kế rất tốt, nhưng cậu đừng quên lưu chút tâm mắt. Mẹ kế không giống mẹ ruột, đừng nghĩ bà ta thực tâm với mình, bà ta đối với cậu cùng Hạ Khải nhất định có khác biệt.” Mã Thiên Lỗi còn một câu không nói, có lần cậu vô tình nghe mẫu thân tám chuyện với người khác, nói mẹ kế Hạ Trạch thực bản lĩnh, có thể dụ Hạ Chí Thành cùng Hạ Trạch bất hòa với Trì gia. Mối giao hảo kia bắt đầu từ thế hệ trước, nhưng từ lúc Hạ lão qua đời thì quan hệ giữa hai nhà ngày càng xa.</w:t>
      </w:r>
    </w:p>
    <w:p>
      <w:pPr>
        <w:pStyle w:val="BodyText"/>
      </w:pPr>
      <w:r>
        <w:t xml:space="preserve">Từ lúc nghe mẫu thân nói vậy, Mã Thiên Lỗi luôn muốn tìm cơ hội nói chuyện với Hạ Trạch, dù thế nào thì mẹ kế cũng khác mẹ ruột, Hạ Trạch phải chú ý một chút. Vừa lúc hôm nay gặp Trì Dĩ Hoành, Mã Thiên Lỗi muốn nhắc nhở Hạ Trạch, Trì gia mới chân chính là thân thích, so với Chu gia đáng tin hơn.</w:t>
      </w:r>
    </w:p>
    <w:p>
      <w:pPr>
        <w:pStyle w:val="BodyText"/>
      </w:pPr>
      <w:r>
        <w:t xml:space="preserve">Những lời này của Mã Thiên Lỗi làm Hạ Trạch bật cười tự giễu. Cậu đúng là một kẻ ngốc, ngay cả người ngoài cũng có thể nhìn ra Chu Hàm Thanh không đơn giản, chỉ có cậu ngây ngốc xem là mẫu tử tình thâm, đúng là ngu muốn chết.</w:t>
      </w:r>
    </w:p>
    <w:p>
      <w:pPr>
        <w:pStyle w:val="BodyText"/>
      </w:pPr>
      <w:r>
        <w:t xml:space="preserve">“Hạ Trạch, cậu không sao chứ?” Mã Thiên Lỗi sợ Hạ Trạch bị kích động.</w:t>
      </w:r>
    </w:p>
    <w:p>
      <w:pPr>
        <w:pStyle w:val="BodyText"/>
      </w:pPr>
      <w:r>
        <w:t xml:space="preserve">Hạ Trạch lắc đầu, trong lòng biết Mã Thiên Lỗi thực sự xem mình là anh em mới nói chuyện này: “Tôi không sao, yên tâm, trước kia ngu nhưng hiện giờ sẽ không.”</w:t>
      </w:r>
    </w:p>
    <w:p>
      <w:pPr>
        <w:pStyle w:val="BodyText"/>
      </w:pPr>
      <w:r>
        <w:t xml:space="preserve">Cậu vừa nói vậy, Mã Thiên Lỗi lập tức đoán được: “Sao vậy?”</w:t>
      </w:r>
    </w:p>
    <w:p>
      <w:pPr>
        <w:pStyle w:val="BodyText"/>
      </w:pPr>
      <w:r>
        <w:t xml:space="preserve">Hạ Trạch không thể nào nói chuyện mình từng chết một lần, bao nhiêu thủ đoạn của Chu Hàm Thanh đều được nếm qua, chỉ cười cười thay đổi đề tài: “Đúng rồi, cậu nhớ rõ đoạn thời gian trước Bạch Hiểu Tề tìm ai điều tra chuyện cha cậu ta không?”</w:t>
      </w:r>
    </w:p>
    <w:p>
      <w:pPr>
        <w:pStyle w:val="BodyText"/>
      </w:pPr>
      <w:r>
        <w:t xml:space="preserve">Chuyện nhà Bạch Hiểu Tề cũng là một mớ cẩu huyết, cậu học trò nghèo vì tiền đồ mà cưới con gái nhà giàu, kết quả trong lòng không thể quên đi tình yêu thời đại học. Cha Bạch Hiểu Tề mượn sức nhà vợ mà phát triển cơ nghiệp, cùng lúc đó lén dưỡng tình nhân bên ngoài, mà này dưỡng suốt hai mươi năm. Hạ Trạch nhớ rõ, đoạn thời gian trước, không biết Bạch Hiểu Tề phát hiện chuyện gì mà bắt đầu hoài nghi cha mình ở ngoài có con riêng, cố ý tìm một thám tử tư có tiếng theo dõi cha mình suốt một tháng, cuối cùng moi ra tình nhân cùng đứa con riêng bị cha mình giấu diếm nhiều năm nay, đoạn thời gian đó Bạch gia đúng là nháo loạn đến gà chó không yên.</w:t>
      </w:r>
    </w:p>
    <w:p>
      <w:pPr>
        <w:pStyle w:val="BodyText"/>
      </w:pPr>
      <w:r>
        <w:t xml:space="preserve">Lời Hạ Trạch vừa nói làm Mã Thiên Lỗi lắp bắp kinh hãi: “Thế nào? Cậu muốn tra ai à?”</w:t>
      </w:r>
    </w:p>
    <w:p>
      <w:pPr>
        <w:pStyle w:val="BodyText"/>
      </w:pPr>
      <w:r>
        <w:t xml:space="preserve">Hạ Trạch lắc đầu không nói, Mã Thiên Lỗi cũng thức thời không khỏi, dứt khoát gọi điện cho Bạch Hiểu Tề.</w:t>
      </w:r>
    </w:p>
    <w:p>
      <w:pPr>
        <w:pStyle w:val="BodyText"/>
      </w:pPr>
      <w:r>
        <w:t xml:space="preserve">‘Sở trinh thám lão A’ là đáp án của Bạch Hiểu Tề, Hạ Trạch nhớ kỹ cái tên này. Hàn Linh là ai? Hạ Trạch cảm thấy có lẽ phụ thân biết, Hạ Nguyên cũng biết, nhưng bọn họ không có khả năng nói cho cậu. Nếu muốn biết Hàn Linh là ai, cậu chỉ có thể tự mình tìm hiểu. Trong tình huống không muốn kinh động tới phụ thân, cậu không thể nhờ người có quan hệ với Hạ gia điều tra, chỉ có thể thuê thám tử tư. Liên quan tới Hàn Linh, Hạ Trạch cũng không biết nhiều, chỉ biết tên cùng độ tuổi đại khái của đối phương. Cậu không biết thám tử tư có thể tìm ra người này trong số một vạn dân cư Hải thành hay không, nhưng vô luận thế nào cũng phải thử một lần.</w:t>
      </w:r>
    </w:p>
    <w:p>
      <w:pPr>
        <w:pStyle w:val="BodyText"/>
      </w:pPr>
      <w:r>
        <w:t xml:space="preserve">Hỏi xong chuyện thám tử, trước buổi tối, Hạ Trạch cầm di động do dự xem có nên gọi điện cho cữu cữu hay không. Trước đó cậu muốn trốn Trì Dĩ Hoành, nhưng chờ đến khi tỉnh táo lại thì nhớ ra cữu cữu đang chờ cùng mình dùng cơm. Hạ Trạch có thể tưởng tượng nghe tin mình trốn đi cữu cữu sẽ thất vọng cỡ nào, cậu muốn thân cận cữu cữu, chính là không dám gần Trì Dĩ Hoành. Loại tâm tư rối rắm này làm Hạ Trạch sau một phút chần chừ thì cố lấy dũng khí gọi điện tới biệt thự Trì gia.</w:t>
      </w:r>
    </w:p>
    <w:p>
      <w:pPr>
        <w:pStyle w:val="BodyText"/>
      </w:pPr>
      <w:r>
        <w:t xml:space="preserve">Lúc điện thoại vang lên, Trì Dĩ Hoành đang ở phòng khách, thuận tay nghe máy.</w:t>
      </w:r>
    </w:p>
    <w:p>
      <w:pPr>
        <w:pStyle w:val="BodyText"/>
      </w:pPr>
      <w:r>
        <w:t xml:space="preserve">“Alo?”</w:t>
      </w:r>
    </w:p>
    <w:p>
      <w:pPr>
        <w:pStyle w:val="BodyText"/>
      </w:pPr>
      <w:r>
        <w:t xml:space="preserve">Âm thanh Trì Dĩ Hoành thông qua điện thoại rành mạch rơi vào tai Hạ Trạch, nhất thời làm những lời Hạ Trạch muốn nói nghẹn trong cổ họng. Hạ Trạch ngây ngốc cầm điện thoại, một lúc lâu cũng không nói nên lời.</w:t>
      </w:r>
    </w:p>
    <w:p>
      <w:pPr>
        <w:pStyle w:val="BodyText"/>
      </w:pPr>
      <w:r>
        <w:t xml:space="preserve">“Alo? Xin chào, ai vậy?”</w:t>
      </w:r>
    </w:p>
    <w:p>
      <w:pPr>
        <w:pStyle w:val="BodyText"/>
      </w:pPr>
      <w:r>
        <w:t xml:space="preserve">Trong ống nghe vẫn không có người nói chuyện, Trì Dĩ Hoành đột nhiên nghĩ tới gì đó, nhướng mi nói: “Hạ Trạch?”</w:t>
      </w:r>
    </w:p>
    <w:p>
      <w:pPr>
        <w:pStyle w:val="BodyText"/>
      </w:pPr>
      <w:r>
        <w:t xml:space="preserve">“Đô đô đô đô!” Điện thoại nháy mắt bị cắt đứt, Trì Dĩ Hoành sửng sốt một chút, lập tức bật cười buông điện thoại xuống, xoay người đi vào phòng phụ thân. Tuy đối phương không nói chuyện nhưng anh khẳng định người gọi tới là Hạ Trạch. Xem phản ứng thì ẩn ẩn đoán được ý đồ của nhóc con này, chẳng lẽ muốn xin lỗi chuyện đêm nay? Ngẫm lại tính tình không được tự nhiên của Hạ Trạch, Trì Dĩ Hoành nhếch khóe môi, đối với chuyện phụ thân đề nghị mình dạy kèm Hạ Trạch không còn là ý tưởng muốn dỗ phụ thân vui vẻ nữa mà thực sự sinh ra hứng thú.</w:t>
      </w:r>
    </w:p>
    <w:p>
      <w:pPr>
        <w:pStyle w:val="BodyText"/>
      </w:pPr>
      <w:r>
        <w:t xml:space="preserve">Trì Dĩ Hoành bên này nghe điện thoại Hạ Trạch xong thì chạy đi chọc phụ thân vui, bên kia Hạ Trạch vội vàng cúp máy xong thì không còn dũng khí gọi qua nữa.</w:t>
      </w:r>
    </w:p>
    <w:p>
      <w:pPr>
        <w:pStyle w:val="BodyText"/>
      </w:pPr>
      <w:r>
        <w:t xml:space="preserve">Trì Dĩ Hoành, Trì Dĩ Hoành…</w:t>
      </w:r>
    </w:p>
    <w:p>
      <w:pPr>
        <w:pStyle w:val="BodyText"/>
      </w:pPr>
      <w:r>
        <w:t xml:space="preserve">Hạ Trạch lẩm bẩm tên Trì Dĩ Hoành, ôm chặt áo khoác anh nằm trên giường. Cậu theo thói quen cuộn người lại, hệt như đang nằm trong lòng một người khác.</w:t>
      </w:r>
    </w:p>
    <w:p>
      <w:pPr>
        <w:pStyle w:val="BodyText"/>
      </w:pPr>
      <w:r>
        <w:t xml:space="preserve">Tiếng chuông di động ngay lúc này đột ngột vang lên, Hạ Trạch bật dậy, khẩn trương nhìn về phía di động mình đặt trên bàn. Chẳng lẽ là Trì Dĩ Hoành?</w:t>
      </w:r>
    </w:p>
    <w:p>
      <w:pPr>
        <w:pStyle w:val="BodyText"/>
      </w:pPr>
      <w:r>
        <w:t xml:space="preserve">Ý niệm này không thể khống chế chui vào trong đầu, trái tim Hạ Trạch bắt đầu nảy lên thình thịch. Sau khi thở ra một hơi thật dài, Hạ Trạch cố gắng làm mình trấn định lại, chậm rãi cầm lấy di động.</w:t>
      </w:r>
    </w:p>
    <w:p>
      <w:pPr>
        <w:pStyle w:val="BodyText"/>
      </w:pPr>
      <w:r>
        <w:t xml:space="preserve">Màn hình lóe sáng, hai chữ Hạ Nguyên đập vào mắt Hạ Trạch.</w:t>
      </w:r>
    </w:p>
    <w:p>
      <w:pPr>
        <w:pStyle w:val="BodyText"/>
      </w:pPr>
      <w:r>
        <w:t xml:space="preserve">_____________</w:t>
      </w:r>
    </w:p>
    <w:p>
      <w:pPr>
        <w:pStyle w:val="Compact"/>
      </w:pPr>
      <w:r>
        <w:t xml:space="preserve">Hoàn</w:t>
      </w:r>
      <w:r>
        <w:br w:type="textWrapping"/>
      </w:r>
      <w:r>
        <w:br w:type="textWrapping"/>
      </w:r>
    </w:p>
    <w:p>
      <w:pPr>
        <w:pStyle w:val="Heading2"/>
      </w:pPr>
      <w:bookmarkStart w:id="29" w:name="chương-7-hạ-nguyên"/>
      <w:bookmarkEnd w:id="29"/>
      <w:r>
        <w:t xml:space="preserve">7. Chương 7: Hạ Nguyên</w:t>
      </w:r>
    </w:p>
    <w:p>
      <w:pPr>
        <w:pStyle w:val="Compact"/>
      </w:pPr>
      <w:r>
        <w:br w:type="textWrapping"/>
      </w:r>
      <w:r>
        <w:br w:type="textWrapping"/>
      </w:r>
      <w:r>
        <w:t xml:space="preserve">Trọng Sinh Chi Hạ Trạch [7] Hạ Nguyên</w:t>
      </w:r>
    </w:p>
    <w:p>
      <w:pPr>
        <w:pStyle w:val="BodyText"/>
      </w:pPr>
      <w:r>
        <w:t xml:space="preserve">*****</w:t>
      </w:r>
    </w:p>
    <w:p>
      <w:pPr>
        <w:pStyle w:val="BodyText"/>
      </w:pPr>
      <w:r>
        <w:t xml:space="preserve">Hạ Nguyên so với Hạ Trạch lớn hơn sáu tuổi, trong hàng nam đinh đồng lứa đứng hàng thứ hai, là con trai của bác Hạ Chí Phi, hiện giờ đang là sinh viên năm hai của đại học Hải thành.</w:t>
      </w:r>
    </w:p>
    <w:p>
      <w:pPr>
        <w:pStyle w:val="BodyText"/>
      </w:pPr>
      <w:r>
        <w:t xml:space="preserve">Đời trước, quan hệ của Hạ Trạch và Hạ Nguyên rất thân thiết. Trong số đám nhỏ lứa này của Hạ gia, Hạ Chí Thành rất thiên vị Hạ Nguyên, thường đưa tới chỗ mình ở lại vài ngày, Hạ Trạch với Hạ Nguyên có thể nói là cùng nhau lớn lên. Trong quá trình đó, Hạ Nguyên đã hoàn mỹ sắm vai diễn một người anh trai. Anh luôn quan tâm Hạ Trạch, với tình tình tùy ý bốc đồng của cậu lại dị thường kiên nhẫn cùng bao dung, có thể nói tính tình Hạ Trạch như thế một phần là do Hạ Nguyên dưỡng thành. Đời trước, cho dù Hạ Trạch làm trái ý Hạ gia, kiên trì muốn ở cùng một chỗ với Trì Dĩ Hoành, Hạ Nguyên cũng không nói gì, chỉ yên lặng đứng sau Hạ Trạch. Trong mắt Hạ Trạch, Hạ Nguyên chính là người anh thân thiết mà cậu toàn tâm toàn ý tin tưởng, cũng vì thế, lúc Hạ Nguyên vì cái chết của Hàn Linh mà không tin Hạ Trạch, cậu mới phẫn nộ đến vậy.</w:t>
      </w:r>
    </w:p>
    <w:p>
      <w:pPr>
        <w:pStyle w:val="BodyText"/>
      </w:pPr>
      <w:r>
        <w:t xml:space="preserve">Tiếng di động không ngừng vang lên, đối phương hiển nhiên rất kiên nhẫn, đồng thời cũng đang khảo nghiệm kiên nhẫn của Hạ Trạch. Hạ Trạch lẳng lặng nhìn màn hình điện thoại không ngừng lóe sáng, trong đầu hiện lên gương mặt Hạ Nguyên khi chất vấn mình.</w:t>
      </w:r>
    </w:p>
    <w:p>
      <w:pPr>
        <w:pStyle w:val="BodyText"/>
      </w:pPr>
      <w:r>
        <w:t xml:space="preserve">‘Em vì cái gì muốn giết Hàn Linh?’</w:t>
      </w:r>
    </w:p>
    <w:p>
      <w:pPr>
        <w:pStyle w:val="BodyText"/>
      </w:pPr>
      <w:r>
        <w:t xml:space="preserve">‘Hàn Linh là ai?’</w:t>
      </w:r>
    </w:p>
    <w:p>
      <w:pPr>
        <w:pStyle w:val="BodyText"/>
      </w:pPr>
      <w:r>
        <w:t xml:space="preserve">Đây là điểm khác biệt đầu tiên giữa Hạ Nguyên cùng Hạ Trạch. Hạ Trạch nghĩ mãi vẫn không biết Hàn Linh là ai? Hạ Nguyên vì cái gì thà tin tưởng một người xa lạ mà không tin người anh em đã cùng mình lớn lên? Hạ Trạch tự giễu cầm di động, nhấn nút nghe, có lẽ đời này cậu có cơ hội giải câu đố kia.</w:t>
      </w:r>
    </w:p>
    <w:p>
      <w:pPr>
        <w:pStyle w:val="BodyText"/>
      </w:pPr>
      <w:r>
        <w:t xml:space="preserve">“Alo, anh hai?”</w:t>
      </w:r>
    </w:p>
    <w:p>
      <w:pPr>
        <w:pStyle w:val="BodyText"/>
      </w:pPr>
      <w:r>
        <w:t xml:space="preserve">“Tiểu Trạch đã ngủ chưa?” Giọng Hạ Nguyên thực ôn hòa, giống như bản thân anh ta. Bất đồng với Hạ Trạch cáu kỉnh, Hạ Nguyên từ lúc còn rất nhỏ tính tình đã rất im lặng, thực chọc người ta yêu thích.</w:t>
      </w:r>
    </w:p>
    <w:p>
      <w:pPr>
        <w:pStyle w:val="BodyText"/>
      </w:pPr>
      <w:r>
        <w:t xml:space="preserve">“Đang ngủ, có việc sao?”</w:t>
      </w:r>
    </w:p>
    <w:p>
      <w:pPr>
        <w:pStyle w:val="BodyText"/>
      </w:pPr>
      <w:r>
        <w:t xml:space="preserve">Hạ Nguyên nghe thấy tiếng Hạ Trạch, cười khẽ: “Không có việc gì, chỉ là anh mới từ Trung kinh trở về, nhớ tới đã một khoảng thời gian không gặp nên gọi điện cho em. Đúng rồi, Tiểu Trạch, ngày mai tan học e rãnh không, chúng ta cùng ăn bữa cơm. Anh có mang quà Trung kinh về, không biết em có thích không?”</w:t>
      </w:r>
    </w:p>
    <w:p>
      <w:pPr>
        <w:pStyle w:val="BodyText"/>
      </w:pPr>
      <w:r>
        <w:t xml:space="preserve">Âm thanh Hạ Nguyên xuyên qua ống nghe, thân thiết cùng thân cận hoàn toàn không giống giả vờ. Trong lòng Hạ Trạch trào lên một cỗ xúc động, nháy mắt muốn mở miệng trực tiếp hỏi Hạ Nguyên rốt cuộc có biết Hàn Linh hay không? Nhưng lời tới bên miệng lại bị lý trí chặn lại. Từ đời trước sống lại, Hạ Trạch đã cẩn thận nghĩ lại vài lần, trong số những người từng giao thiệp với Hạ gia tuyệt đối không có ai tên Hàn Linh. Như vậy Hạ Nguyên từ đâu biết bà ta? Lại là biết từ khi nào?</w:t>
      </w:r>
    </w:p>
    <w:p>
      <w:pPr>
        <w:pStyle w:val="BodyText"/>
      </w:pPr>
      <w:r>
        <w:t xml:space="preserve">Nghi vấn này tràn đầy trong đầu, làm niềm tin của Hạ Trạch dành cho Hạ Nguyên suy giảm trầm trọng. Đè nén xúc động vừa dâng trào, Hạ Trạch thu liễm nỗi lòng, làm ra vẻ vui vẻ nói: “Tốt, tôi muốn ăn cua cay lão Nhai.”</w:t>
      </w:r>
    </w:p>
    <w:p>
      <w:pPr>
        <w:pStyle w:val="BodyText"/>
      </w:pPr>
      <w:r>
        <w:t xml:space="preserve">Hạ Nguyên cười khẽ, ôn nhu nói: “Được, ngày mai tan học anh tới đón em.”</w:t>
      </w:r>
    </w:p>
    <w:p>
      <w:pPr>
        <w:pStyle w:val="BodyText"/>
      </w:pPr>
      <w:r>
        <w:t xml:space="preserve">Chỗ lĩnh hành lý ở sân bay, Hạ Nguyên cúp điện thoại, ý cười trên mặt vẫn chưa phai. Bạn học đứng cạnh nhìn thấy, trêu chọc hỏi: “Bạn gái?”</w:t>
      </w:r>
    </w:p>
    <w:p>
      <w:pPr>
        <w:pStyle w:val="BodyText"/>
      </w:pPr>
      <w:r>
        <w:t xml:space="preserve">Hạ Nguyên hơi sửng sốt, rất nhanh dấu đi dị sắc trong mắt, thong dong nói: “Không phải, là em tôi.”</w:t>
      </w:r>
    </w:p>
    <w:p>
      <w:pPr>
        <w:pStyle w:val="BodyText"/>
      </w:pPr>
      <w:r>
        <w:t xml:space="preserve">Hạ Nguyên vừa nói vậy, đám người bên cạnh đều mỉm cười. Bọn họ đều là học sinh của một thầy, lần này theo thầy tới Trung kinh tham gia buổi hội thảo nghiên cứu và thảo luận. Lúc ở Trung kinh, bọn họ đã nghe Hạ Nguyên nhắc tới đứa em trong nhà vài lần, một người bạn thân với Hạ Nguyên còn khoa trương nói, Hạ Nguyên chính là một kẻ cuồng em trai, hình nền laptop hay điện thoại đều là hình em trai. Thầy giáo cũng bật cười, ông rất xem trọng Hạ Nguyên, người này không chỉ tính tình tốt, thái độ học tập thực nghiêm túc, đầy trách nhiệm, còn có quyết tâm muốn làm nghiên cứu, là một mầm móng khó có. Nếu không phải ông không có con gái thì thực muốn chàng trai này làm con rể nhà mình.</w:t>
      </w:r>
    </w:p>
    <w:p>
      <w:pPr>
        <w:pStyle w:val="BodyText"/>
      </w:pPr>
      <w:r>
        <w:t xml:space="preserve">Lúc mọi người nói cười, điện thoại Hạ Nguyên lại vang lên. Tươi cười trên mặt anh khi nhìn thấy dãy số trên màn hình thì lập tức bị kiềm hãm, do dự một lát, Hạ Nguyên nói một tiếng với thầy, rời xa đám người rồi tiếp cuộc gọi.</w:t>
      </w:r>
    </w:p>
    <w:p>
      <w:pPr>
        <w:pStyle w:val="BodyText"/>
      </w:pPr>
      <w:r>
        <w:t xml:space="preserve">“Alo?”</w:t>
      </w:r>
    </w:p>
    <w:p>
      <w:pPr>
        <w:pStyle w:val="BodyText"/>
      </w:pPr>
      <w:r>
        <w:t xml:space="preserve">“Tiểu Nguyên, thế nào rồi? Hội thảo nghiên cứu và thảo luận ở Trung kinh thuận lợi không? Khi nào quay về Hải thành? Thân thể có khỏe không, có thích ứng thời tiết bên kia không?”</w:t>
      </w:r>
    </w:p>
    <w:p>
      <w:pPr>
        <w:pStyle w:val="BodyText"/>
      </w:pPr>
      <w:r>
        <w:t xml:space="preserve">Âm thanh quen thuộc từ ống nghe truyền ra, đối phương không ngừng hỏi, ngữ khí thật cẩn thận, gần như là đang lấy lòng.</w:t>
      </w:r>
    </w:p>
    <w:p>
      <w:pPr>
        <w:pStyle w:val="BodyText"/>
      </w:pPr>
      <w:r>
        <w:t xml:space="preserve">Hạ Nguyên trầm mặc một lát, giọng điệu thản nhiên nói: “Tôi đã trở lại, vừa xuống máy bay.”</w:t>
      </w:r>
    </w:p>
    <w:p>
      <w:pPr>
        <w:pStyle w:val="BodyText"/>
      </w:pPr>
      <w:r>
        <w:t xml:space="preserve">“Đã trở lại?” Âm thanh đối phương lộ ra một tia vui sướng, ngay sau đó nói: “Có mệt không? Đêm nay tới chỗ dì đi, dì nấu canh cho con uống?”</w:t>
      </w:r>
    </w:p>
    <w:p>
      <w:pPr>
        <w:pStyle w:val="BodyText"/>
      </w:pPr>
      <w:r>
        <w:t xml:space="preserve">Hạ Nguyên trực tiếp cự tuyệt: “Không được, đã nói với người nhà sẽ trở về.”</w:t>
      </w:r>
    </w:p>
    <w:p>
      <w:pPr>
        <w:pStyle w:val="BodyText"/>
      </w:pPr>
      <w:r>
        <w:t xml:space="preserve">“Có thể gọi điện nói một tiếng mà…” Đối phương nói một nửa thì ý thức được gì đó, lập tức sửa lời: “Ngày mai thì sao? Có thời gian lại đây đi, dì làm món con thích.”</w:t>
      </w:r>
    </w:p>
    <w:p>
      <w:pPr>
        <w:pStyle w:val="BodyText"/>
      </w:pPr>
      <w:r>
        <w:t xml:space="preserve">Hạ Nguyên lại trầm mặc, sau một lúc lâu mới nhẹ giọng nói: “Ngày mai có hẹn với Tiểu Trạch.”</w:t>
      </w:r>
    </w:p>
    <w:p>
      <w:pPr>
        <w:pStyle w:val="BodyText"/>
      </w:pPr>
      <w:r>
        <w:t xml:space="preserve">Hai chữ Tiểu Trạch không khác gì một quả bom, Hạ Nguyên nghe thấy âm thanh trong di động đột ngột cất cao: “Thằng ti tiện kia có gì hay mà gặp, Tiểu Nguyên con…”</w:t>
      </w:r>
    </w:p>
    <w:p>
      <w:pPr>
        <w:pStyle w:val="BodyText"/>
      </w:pPr>
      <w:r>
        <w:t xml:space="preserve">Trước lúc đối phương lại mắng ra càng nhiều lời khó nghe hơn, Hạ Nguyên trầm mặc cúp điện thoại. Anh cơ hồ có thể tưởng tượng ra bộ dáng điên cuồng của đối phương lúc này, chua xót trong đáy lòng dâng lên, tâm tình tốt đẹp khi gọi điện cho Hạ Trạch khi nãy cũng biến mất không còn bóng dáng.</w:t>
      </w:r>
    </w:p>
    <w:p>
      <w:pPr>
        <w:pStyle w:val="BodyText"/>
      </w:pPr>
      <w:r>
        <w:t xml:space="preserve">Một đường sau đó, tâm tình Hạ Nguyên rõ ràng hạ xuống. Đám người đồng hành thực không rõ Hạ Nguyên chỉ nhận một cuộc điện thoại mà thôi, sao cảm xúc lại biến hóa nhanh chóng như vậy, nhưng mọi người đều thức thời không quấy rầy.</w:t>
      </w:r>
    </w:p>
    <w:p>
      <w:pPr>
        <w:pStyle w:val="BodyText"/>
      </w:pPr>
      <w:r>
        <w:t xml:space="preserve">Mới giữ trưa, Hạ Nguyên đã sớm xuất hiện ở cổng trường Hạ Trạch. Tiếng chuông tan học vừa reo vang, Hạ Nguyên liền gửi tin nhắn cho Hạ Trạch, báo cho cậu biết mình đang chờ ngoài cổng. Chỉ chốc lát, nhóm học sinh bắt đầu ùa ra ồn ào náo động, Hạ Nguyên liếc mắt liền nhìn thấy Hạ Trạch. Cứ việc tất cả mọi người đều mặt đồng phục, nhưng Hạ Trạch vẫn như cũ là người bắt mắt nhất. Này không phải Hạ Nguyên thiên vị mà là dung mạo Hạ Trạch tập hợp tất cả ưu điểm của hai nhà Hạ gia cùng Trì gia. Hạ Nguyên còn nhớ rõ mẫu thân Trì Hân Vân của Hạ Trạch năm đó chính là một người cực kỳ xinh đẹp, Hạ Trạch có hết ưu điểm của cha mẹ hiển nhiên lại càng đẹp.</w:t>
      </w:r>
    </w:p>
    <w:p>
      <w:pPr>
        <w:pStyle w:val="BodyText"/>
      </w:pPr>
      <w:r>
        <w:t xml:space="preserve">“Tiểu Trạch.” Hạ Nguyên từ xa gọi.</w:t>
      </w:r>
    </w:p>
    <w:p>
      <w:pPr>
        <w:pStyle w:val="BodyText"/>
      </w:pPr>
      <w:r>
        <w:t xml:space="preserve">Hạ Trạch lưng đeo cặp, hai tay đút túi cà phất cà phơ đi tới: “Anh hai.”</w:t>
      </w:r>
    </w:p>
    <w:p>
      <w:pPr>
        <w:pStyle w:val="BodyText"/>
      </w:pPr>
      <w:r>
        <w:t xml:space="preserve">Hạ Nguyên cười khẽ. Bất đồng với vẻ xinh đẹp ngầm ẩn nguy hiểm của Hạ Trạch, dung mạo Hạ Nguyên chỉ là loại thanh tú bình thường, nhưng khí chất lại rất sạch sẽ, đứng im một chỗ liền lộ ra tao nhã, vừa nhìn đã biết người đọc sách.</w:t>
      </w:r>
    </w:p>
    <w:p>
      <w:pPr>
        <w:pStyle w:val="BodyText"/>
      </w:pPr>
      <w:r>
        <w:t xml:space="preserve">“Đói bụng chưa?” Hạ Nguyên mở cửa xe giúp Hạ Trạch.</w:t>
      </w:r>
    </w:p>
    <w:p>
      <w:pPr>
        <w:pStyle w:val="BodyText"/>
      </w:pPr>
      <w:r>
        <w:t xml:space="preserve">Hạ Trạch gật gật đầu, thuận theo ngồi lên ghế phó lái.</w:t>
      </w:r>
    </w:p>
    <w:p>
      <w:pPr>
        <w:pStyle w:val="BodyText"/>
      </w:pPr>
      <w:r>
        <w:t xml:space="preserve">Hạ Nguyên nhanh nhẹn lên xe, từ ghế sau lấy ra một hộp sữa chua, đưa tới trước mặt Hạ Trạch, theo thói quen dỗ dành: “Anh đã đặt chỗ bên lão Nhai rồi, tới có thể ăn ngay, em ăn này trước đi.”</w:t>
      </w:r>
    </w:p>
    <w:p>
      <w:pPr>
        <w:pStyle w:val="BodyText"/>
      </w:pPr>
      <w:r>
        <w:t xml:space="preserve">Sữa chua mà Hạ Nguyên chuẩn bị là vị Hạ Trạch thích nhất, Hạ Trạch có chút phức tạp nhận lấy. Hạ Nguyên cười cười, tự nhiên giúp Hạ Trạch thắt dây an toàn, còn thuận tay xoa nhẹ đầu cậu.</w:t>
      </w:r>
    </w:p>
    <w:p>
      <w:pPr>
        <w:pStyle w:val="BodyText"/>
      </w:pPr>
      <w:r>
        <w:t xml:space="preserve">Hạ Trạch cúi đầu cắn ống hút, thuận miệng nói: “Đúng rồi, hôm nay em nhận được thư tình, không biết người nọ là ai, hình như tên là Hàn Linh…” Giọng điệu thờ ơ không chút để ý, hệt như trước kia kể mấy chuyện lặt vặt làm mình buồn bực với Hạ Nguyên, nhưng Hạ Nguyên đang lái xe đột nhiên cả người cứng đờ, biểu tình khựng lại. Có lẽ nhận ra mình thất thố, Hạ Nguyên rất nhanh dấu đi dị sắc trên mặt, khẩn trương nhìn về phía Hạ Trạch.</w:t>
      </w:r>
    </w:p>
    <w:p>
      <w:pPr>
        <w:pStyle w:val="BodyText"/>
      </w:pPr>
      <w:r>
        <w:t xml:space="preserve">Biểu tình Hạ Trạch vẫn như bình thường, vẫn là bộ dáng cà phất cà phơ: “Anh hai, anh nói xem tôi có nên đáp ứng không?”</w:t>
      </w:r>
    </w:p>
    <w:p>
      <w:pPr>
        <w:pStyle w:val="BodyText"/>
      </w:pPr>
      <w:r>
        <w:t xml:space="preserve">Hạ Nguyên chú ý Hạ Trạch tựa hồ không phát hiện mình vừa nãy có điểm không thích hợp, thầm thở phào một hơi, khéo léo hỏi: “Tiểu Trạch, hiện giờ không phải em nên tập trung vào việc học hành sao? Sao lại đột nhiên muốn yêu đương?”</w:t>
      </w:r>
    </w:p>
    <w:p>
      <w:pPr>
        <w:pStyle w:val="BodyText"/>
      </w:pPr>
      <w:r>
        <w:t xml:space="preserve">Hạ Trạch bĩu môi: “Còn không phải Mã Thiên Lỗi sao, nói gì mà không yêu đương hẹn hò thì không phải thời cấp ba hoàn chỉnh, bảo tôi phải nắm bắt cơ hội.”</w:t>
      </w:r>
    </w:p>
    <w:p>
      <w:pPr>
        <w:pStyle w:val="BodyText"/>
      </w:pPr>
      <w:r>
        <w:t xml:space="preserve">Hạ Nguyên trấn định lại, dũng ngữ khí dỗ dành, ôn hòa nói: “Tiểu Trạch, bây giờ em còn nhỏ, giờ chỉ còn hai tháng thì có thể làm gì? Không bằng lên đại học rồi nói sau.”</w:t>
      </w:r>
    </w:p>
    <w:p>
      <w:pPr>
        <w:pStyle w:val="BodyText"/>
      </w:pPr>
      <w:r>
        <w:t xml:space="preserve">“Cũng đúng.” Hạ Trạch chậm rì rì tiếp lời, sau đó giống như mất đi hứng thú, cầm điện thoại nghịch.</w:t>
      </w:r>
    </w:p>
    <w:p>
      <w:pPr>
        <w:pStyle w:val="BodyText"/>
      </w:pPr>
      <w:r>
        <w:t xml:space="preserve">Hạ Nguyên thấy Hạ Trạch tự chơi tự vui bên kia, vẻ mặt nhanh chóng hiện lên một tia phức tạp nhưng rất nhanh liền bình tĩnh trở lại. Ở một góc độ anh không nhìn thấy, Hạ Trạch cúi đầu, dấu đi mạt u ám trong ánh mắt. Chỉ là một phút nông nổi muốn thử một phen mà thôi, thế nhưng lại dễ dàng làm Hạ Nguyên lộ ra manh mối. Hiện giờ Hạ Trạch đã xác định, Hạ Nguyên biết Hàn Linh là ai. Như vậy đời trước rốt cuộc đã xảy ra chuyện gì? Hàn Linh vì sao lại chết? Mà mình không hề có liên quan gì tới bà ta vì sao lại bị gán tội danh giết người? Hạ Nguyên rốt cuộc biết bao nhiêu, hơn nữa còn giấu diếm mình bao nhiêu?</w:t>
      </w:r>
    </w:p>
    <w:p>
      <w:pPr>
        <w:pStyle w:val="BodyText"/>
      </w:pPr>
      <w:r>
        <w:t xml:space="preserve">Đủ loại phỏng đoán xâm nhập vào đầu óc Hạ Trạch, buồn bực cất điện thoại, cố gắng làm chính mình tỉnh táo lại. Hạ Nguyên biết Hàn Linh cũng không có ý nghĩa gì, nhưng vì sao anh lại khẩn trương như vậy? Chỉ nghe thấy một cái tên tương tự đã thất thố đến vậy, bởi vì có liên quan tới mình sao?</w:t>
      </w:r>
    </w:p>
    <w:p>
      <w:pPr>
        <w:pStyle w:val="BodyText"/>
      </w:pPr>
      <w:r>
        <w:t xml:space="preserve">“Tiểu Trạch làm sao vậy?” Vẫn luôn chú ý tới trạng thái Hạ Trạch, Hạ Nguyên khẩn trương hỏi.</w:t>
      </w:r>
    </w:p>
    <w:p>
      <w:pPr>
        <w:pStyle w:val="BodyText"/>
      </w:pPr>
      <w:r>
        <w:t xml:space="preserve">Hạ Trạch hoàn hồn, đối mặt với ánh mắt quan tâm của Hạ Nguyên, hàm hồ nói: “Không có việc gì, chỉ là nghĩ đến chuyện thi đại học nên có chút phiền.”</w:t>
      </w:r>
    </w:p>
    <w:p>
      <w:pPr>
        <w:pStyle w:val="BodyText"/>
      </w:pPr>
      <w:r>
        <w:t xml:space="preserve">Hạ Nguyên biết Hạ Trạch vẫn luôn muốn ra nước ngoài nhưng Hạ Chí Thành không đồng ý, anh trước kia cũng không muốn Hạ Trạch đi, muốn giữ cậu ở bên người. Nhưng vừa nãy Hạ Trạch thuận miệng nói ra cái tên kia lại làm anh thực sự hoảng sợ. Hạ Nguyên đột nhiên nhận ra, nếu mình cùng Hạ Trạch xuất ngoại, sau đó cứ ở bên đó không về thì có phải có thể né tránh mọi thứ trong nước, chỉ có anh cùng Hạ Trạch ở cùng một chỗ, không cần quản tới ai khác. Mấy năm nay anh cũng có dành dụm được một chút, hơn nữa với chuyên ngành học của mình, kiếm tiền hẳn không thành vấn đề, hoàn toàn có năng lực nuôi sống Hạ Trạch, để cậu sống một đời cơm áo không lo.</w:t>
      </w:r>
    </w:p>
    <w:p>
      <w:pPr>
        <w:pStyle w:val="BodyText"/>
      </w:pPr>
      <w:r>
        <w:t xml:space="preserve">Ý niệm này một khi dâng trào thì không thể áp chế, Hạ Nguyên liếc mắt nhìn Hạ Trạch thật sâu, yên lặng tính toán.</w:t>
      </w:r>
    </w:p>
    <w:p>
      <w:pPr>
        <w:pStyle w:val="BodyText"/>
      </w:pPr>
      <w:r>
        <w:t xml:space="preserve">________</w:t>
      </w:r>
    </w:p>
    <w:p>
      <w:pPr>
        <w:pStyle w:val="Compact"/>
      </w:pPr>
      <w:r>
        <w:t xml:space="preserve">Hoàn</w:t>
      </w:r>
      <w:r>
        <w:br w:type="textWrapping"/>
      </w:r>
      <w:r>
        <w:br w:type="textWrapping"/>
      </w:r>
    </w:p>
    <w:p>
      <w:pPr>
        <w:pStyle w:val="Heading2"/>
      </w:pPr>
      <w:bookmarkStart w:id="30" w:name="chương-8-cường-thế"/>
      <w:bookmarkEnd w:id="30"/>
      <w:r>
        <w:t xml:space="preserve">8. Chương 8: Cường Thế</w:t>
      </w:r>
    </w:p>
    <w:p>
      <w:pPr>
        <w:pStyle w:val="Compact"/>
      </w:pPr>
      <w:r>
        <w:br w:type="textWrapping"/>
      </w:r>
      <w:r>
        <w:br w:type="textWrapping"/>
      </w:r>
      <w:r>
        <w:t xml:space="preserve">Trọng Sinh Chi Hạ Trạch [8] Cường Thế</w:t>
      </w:r>
    </w:p>
    <w:p>
      <w:pPr>
        <w:pStyle w:val="BodyText"/>
      </w:pPr>
      <w:r>
        <w:t xml:space="preserve">*****</w:t>
      </w:r>
    </w:p>
    <w:p>
      <w:pPr>
        <w:pStyle w:val="BodyText"/>
      </w:pPr>
      <w:r>
        <w:t xml:space="preserve">Thời gian thoáng chốc trôi qua, từ lúc Hạ Trạch sống lại tới nay đã được năm tuần.</w:t>
      </w:r>
    </w:p>
    <w:p>
      <w:pPr>
        <w:pStyle w:val="BodyText"/>
      </w:pPr>
      <w:r>
        <w:t xml:space="preserve">Mấy này nay Hạ Trạch vẫn trốn tránh không về nhà, không biết Trì Dĩ Hoành có nói gì với phụ thân, sau khi gọi mắng một trận thì Hạ Chí Thành không quản chuyện này nữa. Khoảng thời gian này Chu Hàm Thanh cũng thường gọi tới, bóng gió dò hỏi Hạ Trạch dạo này có phải ở bên Trì gia hay không. Hạ Trạch cố ý lảng tráng vấn đề này, cũng căn dặn Mã Thiên Lỗi không nói cho mọi người biết chuyện mình đang ở nhà trọ. Nghĩ tới Chu Hàm Thanh rối rắm lo sợ mình mượn sức Trì gia, trong lòng Hạ Trạch có một loại khoái cảm vi diệu vì trả được thù.</w:t>
      </w:r>
    </w:p>
    <w:p>
      <w:pPr>
        <w:pStyle w:val="BodyText"/>
      </w:pPr>
      <w:r>
        <w:t xml:space="preserve">Trừ bỏ trốn tránh không về nhà, Hạ Trạch thế nhưng không còn cúp học, mỗi ngày đều an phận tới trường, thái độ học hành cũng nghiêm túc. Điều làm cậu rối rắm chính là Trì Dĩ Hoành sau lần đó không hề xuất hiện nữa. Hạ Trạch cảm thấy như vậy rất tốt, khoảng cách hai người càng xa thì mới tránh được quỹ tích yêu nhau ở đời trước. Nhưng mặc khác cậu lại nhớ Trì Dĩ Hoành vô cùng, nhiều lần không thể khống chế muốn lén lút chạy tới Trì gia nhìn anh. Thậm chí mỗi đêm đều run rẩy, phải ôm chặt áo khoác của anh mới ngủ được. Vì thế mới qua vài đêm chiếc áo khoác đã bị vò nhăn, nhưng cậu không nỡ mang đi giặt, sợ trôi mất hương vị quen thuộc của anh.</w:t>
      </w:r>
    </w:p>
    <w:p>
      <w:pPr>
        <w:pStyle w:val="BodyText"/>
      </w:pPr>
      <w:r>
        <w:t xml:space="preserve">Rối rắm này Hạ Trạch không để ai biết, cho dù Mã Thiên Lỗi mỗi ngày ở chung cũng chỉ cảm thấy tính tình Hạ Trạch so với trước kia thu liễm rất nhiều, nhưng mặc khác cũng không có gì biến hóa.</w:t>
      </w:r>
    </w:p>
    <w:p>
      <w:pPr>
        <w:pStyle w:val="BodyText"/>
      </w:pPr>
      <w:r>
        <w:t xml:space="preserve">Tiếng chuông vang lên, Hạ Trạch đang định thu dọn đồ đạc thì Từ Dương ngồi cùng bàn cẩn thận đẩy quyển ghi chép của mình tới: “Cho cậu mượn này.”</w:t>
      </w:r>
    </w:p>
    <w:p>
      <w:pPr>
        <w:pStyle w:val="BodyText"/>
      </w:pPr>
      <w:r>
        <w:t xml:space="preserve">Hạ Trạch thuận tay nhét vào cặp, hướng về phía Từ Dương lộ ra nụ cười tươi rói: “Cám ơn.”</w:t>
      </w:r>
    </w:p>
    <w:p>
      <w:pPr>
        <w:pStyle w:val="BodyText"/>
      </w:pPr>
      <w:r>
        <w:t xml:space="preserve">Từ Dương bị nụ cười của Hạ Trạch dọa hoảng, đỏ mặt cúi đầu: “Không, không khách khí.”</w:t>
      </w:r>
    </w:p>
    <w:p>
      <w:pPr>
        <w:pStyle w:val="BodyText"/>
      </w:pPr>
      <w:r>
        <w:t xml:space="preserve">“Hạ Trạch, nhanh lên a.” Mã Thiên Lỗi chờ bên ngoài từ sớm thấy Hạ Trạch cùng Từ Dương có xu thế tán gẫu thì vội lớn tiếng gọi. Buổi tối hai người còn có việc, Từ Dương có gì hay mà nói chuyện chứ.</w:t>
      </w:r>
    </w:p>
    <w:p>
      <w:pPr>
        <w:pStyle w:val="BodyText"/>
      </w:pPr>
      <w:r>
        <w:t xml:space="preserve">Có Mã Thiên Lỗi ngắt lời, Hạ Trạch không để Từ Dương kịp phản ứng, vội vàng xách cặp chạy ra khỏi phòng học. Hôm nay là ngày hẹn gặp lão A, Mã Thiên Lỗi đang rãnh rỗi chẳng có gì làm, lại sợ Hạ Trạch đi một mình chịu thiệt, vì thế từ sớm đã nói sẽ đi cùng Hạ Trạch, thuận tiện thỏa mãn lòng hiếu kỳ, xem thử rốt cuộc có chuyện gì mà cần tới thám tử tư.</w:t>
      </w:r>
    </w:p>
    <w:p>
      <w:pPr>
        <w:pStyle w:val="BodyText"/>
      </w:pPr>
      <w:r>
        <w:t xml:space="preserve">Hai người theo dòng người đi về phía cổng trường, Mã Thiên Lỗi khoác túi trên vai, giống như tùy ý nói: “Thế nào? Có đủ tiền không? Không đủ thì tôi đưa thêm cho, mới lấy được một ít từ chỗ anh hai.”</w:t>
      </w:r>
    </w:p>
    <w:p>
      <w:pPr>
        <w:pStyle w:val="BodyText"/>
      </w:pPr>
      <w:r>
        <w:t xml:space="preserve">Sở trinh thám lão A thu phí không thấp, hơn nữa còn có quy định giao trước một nửa tiền đặt cọc, Mã Thiên Lỗi không biết Hạ Trạch rốt cuộc muốn tra ai, bất quá nhìn bộ dáng lén lén lút lút thì khẳng định không muốn để trong nhà biết. Tình huống này, tiền Hạ Trạch có thể xoay sở phỏng chừng không nhiều, vì thế hôm qua Mã Thiên Lỗi cố ý viện cớ xin anh hai chút tiền, muốn giúp Hạ Trạch một phen.</w:t>
      </w:r>
    </w:p>
    <w:p>
      <w:pPr>
        <w:pStyle w:val="BodyText"/>
      </w:pPr>
      <w:r>
        <w:t xml:space="preserve">“Không cần, tiền còn đủ.”</w:t>
      </w:r>
    </w:p>
    <w:p>
      <w:pPr>
        <w:pStyle w:val="BodyText"/>
      </w:pPr>
      <w:r>
        <w:t xml:space="preserve">Hạ Trạch cảm kích cự tuyệt ý tốt của Mã Thiên Lỗi, cậu cũng không thiếu tiền, bình thường tiền tiêu vặt đều do nhà cấp, nhưng đám Mã Thiên Lỗi không biết Hạ Trạch có một tài khoản riêng, là mẫu thân đã qua đời lập cho cậu ngay sau khi sinh. Những năm gần đây, tiền lời có được cũng khá khả quan, chút tiền này Hạ Trạch vẫn để nguyên đó, không có cơ hội dùng tới.</w:t>
      </w:r>
    </w:p>
    <w:p>
      <w:pPr>
        <w:pStyle w:val="BodyText"/>
      </w:pPr>
      <w:r>
        <w:t xml:space="preserve">“Nga.”</w:t>
      </w:r>
    </w:p>
    <w:p>
      <w:pPr>
        <w:pStyle w:val="BodyText"/>
      </w:pPr>
      <w:r>
        <w:t xml:space="preserve">Hạ Trạch nói không cần, Mã Thiên Lỗi cũng không lắm miệng, hai người đã đi ra sân trường, Hạ Trạch đột nhiên khựng lại, phản ứng cực nhanh tránh ra sau lưng Mã Thiên Lỗi.</w:t>
      </w:r>
    </w:p>
    <w:p>
      <w:pPr>
        <w:pStyle w:val="BodyText"/>
      </w:pPr>
      <w:r>
        <w:t xml:space="preserve">“Hạ Trạch, sao thế?” Mã Thiên Lỗi kinh ngạc xoay người nhưng đối phương giữ chặt.</w:t>
      </w:r>
    </w:p>
    <w:p>
      <w:pPr>
        <w:pStyle w:val="BodyText"/>
      </w:pPr>
      <w:r>
        <w:t xml:space="preserve">“Chúng ta đi cửa sau.”</w:t>
      </w:r>
    </w:p>
    <w:p>
      <w:pPr>
        <w:pStyle w:val="BodyText"/>
      </w:pPr>
      <w:r>
        <w:t xml:space="preserve">“?”</w:t>
      </w:r>
    </w:p>
    <w:p>
      <w:pPr>
        <w:pStyle w:val="BodyText"/>
      </w:pPr>
      <w:r>
        <w:t xml:space="preserve">Mã Thiên Lỗi nghi hoặc nhìn ra cổng trường, thấy Trì Dĩ Hoành thì có được đáp án. Áo khoác đen, quần tây đen, Trì Dĩ Hoành một thân cao lớn, vẻ mặt nhàn nhã đứng dựa bên cửa xe, rõ ràng đang chờ Hạ Trạch tan học. Khí chất đối phương thật sự quá nổi bật, giữa đám nhóc loi choi rất dễ nhìn thấy, hơn nữa còn có một đám con gái líu ríu vây quanh, muốn không chú ý cũng khó.</w:t>
      </w:r>
    </w:p>
    <w:p>
      <w:pPr>
        <w:pStyle w:val="BodyText"/>
      </w:pPr>
      <w:r>
        <w:t xml:space="preserve">Mã Thiên Lỗi thực không hiểu Hạ Trạch cùng Trì gia rốt cuộc đã xảy ra chuyện gì, bất quá xem bộ dáng chột dạ tránh né của Hạ Trạch, tám phần là vấn đề từ tên nhóc này. Mã Thiên Lỗi hiểu rõ tính cách Hạ Trạch, nếu không phải đuối lý, tên này khẳng định sẽ không trốn tránh. Trong lòng tuy nghĩ vậy nhưng Mã Thiên Lỗi vẫn nhận mệnh che chắn Hạ Trạch đi ngược về cổng sau.</w:t>
      </w:r>
    </w:p>
    <w:p>
      <w:pPr>
        <w:pStyle w:val="BodyText"/>
      </w:pPr>
      <w:r>
        <w:t xml:space="preserve">“Có phải lần trước cậu đắc tội anh họ không, làm chi mà sợ đến vậy?”</w:t>
      </w:r>
    </w:p>
    <w:p>
      <w:pPr>
        <w:pStyle w:val="BodyText"/>
      </w:pPr>
      <w:r>
        <w:t xml:space="preserve">Hạ Trạch không muốn nói đề tài này, cái cậu sợ không phải Trì Dĩ Hoành mà là sợ bản thân mình không thể khống chế bổ nhào vào lòng anh. Hai người cẩn thận từ cổng sau quẹo ra ngoài, Hạ Trạch đang định ngoắc taxi thì một chiếc xe gia đình đa dụng MPV chạy tới. Cửa xe mở ra, vài người mặc vest đen nhanh nhẹn nhảy xuống túm Hạ Trạch lôi lên xe.</w:t>
      </w:r>
    </w:p>
    <w:p>
      <w:pPr>
        <w:pStyle w:val="BodyText"/>
      </w:pPr>
      <w:r>
        <w:t xml:space="preserve">“Buông tay, các người là…” Giãy được một nửa, Hạ Trạch tựa hồ ý thức được cái gì, người áo vets đen đang túm lấy cậu thả lỏng lực đạo, tiếp lời: “Trì tiên sinh hi vọng đêm nay cậu có thể về Trì gia dùng cơm.”</w:t>
      </w:r>
    </w:p>
    <w:p>
      <w:pPr>
        <w:pStyle w:val="BodyText"/>
      </w:pPr>
      <w:r>
        <w:t xml:space="preserve">Tiếng ‘FUCK’ của Hạ Trạch nghẹn lại trong cổ họng, không tình nguyện ngừng giãy dụa.</w:t>
      </w:r>
    </w:p>
    <w:p>
      <w:pPr>
        <w:pStyle w:val="BodyText"/>
      </w:pPr>
      <w:r>
        <w:t xml:space="preserve">Biến cố diễn ra quá đột ngột, Mã Thiên Lỗi phản ứng xảy ra chuyện thì lập tức nhào tới, một người nhanh nhẹn cản lại: “Chúng tôi là người nhà Hạ Trạch.”</w:t>
      </w:r>
    </w:p>
    <w:p>
      <w:pPr>
        <w:pStyle w:val="BodyText"/>
      </w:pPr>
      <w:r>
        <w:t xml:space="preserve">“Người nhà?”</w:t>
      </w:r>
    </w:p>
    <w:p>
      <w:pPr>
        <w:pStyle w:val="BodyText"/>
      </w:pPr>
      <w:r>
        <w:t xml:space="preserve">Mã Thiên Lỗi sửng sốt một chút, liên hệ tới Trì Dĩ Hoành xuất hiện ở cổng trước, hiểu ra. Đồng tình nhìn về phía Hạ Trạch, thực trái ngược với anh hai nhà mình, sau này cậu nhất định không bao giờ mắng hành vi của anh là phát xít nữa, bởi vì phát xít thật sự mới là đây. Khó trách Hạ Trạch vừa thấy Trì Dĩ Hoành thì hệt như gà con nhìn thấy diều hâu, sợ muốn chết.</w:t>
      </w:r>
    </w:p>
    <w:p>
      <w:pPr>
        <w:pStyle w:val="BodyText"/>
      </w:pPr>
      <w:r>
        <w:t xml:space="preserve">Tuy trong lòng thực đồng tình, nhưng lúc này không phải thời điểm có thể xông lên, Mã Thiên Lỗi áy náy liếc mắt nhìn Hạ Trạch: “Kia tôi đi trước, lúc nào cậu có thời gian thì gọi cho tôi.”</w:t>
      </w:r>
    </w:p>
    <w:p>
      <w:pPr>
        <w:pStyle w:val="BodyText"/>
      </w:pPr>
      <w:r>
        <w:t xml:space="preserve">Anh em, không phải tôi không muốn giúp mà là anh họ nhà cậu quá hung tàn, người bình thường không HOLD nổi a!</w:t>
      </w:r>
    </w:p>
    <w:p>
      <w:pPr>
        <w:pStyle w:val="BodyText"/>
      </w:pPr>
      <w:r>
        <w:t xml:space="preserve">Hạ Trạch bị nhốt trên xe hoàn toàn không thể động đậy, chỉ có thể dùng ánh mắt trông mong nhìn Mã Thiên Lỗi rời đi, ý bảo đối phương nói với lão A một tiếng, hẹn lại ngày khác.</w:t>
      </w:r>
    </w:p>
    <w:p>
      <w:pPr>
        <w:pStyle w:val="BodyText"/>
      </w:pPr>
      <w:r>
        <w:t xml:space="preserve">Mã Thiên Lỗi đi không bao lâu thì Trì Dĩ Hoành nhận được tin từ vệ sĩ, lái xe vòng ra cổng sau. Hạ Trạch bị bắt đổi qua xe Trì Dĩ Hoành, trầm mặc cúi đầu không nhìn tới anh một cái.</w:t>
      </w:r>
    </w:p>
    <w:p>
      <w:pPr>
        <w:pStyle w:val="BodyText"/>
      </w:pPr>
      <w:r>
        <w:t xml:space="preserve">Trì Dĩ Hoành không để ý tới biểu tình cáu kỉnh của Hạ Trạch, đóng cửa xe sau đó buồn cười nhìn cậu: “Hạ Trạch, em không có gì muốn nói với anh sao?”</w:t>
      </w:r>
    </w:p>
    <w:p>
      <w:pPr>
        <w:pStyle w:val="BodyText"/>
      </w:pPr>
      <w:r>
        <w:t xml:space="preserve">Hạ Trạch phụng phịu, cố gắng làm ra bộ</w:t>
      </w:r>
    </w:p>
    <w:p>
      <w:pPr>
        <w:pStyle w:val="BodyText"/>
      </w:pPr>
      <w:r>
        <w:t xml:space="preserve">dáng mất kiên nhẫn. Trì Dĩ Hoành nhướng mi, tầm mắt từ mặt Hạ Trạch rơi xuống bàn tay. Ngón tay Hạ Trạch trắng nõn thon dài, cắt tỉa tỉ mỉ, thoạt nhìn giống như một tác phẩm nghệ thuật hoàn mỹ. Lúc này ngón tay Hạ Trạch đang siết chặt quai cặp, theo tâm lý học mà nói thì lúc này tâm trạng cậu rất khẩn trương, căn bản không phải cáu kỉnh buồn bực như biểu hiện bên ngoài.</w:t>
      </w:r>
    </w:p>
    <w:p>
      <w:pPr>
        <w:pStyle w:val="BodyText"/>
      </w:pPr>
      <w:r>
        <w:t xml:space="preserve">Trì Dĩ Hoàng khẽ mỉm cười, chậm rì rì nói: “Nói đi, vì cái gì thấy anh lại bỏ chạy?”</w:t>
      </w:r>
    </w:p>
    <w:p>
      <w:pPr>
        <w:pStyle w:val="BodyText"/>
      </w:pPr>
      <w:r>
        <w:t xml:space="preserve">Hạ Trạch vẫn không chịu nói, Trì Dĩ Hoành thực kiên nhẫn nhìn cậu: “Em có biết mấy ngày nay dượng luôn nghĩ em ở nhà anh không? Anh cũng đã nói với dượng, khoảng thời gian này em sẽ ở nhà anh luôn, tới lúc thi đại học xong mới thôi, dượng đồng ý rồi.”</w:t>
      </w:r>
    </w:p>
    <w:p>
      <w:pPr>
        <w:pStyle w:val="BodyText"/>
      </w:pPr>
      <w:r>
        <w:t xml:space="preserve">“Cái gì?” Hạ Trạch quay mạnh đầu, vẻ mặt kinh ngạc nhìn chằm chằm Trì Dĩ Hoành.</w:t>
      </w:r>
    </w:p>
    <w:p>
      <w:pPr>
        <w:pStyle w:val="BodyText"/>
      </w:pPr>
      <w:r>
        <w:t xml:space="preserve">Trì Dĩ Hoành hài lòng đánh giá vẻ kinh ngạc trên mặt Hạ Trạch, nhướng mi hạ thấp người nói: “Anh vốn định thương lượng với em, nhưng em vừa thấy anh liền bỏ chạy, điện thoại cũng không nghe, anh chỉ đành tự quyết định. Thế nào? Anh làm em chán ghét vậy sao?”</w:t>
      </w:r>
    </w:p>
    <w:p>
      <w:pPr>
        <w:pStyle w:val="BodyText"/>
      </w:pPr>
      <w:r>
        <w:t xml:space="preserve">Trì Dĩ Hoành tới gần hơn, Hạ Trạch chỉ cảm thấy cổ mình giống như bị một bàn tay siết chặt, gần như không thể hít thở khẩn trương nhìn anh, trong lòng giãy dụa có nên đẩy đối phương ra hay không. Hai người dựa ngày càng gần, Hạ Trạch làm thế nào cũng không hạ quyết tâm được, chỉ ngơ ngác nhìn Trì Dĩ Hoành. Bộ dáng ngây ngốc này dừng trong mắt Trì Dĩ Hoành, anh buồn cười búng trán cậu: “Sao lại ngốc như vậy!”</w:t>
      </w:r>
    </w:p>
    <w:p>
      <w:pPr>
        <w:pStyle w:val="BodyText"/>
      </w:pPr>
      <w:r>
        <w:t xml:space="preserve">Hạ Trạch ôm trán không nói nên lời, Trì Dĩ Hoành cười cười giúp cậu thắt dây an toàn: “Hạ Trạch, lần trước trốn đi có vẻ rất lanh trí đi? Vừa nãy còn trốn sau lưng bạn học, hiện giờ sao ngay cả nói cũng không nói nên lời?”</w:t>
      </w:r>
    </w:p>
    <w:p>
      <w:pPr>
        <w:pStyle w:val="BodyText"/>
      </w:pPr>
      <w:r>
        <w:t xml:space="preserve">Hạ Trạch mím môi, xấu hổ phát hiện một sự thực. Cậu cùng Trì Dĩ Hoành cách quá gần, thân thể tựa hồ có phản ứng. Hạ Trạch hiện giờ cảm thấy may mắn vì hôm nay mình mặc đồng phục rộng thùng thình, nếu không nhìn kỹ sẽ không phát hiện thân thể có gì khác thường. Hiện giờ cậu chỉ hi vọng Trì Dĩ Hoành có thể cách xa một chút để mình bình tĩnh lại, cậu thật sự không dám tưởng tượng nếu anh phát hiện thì mình phải làm gì bây giờ?</w:t>
      </w:r>
    </w:p>
    <w:p>
      <w:pPr>
        <w:pStyle w:val="BodyText"/>
      </w:pPr>
      <w:r>
        <w:t xml:space="preserve">“Anh họ, em sai rồi!” Hạ Trạch nhanh chóng giải thích.</w:t>
      </w:r>
    </w:p>
    <w:p>
      <w:pPr>
        <w:pStyle w:val="BodyText"/>
      </w:pPr>
      <w:r>
        <w:t xml:space="preserve">“Cái gì?” Trì Dĩ Hoành hiển nhiên không dự đoán được phản ứng của Hạ Trạch, hiện giờ đến phiên anh kinh ngạc: “Em thật sự cảm thấy mình đã sai?”</w:t>
      </w:r>
    </w:p>
    <w:p>
      <w:pPr>
        <w:pStyle w:val="BodyText"/>
      </w:pPr>
      <w:r>
        <w:t xml:space="preserve">Hạ Trạch dùng sức gật đầu, cũng nương theo động tác mà xê dịch vị trí cặp sách, khó khăn chèn lên đùi. Sau khi xác định Trì Dĩ Hoành không nhìn ra cái gì, Hạ Trạch rốt cuộc thở phào một hơi. Chút khác thường này dừng trong mắt Trì Dĩ Hoành, anh hồ nghi nhìn Hạ Trạch từ trên xuống dưới, nhưng nghĩ thế nào cũng không ngờ Hạ Trạch thế nhưng lại nổi lên phản ứng với mình. Trì Dĩ Hoành chỉ có thể xem hành vi của Hạ Trạch là thời kì phản nghịch của thiếu niên, tính tình vui giận bất thường, nhưng khó có dịp thấy Hạ Trạch yếu thế, nếu Trì Dĩ Hoành từ bỏ thì anh không phải thương nhân.</w:t>
      </w:r>
    </w:p>
    <w:p>
      <w:pPr>
        <w:pStyle w:val="BodyText"/>
      </w:pPr>
      <w:r>
        <w:t xml:space="preserve">“Buổi tối cùng nhau ăn bữa cơm đi.”</w:t>
      </w:r>
    </w:p>
    <w:p>
      <w:pPr>
        <w:pStyle w:val="BodyText"/>
      </w:pPr>
      <w:r>
        <w:t xml:space="preserve">“Ưm!”</w:t>
      </w:r>
    </w:p>
    <w:p>
      <w:pPr>
        <w:pStyle w:val="BodyText"/>
      </w:pPr>
      <w:r>
        <w:t xml:space="preserve">“Hai ngày này dành ra thời gian rãnh, anh dạy kèm cho em.”</w:t>
      </w:r>
    </w:p>
    <w:p>
      <w:pPr>
        <w:pStyle w:val="BodyText"/>
      </w:pPr>
      <w:r>
        <w:t xml:space="preserve">“Ưm!”</w:t>
      </w:r>
    </w:p>
    <w:p>
      <w:pPr>
        <w:pStyle w:val="BodyText"/>
      </w:pPr>
      <w:r>
        <w:t xml:space="preserve">“Tối ngày mốt anh đưa em về nhà.”</w:t>
      </w:r>
    </w:p>
    <w:p>
      <w:pPr>
        <w:pStyle w:val="BodyText"/>
      </w:pPr>
      <w:r>
        <w:t xml:space="preserve">“Ưm!”</w:t>
      </w:r>
    </w:p>
    <w:p>
      <w:pPr>
        <w:pStyle w:val="BodyText"/>
      </w:pPr>
      <w:r>
        <w:t xml:space="preserve">Hạ Trạch lúc này không hề nghi hoặc không phải nói trước lúc thi đại học sẽ ở Trì gia sao, vì sao còn phải về nhà? Chỉ là cậu ngoan ngoãn đáp ứng tất cả yêu cầu của Trì Dĩ Hoành, sau đó chỉ thầm mong phản ứng cơ thể mau chóng khôi phục bình thường. Nhưng cậu càng nóng ruột thì người anh em kia lại càng phấn chấn, hơn nữa trong thùng xe nhỏ hẹp, chui vào mũi toàn là hơi thở sạch sẽ trên người Trì Dĩ Hoành, bên tai là âm thanh trầm thấp mang theo chút từ tính của anh, Hạ Trạch vô thức hồi tưởng tới tình cảnh cả hai ở cùng một chỗ ở đời trước. Hiện giờ cậu chỉ cảm thấy độ ấm trong người ngày càng tăng cao, còn có hình ảnh người anh em ngẩng đầu đứng thẳng.</w:t>
      </w:r>
    </w:p>
    <w:p>
      <w:pPr>
        <w:pStyle w:val="BodyText"/>
      </w:pPr>
      <w:r>
        <w:t xml:space="preserve">“Hạ Trạch?”</w:t>
      </w:r>
    </w:p>
    <w:p>
      <w:pPr>
        <w:pStyle w:val="BodyText"/>
      </w:pPr>
      <w:r>
        <w:t xml:space="preserve">Hạ Trạch cẩn thận ngẩng đầu, mím môi chột dạ nhìn Trì Dĩ Hoành: “Anh họ?”</w:t>
      </w:r>
    </w:p>
    <w:p>
      <w:pPr>
        <w:pStyle w:val="BodyText"/>
      </w:pPr>
      <w:r>
        <w:t xml:space="preserve">Không biết có phải Trì Dĩ Hoành ảo giác hay không, anh cảm thấy Hạ Trạch tựa hồ không giống lúc trước, mặt vẫn là gương mặt xinh đẹp kia, nhưng ánh mắt lại lóng lánh ánh nước lộ ra mị ý không cách nào hình dung.</w:t>
      </w:r>
    </w:p>
    <w:p>
      <w:pPr>
        <w:pStyle w:val="BodyText"/>
      </w:pPr>
      <w:r>
        <w:t xml:space="preserve">_________</w:t>
      </w:r>
    </w:p>
    <w:p>
      <w:pPr>
        <w:pStyle w:val="Compact"/>
      </w:pPr>
      <w:r>
        <w:t xml:space="preserve">Hoàn</w:t>
      </w:r>
      <w:r>
        <w:br w:type="textWrapping"/>
      </w:r>
      <w:r>
        <w:br w:type="textWrapping"/>
      </w:r>
    </w:p>
    <w:p>
      <w:pPr>
        <w:pStyle w:val="Heading2"/>
      </w:pPr>
      <w:bookmarkStart w:id="31" w:name="chương-9-trèo-tường"/>
      <w:bookmarkEnd w:id="31"/>
      <w:r>
        <w:t xml:space="preserve">9. Chương 9: Trèo Tường</w:t>
      </w:r>
    </w:p>
    <w:p>
      <w:pPr>
        <w:pStyle w:val="Compact"/>
      </w:pPr>
      <w:r>
        <w:br w:type="textWrapping"/>
      </w:r>
      <w:r>
        <w:br w:type="textWrapping"/>
      </w:r>
      <w:r>
        <w:t xml:space="preserve">Trọng Sinh Chi Hạ Trạch [9] Trèo Tường</w:t>
      </w:r>
    </w:p>
    <w:p>
      <w:pPr>
        <w:pStyle w:val="BodyText"/>
      </w:pPr>
      <w:r>
        <w:t xml:space="preserve">*****</w:t>
      </w:r>
    </w:p>
    <w:p>
      <w:pPr>
        <w:pStyle w:val="BodyText"/>
      </w:pPr>
      <w:r>
        <w:t xml:space="preserve">Hạ Trạch bị Trì Dĩ Hoàng nửa kéo nửa cưỡng ép mang về Trì gia, may mà lúc xuống xe thân thể đã khôi phục bình thường, bằng không Hạ Trạch thật sự không có mặt mũi nào xuống xe, cậu đã chuẩn bị tinh thần khóc nháo một trận.</w:t>
      </w:r>
    </w:p>
    <w:p>
      <w:pPr>
        <w:pStyle w:val="BodyText"/>
      </w:pPr>
      <w:r>
        <w:t xml:space="preserve">Đứng trước Trì gia rộng lớn, Trì Dĩ Hoành không quên nhắc nhở Hạ Trạch một câu: “Những gì anh nói trước đó em có nhớ rõ không?”</w:t>
      </w:r>
    </w:p>
    <w:p>
      <w:pPr>
        <w:pStyle w:val="BodyText"/>
      </w:pPr>
      <w:r>
        <w:t xml:space="preserve">Lúc nghe thấy những lời này thì Hạ Trạng đang trong tình huống khá chật vật, sự thực thì khi đó cho dù Trì Dĩ Hoành nói gì cậu cũng sẽ gật đầu, căn bản không chú ý tới nội dung.</w:t>
      </w:r>
    </w:p>
    <w:p>
      <w:pPr>
        <w:pStyle w:val="BodyText"/>
      </w:pPr>
      <w:r>
        <w:t xml:space="preserve">“Hạ Trạch?”</w:t>
      </w:r>
    </w:p>
    <w:p>
      <w:pPr>
        <w:pStyle w:val="BodyText"/>
      </w:pPr>
      <w:r>
        <w:t xml:space="preserve">“Nhớ rõ.” Hạ Trạch nhanh chóng hoàn hồn, khẳng định nói.</w:t>
      </w:r>
    </w:p>
    <w:p>
      <w:pPr>
        <w:pStyle w:val="BodyText"/>
      </w:pPr>
      <w:r>
        <w:t xml:space="preserve">“Thế anh đã nói gì?” Trì Dĩ Hoành dứt khoác dừng lại, nhếch khóe môi nhìn về phía Hạ Trạch.</w:t>
      </w:r>
    </w:p>
    <w:p>
      <w:pPr>
        <w:pStyle w:val="BodyText"/>
      </w:pPr>
      <w:r>
        <w:t xml:space="preserve">Hạ Trạch: “…”</w:t>
      </w:r>
    </w:p>
    <w:p>
      <w:pPr>
        <w:pStyle w:val="BodyText"/>
      </w:pPr>
      <w:r>
        <w:t xml:space="preserve">Trì Dĩ Hoành có chút suy ngẫm, thẳng đến khi thấy Hạ Trạch chột dạ cúi đầu mới thâm sâu mở miệng: “Tý nữa vào trong, mặc kệ anh nói gì em cứ gật đầu đồng ý như trong xe là được, nhớ kỹ chưa?”</w:t>
      </w:r>
    </w:p>
    <w:p>
      <w:pPr>
        <w:pStyle w:val="BodyText"/>
      </w:pPr>
      <w:r>
        <w:t xml:space="preserve">Hạ Trạch xấu hổ gật gật đầu, Trì Dĩ Hoành lúc này mới hài lòng đi vào trong, Hạ Trạch nhắm mắt theo sát phía sau, hệt như một cô vợ nhỏ bị bắt nạt.</w:t>
      </w:r>
    </w:p>
    <w:p>
      <w:pPr>
        <w:pStyle w:val="BodyText"/>
      </w:pPr>
      <w:r>
        <w:t xml:space="preserve">“Dĩ Hoành trở về rồi sao?” Trong phòng khách, Trì phụ đang lật tờ báo trong tay, nghe thấy tiếng bước chân quen thuộc liền thuận miệng hỏi một câu, cũng không chú ý có Hạ Trạch tồn tại.</w:t>
      </w:r>
    </w:p>
    <w:p>
      <w:pPr>
        <w:pStyle w:val="BodyText"/>
      </w:pPr>
      <w:r>
        <w:t xml:space="preserve">Trì Dĩ Hoành cười đáp lại, quay đầu thản nhiên liếc mắt một cái, Hạ Trạch lập tức phản ứng, thấp giọng nói: “Cữu cữu.”</w:t>
      </w:r>
    </w:p>
    <w:p>
      <w:pPr>
        <w:pStyle w:val="BodyText"/>
      </w:pPr>
      <w:r>
        <w:t xml:space="preserve">“Tiểu Trạch?” Trì Thủ Chính hơi sửng sốt, lập tức tươi cười: “Tiểu Trạch đến đây, đến đến, mau ngồi xuống, cữu cữu cũng một thời gian không gặp con rồi, tối nay ở lại ăn cơm, bảo dì Vương làm mấy món thích.”</w:t>
      </w:r>
    </w:p>
    <w:p>
      <w:pPr>
        <w:pStyle w:val="BodyText"/>
      </w:pPr>
      <w:r>
        <w:t xml:space="preserve">Trì Thủ Chính nhìn thấy Hạ Trạch thật sự rất vui, em gái duy nhất của ông mất sớm, chỉ lưu lại mình Hạ Trạch. Nếu không phải Hạ gia cũng là gia tộc không bình thường, ông thực hận không thể ôm Hạ Trạch về nhà mình nuôi.</w:t>
      </w:r>
    </w:p>
    <w:p>
      <w:pPr>
        <w:pStyle w:val="BodyText"/>
      </w:pPr>
      <w:r>
        <w:t xml:space="preserve">“Cữu cữu.” Hạ Trạch ngoan ngoãn ngồi bên cạnh Trì Thủ Chính, đời trước người cậu cảm thấy có lỗi nhất trừ bỏ Trì Dĩ Hoành chính là cữu cữu. Hạ Trạch vẫn luôn muốn tới thăm, nhưng có Trì Dĩ Hoành ở làm cậu không dám, khoảng thời gian này cậu cũng vì thế mà rối rắm. Tuy hôm nay không phải cậu chủ động muốn tới mà là bị Trì Dĩ Hoành ép buộc, nhưng mặc kệ nói thế nào, gặp được cữu cữu là vui rồi, cũng hi vọng có thể làm cữu cữu vui vẻ.</w:t>
      </w:r>
    </w:p>
    <w:p>
      <w:pPr>
        <w:pStyle w:val="BodyText"/>
      </w:pPr>
      <w:r>
        <w:t xml:space="preserve">Bộ dáng nhu thuận của Hạ Trạch làm Trì phụ cười híp cả mắt: “Tiểu Trạch sao lại đột nhiên muốn tới thăm cữu cữu a?”</w:t>
      </w:r>
    </w:p>
    <w:p>
      <w:pPr>
        <w:pStyle w:val="BodyText"/>
      </w:pPr>
      <w:r>
        <w:t xml:space="preserve">Vấn đề này không cần Hạ Trạch trả lời, Trì Dĩ Hoành đã chuẩn bị sẵn đáp án.</w:t>
      </w:r>
    </w:p>
    <w:p>
      <w:pPr>
        <w:pStyle w:val="BodyText"/>
      </w:pPr>
      <w:r>
        <w:t xml:space="preserve">“Giữa trưa Hạ Trạch gọi điện bảo muốn tới thăm phụ thân, thuận tiện chuẩn bị học bổ túc, buổi chiều con tiện đường liền tới đón. Có đúng không, Tiểu Trạch?”</w:t>
      </w:r>
    </w:p>
    <w:p>
      <w:pPr>
        <w:pStyle w:val="BodyText"/>
      </w:pPr>
      <w:r>
        <w:t xml:space="preserve">Nhìn ánh mắt cảnh cáo của Trì Dĩ Hoành, Hạ Trạch thuận theo gật gật đầu, nhỏ giọng nói: “Con nhớ cữu cữu.”</w:t>
      </w:r>
    </w:p>
    <w:p>
      <w:pPr>
        <w:pStyle w:val="BodyText"/>
      </w:pPr>
      <w:r>
        <w:t xml:space="preserve">“Cữu cữu cũng thực nhớ Tiểu Trạch, buổi tối ở lại đây luôn đi, ngày mai khỏi phải chạy tới chạy lui.”</w:t>
      </w:r>
    </w:p>
    <w:p>
      <w:pPr>
        <w:pStyle w:val="BodyText"/>
      </w:pPr>
      <w:r>
        <w:t xml:space="preserve">Trì phụ vừa mỉm cười an bài vừa ngẩng đầu trừng Trì Dĩ Hoành, đừng tưởng ông không biết Trì Dĩ Hoành dùng thủ đoạn gì hù dọa Hạ Trạch. Tính tình Hạ Trạch thế nào ông còn không biết sao? Trước giờ chưa từng nhìn thấy Hạ Trạch nghe lời đến vậy, nói không chừng trước lúc đến đây đã bị Trì Dĩ Hoành dọa hoảng.</w:t>
      </w:r>
    </w:p>
    <w:p>
      <w:pPr>
        <w:pStyle w:val="BodyText"/>
      </w:pPr>
      <w:r>
        <w:t xml:space="preserve">Chống lại tầm mắt khiển trách của phụ thân, Trì Dĩ Hoành hết biết nói gì giật giật khóe miệng. Cũng chính phụ thân bảo mình nghĩ cách làm nhóc hư hỏng Hạ Trạch này nghe lời, sao giờ lại làm ra vẻ đau lòng như vậy?</w:t>
      </w:r>
    </w:p>
    <w:p>
      <w:pPr>
        <w:pStyle w:val="BodyText"/>
      </w:pPr>
      <w:r>
        <w:t xml:space="preserve">Hai cha con trao đổi bất quá chỉ trong chớp mắt, Trì phụ vui tươi hớn hở bắt đầu nói chuyện với Hạ Trạch. Tựa như đã nói, Hạ Trạch hiếm có lúc nhu thuận như vậy, cho dù nhóc này giả vờ thì ông cũng thực vui mừng. Bất quá càng nói chuyện nhiều thì Trì phụ lại càng nhịn không được cảm thấy hoài nghi. Ông vốn nghĩ Hạ Trạch giả vờ không được bao lâu, nhưng nhìn bộ dáng phối hợp của Hạ Trạch, hoàn toàn nhìn không ra chút mất kiên nhẫn nào. Trì phụ nhất thời có chút tò mò, Dĩ Hoành rốt cuộc đã làm gì mà có thể dọa Hạ Trạch thành thế này?</w:t>
      </w:r>
    </w:p>
    <w:p>
      <w:pPr>
        <w:pStyle w:val="BodyText"/>
      </w:pPr>
      <w:r>
        <w:t xml:space="preserve">Hạ Trạch không biết suy nghĩ trong lòng Trì phụ, cậu chỉ cố gắng hùa theo ý ông. Nếu là đời trước Hạ Trạch tuyệt đối không thể kiên nhẫn như vậy, nhưng thấy bộ dáng đau thương của cữu cữu sau khi mình chết đi, Hạ Trạch thầm nghĩ phải hảo hảo với cữu cữu, bù đắp lại những sai lầm trong quá khứ của mình.</w:t>
      </w:r>
    </w:p>
    <w:p>
      <w:pPr>
        <w:pStyle w:val="BodyText"/>
      </w:pPr>
      <w:r>
        <w:t xml:space="preserve">Có Hạ Trạch phối hợp, một đêm này Trì gia có thể nói thực hòa thuận vui vẻ. Dùng xong cơm tối, Trì phụ mỹ mãn bảo Hạ Trạch nghỉ ngơi sớm một chút. Đi học cả ngày cũng mệt rồi. Dù sao sáng mai Hạ Trạch phải bắt đầu học bù, nếu không nghỉ ngơi tốt, không có tinh thần thì sao?</w:t>
      </w:r>
    </w:p>
    <w:p>
      <w:pPr>
        <w:pStyle w:val="BodyText"/>
      </w:pPr>
      <w:r>
        <w:t xml:space="preserve">Hạ Trạch một chút cũng không muốn học bù với Trì Dĩ Hoành, cậu càng hi vọng có thể một mình xem sách. Chỉ cần ở cùng một chỗ với Trì Dĩ Hoành, tâm tư cậu đều đặt hết lên người anh, học bù căn bản chỉ là phí thời gian mà thôi. Hạ Trạch nghĩ muốn nhờ cữu cữu cầu tình, nhưng Trì phụ dường như không hiểu ý, không ngừng nói sang chuyện khác, căn bản không để cậu có cơ hội.</w:t>
      </w:r>
    </w:p>
    <w:p>
      <w:pPr>
        <w:pStyle w:val="BodyText"/>
      </w:pPr>
      <w:r>
        <w:t xml:space="preserve">Hạ Trạch buồn bực nhìn cữu cữu quay về phòng ngủ, vừa quay đầu liền nhìn thấy Trì Dĩ Hoành.</w:t>
      </w:r>
    </w:p>
    <w:p>
      <w:pPr>
        <w:pStyle w:val="BodyText"/>
      </w:pPr>
      <w:r>
        <w:t xml:space="preserve">Trì Dĩ Hoành chậm rì rì đi tới bên cạnh, giống như dụ thú cưng mà vỗ vỗ đầu Hạ Trạch, khen ngợi nói: “Biểu hiện không tồi.”</w:t>
      </w:r>
    </w:p>
    <w:p>
      <w:pPr>
        <w:pStyle w:val="BodyText"/>
      </w:pPr>
      <w:r>
        <w:t xml:space="preserve">Hết nửa ngày Hạ Trạch mới phản ứng lại, Trì Dĩ Hoành nghĩ hành vi của cậu từ tối đến giờ đều là giả vờ. Hạ Trạch thực buồn bực nhưng lại không tìm ra lí do giải thích, chỉ có thể mất mác một mình về phòng. Cậu không muốn Trì Dĩ Hoành nhìn mình như vậy, nhớ tới liền cảm thấy trái tim đau đớn. Vừa lúc lại có một âm thanh nói, làm vậy cũng không sai, ít nhất trong mắt Trì Dĩ Hoành cậu chính là một kẻ khốn, Trì Dĩ Hoành tuyệt đối sẽ không thích cậu. Làm Trì Dĩ Hoành chán ghét chính mình không phải chính là mục đích mà cậu muốn sao?</w:t>
      </w:r>
    </w:p>
    <w:p>
      <w:pPr>
        <w:pStyle w:val="BodyText"/>
      </w:pPr>
      <w:r>
        <w:t xml:space="preserve">Hạ Trạch rầu rĩ không vui vùi mình vào chăn, di động đột nhiên vang lên. Cậu vốn không có tâm tình tiếp điện thoại, nhưng tiếng chuông cứ vang không ngừng, Hạ Trạch chỉ đành mất kiên nhẫn đưa tay tìm kiếm.</w:t>
      </w:r>
    </w:p>
    <w:p>
      <w:pPr>
        <w:pStyle w:val="BodyText"/>
      </w:pPr>
      <w:r>
        <w:t xml:space="preserve">“Alo, Mã Thiên Lỗi?”</w:t>
      </w:r>
    </w:p>
    <w:p>
      <w:pPr>
        <w:pStyle w:val="BodyText"/>
      </w:pPr>
      <w:r>
        <w:t xml:space="preserve">Âm thanh Hạ Trạch ỉu xìu, nghe thấy bơ phờ không có chút sinh lực nào. Mã Thiên Lỗi sửng sốt: “Ách, Hạ Trạch, cậu không sao chứ?”</w:t>
      </w:r>
    </w:p>
    <w:p>
      <w:pPr>
        <w:pStyle w:val="BodyText"/>
      </w:pPr>
      <w:r>
        <w:t xml:space="preserve">Hạ Trạch nhớ tới biểu tình đồng tình của Mã Thiên Lỗi trước đó, trở mình, uể oải nói: “Có thể có chuyện gì a? Cậu tưởng anh họ sẽ đập tôi một trận chắc?”</w:t>
      </w:r>
    </w:p>
    <w:p>
      <w:pPr>
        <w:pStyle w:val="BodyText"/>
      </w:pPr>
      <w:r>
        <w:t xml:space="preserve">Mã Thiên Lỗi trong lòng nghĩ rất có thể, nhưng ngoài miệng vẫn cười nói: “Không sao là tốt rồi. Đúng rồi, tôi đã giúp cậu hẹn lão A gặp mặt vào sáng mai, buổi chiều hình như ông ta có việc đi Trung kinh, nếu bỏ qua dịp này thì phải chờ hai tuần nữa.”</w:t>
      </w:r>
    </w:p>
    <w:p>
      <w:pPr>
        <w:pStyle w:val="BodyText"/>
      </w:pPr>
      <w:r>
        <w:t xml:space="preserve">“Buổi sáng?” Hạ Trạch lập tức nghỉ tới sáng mai còn phải học bù, lập tức do dự hỏi: “Bỏ qua sáng mai thì phải chờ tới tận hai tuần sao? Lão A đi Trung kinh làm gì mà lâu vậy?”</w:t>
      </w:r>
    </w:p>
    <w:p>
      <w:pPr>
        <w:pStyle w:val="BodyText"/>
      </w:pPr>
      <w:r>
        <w:t xml:space="preserve">Mã Thiên Lỗi nói: “Cụ thể là gì thì tôi không rõ, lão nói vậy. Hình như đối thủ của lão xảy ra chuyện nên muốn chạy tới xem xem còn sống không a.”</w:t>
      </w:r>
    </w:p>
    <w:p>
      <w:pPr>
        <w:pStyle w:val="BodyText"/>
      </w:pPr>
      <w:r>
        <w:t xml:space="preserve">Hạ Trạch: “…”</w:t>
      </w:r>
    </w:p>
    <w:p>
      <w:pPr>
        <w:pStyle w:val="BodyText"/>
      </w:pPr>
      <w:r>
        <w:t xml:space="preserve">Vừa không muốn học bù cộng thêm phải chờ đến hai tuần mới hẹn được lão A kích động, Hạ Trạch rốt cuộc hạ quyết tâm: “Cậu giờ đang ở đâu? Về nhà rồi à?”</w:t>
      </w:r>
    </w:p>
    <w:p>
      <w:pPr>
        <w:pStyle w:val="BodyText"/>
      </w:pPr>
      <w:r>
        <w:t xml:space="preserve">“Không, cậu không ở nên tôi hẹn đám Bạch Hiểu Tề ra ngoài ăn khuya.”</w:t>
      </w:r>
    </w:p>
    <w:p>
      <w:pPr>
        <w:pStyle w:val="BodyText"/>
      </w:pPr>
      <w:r>
        <w:t xml:space="preserve">Bạch Hiểu Tề cũng ở làm Hạ Trạch thở phào một hơi, cậu nhớ rõ nhà Bạch Hiểu Tề có một căn biệt thự ở khu này, chẳng qua không thường tới ở. Cậu vội nói: “Thiên Lỗi, cậu mang theo Bạch Hiểu Tề lái xe tới khu ba Phúc Thụy uyển nhà số sáu đón tôi, lặng lẽ thôi, tôi sẽ nghĩ cách hội hợp với hai cậu.”</w:t>
      </w:r>
    </w:p>
    <w:p>
      <w:pPr>
        <w:pStyle w:val="BodyText"/>
      </w:pPr>
      <w:r>
        <w:t xml:space="preserve">Giọng điệu Mã Thiên Lỗi trở nên cổ quái: “Cậu định trèo tường à?”</w:t>
      </w:r>
    </w:p>
    <w:p>
      <w:pPr>
        <w:pStyle w:val="BodyText"/>
      </w:pPr>
      <w:r>
        <w:t xml:space="preserve">Hạ Trạch xùy một tiếng: “Nói cứ như cậu chưa bao giờ trèo tường nhà mình ấy?”</w:t>
      </w:r>
    </w:p>
    <w:p>
      <w:pPr>
        <w:pStyle w:val="BodyText"/>
      </w:pPr>
      <w:r>
        <w:t xml:space="preserve">Mã Thiên Lỗi cười phá lên: “Vậy được rồi, chờ đi, các anh lập tức tới.”</w:t>
      </w:r>
    </w:p>
    <w:p>
      <w:pPr>
        <w:pStyle w:val="BodyText"/>
      </w:pPr>
      <w:r>
        <w:t xml:space="preserve">Hạ Trạch nhấn mạnh: “Nhất định phải mang Bạch Hiểu Tề theo, bằng không không vào được.”</w:t>
      </w:r>
    </w:p>
    <w:p>
      <w:pPr>
        <w:pStyle w:val="BodyText"/>
      </w:pPr>
      <w:r>
        <w:t xml:space="preserve">Cúp điện thoại, Hạ Trạch nhanh chóng lấy bóp tiền cùng điện thoại, túi xách quá lớn nên không cầm theo. Hạ Trạch quan sát sân vườn một vòng, tính toán xem nên nhảy ra từ chỗ nào.</w:t>
      </w:r>
    </w:p>
    <w:p>
      <w:pPr>
        <w:pStyle w:val="BodyText"/>
      </w:pPr>
      <w:r>
        <w:t xml:space="preserve">Theo Hạ Trạch biết, khu Phúc Thụy uyển của Trì gia bảo vệ rất nghiêm ngặt, nhưng mỗi biệt thự lại áp dụng phương pháp tự quản, hoàn toàn do chủ nhà sắp xếp bảo vệ. Khác với những hộ khác, Trì Thủ Chính không thích gắn thiết bị theo dõi trong nhà, vì thế an toàn Trì gia đều do vệ sĩ phụ trách. Hạ Trạch nghĩ nghĩ, nếu trèo tường thì chỉ có thể chọn phía tây bắc sân sau, nơi đó có cây, leo lên tiện hơn. Tuy vệ sĩ khẳng định sẽ theo dõi chỗ đó rất kỹ, nhưng cậu giả vờ đi dạo đi tới dưới gốc cây, sau đó trèo ra ngoài bất quá chỉ mất vài phút, vệ sĩ khẳng định phản ứng không kịp. Chờ bọn họ chạy tới thì cậu đã leo lên xe trốn đi.</w:t>
      </w:r>
    </w:p>
    <w:p>
      <w:pPr>
        <w:pStyle w:val="BodyText"/>
      </w:pPr>
      <w:r>
        <w:t xml:space="preserve">Nửa giờ sau, Hạ Trạch đang tính toán kế hoạch kĩ lưỡng thì Mã Thiên Lỗi gọi tới, bọn họ dựa vào Bạch Hiểu Tề thành công viến vào Phúc Thụy uyển, hiện giờ đang chờ ở ngay bên ngoài nhà cữu cữu Hạ Trạch. Hạ Trạch hít sâu một hơi, làm như không có việc gì mở cửa xuống lầu, đi tới cửa chính.</w:t>
      </w:r>
    </w:p>
    <w:p>
      <w:pPr>
        <w:pStyle w:val="BodyText"/>
      </w:pPr>
      <w:r>
        <w:t xml:space="preserve">“Tiểu Trạch? Trễ vậy rồi còn muốn đi đâu?”</w:t>
      </w:r>
    </w:p>
    <w:p>
      <w:pPr>
        <w:pStyle w:val="BodyText"/>
      </w:pPr>
      <w:r>
        <w:t xml:space="preserve">Trì Dĩ Hoành đột nhiên lên tiếng dọa Hạ Trạch nhảy dựng, vừa rồi cậu rõ ràng núp trên lầu quan sát thấy đại sảnh không có ai, Trì Dĩ Hoành từ đâu chui ra a? Hạ Trạch khẩn trương theo âm thanh nhìn qua, liền thấy Trì Dĩ Hoành đang mặc quần áo ngủ, tay cầm sổ ghi chép ngồi trên sô pha bình tĩnh nhìn mình. Nơi đó vừa vặn là góc chết, trên lầu căn bản nhìn không tới.</w:t>
      </w:r>
    </w:p>
    <w:p>
      <w:pPr>
        <w:pStyle w:val="BodyText"/>
      </w:pPr>
      <w:r>
        <w:t xml:space="preserve">Trái tim Hạ Trạch nhảy lên kinh hoàng, đầu óc có chút mờ mịt, hơn nửa ngày mới phản ứng, nói ra cái cớ đã chuẩn bị sẵn.</w:t>
      </w:r>
    </w:p>
    <w:p>
      <w:pPr>
        <w:pStyle w:val="BodyText"/>
      </w:pPr>
      <w:r>
        <w:t xml:space="preserve">“Em ngủ không được, muốn ra vườn dạo một chút.”</w:t>
      </w:r>
    </w:p>
    <w:p>
      <w:pPr>
        <w:pStyle w:val="BodyText"/>
      </w:pPr>
      <w:r>
        <w:t xml:space="preserve">Trì Dĩ Hoành liếc nhìn một cái, rất nhanh thu hồi tầm mắt: “Bên ngoài khá lạnh, về ngủ sớm một chút.”</w:t>
      </w:r>
    </w:p>
    <w:p>
      <w:pPr>
        <w:pStyle w:val="BodyText"/>
      </w:pPr>
      <w:r>
        <w:t xml:space="preserve">“Nga, ừm!” Hạ Trạch lập tức đáp ứng, nghĩ nghĩ lại nói thêm một câu: “Anh họ, em đi.”</w:t>
      </w:r>
    </w:p>
    <w:p>
      <w:pPr>
        <w:pStyle w:val="BodyText"/>
      </w:pPr>
      <w:r>
        <w:t xml:space="preserve">“Ừ.” Trì Dĩ Hoành không để ý đáp.</w:t>
      </w:r>
    </w:p>
    <w:p>
      <w:pPr>
        <w:pStyle w:val="BodyText"/>
      </w:pPr>
      <w:r>
        <w:t xml:space="preserve">Hạ Trạch lén nhìn anh một cái, sau đó xoay người tỏ ra bình tĩnh bước ra khỏi đại sảnh. Phía sau, Trì Dĩ Hoành ngẩng đầu nhìn theo, khóe miệng khẽ câu lên.</w:t>
      </w:r>
    </w:p>
    <w:p>
      <w:pPr>
        <w:pStyle w:val="BodyText"/>
      </w:pPr>
      <w:r>
        <w:t xml:space="preserve">“Hạ Trạch ra ngoài, chú ý hành tung em ấy.” Trì Dĩ Hoành nhanh chóng thông tri vệ sĩ phương hướng Hạ Trạch. Anh vốn định giao chuyện này cho vệ sĩ xử lý, nhưng lúc tầm mắt trở lại bản ghi chép thì làm thế nào cũng không tập trung được. Ngủ không được ra ngoài đi dạo? Lý do này cũng nghĩ ra được? Đám nhóc độ tuổi này không ngủ được không phải đều lên mạng chơi game sao? Chỉ cần liếc mắt một cái Trì Dĩ Hoành liền biết Hạ Trạch đánh chủ ý già, tưởng tượng bộ dáng Hạ Trạch lén lén lút lút chạy ra sân sau, độ cung bên khóe môi Trì Dĩ Hoành càng lúc càng cao. Không biết vì cái gì, anh cảm thấy Hạ Trạch sẽ không ngoan ngoãn đi ngủ, thể nào cũng sẽ gây chuyện. Quả nhiên, Hạ Trạch có chủ ý trèo tường trộm đi, đúng là… đúng là nhóc hư hỏng!</w:t>
      </w:r>
    </w:p>
    <w:p>
      <w:pPr>
        <w:pStyle w:val="BodyText"/>
      </w:pPr>
      <w:r>
        <w:t xml:space="preserve">Nói vậy, chiếc xe bên ngoài chính là xe tiếp ứng? Trì Dĩ Hoành hứng thú ấn một dãy số, cũng nên hù dọa một chút, tránh để Hạ Trạch theo bọn họ huyên náo tới vô pháp vô thiên.</w:t>
      </w:r>
    </w:p>
    <w:p>
      <w:pPr>
        <w:pStyle w:val="BodyText"/>
      </w:pPr>
      <w:r>
        <w:t xml:space="preserve">Lúc này Hạ Trạch đã vòng tới sân sau không hề hay biết hành động của mình đều bị Trì Dĩ Hoành nắm trong tay, làm bộ như đang đi dạo chậm rãi tới gần gốc đại thụ phía góc tường tây bắc. Những nơi khác tường đều rất cao, cậu căn bản không leo được, chỉ có thể dựa vào cái cây này.</w:t>
      </w:r>
    </w:p>
    <w:p>
      <w:pPr>
        <w:pStyle w:val="BodyText"/>
      </w:pPr>
      <w:r>
        <w:t xml:space="preserve">Một đường đi qua, Hạ Trạch gặp ba bốn vệ sĩ, tất cả đều không nghi ngờ việc cậu ngủ không được nên ra vườn dạo. Cậu vốn tưởng hết thảy đều thuận lợi, không ngờ lúc tới gần mục tiêu mới phát hiện có vài vệ sĩ đứng dưới gốc cây không biết đang làm gì.</w:t>
      </w:r>
    </w:p>
    <w:p>
      <w:pPr>
        <w:pStyle w:val="BodyText"/>
      </w:pPr>
      <w:r>
        <w:t xml:space="preserve">Hạ Trạch sốt ruột, khẽ cắn môi đi một vòng quanh sân, cậu không tin đám vệ sĩ kia vẫn canh giữ chỗ đó. Quả nhiên chờ đến lúc quay lại thì không</w:t>
      </w:r>
    </w:p>
    <w:p>
      <w:pPr>
        <w:pStyle w:val="BodyText"/>
      </w:pPr>
      <w:r>
        <w:t xml:space="preserve">còn ai dưới gốc cây. Ánh mắt Hạ Trạch sáng lên, đè nén hưng phấn duy trì bộ dáng bình tĩnh đi tới gần.</w:t>
      </w:r>
    </w:p>
    <w:p>
      <w:pPr>
        <w:pStyle w:val="BodyText"/>
      </w:pPr>
      <w:r>
        <w:t xml:space="preserve">Chạy lấy đà nhảy lên, Hạ Trạch cố sức bám lấy đầu tường, đúng lúc cúi đầu nhìn thấy Mã Thiên Lỗi, cảm giác thắng lợi dâng trào thì giọng Trì Dĩ Hoành ở dưới chân vọng lên.</w:t>
      </w:r>
    </w:p>
    <w:p>
      <w:pPr>
        <w:pStyle w:val="BodyText"/>
      </w:pPr>
      <w:r>
        <w:t xml:space="preserve">“Đi dạo vui không?”</w:t>
      </w:r>
    </w:p>
    <w:p>
      <w:pPr>
        <w:pStyle w:val="BodyText"/>
      </w:pPr>
      <w:r>
        <w:t xml:space="preserve">Thân thể Hạ Trạch cứng đờ, một phút không đứng vững ngã nhào xuống.</w:t>
      </w:r>
    </w:p>
    <w:p>
      <w:pPr>
        <w:pStyle w:val="BodyText"/>
      </w:pPr>
      <w:r>
        <w:t xml:space="preserve">Ngoài ý muốn, cậu không ngã xuống đất mà rơi vào một vòng tay quen thuộc. Hạ Trạch theo bản năng ngẩng đầu, dưới ánh trăng, Trì Dĩ Hoành tựa tiếu phi tiếu nhìn cậu, mặt Hạ Trạch đùng một tiếng đỏ bừng.</w:t>
      </w:r>
    </w:p>
    <w:p>
      <w:pPr>
        <w:pStyle w:val="BodyText"/>
      </w:pPr>
      <w:r>
        <w:t xml:space="preserve">Bên ngoài Trì gia, đám Mã Thiên Lỗi, Bạch Hiểu Tề bám tường chờ tiếp ứng. Mắt thấy Hạ Trạch đã lộ nửa người ra ngoài, đột nhiên nghe thấy bên kia tường hình như có người nói chuyện, sau đó Hạ Trạch kiếm củi ba năm thiêu đốt một giờ rớt xuống đầu tường.</w:t>
      </w:r>
    </w:p>
    <w:p>
      <w:pPr>
        <w:pStyle w:val="BodyText"/>
      </w:pPr>
      <w:r>
        <w:t xml:space="preserve">Đám người liếc mắt nhìn nhau, trong lòng biết Hạ Trạch phỏng chừng bại lộ, đang định lén lút lái xe rời đi thì nghe thấy một trận chó sủa hướng về phía bọn họ ngày càng gần.</w:t>
      </w:r>
    </w:p>
    <w:p>
      <w:pPr>
        <w:pStyle w:val="BodyText"/>
      </w:pPr>
      <w:r>
        <w:t xml:space="preserve">“Ai đó? Trộm à?” Có tiếng bảo vệ gào to, tiếp đó là tiếng chó sủa không ngừng.</w:t>
      </w:r>
    </w:p>
    <w:p>
      <w:pPr>
        <w:pStyle w:val="BodyText"/>
      </w:pPr>
      <w:r>
        <w:t xml:space="preserve">Cả đám hai mặt nhìn nhau, không kịp lái xe mà hướng về phía cổng chính chạy như điên. Bọn họ dù sao cũng là con cháu những gia tộc có danh tiếng ở Hải thành, nếu thật sự bị xem là trộm cướp bắt lại thì đúng là dọa người.</w:t>
      </w:r>
    </w:p>
    <w:p>
      <w:pPr>
        <w:pStyle w:val="BodyText"/>
      </w:pPr>
      <w:r>
        <w:t xml:space="preserve">____________</w:t>
      </w:r>
    </w:p>
    <w:p>
      <w:pPr>
        <w:pStyle w:val="Compact"/>
      </w:pPr>
      <w:r>
        <w:t xml:space="preserve">Hoàn</w:t>
      </w:r>
      <w:r>
        <w:br w:type="textWrapping"/>
      </w:r>
      <w:r>
        <w:br w:type="textWrapping"/>
      </w:r>
    </w:p>
    <w:p>
      <w:pPr>
        <w:pStyle w:val="Heading2"/>
      </w:pPr>
      <w:bookmarkStart w:id="32" w:name="chương-10-xúc-động"/>
      <w:bookmarkEnd w:id="32"/>
      <w:r>
        <w:t xml:space="preserve">10. Chương 10: Xúc Động</w:t>
      </w:r>
    </w:p>
    <w:p>
      <w:pPr>
        <w:pStyle w:val="Compact"/>
      </w:pPr>
      <w:r>
        <w:br w:type="textWrapping"/>
      </w:r>
      <w:r>
        <w:br w:type="textWrapping"/>
      </w:r>
      <w:r>
        <w:t xml:space="preserve">Trọng Sinh Chi Hạ Trạch [10] Xúc Động</w:t>
      </w:r>
    </w:p>
    <w:p>
      <w:pPr>
        <w:pStyle w:val="BodyText"/>
      </w:pPr>
      <w:r>
        <w:t xml:space="preserve">*****</w:t>
      </w:r>
    </w:p>
    <w:p>
      <w:pPr>
        <w:pStyle w:val="BodyText"/>
      </w:pPr>
      <w:r>
        <w:t xml:space="preserve">Kế hoạch lặng lẽ chuồn đi của Hạ Trạch phá sản, bi kịch nhất là còn bị Trì Dĩ Hoành bắt ngay tại trận. Dưới tầm mắt đầy suy nghĩ sâu sa của đám vệ sĩ, Hạ Trạch lần thứ hai giống cô vợ nhỏ bị bắt nạt nhắm mắt theo đuôi Trì Dĩ Hoành, xám xịt quay về phòng.</w:t>
      </w:r>
    </w:p>
    <w:p>
      <w:pPr>
        <w:pStyle w:val="BodyText"/>
      </w:pPr>
      <w:r>
        <w:t xml:space="preserve">Trì Dĩ Hoành từ đầu tới cuối không nói gì, chỉ là anh càng bình tĩnh thì trong lòng Hạ Trạch lại càng loạn. Cậu hiểu Trì Dĩ Hoành, đối phương tuyệt đối không phải người gặp chuyện thì ha ha cười rồi mục kích ở nơi nào đó chờ đợi. Hạ Trạch bất an không yên, thẳng đến lúc đứng trước cửa phòng mới thầm thở phào một hơi, thầm nghĩ hiện giờ hẳn không có việc gì đi. Trì Dĩ Hoành đang định rời đi tựa hồ đoán được ý tưởng của Hạ Trạch, giống như tùy ý nói: “Đúng rồi, vừa nãy vệ sĩ nói ngoài tường hình như có mấy người lén lén lút lút, bọn họ đã liên hệ với bảo vệ tiểu khu, Hạ Trạch, em có biết xảy ra chuyện gì không?”</w:t>
      </w:r>
    </w:p>
    <w:p>
      <w:pPr>
        <w:pStyle w:val="BodyText"/>
      </w:pPr>
      <w:r>
        <w:t xml:space="preserve">Hạ Trạch: “…”</w:t>
      </w:r>
    </w:p>
    <w:p>
      <w:pPr>
        <w:pStyle w:val="BodyText"/>
      </w:pPr>
      <w:r>
        <w:t xml:space="preserve">Cậu cứ nhớ hình như mình quên gì đó, trước đó hình như loáng thoáng nghe thấy tiếng chó sủa, không phải chứ?</w:t>
      </w:r>
    </w:p>
    <w:p>
      <w:pPr>
        <w:pStyle w:val="BodyText"/>
      </w:pPr>
      <w:r>
        <w:t xml:space="preserve">Dự đoán của Hạ Trạch rất nhanh liền biến thành sự thật. Sau khi Trì Dĩ Hoành rời đi, Hạ Trạch lập tức gọi điện cho Mã Thiên Lỗi. Tiếng chuông vang thật lâu mới có người nghe máy.</w:t>
      </w:r>
    </w:p>
    <w:p>
      <w:pPr>
        <w:pStyle w:val="BodyText"/>
      </w:pPr>
      <w:r>
        <w:t xml:space="preserve">“Hạ… Hạ Trạch… anh… các anh đây bị cậu hại thảm rồi!”</w:t>
      </w:r>
    </w:p>
    <w:p>
      <w:pPr>
        <w:pStyle w:val="BodyText"/>
      </w:pPr>
      <w:r>
        <w:t xml:space="preserve">Không cần Mã Thiên Lỗi nói thêm gì, từ tiếng thở dốc, câu nói đứt quãng cùng tiếng chó sủa vang dội bên kia đầu dây, Hạ Trạch đã đoán được hết thảy. Lúc cậu lúng túng nắm di động, cân nhắc xem nên nói gì thì đột nhiên nghe thấy tiếng gào của Bạch Hiểu Tề: “Mã Thiên Lỗi, cậu con mẹ nó nghe điện thoại thì cũng phải kéo tôi a? Không thấy mấy con chó kia sắp đuổi tới rồi à? Nói với Hạ Trạch, các anh đây thật sự vì cậu ta mà liều chết!”</w:t>
      </w:r>
    </w:p>
    <w:p>
      <w:pPr>
        <w:pStyle w:val="BodyText"/>
      </w:pPr>
      <w:r>
        <w:t xml:space="preserve">Hạ Trạch biết lúc này không nên cười nhưng thật sự nhịn không được. Trong đám bọn họ, Bạch Hiểu Tề thể lực kém nhất, bình thường lúc chạy 400m trong giờ thể dục đều làm ra vẻ muốn chết muốn sống. Nghĩ tới bộ dáng bị chó rượt chạy như điên của Bạch Hiểu Tề hiện giờ, Hạ Trạch thật sự nhịn cười không được.</w:t>
      </w:r>
    </w:p>
    <w:p>
      <w:pPr>
        <w:pStyle w:val="BodyText"/>
      </w:pPr>
      <w:r>
        <w:t xml:space="preserve">“Thật xin lỗi, ghế lô tầng ba Thúy Vi lâu, một tuần, xem như bồi tội.”</w:t>
      </w:r>
    </w:p>
    <w:p>
      <w:pPr>
        <w:pStyle w:val="BodyText"/>
      </w:pPr>
      <w:r>
        <w:t xml:space="preserve">Hạ Trạch nhẫn cười nói xong, chợt nghe Mã Thiên Lỗi bên kia đầu dây lập lại một lần, tiếp đó lập tức vang lên một trận sói tru.</w:t>
      </w:r>
    </w:p>
    <w:p>
      <w:pPr>
        <w:pStyle w:val="BodyText"/>
      </w:pPr>
      <w:r>
        <w:t xml:space="preserve">Âm thanh Bạch Hiểu Tề lại vang vọng: “Vì Thúy Vi lâu, anh đây có thể kiên trì thêm vài vòng.”</w:t>
      </w:r>
    </w:p>
    <w:p>
      <w:pPr>
        <w:pStyle w:val="BodyText"/>
      </w:pPr>
      <w:r>
        <w:t xml:space="preserve">Hạ Trạch không khỏi nắm điện thoại cười phá lên. Cúp máy, cậu thật ra không mấy lo lắng cho đám Mã Thiên Lỗi. Nghe giọng điệu bọn họ thì phỏng chừng đám bảo vệ căn bản không thật sự truy đuổi. Liên hệ tới bối cảnh nói chuyện của anh họ, không chừng chính anh họ bày mưu để bảo vệ cố ý hù dọa bọn họ một phen. Bằng không với bộ dáng ăn hại của Bạch Hiểu Tề, sớm đã bị đuổi tới, làm gì còn tâm tư mà nhớ thương Thúy Vi lâu.</w:t>
      </w:r>
    </w:p>
    <w:p>
      <w:pPr>
        <w:pStyle w:val="BodyText"/>
      </w:pPr>
      <w:r>
        <w:t xml:space="preserve">Có đoạn nhạc đệm này, Hạ Trạch chạy trốn thất bại nhưng bất an trong lòng lại giảm đi vài phần. Con người chính là như vậy, nếu có người so với mình càng xúi quẩy hơn thì trong lòng không hiểu sao liền cảm thấy cân bằng. Hạ Trạch nghĩ dù sao cũng đã như vậy, nếu quỹ tích vẫn đi theo đời trước, làm thế nào cũng không tránh được anh họ thì cứ ngẫm xem làm thế nào khống chế cảm xúc lúc đối mặt, không cần lộ ra phản ứng không nên có là được.</w:t>
      </w:r>
    </w:p>
    <w:p>
      <w:pPr>
        <w:pStyle w:val="BodyText"/>
      </w:pPr>
      <w:r>
        <w:t xml:space="preserve">Tối hôm nay, Hạ Trạch ngủ không an giấc cho lắm. Có lẽ trước lúc ngủ suy nghĩ tới chuyện đời trước quá nhiều, hơn nữa phòng ngủ Trì Dĩ Hoành còn ở sát bên, Hạ trạch cảm thấy cả người khô nóng, người anh em dưới thân không thể khống chế ngẩng lên. Suốt đêm mộng xuân triền miên, đợi đến lúc Hạ Trạch tỉnh lại liền cảm giác được quần lót dinh dính ươn ướt cùng người anh em tinh thần phấn chấn. Hạ Trạch túng quẫn, lén thay quần lót sạch sẽ rồi dấu cái kia đi. Nhưng người anh em vẫn như cũ ngẩng đầu đứng thẳng, khát vọng trong cơ thể lại bắt đầu rục rịch. Hạ Trạch cắn cắn môi, tình cảnh triền miên cùng Trì Dĩ Hoành trong giấc mơ đêm qua không ngừng xuất hiện, cậu do dự vươn tay cầm lấy người anh em, từ từ nhắm mắt lại gọi tên Trì Dĩ Hoành.</w:t>
      </w:r>
    </w:p>
    <w:p>
      <w:pPr>
        <w:pStyle w:val="BodyText"/>
      </w:pPr>
      <w:r>
        <w:t xml:space="preserve">Mãi cho đến lúc phát tiết, trái tim Hạ Trạch cứ nhảy loạn. Cứ việc biết trong phòng không có ai nhưng vẫn như cũ chột dạ nhìn quanh một cái, thậm chí còn dán lên cửa lắng nghe động tĩnh ngoài hành lang, sợ có người nghe thấy cái tên mình gọi khi nãy. Lấy khăn lau tay, Hạ Trạch dứt khoát tắm một phen, dục vọng cuối cùng cũng bị trấn áp, cậu nhịn không được thở dài một hơi. Này đã là lần thứ hai trong hai ngày vì nghĩ tới Trì Dĩ Hoành mà phản ứng. Hạ Trạch thất bại vùi mặt vào khăn, cậu căn bản không có chút sức chống cự nào với Trì Dĩ Hoành, cái gọi là học bù kia đối với cậu quả thực là một màn tra tấn.</w:t>
      </w:r>
    </w:p>
    <w:p>
      <w:pPr>
        <w:pStyle w:val="BodyText"/>
      </w:pPr>
      <w:r>
        <w:t xml:space="preserve">Hạ Trạch kì kèo trong phòng tắm, lúc này Trì Dĩ Hoành đúng giờ tới gõ cửa phòng Hạ Trạch.</w:t>
      </w:r>
    </w:p>
    <w:p>
      <w:pPr>
        <w:pStyle w:val="BodyText"/>
      </w:pPr>
      <w:r>
        <w:t xml:space="preserve">“Hạ Trạch, nên dậy rồi!”</w:t>
      </w:r>
    </w:p>
    <w:p>
      <w:pPr>
        <w:pStyle w:val="BodyText"/>
      </w:pPr>
      <w:r>
        <w:t xml:space="preserve">Trong phòng không có phản ứng, Trì Dĩ Hoành nhướng mi, lại cúi đầu nhìn đồng hồ, xác định kim giờ chỉ ngay số bảy thì trực tiếp mở cửa, bước vào trong.</w:t>
      </w:r>
    </w:p>
    <w:p>
      <w:pPr>
        <w:pStyle w:val="BodyText"/>
      </w:pPr>
      <w:r>
        <w:t xml:space="preserve">“Hạ Trạch…”</w:t>
      </w:r>
    </w:p>
    <w:p>
      <w:pPr>
        <w:pStyle w:val="BodyText"/>
      </w:pPr>
      <w:r>
        <w:t xml:space="preserve">Âm thanh Trì Dĩ Hoành lúc nhìn thấy chăn mền tản mát thì khựng lại một chút, hiển nhiên Hạ Trạch đã rời giường. Anh đang định xoay người rời đi thì cửa phòng tắm mở ra, Hạ Trạch một đầu tóc ướt sũng, toàn thân chỉ mặc một cái quần lót màu đen, cúi đầu, vẻ mặt rối rắm bước ra khỏi phòng tắm.</w:t>
      </w:r>
    </w:p>
    <w:p>
      <w:pPr>
        <w:pStyle w:val="BodyText"/>
      </w:pPr>
      <w:r>
        <w:t xml:space="preserve">Hạ Trạch lúc ban đầu cũng không cảm giác được trong phòng có người, cậu đang vắt óc suy nghĩ xem làm thế nào tránh Trì Dĩ Hoành. Chờ đến lúc cảm giác không đúng ngẩng mạnh đầu lên thì liền nhìn thấy Trì Dĩ Hoành mang theo ý cười đứng cách đó không xa nhìn mình từ trên xuống dưới.</w:t>
      </w:r>
    </w:p>
    <w:p>
      <w:pPr>
        <w:pStyle w:val="BodyText"/>
      </w:pPr>
      <w:r>
        <w:t xml:space="preserve">“Anh… anh họ!” Hạ Trạch bị Trì Dĩ Hoành từ trên trời giáng xuống dọa kinh hoảng, ngay cả giọng nói cũng lắp bắp.</w:t>
      </w:r>
    </w:p>
    <w:p>
      <w:pPr>
        <w:pStyle w:val="BodyText"/>
      </w:pPr>
      <w:r>
        <w:t xml:space="preserve">Trì Dĩ Hoành đánh giá quét mắt nhìn Hạ Trạch vài lần, sâu sa nói: “Xem ra Tiểu Trạch ngày ngày trèo tường cũng có tác dụng, trên người có chút cơ bắp a.”</w:t>
      </w:r>
    </w:p>
    <w:p>
      <w:pPr>
        <w:pStyle w:val="BodyText"/>
      </w:pPr>
      <w:r>
        <w:t xml:space="preserve">Mặt Hạ Trạch đỏ lựng giật mình nhớ ra mình cái gì cũng chưa mặc, trước lúc người anh em nhà mình cúi chào Trì Dĩ Hoành, Hạ Trạch vội vàng đi tới bên giường, nhanh chóng túm lấy một cái quần mặc vào. Phản ứng của cậu làm khóe miệng Trì Dĩ Hoành nhếch lên, bỏ lại một câu nửa tiếng nữa gặp ở phòng sách nhỏ liền rời đi.</w:t>
      </w:r>
    </w:p>
    <w:p>
      <w:pPr>
        <w:pStyle w:val="BodyText"/>
      </w:pPr>
      <w:r>
        <w:t xml:space="preserve">Cử phòng nhẹ nhàng khép lại, Hạ Trạch cúi đầu nhìn anh em nhà mình, thực may mắn nó rốt cuộc cũng không chịu thua kém, không làm cậu mất mặt trước mặt Trì Dĩ Hoành. Nửa giờ sau, Hạ Trạch đứng trước gương luyện tập không biến sắc cả buổi cuối cùng cũng xuất hiện trước mặt Trì Dĩ Hoành.</w:t>
      </w:r>
    </w:p>
    <w:p>
      <w:pPr>
        <w:pStyle w:val="BodyText"/>
      </w:pPr>
      <w:r>
        <w:t xml:space="preserve">Hạ Trạch ở Trì gia có phòng riêng của mình, quần áo cũng có không ít. Bỏ đi đồng phục rộng thùng thình, Hạ Trạch mặc một chiếc áo sơ mi trắng dài tay, bên dưới là quần bò màu xanh thẳm, cả người tràn đầy sức sống tươi trẻ. Trì Dĩ Hoành nhìn bộ dáng nghiêm kín của Hạ Trạch, trong đầu thoáng hiện hình ảnh không mặt quần áo trước đó. Thân thể Hạ Trạch thon dài mà mềm dẻo, có thể thấy thường xuyên rèn luyện. Lần trước cách một lớp quần áo anh còn cảm thấy Hạ Trạch hơi gầy, nhưng hôm nay nhìn lại, tuy gầy nhưng không phải loại yếu đuối vô lực không giết nổi con gà, mà ẩn chứa sức mạnh bên trong cơ thể làm người ta có cảm giác thực khỏe mạnh. Lúc ý thức được mình đang nghĩ tới chuyện gì, Trì Dĩ Hoành sửng sốt, có chút không ngờ mình lại nhớ nhiều chi tiết như vậy. Khẽ lắc đầu nhẹ tới không thể nhận ra, Trì Dĩ Hoành thu liễm nỗi lòng, một lần nữa đặt lực chú ý lên người Hạ Trạch ở trước mắt.</w:t>
      </w:r>
    </w:p>
    <w:p>
      <w:pPr>
        <w:pStyle w:val="BodyText"/>
      </w:pPr>
      <w:r>
        <w:t xml:space="preserve">Xem ra, Hạ Trạch cố gắng làm ra biểu tình không chút biến sắc, nhưng vì biểu hiện lại quá gắng sức nên ngược lại làm Trì Dĩ Hoành bật cười. Qua vài lần gặp mặt, Trì Dĩ Hoành đã dán cho Hạ Trạch cái mác không được tự nhiên. Anh ẩn ẩn cảm thấy ngoài mặt Hạ Trạch lạnh lùng nhưng trong lòng lại rất để ý, Hạ Trạch dạng này ngược lại làm anh cảm thấy thực đáng yêu.</w:t>
      </w:r>
    </w:p>
    <w:p>
      <w:pPr>
        <w:pStyle w:val="BodyText"/>
      </w:pPr>
      <w:r>
        <w:t xml:space="preserve">Trì Dĩ Hoành bảo Hạ Trạch ngồi xuống cạnh mình, tiếp đó đặt những tư liệu mình chuẩn bị sẵn tới trước mặt Hạ Trạch.</w:t>
      </w:r>
    </w:p>
    <w:p>
      <w:pPr>
        <w:pStyle w:val="BodyText"/>
      </w:pPr>
      <w:r>
        <w:t xml:space="preserve">“Anh đã hỏi qua chủ nhiệm lớp, căn bản môn toán của em không kém, chẳng qua thiếu ứng dụng vào bài vở thực tế. Này là toàn bộ công thức toán ở trung học, buổi sáng em xem qua một lần, buổi chiều chúng ta bắt đầu làm bài.”</w:t>
      </w:r>
    </w:p>
    <w:p>
      <w:pPr>
        <w:pStyle w:val="BodyText"/>
      </w:pPr>
      <w:r>
        <w:t xml:space="preserve">Hai chữ làm bài gợi lên kí ức thê thảm của Hạ Trạch, liếc mắt nhìn mớ công thức dày đặc, chân mày theo bản năng nhíu lại. Đời trước cũng vậy, cậu bị Trì Dĩ Hoành bức bách mờ mịt giải đề toán suốt hai tháng, rốt cuộc lúc thi đại học điểm toán cũng đạt tiêu chuẩn. Hiện giờ đã qua khá lâu, lúc trước thi cái gì cậu đã không còn nhớ rõ, nhưng cảm giác thống khổ khi làm bài vẫn còn rõ ràng vô cùng.</w:t>
      </w:r>
    </w:p>
    <w:p>
      <w:pPr>
        <w:pStyle w:val="BodyText"/>
      </w:pPr>
      <w:r>
        <w:t xml:space="preserve">Hạ Trạch cảm thấy mình cùng Trì Dĩ Hoành nên có nhận thức chung.</w:t>
      </w:r>
    </w:p>
    <w:p>
      <w:pPr>
        <w:pStyle w:val="BodyText"/>
      </w:pPr>
      <w:r>
        <w:t xml:space="preserve">“Em không muốn học tài chính pháp luật, em muốn vào hệ âm nhạc.”</w:t>
      </w:r>
    </w:p>
    <w:p>
      <w:pPr>
        <w:pStyle w:val="BodyText"/>
      </w:pPr>
      <w:r>
        <w:t xml:space="preserve">“Cái gì?”</w:t>
      </w:r>
    </w:p>
    <w:p>
      <w:pPr>
        <w:pStyle w:val="BodyText"/>
      </w:pPr>
      <w:r>
        <w:t xml:space="preserve">Hạ Trạch lấy bình tĩnh, nghiêm túc nói: “Em muốn vào hệ âm nhạc, học soạn.”</w:t>
      </w:r>
    </w:p>
    <w:p>
      <w:pPr>
        <w:pStyle w:val="BodyText"/>
      </w:pPr>
      <w:r>
        <w:t xml:space="preserve">Đời trước, Hạ Trạch tuy luôn ầm ĩ đòi xuất ngoại, nhưng kì thực cũng từng nghĩ nếu phụ thân không đồng ý thì mình có thể làm cái gì? Người Hạ gia không biết bởi vì từ nhỏ luyện đàn nên Hạ Trạch vẫn luôn cảm thấy hứng thú với âm nhạc, muốn học soạn cùng viết lời. Khi đó cậu đã nghĩ rất kỹ, phương diện này cậu có căn cơ nhất định, chỉ cần qua vài khóa văn hóa, bài chuyên ngành căn bản không phải vấn đề. Đáng tiếc lúc thi đại học xong, cậu nói ý nguyện của mình với người nhà thì Hạ Chí Thành giận tím mặt, không chỉ mắng Hạ Trạch một trận, còn trực tiếp hạn chế tự do, bắt cậu không được bỏ lỡ kỳ thi chuyên ngành. (ghi chú: theo bộ giáo dục thống nhất thì đầu tháng bảy sẽ tiến hành cuộc thi văn hóa, sau khi cuộc thi này kết thúc thì mới sắp xếp để thí sinh khảo hạch bài chuyên ngành.)</w:t>
      </w:r>
    </w:p>
    <w:p>
      <w:pPr>
        <w:pStyle w:val="BodyText"/>
      </w:pPr>
      <w:r>
        <w:t xml:space="preserve">Trong mắt Hạ Chí Thành, soạn nhạc là một chức nghiệp không đứng đắn, chẳng lẽ đường đường là con trai của phó thị trưởng Hải thành ông đây sau này lại lăn lộn cùng một chỗ với đám ngôi sao diễn viên? Ý nguyện của Hạ Trạch, Hạ Chí Thành căn bản không quan tâm, ông chi cho phép Hạ Trạch ghi danh những chuyên ngành đứng đầu. Đoạn thời gian đó Hạ Trạch làm ầm ĩ khá lợi hại, nhưng cuối cùng không lay chuyển được Hạ Chí Thành, bị ép vào hệ tài chính của đại học Hải thành. Cũng là sau khi ở cùng một chỗ với Trì Dĩ Hoành, cậu mới được anh duy trì theo đuổi yêu thích. Vì thế quan hệ của cậu cùng Hạ Chí Thành vốn không thân lại càng tuột dốc không phanh.</w:t>
      </w:r>
    </w:p>
    <w:p>
      <w:pPr>
        <w:pStyle w:val="BodyText"/>
      </w:pPr>
      <w:r>
        <w:t xml:space="preserve">Lời Hạ Trạch làm Trì Dĩ Hoành có chút ngoài ý muốn, anh trầm tư một lúc lâu, trầm ngâm nhìn về phía Hạ Trạch: “Em nói với dượng chưa?”</w:t>
      </w:r>
    </w:p>
    <w:p>
      <w:pPr>
        <w:pStyle w:val="BodyText"/>
      </w:pPr>
      <w:r>
        <w:t xml:space="preserve">Trì Dĩ Hoành không có ý tưởng xướng ca vô loài như Hạ Chí Thành, tuy không biết Hạ Trạch đối với âm nhạc có bao nhiêu hứng thú, có thể kiên trì bao lâu, nhưng anh nhìn ra lúc này Hạ Trạch rất nghiêm túc.</w:t>
      </w:r>
    </w:p>
    <w:p>
      <w:pPr>
        <w:pStyle w:val="BodyText"/>
      </w:pPr>
      <w:r>
        <w:t xml:space="preserve">Hạ Trạch lắc đầu, chuẩn bị lén lút ghi danh, làm trong nhà trở tay không kịp.</w:t>
      </w:r>
    </w:p>
    <w:p>
      <w:pPr>
        <w:pStyle w:val="BodyText"/>
      </w:pPr>
      <w:r>
        <w:t xml:space="preserve">Trì Dĩ Hoành liếc mắt một cái liền nhìn ra tính toán của Hạ Trạch, khá ung dung. Anh nghĩ nghiều hơn Hạ Chí Thành, ý tưởng lén lút ghi danh của Hạ Trạch tự nhiên là không được, như vậy khó đảm bảo nếu dượng biết sẽ làm gì đó. Thay vì chờ đến lúc đó, không bằng hiện giờ vất vả một chút, chỉ cần điểm số cao thì lựa chọn lại càng nhiều hơn.</w:t>
      </w:r>
    </w:p>
    <w:p>
      <w:pPr>
        <w:pStyle w:val="BodyText"/>
      </w:pPr>
      <w:r>
        <w:t xml:space="preserve">Ý niệm trong đầu hiện lên, Trì Dĩ Hoành thản nhiên nói: “Anh mặc kệ em ghi danh chuyên ngành nào, buổi sáng xem hết số công thức này, buổi chiều bắt đầu làm bài.”</w:t>
      </w:r>
    </w:p>
    <w:p>
      <w:pPr>
        <w:pStyle w:val="BodyText"/>
      </w:pPr>
      <w:r>
        <w:t xml:space="preserve">Hạ Trạch: “…”</w:t>
      </w:r>
    </w:p>
    <w:p>
      <w:pPr>
        <w:pStyle w:val="BodyText"/>
      </w:pPr>
      <w:r>
        <w:t xml:space="preserve">Cậu cùng Trì Dĩ Hoành nói nửa ngày, chính là muốn nói cho anh biết mình không cần thi điểm cao, chỉ cần đạt tiêu chuẩn của hệ văn hóa là được, không cần thống khổ làm bài tới tối tăm mặt mũi như đời trước, Trì Dĩ Hoành rốt cuộc có hiểu ám chỉ của cậu không vậy?</w:t>
      </w:r>
    </w:p>
    <w:p>
      <w:pPr>
        <w:pStyle w:val="BodyText"/>
      </w:pPr>
      <w:r>
        <w:t xml:space="preserve">____________</w:t>
      </w:r>
    </w:p>
    <w:p>
      <w:pPr>
        <w:pStyle w:val="Compact"/>
      </w:pPr>
      <w:r>
        <w:t xml:space="preserve">Hoàn</w:t>
      </w:r>
      <w:r>
        <w:br w:type="textWrapping"/>
      </w:r>
      <w:r>
        <w:br w:type="textWrapping"/>
      </w:r>
    </w:p>
    <w:p>
      <w:pPr>
        <w:pStyle w:val="Heading2"/>
      </w:pPr>
      <w:bookmarkStart w:id="33" w:name="chương-11-chu-gia"/>
      <w:bookmarkEnd w:id="33"/>
      <w:r>
        <w:t xml:space="preserve">11. Chương 11: Chu Gia</w:t>
      </w:r>
    </w:p>
    <w:p>
      <w:pPr>
        <w:pStyle w:val="Compact"/>
      </w:pPr>
      <w:r>
        <w:br w:type="textWrapping"/>
      </w:r>
      <w:r>
        <w:br w:type="textWrapping"/>
      </w:r>
      <w:r>
        <w:t xml:space="preserve">Trọng Sinh Chi Hạ Trạch [11] Chu Gia</w:t>
      </w:r>
    </w:p>
    <w:p>
      <w:pPr>
        <w:pStyle w:val="BodyText"/>
      </w:pPr>
      <w:r>
        <w:t xml:space="preserve">*****</w:t>
      </w:r>
    </w:p>
    <w:p>
      <w:pPr>
        <w:pStyle w:val="BodyText"/>
      </w:pPr>
      <w:r>
        <w:t xml:space="preserve">Hạ Trạch ở lại Trì gia, Chu Hàm Thanh sắm vai Lã Vọng buông cần ẩn ẩn có điểm đứng ngồi không yên.</w:t>
      </w:r>
    </w:p>
    <w:p>
      <w:pPr>
        <w:pStyle w:val="BodyText"/>
      </w:pPr>
      <w:r>
        <w:t xml:space="preserve">Hạ Trạch không về nhà ngủ trong mắt bà không phải vấn đề, nhưng nếu Hạ Trạch quá thân cận Trì gia thì bà không thể nào thư thái nổi. Chu Hàm Thanh cố ý gọi điện cho Hạ Trạch, nhưng từ phản ứng của vài lần trò chuyện trước đó, bà nghĩ nghĩ lại cố kiềm chế tâm tư. Hạ Trạch đã muốn trưởng thành, không còn dễ dụ như trước, mấy năm nay bà mất không ít công sức mới làm Hạ Trạch bất hòa với Trì gia, lỡ như làm hơi quá, tính phản nghịch của Hạ Trạch quay ngược thì không tốt.</w:t>
      </w:r>
    </w:p>
    <w:p>
      <w:pPr>
        <w:pStyle w:val="BodyText"/>
      </w:pPr>
      <w:r>
        <w:t xml:space="preserve">Chu Hàm Thanh nghĩ nghĩ, quyết định quay về Chu gia một chuyến, tự mình hỏi Chu Tử Xương về tình hình quan hệ gần đây. Hạ Trạch đang trong thời kỳ phản nghịch, bắt đầu có ý nghĩ của mình, rất nhiều chuyện bà không còn thích hợp tham dự. Tử Xương cùng tuổi với Hạ Trạch, lại cùng nhau chơi từ nhỏ đến lớn, hẳn càng hiểu tâm tính Hạ Trạch hơn.</w:t>
      </w:r>
    </w:p>
    <w:p>
      <w:pPr>
        <w:pStyle w:val="BodyText"/>
      </w:pPr>
      <w:r>
        <w:t xml:space="preserve">Nghe Chu Hàm Thanh muốn ra ngoài, lái xe sớm đã chuẩn bị tốt. Chu gia cách Hạ gia cũng không xa, ở khu trung tâm Hải thành. Trước lúc Chu Hàm Thanh gả cho Hạ Chí Thành, Chu gia chỉ là một hộ bình thường mà thôi. Ai cũng không ngờ Chu Hàm Thanh sau khi tốt nghiệp đại học tiến vào cơ quan chính phủ làm một văn chức nho nhỏ, cư nhiên có thể quen biết Hạ Chí Thành, lại còn gả cho ông ta. Lúc ấy Hạ Chí Thành tuy vẫn chưa phải phó thị trưởng Hải thành nhưng cũng là người lãnh đạo có thực quyền. Hơn nữa Hạ gia có chiêu bài dòng dõi thư hương trăm năm nay, hai nhà có thể nói là môn không đăng hộ không đối, hoàn toàn là Chu gia trèo cao.</w:t>
      </w:r>
    </w:p>
    <w:p>
      <w:pPr>
        <w:pStyle w:val="BodyText"/>
      </w:pPr>
      <w:r>
        <w:t xml:space="preserve">Lúc ban đầu Chu Hàm Thanh cùng Hạ Chí Thành kết hôn, vì bối cảnh hai bên quá chênh lệch, bà không ít lần nháo chuyện chê cười, Chu gia bình thường cũng không dám bước tới cửa Hạ gia. Nhưng từ khi Chu Hàm Thanh sinh được Hạ Khải, vị trí của bà ở Hạ gia ngày càng vững, Chu gia dưới sự nâng đỡ của bà cũng ngày càng phát đạt. Hiện giờ trong giới thượng lưu Hải thành, Chu gia tuy không đủ gia thế nên chỉ có thể xếp hàng chót, nhưng rốt cuộc cũng không còn ai dám khinh thường. Dù sao Chu Hàm Thanh cũng ngồi vững trên cái ghế phó thị trưởng phu nhân, mà Hạ Chí Thành tuổi còn trẻ đã làm phó thị trưởng, ai biết ngày sau sẽ còn đi tới cấp bậc nào nữa?</w:t>
      </w:r>
    </w:p>
    <w:p>
      <w:pPr>
        <w:pStyle w:val="BodyText"/>
      </w:pPr>
      <w:r>
        <w:t xml:space="preserve">Chu Hàm Thanh nghĩ tới đây, mỉm cười nhìn dòng người ngoài cửa xe.</w:t>
      </w:r>
    </w:p>
    <w:p>
      <w:pPr>
        <w:pStyle w:val="BodyText"/>
      </w:pPr>
      <w:r>
        <w:t xml:space="preserve">Hai mươi phút sau, một chiếc ô tô đen tiến vào sân Chu gia. Chu Hàm Thanh trước lúc xuất phát đã gọi cho Chu gia, vì thế lúc nhìn thấy anh cả ngày thường luôn bận rộn không có mặt ở nhà chạy ra đón, trong lòng lập tức tính toán. Anh cả Chu Hàm Thanh tên là Chu Chấn, năm nay vừa tròn năm mươi. Người Chu gia cũng không tệ, Chu Chấn năm nay đã năm mươi nhưng thoạt nhìn rất phong độ, thậm chí còn có chút trẻ tuổi. Trước khi Chu Hàm Thanh gả cho Hạ Chí Thành, Chu Chấn chỉ là một công nhân bình thường. Sau khi Chu Hàm Thanh kết hôn, Chu Chấn lập tức nghỉ việc, dựa vào Chu Hàm Thanh giúp đỡ mở công ty. Mấy năm nay Chu gia phát triển không tồi, kinh doanh cũng kiếm được không ít tiền. Nhưng Chu Chấn vẫn chưa thỏa mãn, bắt đầu có dã tâm lớn hơn, muốn càng nhiều hơn nữa.</w:t>
      </w:r>
    </w:p>
    <w:p>
      <w:pPr>
        <w:pStyle w:val="BodyText"/>
      </w:pPr>
      <w:r>
        <w:t xml:space="preserve">“Anh cả!” Chu Hàm Thanh mỉm cười gọi một tiếng.</w:t>
      </w:r>
    </w:p>
    <w:p>
      <w:pPr>
        <w:pStyle w:val="BodyText"/>
      </w:pPr>
      <w:r>
        <w:t xml:space="preserve">Chu Chấn thân thiết tới đón: “Chị dâu em dẫn cha mẹ ra ngoại quốc an dưỡng rồi, hôm nay chỉ có anh cùng Tử Xương ở nhà.”</w:t>
      </w:r>
    </w:p>
    <w:p>
      <w:pPr>
        <w:pStyle w:val="BodyText"/>
      </w:pPr>
      <w:r>
        <w:t xml:space="preserve">Chu Hàm Thanh cười nói: “Vừa lúc cũng có việc tìm Tử Xương.”</w:t>
      </w:r>
    </w:p>
    <w:p>
      <w:pPr>
        <w:pStyle w:val="BodyText"/>
      </w:pPr>
      <w:r>
        <w:t xml:space="preserve">Chu Chấn vừa nghe liền đoán được Chu Hàm Thanh vì sao lại đến, lập tức cười nói: “Nhóc con kia hôm qua không biết chạy đi nơi nào, sáng sớm vừa về đã lăn ra ngủ. Em vào ngồi trước, anh bảo người gọi nó dậy.”</w:t>
      </w:r>
    </w:p>
    <w:p>
      <w:pPr>
        <w:pStyle w:val="BodyText"/>
      </w:pPr>
      <w:r>
        <w:t xml:space="preserve">Chu Chấn vừa an bài vừa đưa Chu Hàm Thanh vào phòng sách. Chu Hàm Thanh theo thói quen ngồi ở ghế gia chủ. Người hầu sau khi bưng trà lên cũng nhanh chóng lui xuống, phòng sách nhất thời an tĩnh. Chu Hàm Thanh nhấp khẽ ngụm trà, tư thái xinh đẹp, nhìn Chu Chấn mỉm cười.</w:t>
      </w:r>
    </w:p>
    <w:p>
      <w:pPr>
        <w:pStyle w:val="BodyText"/>
      </w:pPr>
      <w:r>
        <w:t xml:space="preserve">“Anh cả dẫn tôi tới phòng sách không phải để tôi ngồi uống trà đi?”</w:t>
      </w:r>
    </w:p>
    <w:p>
      <w:pPr>
        <w:pStyle w:val="BodyText"/>
      </w:pPr>
      <w:r>
        <w:t xml:space="preserve">Chu Chấn cười ha hả: “Không hổ là em gái anh, rất thông minh, có việc tìm em.”</w:t>
      </w:r>
    </w:p>
    <w:p>
      <w:pPr>
        <w:pStyle w:val="BodyText"/>
      </w:pPr>
      <w:r>
        <w:t xml:space="preserve">Chu Chấn cười đứng dậy, lấy vài tờ tư liệu trên bàn làm việc đưa tới trước mặt Chu Hàm Thanh: “Đây là mảnh đất chính phủ chuẩn bị khai phá bên thành tây, rất có giá trị đầu tư, anh muốn thầu nó, em thấy thế nào?”</w:t>
      </w:r>
    </w:p>
    <w:p>
      <w:pPr>
        <w:pStyle w:val="BodyText"/>
      </w:pPr>
      <w:r>
        <w:t xml:space="preserve">Chu Hàm Thanh nhanh chóng nhìn lướt qua, trong lòng thầm tính toán một phen, hơi siết tay: “Triển vọng thoạt nhìn không tồi, bất quá phí tổn quá lớn, nếu chỉ dựa vào chúng ta thì rất khó nuốt trôi.”</w:t>
      </w:r>
    </w:p>
    <w:p>
      <w:pPr>
        <w:pStyle w:val="BodyText"/>
      </w:pPr>
      <w:r>
        <w:t xml:space="preserve">Chu Chấn cười cười, không để ý nói: “Vấn đề tiền bạc em không cần lo lắng. Chính phủ luôn khích lệ các xí nghiệp vay vốn ngân hàng, chỉ là chuyện chạy nhiều ngân hàng một chút mà thôi. Phiền toái trước mắt là Trì gia cảm thấy hứng thú với mảnh đất này, anh nghe nói con trai độc nhất của Trì gia vừa từ nước ngoài trở về chính vì hạng mục này.”</w:t>
      </w:r>
    </w:p>
    <w:p>
      <w:pPr>
        <w:pStyle w:val="BodyText"/>
      </w:pPr>
      <w:r>
        <w:t xml:space="preserve">Trì gia? Sắc mặt Chu Hàm Thanh có chút khó xem. Chu gia mấy năm nay tuy phát triển không tồi nhưng tuyệt đối không thể đánh đồng với Trì gia. Nều Trì gia cùng tranh với Chu gia, Chu gia khẳng định tranh không lại.</w:t>
      </w:r>
    </w:p>
    <w:p>
      <w:pPr>
        <w:pStyle w:val="BodyText"/>
      </w:pPr>
      <w:r>
        <w:t xml:space="preserve">Chu Chấn quan sát sắc mặt Chu Hàm Thanh, thân thiết nói: “Chu gia cùng Trì gia quan hệ thế nào? Em cũng biết rồi. Từ sau khi em gả cho em rể, Trì gia vẫn luôn chướng mắt Chu gia. Mấy năm nay lão già Trì Thủ Chính kia không ít lần mượn Hạ Trạch gây chuyện với em. Có đôi lúc gặp mặt bên ngoài, Trì gia vẫn luôn tỏ ra lạnh nhạt. Càng miễn bàn tới mấy hạng mục, rõ ràng chúng ta thầu nhưng kết quả Trì gia xen ngang đoạt lấy. Nếu tóm được mảnh đất này chính là hung hăng cho Trì gia một cái tát. Có nó, Chu gia tuy không dám nói đã vượt qua Trì gia, nhưng ít ra cũng miễn cưỡng ngang hàng. Chu gia càng tốt thì em cũng càng nắm chắc hơn, đúng không?”</w:t>
      </w:r>
    </w:p>
    <w:p>
      <w:pPr>
        <w:pStyle w:val="BodyText"/>
      </w:pPr>
      <w:r>
        <w:t xml:space="preserve">Chu Chấn cùng Chu Hàm Thanh là anh em nhiều năm, tự nhiên biết nên nói thế nào để lấy lòng Chu Hàm Thanh. Mấy năm nay Trì Hân Vân vẫn đè trên đầu Chu Hàm Thanh, cứ việc bà ta đã chết rất nhiều năm, nhưng chỉ cần Trì gia còn thì không ai quên được Trì Hân Vân. Đừng thấy em gái ông hiện giờ sống không tồi, lúc mới gả cho Hạ Chí Thành đã bị không ít người Hạ gia chê cười phong thái cử chỉ, thậm chí ngay cả một ngón tay Trì Hân Vân cũng không bằng. Huống chi, tuy chưa gặp qua Trì Hân Vân nhưng tất cả mọi người đều nói đó là một người đẹp hiếm thấy, lại có tri thức hiểu lễ nghĩa, cho tới tận bây giờ vẫn còn người so sánh Chu Hàm Thanh với Trì Hân Vân.</w:t>
      </w:r>
    </w:p>
    <w:p>
      <w:pPr>
        <w:pStyle w:val="BodyText"/>
      </w:pPr>
      <w:r>
        <w:t xml:space="preserve">Chu Chấn biết trong lòng Chu Hàm Thanh, Trì Hân Vân là một cây gai. Chu Hàm Thanh cố ý dụ Hạ Trạch thân cận với Chu gia, bất hòa Trì gia, còn không phải vì chán ghét Trì gia sao. Đương nhiên nói tới nói lui thì người chết cũng không bằng người sống, bằng không Hạ Chí Thành cũng không tỏ ra không hay biết hành vi của Chu Hàm Thanh, mặc Hạ Trạch bất hòa với Trì gia.</w:t>
      </w:r>
    </w:p>
    <w:p>
      <w:pPr>
        <w:pStyle w:val="BodyText"/>
      </w:pPr>
      <w:r>
        <w:t xml:space="preserve">Chu Chấn tin tưởng Chu Hàm Thanh nhất định sẽ không bỏ qua, chỉ cần bọn họ thầu được mảnh đất này, Chu gia khẳng định có thể nhờ hạng mục này mà nhảy vào vòng thượng lưu Hải thành. Chu Chấn kiên nhẫn chờ Chu Hàm Thanh suy tính, Chu Hàm Thanh suy ngẫm một lát, chỉ ra tâm tư Chu Chấn: “Anh cả, anh muốn nhờ Chí Thành sao?”</w:t>
      </w:r>
    </w:p>
    <w:p>
      <w:pPr>
        <w:pStyle w:val="BodyText"/>
      </w:pPr>
      <w:r>
        <w:t xml:space="preserve">Chu Chấn tự rót cho Chu Hàm Thanh một ly trà, cười nói: “Đúng vậy, anh đã hỏi được hạng mục này do em rể phụ trách, em nhắc với em rể một tiếng, chúng ta kỳ thật không thua kém Trì gia bao nhiêu.”</w:t>
      </w:r>
    </w:p>
    <w:p>
      <w:pPr>
        <w:pStyle w:val="BodyText"/>
      </w:pPr>
      <w:r>
        <w:t xml:space="preserve">Chu Hàm thanh cười cười, Chu gia cùng Trì gia cách biệt thế nào, không phải người Chu gia có thể tự lựa mình dối người. Bất quá hạng mục này quả thực rất có lợi nhuận, nếu bị Trì gia cướp mất thì đúng là không cam lòng, xem ra phải phí chút công sức ở chỗ Hạ Chí Thành.</w:t>
      </w:r>
    </w:p>
    <w:p>
      <w:pPr>
        <w:pStyle w:val="BodyText"/>
      </w:pPr>
      <w:r>
        <w:t xml:space="preserve">Trong lòng nghĩ tới chuyện này, Chu Hàm Thanh không quản Hạ Trạch nữa, thuận miệng căn dặn Chu Tử Xương theo sát Hạ Trạch rồi không tiếp tục ở lại, sớm trở về nhà.</w:t>
      </w:r>
    </w:p>
    <w:p>
      <w:pPr>
        <w:pStyle w:val="BodyText"/>
      </w:pPr>
      <w:r>
        <w:t xml:space="preserve">Vừa vào cửa, Chu Hàm Thanh liền nhận ra khác thường, vừa cởi áo khoác vừa hỏi người giúp việc bên cạnh: “Chí Thành đã trở lại?”</w:t>
      </w:r>
    </w:p>
    <w:p>
      <w:pPr>
        <w:pStyle w:val="BodyText"/>
      </w:pPr>
      <w:r>
        <w:t xml:space="preserve">Người giúp việc gật gật đầu, ý bảo Hạ Chí Thành ở phòng sách trên lầu. Chu Hàm Thanh nghĩ nghĩ, tự mình pha một bình trà mang lên lầu. Cửa phòng sách không khóa, bên trong ẩn ẩn có âm thanh nói chuyện truyền ra. Bình thường lúc có khách, Chu Hàm Thanh đều thức thời không tới quấy rầy. Đang định xoay người rời đi nhưng vì nghe thấy rõ cuộc nói bên trong thì khựng lại. Do dự vài giây, Chu Hàm Thanh cẩn thận bước tới vài bước, cứ vậy, âm thanh bên trong phòng sách lại càng rõ hơn.</w:t>
      </w:r>
    </w:p>
    <w:p>
      <w:pPr>
        <w:pStyle w:val="BodyText"/>
      </w:pPr>
      <w:r>
        <w:t xml:space="preserve">“Chí Thành, đây là cơ hội tốt, nếu anh bỏ lỡ thì lần tới không biết là khi nào.”</w:t>
      </w:r>
    </w:p>
    <w:p>
      <w:pPr>
        <w:pStyle w:val="BodyText"/>
      </w:pPr>
      <w:r>
        <w:t xml:space="preserve">Chu Hàm Thanh nhận ra âm thanh này, là thư kí Tưởng Đào của Hạ Chí Thành, đã theo ông nhiều năm, có thể xem là thân tín.</w:t>
      </w:r>
    </w:p>
    <w:p>
      <w:pPr>
        <w:pStyle w:val="BodyText"/>
      </w:pPr>
      <w:r>
        <w:t xml:space="preserve">Tiếng Hạ Chí Thành vang lên, lộ ra chút do dự: “Để tôi suy nghĩ thêm đã.”</w:t>
      </w:r>
    </w:p>
    <w:p>
      <w:pPr>
        <w:pStyle w:val="BodyText"/>
      </w:pPr>
      <w:r>
        <w:t xml:space="preserve">“Còn nghĩ gì nữa? Công chức Trung kinh thay đổi, vị trí số một Hải thành liền trống. Anh nói xem một là quan lớn ngoài biên giới, một là thị trưởng Hải thành, hai vị trí này đặt trước mặt, Vương Tu Võ sẽ chọn cái nào? Chỉ cần Vương Tu Võ đi Ninh Hải thì chỉ còn bốn người, Mã Văn Trung trước mắt đã sắp về hưu, hai người khác thành tích đều không bằng anh, đây thật sự là một cơ hội tốt! Nếu anh không tranh, lỡ như bên trên có người chuyển xuống, anh muốn có lại cơ hội thế này quả thực rất khó.”</w:t>
      </w:r>
    </w:p>
    <w:p>
      <w:pPr>
        <w:pStyle w:val="BodyText"/>
      </w:pPr>
      <w:r>
        <w:t xml:space="preserve">“Lỡ như Vương Tu Võ không đi thì sao?” Hạ Chí Thành vẫn còn do dự.</w:t>
      </w:r>
    </w:p>
    <w:p>
      <w:pPr>
        <w:pStyle w:val="BodyText"/>
      </w:pPr>
      <w:r>
        <w:t xml:space="preserve">“Đương nhiên, này cũng có khả năng.” Tưởng Đào nói tiếp: “Cho dù Vương Tu Võ không đi, nhưng nếu anh thân cận với ông ta nhiều một chút thì cũng không phải chuyện xấu.”</w:t>
      </w:r>
    </w:p>
    <w:p>
      <w:pPr>
        <w:pStyle w:val="BodyText"/>
      </w:pPr>
      <w:r>
        <w:t xml:space="preserve">“Tôi muốn suy nghĩ thêm.”</w:t>
      </w:r>
    </w:p>
    <w:p>
      <w:pPr>
        <w:pStyle w:val="BodyText"/>
      </w:pPr>
      <w:r>
        <w:t xml:space="preserve">Hạ Chí Thành vẫn không hạ được quyết tâm. Tưởng Đào theo Hạ Chí Thành nhiều năm, biết rõ tính cách đối phương thế nào. Bình thường khôn khéo quả cảm nhưng tới thời khắc mấu chốt nhất liền do dự. Mặc kệ là làm cấp dưới hay bằng hữu, nên nói đều đã nói, còn lại thì Hạ Chí Thành phải tự mình quyết định.</w:t>
      </w:r>
    </w:p>
    <w:p>
      <w:pPr>
        <w:pStyle w:val="BodyText"/>
      </w:pPr>
      <w:r>
        <w:t xml:space="preserve">“Được rồi, Chí Thành hảo hảo nghĩ lại đi, tôi đi trước.”</w:t>
      </w:r>
    </w:p>
    <w:p>
      <w:pPr>
        <w:pStyle w:val="BodyText"/>
      </w:pPr>
      <w:r>
        <w:t xml:space="preserve">Tưởng Đào nói xong liền để lại không gian riêng cho Hạ Chí Thành, xoay người đẩy cửa bước ra. Ngoài cửa, Chu Hàm Thanh giống như vừa mới lên lầu, hai người đối mặt, Chu Hàm Thanh mỉm cười: “Tưởng Đào đến sao, Chí Thành đâu? Còn ở bên trong?”</w:t>
      </w:r>
    </w:p>
    <w:p>
      <w:pPr>
        <w:pStyle w:val="BodyText"/>
      </w:pPr>
      <w:r>
        <w:t xml:space="preserve">Tưởng Đào cười cười, gọi một tiếng chị dâu, ý bảo Hạ Chí Thành vẫn còn trong phòng sách.</w:t>
      </w:r>
    </w:p>
    <w:p>
      <w:pPr>
        <w:pStyle w:val="BodyText"/>
      </w:pPr>
      <w:r>
        <w:t xml:space="preserve">Mắt thấy Tưởng Đào muốn về, Chu Hàm Thanh nhiệt tình nói: “Buổi trưa ở lại đây dùng cơm đi. Tôi tự xuống bếp làm vài món cho hai người.”</w:t>
      </w:r>
    </w:p>
    <w:p>
      <w:pPr>
        <w:pStyle w:val="BodyText"/>
      </w:pPr>
      <w:r>
        <w:t xml:space="preserve">Tưởng Đào khéo léo từ chối, biểu thị mình còn việc, lần sau lại tới.</w:t>
      </w:r>
    </w:p>
    <w:p>
      <w:pPr>
        <w:pStyle w:val="BodyText"/>
      </w:pPr>
      <w:r>
        <w:t xml:space="preserve">Chu Hàm Thanh cười tiễn Tưởng Đào, bưng trà đứng ngoài cửa phòng sách. Nhớ lại những lời Tưởng Đào nói khi nãy, chỉ cần Hạ Chí Thành tranh một phen thì ông chính là thị trưởng Hải Thành tiếp theo, mà bà cũng chính là thị trưởng phu nhân. Đã không còn chữ phó phía trước, để xem còn ai dám khinh thường bà.</w:t>
      </w:r>
    </w:p>
    <w:p>
      <w:pPr>
        <w:pStyle w:val="BodyText"/>
      </w:pPr>
      <w:r>
        <w:t xml:space="preserve">Tối hôm nay, Hạ Chí Thành một mực ở trong phòng sách tới tận nửa đêm. Trong gạt tàn chứa đần tàn thuốc nhưng ông vẫn không phát hiện, tiếp tục châm điếu khác. Những lời Tưởng Đào nói ban ngày không ngừng lởn vởn bên tai, chỉ cần tranh một phen thì ông chính là thị trưởng Hải thành.</w:t>
      </w:r>
    </w:p>
    <w:p>
      <w:pPr>
        <w:pStyle w:val="BodyText"/>
      </w:pPr>
      <w:r>
        <w:t xml:space="preserve">Suy nghĩ một chút, thị trưởng thành phố trực thuộc trung ương năm bốn mươi bảy tuổi, tiền đồ vô lượng. Chỉ cần thận trong làm thêm vài năm, tiếp đó tuyển cử vào trung ương, nói không chừng còn cơ hội tiến cao hơn. Hạ gia trước giờ đều tự hào là dòng dõi thư hương, tổ tiên cố gắng đèn sách như vậy vì cái gì, còn không phải muốn tiến vào nội các sao? Hiện giờ mục tiêu chỉ còn kém một bước, chẳng lẽ mình cứ vậy bỏ cuộc?</w:t>
      </w:r>
    </w:p>
    <w:p>
      <w:pPr>
        <w:pStyle w:val="BodyText"/>
      </w:pPr>
      <w:r>
        <w:t xml:space="preserve">Hạ Chí Thành không ngừng suy nghĩ, lại nghĩ tới chuyện Tưởng Đào nói mình nên tạo quan hệ thân thiết với Vương Tu Võ. Mấy năm nay Vương Tu Võ làm thị trưởng Hải thành, ông làm phó thị trưởng quan hệ cũng không tồi, nhưng nói thân thì không tới mức đó. Hiện giờ nếu thân thiết với Vương Tu Võ, đối phương có rục rịch gì mình sẽ biết ngay. Ông nên làm thế nào nắm chắc cơ hội này đây?</w:t>
      </w:r>
    </w:p>
    <w:p>
      <w:pPr>
        <w:pStyle w:val="BodyText"/>
      </w:pPr>
      <w:r>
        <w:t xml:space="preserve">Làm thế nào mới tốt?</w:t>
      </w:r>
    </w:p>
    <w:p>
      <w:pPr>
        <w:pStyle w:val="BodyText"/>
      </w:pPr>
      <w:r>
        <w:t xml:space="preserve">Trong lòng Hạ Chí Thành khẽ động, ông biết Vương Tu Võ đam mê thi họa, hơn nữa thích tranh chữ hoặc thư pháp của danh gia. Ông nghĩ tới số tranh chữ vô giá mà phụ thân lưu lại cho Hạ Trạch…</w:t>
      </w:r>
    </w:p>
    <w:p>
      <w:pPr>
        <w:pStyle w:val="Compact"/>
      </w:pPr>
      <w:r>
        <w:t xml:space="preserve">Hoàn</w:t>
      </w:r>
      <w:r>
        <w:br w:type="textWrapping"/>
      </w:r>
      <w:r>
        <w:br w:type="textWrapping"/>
      </w:r>
    </w:p>
    <w:p>
      <w:pPr>
        <w:pStyle w:val="Heading2"/>
      </w:pPr>
      <w:bookmarkStart w:id="34" w:name="chương-12-nguyên-nhân"/>
      <w:bookmarkEnd w:id="34"/>
      <w:r>
        <w:t xml:space="preserve">12. Chương 12: Nguyên Nhân</w:t>
      </w:r>
    </w:p>
    <w:p>
      <w:pPr>
        <w:pStyle w:val="Compact"/>
      </w:pPr>
      <w:r>
        <w:br w:type="textWrapping"/>
      </w:r>
      <w:r>
        <w:br w:type="textWrapping"/>
      </w:r>
      <w:r>
        <w:t xml:space="preserve">Trọng Sinh Chi Hạ Trạch [12] Nguyên Nhân</w:t>
      </w:r>
    </w:p>
    <w:p>
      <w:pPr>
        <w:pStyle w:val="BodyText"/>
      </w:pPr>
      <w:r>
        <w:t xml:space="preserve">*****</w:t>
      </w:r>
    </w:p>
    <w:p>
      <w:pPr>
        <w:pStyle w:val="BodyText"/>
      </w:pPr>
      <w:r>
        <w:t xml:space="preserve">Hạ Chí Thành lo trước lo sau suốt một buổi tối vẫn không đặt quyết tâm, mặc kệ là tranh chức thị trưởng Hải thành hay dùng những thứ phụ thân lưu lại cho Hạ Trạch. Vế trước, tính cách không quả quyết của Hạ Chí Thành đã ảnh hưởng tới, làm ông luôn do dự. Vế sau, Hạ Chí Thành có chút cố kỵ, cái danh phụ thân tính toán đồ của con cái không dễ nghe chút nào. Một đêm trằn trọc, Hạ Chí Thành so với bình thường dậy muộn hơn một chút.</w:t>
      </w:r>
    </w:p>
    <w:p>
      <w:pPr>
        <w:pStyle w:val="BodyText"/>
      </w:pPr>
      <w:r>
        <w:t xml:space="preserve">Trong phòng ăn, Hạ Khải nhìn về phía cửa vài lần, thúc giục: “Mẹ, con có thể ăn trước không? Để tý nữa ba ăn một mình không được sao?”</w:t>
      </w:r>
    </w:p>
    <w:p>
      <w:pPr>
        <w:pStyle w:val="BodyText"/>
      </w:pPr>
      <w:r>
        <w:t xml:space="preserve">Chu Hàm Thanh không phản ứng tới đề nghị của Hạ Khải, xụ mặt hỏi: “Con gọi gì?”</w:t>
      </w:r>
    </w:p>
    <w:p>
      <w:pPr>
        <w:pStyle w:val="BodyText"/>
      </w:pPr>
      <w:r>
        <w:t xml:space="preserve">Hạ Khải làm nũng dài giọng nói: “Mẫu thân, con có thể ăn cơm trước không? Để tý nữa phụ thân ăn một mình không được sao?”</w:t>
      </w:r>
    </w:p>
    <w:p>
      <w:pPr>
        <w:pStyle w:val="BodyText"/>
      </w:pPr>
      <w:r>
        <w:t xml:space="preserve">Chu Hàm Thanh hài lòng gật gật đầu, nhắc nhở: “Sắp tới chính là sinh nhật bà nội, nếu không muốn bị mắng không quy củ thì cố mà nhớ kĩ xưng hô, phải làm bà nội thích.”</w:t>
      </w:r>
    </w:p>
    <w:p>
      <w:pPr>
        <w:pStyle w:val="BodyText"/>
      </w:pPr>
      <w:r>
        <w:t xml:space="preserve">Hạ Khải bĩu môi: “Bà nội mà thích ai được sao? Anh hai tính tình tốt lại có học vấn nhưng nội ngay cả liếc mắt một cái cũng không thèm. Hạ Trạch nhớ rõ quy củ nhưng nội cũng có thích đâu. Con đi học lúc nào cũng được hạng nhất mà nội chẳng bao giờ cười với con. Nga, đúng rồi, cả nhà chỉ có mỗi anh cả có thể làm nội tươi cười nói một câu vui vẻ. Bộ tụi con đều được lụm về sao?”</w:t>
      </w:r>
    </w:p>
    <w:p>
      <w:pPr>
        <w:pStyle w:val="BodyText"/>
      </w:pPr>
      <w:r>
        <w:t xml:space="preserve">Chu Hàm Thanh bị nghẹn nửa ngày nói không nên lời, chỉ vào Hạ Khải: “Con…”</w:t>
      </w:r>
    </w:p>
    <w:p>
      <w:pPr>
        <w:pStyle w:val="BodyText"/>
      </w:pPr>
      <w:r>
        <w:t xml:space="preserve">Hạ Khải vội đánh gãy lời Chu Hàm Thanh, mất kiên nhẫn nói: “Con biết, mẫu thân định nói Chu gia nhà nghèo thế yếu, nội chướng mắt chứ gì. Thế Hạ Trạch thì sao? Trì gia đâu phải yếu kém gì, nội không chướng mắt nó sao?”</w:t>
      </w:r>
    </w:p>
    <w:p>
      <w:pPr>
        <w:pStyle w:val="BodyText"/>
      </w:pPr>
      <w:r>
        <w:t xml:space="preserve">“Con…” Chu Hàm Thanh phát hiện, tiến vào thời phản nghịch không chỉ mình Hạ Trạch, hiện giờ ngay cả Hạ Khải cũng ngày càng khó quản.</w:t>
      </w:r>
    </w:p>
    <w:p>
      <w:pPr>
        <w:pStyle w:val="BodyText"/>
      </w:pPr>
      <w:r>
        <w:t xml:space="preserve">“Phụ thân!” Hạ Chí Thành xuất hiện làm Hạ Khải vui sướng, này có nghĩa là cậu được ăn cơm, cũng không cần nghe mẫu thân thao thao bất tuyệt nữa.</w:t>
      </w:r>
    </w:p>
    <w:p>
      <w:pPr>
        <w:pStyle w:val="BodyText"/>
      </w:pPr>
      <w:r>
        <w:t xml:space="preserve">Hạ Chí Thành xoa đầu Hạ Khải, ngồi xuống bên cạnh. Lúc nhìn thấy vị trí bên cạnh Chu Hàm Thanh trống rỗng, ông đột nhiên ý thức được mình đã một thời gian không thấy Hạ Trạch ở nhà. Hạ Chí Thành dừng một chút, hỏi: “Hạ Trạch vẫn còn bên Trì gia sao?”</w:t>
      </w:r>
    </w:p>
    <w:p>
      <w:pPr>
        <w:pStyle w:val="BodyText"/>
      </w:pPr>
      <w:r>
        <w:t xml:space="preserve">Chu Hàm Thanh do dự gật đầu, bà cũng không xác định được hành tung của Hạ Trạch.</w:t>
      </w:r>
    </w:p>
    <w:p>
      <w:pPr>
        <w:pStyle w:val="BodyText"/>
      </w:pPr>
      <w:r>
        <w:t xml:space="preserve">Trên mặt Hạ Chí Thành hiện lên một tia bất ngờ, phân phó: “Gọi điện qua, bảo nó đêm nay về nhà. Mừng thọ mẫu thân đã sắp tới, chẳng lẽ nó định cùng Trì gia tới nhà tổ mừng thọ à?”</w:t>
      </w:r>
    </w:p>
    <w:p>
      <w:pPr>
        <w:pStyle w:val="BodyText"/>
      </w:pPr>
      <w:r>
        <w:t xml:space="preserve">Chu Hàm Thanh dịu ngoan gật gật đầu, cũng không giống bình thường giúp Hạ Trạch biện giải vài câu. Bà gả cho Hạ Chí Thành nhiều năm luôn thức thời như vậy, biết lúc nào nên nói cái gì. Lúc này toàn bộ lực chú ý của Hạ Chí Thành đều đặt hết vào chuyện tranh hay không tranh chức thị trưởng Hải thành. Ngay cả chuyện Chu gia bà cũng nhịn không nói, lại càng không vì Hạ Trạch mà chọc Hạ Chí Thành mất hứng.</w:t>
      </w:r>
    </w:p>
    <w:p>
      <w:pPr>
        <w:pStyle w:val="BodyText"/>
      </w:pPr>
      <w:r>
        <w:t xml:space="preserve">Hạ Trạch nhận được điện thoại của Chu Hàm Thanh lúc ở ngoài hành lang chờ chuông vào học. Cậu bị Trì Dĩ Hoành bắt giải đề suốt hai ngày, lúc đi tới trường nhìn lên bầu trời cũng thấy toàn là đề toán bay lơ lửng.</w:t>
      </w:r>
    </w:p>
    <w:p>
      <w:pPr>
        <w:pStyle w:val="BodyText"/>
      </w:pPr>
      <w:r>
        <w:t xml:space="preserve">Mã Thiên Lỗi không phúc hậu nhìn cậu cười ha hả: “Đáng! Mấy anh đây bị chó rượt chạy nửa đêm, nếu cậu sung sướng thì bọn này không thoải mái a.”</w:t>
      </w:r>
    </w:p>
    <w:p>
      <w:pPr>
        <w:pStyle w:val="BodyText"/>
      </w:pPr>
      <w:r>
        <w:t xml:space="preserve">“Đúng hừ!” Bạch Hiểu Tề ôm cổ Hạ Trạch, hầm hè nói: “Ông suýt chút nữa là chạy tới tắt thở luôn, cậu nói xem, khi nào thì đi Thúy Vi lâu? Tôi nhớ rõ cậu hứa rồi a.”</w:t>
      </w:r>
    </w:p>
    <w:p>
      <w:pPr>
        <w:pStyle w:val="BodyText"/>
      </w:pPr>
      <w:r>
        <w:t xml:space="preserve">Bạch Hiểu Tề siết quá chặt, Hạ Trạch không thoải mái xoay xoay cổ. Trừ bỏ Trì Dĩ Hoành, cậu rất ít khi thân cận với người khác như vậy: “Tối đi, ban ngày còn phải đi học.”</w:t>
      </w:r>
    </w:p>
    <w:p>
      <w:pPr>
        <w:pStyle w:val="BodyText"/>
      </w:pPr>
      <w:r>
        <w:t xml:space="preserve">Bạch Hiểu Tề đã từ chỗ Mã Thiên Lỗi biết Hạ Trạch đổi ý không muốn xuất ngoại, vốn tưởng Hạ Trạch chỉ giận dỗi với người nhà, nhưng nghe ý thì có vẻ Hạ Trạch thật sự nghiêm túc a! Bạch Hiểu Tề khoa trương nhìn Hạ Trạch từ trên xuống dưới: “Ây yo, người đây là thay đổi triệt để, trở thành học sinh gương mẫu a!”</w:t>
      </w:r>
    </w:p>
    <w:p>
      <w:pPr>
        <w:pStyle w:val="BodyText"/>
      </w:pPr>
      <w:r>
        <w:t xml:space="preserve">Một chuyện ngoài ý muốn cắt ngang, Hạ Trạch vừa định nói chuyện thì di động vang lên. Nhìn cái tên hiện trên màn hình, Hạ Trạch khựng một chút mới nghe máy.</w:t>
      </w:r>
    </w:p>
    <w:p>
      <w:pPr>
        <w:pStyle w:val="BodyText"/>
      </w:pPr>
      <w:r>
        <w:t xml:space="preserve">“Ừm.” “Ừm.” “Ừm.” Đơn giản nói ba từ ừm, sau đó Hạ Trạch cúp máy.</w:t>
      </w:r>
    </w:p>
    <w:p>
      <w:pPr>
        <w:pStyle w:val="BodyText"/>
      </w:pPr>
      <w:r>
        <w:t xml:space="preserve">Mã Thiên Lỗi thấy bộ dáng Hạ Trạch có vẻ mất hứng, có ý muốn hỏi xem ai gọi tới thì tiếng chuông vào học đúng lúc này vang lên. Hạ Trạch đưa lưng về phía hai người, phất phất tay ý bảo mình phải vào lớp, sau đó xách cặp đi vào phòng.</w:t>
      </w:r>
    </w:p>
    <w:p>
      <w:pPr>
        <w:pStyle w:val="BodyText"/>
      </w:pPr>
      <w:r>
        <w:t xml:space="preserve">Bạch Hiểu Tề có chút đăm chiêu nhìn chằm chằm bóng lưng Hạ Trạch, chọt chọt Mã Thiên Lỗi ở bên cạnh: “Cậu có cảm thấy Hạ Trạch thay đổi rất nhiều không?”</w:t>
      </w:r>
    </w:p>
    <w:p>
      <w:pPr>
        <w:pStyle w:val="BodyText"/>
      </w:pPr>
      <w:r>
        <w:t xml:space="preserve">Mã Thiên Lỗi hàm hồ nói: “Có chút, phỏng chừng áp lực thi đại học quá lớn đi.”</w:t>
      </w:r>
    </w:p>
    <w:p>
      <w:pPr>
        <w:pStyle w:val="BodyText"/>
      </w:pPr>
      <w:r>
        <w:t xml:space="preserve">“Áp lực thi đại học quá lớn?” Bạch Hiểu Tề không chút khách khí trừng mắt xem thường: “Cậu xem tôi là kẻ ngốc chắc.”</w:t>
      </w:r>
    </w:p>
    <w:p>
      <w:pPr>
        <w:pStyle w:val="BodyText"/>
      </w:pPr>
      <w:r>
        <w:t xml:space="preserve">Mã Thiên Lỗi cười ha hả, không tiếp tục đề tài này. Bản thân cậu cũng cảm thấy Hạ Trạch dạo này biến hóa rất lớn, nhất là khoảng thời gian này đột nhiên bỏ lơ Chu Tử Xương. Liên hệ tới chuyện Hạ Trạch muốn thuê thám tử tư, Mã Thiên Lỗi nghi ngờ liệu có phải Hạ Trạch đã gặp chuyện gì hay không. Bất quá Hạ Trạch không nhắc tới nên cậu cũng chỉ có thể cười ha hả cho qua, coi như cái gì cũng không biết.</w:t>
      </w:r>
    </w:p>
    <w:p>
      <w:pPr>
        <w:pStyle w:val="BodyText"/>
      </w:pPr>
      <w:r>
        <w:t xml:space="preserve">Cách một bức tường, Hạ Trạch không quản Bạch Hiểu Tề cùng Mã Thiên Lỗi nói gì, hiện giờ cậu đang nghĩ tới chuyện thám tử tư. Trì Dĩ Hoành quản quá chặt, cậu lại một lần nữa bỏ lỡ cuộc hẹn với lão A, này cũng có nghĩa việc điều tra Hàn Linh lại phải dời thêm một thời gian. Hạ Trạch cũng nghĩ tới việc tìm thám tử khác, bất quá lão A này có một tật xấu, chuyện người khác đã nhận thì lão sẽ không đụng tới. Hạ Trạch từng hỏi thăm danh tiếng lão A, đánh giá không tồi. Bạch Hiểu Tề cũng một mực khen ngợi, không thấy lão cha nhà nó cẩn thận che dấu đứa con riêng nhiều năm như vậy rốt cuộc cũng bị moi ra sao? Giữa thời gian cùng danh tiếng do dự nửa ngày, Hạ Trạch quyết định chọn lão A. Nếu lão A thật sự lợi hại như vậy, kia chậm trễ hai tuần cũng không đáng kể, chỉ cần tìm ra cái người tên Hàn Linh kia là được.</w:t>
      </w:r>
    </w:p>
    <w:p>
      <w:pPr>
        <w:pStyle w:val="BodyText"/>
      </w:pPr>
      <w:r>
        <w:t xml:space="preserve">Hạ Trạch lấy quyển sổ ghi chép mới mua mấy hôm trước, mở ra đánh một dấu tạm dừng phía sau hàng chữ ‘điều tra Hàn Linh’. Đủ loại cảm xúc mừng như điên, khiếp sợ, bất ngờ, kinh ngạc sau khi sống lại qua đi, Hạ Trạch bắt đầu đối diện với sự thật. Cậu dùng hết khả năng hồi tưởng lại tất cả những chuyện đã phát sinh ở đời trước trong suốt một buổi tối. Những việc có tương quan mật thiết hoặc vô tình nghe người khác nói, hoặc những chuyện trên TV, trên báo làm cậu chú ý. Bao gồm kinh tế, chính trị cùng một ít tin bát quái của giới giải trí. Hạ Trạch không biết những gì mình nhớ có thể dùng được hay không, nhưng nói không chừng lúc nào đó cần thì sao? Nhất là tất cả những chuyện tương quan tới mình, cậu phải cố gắng nhớ lại, từng chuyện từng chuyện liệt kê rõ ràng.</w:t>
      </w:r>
    </w:p>
    <w:p>
      <w:pPr>
        <w:pStyle w:val="BodyText"/>
      </w:pPr>
      <w:r>
        <w:t xml:space="preserve">Hạ Trạch cảm thấy đời trước mình sống quá hồ đồ. Trước lúc gặp Trì Dĩ Hoành, cậu bị Chu Hàm Thanh dưỡng thành một kẻ ngốc. Sau khi gặp Trì Dĩ Hoành, anh lại bảo hộ cậu chặt chẽ không một kẽ hở. Theo trình độ nào đó, Trì Dĩ Hoành hoàn toàn có thể đảm nhiệm chức vụ người giám hộ, xây dựng một điều kiện chân không sạch sẽ cho cậu. Cậu cái gì cũng không cần nghĩ, dù sao Trì Dĩ Hoành cũng sẽ thay cậu sắp xếp ổn thỏa.</w:t>
      </w:r>
    </w:p>
    <w:p>
      <w:pPr>
        <w:pStyle w:val="BodyText"/>
      </w:pPr>
      <w:r>
        <w:t xml:space="preserve">Hạ Trạch thất bại nghĩ, mình quả thực quá vô dụng, gặp chuyện căn bản chống đỡ không nổi. Nếu sống lại một lần, có người đổ tội danh giết người lên đầu cậu, Hạ Trạch nhất định phải nghĩ hết mọi biện pháp chứng minh mình trong sạch, chứ không phải chạy trốn chờ Trì Dĩ Hoành trở về. Cũng cùng đạo lý đó, hiện giờ không có Trì Dĩ Hoành, cậu cũng nên tự mình xử lý. Cậu không muốn chết, cũng không muốn rời khỏi Trì Dĩ Hoành, không muốn lặp lại bi bịch đời trước, cậu phải cố gắng tìm ra chân tướng, tìm ra kẻ đã hại mình.</w:t>
      </w:r>
    </w:p>
    <w:p>
      <w:pPr>
        <w:pStyle w:val="BodyText"/>
      </w:pPr>
      <w:r>
        <w:t xml:space="preserve">Tầm mắt Hạ Trạch một lần nữa tập trung vào quyển sổ trong tay, trong đó ghi lại những người cậu đã gặp cùng những chuyện đã làm. Hạ Trạch đã suy nghĩ suốt vài ngày, cứ cảm thấy còn thiếu cái gì đó để xâu chuỗi mọi chuyện lại với nhau.</w:t>
      </w:r>
    </w:p>
    <w:p>
      <w:pPr>
        <w:pStyle w:val="BodyText"/>
      </w:pPr>
      <w:r>
        <w:t xml:space="preserve">Hạ Trạch vô thức chọt chọt quyển sổ, Từ Dương ngồi cùng bàn kỳ quái nhìn qua, nhỏ giọng nhăc nhở: “Hạ Trạch.”</w:t>
      </w:r>
    </w:p>
    <w:p>
      <w:pPr>
        <w:pStyle w:val="BodyText"/>
      </w:pPr>
      <w:r>
        <w:t xml:space="preserve">Hạ Trạch nghe thấy quay đầu, thấy Từ Dương thì trong lòng khẽ động, hạ thấp giọng nói: “Này, nếu có người muốn hãm hại cậu, cậu cảm thấy nguyên nhân là gì?”</w:t>
      </w:r>
    </w:p>
    <w:p>
      <w:pPr>
        <w:pStyle w:val="BodyText"/>
      </w:pPr>
      <w:r>
        <w:t xml:space="preserve">Từ Dương nghe thấy vấn đề này thì có chút sửng sốt, theo bản năng ngẩng đầu nhìn thầy giáo đang viết gì đó lên bảng, không chú ý tình huống bên dưới. Từ Dương thở phào một hơi, khó hiểu nói: “Vì cái gì lại hãm hại mình chớ?”</w:t>
      </w:r>
    </w:p>
    <w:p>
      <w:pPr>
        <w:pStyle w:val="BodyText"/>
      </w:pPr>
      <w:r>
        <w:t xml:space="preserve">Hạ Trạch trừng mắt liếc một cái: “Là tôi đang hỏi cậu.”</w:t>
      </w:r>
    </w:p>
    <w:p>
      <w:pPr>
        <w:pStyle w:val="BodyText"/>
      </w:pPr>
      <w:r>
        <w:t xml:space="preserve">Hạ Trạch lớn lên rất dễ nhìn, Từ Dương vẫn luôn biết, cũng thường thấy đám nữ sinh lén lút gọi Hạ Trạch là hot boy. Nhưng trước kia Từ Dương cảm thấy Hạ Trạch đẹp thì đẹp đó, nhưng là cái loại cứng nhắc như bình hoa, thiếu đi chút sức sống. Nhưng khoảng một tuần nay Từ Dương âm thầm đánh giá Hạ Trạch, cậu chậm rãi nhận ra Hạ Trạch có biến hóa. Kỳ thực so với đám Mã Thiên Lỗi, Từ Dương mới là người mỗi ngày ở cùng Hạ Trạch nhiều nhất. Cậu không biết nên dùng từ ngữ nào hình dung cảm giác này, giống như Hạ Trạch là một con sâu lông lột xác hóa thành bướm.</w:t>
      </w:r>
    </w:p>
    <w:p>
      <w:pPr>
        <w:pStyle w:val="BodyText"/>
      </w:pPr>
      <w:r>
        <w:t xml:space="preserve">Nghĩ đến đây, Từ Dương lại cảm thấy có chút buồn cười, Hạ Trạch sao có thể là sâu lông chứ, cậu ta vốn là con bướm, không đúng, không thể dùng con bướm để hình dung nam sinh. Từ Dương cảm thất tất cả đều do Hạ Trạch, hại cậu lần đầu tiên thất thần trong giờ học như vậy. Túm suy nghĩ lan man trở về, Từ Dương hoàn hồn đối diện với ánh mắt trong suốt chuyên chú của Hạ Trạch. Nhìn một lúc, Từ Dương ý thức được Hạ Trạch không phải nói đùa, thật sự đang chờ câu trả lời.</w:t>
      </w:r>
    </w:p>
    <w:p>
      <w:pPr>
        <w:pStyle w:val="BodyText"/>
      </w:pPr>
      <w:r>
        <w:t xml:space="preserve">Từ Dương nghĩ nghĩ, cân nhắc nói: “Có lẽ vì mình gây trở lại lợi ích của đối phương đi?”</w:t>
      </w:r>
    </w:p>
    <w:p>
      <w:pPr>
        <w:pStyle w:val="BodyText"/>
      </w:pPr>
      <w:r>
        <w:t xml:space="preserve">Hạ Trạch lập tức sững sờ tại chỗ.</w:t>
      </w:r>
    </w:p>
    <w:p>
      <w:pPr>
        <w:pStyle w:val="BodyText"/>
      </w:pPr>
      <w:r>
        <w:t xml:space="preserve">Mãi cho tới khi tan học, Hạ Trạch vẫn suy nghĩ những lời Từ Dương nói. Gây trở ngại tới lợi ích đối phương? Cậu gây trở ngại cho ai? Hạ Trạch nghĩ quá nhập tâm, nửa ngày cũng chưa thu dọn đồ đạc xong. Bạch Hiểu Tề chờ mãi vẫn không thấy Hạ Trạch bước ra, liền đứng ngoài cửa phòng học rống lớn: “Hạ Trạch, ông sắp chết đói rồi.”</w:t>
      </w:r>
    </w:p>
    <w:p>
      <w:pPr>
        <w:pStyle w:val="BodyText"/>
      </w:pPr>
      <w:r>
        <w:t xml:space="preserve">Hạ Trạch bị Bạch Hiểu Tề ầm ĩ hồi phục lại tinh thần, nhớ ra chuyện tối nay phải ra ngoài ăn cơm. Vội vàng thu dọn, xách cặp rời khỏi phòng học. Bên cạnh Bạch Hiểu Tề, ánh mắt Chu Tử Xương sáng lên, hướng về phía Hạ Trạch cười hì hì chào hỏi.</w:t>
      </w:r>
    </w:p>
    <w:p>
      <w:pPr>
        <w:pStyle w:val="BodyText"/>
      </w:pPr>
      <w:r>
        <w:t xml:space="preserve">Hạ Trạch hơi dừng lại, không chút biến sắc nhìn chằm chằm Chu Tử Xương. Tầm mắt bình tĩnh dừng lại trên người đối phương, sâu kín lộ ra một cỗ lạnh lùng. Chu Tử Xương xấu hổ, bất quá vẻ mặt vẫn giữ nguyên tươi cười, giống như không nhìn ra biểu tình lạnh nhạt của Hạ Trạch. Bạch Hiểu Tề đứng bên cạnh quan sát híp mắt lại, cảm thấy việc trước mắt thực thú vị. Quan hệ giữa Hạ Trạch cùng Chu Tử Xương tốt như vậy chủ yếu là vì mẹ kế Hạ Trạch. Trong giới thượng lưu Hải thành, ai chẳng biết Hạ Trạch cùng Chu Hàm Thanh mẫu tử tình thâm, hệt như Hạ Trạch là cháu ngoại trai Chu gia chứ không phải Trì gia. Bạch Hiểu Tề còn tưởng Hạ Trạch cùng mẹ kế vẫn tiếp tục làm mẹ hiền con thảo. Nhưng hiện giờ là sao? Chẳng lẽ, Hạ Trạch cùng mẹ kế trở mặt?</w:t>
      </w:r>
    </w:p>
    <w:p>
      <w:pPr>
        <w:pStyle w:val="BodyText"/>
      </w:pPr>
      <w:r>
        <w:t xml:space="preserve">Lại nói tiếp, Bạch Hiểu Tề có đôi lúc cảm thấy cái gì cũng không biết, ngây ngốc hồ đồ như Hạ Trạch cũng rất tốt. Trước có Hạ gia, sau có Trì gia hậu thuẫn, Hạ Trạch đã định sẵn một đời cơm áo vô lo, cái gì cũng không cần quan tâm. Cho dù đụng phải mẹ kế không hiền lành, chỉ cần Hạ Chí Thành cùng Trì gia còn ở, Chu Hàm Thanh sẽ không dám làm gì Hạ Trạch, cùng lắm cũng chỉ là dưỡng Hạ Trạch thành một kẻ ngốc. Nhưng một gia đình như vậy thì lắm chuyện phải buồn bực, ngu một chút kỳ thực lại tốt hơn. Bạch Hiểu Tề hiện giờ thực hối hận, cậu không nên quá thông minh, ông già nhà mình có con riêng gì đó thì cứ cho qua đi. Kết quả nháo một trận, ông ngoại ra tay, ông già dứt khoát cá chết lưới rách đòi ly hôn. Bạch Hiểu Tề nói ly thì ly, nhưng mẹ thì lại sống chết không đồng ý. Hiện giờ hai bên giằng co, làm cậu có nhà mà lại không thể trở về.</w:t>
      </w:r>
    </w:p>
    <w:p>
      <w:pPr>
        <w:pStyle w:val="BodyText"/>
      </w:pPr>
      <w:r>
        <w:t xml:space="preserve">Bạch Hiểu Tề trong lòng thầm ngẫm nghĩ, vui sướng khi người gặp họa quan sát. Nhưng Hạ Trạch rất nhanh liền dời tầm mắt, không thèm liếc mắt nhìn Chu Tử Xương nữa. Xuyên qua Chu Tử Xương, người Hạ Trạch nghĩ tới chính là Chu Hàm Thanh. Nếu nói cậu gây trở ngại đến lợi ích của ai đó, tình ra cũng khá nhiều. Chỉ riêng mấy cô nàng muốn gả cho Trì Dĩ Hoành thôi, mỗi lần nói tới cậu đều nghiến răng nghiến lợi, nói không chừng là ai đó quá tức giận, trực tiếp ra tay xử lý cậu. Nhưng nếu thực sự phải xếp thành một bảng danh sách thì không thể nghi ngờ Hạ Khải nằm ở vị trí đầu tiên. Đời trước, những hành động mờ ám của Chu Hàm Thanh đã chứng minh bà ta xem cậu thành mối nguy lớn nên mới dưỡng cậu thành một người vô dụng như vậy. Nhưng Hạ Trạch không hiểu được, nếu thật là Chu Hàm Thanh, kia rốt cuộc đã xảy ra chuyện gì làm bà ta chấp nhận mạo hiểm dồn cậu vào chỗ chết như vậy? Hơn nữa vì sao lại còn liên quan tới cả Hàn Linh?</w:t>
      </w:r>
    </w:p>
    <w:p>
      <w:pPr>
        <w:pStyle w:val="BodyText"/>
      </w:pPr>
      <w:r>
        <w:t xml:space="preserve">Kia nếu không phải Chu Hàm Thanh thì là ai? Còn ai che dấu sâu hơn cả bà ta sao?</w:t>
      </w:r>
    </w:p>
    <w:p>
      <w:pPr>
        <w:pStyle w:val="BodyText"/>
      </w:pPr>
      <w:r>
        <w:t xml:space="preserve">Ý niệm này cứ xoay quanh trong đầu Hạ Trạch mà không thể nào hiểu được, nhưng cũng không thể nói ra, muốn tìm quân sư quạt mo cũng không biết tìm ai. Lúc ba người giằng co, Mã Thiên Lỗi đi tới. Đảo mắt, Mã Thiên Lỗi liền nhìn rõ tình hình, cậu vốn cũng chẳng để ý tới Chu Tử Xương, nhanh chóng đi tới bên cạnh Hạ Trạch nói: “Đi thôi, những người khác không đi nên chỉ có ba chúng ta thôi. Xe tôi đậu ở cổng sau.”</w:t>
      </w:r>
    </w:p>
    <w:p>
      <w:pPr>
        <w:pStyle w:val="BodyText"/>
      </w:pPr>
      <w:r>
        <w:t xml:space="preserve">Mã Thiên Lỗi rõ ràng không tính Chu Tử Xương vào, Bạch Hiểu Tề có chút đăm chiêu, lướt nhìn qua Chu Tử Xương một cái rồi dẫn đầu đi xuống cầu thang. Mãi đến lúc ba người đều rời đi cũng không ai nói chuyện. Chu Tử Xương sắc mặt khó coi đứng nguyên tại chỗ, thẹn quá thành giận hung hăng quát đám học sinh vây xung quanh: “Nhìn cái gì!”</w:t>
      </w:r>
    </w:p>
    <w:p>
      <w:pPr>
        <w:pStyle w:val="BodyText"/>
      </w:pPr>
      <w:r>
        <w:t xml:space="preserve">Đám học trò chỉ trỏ nhanh chóng tản ra, Chu Tử Xương trầm mặt cẩn thận nghĩ lại những chuyện gần đây. Từ lúc cuối tuần gọi mười mấy cuộc mà Hạ Trạch không nghe cuộc nào, Chu Tử Xương liền cảm giác không ổn. Hôm nay tan học, cậu không dám trực tiếp tới tìm Hạ Trạch mà cố ý đi cùng Bạch Hiểu Tề, không ngờ Hạ Trạch lại không nể mặt như vậy. Rốt cuộc đã xảy ra chuyện gì? Chu Tử Xương nghi hoặc nhưng không nghĩ ra mình đã làm gì chọc giận Hạ Trạch, ngược lại gần nhất Hạ Trạch vẫn luôn tỏ ra lạnh nhạt, chẳng lẽ cô cô đã làm gì bị Hạ Trạch phát hiện?</w:t>
      </w:r>
    </w:p>
    <w:p>
      <w:pPr>
        <w:pStyle w:val="BodyText"/>
      </w:pPr>
      <w:r>
        <w:t xml:space="preserve">Không đúng a! Cuối tuần mình vừa gặp cô cô, xem bộ dáng thì không giống có mâu thuẫn, rốt cuộc là sao thế này? Chu Tử Xương làm thế nào cũng không nghĩ ra gần nhất mình đã làm gì làm Hạ Trạch phản cảm đến vậy? Trước kia nhìn Hạ Trạch lạnh lùng nghiêm mặt với người khác còn vui sướng thấy người gặp họa. Nhưng hiện giờ đối tượng chuyển thành mình thì không thích chút nào. Chu Tử Xương hậm hực đá cửa phòng học, trong lòng thầm mắng, chờ ngày nào đó Hạ Trạch đụng phải kẻ có gia thế hơn thì ngã đau tới không dậy nổi cho biết.</w:t>
      </w:r>
    </w:p>
    <w:p>
      <w:pPr>
        <w:pStyle w:val="BodyText"/>
      </w:pPr>
      <w:r>
        <w:t xml:space="preserve">Bỏ qua Chu Tử Xương, nhóm ba người Hạ Trạch lái xe thẳng tiến Thúy Vi lâu. Là một khách sạn sang trọng có lịch sử lâu dài ở Hải thành, Thúy Vi lâu diện tích rất lớn, một phần ba dùng để kinh doanh, làm ăn rất tốt, có thể nói là một nơi hiếm có. Hạ Trạch trước đó đã đặt chỗ, quản lí dưới đại sảnh tươi cười dẫn đường lên ghế lô trên tầng ba.</w:t>
      </w:r>
    </w:p>
    <w:p>
      <w:pPr>
        <w:pStyle w:val="BodyText"/>
      </w:pPr>
      <w:r>
        <w:t xml:space="preserve">Bạch Hiểu Tề một đường than đói, những người đi ngang qua đều tò mò đánh giá bọn họ. Mã Thiên Lỗi cùng Hạ Trạch đều cảm thấy thực dọa người, hận không thể nói mình không quen biết Bạch Hiểu Tề.</w:t>
      </w:r>
    </w:p>
    <w:p>
      <w:pPr>
        <w:pStyle w:val="BodyText"/>
      </w:pPr>
      <w:r>
        <w:t xml:space="preserve">Bạch Hiểu Tề lại cố ý gào to tên hai người: “Mã Thiên Lỗi, Hạ Trạch, tôi đói a!”</w:t>
      </w:r>
    </w:p>
    <w:p>
      <w:pPr>
        <w:pStyle w:val="BodyText"/>
      </w:pPr>
      <w:r>
        <w:t xml:space="preserve">Mã Thiên Lỗi: “…”</w:t>
      </w:r>
    </w:p>
    <w:p>
      <w:pPr>
        <w:pStyle w:val="BodyText"/>
      </w:pPr>
      <w:r>
        <w:t xml:space="preserve">Hạ Trạch: “…”</w:t>
      </w:r>
    </w:p>
    <w:p>
      <w:pPr>
        <w:pStyle w:val="BodyText"/>
      </w:pPr>
      <w:r>
        <w:t xml:space="preserve">Ai đến bắt cái tên chết tiệt này đi!</w:t>
      </w:r>
    </w:p>
    <w:p>
      <w:pPr>
        <w:pStyle w:val="BodyText"/>
      </w:pPr>
      <w:r>
        <w:t xml:space="preserve">Bạch Hiểu Tề gọi đến vui vẻ, không chú ý một nam nhân đứng trên hành lang đối diện nghe thấy hai chữ Hạ Trạch liền kinh ngạc nhìn qua. Tầm mắt người nọ xẹt qua Hạ Trạch hai tay đút túi quần đi cuối cùng, hứng thú đánh giá cậu.</w:t>
      </w:r>
    </w:p>
    <w:p>
      <w:pPr>
        <w:pStyle w:val="BodyText"/>
      </w:pPr>
      <w:r>
        <w:t xml:space="preserve">Hạ Trạch ẩn ẩn có cảm giác, quay đầu nhìn qua, lúc chống lại tầm mắt đối phương thì có chút sửng sốt.</w:t>
      </w:r>
    </w:p>
    <w:p>
      <w:pPr>
        <w:pStyle w:val="BodyText"/>
      </w:pPr>
      <w:r>
        <w:t xml:space="preserve">Mặc Chính! Sao anh ta lại ở đây?</w:t>
      </w:r>
    </w:p>
    <w:p>
      <w:pPr>
        <w:pStyle w:val="BodyText"/>
      </w:pPr>
      <w:r>
        <w:t xml:space="preserve">___________</w:t>
      </w:r>
    </w:p>
    <w:p>
      <w:pPr>
        <w:pStyle w:val="Compact"/>
      </w:pPr>
      <w:r>
        <w:t xml:space="preserve">Hoàn</w:t>
      </w:r>
      <w:r>
        <w:br w:type="textWrapping"/>
      </w:r>
      <w:r>
        <w:br w:type="textWrapping"/>
      </w:r>
    </w:p>
    <w:p>
      <w:pPr>
        <w:pStyle w:val="Heading2"/>
      </w:pPr>
      <w:bookmarkStart w:id="35" w:name="chương-13-suy-đoán"/>
      <w:bookmarkEnd w:id="35"/>
      <w:r>
        <w:t xml:space="preserve">13. Chương 13: Suy Đoán</w:t>
      </w:r>
    </w:p>
    <w:p>
      <w:pPr>
        <w:pStyle w:val="Compact"/>
      </w:pPr>
      <w:r>
        <w:br w:type="textWrapping"/>
      </w:r>
      <w:r>
        <w:br w:type="textWrapping"/>
      </w:r>
      <w:r>
        <w:t xml:space="preserve">Trọng Sinh Chi Hạ Trạch [13] Suy Đoán</w:t>
      </w:r>
    </w:p>
    <w:p>
      <w:pPr>
        <w:pStyle w:val="BodyText"/>
      </w:pPr>
      <w:r>
        <w:t xml:space="preserve">*****</w:t>
      </w:r>
    </w:p>
    <w:p>
      <w:pPr>
        <w:pStyle w:val="BodyText"/>
      </w:pPr>
      <w:r>
        <w:t xml:space="preserve">Thế hệ trước Hải thành đều biết, trước lúc Hải thành giải phóng có sáu gia tộc thanh danh hiển hách. Phân biệt là Trì gia, Hạ gia, Mặc gia, Tề gia, Diệp gia cùng Thẩm gia. Theo Hoa quốc giải phóng, Diệp gia của sáu đại gia tộc chuyển đi, hiện giờ là một trong những thế gia có sức ảnh hưởng rất lớn ở Trung kinh. Thẩm gia không có người nối nghiệp nên hoàn toàn suy sụp, bốn gia tộc còn lại trải qua gian khó, hiện giờ vẫn như cũ là thế gia bậc nhất Hải thành.</w:t>
      </w:r>
    </w:p>
    <w:p>
      <w:pPr>
        <w:pStyle w:val="BodyText"/>
      </w:pPr>
      <w:r>
        <w:t xml:space="preserve">Hạ Trạch sinh ra ở Hạ gia, Trì Dĩ Hoành là Trì gia, ông ngoại Bạch Hiểu Tề chính là Tề gia, chính là ba gia tộc lớn, mà Mặc Chính cũng chính là gia tộc cuối cùng, Mặc gia. Trong kí ức Hạ Trạch, Mặc Chính cùng Trì Dĩ Hoành là bạn tốt nhiều năm, thời trung học hai người cùng xuất ngoại du học, cuối cùng cũng cùng trở về. Bất đồng với Trì Dĩ Hoành anh tuấn nghiêm nghị, Mặc Chính thoạt nhìn rất sáng lạn vui tươi. Có cái danh Mạc gia đính trên người, hơn nữa tính cách cởi mở vui vẻ, Mặc Chính rất được nhóm quý bà thượng lưu yêu thích, lén lút bát quái Mặc Chính là đối tượng con rể tốt nhất.</w:t>
      </w:r>
    </w:p>
    <w:p>
      <w:pPr>
        <w:pStyle w:val="BodyText"/>
      </w:pPr>
      <w:r>
        <w:t xml:space="preserve">Chống lại tầm mắt Hạ Trạch, Mặc Chính lộ ra nụ cười thân thiện. Hạ Trạch có chút nghi hoặc gật gật đầu, làm bộ không biết Mặc Chính. Mãi đến lúc nhóm Hạ Trạch tiến vào ghế lô, Mặc Chính mới chậm rì rì cúp điện thoại, tầm mắt lướt qua chỗ ghế lô của Hạ Trạch, sau đó xoay người đẩy cánh cửa phía sau.</w:t>
      </w:r>
    </w:p>
    <w:p>
      <w:pPr>
        <w:pStyle w:val="BodyText"/>
      </w:pPr>
      <w:r>
        <w:t xml:space="preserve">“Cậu đoán xem tôi vừa thấy ai?” Mặc Chính vừa đi vừa nói.</w:t>
      </w:r>
    </w:p>
    <w:p>
      <w:pPr>
        <w:pStyle w:val="BodyText"/>
      </w:pPr>
      <w:r>
        <w:t xml:space="preserve">Trong ghế lô, Trì Dĩ Hoành mặc một kiện sơ mi trắng đơn giản cùng quần tây đen ngồi trước bàn ăn, đang chậm rãi dùng bữa tối. Nghe Mặc Chính nói chuyện, ngay cả ánh mắt cũng không nâng lên, chỉ phối hợp hỏi một câu: “Ai?”</w:t>
      </w:r>
    </w:p>
    <w:p>
      <w:pPr>
        <w:pStyle w:val="BodyText"/>
      </w:pPr>
      <w:r>
        <w:t xml:space="preserve">Mặc Chính cố ý tỏ ra thần bí: “Cậu đoán xem!”</w:t>
      </w:r>
    </w:p>
    <w:p>
      <w:pPr>
        <w:pStyle w:val="BodyText"/>
      </w:pPr>
      <w:r>
        <w:t xml:space="preserve">Mấy chữ này cuối cùng cũng làm Trì Dĩ Hoành chú ý, hết biết nói gì liếc nhìn Mặc Chính một cái, thật sự không hiểu nỗi Mặc Chính đã một bó tuổi rồi sao cứ thích chơi trò suy đoán ngây thơ này. Ý tứ ‘có nói hay không’ trong mắt Trì Dĩ Hoành quá rõ ràng, Mặc Chính bất mãn trừng mắt: “Hừ, làm bằng hữu nhiều năm như vậy, cho chút mặt mũi đi.”</w:t>
      </w:r>
    </w:p>
    <w:p>
      <w:pPr>
        <w:pStyle w:val="BodyText"/>
      </w:pPr>
      <w:r>
        <w:t xml:space="preserve">Trì Dĩ Hoành thật sự hết biết nói gì, thỏa hiệp: “Đoán không ra.”</w:t>
      </w:r>
    </w:p>
    <w:p>
      <w:pPr>
        <w:pStyle w:val="BodyText"/>
      </w:pPr>
      <w:r>
        <w:t xml:space="preserve">“Cậu thực không thú vị a!” Mặc Chính lên án, vẻ mặt bát quái: “Hạ Trạch, tôi vừa thấy nhóc hư hỏng gần nhất xuất hiện với tầng số dày đặc từ miệng cậu đấy, Hạ Trạch a.”</w:t>
      </w:r>
    </w:p>
    <w:p>
      <w:pPr>
        <w:pStyle w:val="BodyText"/>
      </w:pPr>
      <w:r>
        <w:t xml:space="preserve">“Hạ Trạch?”</w:t>
      </w:r>
    </w:p>
    <w:p>
      <w:pPr>
        <w:pStyle w:val="BodyText"/>
      </w:pPr>
      <w:r>
        <w:t xml:space="preserve">“Đúng vậy, chính là Hạ Trạch bị cậu hành hạ suốt hai ngày cuối tuần. Chậc chậc, ngẫm lại khoảng thời gian kia, thật sự đáng thương mà. Cậu có định qua đó an ủi một phen, thuận tiện đãi một bữa không?”</w:t>
      </w:r>
    </w:p>
    <w:p>
      <w:pPr>
        <w:pStyle w:val="BodyText"/>
      </w:pPr>
      <w:r>
        <w:t xml:space="preserve">Khóe miệng Trì Dĩ Hoành cong lên, không chút để ý nói: “Sợ thấy tôi nhóc ấy lại ăn không ngon.”</w:t>
      </w:r>
    </w:p>
    <w:p>
      <w:pPr>
        <w:pStyle w:val="BodyText"/>
      </w:pPr>
      <w:r>
        <w:t xml:space="preserve">Mặc Chính: “…cậu cũng tự hiểu bản thân nhỉ.”</w:t>
      </w:r>
    </w:p>
    <w:p>
      <w:pPr>
        <w:pStyle w:val="BodyText"/>
      </w:pPr>
      <w:r>
        <w:t xml:space="preserve">Trì Dĩ Hoành bật cười, vốn còn lo lắng cường độ ôn tập quá lớn, sợ Hạ Trạch chịu không nổi. Nhưng hiện giờ vẫn còn vui vẻ cùng bạn học đi ăn cơm, phỏng chừng như thể cũng không tính là gì, cuối tuần này anh có thể thử vận dụng luôn thời gian buổi tối, làm vài bài nghe tiếng anh.</w:t>
      </w:r>
    </w:p>
    <w:p>
      <w:pPr>
        <w:pStyle w:val="BodyText"/>
      </w:pPr>
      <w:r>
        <w:t xml:space="preserve">“Đúng rồi.” Trì Dĩ Hoành thuận miệng nói: “Vừa nãy là anh cả gọi à?”</w:t>
      </w:r>
    </w:p>
    <w:p>
      <w:pPr>
        <w:pStyle w:val="BodyText"/>
      </w:pPr>
      <w:r>
        <w:t xml:space="preserve">Mặc Chính lắc đầu, vẻ mặt ngoài ý muốn mang theo chút khẩn trương: “Cậu nhớ rõ đoạn thời gian trước tôi có nói tới Phương Lạc Duy không?”</w:t>
      </w:r>
    </w:p>
    <w:p>
      <w:pPr>
        <w:pStyle w:val="BodyText"/>
      </w:pPr>
      <w:r>
        <w:t xml:space="preserve">Trì Dĩ Hoành ‘ồ’ một tiếng, châm chọc: “Nửa đêm bị gọi điện đánh thức, muốn không nhớ cũng khó.”</w:t>
      </w:r>
    </w:p>
    <w:p>
      <w:pPr>
        <w:pStyle w:val="BodyText"/>
      </w:pPr>
      <w:r>
        <w:t xml:space="preserve">Bị chọc làm Mặc Chính hiếm có dịp xấu hổ, cách lâu như vậy rồi nhưng anh vẫn còn cảm nhận được oán niệm của Trì Dĩ Hoành. Nhưng khi ấy anh quả thực quá hưng phấn, anh chưa từng nghĩ có một ngày mình cư nhiên gặp phải tiếng sét ái tình với một người nam nhân. Khi đó tâm tình của anh hệt như pháo hoa bùng nổ giữa bầu trời đêm, vừa chói sáng lại nóng bỏng, muốn tìm người tâm sự. Vì thế quá vui sướng liền quên khi đó là hai giờ sáng, liền quấy rối Trì Dĩ Hoành.</w:t>
      </w:r>
    </w:p>
    <w:p>
      <w:pPr>
        <w:pStyle w:val="BodyText"/>
      </w:pPr>
      <w:r>
        <w:t xml:space="preserve">Vẻ mặt Mặc Chính làm Trì Dĩ Hoành nhớ lại, không chút khách khí bật cười.</w:t>
      </w:r>
    </w:p>
    <w:p>
      <w:pPr>
        <w:pStyle w:val="BodyText"/>
      </w:pPr>
      <w:r>
        <w:t xml:space="preserve">Nửa tháng trước, Mặc Chính đột nhiên nổi hứng một mình chạy tới Las Vegas nghỉ ngơi, vừa vặn biệt thự kế bên tổ chức hôn lễ. Anh rảnh rỗi không có việc gì làm bị náo nhiệt ở nhà bên hấp dẫn, tò mò chạy qua muốn chung vui. Dùng lời Mặc Chính để nói thì định mệnh đã dẫn dắt anh gặp người kia, người làm anh vừa gặp đã yêu.</w:t>
      </w:r>
    </w:p>
    <w:p>
      <w:pPr>
        <w:pStyle w:val="BodyText"/>
      </w:pPr>
      <w:r>
        <w:t xml:space="preserve">Đối phương tên là Phương Lạc Duy, là một vị khách tham gia hôn lễ của nhà bên, khi đó vừa lúc không có việc gì nên liền cùng Mặc Chính nói chuyện phiếm. Ngoài ý muốn, hai người cư nhiên nói chuyện rất hợp ý, tới tận nửa đêm. Đợi đến lúc hôn lễ kết thúc, đối phương tạm biệt rời đi, Mặc Chính thì lại hưng phấn tới không ngủ được. Ngày hôm sau anh kích động muốn liên hệ với đối phương thì giật mình nhớ ra mình không có phương thức liên lạc. Mặc Chính cố lấy dũng khí mon men qua nhà bên, lắp bắp bày tỏ hôm qua mình gặp tiếng sét ái tình với vị khách tên là Phương Lạc Duy, muốn xin cách liên lạc. Đáng tiếc hàng xóm nhà bên không hề tán thưởng sự thẳng thắn thành khẩn của Mặc Chính, trực tiếp đóng cửa.</w:t>
      </w:r>
    </w:p>
    <w:p>
      <w:pPr>
        <w:pStyle w:val="BodyText"/>
      </w:pPr>
      <w:r>
        <w:t xml:space="preserve">Trì Dĩ Hoành vẫn nghĩ Mặc Chính không có phương thức liên lạc, hai người cũng chỉ tình cờ gặp gỡ, qua một thời gian Mặc Chính sẽ quên ngay chuyện này. Nhưng nghe giọng điệu Mặc Chính thì có vẻ đã tìm ra người nọ rồi?</w:t>
      </w:r>
    </w:p>
    <w:p>
      <w:pPr>
        <w:pStyle w:val="BodyText"/>
      </w:pPr>
      <w:r>
        <w:t xml:space="preserve">Mặc Chính thực hưng phấn: “Tôi tìm được em ấy rồi. Cuối tháng này em ấy sẽ tới Hải thành quay phim, tôi muốn tạo một bất ngờ.”</w:t>
      </w:r>
    </w:p>
    <w:p>
      <w:pPr>
        <w:pStyle w:val="BodyText"/>
      </w:pPr>
      <w:r>
        <w:t xml:space="preserve">Tin tức trong câu này thực sự quá lớn, Trì Dĩ Hoành thu hồi thái độ tùy ý, hơi nhướng mi: “Quay phim? Cậu ta là diễn viên?”</w:t>
      </w:r>
    </w:p>
    <w:p>
      <w:pPr>
        <w:pStyle w:val="BodyText"/>
      </w:pPr>
      <w:r>
        <w:t xml:space="preserve">Mặc Chính gật gật đầu, nói: “Là diễn viên mới xuất sắc nhất trong liên hoan phim Bách Hợp năm ngoái, là nghệ sĩ được ký kết của công ty giải trí Duy Nhất ở Trung Kinh, lần này tới Hải thành vì muốn quay bộ phim mới ‘Liệt Quốc Truyền Kỳ’.” Mặc Chính nói tới đây liền tràn đầy cảm khái: “Nếu không phải anh cả bức bách tôi tiếp nhận công ty giải trí Tinh Không, để tôi quen với hoạt động của giới giải trí thì tôi cũng không thấy tin tức của em ấy. Cậu nói xem có phải rất trùng hợp không?”</w:t>
      </w:r>
    </w:p>
    <w:p>
      <w:pPr>
        <w:pStyle w:val="BodyText"/>
      </w:pPr>
      <w:r>
        <w:t xml:space="preserve">Giải trí Tinh Không là công ty giải trí toàn diện do Mặc gia thành lập, bao gồm đầu tư và chế tác phim điện ảnh, kịch truyền hình, quản lý diễn viên, ra đĩa nhạc, tất cả các lĩnh vực giải trí. Mặc Chính vốn cự nự không chịu tiếp nhận công ty giải trí Tinh Không, nhưng lúc phát hiện Phương Lạc Duy cư nhiên là diễn viên, hơn nữa còn đang cùng Tinh Không bàn bạc hợp tác một bộ phim thì lập tức nhiệt tình chưa từng có với công việc này.</w:t>
      </w:r>
    </w:p>
    <w:p>
      <w:pPr>
        <w:pStyle w:val="BodyText"/>
      </w:pPr>
      <w:r>
        <w:t xml:space="preserve">Trong tầm mắt mong chờ của Mặc Chính, Trì Dĩ Hoành gật đầu: “Quả thực trùng hợp.”</w:t>
      </w:r>
    </w:p>
    <w:p>
      <w:pPr>
        <w:pStyle w:val="BodyText"/>
      </w:pPr>
      <w:r>
        <w:t xml:space="preserve">Mặc Chính cao hứng cười cười, không hảo ý vỗ vỗ vai Trì Dĩ Hoành: “Anh đây sắp thoát khỏi hàng ngũ độc thân rồi, trong đám chỉ còn mỗi mình cậu thôi đấy, cố lên a!”</w:t>
      </w:r>
    </w:p>
    <w:p>
      <w:pPr>
        <w:pStyle w:val="BodyText"/>
      </w:pPr>
      <w:r>
        <w:t xml:space="preserve">Trì Dĩ Hoành: “…”</w:t>
      </w:r>
    </w:p>
    <w:p>
      <w:pPr>
        <w:pStyle w:val="BodyText"/>
      </w:pPr>
      <w:r>
        <w:t xml:space="preserve">Ghế lô cách vách, Hạ Trạch từ lúc nhìn thấy Mặc Chính thì cứ một mực suy đoán Trì Dĩ Hoành đang ở nhà hay ở đây? Xem biểu tình Mặc Chính vừa nãy hiển nhiên nhận ra cậu, là anh họ nói tới mình sao? Nếu anh họ ở đây, Mặc Chính liệu có nói chuyện gặp mình ở đây không?</w:t>
      </w:r>
    </w:p>
    <w:p>
      <w:pPr>
        <w:pStyle w:val="BodyText"/>
      </w:pPr>
      <w:r>
        <w:t xml:space="preserve">“Hạ… Trạch…” Bạch Hiểu Tề gào lớn đánh gảy suy nghĩ Hạ Trạch, đối phương đã sáp tới sát bên cạnh, bất mãn nói: “Nghĩ gì đó? Gào lớn thế mà cậu cũng không nghe thấy.”</w:t>
      </w:r>
    </w:p>
    <w:p>
      <w:pPr>
        <w:pStyle w:val="BodyText"/>
      </w:pPr>
      <w:r>
        <w:t xml:space="preserve">“Làm sao vậy?”</w:t>
      </w:r>
    </w:p>
    <w:p>
      <w:pPr>
        <w:pStyle w:val="BodyText"/>
      </w:pPr>
      <w:r>
        <w:t xml:space="preserve">Bạch Hiểu Tề lười biếng tựa vào người Hạ Trạch, chân gác lên cái ghế đối diện, cầm Ipad cho Hạ Trạch xem tin tức trong đó.</w:t>
      </w:r>
    </w:p>
    <w:p>
      <w:pPr>
        <w:pStyle w:val="BodyText"/>
      </w:pPr>
      <w:r>
        <w:t xml:space="preserve">“Liệt Quốc Truyền Kỳ sắp dựng thành phim, acc của cậu vẫn còn đi?”</w:t>
      </w:r>
    </w:p>
    <w:p>
      <w:pPr>
        <w:pStyle w:val="BodyText"/>
      </w:pPr>
      <w:r>
        <w:t xml:space="preserve">Liệt Quốc Truyền Kỳ là game trên mạng nổi nhất hai năm nay, nội dung về ân toán tình cừu của một đám thích khách trong thời đại hỗn loạn quần hùng quật khởi. Ba người ngồi đây đều cuồng trò này, hai năm nay dốc không ít công sức vào nó.</w:t>
      </w:r>
    </w:p>
    <w:p>
      <w:pPr>
        <w:pStyle w:val="BodyText"/>
      </w:pPr>
      <w:r>
        <w:t xml:space="preserve">Hạ Trạch tuy cảm thấy Bạch Hiểu Tề thay đổi đề tài quá nhanh nhưng vẫn gật gật đầu, trong game này cậu có một acc thích khách Vip, là thành quả tâm huyết hai năm nay của cậu.</w:t>
      </w:r>
    </w:p>
    <w:p>
      <w:pPr>
        <w:pStyle w:val="BodyText"/>
      </w:pPr>
      <w:r>
        <w:t xml:space="preserve">Bạch Hiểu Tề rất hưng phấn với tin Liệt Quốc Truyền Kỳ dựng phim, cứ lôi kéo Hạ Trạch nói không ngừng. Hạ Trạch phối hợp ừ ừ vài câu, cảm xúc cũng không dâng trào như Bạch Hiểu Tề. Cậu không chỉ sớm biết tin này, thậm chí đời trước còn từng xem nó. Liệt Quốc Truyền Kỳ là một chế tác lớn cả vài trăm triệu, bộ phim cuối cùng tuy không thua lỗ nhưng dư luận từ các game thủ lại không mấy tốt.</w:t>
      </w:r>
    </w:p>
    <w:p>
      <w:pPr>
        <w:pStyle w:val="BodyText"/>
      </w:pPr>
      <w:r>
        <w:t xml:space="preserve">Hạ Trạch đời trước vì thích game Liệt Quốc Truyền Kỳ nên khá quan tâm tới bộ phim này, từ bối cảnh đến nội dung thì khá bám sát trong game, điểm thất bại duy nhất là khâu chọn lựa diễn viên. Không biết đạo diễn nghĩ thế nào, chọn tới chọn lui cuối cùng lại chọn Quách Hoa Đình diễn vai thích khách Thiên Thần. Tuy Quách Hoa Đình trong giới giải trí đứng hàng thiên vương nhưng dù sao cũng đã ba bốn muôi tuổi, hoàn toàn không phù hợp với nhân vật mười tám, mười chín trong game. Hơn nữa vì tuổi lớn, thể lực không đủ, rất nhiều màn đánh nhau kịch liệt đều phải nhờ diễn viên đóng thế nên chỉ quay được bóng lưng, làm nhóm game thủ thất vọng không thôi.</w:t>
      </w:r>
    </w:p>
    <w:p>
      <w:pPr>
        <w:pStyle w:val="BodyText"/>
      </w:pPr>
      <w:r>
        <w:t xml:space="preserve">Hạ Trạch nghĩ tới những tin tức liên quan tới bộ phim này ở đời trước, ngẫu nhiên phối hợp gật gù. Bạch Hiểu Tề tiện tay lướt xem tin tức, đột nhiên ‘khỉ’ một tiếng ngồi bật dậy: “Đã xác định sẽ do Phương Lạc Duy diễn Thiên Thần?”</w:t>
      </w:r>
    </w:p>
    <w:p>
      <w:pPr>
        <w:pStyle w:val="BodyText"/>
      </w:pPr>
      <w:r>
        <w:t xml:space="preserve">Lực chú ý của Hạ Trạch thoáng chốc bị hấp dẫn, kinh ngạc với cái tên mình vừa nghe, Phương Lạc Duy là ai? Người đóng vai thích khách Thiên Thần không phải Quách Hoa Đình sao? Không đợi Hạ Trạch nói ra nghi vấn, Mã Thiên Lỗi ngồi bên cạnh chen vào một câu: “Thật là Phương Lạc Duy à? Hôm qua tôi lướt diễn đàn Liệt Quốc thấy trong đó có topic vote diễn viên thích hợp đóng Thiên Thần, Phương Lạc Duy hình như đứng đầu bảng.”</w:t>
      </w:r>
    </w:p>
    <w:p>
      <w:pPr>
        <w:pStyle w:val="BodyText"/>
      </w:pPr>
      <w:r>
        <w:t xml:space="preserve">Bạch Hiểu Tề tấm tắc hai tiếng, giơ Ipad cho hai người xem: “Xem tin này này, ba ngày trước Quách thiên vương còn đầy tự tin nói mình sẽ diễn Thiên Thần, giờ thì hay rồi a! Nhất định Quách thiên vương hận chết Phương Lạc Duy, phỏng chừng giờ đang nghĩ xem làm thế nào giết chết Phương Lạc Duy a.”</w:t>
      </w:r>
    </w:p>
    <w:p>
      <w:pPr>
        <w:pStyle w:val="BodyText"/>
      </w:pPr>
      <w:r>
        <w:t xml:space="preserve">Hạ Trạch nghe vậy thì trong lòng khẽ động, quên đi vấn đề Phương Lạc Duy đột nhiên lòi ra này là ai, từ những lời Bạch Hiểu Tề nói cậu vô thức nghĩ tới chuyện đời trước. Hàn Linh đã chết, cậu bị vu hãm là hung thủ. Nếu dựa theo suy luận cậu là đối tượng gây trở ngại lớn nhất thì người vu hãm chỉ có thể là Chu Hàm Thanh, kia nghĩa là hung thủ giết chết Hàn Linh có khả năng là Chu Hàm Thanh. Nhưng Chu Hàm Thanh vì sao lại muốn giết Hàn Linh? Vì hận sao?</w:t>
      </w:r>
    </w:p>
    <w:p>
      <w:pPr>
        <w:pStyle w:val="BodyText"/>
      </w:pPr>
      <w:r>
        <w:t xml:space="preserve">Đối gia đình giống như nhà Hạ Trạch, có rất nhiều cách để chèn ép người khác, mà giết người là biện pháp ngu xuẩn nhất. Nhất là thân phận nhạy cảm của phụ thân Hạ Trạch, Chu Hàm Thanh hẳn sẽ không ngu ngốc tới mức không nghĩ tới tiền đồ của phụ thân. Chẳng lẽ đoán sai rồi, hung thủ không phải Chu Hàm Thanh? Hoặc là đã xảy ra việc gì đó làm Chu Hàm Thanh hận đến mất lý trí, nhất định phải giết Hàn Linh?</w:t>
      </w:r>
    </w:p>
    <w:p>
      <w:pPr>
        <w:pStyle w:val="BodyText"/>
      </w:pPr>
      <w:r>
        <w:t xml:space="preserve">Hạ Trạch cứ suy nghĩ việc này, lúc ăn cơm cũng có chút lơ đãng. Lúc cậu gắp miếng cá chua ngọt chắm vào dĩa mù tạc thì Bạch Hiểu Tề kinh ngạc trừng to mắt, Mã Thiên Lỗi thì bất đắc dĩ gọi cậu.</w:t>
      </w:r>
    </w:p>
    <w:p>
      <w:pPr>
        <w:pStyle w:val="BodyText"/>
      </w:pPr>
      <w:r>
        <w:t xml:space="preserve">“Hạ Trạch, đêm nay cậu làm gì mà cứ thất thần vậy?”</w:t>
      </w:r>
    </w:p>
    <w:p>
      <w:pPr>
        <w:pStyle w:val="BodyText"/>
      </w:pPr>
      <w:r>
        <w:t xml:space="preserve">Hạ Trạch hoàn hồn vốn định tùy tiện nói vài câu lấy lệ, nhưng mọi chuyện cứ loạn thành một đoàn trong đầu, làm cậu nhịn không được muốn nghe ý kiến của người khác. Đối với Hạ Trạch mà nói, người tín nhiệm nhất chính là Trì Dĩ Hoành cùng cữu cữu. Nhưng cậu trốn Trì Dĩ Hoành còn không kịp, việc này khẳng định không thể nói với anh. Hạ Trạch cũng từng nghĩ tới chuyện ám chỉ với cữu cữu, nhưng mặc kệ là Hàn Linh chết hay cậu bị hãm hại, bản thân cậu đều rất mơ hồ, không biết rốt cuộc là chuyện gì. Cậu chỉ biết mỗi cái tên Hàn Linh mà thôi, làm thế nào nói với cữu cữu?</w:t>
      </w:r>
    </w:p>
    <w:p>
      <w:pPr>
        <w:pStyle w:val="BodyText"/>
      </w:pPr>
      <w:r>
        <w:t xml:space="preserve">Ngoại trừ những nguyên nhân này, Hạ Trạch còn mối lo lắng lớn nhất. Cậu lén lút điều tra thì không sao cả, cho dù phụ thân phát hiện thì cũng chẳng thể làm gì cậu. Nhưng nếu là cữu cữu ra mặt điều tra thì khác. Hạ Trạch cho dù không có đầu óc thế nào thì cũng biết nhất cử nhất động của cữu cữu có không ít người chú ý, không như cậu vẫn còn là học sinh, căn bản không ai để ý. Lỡ như chuyện này cuối cùng có liên quan tới phụ thân, Hạ Trạch tình nguyện gánh hết chứ không muốn liên lụy tới Trì gia.</w:t>
      </w:r>
    </w:p>
    <w:p>
      <w:pPr>
        <w:pStyle w:val="BodyText"/>
      </w:pPr>
      <w:r>
        <w:t xml:space="preserve">Nghĩ vậy, Hạ Trạch khựng một chút, do dự nói: “Tôi hỏi hai cậu một vấn đề.”</w:t>
      </w:r>
    </w:p>
    <w:p>
      <w:pPr>
        <w:pStyle w:val="BodyText"/>
      </w:pPr>
      <w:r>
        <w:t xml:space="preserve">“Cái gì?” Bạch Hiểu Tề xốc tinh thần.</w:t>
      </w:r>
    </w:p>
    <w:p>
      <w:pPr>
        <w:pStyle w:val="BodyText"/>
      </w:pPr>
      <w:r>
        <w:t xml:space="preserve">Hạ Trạch nói: “Cậu nói xem một người phụ nữ vì cái gì lại thống hận một người phụ nữ khác?”</w:t>
      </w:r>
    </w:p>
    <w:p>
      <w:pPr>
        <w:pStyle w:val="BodyText"/>
      </w:pPr>
      <w:r>
        <w:t xml:space="preserve">Biểu tình Bạch Hiểu Tề cùng Mã Thiên Lỗi có chút cổ quái, nghi ngờ nhìn Hạ Trạch từ trên xuống dưới, cuối cùng vẫn là Bạch Hiểu Tề nói: “Kia nguyên nhân khá nhiều, phụ nữ bình thường khá nhỏ nhen. Bất quá, tình huống thông thường nhất là bị người kia cướp mất nam nhân.”</w:t>
      </w:r>
    </w:p>
    <w:p>
      <w:pPr>
        <w:pStyle w:val="BodyText"/>
      </w:pPr>
      <w:r>
        <w:t xml:space="preserve">Hạ Trạch nhíu mày, cảm thấy khả năng này không lớn. Hàn Linh so với Chu Hàm Thanh lớn hơn gần mười tuổi, nếu muốn giành thì Hàn Linh khẳng định không phải đối thủ của Chu Hàm Thanh, làm gì hận tới mức muốn giết Hàn Linh. Nói tới thì nếu phụ thân muốn tìm tình nhân thì cũng nên tìm người trẻ tuổi xinh đẹp đi?</w:t>
      </w:r>
    </w:p>
    <w:p>
      <w:pPr>
        <w:pStyle w:val="BodyText"/>
      </w:pPr>
      <w:r>
        <w:t xml:space="preserve">Hạ Trạch khá rối rắm, Bạch Hiểu Tề liếc mắt nói: “Thế nào? Chú Hạ ở bên ngoài dưỡng một cô tình nhân à?”</w:t>
      </w:r>
    </w:p>
    <w:p>
      <w:pPr>
        <w:pStyle w:val="BodyText"/>
      </w:pPr>
      <w:r>
        <w:t xml:space="preserve">Hạ Trạch liếc mắt, lười giải thích, nghĩ nghĩ lại hỏi: “Kia nếu người kia kém tới mười tuổi, cậu cảm thấy người trẻ tuổi căm hận người lớn hơn cũng vì bị cướp nam nhân?”</w:t>
      </w:r>
    </w:p>
    <w:p>
      <w:pPr>
        <w:pStyle w:val="BodyText"/>
      </w:pPr>
      <w:r>
        <w:t xml:space="preserve">Giọng điệu Hạ Trạch hiển nhiên cảm thấy tình huống này không có khả năng. Bạch Hiểu Tề xùy một tiếng, vẻ mặt cười cợt: “Vì cái gì không thể? Sở thích của lũ đàn ông rất quái, nói không chừng người nọ thích phụ nữ lớn tuổi đi? Cơ mà nói tới thì có thể tham khảo phụ thân tôi, trên thế giới này có một thứ chết tiệt gọi là mối tình đầu.”</w:t>
      </w:r>
    </w:p>
    <w:p>
      <w:pPr>
        <w:pStyle w:val="BodyText"/>
      </w:pPr>
      <w:r>
        <w:t xml:space="preserve">Vẻ mặt Hạ Trạch khẽ biến, trầm mặc không nói thêm nữa.</w:t>
      </w:r>
    </w:p>
    <w:p>
      <w:pPr>
        <w:pStyle w:val="BodyText"/>
      </w:pPr>
      <w:r>
        <w:t xml:space="preserve">___________</w:t>
      </w:r>
    </w:p>
    <w:p>
      <w:pPr>
        <w:pStyle w:val="Compact"/>
      </w:pPr>
      <w:r>
        <w:t xml:space="preserve">Hoàn</w:t>
      </w:r>
      <w:r>
        <w:br w:type="textWrapping"/>
      </w:r>
      <w:r>
        <w:br w:type="textWrapping"/>
      </w:r>
    </w:p>
    <w:p>
      <w:pPr>
        <w:pStyle w:val="Heading2"/>
      </w:pPr>
      <w:bookmarkStart w:id="36" w:name="chương-14-tranh-chấp"/>
      <w:bookmarkEnd w:id="36"/>
      <w:r>
        <w:t xml:space="preserve">14. Chương 14: Tranh Chấp</w:t>
      </w:r>
    </w:p>
    <w:p>
      <w:pPr>
        <w:pStyle w:val="Compact"/>
      </w:pPr>
      <w:r>
        <w:br w:type="textWrapping"/>
      </w:r>
      <w:r>
        <w:br w:type="textWrapping"/>
      </w:r>
      <w:r>
        <w:t xml:space="preserve">Trọng Sinh Chi Hạ Trạch [14] Tranh Chấp</w:t>
      </w:r>
    </w:p>
    <w:p>
      <w:pPr>
        <w:pStyle w:val="BodyText"/>
      </w:pPr>
      <w:r>
        <w:t xml:space="preserve">*****</w:t>
      </w:r>
    </w:p>
    <w:p>
      <w:pPr>
        <w:pStyle w:val="BodyText"/>
      </w:pPr>
      <w:r>
        <w:t xml:space="preserve">Ăn xong bữa cơm thì cũng đã tám giờ tối, lúc Hạ Trạch muốn tính tiền thì được báo đã có người trả thay cậu. Cái tên Trì Dĩ Hoành nhảy ra trước hết, khóe miệng Hạ Trạch cong lên, tâm tình vốn đè nén của cậu không khỏi tốt lên.</w:t>
      </w:r>
    </w:p>
    <w:p>
      <w:pPr>
        <w:pStyle w:val="BodyText"/>
      </w:pPr>
      <w:r>
        <w:t xml:space="preserve">Ba người rời khỏi Thúy Vi lâu, Bạch Hiểu Tề cùng Mã Thiên Lỗi không tính toán về nhà, thương lượng tìm chỗ ca hát. Hạ Trạch nhớ tới cuộc gọi nhận được sáng nay, thật sự không muốn sớm như vậy đã về đối mặt với Chu Hàm Thanh cùng phụ thân, vì thế ngầm đồng ý đề nghị đi ca. Ba người thì không vui, Bạch Hiểu Tề lập tức gọi điện cho đám bạn thường chơi chung, Mã Thiên Lỗi ra bãi lấy xe, Hạ Trạch một mình nhàm chán, ngửa đầu ngắm nhìn bầu trời tới ngây ngốc.</w:t>
      </w:r>
    </w:p>
    <w:p>
      <w:pPr>
        <w:pStyle w:val="BodyText"/>
      </w:pPr>
      <w:r>
        <w:t xml:space="preserve">Hạ Nguyên đi theo thầy giáo cùng vài bạn học từ Thúy Vi lâu bước ra liền nhìn thấy bóng dáng Hạ Trạch dưới ánh đèn đường. Dưới sắc màu ấm áp, Hạ Trạch hai tay đút vào túi quần ngửa đầu lẳng lặng đứng ở nơi đó. Ánh đèn máu chiếu lên gương mặt trắng nõn nà tạo thành một sắc thái mê ly, làm cả người Hạ Trạch thoạt nhìn giống như một bức tranh phục cổ.</w:t>
      </w:r>
    </w:p>
    <w:p>
      <w:pPr>
        <w:pStyle w:val="BodyText"/>
      </w:pPr>
      <w:r>
        <w:t xml:space="preserve">Ánh mắt Hạ Nguyên vô thức trở nên nhu hòa, dịu dàng đến mức ngay cả chính bản thân mình cũng không biết.</w:t>
      </w:r>
    </w:p>
    <w:p>
      <w:pPr>
        <w:pStyle w:val="BodyText"/>
      </w:pPr>
      <w:r>
        <w:t xml:space="preserve">Thầy giáo của Hạ Nguyên cũng thấy Hạ Trạch, thầm nghĩ thiếu niên này lớn lên thật không tệ, chính là có chút quen mắt, tựa hồ đã thấy qua ở đâu rồi. Chờ đến lúc ông quay đầu nhìn Hạ Nguyên đứng bên cạnh thì lập tức nhớ ra, này không phải em trai bảo bối của Hạ Nguyên sao. Thầy giáo vui vẻ nói đùa với Hạ Nguyên: “Em trai tới đón trò hả?”</w:t>
      </w:r>
    </w:p>
    <w:p>
      <w:pPr>
        <w:pStyle w:val="BodyText"/>
      </w:pPr>
      <w:r>
        <w:t xml:space="preserve">Cứ việc biết thầy chỉ nói đùa nhưng giả tưởng này vẫn làm Hạ Nguyên lộ ra ý cười. Anh hơi lắc đầu, tầm mắt luyến tiếc rời khỏi người Hạ Trạch: “Chỉ trùng hợp mà thôi.”</w:t>
      </w:r>
    </w:p>
    <w:p>
      <w:pPr>
        <w:pStyle w:val="BodyText"/>
      </w:pPr>
      <w:r>
        <w:t xml:space="preserve">Thầy giáo cười cười, tiếp đó dẫn nhóm học trò vừa mới hoàn thành một hạng mục, đêm nay bọn họ muốn tổ chức một bữa tiệc ăn mừng. Vốn bọn họ đã chuẩn bị sẵn các hạng mục hoạt động, bất quá xem bộ dáng Hạ Nguyên thì phỏng chừng không còn tâm tư đi. Thầy giáo cũng không phải người nghiêm khắc, lập tức thông tình đạt lý nói: “Đã trễ vậy rồi, một đứa nhỏ như vậy ở bên ngoài cũng không an toàn. Nếu đã gặp thì trò đưa về trước đi.”</w:t>
      </w:r>
    </w:p>
    <w:p>
      <w:pPr>
        <w:pStyle w:val="BodyText"/>
      </w:pPr>
      <w:r>
        <w:t xml:space="preserve">Hai người cách Hạ Trạch một khoảng, cậu không nghe thấy cuộc nói chuyện nhưng cảm ứng được phía sau có động tĩnh. Thờ ơ liếc nhìn về phía cửa Thúy Vi lâu một cái, nhìn thấy Hạ Nguyên thì có chút sửng sốt. Hạ Nguyên đã tạm biệt thầy giáo, mỉm cười đi tới chỗ Hạ Trạch.</w:t>
      </w:r>
    </w:p>
    <w:p>
      <w:pPr>
        <w:pStyle w:val="BodyText"/>
      </w:pPr>
      <w:r>
        <w:t xml:space="preserve">“Anh hai?” Hạ Trạch không ngờ lại gặp Hạ Nguyên ở đây.</w:t>
      </w:r>
    </w:p>
    <w:p>
      <w:pPr>
        <w:pStyle w:val="BodyText"/>
      </w:pPr>
      <w:r>
        <w:t xml:space="preserve">Đứng gần, vẻ mê ly trên mặt Hạ Trạch biến mất, tăng thêm một tia sức sống. Giống như thiếu niên vừa bước ra từ bức tranh. Hạ Nguyên thực thân thiết đứng trước mặt Hạ Trạch, dùng giọng điệu ôn hòa nói một câu răn dạy chẳng có chút khiển trách nào.</w:t>
      </w:r>
    </w:p>
    <w:p>
      <w:pPr>
        <w:pStyle w:val="BodyText"/>
      </w:pPr>
      <w:r>
        <w:t xml:space="preserve">“Khuya vầy rồi còn chưa về nhà?”</w:t>
      </w:r>
    </w:p>
    <w:p>
      <w:pPr>
        <w:pStyle w:val="BodyText"/>
      </w:pPr>
      <w:r>
        <w:t xml:space="preserve">Hạ Trạch nhún nhún vai, thuận miệng nói: “Anh cũng biết mà, phụ thân nhìn thấy tôi thì mất hứng, để bảo trì tâm tình vui sướng của ông, tôi về muộn càng tốt.”</w:t>
      </w:r>
    </w:p>
    <w:p>
      <w:pPr>
        <w:pStyle w:val="BodyText"/>
      </w:pPr>
      <w:r>
        <w:t xml:space="preserve">Giọng điệu Hạ Trạch như cây kim đâm vào trái tim Hạ Nguyên, anh trìu mến vươn tay xoa nhẹ đầu Hạ Trạch, chuyên chú nhìn cậu, hòa nhã nói: “Kỳ thực chú ba cũng rất để ý Tiểu Trạch, chỉ là không biết làm thế nào ở cùng em mà thôi.”</w:t>
      </w:r>
    </w:p>
    <w:p>
      <w:pPr>
        <w:pStyle w:val="BodyText"/>
      </w:pPr>
      <w:r>
        <w:t xml:space="preserve">Động tác Hạ Nguyên thực mềm nhẹ, giọng điệu lại ôn hòa thân thiết, tựa như Hạ Trạch là một món đồ sứ dễ vỡ, làm anh kìm lòng không được phải thực cẩn thận. Ánh đèn Thúy Vi lâu chiếu rọi vào mắt Hạ Nguyên, lóng lánh như những vì sao trên bầu trời, bên trong tràn đầy hình ảnh Hạ Trạch.</w:t>
      </w:r>
    </w:p>
    <w:p>
      <w:pPr>
        <w:pStyle w:val="BodyText"/>
      </w:pPr>
      <w:r>
        <w:t xml:space="preserve">Hạ Trạch đột nhiên cảm thấy mê hoặc, một tuần ngắn ngủi gặp gỡ hai lần, cậu có thể cảm nhận đối phương có dụng tâm. Nhưng phần dụng tâm này lại thực chân thành, Hạ Trạch không cảm thấy là giả vờ. Cậu có một loại ảo giác mơ hồ, Hạ Nguyên không tín nhiệm cùng mình tranh chấp trong kí ức chỉ là vọng tưởng của cậu mà thôi, kỳ thật Hạ Nguyên vẫn luôn tinh tế tỉ mỉ, ôn nhu săn sóc thế này.</w:t>
      </w:r>
    </w:p>
    <w:p>
      <w:pPr>
        <w:pStyle w:val="BodyText"/>
      </w:pPr>
      <w:r>
        <w:t xml:space="preserve">“Tiểu Trạch?” Ánh mắt chăm chú của Hạ Trạch làm Hạ Nguyên hốt hoảng, một nỗi sợ hãi đột nhiên dâng trào, giống như Hạ Trạch cách anh thật xa. Hạ Nguyên nhẹ giọng gọi một tiếng, cầu mong Hạ Trạch chứng minh cảm giác kia chỉ là ảo giác mà thôi.</w:t>
      </w:r>
    </w:p>
    <w:p>
      <w:pPr>
        <w:pStyle w:val="BodyText"/>
      </w:pPr>
      <w:r>
        <w:t xml:space="preserve">“Sao?” Hạ Trạch hoàn hồn, lắc lắc đầu, tránh né bàn tay Hạ Nguyên, thờ ơ mở miệng: “Có lẽ đi, dù sao phụ thân cũng không phải có mỗi tôi là con trai.”</w:t>
      </w:r>
    </w:p>
    <w:p>
      <w:pPr>
        <w:pStyle w:val="BodyText"/>
      </w:pPr>
      <w:r>
        <w:t xml:space="preserve">Ảo giác thì chung quy cũng là cảm giác, cậu đã không thể hoàn toàn tin tưởng Hạ Nguyên như xưa nữa.</w:t>
      </w:r>
    </w:p>
    <w:p>
      <w:pPr>
        <w:pStyle w:val="BodyText"/>
      </w:pPr>
      <w:r>
        <w:t xml:space="preserve">Biểu tình Hạ Nguyên hiện lên chút u ám, nhưng rất nhanh liền khôi phục vẻ ôn nhu thường ngày. Anh tựa hồ không cảm nhận được Hạ Trạch né tránh, làm như không có việc gì thu tay lại, ôn hòa nói: “Tiểu Trạch là con của chú ba, là em trai anh, điểm này vĩnh viễn không thay đổi.”</w:t>
      </w:r>
    </w:p>
    <w:p>
      <w:pPr>
        <w:pStyle w:val="BodyText"/>
      </w:pPr>
      <w:r>
        <w:t xml:space="preserve">“?” Hạ Trạch khó hiểu.</w:t>
      </w:r>
    </w:p>
    <w:p>
      <w:pPr>
        <w:pStyle w:val="BodyText"/>
      </w:pPr>
      <w:r>
        <w:t xml:space="preserve">Hạ Nguyên mỉm cười, không có ý tứ giải thích: “Muộn quá rồi, Tiểu Trạch về nhà sớm chút đi, anh đưa em về.”</w:t>
      </w:r>
    </w:p>
    <w:p>
      <w:pPr>
        <w:pStyle w:val="BodyText"/>
      </w:pPr>
      <w:r>
        <w:t xml:space="preserve">“… ừm.” Hạ Trạch do dự một lát, gật gật đầu.</w:t>
      </w:r>
    </w:p>
    <w:p>
      <w:pPr>
        <w:pStyle w:val="BodyText"/>
      </w:pPr>
      <w:r>
        <w:t xml:space="preserve">Nhận được tầm mắt Hạ Trạch, Bạch Hiểu tề nói chuyện điện thoại xong vẫn đứng xa xa đi tới. Đều là giới thượng lưu, trừ bỏ Trì Dĩ Hoành cùng Mặc Chính ở nước ngoài du học, những người khác cơ bản đều nhận ra nhau. Bạch Hiểu Tề khách sáo chào hỏi Hạ Nguyên, trong lòng thầm biết Hạ Nguyên xuất hiện thì buổi đi ca tối nay phỏng chừng Hạ Trạch không tham gia rồi. Quả nhiên, Hạ Nguyên tỏ ý muốn đưa Hạ Trạch về nhà. Bạch Hiểu Tề cười cười làm ra vẻ đáng yêu: “Đúng là muộn rồi, em cũng phải về nhà, còn phải làm bài tập nữa a.”</w:t>
      </w:r>
    </w:p>
    <w:p>
      <w:pPr>
        <w:pStyle w:val="BodyText"/>
      </w:pPr>
      <w:r>
        <w:t xml:space="preserve">Hạ Trạch: “…”</w:t>
      </w:r>
    </w:p>
    <w:p>
      <w:pPr>
        <w:pStyle w:val="BodyText"/>
      </w:pPr>
      <w:r>
        <w:t xml:space="preserve">Xe Hạ Nguyên đậu ở gần đó, lúc Hạ Trạch theo Hạ Nguyên lên xe, một chiếc SUV màu đen chạy ngang qua bên cạnh bọn họ. Trên xe, Mặc Chính liếc mắt nhìn Hạ Nguyên một cái, sau đó quay lại nói với Trì Dĩ Hoành: “Bị người ta tới trước rồi? Bảo cậu đi tìm Hạ Trạch tôi đi lấy xe rồi, cứ kì kèo mãi.”</w:t>
      </w:r>
    </w:p>
    <w:p>
      <w:pPr>
        <w:pStyle w:val="BodyText"/>
      </w:pPr>
      <w:r>
        <w:t xml:space="preserve">Trì Dĩ Hoành dừng một chút, trong đầu hiện lên ánh mắt Hạ Nguyên nhìn Hạ Trạch khi nãy, cứ cảm thấy có chỗ nào đó quái quái.</w:t>
      </w:r>
    </w:p>
    <w:p>
      <w:pPr>
        <w:pStyle w:val="BodyText"/>
      </w:pPr>
      <w:r>
        <w:t xml:space="preserve">Mặc Chính vẫn còn châm chọc: “Thấy Hạ Nguyên không? Kia mới là bộ dáng anh trai tốt, còn cậu thì hệt như kẻ bắt cóc hay hăm dọa ấy, Hạ Trạch nhìn thấy cậu còn không chạy sao?”</w:t>
      </w:r>
    </w:p>
    <w:p>
      <w:pPr>
        <w:pStyle w:val="BodyText"/>
      </w:pPr>
      <w:r>
        <w:t xml:space="preserve">Trì Dĩ Hoành hừ lạnh, thản nhiên nói: “Hạ Trạch chính vì mọi người bên cạnh quá dung túng, không ai quản nên mới dưỡng thành tính tình thế này.”</w:t>
      </w:r>
    </w:p>
    <w:p>
      <w:pPr>
        <w:pStyle w:val="BodyText"/>
      </w:pPr>
      <w:r>
        <w:t xml:space="preserve">Mặc Chính vui sướng: “Cẩn thận bác trai nghe thấy đánh cậu một trận a.”</w:t>
      </w:r>
    </w:p>
    <w:p>
      <w:pPr>
        <w:pStyle w:val="BodyText"/>
      </w:pPr>
      <w:r>
        <w:t xml:space="preserve">Trì Dĩ Hoành giựt giựt khóe miệng, không nói gì. Nói ra thì Hạ Trạch ương bướng như vậy quả thực Trì phụ cũng là đồng lõa. Anh mới bắt Hạ Trạch làm bài tập có hai ngày, Trì phụ đã bắt đầu đau lòng sợ Hạ Trạch vất vả, nói thái độ đối xử của anh với Hạ Trạch phải tốt một chút, căn bản không nhớ rõ những lời mình đã nói lúc đề cập chuyện học bù khi trước.</w:t>
      </w:r>
    </w:p>
    <w:p>
      <w:pPr>
        <w:pStyle w:val="BodyText"/>
      </w:pPr>
      <w:r>
        <w:t xml:space="preserve">Trì Dĩ Hoành nhìn ra ngoài cửa sổ, không biết thế nào lại nhớ tới chuyện lần trước Hạ Trạch khóc trong lòng mình. Đã qua nhiều ngày nhưng anh tựa hồ vẫn cảm giác được nhiệt độ nóng bỏng khi ấy. Thoáng chốc, trái tim anh giống như bị tan chảy, chua xót. Ý niệm này vừa xuất hiện thì hình ảnh Hạ Trạch lập tức chiếm đầy đầu óc. Bộ dáng lần đầu tiên gặp mặt im lặng ôm anh khóc, bộ dáng thừa dịp anh lấy xe thì lén lút chuồn đi, bộ dáng mất tự nhiên khi bị vệ sĩ tóm được vì trốn anh vào giờ tan trường, bộ dáng ngã vào lòng anh vì buổi tối định trèo tường, còn có bộ dáng chỉ mặt mỗi cái quần lót ngơ ngác nhìn anh đứng ngoài cửa phòng. Khóe miệng Trì Dĩ Hoành vô thức nhếch lên, nghĩ nghĩ, cúi đầu gửi đi một tin nhắn.</w:t>
      </w:r>
    </w:p>
    <w:p>
      <w:pPr>
        <w:pStyle w:val="BodyText"/>
      </w:pPr>
      <w:r>
        <w:t xml:space="preserve">‘Buổi tối về nhà làm một đề toán, cuối tuần anh sẽ kiểm tra.’</w:t>
      </w:r>
    </w:p>
    <w:p>
      <w:pPr>
        <w:pStyle w:val="BodyText"/>
      </w:pPr>
      <w:r>
        <w:t xml:space="preserve">Lúc di động báo có tin mới, Hạ Trạch đang nhìn cảnh sắc ngoài cửa sổ xe ngẩn người. Nghe tiếng chuông đing đong còn tưởng là Mã Thiên Lỗi. Khi nhìn thấy hai chữ anh họ xuất hiện trên màn hình, Hạ Trạch lập tức sửng sốt, trái tim bắt đầu nảy lên kinh hoàng.</w:t>
      </w:r>
    </w:p>
    <w:p>
      <w:pPr>
        <w:pStyle w:val="BodyText"/>
      </w:pPr>
      <w:r>
        <w:t xml:space="preserve">‘Buổi tối về nhà làm một đề toán, cuối tuần anh sẽ kiểm tra.’</w:t>
      </w:r>
    </w:p>
    <w:p>
      <w:pPr>
        <w:pStyle w:val="BodyText"/>
      </w:pPr>
      <w:r>
        <w:t xml:space="preserve">Hạ Trạch thầm mặc niệm tin nhắn này n lần trong lòng, tầm mắt nhìn màn hình vài lần vẫn cố nhịn không trả lời. Cố tỏ ra bình tĩnh nhét điện thoại vào cặp, nhưng trong lòng thực sự rất khó bình ổn. Bởi vì tin nhắn này làm cậu nhớ lại chuyện đời trước. Lúc cậu cùng Trì Dĩ Hoành mới vừa ở cùng nhau, tuy tình tình đã thu liễm rất nhiều nhưng vẫn gây ra không ít phiền toái bên ngoài. Mỗi lần cậu gây chuyện, Trì Dĩ Hoàng không nỡ đánh cũng không nỡ mắng, chỉ tức giận phạt cậu làm thiệt nhiều bài tập vào buổi tối. Trải qua hai tháng ôn tập tối mắt tối mũi trước kì thi đại học, Hạ Trạch đối với toán học có thể nói là chán ghét đến cực điểm. Thật vất vả đậu đại học, cậu lại xúi quẩy phải học hệ tài chính, mấy con số đúng là ác mộng. Trì Dĩ Hoành biết cậu không thích chuyên ngành tài chính, bình thường cũng dung túng một phen. Nhưng mỗi khi cậu làm sai chuyện, hình phạt vĩnh viễn là giải đề toán học. Cậu chơi xấu vờ khóc lóc om sòm hay sắc dụ cũng không có tác dụng, trừ phi chịu nhận sai.</w:t>
      </w:r>
    </w:p>
    <w:p>
      <w:pPr>
        <w:pStyle w:val="BodyText"/>
      </w:pPr>
      <w:r>
        <w:t xml:space="preserve">Hạ Trạch nghĩ tới đây, vô thức nhìn ra cửa sổ nở nụ cười hoài niệm.</w:t>
      </w:r>
    </w:p>
    <w:p>
      <w:pPr>
        <w:pStyle w:val="BodyText"/>
      </w:pPr>
      <w:r>
        <w:t xml:space="preserve">Nụ cười này dừng lại trong ánh mắt vẫn chăm chú quan sát Hạ Trạch của Hạ Nguyên, tay nắm vô lăng của anh siết chặt, trong lòng hiện lên một tia ghen tị. Hạ Trạch nghĩ tới cái gì? Hay đúng hơn là nghĩ tới ai? Cảm giác lúc đứng trước cửa Thúy Vi lâu lại hiện lên, Hạ Nguyên có ảo giác mất đi Hạ Trạch. Ý niệm xuất hiện, Hạ Nguyên áp chế bất an trong lòng, quyết định đêm nay phải đi tìm Hạ Chí Thành đề cập chuyện anh muốn đưa Hạ Trạch xuất ngoại.</w:t>
      </w:r>
    </w:p>
    <w:p>
      <w:pPr>
        <w:pStyle w:val="BodyText"/>
      </w:pPr>
      <w:r>
        <w:t xml:space="preserve">Xe tiến vào sân Hạ gia, Hạ Trạch hít sâu một hơi, cố làm suy nghĩ lung tung trong đầu bình tĩnh lại. Hạ Nguyên thân thiết nhìn cậu, tưởng Hạ Trạch vì về muộn sợ Hạ Chí Thành quở trách, liền trấn an vỗ vỗ vai cậu: “Không có việc gì, có anh ở, chú ba sẽ không nói gì đâu.”</w:t>
      </w:r>
    </w:p>
    <w:p>
      <w:pPr>
        <w:pStyle w:val="BodyText"/>
      </w:pPr>
      <w:r>
        <w:t xml:space="preserve">Hạ Trạch hàm hồ ừ một tiếng, cũng không giải thích gì.</w:t>
      </w:r>
    </w:p>
    <w:p>
      <w:pPr>
        <w:pStyle w:val="BodyText"/>
      </w:pPr>
      <w:r>
        <w:t xml:space="preserve">Lúc hai người vào nhà, Hạ Chí Thành đã nghe thấy động tĩnh ngoài sân nên bước xuống lầu. Ông vốn tưởng người đưa Hạ Trạch về là Trì Dĩ Hoành, không ngờ cư nhiên lại là Hạ Nguyên.</w:t>
      </w:r>
    </w:p>
    <w:p>
      <w:pPr>
        <w:pStyle w:val="BodyText"/>
      </w:pPr>
      <w:r>
        <w:t xml:space="preserve">“Tiểu Nguyên.”</w:t>
      </w:r>
    </w:p>
    <w:p>
      <w:pPr>
        <w:pStyle w:val="BodyText"/>
      </w:pPr>
      <w:r>
        <w:t xml:space="preserve">Hạ Nguyên đến hiển nhiên làm Hạ Chí Thành rất cao hứng, vì thế Hạ Trạch cũng hưởng lây, hiếm có khi về nhà muộn không bị mắng mà được nghênh đón bằng gương mặt tươi cười.</w:t>
      </w:r>
    </w:p>
    <w:p>
      <w:pPr>
        <w:pStyle w:val="BodyText"/>
      </w:pPr>
      <w:r>
        <w:t xml:space="preserve">“Chú ba.” Hạ Nguyên khách sáo chào hỏi, sau đó nháy mắt với Hạ Trạch, ý bảo cậu mau về phòng.</w:t>
      </w:r>
    </w:p>
    <w:p>
      <w:pPr>
        <w:pStyle w:val="BodyText"/>
      </w:pPr>
      <w:r>
        <w:t xml:space="preserve">Hạ Trạch mỉm cười, xách cặp lướt qua phụ thân, vội vàng chạy lên lầu. Đối với hành vi lén lút của đám nhỏ, Hạ Chí Thành giống như cái gì cũng không nhìn thấy. Mãi đến lúc không còn nhìn thấy bóng dáng Hạ Trạch, Hạ Nguyên mới thu hồi tầm mắt, xa cách nói với Hạ Chí Thành: “Chú ba, con có chuyện muốn bàn với chú.”</w:t>
      </w:r>
    </w:p>
    <w:p>
      <w:pPr>
        <w:pStyle w:val="BodyText"/>
      </w:pPr>
      <w:r>
        <w:t xml:space="preserve">Hạ Nguyên xa cách như vậy làm Hạ Chí Thành thực thất vọng, nhưng ông cũng không biểu lộ gì, chỉ tỏ ý bảo Hạ Nguyên theo mình tới phòng sách: “Chuyện gì?” Hạ Chí Thành ôn hòa nhìn Hạ Nguyên.</w:t>
      </w:r>
    </w:p>
    <w:p>
      <w:pPr>
        <w:pStyle w:val="BodyText"/>
      </w:pPr>
      <w:r>
        <w:t xml:space="preserve">“Năm nay con sẽ tốt nghiệp, dự tính sẽ ra nước ngoài vài năm. Vừa lúc Tiểu Trạch cũng nên vào đại học, điều kiện bên đó tốt hơn trong nước, con định dẫn Tiểu Trạch đi cùng, chú thấy thế nào?”</w:t>
      </w:r>
    </w:p>
    <w:p>
      <w:pPr>
        <w:pStyle w:val="BodyText"/>
      </w:pPr>
      <w:r>
        <w:t xml:space="preserve">“Cái gì?” Hạ Chí Thành sửng sốt một chút, rất nhanh liền phản ứng lại: “Tiểu Nguyên, con muốn mang Hạ Trạch xuất ngoại?”</w:t>
      </w:r>
    </w:p>
    <w:p>
      <w:pPr>
        <w:pStyle w:val="BodyText"/>
      </w:pPr>
      <w:r>
        <w:t xml:space="preserve">Hạ Nguyên gật gật đầu.</w:t>
      </w:r>
    </w:p>
    <w:p>
      <w:pPr>
        <w:pStyle w:val="BodyText"/>
      </w:pPr>
      <w:r>
        <w:t xml:space="preserve">“Không được!” Hạ Chí Thành không chút nghĩ ngợi lập tức phản đối. Có lẽ cảm thấy mình cự tuyệt quá cứng nhắc, giọng điệu Hạ Chí Thành dịu đi, giải thích: “Hạ gia chúng ta không có con cháu vô năng như vậy, ngay cả thi đại học cũng không đậu, cần phải dùng tiền leo lên.”</w:t>
      </w:r>
    </w:p>
    <w:p>
      <w:pPr>
        <w:pStyle w:val="BodyText"/>
      </w:pPr>
      <w:r>
        <w:t xml:space="preserve">Hạ Nguyên lẳng lặng nhìn ông, cái gì cũng chưa nói, nhưng từ ánh mắt Hạ Nguyên, Hạ Chí Thành nhìn ra một tia giễu cợt.</w:t>
      </w:r>
    </w:p>
    <w:p>
      <w:pPr>
        <w:pStyle w:val="BodyText"/>
      </w:pPr>
      <w:r>
        <w:t xml:space="preserve">Đang định nói gì đó thì Hạ Nguyên đã bình tĩnh mở miệng: “Chú đã hủy diệt cuộc sống Tiểu Trạch một lần rồi, còn định tiếp diễn lần thứ hai sao?”</w:t>
      </w:r>
    </w:p>
    <w:p>
      <w:pPr>
        <w:pStyle w:val="BodyText"/>
      </w:pPr>
      <w:r>
        <w:t xml:space="preserve">Lời Hạ Nguyên có ý gì, trong lòng hai người biết rất rõ, Hạ Chí Thành bị chọt vào chỗ đau, cơ hồ giận tím mặt: “Hạ Nguyên, đây là thái độ con nói chuyện với chú sao?”</w:t>
      </w:r>
    </w:p>
    <w:p>
      <w:pPr>
        <w:pStyle w:val="BodyText"/>
      </w:pPr>
      <w:r>
        <w:t xml:space="preserve">Hạ Nguyên trầm mặc đứng thẳng lưng, không có chút ý tứ lùi bước.</w:t>
      </w:r>
    </w:p>
    <w:p>
      <w:pPr>
        <w:pStyle w:val="BodyText"/>
      </w:pPr>
      <w:r>
        <w:t xml:space="preserve">Cửa phòng sách, Chu Hàm Thanh bưng khay thức ăn khuya, tay trái duy trì tư thế định gõ cửa giữa không trung.</w:t>
      </w:r>
    </w:p>
    <w:p>
      <w:pPr>
        <w:pStyle w:val="BodyText"/>
      </w:pPr>
      <w:r>
        <w:t xml:space="preserve">_________</w:t>
      </w:r>
    </w:p>
    <w:p>
      <w:pPr>
        <w:pStyle w:val="Compact"/>
      </w:pPr>
      <w:r>
        <w:t xml:space="preserve">Hoàn</w:t>
      </w:r>
      <w:r>
        <w:br w:type="textWrapping"/>
      </w:r>
      <w:r>
        <w:br w:type="textWrapping"/>
      </w:r>
    </w:p>
    <w:p>
      <w:pPr>
        <w:pStyle w:val="Heading2"/>
      </w:pPr>
      <w:bookmarkStart w:id="37" w:name="chương-15-chúc-ngủ-ngon"/>
      <w:bookmarkEnd w:id="37"/>
      <w:r>
        <w:t xml:space="preserve">15. Chương 15: Chúc Ngủ Ngon</w:t>
      </w:r>
    </w:p>
    <w:p>
      <w:pPr>
        <w:pStyle w:val="Compact"/>
      </w:pPr>
      <w:r>
        <w:br w:type="textWrapping"/>
      </w:r>
      <w:r>
        <w:br w:type="textWrapping"/>
      </w:r>
      <w:r>
        <w:t xml:space="preserve">Trọng Sinh Chi Hạ Trạch [15] Chúc Ngủ Ngon</w:t>
      </w:r>
    </w:p>
    <w:p>
      <w:pPr>
        <w:pStyle w:val="BodyText"/>
      </w:pPr>
      <w:r>
        <w:t xml:space="preserve">*****</w:t>
      </w:r>
    </w:p>
    <w:p>
      <w:pPr>
        <w:pStyle w:val="BodyText"/>
      </w:pPr>
      <w:r>
        <w:t xml:space="preserve">Hạ Nguyên cùng Hạ Chí Thành tan rã không vui, Hạ Nguyên khéo léo cự tuyệt đề nghị ở lại Hạ gia qua đêm của Chu Hàm Thanh, cố ý muốn rời đi. Trước lúc đi, Hạ Nguyên do dự một chút rồi quyết định không tìm Hạ Trạch tạm biệt, anh sợ nếu để Hạ Chí Thành nhìn thấy không khéo lại giận chó đánh mèo lên người Hạ Trạch.</w:t>
      </w:r>
    </w:p>
    <w:p>
      <w:pPr>
        <w:pStyle w:val="BodyText"/>
      </w:pPr>
      <w:r>
        <w:t xml:space="preserve">Đứng bên cửa sổ lầu hai, Hạ Chí Thành trầm mặc nhìn Hạ Nguyên khách khí mà xa cách tạm biệt Chu Hàm Thanh, vẻ mặt phức tạp. Mãi đến khi Hạ Nguyên rời đi rồi, ông vẫn duy trì tư thế nhìn ra ngoài cửa sổ. Chu Hàm Thanh bưng thức ăn khuya tiến vào, nhìn thấy bóng dáng Hạ Chí Thành cô độc đứng đó.</w:t>
      </w:r>
    </w:p>
    <w:p>
      <w:pPr>
        <w:pStyle w:val="BodyText"/>
      </w:pPr>
      <w:r>
        <w:t xml:space="preserve">“Chí Thành, ăn chút đi.” Bà săn sóc đặt khay thức ăn lên bàn tròn nhỏ, vừa gọi Hạ Chí Thành tới vừa làm như vô tình hỏi: “Tiểu Nguyên làm sao vậy? Bộ dáng có vẻ có tâm sự. Em đã phân phó dì dọn phòng sẵn rồi, nhưng nó cứ khăng khăng rời đi.”</w:t>
      </w:r>
    </w:p>
    <w:p>
      <w:pPr>
        <w:pStyle w:val="BodyText"/>
      </w:pPr>
      <w:r>
        <w:t xml:space="preserve">Hạ Chí Thành ngồi xuống, nghe thấy lời Chu Hàm Thanh thì sắc mặt rõ ràng thực khó xem.</w:t>
      </w:r>
    </w:p>
    <w:p>
      <w:pPr>
        <w:pStyle w:val="BodyText"/>
      </w:pPr>
      <w:r>
        <w:t xml:space="preserve">Chu Hàm Thanh nhìn trộm biểu tình Hạ Chí Thành, ôn nhu khuyên nhủ: “Chí Thành, Tiểu Nguyên là chúng ta nhìn từ nhỏ đến lớn, trong mắt em, nó cùng Tiểu Trạch, Tiểu Khải không khác gì nhau. Tiểu Nguyên có việc khó khăn muốn nhờ, nếu không ảnh hưởng tới công việc thì anh giúp một chút đi.”</w:t>
      </w:r>
    </w:p>
    <w:p>
      <w:pPr>
        <w:pStyle w:val="BodyText"/>
      </w:pPr>
      <w:r>
        <w:t xml:space="preserve">Lời nói của Chu Hàm Thanh có tình có lí. Sắc mặt Hạ Chí Thành tốt hơn, vỗ vỗ tay bà nói: “Anh biết, không có chuyện gì đâu. Chỉ là Tiểu Nguyên nhất thời nghĩ không thông, anh tìm thời gian nói chuyện với nó là tốt rồi.”</w:t>
      </w:r>
    </w:p>
    <w:p>
      <w:pPr>
        <w:pStyle w:val="BodyText"/>
      </w:pPr>
      <w:r>
        <w:t xml:space="preserve">Chu Hàm Thanh vẻ mặt dịu dàng, hợp thời không tiếp tục chủ đề này. Theo bà thấy, Hạ Nguyên có ảnh hưởng rất lớn đối với Hạ Chí Thành. Nhớ lại câu khi nãy, Hạ Chí Thành đã từng hủy hoại cuộc sống Hạ Trạch một lần, ý Hạ Nguyên là sao? Chu Hàm Thanh tò mò, có chút đăm chiêu đánh giá Hạ Chí Thành đang cúi đầu ăn khuya. Cho dù bước vào Hạ gia mười mấy năm nhưng có đôi lúc bà vẫn cảm thấy mình kì thực chỉ là một người ngoài. Cảm giác này rất khó hình dung, không phải quá mẫn cảm, mà có đôi khi bà cảm thấy Hạ gia đang cất giấu bí mật nào đó nhưng bà hoàn toàn không hay biết gì cả.</w:t>
      </w:r>
    </w:p>
    <w:p>
      <w:pPr>
        <w:pStyle w:val="BodyText"/>
      </w:pPr>
      <w:r>
        <w:t xml:space="preserve">Chu Hàm Thanh nhớ rõ lúc mình vừa gả cho Hạ Chí Thành, Hạ Chí Thành rất thích đón Hạ Nguyên tới nhà, nhưng lại không thích nhìn thấy Hạ Trạch. Mà tương phản là trong trí nhớ bà thì Hạ Nguyên đối xử với Hạ Chí Thành rất lạnh nhạt, ngược lại thực thích ở cùng một chỗ với Hạ Trạch khi đó vừa được sáu tuổi. Lúc ấy bà cứ nghĩ biểu tình nghiêm nghị của Hạ Chí Thành dọa Hạ Nguyên, vì thế chuyện Hạ Nguyên cùng Hạ Trạch thân thiết cũng không mấy để ý. Hiện giờ nghĩ lại thì có lẽ có ẩn tình khác?</w:t>
      </w:r>
    </w:p>
    <w:p>
      <w:pPr>
        <w:pStyle w:val="BodyText"/>
      </w:pPr>
      <w:r>
        <w:t xml:space="preserve">Lại nói tiếp, Chu Hàm Thanh vẫn cảm thấy thái độ của Hạ Chí Thành đối với Hạ Trạch cùng Trì gia rất kì quái. Người ngoài, thậm chí là người Chu gia đều tưởng vì bà gả cho Hạ Chí Thành, dụ Hạ Trạch không tiếp nhận cùng Hạ Chí Thành bất hòa với Trì gia, nhưng sự thực thì bà chỉ hùa theo thái độ của Hạ Chí Thành mà thôi.</w:t>
      </w:r>
    </w:p>
    <w:p>
      <w:pPr>
        <w:pStyle w:val="BodyText"/>
      </w:pPr>
      <w:r>
        <w:t xml:space="preserve">Thời điểm mới gả cho Hạ Chí Thành, Chu Hàm Thanh cái gì cũng không dám đụng tới, thậm chí ở Hạ gia ngay cả thở mạnh cũng không, càng miễn bàn tới chuyện dám động tay động chân với đứa con mà Trì Hân Vân lưu lại. Kia chính là đứa nhỏ của Trì gia cùng Hạ gia sinh ra, là nút thắt gắn liền hai nhà. Bà thực tâm muốn hảo hảo chăm lo cho Hạ Trạch, cùng Trì gia kết mối quan hệ tốt đẹp. Nhưng rất nhanh bà nhận ra, Hạ Chí Thành tựa hồ không hề yêu thích Hạ Trạch, hơn nữa còn ẩn ẩn bài xích việc lui tới với Trì gia.</w:t>
      </w:r>
    </w:p>
    <w:p>
      <w:pPr>
        <w:pStyle w:val="BodyText"/>
      </w:pPr>
      <w:r>
        <w:t xml:space="preserve">Chu Hàm Thanh thử thăm dò dỗ dành Hạ Trạch giảm bớt số lần tới Trì gia, quả nhiên, Hạ Chí Thành tỏ ra rất vừa lòng. Một bên là cơ hội tạo quan hệ tốt với Trì gia, một bên là tạo lập chỗ đứng vững chắc ở Hạ gia, lựa chọn bên nào đã quá rõ. Bà rất nhanh làm thân với Hạ Trạch, dưỡng Hạ Trạch thành đứa nhỏ chỉ tiếp nhận bà mà không tiếp nhận Trì gia. Lừa một đứa nhỏ ngay cả nói cũng chưa nói rành, đối với bà mà nói thật sự mà một chuyện quá đơn giản.</w:t>
      </w:r>
    </w:p>
    <w:p>
      <w:pPr>
        <w:pStyle w:val="BodyText"/>
      </w:pPr>
      <w:r>
        <w:t xml:space="preserve">Chu Hàm Thanh dịu dàng nhìn Hạ Chí Thành, trong lòng thầm liên hệ mọi thứ lại cùng một chỗ, loại cảm giác người ngoài này một lần nữa dâng trào. Bất quá không sao, bà có đủ kiên nhẫn làm rõ bí mật bị che dấu này.</w:t>
      </w:r>
    </w:p>
    <w:p>
      <w:pPr>
        <w:pStyle w:val="BodyText"/>
      </w:pPr>
      <w:r>
        <w:t xml:space="preserve">Hạ Trạch tắm rửa xong thì Hạ Nguyên cũng đã rời đi. Tuy đối với việc Hạ Nguyên rời đi mà không nói tiếng nào với mình cảm thấy kỳ quái, bất quá Hạ Trạch cũng chỉ nghĩ nghĩ một chút, rất nhanh liền đặt lực chú ý lên đề toán. Bất tri bất giác, Hạ Trạch đã giải xong. Lúc nhìn lại thành quả mình vất vả chiến đấu cả đêm, nghĩ nghĩ vẫn nhịn không được, gửi một tin nhắn qua cho Trì Dĩ Hoành: ‘Em làm xong rồi.’</w:t>
      </w:r>
    </w:p>
    <w:p>
      <w:pPr>
        <w:pStyle w:val="BodyText"/>
      </w:pPr>
      <w:r>
        <w:t xml:space="preserve">Em làm xong rồi, bốn chữ vô cùng đơn giản nhưng làm Trì Dĩ Hoành nhìn màn hình di động mà nhịn không được bật cười. Không thấy Hạ Trạch trả lời, anh cứ nghĩ nhóc con này sẽ giả vờ như không thấy tin nhắn, không ngờ cư nhiên thật sự nghe lời làm xong bộ đề. Trì Dĩ Hoành không hiểu sao cảm thấy tâm tình vui sướng, trực tiếp gọi điện cho Hạ Trạch.</w:t>
      </w:r>
    </w:p>
    <w:p>
      <w:pPr>
        <w:pStyle w:val="BodyText"/>
      </w:pPr>
      <w:r>
        <w:t xml:space="preserve">“Hạ Trạch?”</w:t>
      </w:r>
    </w:p>
    <w:p>
      <w:pPr>
        <w:pStyle w:val="BodyText"/>
      </w:pPr>
      <w:r>
        <w:t xml:space="preserve">“Ưm.”</w:t>
      </w:r>
    </w:p>
    <w:p>
      <w:pPr>
        <w:pStyle w:val="BodyText"/>
      </w:pPr>
      <w:r>
        <w:t xml:space="preserve">Hạ Trạch cầm di động nhỏ giọng đáp. Lúc tiếng chuông điện thoại vang lên, cậu tuyệt đối là bản năng hành động trước lý trí, không chút nghĩ ngợi đã nghe máy.</w:t>
      </w:r>
    </w:p>
    <w:p>
      <w:pPr>
        <w:pStyle w:val="BodyText"/>
      </w:pPr>
      <w:r>
        <w:t xml:space="preserve">“Anh cứ tưởng em không thấy tin nhắn?”</w:t>
      </w:r>
    </w:p>
    <w:p>
      <w:pPr>
        <w:pStyle w:val="BodyText"/>
      </w:pPr>
      <w:r>
        <w:t xml:space="preserve">Hạ Trạch không nói gì, Trì Dĩ Hoành mỉm cười, không chút keo kiệt khen ngợi: “Làm tốt lắm.”</w:t>
      </w:r>
    </w:p>
    <w:p>
      <w:pPr>
        <w:pStyle w:val="BodyText"/>
      </w:pPr>
      <w:r>
        <w:t xml:space="preserve">Hạ Trạch vẫn nhỏ giọng ‘ưm’ một tiếng, nghe không ra biến hóa cảm xúc. Cách di động, Trì Dĩ Hoành không hiểu sao nghĩ tới con mèo ba tư mà nhà Mặc Chính nuôi, vừa xinh đẹp lại không được tự nhiên. Lúc bạn khen ngợi, nó rõ ràng rất vui nhưng cố tình lại làm bộ lạnh nhạt. Trì Dĩ Hoành nổi hứng trêu đùa, xấu xa nói: “Thời gian vẫn còn sớm, em làm thêm một đề đi.”</w:t>
      </w:r>
    </w:p>
    <w:p>
      <w:pPr>
        <w:pStyle w:val="BodyText"/>
      </w:pPr>
      <w:r>
        <w:t xml:space="preserve">Hạ Trạch: “…”</w:t>
      </w:r>
    </w:p>
    <w:p>
      <w:pPr>
        <w:pStyle w:val="BodyText"/>
      </w:pPr>
      <w:r>
        <w:t xml:space="preserve">Tưởng tưởng bộ dáng từng to mắt không dám tin của con mèo nhà Mặc Chính, Trì Dĩ Hoành nhịn không được cười phá lên.</w:t>
      </w:r>
    </w:p>
    <w:p>
      <w:pPr>
        <w:pStyle w:val="BodyText"/>
      </w:pPr>
      <w:r>
        <w:t xml:space="preserve">Hạ Trạch: “…”</w:t>
      </w:r>
    </w:p>
    <w:p>
      <w:pPr>
        <w:pStyle w:val="BodyText"/>
      </w:pPr>
      <w:r>
        <w:t xml:space="preserve">Trì Dĩ Hoành mang theo ý cười, ôn hòa nói: “Nói đùa thôi, khuya rồi, nghỉ ngơi sớm chút đi.”</w:t>
      </w:r>
    </w:p>
    <w:p>
      <w:pPr>
        <w:pStyle w:val="BodyText"/>
      </w:pPr>
      <w:r>
        <w:t xml:space="preserve">“Ưm.” Hạ Trạch đáp, nghĩ nghĩ lại nói thêm một câu: “Anh họ, ngủ ngon.”</w:t>
      </w:r>
    </w:p>
    <w:p>
      <w:pPr>
        <w:pStyle w:val="BodyText"/>
      </w:pPr>
      <w:r>
        <w:t xml:space="preserve">Lúc Hạ Trạch gọi anh họ, âm thanh mềm mại, câu ngủ ngon kia lại càng giống như tình nhân thì thầm bên tai, ẩn chứa vô số tình ý. Trì Dĩ Hoành cách điện thoại khựng một chút, sau đó mới đè thấp âm thanh: “Ngủ ngon.”</w:t>
      </w:r>
    </w:p>
    <w:p>
      <w:pPr>
        <w:pStyle w:val="BodyText"/>
      </w:pPr>
      <w:r>
        <w:t xml:space="preserve">Cúp máy, Hạ Trạch một đêm ngủ ngon. Tâm tình tốt này kéo dài tới tận hôm sau. Có lẽ đêm qua Hạ Nguyên đã nói gì đó, Hạ Trạch ngoài ý muốn cảm nhận được thái độ phụ thân đối với mình có biến hóa.</w:t>
      </w:r>
    </w:p>
    <w:p>
      <w:pPr>
        <w:pStyle w:val="BodyText"/>
      </w:pPr>
      <w:r>
        <w:t xml:space="preserve">“Mấy ngày nay con ở yên trong nhà, sắp tới thọ yến của bà rồi, lúc đó cả nhà chúng ta cùng đi.” Hạ Chí Thành hiếm khi dùng thái độ ôn hòa nói chuyện với Hạ Trạch như vậy. Hạ Trạch sửng sốt, nhanh chóng gật gật đầu.</w:t>
      </w:r>
    </w:p>
    <w:p>
      <w:pPr>
        <w:pStyle w:val="BodyText"/>
      </w:pPr>
      <w:r>
        <w:t xml:space="preserve">Phản ứng của Hạ Trạch dừng trong mắt Hạ Chí Thành, trên mặt ông hiện lên một tia phức tạp. Vì làm dịu đi quan hệ giữa mình cùng Hạ Trạch, Hạ Chí Thành chủ động nói: “Nghe cữu cữu nói khoảng thời gian này con theo Dĩ Hoành chăm chỉ học tập, rất tốt. Con cũng mười tám rồi, con trai thì cũng nên có xe riêng của mình. Xem xem thích chiếc nào, thi đại học xong thì chọn một chiếc đi, thế nào.”</w:t>
      </w:r>
    </w:p>
    <w:p>
      <w:pPr>
        <w:pStyle w:val="BodyText"/>
      </w:pPr>
      <w:r>
        <w:t xml:space="preserve">Lần này Hạ Trạch thật sự là ngây ngẩn cả người. Hạ Chí Thành luôn phản đối cậu lái xe, càng miễn bàn tới chuyện chủ động mua xe cho cậu. Hạ Trạch do dự một lúc lâu, nói: “… dạ, cám ơn phụ thân.”</w:t>
      </w:r>
    </w:p>
    <w:p>
      <w:pPr>
        <w:pStyle w:val="BodyText"/>
      </w:pPr>
      <w:r>
        <w:t xml:space="preserve">Cơm nước xong liền chạy tới trường, Hạ Trạch không ngừng nghĩ tới chuyện phát sinh ban sáng. Thái độ của Hạ Chí Thành quá cổ quái, làm cậu kinh ngạc không thôi. Không chỉ cậu, ngay cả Hạ Khải nghe thấy chuyện mua xe cũng kinh ngạc trợn to mắt. Hạ Trạch thừa dịp chưa vào học gọi điện cho Hạ Nguyên, muốn hỏi thử xem tối qua anh rốt cuộc đã nói gì mà thái độ phụ thân thay đổi lớn như vậy.</w:t>
      </w:r>
    </w:p>
    <w:p>
      <w:pPr>
        <w:pStyle w:val="BodyText"/>
      </w:pPr>
      <w:r>
        <w:t xml:space="preserve">Nhận được điện thoại của Hạ Trạch, Hạ Nguyên thực cao hứng, nhưng sau khi nghe thấy nghi vấn của Hạ Trạch, anh nói mình không nói gì cả, chỉ là trò chuyện bình thường mà thôi. Nghe ra trong giọng nói Hạ Trạch có vẻ không tin, Hạ Nguyên cười cười chuyển đề tài, hỏi có muốn anh tặng trước một chiếc xe hay không?</w:t>
      </w:r>
    </w:p>
    <w:p>
      <w:pPr>
        <w:pStyle w:val="BodyText"/>
      </w:pPr>
      <w:r>
        <w:t xml:space="preserve">Hạ Trạch không tìm ra đáp án từ chỗ Hạ Nguyên, trong lòng tràn đầy nghi hoặc cúp điện thoại, nhưng rất nhanh chuyện này đã bị cậu quăng ra sau đầu. Vì Bạch Hiểu Tề xuất hiện nên suy đoán vớ vẩn của cậu ta hôm qua một lần nữa hiện ra trong óc.</w:t>
      </w:r>
    </w:p>
    <w:p>
      <w:pPr>
        <w:pStyle w:val="BodyText"/>
      </w:pPr>
      <w:r>
        <w:t xml:space="preserve">Trên thế giới này có một thứ chết tiệt là mối tình đầu!</w:t>
      </w:r>
    </w:p>
    <w:p>
      <w:pPr>
        <w:pStyle w:val="BodyText"/>
      </w:pPr>
      <w:r>
        <w:t xml:space="preserve">Mối tình đầu…</w:t>
      </w:r>
    </w:p>
    <w:p>
      <w:pPr>
        <w:pStyle w:val="BodyText"/>
      </w:pPr>
      <w:r>
        <w:t xml:space="preserve">Hạ Trạch ghi từ này vào sổ, cũng thử dùng nó xâu chuỗi toàn bộ sự việc. Đầu tiên là Hàn Linh chết, Hạ Nguyên tưởng cậu giết. Lý do là mẫu thân cậu có thể bị mưu sát, mà cậu thì nghi ngờ Hàn Linh chính là hung thủ. Rõ ràng có động cơ giết Hàn Linh, mà hung khí ở hiện trường có dấu vân tay đã hoàn toàn định tội cậu. ‘Cậu’ vì cái gì muốn giết Hàn Linh, bởi vì Hàn Linh là mối tình đầu của phụ thân, có động cơ mưu hại mẫu thân cậu.</w:t>
      </w:r>
    </w:p>
    <w:p>
      <w:pPr>
        <w:pStyle w:val="BodyText"/>
      </w:pPr>
      <w:r>
        <w:t xml:space="preserve">Tiếp theo, giả sử người hãm hại cậu là Chu Hàm Thanh, như vậy hung thủ giết người thật sự có khả năng chính là bà ta. Chu Hàm Thanh vì cái gì muốn giết Hàn Linh, bởi vì Hàn Linh là mối tình đầu của phụ thân, sự tồn tại của Hàn Linh tạo thành uy hiếp nhất định với địa vị của Chu Hàm Thanh. Cho nên Chu Hàm Thanh đã giết Hàn Linh, đồng thời hãm hại kẻ có ‘động cơ giết người’ là cậu.</w:t>
      </w:r>
    </w:p>
    <w:p>
      <w:pPr>
        <w:pStyle w:val="BodyText"/>
      </w:pPr>
      <w:r>
        <w:t xml:space="preserve">Hạ Trạch lặp lại suy đoán này một lần, cảm giác đầu óc thắt lại thành một mối gút. Nói đến nói đi thì trọng điểm vẫn là Hàn Linh, chỉ khi nào biết Hàn Linh là ai thì mới xác định được giả thuyết này rốt cuộc có đúng hay không.</w:t>
      </w:r>
    </w:p>
    <w:p>
      <w:pPr>
        <w:pStyle w:val="BodyText"/>
      </w:pPr>
      <w:r>
        <w:t xml:space="preserve">Hạ Trạch lật lịch xem ngày lão A từ Trung kinh trở về, có lẽ trước tiên cậu nên tìm hiểu xem phụ thân rốt cuộc có mối tình đầu hay không?</w:t>
      </w:r>
    </w:p>
    <w:p>
      <w:pPr>
        <w:pStyle w:val="BodyText"/>
      </w:pPr>
      <w:r>
        <w:t xml:space="preserve">___________</w:t>
      </w:r>
    </w:p>
    <w:p>
      <w:pPr>
        <w:pStyle w:val="Compact"/>
      </w:pPr>
      <w:r>
        <w:t xml:space="preserve">Hoàn</w:t>
      </w:r>
      <w:r>
        <w:br w:type="textWrapping"/>
      </w:r>
      <w:r>
        <w:br w:type="textWrapping"/>
      </w:r>
    </w:p>
    <w:p>
      <w:pPr>
        <w:pStyle w:val="Heading2"/>
      </w:pPr>
      <w:bookmarkStart w:id="38" w:name="chương-16-hạ-gia"/>
      <w:bookmarkEnd w:id="38"/>
      <w:r>
        <w:t xml:space="preserve">16. Chương 16: Hạ Gia</w:t>
      </w:r>
    </w:p>
    <w:p>
      <w:pPr>
        <w:pStyle w:val="Compact"/>
      </w:pPr>
      <w:r>
        <w:br w:type="textWrapping"/>
      </w:r>
      <w:r>
        <w:br w:type="textWrapping"/>
      </w:r>
      <w:r>
        <w:t xml:space="preserve">Trọng Sinh Chi Hạ Trạch [16] Hạ Gia</w:t>
      </w:r>
    </w:p>
    <w:p>
      <w:pPr>
        <w:pStyle w:val="BodyText"/>
      </w:pPr>
      <w:r>
        <w:t xml:space="preserve">*****</w:t>
      </w:r>
    </w:p>
    <w:p>
      <w:pPr>
        <w:pStyle w:val="BodyText"/>
      </w:pPr>
      <w:r>
        <w:t xml:space="preserve">Liên tiếp vài ngày, Hạ Trạch đều suy nghĩ phụ thân rốt cuộc có mối tình đầu hay không. Cậu nghĩ cách ở xung quanh nói bóng nói gió một vòng, nhưng không biết có phải vì chuyện đã qua quá lâu hay không mà không tìm ra tin tức nào hữu dụng. May mắn, thọ yến của bà nội đã sắp tới. Theo lệ thường, mặc kệ người Hạ gia đang ở đâu, ngày này đều tề tụ đông đủ về nhà tổ chúc thọ Hạ nãi nãi.</w:t>
      </w:r>
    </w:p>
    <w:p>
      <w:pPr>
        <w:pStyle w:val="BodyText"/>
      </w:pPr>
      <w:r>
        <w:t xml:space="preserve">Bất đồng với Trì gia nhân khẩu ít ỏi, Hạ nãi nãi tổng cộng sinh được ba trai hai gái, tính luôn nhóm cháu chắt thì Hạ gia có thể nói là thực sung túc. Phụ thân Hạ Chí Thành của Hạ Trạch ở Hạ gia xếp hàng thứ tư, phía trên còn hai anh trai một chị gái, phía dưới là em gái Hạ Tư Tuệ. Trong số nhóm trưởng bối Hạ gia, Hạ Trạch có quan hệ tốt nhất với cô út Hạ Tư Tuệ. Nghĩ tới cô út sắp về nước, không biết cô có biết rõ chuyện phụ thân năm đó không a?</w:t>
      </w:r>
    </w:p>
    <w:p>
      <w:pPr>
        <w:pStyle w:val="BodyText"/>
      </w:pPr>
      <w:r>
        <w:t xml:space="preserve">Khoảng thời gian này, Hạ gia đều bận rộn chuyện thọ yến Hạ nãi nãi, vì thế chuyện học bù của Hạ Trạch cũng bị hoãn lại. Bất quá lần trước Hạ Trạch biểu hiện rất tốt nên Trì Dĩ Hoành bắt đầu yêu cầu cậu mỗi tối giải một đề. Trước lúc đi ngủ, anh sẽ gọi điện cho Hạ Trạch kiểm tra. Bất tri bất giác, Trì Dĩ Hoành đã quen nghe câu ‘anh họ, ngủ ngon’ của Hạ Trạch mỗi đêm, tựa hồ thiếu nó thì hôm đó không trọn vẹn.</w:t>
      </w:r>
    </w:p>
    <w:p>
      <w:pPr>
        <w:pStyle w:val="BodyText"/>
      </w:pPr>
      <w:r>
        <w:t xml:space="preserve">Lúc Trì Dĩ Hoành lại một lần gọi điện kiểm tra, Hạ Trạch thực tự giác mở miệng: “Anh họ, ngủ ngon.”</w:t>
      </w:r>
    </w:p>
    <w:p>
      <w:pPr>
        <w:pStyle w:val="BodyText"/>
      </w:pPr>
      <w:r>
        <w:t xml:space="preserve">Trì Dĩ Hoành mỉm cười, không cúp máy mà hỏi một câu: “Tiểu Trạch, ngày mai em cũng về nhà chính đi?”</w:t>
      </w:r>
    </w:p>
    <w:p>
      <w:pPr>
        <w:pStyle w:val="BodyText"/>
      </w:pPr>
      <w:r>
        <w:t xml:space="preserve">Nhà chính mà Trì Dĩ Hoành nói chính là nhà tổ Hạ gia, là một căn tứ hợp viện ở phía bắc Hải thành. Theo tộc phổ Hạ gia ghi lại, tòa nhà này do Thái gia gia của ông nội Hạ Trạch xây dựng, tới giờ đã có lịch sử hơn hai trăm năm. Trước giải phóng, mấy đời Hạ gia đều sinh sống ở nơi này. Sau giải phóng, tòa nhà này lúc đầu bị chính phủ sung công, sau đó mới trả lại cho Hạ gia. Bất quá khi đó người Hạ gia đều có nhà riêng nên không quay về nhà cũ. Tới hiện giờ, cả một tòa nhà to như vậy cũng chỉ có mình Hạ nãi nãi dưỡng lão, đám con cháu Hạ gia chỉ có những ngày lễ tết mới quy tụ trở về.</w:t>
      </w:r>
    </w:p>
    <w:p>
      <w:pPr>
        <w:pStyle w:val="BodyText"/>
      </w:pPr>
      <w:r>
        <w:t xml:space="preserve">Nghe Trì Dĩ Hoành nhắc tới nhà tổ, Hạ Trạch ừ một tiếng, Trì Dĩ Hoành dừng một chút, nói: “Mấy ngày này cho em nghỉ ngơi, thả lỏng một chút, chờ từ nhà chính trở về rồi lại làm.”</w:t>
      </w:r>
    </w:p>
    <w:p>
      <w:pPr>
        <w:pStyle w:val="BodyText"/>
      </w:pPr>
      <w:r>
        <w:t xml:space="preserve">“…cám ơn anh họ.”</w:t>
      </w:r>
    </w:p>
    <w:p>
      <w:pPr>
        <w:pStyle w:val="BodyText"/>
      </w:pPr>
      <w:r>
        <w:t xml:space="preserve">Cúp điện thoại, Hạ Trạch cong khóe miệng, Trì Dĩ Hoành tuy không nói rõ nhưng hiển nhiên biết rõ tính tình Hạ nãi nãi, đoán được mấy ngày này Hạ Trạch có lẽ không có tâm tình học tập. Tính luôn đời trước, nếu nói tới những chuyện chán ghét nhất trong cuộc đời hai mươi năm của Hạ Trạch, trở về nhà tổ tuyệt đối là một trong số đó. Khi bé Hạ Trạch không thích trở về vì cậu cảm thấy nơi đó thực âm trầm. Anh cả thích nhất là hù dọa cậu, cứ kể mấy câu chuyện quỷ quái, sau đó canh lúc không người hù dọa một phen, Hạ Trạch mấy lần bị dọa, khóc lóc om sòm lăn lộn đòi về nhà. Chờ đến khi trưởng thành không còn tin tưởng mấy chuyện quỷ thần, không thích về hoàn toàn là vì Hạ nãi nãi.</w:t>
      </w:r>
    </w:p>
    <w:p>
      <w:pPr>
        <w:pStyle w:val="BodyText"/>
      </w:pPr>
      <w:r>
        <w:t xml:space="preserve">Hạ nãi nãi tên là Thẩm Thu Nguyệt, trước giải phóng sinh ra ở Thẩm gia, một trong sáu đại gia tộc. Cũng giống như Hạ gia, Thẩm gia cũng là dòng dõi thư hương truyền thừa mấy trăm năm. Năm đó Hải thành một Hạ gia một Thẩm gia, tàng thư hai nhà gộp lại có thể mở một thư viện lớn. Đáng tiếc, vài thập niên đầu chiến loạn, sau giải phóng lại bắt đầu một trận chính trị náo động, tàng thư Hạ gia dưới sự cố gắng của mọi người miễn cưỡng bảo vệ được bảy tám phần, Thẩm gia thì ngay cả một quyển sách cũng không còn. Hiện giờ chỉ còn Hạ nãi nãi cùng con cháu của em trai bà, nhưng đã trở thành gia đình bình thường ở Hải thành.</w:t>
      </w:r>
    </w:p>
    <w:p>
      <w:pPr>
        <w:pStyle w:val="BodyText"/>
      </w:pPr>
      <w:r>
        <w:t xml:space="preserve">Lúc Hạ nãi nãi chào đời, Thẩm gia vẫn còn lớn mạnh, bà từ nhỏ đã là tiểu thư thế gia lớn lên trong ngọc ngà nhung lụa. Đợi đến khi bà trưởng thành, Hải thành giải phóng. Thẩm gia khi ấy tuy danh tiếng vẫn còn nhưng tài sản đã không còn bao nhiêu. Khi đó, cuộc sống của Hạ nãi nãi bị suy giảm rất lớn, nhưng bản tính tiểu thư thế gia của bà vẫn không thay đổi, hơn nữa còn thành công giữ vững bản tính cao ngạo của mình tới tận bây giờ.</w:t>
      </w:r>
    </w:p>
    <w:p>
      <w:pPr>
        <w:pStyle w:val="BodyText"/>
      </w:pPr>
      <w:r>
        <w:t xml:space="preserve">Mượn một câu của Hạ Khải thì Hạ nãi nãi chính là lão phật gia trong nhà, ai cũng phải nghe lời bà.</w:t>
      </w:r>
    </w:p>
    <w:p>
      <w:pPr>
        <w:pStyle w:val="BodyText"/>
      </w:pPr>
      <w:r>
        <w:t xml:space="preserve">Hạ Trạch ngoài mặt không nói nhưng trong lòng cảm thấy Hạ Khải tổng kết quá đúng. Cao ngạo của Hạ nãi nãi không chỉ biểu hiện ở những quy cũ nghiêm khắc, càng nhiều hơn chính là dục vọng muốn khống chế tất cả. Hạ Trạch không thích về nhà tổ chính vì cảm thấy thực áp lực, tựa như trên đầu bất cứ lúc nào cũng có một ngọn núi lớn đè áp, chỉ cần làm chuyện gì đó không hợp tâm ý bài liền bị răn dạy một phen. Quả thực không giống xã hội hiện đại mà hệt như trở lại xã hội phong kiến.</w:t>
      </w:r>
    </w:p>
    <w:p>
      <w:pPr>
        <w:pStyle w:val="BodyText"/>
      </w:pPr>
      <w:r>
        <w:t xml:space="preserve">Ấn tượng sâu nhất trong đầu Hạ Trạch chính là Hạ nãi nãi nghiêm mặt ngồi trên ghế gia chủ, mọi người im lặng nghiêm trang ngồi bên dưới, quy củ nghe bà giáo huấn. Đám Hạ Trạch từ nhỏ đã quen thì đỡ, Chu Hàm Thanh lúc mới về đây quả thực chính là bi kịch. Nhớ lại ngày đó, Hạ Trạch cảm thấy Chu Hàm Thanh thật sự có bản lĩnh, có thể thoát khỏi móng vuốt bà nội. Khó trách cô út lúc đầu không thích Chu Hàm Thanh nhưng sau đó cũng dần dần tiếp nhận.</w:t>
      </w:r>
    </w:p>
    <w:p>
      <w:pPr>
        <w:pStyle w:val="BodyText"/>
      </w:pPr>
      <w:r>
        <w:t xml:space="preserve">Có lẽ vì trước lúc ngủ nghĩ tới nhà tổ quá nhiều, tối đó Hạ Trạch mơ mơ màng màng thấy mình quay về nơi đó.</w:t>
      </w:r>
    </w:p>
    <w:p>
      <w:pPr>
        <w:pStyle w:val="BodyText"/>
      </w:pPr>
      <w:r>
        <w:t xml:space="preserve">Một đường xuyên qua từng cánh từng cánh cửa gỗ sơn đen, Hạ Trạch kinh ngạc phát hiện mình cư nhiên đi tới trước từ đường. Trong trí nhớ, từ đường Hạ gia là nơi bình thường hiếm khi nào mở cửa, chỉ mở vào những ngày tế tổ mừng năm mới. Hạ Trạch không biết vì sao mình lại tới nơi này, ngay lúc cậu định xoay người rời đi, ông nội đột nhiên từ bên trong đi ra gọi cậu lại. Ông nội Hạ Trạch qua đời sớm, trừ bỏ ảnh chụp, Hạ Trạch cơ hồ không còn ấn tượng gì. Nhưng kỳ quái là cậu một chút cũng không cảm thấy xa lạ, ngược lại thực thân thiết với ông.</w:t>
      </w:r>
    </w:p>
    <w:p>
      <w:pPr>
        <w:pStyle w:val="BodyText"/>
      </w:pPr>
      <w:r>
        <w:t xml:space="preserve">Hạ gia gia cười tủm tỉm vẫy tay với Hạ Trạch: “Tiểu Trạch, tới chỗ ông nội này.”</w:t>
      </w:r>
    </w:p>
    <w:p>
      <w:pPr>
        <w:pStyle w:val="BodyText"/>
      </w:pPr>
      <w:r>
        <w:t xml:space="preserve">Hạ Trạch kìm không đậu chầm chậm chạy qua. Hạ gia gia từ ái nhìn cậu, xoa xoa đầu cậu. Hạ Trạch phát hiện không biết từ khi nào mình cư nhiên biến về bộ dáng ba tuổi, nhỏ xíu, kéo kéo tay ông.</w:t>
      </w:r>
    </w:p>
    <w:p>
      <w:pPr>
        <w:pStyle w:val="BodyText"/>
      </w:pPr>
      <w:r>
        <w:t xml:space="preserve">Hạ gia gia dắt cậu đi vào từ đường, đứng trước bài vị tổ tông thấp giọng nói: “Tôi đời này đã làm một chuyện trái với lương tâm, sau khi chết thật sự không còn mặt mũi nào đi gặp tổ tông. Những thứ tổ tiên Hạ gia truyền lại liền lưu lại cho Tiểu Trạch đi, còn mấy thứ của Trì gia kia, Trì gia không cần, Hạ gia chúng ta lại càng không thể muốn, đều lưu lại cho Tiểu Trạch. Sau khi tôi chết, ai cũng không được tranh với Tiểu Trạch, nghe thấy không?”</w:t>
      </w:r>
    </w:p>
    <w:p>
      <w:pPr>
        <w:pStyle w:val="BodyText"/>
      </w:pPr>
      <w:r>
        <w:t xml:space="preserve">Thứ kia? Là cái gì? Ông nội đang nói chuyện với ai vậy? Hạ Trạch mờ mịt nhìn ra phía sau, giữa màn sương khói lượn lờ, hình như có người lại hình như không có. Hạ Trạch dụi dụi mắt, muốn nhìn kỹ hơn, nhưng ngay lúc này lại tỉnh giấc.</w:t>
      </w:r>
    </w:p>
    <w:p>
      <w:pPr>
        <w:pStyle w:val="BodyText"/>
      </w:pPr>
      <w:r>
        <w:t xml:space="preserve">Sắc trời còn chưa sáng, Hạ Trạch bấm điện thoại xem thời gian, mới năm giờ sáng nhưng cậu làm thế nào cũng không ngủ lại được. Hạ Trạch cảm thấy mình tựa hồ nằm mơ, mơ thấy mình đi theo ông nội tiến vào từ đường, chuyện sau đó thì không nhớ rõ. Hình như ông nội đã để lại gì đó cho cậu mà không cho phép người khác tranh?</w:t>
      </w:r>
    </w:p>
    <w:p>
      <w:pPr>
        <w:pStyle w:val="BodyText"/>
      </w:pPr>
      <w:r>
        <w:t xml:space="preserve">Hạ Trạch nghĩ tới đây thì mỉm cười. Cho dù ông thật sự để lại gì đó thì cũng là lưu lại cho các cô bác cùng phụ thân đi, sao có thể bỏ qua nhóm trưởng bối mà lưu lại cho cậu? Bất quá nói tới thì số tranh chữ cùng sách cổ mà Hạ gia đời đời cất giữ không biết còn không? Bên Thẩm gia của Hạ nãi nãi nghe nói không còn gì, Hạ Trạch cảm thấy Hạ gia cũng khó lưu giữ được. Dù sao trận hỗn loạn càng quét khắp cả nước kia thích thú nhất là tiêu hủy số tranh chữ sách cổ được truyền thừa kia.</w:t>
      </w:r>
    </w:p>
    <w:p>
      <w:pPr>
        <w:pStyle w:val="BodyText"/>
      </w:pPr>
      <w:r>
        <w:t xml:space="preserve">Bởi vì thức quá sớm, lúc xuất hiện ở phòng ăn Hạ Trạch có chút uể oải.</w:t>
      </w:r>
    </w:p>
    <w:p>
      <w:pPr>
        <w:pStyle w:val="BodyText"/>
      </w:pPr>
      <w:r>
        <w:t xml:space="preserve">Chu Hàm Thanh thân thiết nhìn cậu, lại nhìn Hạ Chí Thành. Hạ Chí Thành từ lúc nhìn thấy bộ dáng của Hạ Trạch liền đen mặt, theo thói quen định mở miệng răn dạy, nhưng lời đến bên miệng lại giống như nghĩ tới gì đó mà đè nén cơn giận: “Sao lại thế này? Tối qua không ngủ à?”</w:t>
      </w:r>
    </w:p>
    <w:p>
      <w:pPr>
        <w:pStyle w:val="BodyText"/>
      </w:pPr>
      <w:r>
        <w:t xml:space="preserve">Hạ Trạch lờ đờ ngồi xuống, thuận miệng nói: “Tối qua nằm mơ quay về nhà tổ, mơ thấy ông nội.”</w:t>
      </w:r>
    </w:p>
    <w:p>
      <w:pPr>
        <w:pStyle w:val="BodyText"/>
      </w:pPr>
      <w:r>
        <w:t xml:space="preserve">Từ ông nội làm biểu tình Hạ Chí Thành nhu hòa hẳn, căn dặn: “Lần này quay về, con thắp cho ông nội nén nhang đi.” Nói tới đây, Hạ Chí Thành liền xoay qua hướng Hạ Khải nói: “Tiểu Khải cũng đi cùng đi.”</w:t>
      </w:r>
    </w:p>
    <w:p>
      <w:pPr>
        <w:pStyle w:val="BodyText"/>
      </w:pPr>
      <w:r>
        <w:t xml:space="preserve">Hạ Khải ngoan ngoãn gật đầu, lúc quay đầu nhìn Hạ Trạch thì dùng hình dáng môi mắng một tiếng ‘quỷ chán ghét!’.</w:t>
      </w:r>
    </w:p>
    <w:p>
      <w:pPr>
        <w:pStyle w:val="BodyText"/>
      </w:pPr>
      <w:r>
        <w:t xml:space="preserve">Hạ Trạch làm như không thấy khiêu khích kia, Hạ Khải đợi cả nửa ngày không thấy Hạ Trạch đáp lại, thở phì thì cầm lấy một cái bánh bao, xem nó là Hạ Trạch mà ngấu nghiến.</w:t>
      </w:r>
    </w:p>
    <w:p>
      <w:pPr>
        <w:pStyle w:val="BodyText"/>
      </w:pPr>
      <w:r>
        <w:t xml:space="preserve">Một nhà Hạ Chí Thành ăn sáng xong thì chạy về nhà tổ, nhà bác cả cùng bác hai vẫn chưa về, cô út đang trên máy bay, tới cùng với bọn họ chỉ có cô ba cùng dượng. Cô ba của Hạ Trạch tên là Hạ Tư Mẫn, hiện đang làm phó hiệu trưởng đại học Hải thành. Dượng Trương Dụ Hưng là giáo viên khoa triết học. Hạ Trạch không thích cô ba, cậu cứ cảm thấy cô hệt như bà nội lúc còn trẻ. Hai người không chỉ diện mạo giống, ngay cả tính cách cũng giống như đúc. Chỉ có dượng tốt tính mới chịu nổi cô thôi. Bất quá tính tình dượng quả thực quá tốt nên bị cô đè ép gắt gao.</w:t>
      </w:r>
    </w:p>
    <w:p>
      <w:pPr>
        <w:pStyle w:val="BodyText"/>
      </w:pPr>
      <w:r>
        <w:t xml:space="preserve">Thấy Hạ Chí Thành, gương mặt nghiêm khắc của Hạ nãi nãi lộ ra nụ cười. Đương nhiên chút tiếu ý kia chỉ dành cho Hạ Chí Thành mà thôi, Hạ Trạch, Hạ Khải cùng Chu Hàm Thanh bị bà làm lơ không nhìn tới. Hạ Trạch ước gì được vậy, im lặng ngồi trong góc. Ưỡn ngực thẳng lưng, thân trên thẳng tắp, mắt nhìn thẳng làm bộ nghiêng tai lắng nghe, bất quá trong lòng lại thầm nghĩ nên tìm thời gian tới từ đường xem một chút. Thuận tiện chiều nay cô út về, cậu nên làm thế nào hỏi chuyện phụ thân nhỉ, khéo léo một chút? Hay cứ trực tiếp? Nếu cô út hỏi lại thì nên trả lời thế nào?</w:t>
      </w:r>
    </w:p>
    <w:p>
      <w:pPr>
        <w:pStyle w:val="BodyText"/>
      </w:pPr>
      <w:r>
        <w:t xml:space="preserve">“Hạ Trạch? Hạ Trạch?”</w:t>
      </w:r>
    </w:p>
    <w:p>
      <w:pPr>
        <w:pStyle w:val="BodyText"/>
      </w:pPr>
      <w:r>
        <w:t xml:space="preserve">Hạ Khải ở dưới ghế dựa đá mạnh Hạ Trạch một cú, Hạ Trạch hoàn hồn, đối mặt với ánh mắt bất mãn của Hạ Chí Thành.</w:t>
      </w:r>
    </w:p>
    <w:p>
      <w:pPr>
        <w:pStyle w:val="BodyText"/>
      </w:pPr>
      <w:r>
        <w:t xml:space="preserve">“Hạ Trạch, cô cô đang nói chuyện với con.”</w:t>
      </w:r>
    </w:p>
    <w:p>
      <w:pPr>
        <w:pStyle w:val="BodyText"/>
      </w:pPr>
      <w:r>
        <w:t xml:space="preserve">Hạ Trạch khẽ nhíu mày không thể nhận ra, cau mày nghĩ, lại tới nữa rồi. Nguyên nhân Hạ Trạch không thích Hạ Tư Mẫn là vì vậy, đối</w:t>
      </w:r>
    </w:p>
    <w:p>
      <w:pPr>
        <w:pStyle w:val="BodyText"/>
      </w:pPr>
      <w:r>
        <w:t xml:space="preserve">phương không biết vì sao từ nhỏ đã không thích cậu. Không thích thì đừng nhìn tới cậu là được rồi. Nhưng Hạ Tư Mẫn lại không như thế, ngược lại chỉ cần gặp sẽ giáo huấn một phen, còn lấy danh nghĩa là quản giáo Hạ Trạch không để Hạ gia mất mặt.</w:t>
      </w:r>
    </w:p>
    <w:p>
      <w:pPr>
        <w:pStyle w:val="BodyText"/>
      </w:pPr>
      <w:r>
        <w:t xml:space="preserve">Hạ Trạch khách sáo gọi một tiếng: “Cô cô.”</w:t>
      </w:r>
    </w:p>
    <w:p>
      <w:pPr>
        <w:pStyle w:val="BodyText"/>
      </w:pPr>
      <w:r>
        <w:t xml:space="preserve">Hạ Tư Mẫn xoi mói liếc mắt nhìn lướt qua Hạ Trạch, thản nhiên nói: “Tôi nghe nói Tiểu Trạch vẫn luôn ầm ĩ đòi xuất ngoại? Tôi thấy thì đừng xuất ngoại gì gì đấy. Trước không nói tới thành tích Tiểu Trạch có đủ tiêu chuẩn hay không, ngôn ngữ thôi cũng là vấn đề. Đừng để đi rồi mà ngay cả giao tiếp cũng không biết rồi nhục nhã trở về. Phụ thân con làm việc cũng không dễ dàng gì, không nên gây thêm phiền toái.”</w:t>
      </w:r>
    </w:p>
    <w:p>
      <w:pPr>
        <w:pStyle w:val="BodyText"/>
      </w:pPr>
      <w:r>
        <w:t xml:space="preserve">Hạ Tư Mẫn vừa nói vậy, gương mặt Hạ Chí Thành lập tức khó coi, dượng Trương Dụ Hưng vội vàng hòa giải: “Tư Mẫn, còn lâu mới thi đại học, Tiểu Trạch thông minh như vậy, việc này em không cần lo nghĩ a.”</w:t>
      </w:r>
    </w:p>
    <w:p>
      <w:pPr>
        <w:pStyle w:val="BodyText"/>
      </w:pPr>
      <w:r>
        <w:t xml:space="preserve">“Tôi không lo nghĩ? Hạ gia mất mặt…” Hạ Tư Mẫn còn muốn nói gì đó nhưng bị Hạ Trạch lười biếng đánh gãy: “Ai nói con muốn xuất ngoại? Phụ thân cùng bà nội đều ở Hải thành, con tự nhiên cũng phải ở đây. Lại nói tiếp đã vài năm rồi con không gặp anh họ, hôm nay ảnh không về sao?”</w:t>
      </w:r>
    </w:p>
    <w:p>
      <w:pPr>
        <w:pStyle w:val="BodyText"/>
      </w:pPr>
      <w:r>
        <w:t xml:space="preserve">“Hạ Trạch!” Hạ Chí Thành quát to một tiếng, ngăn cản không cho Hạ Trạch nói thêm gì nữa.</w:t>
      </w:r>
    </w:p>
    <w:p>
      <w:pPr>
        <w:pStyle w:val="BodyText"/>
      </w:pPr>
      <w:r>
        <w:t xml:space="preserve">Con trai độc nhất Trương Diệc Văn của Hạ Tư Mẫn cùng Trương Dụ Hưng ba năm trước gạt trong nhà lén xuất ngoại đến giờ chưa từng quay về. Chuyện này là cấm kỵ đối với Hạ Tư Mẫn, ai cũng không dám nhắc tới.</w:t>
      </w:r>
    </w:p>
    <w:p>
      <w:pPr>
        <w:pStyle w:val="BodyText"/>
      </w:pPr>
      <w:r>
        <w:t xml:space="preserve">Hạ Trạch làm ra vẻ ngây thơ: “Làm sao vậy? Anh họ học hành bận rộn đến vậy sao? Ngay cả thọ yến của bà nội cũng không trở về?”</w:t>
      </w:r>
    </w:p>
    <w:p>
      <w:pPr>
        <w:pStyle w:val="BodyText"/>
      </w:pPr>
      <w:r>
        <w:t xml:space="preserve">Hạ Tư Mẫn nghiêm mặt lạnh lùng liếc nhìn Hạ Trạch, sau đó quay đầu đi không nói nữa.</w:t>
      </w:r>
    </w:p>
    <w:p>
      <w:pPr>
        <w:pStyle w:val="BodyText"/>
      </w:pPr>
      <w:r>
        <w:t xml:space="preserve">Hạ Trạch làm biểu tình vô tội nhưng trong lòng thầm cười lạnh, sống lại một đời, cậu đây không phải trở lại để bị khinh bỉ.</w:t>
      </w:r>
    </w:p>
    <w:p>
      <w:pPr>
        <w:pStyle w:val="BodyText"/>
      </w:pPr>
      <w:r>
        <w:t xml:space="preserve">____________</w:t>
      </w:r>
    </w:p>
    <w:p>
      <w:pPr>
        <w:pStyle w:val="BodyText"/>
      </w:pPr>
      <w:r>
        <w:t xml:space="preserve">Tác giả nói ra suy nghĩ của mình: thấy có vài bạn nói nội dung câu chuyện tiến triển quá chậm, khụ khụ, này quả thực là thói quen sáng tác của tôi, luôn muốn viết tất cả mọi việc một cách chu toàn. Về phương diện khác, khúc đầu đều là nhạc đệm mà tôi cẩn thận chuẩn bị, cho tới lúc này tất cả đều là những chi tiết cần thiết cho câu chuyện triển khai sau này, nếu lược bỏ một số chi tiết hiện giờ có vẻ không cần thiết thì sau này sẽ có một số việc không thể giải thích rõ ràng.</w:t>
      </w:r>
    </w:p>
    <w:p>
      <w:pPr>
        <w:pStyle w:val="BodyText"/>
      </w:pPr>
      <w:r>
        <w:t xml:space="preserve">Thật có lỗi, năng lực của tôi có hạn, nhưng sẽ cố gắng hoàn thành câu chuyện xưa này. Cố gắng viết tình tiết hợp lý, cao trào không ngừng xuất hiện, để mọi người đọc không thấy nhàm chán. Cám ơn mọi người vẫn luôn ủng hộ a</w:t>
      </w:r>
    </w:p>
    <w:p>
      <w:pPr>
        <w:pStyle w:val="BodyText"/>
      </w:pPr>
      <w:r>
        <w:t xml:space="preserve">~ ____________</w:t>
      </w:r>
    </w:p>
    <w:p>
      <w:pPr>
        <w:pStyle w:val="Compact"/>
      </w:pPr>
      <w:r>
        <w:t xml:space="preserve">Hoàn</w:t>
      </w:r>
      <w:r>
        <w:br w:type="textWrapping"/>
      </w:r>
      <w:r>
        <w:br w:type="textWrapping"/>
      </w:r>
    </w:p>
    <w:p>
      <w:pPr>
        <w:pStyle w:val="Heading2"/>
      </w:pPr>
      <w:bookmarkStart w:id="39" w:name="chương-17-thẩm-gia-thạch"/>
      <w:bookmarkEnd w:id="39"/>
      <w:r>
        <w:t xml:space="preserve">17. Chương 17: Thẩm Gia Thạch</w:t>
      </w:r>
    </w:p>
    <w:p>
      <w:pPr>
        <w:pStyle w:val="Compact"/>
      </w:pPr>
      <w:r>
        <w:br w:type="textWrapping"/>
      </w:r>
      <w:r>
        <w:br w:type="textWrapping"/>
      </w:r>
      <w:r>
        <w:t xml:space="preserve">Trọng Sinh Chi Hạ Trạch [17] Thẩm Gia Thạch</w:t>
      </w:r>
    </w:p>
    <w:p>
      <w:pPr>
        <w:pStyle w:val="BodyText"/>
      </w:pPr>
      <w:r>
        <w:t xml:space="preserve">*****</w:t>
      </w:r>
    </w:p>
    <w:p>
      <w:pPr>
        <w:pStyle w:val="BodyText"/>
      </w:pPr>
      <w:r>
        <w:t xml:space="preserve">Nhà tổ Hạ gia xây theo kiểu kiến trúc cũ tiêu chuẩn. Phía trước dùng để tiếp khách, chính giữa là các phòng ở, phía sau cùng là hoa viên. Cuối tháng tư đầu tháng năm, cả khu vườn muôn hoa khoe sắc, từng cơn gió nhẹ thổi qua thoang thoảng hương hoa. Buổi chiều ánh mặt trời xuyên thấu qua ngọn cây ấm áp trải dài trên người, làm người ta buồn ngủ.</w:t>
      </w:r>
    </w:p>
    <w:p>
      <w:pPr>
        <w:pStyle w:val="BodyText"/>
      </w:pPr>
      <w:r>
        <w:t xml:space="preserve">Hạ Trạch úp một quyển thi tập trên mặt, buồn chán nằm trên một băng ghế dài, vừa phơi nắng vừa tính toán thời gian chờ cô út về.</w:t>
      </w:r>
    </w:p>
    <w:p>
      <w:pPr>
        <w:pStyle w:val="BodyText"/>
      </w:pPr>
      <w:r>
        <w:t xml:space="preserve">“Thẩm Gia Thạch là gì chứ? Nó đâu phải họ Hạ, thế mà bà nội còn xem trọng nó hơn chúng ta…”</w:t>
      </w:r>
    </w:p>
    <w:p>
      <w:pPr>
        <w:pStyle w:val="BodyText"/>
      </w:pPr>
      <w:r>
        <w:t xml:space="preserve">Tiếng Hạ Khải oán niệm không ngừng vang vọng bên tai, Hạ Trạch biết nhóc con này cố ý nói cho mình nghe, cũng lười phản ứng. Hạ Khải nói nửa ngày không thấy Hạ Trạch phản ứng, thở phì phì vươn tay hung hăng nhéo cánh tay Hạ Trạch một cái.</w:t>
      </w:r>
    </w:p>
    <w:p>
      <w:pPr>
        <w:pStyle w:val="BodyText"/>
      </w:pPr>
      <w:r>
        <w:t xml:space="preserve">Hạ Trạch nhịn nhịn một hồi thì hết nhịn nổi, giở sách ra trừng mắt nhìn Hạ Khải ngồi chồm hổm trước mặt: “Hạ Khải, mày làm gì đó?”</w:t>
      </w:r>
    </w:p>
    <w:p>
      <w:pPr>
        <w:pStyle w:val="BodyText"/>
      </w:pPr>
      <w:r>
        <w:t xml:space="preserve">Hạ Khải đúng lý hợp tình nhìn Hạ Trạch: “Đang cáo trạng chứ làm gì.”</w:t>
      </w:r>
    </w:p>
    <w:p>
      <w:pPr>
        <w:pStyle w:val="BodyText"/>
      </w:pPr>
      <w:r>
        <w:t xml:space="preserve">Hạ Trạch: “…”</w:t>
      </w:r>
    </w:p>
    <w:p>
      <w:pPr>
        <w:pStyle w:val="BodyText"/>
      </w:pPr>
      <w:r>
        <w:t xml:space="preserve">Hạ Khải dứt khoát ngồi bệch xuống cỏ, ngửa mặt làm ra bộ dáng thiếu đánh trừng mắt: “Tôi bị Thẩm Gia Thạch khi dễ, anh là anh tôi, chẳng phải phải thay tôi ra mặt mới đúng sao?”</w:t>
      </w:r>
    </w:p>
    <w:p>
      <w:pPr>
        <w:pStyle w:val="BodyText"/>
      </w:pPr>
      <w:r>
        <w:t xml:space="preserve">Hạ Trạch cười lạnh: “Giờ mới nhớ tao là anh mày, sáng nay mày đá cũng thực ngoan a!”</w:t>
      </w:r>
    </w:p>
    <w:p>
      <w:pPr>
        <w:pStyle w:val="BodyText"/>
      </w:pPr>
      <w:r>
        <w:t xml:space="preserve">Trên mặt Hạ Khải chẳng có chút chột dạ, nghĩa khí nói: “Là tôi nhắc nhở anh không thất lễ trước mặt cô cô.”</w:t>
      </w:r>
    </w:p>
    <w:p>
      <w:pPr>
        <w:pStyle w:val="BodyText"/>
      </w:pPr>
      <w:r>
        <w:t xml:space="preserve">Hạ Trạch xùy một tiếng, tựa tiếu phi tiếu liếc mắt một cái, tiếp tục úp sách lên mặt. Thẩm Gia Thạch mà Hạ Khải nói tới là cháu trai của Hạ nãi nãi, cùng tuổi với Hạ Trạch, hiện giờ đã là sinh viên năm nhất khoa trung văn của đại học Hải thành. Bất đồng với Hạ gia, nhà mẹ đẻ Thẩm gia của Hạ nãi nãi sớm đã xuống dốc trở thành gia đình bình thường. Hạ nãi nãi vẫn luôn muốn nâng đỡ bên nhà mẹ đẻ, đáng tiếc Thẩm gia hai đời không có người nào xuất chúng. Chính là đời này Thẩm Gia Thạch xuất hiện làm Hạ nãi nãi cảm thấy Thẩm gia có hi vọng chấn hưng, từ nhỏ đã đón Thẩm Gia Thạch tới Hạ gia, tự dưỡng bên người. Lần này Hạ nãi nãi mừng thọ, Thẩm Gia Thạch cũng sớm xin phép chạy tới.</w:t>
      </w:r>
    </w:p>
    <w:p>
      <w:pPr>
        <w:pStyle w:val="BodyText"/>
      </w:pPr>
      <w:r>
        <w:t xml:space="preserve">Hạ Khải nghĩ gì, Hạ Trạch còn không biết sao? Đơn giản vì Thẩm Gia Thạch trong lòng Hạ nãi nãi có địa vị đặc biệt, trừ bỏ anh cả có thể cạnh tranh một phen, từ Hạ Nguyên đến Hạ Khải, toàn bộ đều bị xếp ở phía sau. Nếu chỉ vậy thôi thì cũng chẳng là gì, chính là Thẩm Gia Thạch ăn của Hạ gia, mặc của Hạ gia lại luôn tỏ vẻ thanh cao khinh thường bọn họ. Hạ nãi nãi còn khen Thẩm Gia Thạch có cốt cách, luôn hạ thấp bọn họ mà tâng bốc Thẩm Gia Thạch. Nghĩ cũng biết, Hạ Khải phỏng chừng lại bị Hạ nãi nãi chê trách, bản thân không tranh lại Thẩm Gia Thạch, chỉ có thể khuyến khích anh trai đầy tiếng xấu cậu đây ra tay.</w:t>
      </w:r>
    </w:p>
    <w:p>
      <w:pPr>
        <w:pStyle w:val="BodyText"/>
      </w:pPr>
      <w:r>
        <w:t xml:space="preserve">Phiền não trong lòng Hạ Trạch quá nhiều, thật sự không có tâm tư làm anh trai tốt bênh vực em trai. Nói ra thì cậu nhìn Thẩm Gia Thạch cũng thực chán ghét, hi vọng mấy ngày nay không gặp đối phương là tốt nhất, căn bản không muốn tự tìm phiền toái.</w:t>
      </w:r>
    </w:p>
    <w:p>
      <w:pPr>
        <w:pStyle w:val="BodyText"/>
      </w:pPr>
      <w:r>
        <w:t xml:space="preserve">Hạ Trạch không để tâm làm Hạ Khải tức tới không nói nên lời, sau một lúc lâu mới nghẹn ra một câu: “Hạ Trạch, anh cũng không dám chọc tên Thẩm Gia Thạch kia đúng không?”</w:t>
      </w:r>
    </w:p>
    <w:p>
      <w:pPr>
        <w:pStyle w:val="BodyText"/>
      </w:pPr>
      <w:r>
        <w:t xml:space="preserve">Hạ Trạch bị làm phiền tới hết chịu nổi, giật sách ra ngồi dậy. Vẻ mặt của cậu thực táo bạo, nghiêm mặt thực nguy hiểm. Hạ Trạch hoảng sợ, đang định nói gì đó thì đột nhiên kinh ngạc nhìn ra phía sau Hạ Trạch. Hạ Trạch ngồi dậy, quyển sách bị cậu tiện tay hất văng đi đâu mất, không biết Thẩm Gia Thạch từ đâu xuất hiện ngay bên cạnh.</w:t>
      </w:r>
    </w:p>
    <w:p>
      <w:pPr>
        <w:pStyle w:val="BodyText"/>
      </w:pPr>
      <w:r>
        <w:t xml:space="preserve">Thẩm Gia Thạch cùng tuổi với Hạ Trạch, nhưng thoạt nhìn thành thục hơn. Cậu ta lẳng lặng đứng đỏ, vẻ mặt quý trọng cầm quyển sách trên tay. Chú ý tới tầm mắt Hạ Trạch, Thẩm Gia Thạch nâng tay phủi phủi mặt bìa quyển sách, thoạt nhìn muốn phủi đi mấy thứ dơ bẩn, thản nhiên nói: “Đây là tập thơ Nam Sơn Tập của nhà thơ Thanh Đại do dân quốc xuất bản, tuy không trân quý bằng bản gốc nhưng vẫn rất có giá trị. Hạ Trạch, cậu hẳn nên quý trọng nó một chút.” (Chuyện tập thơ kia chỉ do tôi (tác giả) tự đặt ra, không phải là thật)</w:t>
      </w:r>
    </w:p>
    <w:p>
      <w:pPr>
        <w:pStyle w:val="BodyText"/>
      </w:pPr>
      <w:r>
        <w:t xml:space="preserve">Hạ Trạch thầm kêu không hay, cậu ghét nhất chính là giọng điệu này của Thẩm Gia Thạch. Không thể nói ra lời cậu ta nói có gì không đúng, chính là nghe rất khó chịu. Bất quá Hạ Trạch cũng biết đối phương không sai, vừa nãy vừa vất sách đi cậu cũng liền hối hận. Hạ Trạch hít sâu một hơi, đè nén bực bội trong lòng đi tới trước mặt Thẩm Gia Thạch, hiếm khi dùng giọng điệu nhẹ nhàng nói.</w:t>
      </w:r>
    </w:p>
    <w:p>
      <w:pPr>
        <w:pStyle w:val="BodyText"/>
      </w:pPr>
      <w:r>
        <w:t xml:space="preserve">“Tôi biết rồi.”</w:t>
      </w:r>
    </w:p>
    <w:p>
      <w:pPr>
        <w:pStyle w:val="BodyText"/>
      </w:pPr>
      <w:r>
        <w:t xml:space="preserve">Hạ Khải cùng Thẩm Gia Thạch đồng thời sửng sốt, hai người không ai ngờ Hạ Trạch cư nhiên lại chịu cúi đầu. Hạ Khải thất vọng bĩu môi, Thẩm Gia Thạch nhìn thấy Hạ Trạch đưa tay đòi lại sách thì siết chặt ngón tay, không tính toàn trả lại tập thơ Nam Sơn Tập cho Hạ Trạch.</w:t>
      </w:r>
    </w:p>
    <w:p>
      <w:pPr>
        <w:pStyle w:val="BodyText"/>
      </w:pPr>
      <w:r>
        <w:t xml:space="preserve">“Hạ Trạch, cậu xem xong chưa? Tôi phải tới phòng sách, để tôi giúp cậu mang về đi.”</w:t>
      </w:r>
    </w:p>
    <w:p>
      <w:pPr>
        <w:pStyle w:val="BodyText"/>
      </w:pPr>
      <w:r>
        <w:t xml:space="preserve">Lời Thẩm Gia Thạch làm Hạ Trạch híp mắt, nhướng mi: “Ý cậu là gì? Sách của tôi không thể xem, cần một người ngoài như cậu giúp tôi mang về sao?”</w:t>
      </w:r>
    </w:p>
    <w:p>
      <w:pPr>
        <w:pStyle w:val="BodyText"/>
      </w:pPr>
      <w:r>
        <w:t xml:space="preserve">“Tôi không phải ý này.” Thẩm Gia Thạch biện giải.</w:t>
      </w:r>
    </w:p>
    <w:p>
      <w:pPr>
        <w:pStyle w:val="BodyText"/>
      </w:pPr>
      <w:r>
        <w:t xml:space="preserve">Hạ Trạch so với Thẩm Gia Thạch cao hơn một nửa cái đầu, lúc này từ trên cao nhìn xuống, giọng điệu mỉa mai: “Vậy có ý gì?”</w:t>
      </w:r>
    </w:p>
    <w:p>
      <w:pPr>
        <w:pStyle w:val="BodyText"/>
      </w:pPr>
      <w:r>
        <w:t xml:space="preserve">Hạ Khải từ lúc Hạ Trạch biến sắc liền chân chó đứng sau lưng Hạ Trạch, hất mặt xem thường trừng mắt nhìn Thẩm Gia Thạch. Cho dù tự tay bà nội dưỡng Thẩm Gia Thạch thì sao chứ, đồ Hạ gia thì vẫn là của Hạ gia, liên quan gì tới Thẩm Gia Thạch? Nói ra thì mình thấy quỷ rồi mới nghĩ Hạ Trạch cúi đầu, Thẩm Gia Thạch làm bộ dáng này cho ai xem chứ?</w:t>
      </w:r>
    </w:p>
    <w:p>
      <w:pPr>
        <w:pStyle w:val="BodyText"/>
      </w:pPr>
      <w:r>
        <w:t xml:space="preserve">Dưới tầm mắt của hai người, sắc mặt Thẩm Gia Thạch trở nên tái nhợt, ngón tay cầm sách lại càng dùng sức.</w:t>
      </w:r>
    </w:p>
    <w:p>
      <w:pPr>
        <w:pStyle w:val="BodyText"/>
      </w:pPr>
      <w:r>
        <w:t xml:space="preserve">“Ây do, đông vui thế! Tiểu Trạch, Tiểu Khải, hai đứa cùng Gia Thạch đang làm gì đó?”</w:t>
      </w:r>
    </w:p>
    <w:p>
      <w:pPr>
        <w:pStyle w:val="BodyText"/>
      </w:pPr>
      <w:r>
        <w:t xml:space="preserve">Âm thanh anh cả vang lên sau lưng, ánh mắt Thẩm Gia thạch chợt lóe sáng, Hạ Khải thất vọng thở dài một hơi, anh cả tới thì chuyện này coi như xong. Anh cả của Hạ Trạch tên là Hạ Tân, năm nay hai mươi tám tuổi, là con của bác hai, cũng là đứa cháu đầu tiên của Hạ gia. Sau khi tốt nghiệp đại học, Hạ Tân liền theo phụ thân kinh doanh, bình thường</w:t>
      </w:r>
    </w:p>
    <w:p>
      <w:pPr>
        <w:pStyle w:val="BodyText"/>
      </w:pPr>
      <w:r>
        <w:t xml:space="preserve">khá bận rộn, số lần gặp mặt Hạ Trạch cũng không nhiều. Nếu nói người nào trong Hạ gia không bài xích Thẩm Gia Thạch thì cũng chỉ có Hạ Tân. Hạ Nguyên không thèm nhìn tới Thẩm Gia Thạch, Hạ Trạch cùng Hạ Khải thì chán ghét.</w:t>
      </w:r>
    </w:p>
    <w:p>
      <w:pPr>
        <w:pStyle w:val="BodyText"/>
      </w:pPr>
      <w:r>
        <w:t xml:space="preserve">Tình cảm của Hạ Trạch đối với Hạ Tân cũng khá bình thường, vì thế không có ý nhẫn nhịn. Dù sao cũng là cậu chiếm lý, tính cách vốn cũng không thích phục tùng, lười nói chuyện trực tiếp giật tập thơ trong Thẩm Gia Thạch. Sau đó không thèm nhìn tới biểu tình đối phương, cầm tập thơ xoay người định chào hỏi Hạ Tân, nhưng vừa thấy người bên cạnh Hạ Tân thì kinh hỉ.</w:t>
      </w:r>
    </w:p>
    <w:p>
      <w:pPr>
        <w:pStyle w:val="BodyText"/>
      </w:pPr>
      <w:r>
        <w:t xml:space="preserve">“Cô út.”</w:t>
      </w:r>
    </w:p>
    <w:p>
      <w:pPr>
        <w:pStyle w:val="BodyText"/>
      </w:pPr>
      <w:r>
        <w:t xml:space="preserve">Người đứng cạnh Hạ Tân đúng là cô út Hạ Tư Tuệ vừa mới gấp gáp từ nước ngoài trở về. Hạ Tư Tuệ năm nay ba mươi tám, là đứa con gái Hạ nãi nãi sinh ra lúc bốn mươi tuổi. Bởi vì vẫn không kết hôn nên Hạ Tư Tuệ thoạt nhìn trẻ hơn đám bạn cùng lứa rất nhiều. Trong số trưởng bối, Hạ Trạch thích nhất là Hạ Tư Tuệ.</w:t>
      </w:r>
    </w:p>
    <w:p>
      <w:pPr>
        <w:pStyle w:val="BodyText"/>
      </w:pPr>
      <w:r>
        <w:t xml:space="preserve">Hạ Tư Tuệ cười tủm tỉm bước tới trước mặt Hạ Trạch, đưa tay nhéo nhéo gò má trơn mịn của cậu: “Vừa về đã thấy con khi dễ người rồi a.” Giọng điệu vô cùng thân thiết, không hề có ý tứ trách mắng.</w:t>
      </w:r>
    </w:p>
    <w:p>
      <w:pPr>
        <w:pStyle w:val="BodyText"/>
      </w:pPr>
      <w:r>
        <w:t xml:space="preserve">Hạ Tư Tuệ dáng người nhỏ xinh, đứng gần Hạ Trạch cao gần một mét tám có chút áp lực. Ban đầu vốn định giống trước đây xoa đầu Hạ Trạch, nhưng lúc vươn tay mới nhận ra so với lúc tết Hạ Trạch lại cao thêm không ít, cô có chút với không tới, lập tức sửa thành nhéo má.</w:t>
      </w:r>
    </w:p>
    <w:p>
      <w:pPr>
        <w:pStyle w:val="BodyText"/>
      </w:pPr>
      <w:r>
        <w:t xml:space="preserve">Hạ Trạch mỉm cười, đối với lời lên án của cô út cũng không để ý.</w:t>
      </w:r>
    </w:p>
    <w:p>
      <w:pPr>
        <w:pStyle w:val="BodyText"/>
      </w:pPr>
      <w:r>
        <w:t xml:space="preserve">Hạ Khải ngoan ngoãn gật đầu chào Hạ Tư Tuệ, mềm nhẹ gọi một tiếng: “Cô út.”</w:t>
      </w:r>
    </w:p>
    <w:p>
      <w:pPr>
        <w:pStyle w:val="BodyText"/>
      </w:pPr>
      <w:r>
        <w:t xml:space="preserve">Hạ Tư Tuệ đưa tay xoa đầu Hạ Khải: “Tiểu Khải cũng cao lớn rồi a.”</w:t>
      </w:r>
    </w:p>
    <w:p>
      <w:pPr>
        <w:pStyle w:val="BodyText"/>
      </w:pPr>
      <w:r>
        <w:t xml:space="preserve">Hạ Khải nhếch môi, thức thời nói: “Con phải về làm bài, cô út ở lại với anh Trạch đi.”</w:t>
      </w:r>
    </w:p>
    <w:p>
      <w:pPr>
        <w:pStyle w:val="BodyText"/>
      </w:pPr>
      <w:r>
        <w:t xml:space="preserve">Hạ Khải đi rồi, Hạ Tư Tuệ thực thân thiết kéo tay Hạ Trạch, cao hứng nói: “Lâu lắm rồi không về, Tiểu Trạch đi dạo với cô đi?”</w:t>
      </w:r>
    </w:p>
    <w:p>
      <w:pPr>
        <w:pStyle w:val="BodyText"/>
      </w:pPr>
      <w:r>
        <w:t xml:space="preserve">“Dạ!”</w:t>
      </w:r>
    </w:p>
    <w:p>
      <w:pPr>
        <w:pStyle w:val="BodyText"/>
      </w:pPr>
      <w:r>
        <w:t xml:space="preserve">Hai người xói xong, hướng về phí Thẩm Gia Thạch cùng Hạ Tân gật gật đầu, tựa như trước đó chưa hề phát sinh gì cả, quẹo qua hướng vườn hoa ở bên kia. Thẩm Gia Thạch vẻ mặt bình tĩnh, đối với thái độ không nhìn tới của Hạ Tư Tuệ đã tập thành thói quen. Nhìn bóng hai người biến mất sau bụi hoa, Thẩm Gia Thạch thu hồi tầm mắt, thản nhiên nhìn Hạ Tân một cái: “Tôi đi trước.”</w:t>
      </w:r>
    </w:p>
    <w:p>
      <w:pPr>
        <w:pStyle w:val="BodyText"/>
      </w:pPr>
      <w:r>
        <w:t xml:space="preserve">Hạ Tân mỉm cười, đưa tay nắm cằm Thẩm Gia Thạch sáp qua hôn một cái. Lúc Thẩm Gia Thạch khẽ nhíu mày thì Hạ Tân lập tức rời đi, không chút để ý nói: “Em sao lại trêu chọc Hạ Trạch?”</w:t>
      </w:r>
    </w:p>
    <w:p>
      <w:pPr>
        <w:pStyle w:val="BodyText"/>
      </w:pPr>
      <w:r>
        <w:t xml:space="preserve">Thẩm Gia Thạch không chịu nói, Hạ Tân cân nhắc nhướng nhướng mi, đưa tay mờ ám sờ thắt lưng đối phương, nhỏ giọng nói: “Buổi tối tôi tới tìm em, ngoan ngoãn chút. Hạ Trạch một năm chỉ về nhà tổ vài lần, em đừng chọc tới nó, nó là thằng nhóc hư hỏng, nháo lên thì chẳng để tâm tới gì đâu. Bên cạnh còn có Hạ Khải châm ngòi thổi gió, Hạ Nguyên bảo hộ, sau lưng có Trì gia chống đỡ, ngay cả bà nội cũng không có cách gì với nó.”</w:t>
      </w:r>
    </w:p>
    <w:p>
      <w:pPr>
        <w:pStyle w:val="BodyText"/>
      </w:pPr>
      <w:r>
        <w:t xml:space="preserve">Thẩm Gia Thạch vẫn giữ biểu tình thản nhiên: “Tôi biết rồi.”</w:t>
      </w:r>
    </w:p>
    <w:p>
      <w:pPr>
        <w:pStyle w:val="BodyText"/>
      </w:pPr>
      <w:r>
        <w:t xml:space="preserve">Hạ Tân bị biểu tình này câu dẫn tới ngứa ngáy, nhịn không được lại sáp qua hôn một cái. Sau bụi hoa, Hạ Trạch vô thức quay đầu lại, lờ mờ nhìn thấy hai người ôm sát lấy nhau, lập tức kinh ngạc trừng to mắt.</w:t>
      </w:r>
    </w:p>
    <w:p>
      <w:pPr>
        <w:pStyle w:val="BodyText"/>
      </w:pPr>
      <w:r>
        <w:t xml:space="preserve">“Tiểu Trạch?”</w:t>
      </w:r>
    </w:p>
    <w:p>
      <w:pPr>
        <w:pStyle w:val="BodyText"/>
      </w:pPr>
      <w:r>
        <w:t xml:space="preserve">Hạ Tư Tuệ quơ quơ cánh tay Hạ Trạch, trêu chọc nói: “Ở cùng cô út mà cũng có thể thất thần cơ à, nghĩ tới bé gái nào rồi?”</w:t>
      </w:r>
    </w:p>
    <w:p>
      <w:pPr>
        <w:pStyle w:val="BodyText"/>
      </w:pPr>
      <w:r>
        <w:t xml:space="preserve">Hạ Trạch xấu hổ cười cười, không thể nói là vì mình nhìn thấy Thẩm Gia Thạch cùng Hạ Tân ở cùng một chỗ mà kinh ngạc đi. Đời trước cậu hoàn toàn không biết hai bọn họ có quan hệ này, bình thường không có vẻ gì thường xuyên liên hệ, hơn nữa cậu nghe nói anh cả cứ mấy tháng lại đổi một cô bạn gái, rốt cuộc là sao nhỉ?</w:t>
      </w:r>
    </w:p>
    <w:p>
      <w:pPr>
        <w:pStyle w:val="BodyText"/>
      </w:pPr>
      <w:r>
        <w:t xml:space="preserve">Hạ Tư Tuệ không biết Hạ Trạch nghĩ gì, thuận miệng nói: “Tiểu Trạch, con cũng trưởng thành rồi, có vài người không cần quá để ý.”</w:t>
      </w:r>
    </w:p>
    <w:p>
      <w:pPr>
        <w:pStyle w:val="BodyText"/>
      </w:pPr>
      <w:r>
        <w:t xml:space="preserve">Đối với Thẩm Gia Thạch, Hạ Tư Tuệ luôn tỏ ra lạnh nhạt. Có đôi lúc cô cũng không lý giải được suy nghĩ của Hạ nãi nãi, từ Hạ Nguyên đến Hạ Trạch, Hạ Khải, có đứa nào không phải cháu ruột, nhưng bà rốt cuộc nghĩ thế nào lại xem trọng một người ngoại hơn con cháu. Bất quá ngẫm lại bản tính cố chấp của Hạ nãi nãi, ngay cả cô cũng vì chuyện kết hôn mà nhiều năm trốn tránh ở nước ngoài, cũng không biết nên nói gì.</w:t>
      </w:r>
    </w:p>
    <w:p>
      <w:pPr>
        <w:pStyle w:val="BodyText"/>
      </w:pPr>
      <w:r>
        <w:t xml:space="preserve">Ý tứ trong lời Hạ Tư Tuệ làm Hạ Trạch bật cười. Cô út phỏng chừng nghĩ cậu cùng Hạ Khải ghen tị địa vị của Thẩm Gia Thạch trong lòng bà nội đi. Nếu là đời trước, cậu thực sự ghen tị, nghĩ mãi vẫn không hiểu vì cái gì bà nội không thích mình. Làm cậu bực bội nhất là Thẩm Gia Thạch trước mặt cậu cứ tỏ vẻ khinh thường, vì thế mỗi lần trở về nhà tổ, cậu không ít lần tìm Thẩm Gia Thạch gây chuyện. Thẳng đến khi cậu cùng Trì Dĩ Hoành ở cùng một chỗ, ngay cả thái độ của phụ thân cậu còn không để ý, nói chi tới Thẩm Gia Thạch kia.</w:t>
      </w:r>
    </w:p>
    <w:p>
      <w:pPr>
        <w:pStyle w:val="BodyText"/>
      </w:pPr>
      <w:r>
        <w:t xml:space="preserve">Hạ Trạch như vậy làm Hạ Tư Tuệ cảm thấy khá bất ngờ, cô vui mừng mỉm cười, lần này thực lòng nói: “Tiểu trạch thật sự lớn rồi.”</w:t>
      </w:r>
    </w:p>
    <w:p>
      <w:pPr>
        <w:pStyle w:val="BodyText"/>
      </w:pPr>
      <w:r>
        <w:t xml:space="preserve">“Chẳng lẽ câu khi nãy là cô út lừa con à?”</w:t>
      </w:r>
    </w:p>
    <w:p>
      <w:pPr>
        <w:pStyle w:val="BodyText"/>
      </w:pPr>
      <w:r>
        <w:t xml:space="preserve">Hạ Tư Tuệ cười phá lên, cười xong thì thở dài một tiếng: “Chị Trì nếu còn sống thì tốt biết bao, chị ấy thấy Tiểu Trạch vừa đẹp trai lại hiểu chuyện thế này, nhất định sẽ rất vui.”</w:t>
      </w:r>
    </w:p>
    <w:p>
      <w:pPr>
        <w:pStyle w:val="BodyText"/>
      </w:pPr>
      <w:r>
        <w:t xml:space="preserve">Lúc Trì Hân Vân còn chưa gả cho Hạ Chí Thành, Hạ Tư Tuệ đã quen biết Trì Hân Vân. Trong nhóm cô gái thượng lưu, Trì Hân Vân là một nhân vật được xem là thần tượng. Lớn lên xinh đẹp gia thế lại tốt, tính tình tốt tài hoa tốt, quả thực là không tìm ra điểm nào chê được. Đợi đến lúc Hạ Tư Tuệ biết Hạ Chí Thành cư nhiên hẹn hò với Trì Hân Vân, cô còn hưng phấn hơn cả Hạ Chí Thành. Mãi đến lúc hai người kết hôn, Hạ Tư Tuệ vẫn cố chấp gọi là chị Trì, còn lén bắt chước phong cách của Trì Hân Vân. Chính là ai cũng không ngờ Trì Hân Vân thế nhưng lại mất sớm như vậy, Hạ Tư Tuệ nghĩ tới đây, lại thở dài một hơi.</w:t>
      </w:r>
    </w:p>
    <w:p>
      <w:pPr>
        <w:pStyle w:val="BodyText"/>
      </w:pPr>
      <w:r>
        <w:t xml:space="preserve">Hạ Trạch trầm mặc, có lẽ vì một thời gian dài xem Chu Hàm Thanh là mẹ nên ấn tượng của cậu với Trì Hân Vân cũng không sâu. Thậm chí cả Hạ gia, trừ bỏ cô út không ngừng nhắc về mẫu thân, từ bà nội đến phụ thân, dường như mọi người đều cố ý xóa đi hình bóng mẫu thân. Hạ Trạch có ấn tượng về mẫu thân nhất là ở chỗ cữu cữu, cữu cữu giữ lại tất cả những đồ đạc của mẫu thân từ khi sinh ra tới khi qua đời. Cũng vì những thứ đó, Hạ Trạch mới có thể nhận thức được hình tượng của mẫu thân.</w:t>
      </w:r>
    </w:p>
    <w:p>
      <w:pPr>
        <w:pStyle w:val="BodyText"/>
      </w:pPr>
      <w:r>
        <w:t xml:space="preserve">Hai người cùng im lặng, thời gian có vẻ thực dài.</w:t>
      </w:r>
    </w:p>
    <w:p>
      <w:pPr>
        <w:pStyle w:val="BodyText"/>
      </w:pPr>
      <w:r>
        <w:t xml:space="preserve">Hạ Trạch đột nhiên nói: “Cô út, trước khi hẹn hò với mẫu thân, phụ thân có từng có bạn gái không?”</w:t>
      </w:r>
    </w:p>
    <w:p>
      <w:pPr>
        <w:pStyle w:val="BodyText"/>
      </w:pPr>
      <w:r>
        <w:t xml:space="preserve">Vấn đề này quá đột ngột, Hạ Tư Tuệ thoáng chốc giật mình, kinh ngạc chợt lóe, nhưng rất nhanh liền mỉm cười, hỏi ngược lại: “Sao đột nhiên lại hỏi chuyện này? Theo cô nhớ thì năm đó phụ thân con quả thật rất được nhóm con gái hoan nghênh, bất quá mối tình đầu thì rõ ràng là chị Trì.”</w:t>
      </w:r>
    </w:p>
    <w:p>
      <w:pPr>
        <w:pStyle w:val="BodyText"/>
      </w:pPr>
      <w:r>
        <w:t xml:space="preserve">Hạ Trạch lẳng lặng nhìn Hạ Tư Tuệ, không bỏ qua bất cứ phản ứng nào của đối phương. Cậu nhịn không được thất vọng nghĩ, ngay cả cô út cũng lừa mình sao?</w:t>
      </w:r>
    </w:p>
    <w:p>
      <w:pPr>
        <w:pStyle w:val="BodyText"/>
      </w:pPr>
      <w:r>
        <w:t xml:space="preserve">“Tiểu Trạch?” Hạ Tư Tuệ khẩn trương nhìn Hạ Trạch.</w:t>
      </w:r>
    </w:p>
    <w:p>
      <w:pPr>
        <w:pStyle w:val="BodyText"/>
      </w:pPr>
      <w:r>
        <w:t xml:space="preserve">Hạ Trạch thực bình tĩnh: “Mối tình đầu của phụ thân không phải Hàn Linh sao?”</w:t>
      </w:r>
    </w:p>
    <w:p>
      <w:pPr>
        <w:pStyle w:val="BodyText"/>
      </w:pPr>
      <w:r>
        <w:t xml:space="preserve">__________</w:t>
      </w:r>
    </w:p>
    <w:p>
      <w:pPr>
        <w:pStyle w:val="Compact"/>
      </w:pPr>
      <w:r>
        <w:t xml:space="preserve">Hoàn</w:t>
      </w:r>
      <w:r>
        <w:br w:type="textWrapping"/>
      </w:r>
      <w:r>
        <w:br w:type="textWrapping"/>
      </w:r>
    </w:p>
    <w:p>
      <w:pPr>
        <w:pStyle w:val="Heading2"/>
      </w:pPr>
      <w:bookmarkStart w:id="40" w:name="chương-18-giấu-diếm"/>
      <w:bookmarkEnd w:id="40"/>
      <w:r>
        <w:t xml:space="preserve">18. Chương 18: Giấu Diếm</w:t>
      </w:r>
    </w:p>
    <w:p>
      <w:pPr>
        <w:pStyle w:val="Compact"/>
      </w:pPr>
      <w:r>
        <w:br w:type="textWrapping"/>
      </w:r>
      <w:r>
        <w:br w:type="textWrapping"/>
      </w:r>
      <w:r>
        <w:t xml:space="preserve">Trọng Sinh Chi Hạ Trạch [18] Giấu Diếm</w:t>
      </w:r>
    </w:p>
    <w:p>
      <w:pPr>
        <w:pStyle w:val="BodyText"/>
      </w:pPr>
      <w:r>
        <w:t xml:space="preserve">*****</w:t>
      </w:r>
    </w:p>
    <w:p>
      <w:pPr>
        <w:pStyle w:val="BodyText"/>
      </w:pPr>
      <w:r>
        <w:t xml:space="preserve">“Hàn Linh là ai?”</w:t>
      </w:r>
    </w:p>
    <w:p>
      <w:pPr>
        <w:pStyle w:val="BodyText"/>
      </w:pPr>
      <w:r>
        <w:t xml:space="preserve">Nghe thấy cái tên xa lạ này, trái tim vẫn thấp thỏm của Hạ Tư Tuệ đột nhiên thả lỏng. Bất đắc dĩ nhìn Hạ Trạch, giống như đang nhìn một đứa nhỏ nghịch ngợm, cười nói: “Cô út biết rồi, có phải có ai nói gì với con không? Còn nói có bài bản hẳn hỏi, đúng không? Cái tên Hàn Linh này cô cam đoan chưa từng nghe thấy, hiện giờ yên tâm rồi đi. Mối tình đầu của phụ thân chính là mẫu thân con, không còn ai khác.”</w:t>
      </w:r>
    </w:p>
    <w:p>
      <w:pPr>
        <w:pStyle w:val="BodyText"/>
      </w:pPr>
      <w:r>
        <w:t xml:space="preserve">Hạ Tư Tuệ nói thật khẳng định, Hạ Trạch do dự gật gật đầu. Hạ Tư Tuệ cười cười kiễng mũi chân xoa đầu cậu, thương tiếc nói: “Đừng nghĩ lung tung, con nít không nên băn khoăn nhiều như vậy, cô út hi vọng con vui vẻ trưởng thành, có được không?”</w:t>
      </w:r>
    </w:p>
    <w:p>
      <w:pPr>
        <w:pStyle w:val="BodyText"/>
      </w:pPr>
      <w:r>
        <w:t xml:space="preserve">Hạ Trạch cười thật tươi gật gật đầu.</w:t>
      </w:r>
    </w:p>
    <w:p>
      <w:pPr>
        <w:pStyle w:val="BodyText"/>
      </w:pPr>
      <w:r>
        <w:t xml:space="preserve">Hạ Tư Tuệ nghĩ nghĩ, nói: “Nếu không thì vầy đi, thi đại học xong cô út đưa con ra nước ngoài chơi. Không phải con muốn lái xe sao? Cô út tặng con một chiếc xe thể thao, được không?”</w:t>
      </w:r>
    </w:p>
    <w:p>
      <w:pPr>
        <w:pStyle w:val="BodyText"/>
      </w:pPr>
      <w:r>
        <w:t xml:space="preserve">Hạ Tư Tuệ tuy tỏ ra ung dung nhưng ý tứ muốn chuyển đề tài lại quá rõ ràng. Hạ Trạch không nói rõ cảm giác trong lòng lúc này. Hạ Nguyên như thế, cô út cũng như vậy, cảm giác mọi người đều biết nhưng lại dối gạt làm cậu thật khó tiếp thu. Bọn họ thoạt nhìn đều đối xử với cậu rất tốt, có lẽ trong mắt họ, giấu diếm cũng vì tốt cho cậu mà thôi, nhưng cậu căn bản không muốn như vậy.</w:t>
      </w:r>
    </w:p>
    <w:p>
      <w:pPr>
        <w:pStyle w:val="BodyText"/>
      </w:pPr>
      <w:r>
        <w:t xml:space="preserve">Mãi đến khi dạo hết vườn hoa, hai người không ai nhắc tới chuyện Hạ Chí Thành nữa. Hạ Tư Tuệ cười tủm tỉm tiễn Hạ Trạch đi, nụ cười trên mặt biến mất, đầy tâm sự nhìn bóng dáng Hạ Trạch, sau đó xoay người đi tìm Hạ nãi nãi.</w:t>
      </w:r>
    </w:p>
    <w:p>
      <w:pPr>
        <w:pStyle w:val="BodyText"/>
      </w:pPr>
      <w:r>
        <w:t xml:space="preserve">Hạ nãi nãi ở Ngũ Phúc đường, trung tâm nhà chính. Trong phòng, Hạ nãi nãi nhìn thấy Hạ Tư Tuệ vội vàng đi tới thì bất mãn hừ một tiếng.</w:t>
      </w:r>
    </w:p>
    <w:p>
      <w:pPr>
        <w:pStyle w:val="BodyText"/>
      </w:pPr>
      <w:r>
        <w:t xml:space="preserve">“Giáo dưỡng của cô đâu? Ở nước ngoài mấy năm thì ngay cả đi đứng thế nào cũng quên mất sao?”</w:t>
      </w:r>
    </w:p>
    <w:p>
      <w:pPr>
        <w:pStyle w:val="BodyText"/>
      </w:pPr>
      <w:r>
        <w:t xml:space="preserve">Hạ Tư Tuệ đã quen bản tính cứng nhắc của mẫu thân, mấy lời răn dạy này đã nghe đến phát chán, cô cười khổ đóng cửa lại bước qua: “Mẫu thân, con có việc tìm người.”</w:t>
      </w:r>
    </w:p>
    <w:p>
      <w:pPr>
        <w:pStyle w:val="BodyText"/>
      </w:pPr>
      <w:r>
        <w:t xml:space="preserve">“Chuyện gì? Lại là vì Hạ Trạch sao? Cô vừa về đã đi gặp Hạ Trạch trước, trong lòng cô một đứa cháu còn quan trọng hơn mẫu thân, có đúng không?” Giọng điệu Hạ nãi nãi không tốt, rõ ràng không hài lòng.</w:t>
      </w:r>
    </w:p>
    <w:p>
      <w:pPr>
        <w:pStyle w:val="BodyText"/>
      </w:pPr>
      <w:r>
        <w:t xml:space="preserve">Hạ Tư Tuệ biết tình tình mẫu thân, giống như trước kia làm nũng tiến sát tới bên người bà: “Mẫu thân, người biết mà? Chị Trì mất quá sớm nên con mới đau lòng cho Tiểu Trạch như vậy.”</w:t>
      </w:r>
    </w:p>
    <w:p>
      <w:pPr>
        <w:pStyle w:val="BodyText"/>
      </w:pPr>
      <w:r>
        <w:t xml:space="preserve">“Đau lòng cái gì? Rõ ràng là sợ tôi hà khắc với nó đi?” Hạ nãi nãi lạnh lùng nói.</w:t>
      </w:r>
    </w:p>
    <w:p>
      <w:pPr>
        <w:pStyle w:val="BodyText"/>
      </w:pPr>
      <w:r>
        <w:t xml:space="preserve">Hạ Tư Tuệ không thể nào nói mình quả thực sợ như vậy, chỉ đành ôm cánh tay Hạ nãi nãi, áp lên mặt. Hạ nãi nãi cảm thụ Hạ Tư Tuệ thân cận, biểu tình mới dần dần dịu đi. Dù sao Hạ Tư Tuệ cũng là đứa con có được lúc tuổi đã lớn, từ nhỏ đã thương yêu nuông chìu, mắng thì mắng nhưng trong lòng vẫn luyến tiếc.</w:t>
      </w:r>
    </w:p>
    <w:p>
      <w:pPr>
        <w:pStyle w:val="BodyText"/>
      </w:pPr>
      <w:r>
        <w:t xml:space="preserve">“Nói đi, lần này lại là chuyện gì?”</w:t>
      </w:r>
    </w:p>
    <w:p>
      <w:pPr>
        <w:pStyle w:val="BodyText"/>
      </w:pPr>
      <w:r>
        <w:t xml:space="preserve">Hạ Tư Tuệ cười cười, đứng dậy nghiêm túc nói: “Là về chuyện năm đó, Tiểu Trạch không biết từ chỗ nào nghe thấy tin đồn. Mẫu thân, trừ bỏ mấy người chúng ta, chuyện kia hẳn không có ai biết đi? Người không phải nói đã dàn xếp bên kia, cô ta hẳn không tìm tới đi? Con nhớ rõ cô gái kia gọi là Điền Hiểu Tĩnh, không biết là ai nói hưu nói vượn trước mặt Hạ Trạch, nói gì mà Hàn Linh nào đó? Mẫu thân biết là chuyện gì không?”</w:t>
      </w:r>
    </w:p>
    <w:p>
      <w:pPr>
        <w:pStyle w:val="BodyText"/>
      </w:pPr>
      <w:r>
        <w:t xml:space="preserve">Hạ Tư Tuệ không ngừng đặt câu hỏi nhưng biểu tình Hạ nãi nãi vẫn thực bình tĩnh. Hoàn toàn nhìn không ra chút tình tự nào. Thẳng đến khi Hạ Tư Tuệ nói cái tên Hàn Linh, bà mới khẽ nhíu mày, nhưng ngay sau đó liền bình tĩnh trở lại.</w:t>
      </w:r>
    </w:p>
    <w:p>
      <w:pPr>
        <w:pStyle w:val="BodyText"/>
      </w:pPr>
      <w:r>
        <w:t xml:space="preserve">Đợi Hạ Tư Tuệ nói xong, Hạ nãi nãi liếc mắt một cái, lơ đễnh nói: “Bất quá chỉ là mấy lời bậy bạ, Hạ Trạch biết cái gì? Cho dù biết thì nó có thể làm được gì? Muốn so đo thì cũng là Trì Hân Vân so đo, Hạ Trạch có tư cách gì quản chuyện phụ thân nó?”</w:t>
      </w:r>
    </w:p>
    <w:p>
      <w:pPr>
        <w:pStyle w:val="BodyText"/>
      </w:pPr>
      <w:r>
        <w:t xml:space="preserve">“Mẫu thân!” Hạ Tư Tuệ không đồng ý nói: “Là người nói chuyện năm đó chỉ là ngoài ý muốn, không nên ảnh hưởng tới cuộc sống của chị Trì và anh ba, con mới đáp ứng người gạt chị Trì. Nếu đã giấu nhiều năm như vậy thì có giấu tiếp cũng không sao. Tiểu Trạch đúng là không có tư cách quản, nhưng nếu nó biết thì chắc chắn sẽ không vui. Con hi vọng Tiểu Trạch vui vẻ lớn lên, này cũng là tâm nguyện của chị Trì.”</w:t>
      </w:r>
    </w:p>
    <w:p>
      <w:pPr>
        <w:pStyle w:val="BodyText"/>
      </w:pPr>
      <w:r>
        <w:t xml:space="preserve">‘Chị Trì’, ‘Tiểu Trạch’ Hạ nãi nãi nghe thấy hai cái tên này liền mất kiên nhẫn, nhưng hiếm có dịp gặp Hạ Tư Tuệ, thật sự không muốn vì chuyện này mà tranh chấp. Lập tức hừ một tiếng, thuận theo ý Hạ Tư Tuệ: “Rồi rồi, nghe lời cô. Còn chuyện gì khác nữa không?”</w:t>
      </w:r>
    </w:p>
    <w:p>
      <w:pPr>
        <w:pStyle w:val="BodyText"/>
      </w:pPr>
      <w:r>
        <w:t xml:space="preserve">Ý Hạ nãi nãi là muốn nói qua chuyện khác, không ngờ Hạ Tự Tuệ do dự một chút, thử hỏi: “Tiểu Trạch cũng sắp mười tám rồi, mẫu thân xem xem số thư họa phụ thân lưu lại cũng giao cho Tiểu Trạch đi?”</w:t>
      </w:r>
    </w:p>
    <w:p>
      <w:pPr>
        <w:pStyle w:val="BodyText"/>
      </w:pPr>
      <w:r>
        <w:t xml:space="preserve">Hạ nãi nãi xụ mặt: “Cô đúng là quan tâm Hạ Trạch nhỉ.”</w:t>
      </w:r>
    </w:p>
    <w:p>
      <w:pPr>
        <w:pStyle w:val="BodyText"/>
      </w:pPr>
      <w:r>
        <w:t xml:space="preserve">Hạ Tư Tuệ cười, thả chậm giọng điệu, ôn nhu nói: “Mẫu thân cũng biết mà, những thứ phụ thân lưu lại có một nửa là của Trì gia, vốn nên truyền cho Hạ Trạch, người…”</w:t>
      </w:r>
    </w:p>
    <w:p>
      <w:pPr>
        <w:pStyle w:val="BodyText"/>
      </w:pPr>
      <w:r>
        <w:t xml:space="preserve">“Hạ Tư Tuệ!”</w:t>
      </w:r>
    </w:p>
    <w:p>
      <w:pPr>
        <w:pStyle w:val="BodyText"/>
      </w:pPr>
      <w:r>
        <w:t xml:space="preserve">Hạ nãi nãi lần đầu tiên gọi cả họ lẫn tên như vậy, thực bất mãn nói: “Hạ Trạch còn nhỏ, nó biết cái gì. Vừa nãy Thẩm Gia Thạch còn mới nói, quyển Nam Sơn Tập của dân quốc bị Hạ Trạch mang ra khỏi phòng sách, còn tùy tiện quăng lung tung ngoài vườn hoa. Thứ cầm trong tay mà nó còn không biết giữ, tôi làm sao dám mang những thứ phụ thân cô lưu lại giao cho nó. Kia đều là tổ tiên tân tân khổ khổ lưu truyền lại, ngay cả năm đó cùng khổ nhất phụ thân cô đánh cược cả tính mạng cũng phải giữ gìn, chúng không phải thứ để cho Hạ Trạch phá hư. Chờ nó hiểu chuyện rồi nói, thứ cho nó chẳng lẽ tôi còn có thể giấu đi sao?”</w:t>
      </w:r>
    </w:p>
    <w:p>
      <w:pPr>
        <w:pStyle w:val="BodyText"/>
      </w:pPr>
      <w:r>
        <w:t xml:space="preserve">Hạ nãi nãi càng nói càng lớn tiếng, càng nóng giận, Hạ Tư Tuệ vội vàng xoa xoa ngực bà, không ngừng nói: “Mẫu thân, con biết, con biết rồi.”</w:t>
      </w:r>
    </w:p>
    <w:p>
      <w:pPr>
        <w:pStyle w:val="BodyText"/>
      </w:pPr>
      <w:r>
        <w:t xml:space="preserve">Hạ nãi nãi thở dốc một hơi, oán giận trừng mắt liếc nhìn Hạ Tư Tuệ: “Chuyện này trước không cần nói với Hạ Trạch, tới thời điểm thích hợp tôi sẽ đưa không thiếu một món nào.”</w:t>
      </w:r>
    </w:p>
    <w:p>
      <w:pPr>
        <w:pStyle w:val="BodyText"/>
      </w:pPr>
      <w:r>
        <w:t xml:space="preserve">Hạ Tư Tuệ tuy cảm thấy không thích đáng, nhưng nhìn bộ dáng Hạ nãi nãi thì vẫn gật gật đầu, không dám kích thích bà lần nữa.</w:t>
      </w:r>
    </w:p>
    <w:p>
      <w:pPr>
        <w:pStyle w:val="BodyText"/>
      </w:pPr>
      <w:r>
        <w:t xml:space="preserve">Ngoài cửa phòng, Thẩm Gia Thạch nghe tới đó thì im ắng rời đi. Trở lại phòng, Thẩm Gia Thạch nghĩ nghĩ, lấy di động ra bấm nhanh một dãy số quen thuộc.</w:t>
      </w:r>
    </w:p>
    <w:p>
      <w:pPr>
        <w:pStyle w:val="BodyText"/>
      </w:pPr>
      <w:r>
        <w:t xml:space="preserve">Điện thoại mới đổ hai tiếng chuông đã bị ngắt, chốc lát sau có tin nhắn tới.</w:t>
      </w:r>
    </w:p>
    <w:p>
      <w:pPr>
        <w:pStyle w:val="BodyText"/>
      </w:pPr>
      <w:r>
        <w:t xml:space="preserve">‘Chuyện gì? Không phải tôi nói mấy ngày này không tiện liên lạc sao?’</w:t>
      </w:r>
    </w:p>
    <w:p>
      <w:pPr>
        <w:pStyle w:val="BodyText"/>
      </w:pPr>
      <w:r>
        <w:t xml:space="preserve">Thẩm Gia Thạch cầm điện thoại, khóe môi khẽ nhếch, trả lời lại.</w:t>
      </w:r>
    </w:p>
    <w:p>
      <w:pPr>
        <w:pStyle w:val="BodyText"/>
      </w:pPr>
      <w:r>
        <w:t xml:space="preserve">‘Mấy bức họa ông bảo tôi mang ra lần trước đâu? Vừa nãy cô út mới nhắc bà nội giao số tranh chữ cho Hạ Trạch.’</w:t>
      </w:r>
    </w:p>
    <w:p>
      <w:pPr>
        <w:pStyle w:val="BodyText"/>
      </w:pPr>
      <w:r>
        <w:t xml:space="preserve">Lần này đối phương phản ứng nhanh hơn, rất nhanh đã có tin đáp lại.</w:t>
      </w:r>
    </w:p>
    <w:p>
      <w:pPr>
        <w:pStyle w:val="BodyText"/>
      </w:pPr>
      <w:r>
        <w:t xml:space="preserve">‘Biết rồi, qua vài ngày nữa liền mang mấy bức họa kia về.’</w:t>
      </w:r>
    </w:p>
    <w:p>
      <w:pPr>
        <w:pStyle w:val="BodyText"/>
      </w:pPr>
      <w:r>
        <w:t xml:space="preserve">Thẩm Gia Thạch nhìn điện thoại, biểu tình âm trầm. Cậu lẳng lặng ngồi đó, nhớ tới bản Nam Sơn Tập Hạ Trạch cầm ban chiều. Nam Sơn Tập bản dân quốc quả thực không đáng tiền, nhưng bút tích Nam Sơn Tập chân chính lại đáng giá bằng một căn nhà hơn trăm mét vuông ở trung tâm Hải thành. Bảy mươi năm trước, bút tích Nam Sơn Tập do Thẩm gia cất giữ, chỉ chớp mắt, Nam Sơn Tập liền biến thành thứ Trì gia lưu lại cho Hạ Trạch. Thẩm Gia Thạch lạnh lùng nghĩ, trên mặt hiện lên một tia đùa cợt.</w:t>
      </w:r>
    </w:p>
    <w:p>
      <w:pPr>
        <w:pStyle w:val="BodyText"/>
      </w:pPr>
      <w:r>
        <w:t xml:space="preserve">Tối hôm nay, trừ bỏ Trương Diệc Văn ở nước ngoài không có tin tức, cả nhà Hạ gia đều tề tựu đông đủ. Trong đại sảnh nhà tổ, Hạ nãi nãi ngồi ở ghế gia chủ, Thẩm Gia Thạch bồi bên cạnh, hơn mười nhân khẩu Hạ gia ngồi xung quanh, vô cùng náo nhiệt mừng thọ bảy mươi tám tuổi của Hạ nãi nãi. Hôm nay là tiệc nội bộ Hạ gia, thọ yến tiếp đãi khách khứa là vào ngày mai. Cứ việc Hạ gia không làm rầm rộ nhưng Hạ gia ở Hải thành nhiều năm như vậy, thông gia bằng hữu không ít. Từ một tháng trước, Hạ gia đã gửi thiệp mời cho vài người thân thiết, trong đó xếp đầu tiên chính là Trì gia.</w:t>
      </w:r>
    </w:p>
    <w:p>
      <w:pPr>
        <w:pStyle w:val="BodyText"/>
      </w:pPr>
      <w:r>
        <w:t xml:space="preserve">Quan hệ giữa Trì gia cùng Hạ gia, nói tỉ mỉ ra thì dính cả bốn chữ thông gia bằng hữu. Trước giải phóng, đều là đại gia tộc ở Hải thành nên hai nhà vẫn duy trì lui tới. Khi đó, Hạ gia là thư hương thế gia, mà Trì gia thì chiếm cứ bên lực lượng quân đội. Hai nhà thoạt nhìn xa cách nhưng quan hệ riêng tư đều không kém. Sau giải phóng, Hạ gia cùng Trì gia vì nguyên nhân chính trị nên không thể không bất hòa, thẳng đến lúc loạn lạc càng quét khắp cả nước, ông ngoại Trì Mậu Huy của Hạ Trạch đã cứu ông nội Hạ Vệ Quốc một mạng, quan hệ của hai nhà mới khôi phục như trước.</w:t>
      </w:r>
    </w:p>
    <w:p>
      <w:pPr>
        <w:pStyle w:val="BodyText"/>
      </w:pPr>
      <w:r>
        <w:t xml:space="preserve">Sau đó Trì Hân Vân gả cho Hạ Chí Thành, quan hệ hai nhà lại tiến thêm một bước. Tuy theo Trì Hân Vân ngoài ý muốn qua đời, Hạ gia gia cùng Trì gia gia lần lượt ly thế, quan hệ hai nhà sớm đã không còn thân thiết như xưa. Nhưng nói thế nào thì không có nhà nào thân thiết với Hạ gia bằng Trì gia.</w:t>
      </w:r>
    </w:p>
    <w:p>
      <w:pPr>
        <w:pStyle w:val="BodyText"/>
      </w:pPr>
      <w:r>
        <w:t xml:space="preserve">Trên bàn cơm, Hạ Chí Kiệt đang cùng Hạ Chí Thành nói về Trì gia. Hạ Chí Kiệt là bác hai của Hạ Trạch, năm nay năm mươi ba tuổi. Bởi vì bảo dưỡng không tồi nên thoạt nhìn chỉ mới hơn bốn mươi. Hạ Chí Thành tổng cộng có hai anh trai, anh cả Hạ Chí Phi năm nay năm mươi tám tuổi, là một nam nhân trung niên thoạt nhìn hơi mập một chút, đeo mắt kính, tính cách khá thành thật. Trước kia làm việc ở bộ bảo vệ môi trường Hải thành, cũng sắp về hưu. Anh hai Hạ Chí Kiệt thì tính tình hoàn toàn trái ngược với Hạ Chí Phi, khôn khéo mà giả dối, gan dạ táo bạo. Không như các anh em khác tiến vào cơ quan nhà nước, Hạ Chí Kiệt thích kinh doanh. Có danh nghĩa Hạ gia, Hạ Chí Kiệt làm ăn không tồi. Hiện giờ, ông đang cùng Hạ Chí Thành nói tới mảnh đất có dự tính khai phá bên thành tây Hải thành.</w:t>
      </w:r>
    </w:p>
    <w:p>
      <w:pPr>
        <w:pStyle w:val="BodyText"/>
      </w:pPr>
      <w:r>
        <w:t xml:space="preserve">“Chú ba, chú nói thật với anh đi, mảnh đất kia có phải thuộc về Trì gia rồi không?”</w:t>
      </w:r>
    </w:p>
    <w:p>
      <w:pPr>
        <w:pStyle w:val="BodyText"/>
      </w:pPr>
      <w:r>
        <w:t xml:space="preserve">Hạ chí Thành lắc đầu: “Mảnh đó phải được đấu thầu đàng hoàn, có phải của Trì gia không vẫn chưa biết được. Chính là trước mắt thì Trì gia thực lực lớn mạnh nhất, hơn nữa còn cho ra điều kiện tốt nhất, rất có thành ý.”</w:t>
      </w:r>
    </w:p>
    <w:p>
      <w:pPr>
        <w:pStyle w:val="BodyText"/>
      </w:pPr>
      <w:r>
        <w:t xml:space="preserve">Hạ Chí Kiệt tâm nói ‘Phi! Gì mà chưa biết chứ, nói vậy với nói đã thuộc về Trì gia có gì khác nhau đâu’. Chính là nghĩ thì nghĩ vậy như Hạ Chí Kiệt nghĩ tới mảnh đất kia lại cảm thấy ngứa ngáy. Biết rõ thực lực của mình không vượt nổi trì gia nên muốn thông qua Hạ Chí Thành ngẫm nghĩ biện pháp.</w:t>
      </w:r>
    </w:p>
    <w:p>
      <w:pPr>
        <w:pStyle w:val="BodyText"/>
      </w:pPr>
      <w:r>
        <w:t xml:space="preserve">“Chú ba, có khả năng…”</w:t>
      </w:r>
    </w:p>
    <w:p>
      <w:pPr>
        <w:pStyle w:val="BodyText"/>
      </w:pPr>
      <w:r>
        <w:t xml:space="preserve">Hạ Chí Thành làm quan chức nhiều năm như vậy, sao lại không nhìn ra ý tưởng của anh hai. Chính là Hạ Chí Thành trước nay làm việc cẩn trọng, việc nhỏ có thể nhắm mắt cho qua, nhưng những việc thế này, ông chưa bao giờ để người khác nắm lấy yếu điểm. Nói tới thì Trì gia hay Hạ gia có được mảnh đất này đối với ông cũng không có gì khác biệt, không đáng giá mạo hiểm. Hạ Chí Thành khó xử nói: “Anh hai, hạng mục này tuy do tôi phụ trách, nhưng giờ làm gì cũng có trình tự sẵn, này không phải tôi nói là được. Ngay cả Chu gia mấy hôm trước cũng vì việc này tới tìm, tôi cũng từ chối.”</w:t>
      </w:r>
    </w:p>
    <w:p>
      <w:pPr>
        <w:pStyle w:val="BodyText"/>
      </w:pPr>
      <w:r>
        <w:t xml:space="preserve">Hạ Chí Thành khéo léo cự tuyệt, thuận tay kéo Chu gia ra làm ví dụ. Hạ Chí Kiệt nghe thấy Chu gia cũng động tâm thì trong đầu chợt nảy ra một ý niệm.</w:t>
      </w:r>
    </w:p>
    <w:p>
      <w:pPr>
        <w:pStyle w:val="BodyText"/>
      </w:pPr>
      <w:r>
        <w:t xml:space="preserve">____________</w:t>
      </w:r>
    </w:p>
    <w:p>
      <w:pPr>
        <w:pStyle w:val="Compact"/>
      </w:pPr>
      <w:r>
        <w:t xml:space="preserve">Hoàn</w:t>
      </w:r>
      <w:r>
        <w:br w:type="textWrapping"/>
      </w:r>
      <w:r>
        <w:br w:type="textWrapping"/>
      </w:r>
    </w:p>
    <w:p>
      <w:pPr>
        <w:pStyle w:val="Heading2"/>
      </w:pPr>
      <w:bookmarkStart w:id="41" w:name="chương-19-bí-ẩn"/>
      <w:bookmarkEnd w:id="41"/>
      <w:r>
        <w:t xml:space="preserve">19. Chương 19: Bí Ẩn</w:t>
      </w:r>
    </w:p>
    <w:p>
      <w:pPr>
        <w:pStyle w:val="Compact"/>
      </w:pPr>
      <w:r>
        <w:br w:type="textWrapping"/>
      </w:r>
      <w:r>
        <w:br w:type="textWrapping"/>
      </w:r>
      <w:r>
        <w:t xml:space="preserve">Trọng Sinh Chi Hạ Trạch [19] Bí Ẩn</w:t>
      </w:r>
    </w:p>
    <w:p>
      <w:pPr>
        <w:pStyle w:val="BodyText"/>
      </w:pPr>
      <w:r>
        <w:t xml:space="preserve">*****</w:t>
      </w:r>
    </w:p>
    <w:p>
      <w:pPr>
        <w:pStyle w:val="BodyText"/>
      </w:pPr>
      <w:r>
        <w:t xml:space="preserve">Thọ yến Hạ nãi nãi trong giới thượng lưu Hải thành là một việc lớn. Phàm là người nhận được thiệp mời đều rất coi trong, buổi tối chưa tới bảy giờ, khách khứa từ khắp nơi ở Hải thành chạy tới nhà tổ Hạ gia. Nơi Hạ gia dùng để đãi khách chính là tiền viện Thận Tư đường, thiết kế vốn dành để tiếp khách. Sau giải phóng Hạ gia một lần nữa trang hoàng lại một phen, bố trí hiện đại hơn, vẫn như cũ dùng làm nơi tiếp đãi khách.</w:t>
      </w:r>
    </w:p>
    <w:p>
      <w:pPr>
        <w:pStyle w:val="BodyText"/>
      </w:pPr>
      <w:r>
        <w:t xml:space="preserve">Một nhà ba người Chu Chấn là người đến sớm nhất trong số khách khứa. Vì biểu thị coi trọng chuyện này, vợ Chu Chấn còn cố ý từ nước ngoài bay về. Từ rất xa nhìn thấy anh trai nhà mình, Chu Hàm Thanh cười khanh khánh đi tới tiếp đón, tự mình dẫn cả nhà Chu Chấn tới gặp Hạ nãi nãi.</w:t>
      </w:r>
    </w:p>
    <w:p>
      <w:pPr>
        <w:pStyle w:val="BodyText"/>
      </w:pPr>
      <w:r>
        <w:t xml:space="preserve">Đối với đứa con dâu Chu Hàm Thanh này, Hạ nãi nãi cho đến giờ chưa từng vừa lòng. Một đứa con gái xuất thân nghèo khó, không biết Hạ Chí Thành rốt cuộc coi trọng chỗ nào.</w:t>
      </w:r>
    </w:p>
    <w:p>
      <w:pPr>
        <w:pStyle w:val="BodyText"/>
      </w:pPr>
      <w:r>
        <w:t xml:space="preserve">Nói đến, hai cuộc hôn nhân của Hạ Chí Thành, Hạ nãi nãi kỳ thật đều không hài lòng. Lần đầu tiên cùng Trì Hân Vân, nếu luận nhân phẩm, Hạ nãi nãi không bới móc được tật xấu nào, nhưng ai bảo Trì Hân Vân là con gái Trì gia cơ chứ? Hạ nãi nãi nghĩ tới Trì gia liền không vui, nếu không phải Hạ gia gia cùng Hạ Chí Thành kiên trì, bà sao có thể đồng ý để Trì Hân Vân gả vào. Hơn nữa Trì Hân Vân thoạt nhìn dịu dàng thùy mị dễ bắt nạt nhưng bản chất lại rất cường liệt, một chút cũng không chịu thua thiệt. Hạ nãi nãi cùng Trì Hân Vân làm mẹ chồng nàng dâu gần mười năm, chưa có lần nào chiếm thượng phong.</w:t>
      </w:r>
    </w:p>
    <w:p>
      <w:pPr>
        <w:pStyle w:val="BodyText"/>
      </w:pPr>
      <w:r>
        <w:t xml:space="preserve">Tới khi Trì Hân Vân qua đời, Hạ nãi nãi nghĩ mình cuối cùng cũng có thể chọn một đứa con dâu yêu thích, nào ngờ Hạ Chí Thành cư nhiên tiền trảm hậu tấu, cưới một Chu Hàm Thanh không hề có chút gia thế nào. Hạ nãi nãi tức chết đi được, liên tiếp mấy tháng không để tâm tới Hạ Chí Thành. Cho tới giờ, Hạ nãi nãi đối với Chu Hàm Thanh vẫn không vừa mắt, luôn bắt bẻ.</w:t>
      </w:r>
    </w:p>
    <w:p>
      <w:pPr>
        <w:pStyle w:val="BodyText"/>
      </w:pPr>
      <w:r>
        <w:t xml:space="preserve">Buổi sinh thần hôm nay, tâm tình Hạ nãi nãi không tệ lắm, đối với cả nhà Chu Chấn thản nhiên nhếch khóe môi, lộ ra một nụ cười nhạt. Chu Chấn thức thời nói vài câu cát tường xong lập tức theo Chu Hàm Thanh rời đi, còn thuận tay bảo Chu Tử Xương đi tìm Hạ Trạch.</w:t>
      </w:r>
    </w:p>
    <w:p>
      <w:pPr>
        <w:pStyle w:val="BodyText"/>
      </w:pPr>
      <w:r>
        <w:t xml:space="preserve">Chu Tử Xương không dám nói mình đã hơn một tuần không liên lạc với Hạ Trạch, vẻ mặt đau khổ đáp ứng, sau đó quay đầu tìm kiếm bóng dáng Hạ Trạch ở đại sảnh. Đuổi Chu Tử Xương đi rồi, Chu Chấn nói tới chính sự: “Thế nào? Em rể vẫn nói không được à?”</w:t>
      </w:r>
    </w:p>
    <w:p>
      <w:pPr>
        <w:pStyle w:val="BodyText"/>
      </w:pPr>
      <w:r>
        <w:t xml:space="preserve">Chu Hàm Thanh phiền lòng gật gật đầu, đè thấp giọng nói: “Anh cả, anh cũng biết tính tình Chí Thành. Việc nhỏ thì nâng tay cho qua, nhưng việc lớn thì không thể mập mờ. Mảnh đất này cho dù là Trì gia hay chúng ta thầu được, đối với Chí Thành cũng không có gì khác biệt, em gái anh không đủ bản lĩnh làm anh ta thay đổi quyết định. Nếu nói có người phụ nữ có thể ảnh hưởng tới Chí Thành thì chỉ có lão thái bà kia mà thôi.”</w:t>
      </w:r>
    </w:p>
    <w:p>
      <w:pPr>
        <w:pStyle w:val="BodyText"/>
      </w:pPr>
      <w:r>
        <w:t xml:space="preserve">Chu Chấn mỉm cười, ông còn tưởng Chu Hàm Thanh nói Trì Hân Vân, không ngờ là Hạ thái thái. Nếu người khác thì dễ, có thể tìm cách thuyết phục, nhưng Hạ thái thái luôn chướng mắt Chu gia, ông ngay cả nói vài lời cũng không dám.</w:t>
      </w:r>
    </w:p>
    <w:p>
      <w:pPr>
        <w:pStyle w:val="BodyText"/>
      </w:pPr>
      <w:r>
        <w:t xml:space="preserve">Chu Chấn nghĩ nghĩ định nói thêm gì đó thì người Trì gia tới. Chu Hàm Thanh vội vàng dặn dò một tiếng, sau đó đi tới cửa tiếp đón. Chu Chấn nửa hâm mộ nửa ghen tị nhìn bóng dáng Hạ Chí Thành mà nãy giờ mình tìm kiếm, ngay lúc Trì gia xuất hiện liền lập tức ra đón, trong lòng quyết tâm, Chu gia sớm muộn gì cũng có ngày vượt qua Trì gia.</w:t>
      </w:r>
    </w:p>
    <w:p>
      <w:pPr>
        <w:pStyle w:val="BodyText"/>
      </w:pPr>
      <w:r>
        <w:t xml:space="preserve">Bên này sắc mặt Chu Chấn khẽ biến, bên kia Hạ Chí Kiệt từ xa xa nhìn thấy, cười cười bưng rượu đi tới.</w:t>
      </w:r>
    </w:p>
    <w:p>
      <w:pPr>
        <w:pStyle w:val="BodyText"/>
      </w:pPr>
      <w:r>
        <w:t xml:space="preserve">“Chú Chu, lâu rồi không thấy, càng lúc càng trẻ a!”</w:t>
      </w:r>
    </w:p>
    <w:p>
      <w:pPr>
        <w:pStyle w:val="BodyText"/>
      </w:pPr>
      <w:r>
        <w:t xml:space="preserve">Chu Chấn cười ha hả: “Quá khen quá khen.”</w:t>
      </w:r>
    </w:p>
    <w:p>
      <w:pPr>
        <w:pStyle w:val="BodyText"/>
      </w:pPr>
      <w:r>
        <w:t xml:space="preserve">Hai người đều là cáo già trên thương trường nhiền năm, rất nhanh liền trò chuyện sôi nổi.</w:t>
      </w:r>
    </w:p>
    <w:p>
      <w:pPr>
        <w:pStyle w:val="BodyText"/>
      </w:pPr>
      <w:r>
        <w:t xml:space="preserve">Cửa đại sảnh. Trì Thủ Chính tươi cười đi đến, vừa đi vừa cúi đầu nói chuyện với Hạ Trạch ở bên người. Trì Dĩ Hoành ở bên kia, vẻ mặt cũng đầy ý cười, ngẫu nhiên cũng chen một câu vào câu chuyện của hai người. Ba người thoạt nhìn tình cảm rất tốt, không hề giống lời đồn đãi Hạ Trạch bất hòa với Trì gia.</w:t>
      </w:r>
    </w:p>
    <w:p>
      <w:pPr>
        <w:pStyle w:val="BodyText"/>
      </w:pPr>
      <w:r>
        <w:t xml:space="preserve">Mọi người trong phòng đều nhìn thấy, đều thầm suy đoán, ra mòi, Hạ Trạch tự mình ra ngoài đón Trì Thủ Chính. Những người có quan hệ tốt với Trì gia thì đều không khỏi nghĩ, Hạ Trạch thật sự trưởng thành rồi. Đám người có tâm tư bát quái rất nhanh chuyển tầm mắt đến chỗ Chu Hàm Thanh đang đứng phía sau Hạ Chí Thành, muốn thử xem lúc này bà ta có phản ứng gì. Đáng tiếc Chu Hàm Thanh từ đầu tiến cuối vẫn mỉm cười, nhìn không ra chút mất hứng nào.</w:t>
      </w:r>
    </w:p>
    <w:p>
      <w:pPr>
        <w:pStyle w:val="BodyText"/>
      </w:pPr>
      <w:r>
        <w:t xml:space="preserve">Hạ Trạch dưới tầm mắt tìm tòi nghiên cứu của mọi người, tươi cười bất biến. Đời trước lúc này anh họ còn chưa về, thọ yến bà nội chỉ có mình cữu cữu tới. Cậu khi đó không hiểu chuyện, không chỉ không ra đón, thậm chí chỉ nói với cữu cữu vài câu. Sau đó từ miệng người khác mới biết mình hành động như vậy là không cho cữu cữu chút mặt mũi nào. Cữu cữu tuy không tức giận nhưng trong lòng cũng thực khó chịu. Lần này Hạ Trạch từ sớm đã chờ ở cửa, lúc nhìn thấy cửu cửu vì thấy mình mà lộ ra vẻ mặt vui sướng, Hạ Trạch cảm thấy thực chua xót nhưng cố tươi cười bước tới đón.</w:t>
      </w:r>
    </w:p>
    <w:p>
      <w:pPr>
        <w:pStyle w:val="BodyText"/>
      </w:pPr>
      <w:r>
        <w:t xml:space="preserve">Tâm tình Trì Thủ Chính tốt lắm, chưa từng vui vẻ đến vậy. Khoảng thời gian sau đó cứ giữ Hạ Trạch ở bên người. Mặc kệ là cùng ai chào hỏi đều cười ha hả giới thiệu Hạ Trạch một lần. Hạ Trạch lễ nghi hoàn mỹ, biểu hiện ngoan ngoãn. Gương mặt dị thường tinh xảo lại sắm vai nhu thuận, quả thực hệt như một thiên sứ. Nhất thời mọi người đều khen ngợi Hạ Trạch hiểu chuyện, ngay cả những chuyện đánh nhau quậy phá lúc trước cũng bị một câu trẻ con nghịch ngợm cho qua.</w:t>
      </w:r>
    </w:p>
    <w:p>
      <w:pPr>
        <w:pStyle w:val="BodyText"/>
      </w:pPr>
      <w:r>
        <w:t xml:space="preserve">Đi một vòng, Trì Thủ Chính cảm thấy mỹ mãn phất tay với Hạ Trạch: “Giờ cữu cữu phải đi tìm mấy ông bạn già ôn chuyện, Tiểu Trạch tự đi chơi đi. Tìm đám bạn con hay cô bé xinh đẹp nào đó nói chuyện đi.”</w:t>
      </w:r>
    </w:p>
    <w:p>
      <w:pPr>
        <w:pStyle w:val="BodyText"/>
      </w:pPr>
      <w:r>
        <w:t xml:space="preserve">Hạ Trạch: “…”</w:t>
      </w:r>
    </w:p>
    <w:p>
      <w:pPr>
        <w:pStyle w:val="BodyText"/>
      </w:pPr>
      <w:r>
        <w:t xml:space="preserve">Trì Thủ Chính cười ha hả, nháy mắt với Hạ Trạch rồi bỏ cậu cùng Trì Dĩ Hoành đứng tại chỗ, đi tìm ông bạn Mặc gia.</w:t>
      </w:r>
    </w:p>
    <w:p>
      <w:pPr>
        <w:pStyle w:val="BodyText"/>
      </w:pPr>
      <w:r>
        <w:t xml:space="preserve">Hạ Trạch lúng quẫn nhìn Trì Dĩ Hoành, Trì Dĩ Hoành nhịn không được cũng mỉm cười. Có phục vụ bưng rượu đi ngang qua, Hạ Trạch tùy tay định lấy một ly, không ngờ Trì Dĩ Hoành giành trước lấy một ly nước trái cây nhét vào tay cậu: “Con nít không được uống rượu.”</w:t>
      </w:r>
    </w:p>
    <w:p>
      <w:pPr>
        <w:pStyle w:val="BodyText"/>
      </w:pPr>
      <w:r>
        <w:t xml:space="preserve">Hạ Trạch lập tới nghĩ tới lần trước ở quán bar Trì Dĩ Hoành giận không nhẹ, nghẹn một lúc lâu mới nói: “…em đã mười tám rồi.”</w:t>
      </w:r>
    </w:p>
    <w:p>
      <w:pPr>
        <w:pStyle w:val="BodyText"/>
      </w:pPr>
      <w:r>
        <w:t xml:space="preserve">Trì Dĩ Hoành nhướng mi cười cười, đang định nói chuyện thì đột nhiên dừng lại, Hạ Trạch luôn rất mẫn cảm với phản ứng của Trì Dĩ Hoành, lập tức theo tầm mắt anh nhìn qua, liền thấy ở một góc đại sảnh, phụ thân đang dìu một phụ nữ trung niên nói gì đó. Người nọ thoạt nhìn rất bất an, không ngừng dùng khăn tay lau vạt áo phụ thân, giống như không cẩn thận đổ thứ gì đó lên.</w:t>
      </w:r>
    </w:p>
    <w:p>
      <w:pPr>
        <w:pStyle w:val="BodyText"/>
      </w:pPr>
      <w:r>
        <w:t xml:space="preserve">Hạ Trạch lúc đầu cũng lơ đễnh, đơn giản là bà ta không cẩn thận đổ nước lên người phụ thân mà thôi, cũng không phải chuyện lớn gì. Lúc định thu hồi tầm mắt thì đột nhiên thấy được gương mặt khẩn trương của Hạ Nguyên. Mà tầm mắt Hạ Nguyên lại chăm chú nhìn người phụ nữ kia, nếu không phải trường hợp không đúng, Hạ Trạch có ảo giác Hạ Nguyên sẽ xông tới kéo người phụ nữ kia đi.</w:t>
      </w:r>
    </w:p>
    <w:p>
      <w:pPr>
        <w:pStyle w:val="BodyText"/>
      </w:pPr>
      <w:r>
        <w:t xml:space="preserve">Trong lòng Hạ Trạch vừa động, tầm mắt một lần nữ trở về chỗ phụ thân cùng người phụ nữ xa lạ kia. Phụ thân tựa hồ nói với người xung quanh gì đó, chỉ chỉ vạt áo, vẻ mặt xin lỗi thong dong rời khỏi đại sảnh. Mà đồng thời, người phụ nữ kia cũng làm như không có việc gì ở gần đó lượn một vòng, sau đó cũng nhanh chóng rời đi.</w:t>
      </w:r>
    </w:p>
    <w:p>
      <w:pPr>
        <w:pStyle w:val="BodyText"/>
      </w:pPr>
      <w:r>
        <w:t xml:space="preserve">Hành vi một trước một sau rời đi của hai người làm Hạ Trạch bật người bám theo, bản năng mách bảo sự tình không đơn giản như cậu thấy. Nháy mắt nhấc chân, Hạ Trạch liền ý thức được Trì Dĩ Hoành còn ở bên cạnh. Cậu làm ra vẻ tự nhiên nhìn anh: “Đại sảnh nóng quá. Anh họ, em ra ngoài hít thở không khí một chút.”</w:t>
      </w:r>
    </w:p>
    <w:p>
      <w:pPr>
        <w:pStyle w:val="BodyText"/>
      </w:pPr>
      <w:r>
        <w:t xml:space="preserve">Trì Dĩ Hoành hiểu rõ nhìn Hạ Trạch, gật gật đầu.</w:t>
      </w:r>
    </w:p>
    <w:p>
      <w:pPr>
        <w:pStyle w:val="BodyText"/>
      </w:pPr>
      <w:r>
        <w:t xml:space="preserve">Hạ Trạch không kịp suy nghĩ ánh mắt của Trì Dĩ Hoành có ý gì, chỉ vội vàng bước đi. Nhìn trái nhìn phải không thấy bóng dáng phụ thân, Hạ Trạch do dự thử dọc theo hành lang đi tới kho chứa đồ bên cạnh Thận Tư đường.</w:t>
      </w:r>
    </w:p>
    <w:p>
      <w:pPr>
        <w:pStyle w:val="BodyText"/>
      </w:pPr>
      <w:r>
        <w:t xml:space="preserve">Kho chứa đồ của Hạ gia nằm sát bên Thận Tư đường, là một căn phòng dài, ngày thường dùng để cất chứa vật dụng cùng đồ trang trí không dùng tới, rất hiếm người lui tới. Hạ Trạch nghĩ thầm, nếu phụ thân có chuyện muốn giấu thì đó quả thực là một nơi bí mật. Cậu một đường nhẹ tay nhẹ chân, cố hết sức không phát ra âm thanh. Ven đường không có ai tới lui, cũng không có bất cứ âm thanh nói chuyện. Đang nghĩ ngợi có phải mình đoán sai hay không thì chợt nghe thấy tiếng phụ thân cất cao từ kho đồ ở cuối hành lang, không che dấu được tức giận.</w:t>
      </w:r>
    </w:p>
    <w:p>
      <w:pPr>
        <w:pStyle w:val="BodyText"/>
      </w:pPr>
      <w:r>
        <w:t xml:space="preserve">“Điền Hiểu Tĩnh, cô muốn hủy hoại nó mới cam tâm hả?”</w:t>
      </w:r>
    </w:p>
    <w:p>
      <w:pPr>
        <w:pStyle w:val="BodyText"/>
      </w:pPr>
      <w:r>
        <w:t xml:space="preserve">Hạ Trạch dừng bước, nhịn không được thầm nghĩ, Điền Hiểu Tĩnh là ai?</w:t>
      </w:r>
    </w:p>
    <w:p>
      <w:pPr>
        <w:pStyle w:val="BodyText"/>
      </w:pPr>
      <w:r>
        <w:t xml:space="preserve">Tiếp đó giọng nữ the thé vang lên: “Nó là con tôi, tôi làm sao muốn hủy hoại nó chứ.”</w:t>
      </w:r>
    </w:p>
    <w:p>
      <w:pPr>
        <w:pStyle w:val="BodyText"/>
      </w:pPr>
      <w:r>
        <w:t xml:space="preserve">Nó là ai? Đây là ý niệm đầu tiên nảy ra trong đầu Hạ Trạch. Nhưng tiếp sau đó cậu phản ứng ngay, con? Thái độ khẩn trương của phụ thân có ý tứ gì? Hạ Trạch lập tức liên tưởng đến gì đó, trái tim trong lồng ngực bang bang nhảy dựng, kìm lòng không đậu nhích tới trước vài bước, nghiêng tai lắng nghe động tĩnh bên trong.</w:t>
      </w:r>
    </w:p>
    <w:p>
      <w:pPr>
        <w:pStyle w:val="BodyText"/>
      </w:pPr>
      <w:r>
        <w:t xml:space="preserve">Có lẽ bọn họ ý thức được cảm xúc dao động, Hạ Trạch nghe thấy tiếng bước chân đi sâu vào trong kho chứa đồ, vì thế âm thanh nói chuyện cũng ngày càng nhỏ dần. Hạ Trạch đã không còn nghe rõ bọn họ nói gì. Cơ hồ theo bản năng muốn đưa tay đẩy cửa kho, ngay lúc này một bàn tay từ sau lưng đột ngột vươn tới chụp lấy cậu.</w:t>
      </w:r>
    </w:p>
    <w:p>
      <w:pPr>
        <w:pStyle w:val="BodyText"/>
      </w:pPr>
      <w:r>
        <w:t xml:space="preserve">Hạ Trạch hoảng sợ, ngẩng mạnh đầu, đối diện là ánh mắt không đồng ý của Trì Dĩ Hoành.</w:t>
      </w:r>
    </w:p>
    <w:p>
      <w:pPr>
        <w:pStyle w:val="BodyText"/>
      </w:pPr>
      <w:r>
        <w:t xml:space="preserve">“Anh… họ…” Hạ Trạch im lặng gọi một tiếng.</w:t>
      </w:r>
    </w:p>
    <w:p>
      <w:pPr>
        <w:pStyle w:val="BodyText"/>
      </w:pPr>
      <w:r>
        <w:t xml:space="preserve">Trì Dĩ Hoành giữ chặt Hạ Trạch, lắc đầu. Từ lúc ở đại sảnh, anh đã nhận ra tâm tình Hạ Trạch không ổn, nhưng anh cũng không mấy để tâm. Dượng bất quá chỉ đụng phải một người phụ nữ xa lạ mà thôi, Hạ Trạch tâm tư mẫn cảm không biết liên tưởng đến cái gì. Nhìn thấy Hạ Trạch theo dượng ra khỏi đại sảnh, Trì Dĩ Hoành vốn nghĩ chờ Hạ Trạch phát hiện không phải chuyện như cậu nghĩ thì sẽ quay lại. Bất quá nghĩ thì nghĩ nhưng vẫn lo lắng, lỡ Hạ Trạch xúc động xung đột với dượng thì không tốt. Vì thế một đường tìm kiếm bóng dáng Hạ Trạch đi tới đây, không ngờ từ xa xa lại nghe thấy dượng nói chuyện với người nọ. Hiện giờ Trì Dĩ Hoành cũng bắt đầu cảm thấy tình huống không đúng, nhưng đoán thì đoán, không có nghĩa anh cảm thấy Hạ Trạch nên mạo hiểm nghe lén. Lỡ bị dượng phát hiện thì thực khó xử, không bằng lén điều tra.</w:t>
      </w:r>
    </w:p>
    <w:p>
      <w:pPr>
        <w:pStyle w:val="BodyText"/>
      </w:pPr>
      <w:r>
        <w:t xml:space="preserve">Trì Dĩ Hoành đang định kéo Hạ Trạch rời đi, không ngờ phía sau lại truyền tới tiếng bước chân, ẩn ẩn còn có tiếng Hạ Tân nói chuyện. Lúc này thì không còn cách nào rời đi. Kho đồ nằm ở cuối hành lang, trước mặt là tường không thể đi. Nếu quay lại đường cũ thì đụng Hạ Tân, chỉ cần Hạ Tân mở miệng gọi một tiếng, Hạ Chí Thành ở bên trong sẽ biết Hạ Trạch ở ngoài cửa. Nghe tiếng bước chân của Hạ Tân ngày càng gần, Trì Dĩ Hoành nhanh chóng quyết định đẩy cửa nhà kho, kéo Hạ Trạch vào trong.</w:t>
      </w:r>
    </w:p>
    <w:p>
      <w:pPr>
        <w:pStyle w:val="BodyText"/>
      </w:pPr>
      <w:r>
        <w:t xml:space="preserve">Âm thanh bên trong cánh cửa nhất thời biến mất, cả căn phòng tối đen im lặng một mảnh. Trì Dĩ Hoành đứng ở cửa, nương theo ánh sáng miễn cưỡng nhìn ra bên trong chất đầy đồ đạc, một đường xếp dài tới tận trong cùng, chỉ chừa một con đường nhỏ đủ hai người đi ở chính giữa.</w:t>
      </w:r>
    </w:p>
    <w:p>
      <w:pPr>
        <w:pStyle w:val="BodyText"/>
      </w:pPr>
      <w:r>
        <w:t xml:space="preserve">Lúc này Trì Dĩ Hoành hoàn toàn an tâm. Anh sở dĩ dám kéo Hạ Trạch trốn vào đây cũng vì đoán được bên trong hẳn chất đầy đồ, Hạ Chí Thành hẳn không thể nhìn rõ người vào là ai. Anh vốn chỉ nghĩ mang Hạ Trạch trốn ở cửa một lúc là được, không ngờ tiếng bước chân bên ngoài cũng đang hướng thẳng tới đây. Trì Dĩ Hoành bất đắc dĩ kéo Hạ Trạch lần mò vài bước, chui vào giữa mấy chiếc tủ lớn, khó khăn lắm mới che chắn được thân ảnh hai người.</w:t>
      </w:r>
    </w:p>
    <w:p>
      <w:pPr>
        <w:pStyle w:val="BodyText"/>
      </w:pPr>
      <w:r>
        <w:t xml:space="preserve">Ai cũng không lên tiếng, mà lúc này cũng không biết nên nói gì. Khe hở nhỏ đến đáng thương, Hạ Trạch chỉ có thể dán sát vào ngực Trì Dĩ Hoành. Cậu mờ mịt nghĩ, sự tình sao lại biến thành như vậy? Cậu vốn ôm tâm tình thà giết nhầm chứ không bỏ sót mà chạy theo phụ thân, xem thử rốt cuộc là chuyện gì? Không ngờ lại nghe thấy đoạn trò chuyện kia, cậu còn chưa hoàn hồn thì Trì Dĩ Hoành đột nhiên xuất hiện, cuối cùng biến thành cậu cùng Trì Dĩ Hoành lén lén lút lút trốn ở đây.</w:t>
      </w:r>
    </w:p>
    <w:p>
      <w:pPr>
        <w:pStyle w:val="BodyText"/>
      </w:pPr>
      <w:r>
        <w:t xml:space="preserve">Sao lại trốn vào đây a? Hạ Trạch còn đang suy nghĩ thì chợt nghe thấy cửa nhà kho bị đẩy ra, lại có người tiến vào. Ánh sáng sáng ngời chợt lóe, Hạ Trạch lúc này mới chú ý cái tủ che trước mặt bọn họ từa hồ là loại tủ kiểu cũ, xuyên thấu qua đồ án điêu khắc, vừa lúc có thể nhìn thấy bên ngoài.</w:t>
      </w:r>
    </w:p>
    <w:p>
      <w:pPr>
        <w:pStyle w:val="BodyText"/>
      </w:pPr>
      <w:r>
        <w:t xml:space="preserve">Không hề xa lạ, người tới là Hạ Tân cùng Thẩm Gia Thạch.</w:t>
      </w:r>
    </w:p>
    <w:p>
      <w:pPr>
        <w:pStyle w:val="BodyText"/>
      </w:pPr>
      <w:r>
        <w:t xml:space="preserve">Hạ Tân vừa tiến vào liền cười nói: “Nơi này không tồi, ai cũng không tìm thấy. Cưng à, nói thật em cũng nhịn không được đi?”</w:t>
      </w:r>
    </w:p>
    <w:p>
      <w:pPr>
        <w:pStyle w:val="BodyText"/>
      </w:pPr>
      <w:r>
        <w:t xml:space="preserve">Thẩm Gia Thạch lạnh nhạt nói: “Làm liền làm, nói nhiều như vậy làm gì.”</w:t>
      </w:r>
    </w:p>
    <w:p>
      <w:pPr>
        <w:pStyle w:val="BodyText"/>
      </w:pPr>
      <w:r>
        <w:t xml:space="preserve">Hai người vừa nói vậy, Hạ Trạch liền ý thức được chuyện gì, nhất thời cảm thấy xấu hổ. Ngay sau đó, tiếng quần áo ma sát sàn sạt vang lên, thỉnh thoảng còn có tiếng nước giữa những nụ hôn hỗn loạn. Hạ Trạch túng quẩn, thầm nghĩ chính mình nên phản ứng thế nào. Một bàn tay to ấm áp đột nhiên áp lên mặt, che khuất tầm mắt cậu.</w:t>
      </w:r>
    </w:p>
    <w:p>
      <w:pPr>
        <w:pStyle w:val="BodyText"/>
      </w:pPr>
      <w:r>
        <w:t xml:space="preserve">Hạ Trạch: “…”</w:t>
      </w:r>
    </w:p>
    <w:p>
      <w:pPr>
        <w:pStyle w:val="BodyText"/>
      </w:pPr>
      <w:r>
        <w:t xml:space="preserve">Trì Dĩ Hoành phản ứng gần như là theo bản năng, lúc Hạ Tân cùng Thẩm Gia Thạch xuất hiện ở nhà kho, Trì Dĩ Hoành vẫn chưa ý thức được gì. Mà lúc Hạ Tân mở miệng, anh nhất thời cũng cảm thấy xấu hổ. Một mình anh thì không sao, chính là Hạ Trạch còn ở nơi này, sao có thể để Hạ Trạch nhìn thấy mấy chuyện này?</w:t>
      </w:r>
    </w:p>
    <w:p>
      <w:pPr>
        <w:pStyle w:val="BodyText"/>
      </w:pPr>
      <w:r>
        <w:t xml:space="preserve">Phản ứng đầu tiên của anh là che mắt Hạ Trạch, nhưng làm rồi mới nhận ra trong phòng tối như vậy, cho dù không che thì phòng chừng Hạ Trạch cùng không nhìn thấy gì, cái nên che là lỗ tai mới đúng.</w:t>
      </w:r>
    </w:p>
    <w:p>
      <w:pPr>
        <w:pStyle w:val="BodyText"/>
      </w:pPr>
      <w:r>
        <w:t xml:space="preserve">Trì Dĩ Hoành đang suy nghĩ thì cảm thấy ánh mắt Hạ Trạch dưới tay mình khẽ chớp chớp, hàng mi thật dài hệt như một cây quạt nhỏ gãi gãi làm lòng bàn tay anh ngứa ngứa, mà tựa hồ ngay cả trái tim cũng ngứa theo.</w:t>
      </w:r>
    </w:p>
    <w:p>
      <w:pPr>
        <w:pStyle w:val="BodyText"/>
      </w:pPr>
      <w:r>
        <w:t xml:space="preserve">Động tĩnh của hai người ở cửa vẫn còn tiếp diễn, Trì Dĩ Hoành nghe thấy tiếng rên rỉ đè nén của Thẩm Gia Thạch. Có lẽ vì tầm mắt bị che, thính lực ngược lại lại càng thêm mẫn cảm. Âm thanh Thẩm Gia Thạch giống như vang vọng sát bên tai, tràn ngập hương vị tình dục phóng đãng. Trì Dĩ Hoành buông bàn tay đang che trước mắt Hạ Trạch xuống, bất đắc dĩ chuyển thành che tai.</w:t>
      </w:r>
    </w:p>
    <w:p>
      <w:pPr>
        <w:pStyle w:val="BodyText"/>
      </w:pPr>
      <w:r>
        <w:t xml:space="preserve">Hạ Trạch: “…”</w:t>
      </w:r>
    </w:p>
    <w:p>
      <w:pPr>
        <w:pStyle w:val="BodyText"/>
      </w:pPr>
      <w:r>
        <w:t xml:space="preserve">_________</w:t>
      </w:r>
    </w:p>
    <w:p>
      <w:pPr>
        <w:pStyle w:val="Compact"/>
      </w:pPr>
      <w:r>
        <w:t xml:space="preserve">Hoàn</w:t>
      </w:r>
      <w:r>
        <w:br w:type="textWrapping"/>
      </w:r>
      <w:r>
        <w:br w:type="textWrapping"/>
      </w:r>
    </w:p>
    <w:p>
      <w:pPr>
        <w:pStyle w:val="Heading2"/>
      </w:pPr>
      <w:bookmarkStart w:id="42" w:name="chương-20-trinh-thám"/>
      <w:bookmarkEnd w:id="42"/>
      <w:r>
        <w:t xml:space="preserve">20. Chương 20: Trinh Thám</w:t>
      </w:r>
    </w:p>
    <w:p>
      <w:pPr>
        <w:pStyle w:val="Compact"/>
      </w:pPr>
      <w:r>
        <w:br w:type="textWrapping"/>
      </w:r>
      <w:r>
        <w:br w:type="textWrapping"/>
      </w:r>
      <w:r>
        <w:t xml:space="preserve">Trọng Sinh Chi Hạ Trạch [20] Trinh Thám</w:t>
      </w:r>
    </w:p>
    <w:p>
      <w:pPr>
        <w:pStyle w:val="BodyText"/>
      </w:pPr>
      <w:r>
        <w:t xml:space="preserve">*****</w:t>
      </w:r>
    </w:p>
    <w:p>
      <w:pPr>
        <w:pStyle w:val="BodyText"/>
      </w:pPr>
      <w:r>
        <w:t xml:space="preserve">Hoàn cảnh u ám, tiếng rên đè nén, va chạm kịch liệt, còn có tiếng thở ồ ồ của nam nhân. Những thứ này không có cái nào không kích thích cảm quan Hạ Trạch, vì không phát ra động tĩnh, Hạ Trạch không thể không vùi mặt vào lồng ngực Trì Dĩ Hoành, khắc chế hưng phấn trong lòng.</w:t>
      </w:r>
    </w:p>
    <w:p>
      <w:pPr>
        <w:pStyle w:val="BodyText"/>
      </w:pPr>
      <w:r>
        <w:t xml:space="preserve">Hơi thở ấm áp, trong lòng Trì Dĩ Hoành nảy sinh một tia khác thường. Bất đồng với Hạ Trạch đang đè nén hưng phấn, tình sự của Hạ Tân cùng Thẩm Gia Thạch không ảnh hưởng lớn tới Trì Dĩ Hoành. Tuy anh chưa từng kết giao bạn gái, nhưng vì bài vở cùng công việc quá bận rộn nên anh chưa từng hoài nghi tính hướng của mình. Bởi thế chuyện đang xảy ra ngoài kia tuy làm anh có chút kích thích, nhưng anh chỉ cho rằng nó xuất phát từ bản năng của nam giới. Nhưng hô hấp ấm áp của Hạ Trạch cùng thân thể kề sát không một kẽ hở làm anh ngoại trừ bản năng lại có thêm một tia rung động.</w:t>
      </w:r>
    </w:p>
    <w:p>
      <w:pPr>
        <w:pStyle w:val="BodyText"/>
      </w:pPr>
      <w:r>
        <w:t xml:space="preserve">Trì Dĩ Hoành nhăn mặt nhíu mày, không kịp suy nghĩ phần rung động kia là gì thì Hạ Tân cùng Thẩm Gia Thạch đứng ngoài cửa đã dừng lại. Hai người loạt soạt mặc quần áo, rất nhanh liền rời khỏi nhà kho, bên trong một lần nữa an tĩnh.</w:t>
      </w:r>
    </w:p>
    <w:p>
      <w:pPr>
        <w:pStyle w:val="BodyText"/>
      </w:pPr>
      <w:r>
        <w:t xml:space="preserve">Trì Dĩ Hoành cùng Hạ Trạch không nói gì, Hạ Chí Thành ở tuốt bên trong cũng im lặng. Trì Dĩ Hoành nhẹ nhàng buông bàn tay đang che tai Hạ Trạch, áp sát bên tai cậu nhỏ giọng nói: “Chúng ta đi thôi, vừa bước ra phải lập tức bỏ chạy, nghe thấy không?”</w:t>
      </w:r>
    </w:p>
    <w:p>
      <w:pPr>
        <w:pStyle w:val="BodyText"/>
      </w:pPr>
      <w:r>
        <w:t xml:space="preserve">Hạ Trạch gật gật đầu, trước lúc Hạ Chí Thành phản ứng đã cùng Trì Dĩ Hoành nhanh chóng rời đi. Hai người vừa ra khỏi cửa liền chạy như điên, quẹo qua hành lang rồi ẩn trong bóng cây che dấu thân mình.</w:t>
      </w:r>
    </w:p>
    <w:p>
      <w:pPr>
        <w:pStyle w:val="BodyText"/>
      </w:pPr>
      <w:r>
        <w:t xml:space="preserve">Cửa nhà kho ở phía sau mở ra, Hạ Chí Thành nghiêm mặt âm trầm bước ra. Đối phương phản ứng quá nhanh, ông cái gì cũng không nhìn thấy.</w:t>
      </w:r>
    </w:p>
    <w:p>
      <w:pPr>
        <w:pStyle w:val="BodyText"/>
      </w:pPr>
      <w:r>
        <w:t xml:space="preserve">“Thấy rõ không?” Người phụ nữ trung niên lúc nãy cùng Hạ Chí Thành rời khỏi bữa tiệc cũng bước ra, vẻ mặt khẩn trương hỏi.</w:t>
      </w:r>
    </w:p>
    <w:p>
      <w:pPr>
        <w:pStyle w:val="BodyText"/>
      </w:pPr>
      <w:r>
        <w:t xml:space="preserve">Hạ Chí Thành mặt lạnh lắc đầu. Người nọ lo lắng không thôi: “Kia làm sao bây giờ? Bọn họ nhất định đã nghe thấy gì đó, bằng không vì sao lại không dám gặp người?”</w:t>
      </w:r>
    </w:p>
    <w:p>
      <w:pPr>
        <w:pStyle w:val="BodyText"/>
      </w:pPr>
      <w:r>
        <w:t xml:space="preserve">Vấn đề này cũng là điều Hạ Chí Thành lo lắng, cẩn thận nghĩ lại những chuyện vừa nói có gì không nên nói hay không. Người phụ nữ kia nghĩ tới gì đó, liền túm lấy Hạ Chí Thành: “Anh đã nói người ngoài sẽ không tìm tới nơi này, lẽ nào là người Hạ gia, có khi nào vừa nãy là Hạ Trạch không?”</w:t>
      </w:r>
    </w:p>
    <w:p>
      <w:pPr>
        <w:pStyle w:val="BodyText"/>
      </w:pPr>
      <w:r>
        <w:t xml:space="preserve">Hạ Chí Thành mất kiên nhẫn giãy ra: “Hạ Trạch không ở đại sảnh chạy tới đây làm gì? Cùng đàn ông lêu lổng sao?”</w:t>
      </w:r>
    </w:p>
    <w:p>
      <w:pPr>
        <w:pStyle w:val="BodyText"/>
      </w:pPr>
      <w:r>
        <w:t xml:space="preserve">Giọng nói rõ ràng có ý bao che làm hàng mày liễu của người phụ nữ nọ dựng thẳng, bất quá nhìn tới sắc mặt âm trầm của Hạ Chí Thành thì dịu xuống: “Rồi rồi, anh nói không phải Hạ Trạch thì không phải.” Tiếp đó có chút bực bội nói: “Tôi về đại sảnh trước.”</w:t>
      </w:r>
    </w:p>
    <w:p>
      <w:pPr>
        <w:pStyle w:val="BodyText"/>
      </w:pPr>
      <w:r>
        <w:t xml:space="preserve">Hạ Chí Thành im lặng, bất quá lúc người nọ định đi thì cảnh cáo một câu: “Đừng tìm Tiểu Nguyên.”</w:t>
      </w:r>
    </w:p>
    <w:p>
      <w:pPr>
        <w:pStyle w:val="BodyText"/>
      </w:pPr>
      <w:r>
        <w:t xml:space="preserve">Người phụ nữ hơi khựng lại một chút, trên mặt lộ ra một tia oán giận nhưng không quay đầu lại, rời đi.</w:t>
      </w:r>
    </w:p>
    <w:p>
      <w:pPr>
        <w:pStyle w:val="BodyText"/>
      </w:pPr>
      <w:r>
        <w:t xml:space="preserve">Mười phút sau, Hạ Chí Thành đổi áo khoác một lần nữa xuất hiện trong bữa tiệc ở đại sảnh. Tuy ông rời đi khá lâu nhưng không ai thắc mắc ông đã đi đâu? Hạ Chí Thành mỉm cười bưng ly rượu, nghe quản gia thì thầm báo những người ra vào đại sảnh khoảng thời gian này, trọng điểm là những người trở lại trước ông.</w:t>
      </w:r>
    </w:p>
    <w:p>
      <w:pPr>
        <w:pStyle w:val="BodyText"/>
      </w:pPr>
      <w:r>
        <w:t xml:space="preserve">Hạ Nguyên, Chu Tử Xương, Hạ Tân, Hạ Trạch, Thẩm Gia Thạch, còn có vài vị khách khác, số người ra vào đại sảnh quá nhiều. Thận Tư đường của Hạ gia được thiết kế theo kiến trúc mở rộng, cảnh trí trong sân cũng phối hợp theo Thận Tư đường mà bố trí, khách khứa ở đại sảnh buồn bực đi ra ngoài cũng là chuyện thường.</w:t>
      </w:r>
    </w:p>
    <w:p>
      <w:pPr>
        <w:pStyle w:val="BodyText"/>
      </w:pPr>
      <w:r>
        <w:t xml:space="preserve">Biểu tình Hạ Chí Thành không nhìn ra điều gì, giống như không có việc gì liếc mắt nhìn đại sảnh một vòng, đột nhiên đánh gảy lời quản gia: “Hạ Trạch đâu?”</w:t>
      </w:r>
    </w:p>
    <w:p>
      <w:pPr>
        <w:pStyle w:val="BodyText"/>
      </w:pPr>
      <w:r>
        <w:t xml:space="preserve">Quản gia sửng sốt một chút, bất quá nhanh chóng đáp: “Hạ Trạch thiếu gia đi ra ngoài, đến giờ vẫn chưa quay lại.”</w:t>
      </w:r>
    </w:p>
    <w:p>
      <w:pPr>
        <w:pStyle w:val="BodyText"/>
      </w:pPr>
      <w:r>
        <w:t xml:space="preserve">Theo tâm lý, Hạ Chí Thành không tin tưởng Hạ Trạch là người ẩn núp kia, tính cách đứa nhỏ này căn bản không biết cái gì gọi là nhẫn nhịn. Chính là người có thể tìm tới nhà kho kia không nhiều, Hạ Trạch cũng là một trong số đó. Nghe thấy Hạ Trạch vẫn chưa quay lại, Hạ Chí Thành ngừng một chút mới hỏi: “Dĩ Hoành đâu?”</w:t>
      </w:r>
    </w:p>
    <w:p>
      <w:pPr>
        <w:pStyle w:val="BodyText"/>
      </w:pPr>
      <w:r>
        <w:t xml:space="preserve">Quản gia đáp: “Dĩ Hoành thiếu gia ra ngoài cùng với Hạ Trạch thiếu gia, cũng chưa quay lại.”</w:t>
      </w:r>
    </w:p>
    <w:p>
      <w:pPr>
        <w:pStyle w:val="BodyText"/>
      </w:pPr>
      <w:r>
        <w:t xml:space="preserve">Trì Dĩ Hoành, Hạ Trạch? Này càng không có khả năng. Trì Dĩ Hoành về nước chỉ mới nửa tháng, Hạ Trạch không có khả năng ngoan ngoãn nghe lời như vậy. Loại trừ ra, như vậy hai người ẩn núp kia rốt cuộc là ai?</w:t>
      </w:r>
    </w:p>
    <w:p>
      <w:pPr>
        <w:pStyle w:val="BodyText"/>
      </w:pPr>
      <w:r>
        <w:t xml:space="preserve">Lúc Hạ Chí Thành đầy hoài nghi, Hạ Trạch cùng Trì Dĩ Hoành đang ngồi ở một băng ghế dài trong sân. Sau khi rời khỏi nhà kho, Trì Dĩ Hoành ngăn cản ý tưởng quay về bữa tiệc của Hạ Trạch. Lúc dượng quay lại nhất định sẽ tra hỏi xem những ai đã ra vào khoảng thời gian này, trọng điểm hẳn là những người về trước mình. Tuy có về hay không đều có hiềm nghi nhưng về trễ một chút vẫn đỡ hơn. Không cần lập tức quay về đối mặt với phụ thân, Hạ Trạch cũng thở phào một hơi. Cậu im lặng ngồi bên cạnh Trì Dĩ Hoành, hiện giờ rời khỏi tầm mắt phụ thân, kí ức trong kho đồ hệt như thủy triều dâng tràn trong đầu. Cuộc nói chuyện của phụ thân cùng người phụ nữ kia, anh họ đột nhiên xuất hiện, còn có chuyện của Hạ Tân cùng Thẩm Gia Thạch, Hạ Trạch thật không ngờ một buổi tiệc lại có thể phát sinh nhiều chuyện như vậy. Đời trước, trong thọ yến của bà nội, cậu hình như chỉ cùng Chu Tử Xương cùng đám bạn tụ tập một chỗ uống rượu, căn bản không chú ý phụ thân rời đi khi nào. Về phần Hạ Tân cùng Thẩm Gia Thạch lại càng không biết, đến lúc chết, cậu vẫn luôn nghĩ anh cả thích phụ nữ, còn Thẩm Gia Thạch là một người cao ngạo không vươn chút bụi trần.</w:t>
      </w:r>
    </w:p>
    <w:p>
      <w:pPr>
        <w:pStyle w:val="BodyText"/>
      </w:pPr>
      <w:r>
        <w:t xml:space="preserve">Hạ Trạch cảm thấy mọi thứ đều thực vớ vẩn. Phụ thân thật sự có tình nhân. Liên hệ tới độ tuổi của người phụ nữ kia, ánh mắt mập mờ của cô út lúc đối mặt chất vấn với cậu, nói không chừng nhóc Bạch Hiểu Tề hư hỏng kia thật sự nói trúng rồi. Phụ thân có mối tình đầu, còn có một đứa con riêng. Mẫu thân có biết việc này không? Hạ Trạch nhịn không được nghĩ ngợi. Nghe phụ thân gọi người nọ là Điền Hiểu Tĩnh, kia Hàn Linh là ai? Mẫu thân chết có quan hệ gì với Điền Hiểu Tĩnh hay không?</w:t>
      </w:r>
    </w:p>
    <w:p>
      <w:pPr>
        <w:pStyle w:val="BodyText"/>
      </w:pPr>
      <w:r>
        <w:t xml:space="preserve">Hạ Trạch biết càng nhiều thì càng cảm thấy đời trước mình sống thực hư ảo. Phụ thân, Chu Hàm Thanh, Hạ Nguyên, cô út… cuộc sống của cậu bị vây giữa những lời nói dối, không ai nói thật với cậu. Bọn họ hoặc tốt hoặc xấu đều lừa gạt cậu, làm cậu nghĩ cuộc sống của mình rất tốt, trừ bỏ phụ thân hơi nghiêm khắc một chút thì không còn bất cứ phiền não nào. Ngẫm lại mà xem, cậu là cháu nội Hạ gia, cháu ngoại Trì gia, phụ thân là phó thị trưởng Hải thành, trong người còn có tài sản do mẫu thân lưu lại. Nhân sinh của cậu định trước là thuận buồm xuôi gió cơm áo không lo. Cậu muốn cái gì thì có cái đó, cậu còn gì phải phiền não?</w:t>
      </w:r>
    </w:p>
    <w:p>
      <w:pPr>
        <w:pStyle w:val="BodyText"/>
      </w:pPr>
      <w:r>
        <w:t xml:space="preserve">Nhưng hết thảy những thứ đó đều là thật sao?</w:t>
      </w:r>
    </w:p>
    <w:p>
      <w:pPr>
        <w:pStyle w:val="BodyText"/>
      </w:pPr>
      <w:r>
        <w:t xml:space="preserve">Hạ Trạch trầm mặc ngồi trên ghế dài, tình tự mất mác làm cậu giống như bị một lớp sương khói bao phủ, đáng thương hề hề hệt một con cún con bị chủ nhân vứt bỏ.</w:t>
      </w:r>
    </w:p>
    <w:p>
      <w:pPr>
        <w:pStyle w:val="BodyText"/>
      </w:pPr>
      <w:r>
        <w:t xml:space="preserve">Trì Dĩ Hoành thở dài, dượng ở ngoài có khả năng có một đứa con riêng, tâm tình Hạ Trạch thật sự không thể nào vui nổi. Anh nâng tay xoa xoa mái tóc mềm mại của cậu, nghĩ nên làm sao an ủi: “Hạ Trạch?”</w:t>
      </w:r>
    </w:p>
    <w:p>
      <w:pPr>
        <w:pStyle w:val="BodyText"/>
      </w:pPr>
      <w:r>
        <w:t xml:space="preserve">Hạ Trạch vừa vặn nghĩ tới Trì Dĩ Hoành, có lẽ Trì Dĩ Hoành chính là điều thực nhất trong muôn vàn điều giả dối đời trước. Anh yêu cậu, đến lúc cậu chết rồi vẫn còn yêu. Nghe thấy Trì Dĩ Hoành gọi, Hạ Trạch giống như vô số lần trong quá khứ xoay người ôm lấy anh, chôn mặt vào lồng ngực đối phương, nhẹ nhàng cọ cọ, lại gọi một tiếng: “Anh họ.”</w:t>
      </w:r>
    </w:p>
    <w:p>
      <w:pPr>
        <w:pStyle w:val="BodyText"/>
      </w:pPr>
      <w:r>
        <w:t xml:space="preserve">Tiếng anh họ này không lớn nhưng trong khoảnh khắc xuyên qua trái tim đập vào linh hồn Trì Dĩ Hoành, làm trái tim anh rung động. Trì Dĩ Hoành có chút do dự, một tay xoa đầu Hạ Trạch, tay kia ôm lấy cậu vào lòng.</w:t>
      </w:r>
    </w:p>
    <w:p>
      <w:pPr>
        <w:pStyle w:val="BodyText"/>
      </w:pPr>
      <w:r>
        <w:t xml:space="preserve">Thời gian lúc này dường như ngừng lại, xung quanh yên tĩnh không một tiếng động. Ánh trăng bàn bàn đổ xuống, bị bóng cây phân tách thành từng mảnh từng mảnh, bao bọc hai người ở bên trong.</w:t>
      </w:r>
    </w:p>
    <w:p>
      <w:pPr>
        <w:pStyle w:val="BodyText"/>
      </w:pPr>
      <w:r>
        <w:t xml:space="preserve">Hạ Trạch mềm yếu chỉ là một cái chớp mắt, rất nhanh liền xốc lại tinh thần. Tuy thực luyến tiếc cái ôm ấm áp của Trì Dĩ Hoành nhưng Hạ Trạch vẫn kiên định đẩy đối phương ra.</w:t>
      </w:r>
    </w:p>
    <w:p>
      <w:pPr>
        <w:pStyle w:val="BodyText"/>
      </w:pPr>
      <w:r>
        <w:t xml:space="preserve">Trì Dĩ Hoành: “…”</w:t>
      </w:r>
    </w:p>
    <w:p>
      <w:pPr>
        <w:pStyle w:val="BodyText"/>
      </w:pPr>
      <w:r>
        <w:t xml:space="preserve">Đã hai lần, nhóc hư hỏng này thực sự trở mặt nhanh như lật bàn tay.</w:t>
      </w:r>
    </w:p>
    <w:p>
      <w:pPr>
        <w:pStyle w:val="BodyText"/>
      </w:pPr>
      <w:r>
        <w:t xml:space="preserve">Trong lòng tuy rất muốn tóm Hạ Trạch giáo huấn một phen nhưng Trì Dĩ Hoành vẫn thân thiết hỏi: “Hạ Trạch, em tính làm thế nào?”</w:t>
      </w:r>
    </w:p>
    <w:p>
      <w:pPr>
        <w:pStyle w:val="BodyText"/>
      </w:pPr>
      <w:r>
        <w:t xml:space="preserve">Hạ Trạch tính toán thời gian lão A trở về Hải thành, lập tức nói: “Em đã tìm một thám tử tư.”</w:t>
      </w:r>
    </w:p>
    <w:p>
      <w:pPr>
        <w:pStyle w:val="BodyText"/>
      </w:pPr>
      <w:r>
        <w:t xml:space="preserve">“Tìm?” Trì Dĩ Hoành nhạy bén quơ được lỗ hổng trong lời Hạ Trạch: “Em hoài nghi chuyện này bao lâu rồi?”</w:t>
      </w:r>
    </w:p>
    <w:p>
      <w:pPr>
        <w:pStyle w:val="BodyText"/>
      </w:pPr>
      <w:r>
        <w:t xml:space="preserve">“…”</w:t>
      </w:r>
    </w:p>
    <w:p>
      <w:pPr>
        <w:pStyle w:val="BodyText"/>
      </w:pPr>
      <w:r>
        <w:t xml:space="preserve">Trì Dĩ Hoành nghiêm khắc: “Hạ Trạch?”</w:t>
      </w:r>
    </w:p>
    <w:p>
      <w:pPr>
        <w:pStyle w:val="BodyText"/>
      </w:pPr>
      <w:r>
        <w:t xml:space="preserve">Hạ Trạch cúi đầu chột dạ nói: “Nửa tháng.” Tính toán thời gian cậu sống lại tới giờ thì quả thực là nửa tháng.</w:t>
      </w:r>
    </w:p>
    <w:p>
      <w:pPr>
        <w:pStyle w:val="BodyText"/>
      </w:pPr>
      <w:r>
        <w:t xml:space="preserve">Nửa tháng, Trì Dĩ Hoành tính toán thời gian, như vậy lần trước Hạ Trạch thất thố như thế hẳn cũng vì nguyên nhân này. Khi ấy phỏng chừng mới bắt đầu hoài nghi, trong lòng khó có thể tiếp nhận sự thực này. Ý niệm trong đầu chợt lóe, Trì Dĩ Hoành lại hỏi: “Em tra được cái gì rồi?”</w:t>
      </w:r>
    </w:p>
    <w:p>
      <w:pPr>
        <w:pStyle w:val="BodyText"/>
      </w:pPr>
      <w:r>
        <w:t xml:space="preserve">Nói đến đây, Hạ Trạch nhất thời ủy khuất trừng Trì Dĩ Hoành: “Thứ sáu tuần trước em vốn đã hẹn gặp thám tử tư, kết quả… giờ người ta đi Trung kinh rồi, chỉ có thể chờ đền lúc trở về.”</w:t>
      </w:r>
    </w:p>
    <w:p>
      <w:pPr>
        <w:pStyle w:val="BodyText"/>
      </w:pPr>
      <w:r>
        <w:t xml:space="preserve">Thứ sáu tuần trước? Trì Dĩ Hoành nghĩ tới hành động leo tường bỏ trốn của Hạ Trạch, bất đắc dĩ đưa tay xoa đầu cậu.</w:t>
      </w:r>
    </w:p>
    <w:p>
      <w:pPr>
        <w:pStyle w:val="BodyText"/>
      </w:pPr>
      <w:r>
        <w:t xml:space="preserve">“Sao không nói cho anh cùng phụ thân biết?”</w:t>
      </w:r>
    </w:p>
    <w:p>
      <w:pPr>
        <w:pStyle w:val="BodyText"/>
      </w:pPr>
      <w:r>
        <w:t xml:space="preserve">Hạ Trạch cúi đầu không nói lời nào, Trì Dĩ Hoành nghĩ một chút liền đoán ra điều Hạ Trạch băn khoăn. Ánh mắt trở nên nhu hòa: “Chuyện này em không cần lo lắng, cứ để anh điều tra.”</w:t>
      </w:r>
    </w:p>
    <w:p>
      <w:pPr>
        <w:pStyle w:val="BodyText"/>
      </w:pPr>
      <w:r>
        <w:t xml:space="preserve">“Không được.” Hạ Trạch kiên quyết cự tuyệt, đời trước chính vì cậu vô tâm vô phế, cái gì cũng không quản mới sống hai mươi năm hồ đồ như vậy. Lần này cậu muốn tự mình điều tra rõ, là ai vẫn luôn lừa cậu? Là ai muốn hại cậu?</w:t>
      </w:r>
    </w:p>
    <w:p>
      <w:pPr>
        <w:pStyle w:val="BodyText"/>
      </w:pPr>
      <w:r>
        <w:t xml:space="preserve">Trì Dĩ Hoành nhìn vẻ mặt nghiêm túc của Hạ Trạch, cũng không tiếp tục kiên trì. Chính là bộ dáng của Hạ Trạch lúc này phi thường đáng yêu, Trì Dĩ Hoành trong lòng khẽ động, nhịn không được đưa tay nhéo má cậu một cái.</w:t>
      </w:r>
    </w:p>
    <w:p>
      <w:pPr>
        <w:pStyle w:val="BodyText"/>
      </w:pPr>
      <w:r>
        <w:t xml:space="preserve">Hạ Trạch: “…”</w:t>
      </w:r>
    </w:p>
    <w:p>
      <w:pPr>
        <w:pStyle w:val="BodyText"/>
      </w:pPr>
      <w:r>
        <w:t xml:space="preserve">Trì Dĩ Hoành: “…”</w:t>
      </w:r>
    </w:p>
    <w:p>
      <w:pPr>
        <w:pStyle w:val="BodyText"/>
      </w:pPr>
      <w:r>
        <w:t xml:space="preserve">Lúc hai người cùng quay lại đại sảnh, bữa tiệc đã sắp kết thúc. Dưới ánh mắt tìm tòi nghiên cứu của phụ thân, vẻ mặt Hạ Trạch vẫn thong dong tự nhiên như thường. Cậu tìm kiếm trong đại sảnh một vòng, người phụ nữ kia đã không thấy đâu, phỏng chừng đã rời đi. Hạ Trạch cùng anh họ đã xem qua danh sách khách khứa, trên đó không có tên Hàn Linh, cũng không có Điền Hiểu Tĩnh, như vậy có thể xác định người phụ nữ kia được người Hạ gia mang vào. Người này chính là ai?</w:t>
      </w:r>
    </w:p>
    <w:p>
      <w:pPr>
        <w:pStyle w:val="BodyText"/>
      </w:pPr>
      <w:r>
        <w:t xml:space="preserve">Trong đầu Hạ Trạch có vài ý tưởng xoay chuyển, trên mặt vẫn bình tĩnh. Trì Dĩ Hoành vẫn luôn chú ý tới biểu tình Hạ Trạch, thấy cậu không lộ ra chút gì thì trong lòng không khỏi nảy sinh một tia thương tiếc. Anh nhớ rõ phụ thân nói Hạ Trạch luôn tùy hứng buông thả, vui buồn cũng hiện rõ trên mặt, nhưng thoáng chốc Hạ Trạch đã học cách che dấu cảm xúc, cũng bắt đầu hiểu chuyện.</w:t>
      </w:r>
    </w:p>
    <w:p>
      <w:pPr>
        <w:pStyle w:val="BodyText"/>
      </w:pPr>
      <w:r>
        <w:t xml:space="preserve">Tầm mắt anh quá mức chuyên chú, Hạ Trạch nghi hoặc nhìn qua, Trì Dĩ Hoành cười khẽ.</w:t>
      </w:r>
    </w:p>
    <w:p>
      <w:pPr>
        <w:pStyle w:val="BodyText"/>
      </w:pPr>
      <w:r>
        <w:t xml:space="preserve">Trì Thủ Chính tò mò nhìn hai đứa mắt đi mày lại, nhỏ giọng hỏi: “Con cùng Tiểu Trạch làm sao đó?”</w:t>
      </w:r>
    </w:p>
    <w:p>
      <w:pPr>
        <w:pStyle w:val="BodyText"/>
      </w:pPr>
      <w:r>
        <w:t xml:space="preserve">Trì Dĩ Hoành cười cười: “Không có gì.”</w:t>
      </w:r>
    </w:p>
    <w:p>
      <w:pPr>
        <w:pStyle w:val="BodyText"/>
      </w:pPr>
      <w:r>
        <w:t xml:space="preserve">Chuyện dượng ngoại tình, Trì Dĩ Hoành tạm thời không định nói với phụ thân. Hạ Trạch có thể nghĩ tới thì anh tự nhiên cũng nghĩ tới. Theo lời Hạ Trạch nói tới mối tình đầu cùng con riêng, Trì Dĩ Hoành thầm cười lạnh. Khi trước Hạ gia cùng Trì gia liên hôn chính là Hạ Chí Thành chủ động theo đuổi cô cô. Nếu khi ấy đã có người yêu, kia ông ta xem cô cô là gì? Quân cờ liên hôn? Cô vợ danh giá? Trì Dĩ Hoành không tin Hạ gia hoàn toàn không biết gì cả, anh thật muốn xem xem Hạ gia rốt cuộc biết bao nhiêu về chuyện này?</w:t>
      </w:r>
    </w:p>
    <w:p>
      <w:pPr>
        <w:pStyle w:val="BodyText"/>
      </w:pPr>
      <w:r>
        <w:t xml:space="preserve">Trì Dĩ Hoành nghĩ tới chuyện Hạ Trạch tìm thám tử tư, anh không tín nhiệm người Hạ Trạch tìm cho lắm. Anh từng nghe lão K ở Trung kinh là người lợi hại nhất giới này. Trì Dĩ Hoành trong lòng khẽ động, nhớ tới đàn anh Lý Minh Hiên tốt nghiệp sớm hơn mình vài năm. Đối phương hiện giờ đang ở Trung kinh, hẳn có thể liên hệ với lão K.</w:t>
      </w:r>
    </w:p>
    <w:p>
      <w:pPr>
        <w:pStyle w:val="BodyText"/>
      </w:pPr>
      <w:r>
        <w:t xml:space="preserve">__________</w:t>
      </w:r>
    </w:p>
    <w:p>
      <w:pPr>
        <w:pStyle w:val="Compact"/>
      </w:pPr>
      <w:r>
        <w:t xml:space="preserve">Hoàn</w:t>
      </w:r>
      <w:r>
        <w:br w:type="textWrapping"/>
      </w:r>
      <w:r>
        <w:br w:type="textWrapping"/>
      </w:r>
    </w:p>
    <w:p>
      <w:pPr>
        <w:pStyle w:val="Heading2"/>
      </w:pPr>
      <w:bookmarkStart w:id="43" w:name="chương-21-thay-đổi"/>
      <w:bookmarkEnd w:id="43"/>
      <w:r>
        <w:t xml:space="preserve">21. Chương 21: Thay Đổi</w:t>
      </w:r>
    </w:p>
    <w:p>
      <w:pPr>
        <w:pStyle w:val="Compact"/>
      </w:pPr>
      <w:r>
        <w:br w:type="textWrapping"/>
      </w:r>
      <w:r>
        <w:br w:type="textWrapping"/>
      </w:r>
      <w:r>
        <w:t xml:space="preserve">trọng sinh chi hạ trạch [21] thay đổi</w:t>
      </w:r>
    </w:p>
    <w:p>
      <w:pPr>
        <w:pStyle w:val="BodyText"/>
      </w:pPr>
      <w:r>
        <w:t xml:space="preserve">*****</w:t>
      </w:r>
    </w:p>
    <w:p>
      <w:pPr>
        <w:pStyle w:val="BodyText"/>
      </w:pPr>
      <w:r>
        <w:t xml:space="preserve">Sau khi thọ yến của Hạ nãi nãi kết thúc, lão A cũng từ Trung kinh trở lại.</w:t>
      </w:r>
    </w:p>
    <w:p>
      <w:pPr>
        <w:pStyle w:val="BodyText"/>
      </w:pPr>
      <w:r>
        <w:t xml:space="preserve">Cùng Hạ Trạch tới gặp lão A là Trì Dĩ Hoành, vốn Mã Thiên Lỗi định đi cùng Hạ Trạch, nhưng Trì Dĩ Hoành đột nhiên xuất hiện, vì thế Mã Thiên Lỗi thức thời tìm cớ chuồn mất.</w:t>
      </w:r>
    </w:p>
    <w:p>
      <w:pPr>
        <w:pStyle w:val="BodyText"/>
      </w:pPr>
      <w:r>
        <w:t xml:space="preserve">Hạ Trạch cũng không muốn đi cùng Trì Dĩ Hoành, điều tra Điền Hiểu Tĩnh chỉ là một phần thôi, cậu còn muốn điều tra Hàn Linh. Nhưng trước đó cậu không đề cập Hàn Linh với Trì Dĩ Hoành, đợi tý nữa làm sao nói chuyện này với lão A trước mặt anh? Hạ Trạch cự tuyệt không có chút hiệu quả nào với Trì Dĩ Hoành, dưới ánh mắt kiên định không thương lượng của anh, Hạ Trạch không tình nguyện leo lên xe.</w:t>
      </w:r>
    </w:p>
    <w:p>
      <w:pPr>
        <w:pStyle w:val="BodyText"/>
      </w:pPr>
      <w:r>
        <w:t xml:space="preserve">“Tư liệu em chuẩn bị đâu? Lấy ra anh xem.”</w:t>
      </w:r>
    </w:p>
    <w:p>
      <w:pPr>
        <w:pStyle w:val="BodyText"/>
      </w:pPr>
      <w:r>
        <w:t xml:space="preserve">Sau thọ yến Hạ nãi nãi, Trì Dĩ Hoành bảo Hạ Trạch chuẩn bị một phần tư liệu cung cấp cho thám tử tư. Chính là phạm vi hoạt động thường ngày của Hạ Chí Thành, phương thức liên hệ này nọ. Tư liệu này kỹ lưỡng chừng nào thì thám tử tư càng thuận tiện hoạt động, có thể tiết kiệm thời gian điều tra.</w:t>
      </w:r>
    </w:p>
    <w:p>
      <w:pPr>
        <w:pStyle w:val="BodyText"/>
      </w:pPr>
      <w:r>
        <w:t xml:space="preserve">Hạ Trạch nghe Trì Dĩ Hoành nói vậy thì âm thầm kêu khổ, cậu đã chuẩn bị xong, chỉ là ngoại trừ tư liệu cơ bản về phụ thân cùng Hạ Nguyên, còn có một ít suy đoán về đời trước cùng nghi ngờ về mối quan hệ giữa bọn họ. Nhưng vấn đề cũng chính là ở đây. Lúc tất cả hoài nghi đều chỉ về phía Điền Hiểu Tĩnh thì cậu không quên đặt Hàn Linh vào trọng điểm. Hạ Trạch không muốn để Trì Dĩ Hoành xem, vì thế tìm cớ nói mình quên mất. Nhưng dưới tầm mắt hiểu rõ của Trì Dĩ Hoành, Hạ Trạch không thể không kì kèo lôi tư liệu ra, đồng thời quyết định khăng khăng nói Hàn Linh là người tình của phụ thân.</w:t>
      </w:r>
    </w:p>
    <w:p>
      <w:pPr>
        <w:pStyle w:val="BodyText"/>
      </w:pPr>
      <w:r>
        <w:t xml:space="preserve">Trì Dĩ Hoành xem thực chăm chú, anh nhìn ra được Hạ Trạch đã ghi chú rất cẩn thận. Lúc ngoài ý muốn nhìn thấy cái tên Hạ Nguyên trong đó, ánh mắt Trì Dĩ Hoành trở nên u ám. Giữa Điền Hiểu Tĩnh và Hạ Nguyên, Hạ Trạch đã gạch một đường nối, ghi chú là có quen biết khá mật thiết. Trong lòng Trì Dĩ Hoành nảy ra một suy nghĩ vớ vẩn tới cực điểm, nhưng đồng thời cũng cảm thấy không có khả năng. Tầm mắt lướt qua Hạ Nguyên, anh thấy một cái tên xa lạ, Hàn Linh. Cũng giống như Điền Hiểu Tĩnh, Hàn Linh, Hạ Chí Thành cùng Hạ Nguyên tạo thành một hình tam giác, mà đồng dạng, Hạ Linh cùng Hạ Nguyên cũng có ghi chú là có quen biết.</w:t>
      </w:r>
    </w:p>
    <w:p>
      <w:pPr>
        <w:pStyle w:val="BodyText"/>
      </w:pPr>
      <w:r>
        <w:t xml:space="preserve">Trì Dĩ Hoành nhận ra Hạ Trạch còn chuyện gạt mình. Anh khép tư liệu lại, biểu tình trở nên nghiêm túc: “Hàn Linh là ai?”</w:t>
      </w:r>
    </w:p>
    <w:p>
      <w:pPr>
        <w:pStyle w:val="BodyText"/>
      </w:pPr>
      <w:r>
        <w:t xml:space="preserve">Hạ Trạch nhỏ giọng nói: “Người tình của phụ thân.”</w:t>
      </w:r>
    </w:p>
    <w:p>
      <w:pPr>
        <w:pStyle w:val="BodyText"/>
      </w:pPr>
      <w:r>
        <w:t xml:space="preserve">Lúc trả lời vấn đề này, biểu tình Hạ Trạch thực thản nhiên, nhưng chút chột dạ trong đáy mắt vẫn bán đứng cậu. Trì Dĩ Hoành quả thực là vừa bực mình vừa buồn cười, anh thoạt nhìn ngu ngốc đến mức tùy tiện có thể lừa được sao? Hay là Hạ Chí Thành có ham mê đặc biệt, thích phụ nữ lớn tuổi?</w:t>
      </w:r>
    </w:p>
    <w:p>
      <w:pPr>
        <w:pStyle w:val="BodyText"/>
      </w:pPr>
      <w:r>
        <w:t xml:space="preserve">Đối mặt với hoài nghi của Trì Dĩ Hoành, Hạ Trạch vẫn một mực khẳng định Hàn Linh là người tình của phụ thân. Trì Dĩ Hoành không có cách nào, đưa tay kéo Hạ Trạch ôm vào lòng, hướng mông cậu đánh hai cái: “Còn dám gạt anh?”</w:t>
      </w:r>
    </w:p>
    <w:p>
      <w:pPr>
        <w:pStyle w:val="BodyText"/>
      </w:pPr>
      <w:r>
        <w:t xml:space="preserve">Trì Dĩ Hoành hành động lưu loát sinh động như mây bay nước chảy làm Hạ Trạch không kịp phản ứng. Chờ đến khi ý thức được đã xảy qua chuyện gì, cả người đều sửng sốt, dựa vào lòng ngực Trì Dĩ Hoành nửa ngày không nhúc nhích.</w:t>
      </w:r>
    </w:p>
    <w:p>
      <w:pPr>
        <w:pStyle w:val="BodyText"/>
      </w:pPr>
      <w:r>
        <w:t xml:space="preserve">Trì Dĩ Hoành đánh xong cũng thực sửng sốt, anh không biết làm thế nào lại thuận tay như vậy. Nhìn Hạ Trạch trong lòng mình buồn bực không nói tiếng nào, Trì Dĩ Hoành tự nói với chính mình Hạ Trạch vẫn chỉ là một đứa nhỏ, cùng lúc lại ẩn ẩn cảm thấy ôm nhóc thế này cũng rất tốt. Trì Dĩ Hoành cảm thấy từ sau thọ yến Hạ nãi nãi, thái độ của mình đối với Hạ Trạch tựa hồ bắt đầu có biến hóa, về phần biến hóa thế nào thì anh không nghĩ tiếp nữa, quyết đoán dìm ý niệm này vào sâu trong đầu.</w:t>
      </w:r>
    </w:p>
    <w:p>
      <w:pPr>
        <w:pStyle w:val="BodyText"/>
      </w:pPr>
      <w:r>
        <w:t xml:space="preserve">“Hạ Trạch?” Trì Dĩ Hoành thả lỏng âm thanh, cảm thấy có lẽ mình làm tổn thương lòng tự trọng của Hạ Trạch. Dù sao Hạ Trạch cũng đã mười tám tuổi, bị đánh đòn như vậy thể nào cũng ngượng ngùng, phỏng chừng lúc bé cũng không ai dám làm vậy với nhóc. Trì Dĩ Hoành nghĩ vậy, thỏa hiệp dỗ dành: “Anh tin em rồi, Hàn Linh là người tình của dượng.”</w:t>
      </w:r>
    </w:p>
    <w:p>
      <w:pPr>
        <w:pStyle w:val="BodyText"/>
      </w:pPr>
      <w:r>
        <w:t xml:space="preserve">Hạ Trạch đến lúc này mới chính thức hoàn hồn, rầu rĩ đáp một tiếng, tiếp đó luống cuống tay chân bật dậy khỏi lòng Trì Dĩ Hoành, quay đầu nhìn ra cửa sổ xe, không dám quay đầu lại. Theo góc độ Trì Dĩ Hoành nhìn qua thì nửa bên mặt Hạ Trạch đã đỏ như tích máu, trái tim anh lập tức mềm nhũn. Một đường sau đó, Hạ Trạch giống như bị phong cảnh ngoài cửa xe mê hoặc, cứ duy trì góc 45 độ nhìn ra ngoài. Trì Dĩ Hoành nhìn bộ dáng cậu, khóe miệng vô thức cong lên, tâm tình cũng ngoài ý muốn tốt hơn.</w:t>
      </w:r>
    </w:p>
    <w:p>
      <w:pPr>
        <w:pStyle w:val="BodyText"/>
      </w:pPr>
      <w:r>
        <w:t xml:space="preserve">Nửa giờ sau, bọn họ tới chỗ hẹn lão A.</w:t>
      </w:r>
    </w:p>
    <w:p>
      <w:pPr>
        <w:pStyle w:val="BodyText"/>
      </w:pPr>
      <w:r>
        <w:t xml:space="preserve">Trước lúc gặp mặt, Hạ Trạch từng rất nhiều lần tưởng tượng bộ dáng lão A. Thông minh tháo vát? Giảo hoạt gian trá? Hay là đa mưu túc trí? Nhưng người trước mắt thì mặt mũi đầy râu ria, dáng người cao lớn, thoáng nhìn hệt như một ngọn tháp, nói chuyện thì lớn tiếng, ánh mắt cứ liếc tới liếc lui không giống người tốt, thật sự rất khó liên hệ với hình ảnh thám tử tư bí ẩn trong lòng Hạ Trạch. Nói ông ta là xã hội đen hay côn đồ thì đúng hơn.</w:t>
      </w:r>
    </w:p>
    <w:p>
      <w:pPr>
        <w:pStyle w:val="BodyText"/>
      </w:pPr>
      <w:r>
        <w:t xml:space="preserve">Bất quá lão A như thế cũng có chỗ tốt, không hề nhiều lời vô nghĩa, trực tiếp lật xem tư liệu Hạ Trạch cung cấp, xác nhận nói: “Là muốn điều tra hai người, một là Điền Hiểu Tĩnh, một là Hàn Linh?”</w:t>
      </w:r>
    </w:p>
    <w:p>
      <w:pPr>
        <w:pStyle w:val="BodyText"/>
      </w:pPr>
      <w:r>
        <w:t xml:space="preserve">Hạ Trạch gật đầu.</w:t>
      </w:r>
    </w:p>
    <w:p>
      <w:pPr>
        <w:pStyle w:val="BodyText"/>
      </w:pPr>
      <w:r>
        <w:t xml:space="preserve">Ánh mắt Lão A có chút cổ quái: “Cả hai đều là người tình của Hạ Chí Thành?” Nói xong ông nhỏ giọng lẩm bẩm, sở thích của người này cũng thực kỳ quái đi.</w:t>
      </w:r>
    </w:p>
    <w:p>
      <w:pPr>
        <w:pStyle w:val="BodyText"/>
      </w:pPr>
      <w:r>
        <w:t xml:space="preserve">Hạ Trạch nghe thấy, theo bản năng liếc mắt nhìn Trì Dĩ Hoành. Trì Dĩ Hoành sâu sa nhìn cậu cười cười, Hạ Trạch nhớ tới chuyện trước đó, mặt lập tức đỏ bừng.</w:t>
      </w:r>
    </w:p>
    <w:p>
      <w:pPr>
        <w:pStyle w:val="BodyText"/>
      </w:pPr>
      <w:r>
        <w:t xml:space="preserve">Trì Dĩ Hoành buồn cười nhìn Hạ Trạch, thay cậu đáp vấn đề này.</w:t>
      </w:r>
    </w:p>
    <w:p>
      <w:pPr>
        <w:pStyle w:val="BodyText"/>
      </w:pPr>
      <w:r>
        <w:t xml:space="preserve">Đã xác định mục tiêu, dựa theo quy củ của lão A thì phải đưa trước một nửa tiền. Có kho bạc Trì Dĩ Hoành ở, Hạ Trạch tự nhiên không cần chi tiền. Lão A một bên chờ chuyển khoản, một bên không ngừng lớn tiếng an ủi Hạ Trạch.</w:t>
      </w:r>
    </w:p>
    <w:p>
      <w:pPr>
        <w:pStyle w:val="BodyText"/>
      </w:pPr>
      <w:r>
        <w:t xml:space="preserve">“Nhóc, an tâm đi. Lũ đàn ông ngoại tình đều là con rùa đen khốn khiếp. Từ nhân tình tới con riêng tôi sẽ moi ra hết.”</w:t>
      </w:r>
    </w:p>
    <w:p>
      <w:pPr>
        <w:pStyle w:val="BodyText"/>
      </w:pPr>
      <w:r>
        <w:t xml:space="preserve">Hạ Trạch: “…”</w:t>
      </w:r>
    </w:p>
    <w:p>
      <w:pPr>
        <w:pStyle w:val="BodyText"/>
      </w:pPr>
      <w:r>
        <w:t xml:space="preserve">Mãi đến lúc rời đi, Hạ Trạch đều hoài nghi lựa chọn của mình, lão A này nhìn thế nào cũng không đáng tin. Trì Dĩ Hoành ý bảo Hạ Trạch ra xe trước, đợi đến lúc cậu đi rồi, anh mới suy tư nhìn về phía lão A.</w:t>
      </w:r>
    </w:p>
    <w:p>
      <w:pPr>
        <w:pStyle w:val="BodyText"/>
      </w:pPr>
      <w:r>
        <w:t xml:space="preserve">“Ông biết mình đang điều tra ai đi?”</w:t>
      </w:r>
    </w:p>
    <w:p>
      <w:pPr>
        <w:pStyle w:val="BodyText"/>
      </w:pPr>
      <w:r>
        <w:t xml:space="preserve">Gương mặt thô kệch của lão A hiện lên ý cười giảo hoạt, ông không trực tiếp trả lời mà cười ha hả: “Điều tra ai không quan trọng, tôi chỉ biết có Trì gia ở thì tôi sẽ không gặp chuyện gì cả.”</w:t>
      </w:r>
    </w:p>
    <w:p>
      <w:pPr>
        <w:pStyle w:val="BodyText"/>
      </w:pPr>
      <w:r>
        <w:t xml:space="preserve">Thông minh! Đây là đánh giá của Trì Dĩ Hoành về lão A, anh tán thưởng liếc mắt nhìn đối phương, nhận ra người Hạ Trạch tìm có vẻ khá bản lĩnh. Hai người trao đổi một nụ cười hiểu rõ, Trì Dĩ Hoành hài lòng cáo từ, vừa bước ra đã thấy Hạ Trạch nghi hoặc nhìn bọn họ. Anh kìm lòng không đậu mỉm cười, lên xe vừa thắt dây an toàn vừa hỏi: “Buổi tối muốn ăn gì?”</w:t>
      </w:r>
    </w:p>
    <w:p>
      <w:pPr>
        <w:pStyle w:val="BodyText"/>
      </w:pPr>
      <w:r>
        <w:t xml:space="preserve">Hạ Trạch đang định hỏi Trì Dĩ Hoành một mình nói gì với lão A, nghe thấy anh hỏi vậy, suy nghĩ không khỏi chuyển tới chuyện ăn cơm.</w:t>
      </w:r>
    </w:p>
    <w:p>
      <w:pPr>
        <w:pStyle w:val="BodyText"/>
      </w:pPr>
      <w:r>
        <w:t xml:space="preserve">“Thúy Vi lâu?”</w:t>
      </w:r>
    </w:p>
    <w:p>
      <w:pPr>
        <w:pStyle w:val="BodyText"/>
      </w:pPr>
      <w:r>
        <w:t xml:space="preserve">Trì Dĩ Hoành đang định đáp ứng thì di động đột nhiên reo vang, ba chữ Lý Minh Hiên xuất hiện trên màn hình.</w:t>
      </w:r>
    </w:p>
    <w:p>
      <w:pPr>
        <w:pStyle w:val="BodyText"/>
      </w:pPr>
      <w:r>
        <w:t xml:space="preserve">“Học trưởng?” Trì Dĩ Hoành có chút ngoài ý muốn, hôm qua vừa liên hệ, nói tới việc muốn nhờ lão K ở Trung kinh điều tra chút việc, hi vọng Lý Minh Hiên liên lạc giúp. Lý Minh Hiên một mực đáp ứng, bảo anh chỉ cần chờ lão K gọi tới. Anh vốn nghĩ Lý Minh Hiên liên lạc với lão K cũng cần chút thời gian nên cũng không sốt ruột, nhưng này là sao?</w:t>
      </w:r>
    </w:p>
    <w:p>
      <w:pPr>
        <w:pStyle w:val="BodyText"/>
      </w:pPr>
      <w:r>
        <w:t xml:space="preserve">Lý Minh Hiên ở bên kia đầu dây cười cười: “Anh hiện giờ đang ở Hải thành, cậu rãnh không, cùng ăn bữa cơm tối? Sẵn tiện anh giới thiệu một bằng hữu cho cậu nhận thức.”</w:t>
      </w:r>
    </w:p>
    <w:p>
      <w:pPr>
        <w:pStyle w:val="BodyText"/>
      </w:pPr>
      <w:r>
        <w:t xml:space="preserve">“Hải thành?” Trì Dĩ Hoành thực sự bất ngờ, rất nhanh cười nói: “Rãnh, học trưởng đang ở đâu?”</w:t>
      </w:r>
    </w:p>
    <w:p>
      <w:pPr>
        <w:pStyle w:val="BodyText"/>
      </w:pPr>
      <w:r>
        <w:t xml:space="preserve">“Chờ, anh hỏi lại.” Đầu kia Lý Minh Hiên tựa hồ cùng người bên cạnh nói gì đó, Trì Dĩ Hoành ẩn ẩn nghe Lý Minh Hiên cười nói ‘Tiểu Hi, đừng nháo’. Chỉ chốc lát, âm thanh Lý Minh Hiên truyền tới: “Bằng hữu anh đã đặt chỗ ở Thúy Vi lâu, tiện không?”</w:t>
      </w:r>
    </w:p>
    <w:p>
      <w:pPr>
        <w:pStyle w:val="BodyText"/>
      </w:pPr>
      <w:r>
        <w:t xml:space="preserve">Trì Dĩ Hoành mỉm cười: “Tốt. Tôi mang theo một người tới, học trưởng không ngại đi?”</w:t>
      </w:r>
    </w:p>
    <w:p>
      <w:pPr>
        <w:pStyle w:val="BodyText"/>
      </w:pPr>
      <w:r>
        <w:t xml:space="preserve">“Đương nhiên, bên anh cũng khá đông, vừa lúc tới thêm cho đông vui.”</w:t>
      </w:r>
    </w:p>
    <w:p>
      <w:pPr>
        <w:pStyle w:val="BodyText"/>
      </w:pPr>
      <w:r>
        <w:t xml:space="preserve">Cúp điện thoại, Trì Dĩ Hoành tâm tình khá tốt nhìn về phía Hạ Trạch: “Chúng ta tới Thúy Vi lâu ăn cơm, anh mang em đi gặp học trưởng của anh lúc còn ở nước ngoài.”</w:t>
      </w:r>
    </w:p>
    <w:p>
      <w:pPr>
        <w:pStyle w:val="BodyText"/>
      </w:pPr>
      <w:r>
        <w:t xml:space="preserve">Trì Dĩ Hoành cao hứng như vậy, Hạ Trạch cũng không muốn làm anh mất vui, ngoan ngoãn đáp ứng, trong lòng thầm nghĩ, người có thể làm Trì Dĩ Hoành gọi một tiếng học trưởng cũng chỉ có Lý Minh Hiên ở Trung kinh. Đời trước, cậu theo Trì Dĩ Hoành từng gặp Lý Minh Hiên vài lần, trong ấn tượng thì vị học trưởng này cũng giống Trì Dĩ Hoành, đều là người rất nghiêm túc.</w:t>
      </w:r>
    </w:p>
    <w:p>
      <w:pPr>
        <w:pStyle w:val="BodyText"/>
      </w:pPr>
      <w:r>
        <w:t xml:space="preserve">Trì Dĩ Hoành thực hưng trí kể về cuộc sống của mình lúc còn ở nước ngoài, Hạ Trạch tuy đều biết nhưng vẫn nghiêm túc lắng nghe. Lại nói tiếp, Trì Dĩ Hoành tuy cùng Mặc Chính du học, nhưng hai người học chuyên ngành khác nhau, trường cũng khác, bình thường rất hiếm khi có thời gian ở cùng một chỗ, phần lớn thời gian đều sinh sống ở thành phố khác nhau. Mấy năm ở nước ngoài, Lý Minh Hiên lớn hơn vài tuổi đã không ít lần chiếu cố. Cũng vì giao tình giữa hai người lúc ở nước ngoài, quan hệ giữa Trì gia cùng Lý gia vẫn luôn rất tốt, kinh doanh cũng không ít lần hợp tác.</w:t>
      </w:r>
    </w:p>
    <w:p>
      <w:pPr>
        <w:pStyle w:val="BodyText"/>
      </w:pPr>
      <w:r>
        <w:t xml:space="preserve">Trì Dĩ Hoành nói một đường, Hạ Trạch cũng kiên nhẫn nghe một đường. Hai người tới Thúy Vi lâu đã là nửa giờ sau.</w:t>
      </w:r>
    </w:p>
    <w:p>
      <w:pPr>
        <w:pStyle w:val="BodyText"/>
      </w:pPr>
      <w:r>
        <w:t xml:space="preserve">Ghế lô của Lý Minh Hiên đặt ở lầu ba, quản lý tươi cười một đường đưa bọn họ đến cửa phòng. Lúc Trì Dĩ Hoành mang theo Hạ Trạch đẩy cửa bước vào, hai bên đều đồng thời sửng sốt. Bên trong có tổng cộng năm người, trừ bỏ Lý Minh Hiên, bốn người còn lại đều xa lạ. Này không phải mấu chốt, mấu chốt là lúc Trì Dĩ Hoành tiến vào, một thanh niên mặc áo len đen dài tay đang lười biếng dựa vào người Lý Minh Hiên, Lý Minh Hiên thì ôn nhu nhìn đối phương, hai người đang nhỏ giọng thì thầm gì đó.</w:t>
      </w:r>
    </w:p>
    <w:p>
      <w:pPr>
        <w:pStyle w:val="BodyText"/>
      </w:pPr>
      <w:r>
        <w:t xml:space="preserve">Trì Dĩ Hoành nháy mắt có ảo giác vào nhầm phòng.</w:t>
      </w:r>
    </w:p>
    <w:p>
      <w:pPr>
        <w:pStyle w:val="BodyText"/>
      </w:pPr>
      <w:r>
        <w:t xml:space="preserve">Cùng lúc tầm mắt Trì Dĩ Hoành dừng lại trên người thanh niên nọ thì năm người trong phòng đồng thời chú ý tới Hạ Trạch. Thật sự là Hạ Trạch lớn lên quá xinh đẹp, không phải loại đẹp âm nhu, ngược lại là vẻ đẹp đầy nguy hiểm.</w:t>
      </w:r>
    </w:p>
    <w:p>
      <w:pPr>
        <w:pStyle w:val="BodyText"/>
      </w:pPr>
      <w:r>
        <w:t xml:space="preserve">Trì Dĩ Hoành phản ứng trước hết: “Học trưởng.”</w:t>
      </w:r>
    </w:p>
    <w:p>
      <w:pPr>
        <w:pStyle w:val="BodyText"/>
      </w:pPr>
      <w:r>
        <w:t xml:space="preserve">Lý Minh Hiên cười cười chào hỏi, thanh niên bên cạnh lúc này cũng ngồi ngay ngắn, cao thấp đánh giá Hạ Trạch.</w:t>
      </w:r>
    </w:p>
    <w:p>
      <w:pPr>
        <w:pStyle w:val="BodyText"/>
      </w:pPr>
      <w:r>
        <w:t xml:space="preserve">Lý Minh Hiên lần này đến Hải thành hoàn toàn vì vì chuyện riêng, anh nhanh chóng giới thiệu những người bên cạnh với Trì Dĩ Hoành cùng Hạ Trạch. Thanh niên ngồi gần nhất gọi là Trầm Hi. Trầm Hi diện mạo anh tuấn, ánh mắt sắc bén, xem ra quan không tầm thường với Lý Minh Hiên. Trì Dĩ Hoành ẩn ẩn đoán được gì đó nhưng trên mặt không hề biểu lộ. Bên cạnh Trầm Hi chính là bằng hữu tốt nhất, Phương Lạc Duy, nghe thấy cái tên này, trong mắt Trì Dĩ Hoành lộ ra một tia cổ quái, đặc biệt nhìn Phương Lạc Duy vài lần. Đối phương dung mạo không tồi, nếu thật sự là người Mặc Chính tâm tâm niệm niệm thì khó trách cậu ta vừa gặp đã yêu. Tiếp theo Phương Lạc Duy chính là người đại diện Triệu Văn Bình, nghe tới đây, Trì Dĩ Hoành đã xác định Phương Lạc Duy này chính là đối tượng thầm mến của Mặc Chính, đúng là trùng hợp!</w:t>
      </w:r>
    </w:p>
    <w:p>
      <w:pPr>
        <w:pStyle w:val="BodyText"/>
      </w:pPr>
      <w:r>
        <w:t xml:space="preserve">Giới thiệu xong mấy người kia, Lý Minh Hiên đặt trọng điểm vào người cuối cùng. Đối phương thoạt nhìn khoảng ba mươi, dung mạo đoan chính, tựa hồ vừa mới bị thương, một cánh tay bó bột, trên đó chật ních chữ kí. Trì Dĩ Hoành tinh mắt nhìn thấy chữ kí to nhất là tên Trầm Hi, trong lòng không khỏi buồn cười. Lý Minh Hiên nói tên người này là lão K, Trì Dĩ Hoành có chút sửng sốt, ánh mắt rất nhanh trở nên nghiêm túc.</w:t>
      </w:r>
    </w:p>
    <w:p>
      <w:pPr>
        <w:pStyle w:val="BodyText"/>
      </w:pPr>
      <w:r>
        <w:t xml:space="preserve">Lý Minh Hiên giới thiệu xong, Trì Dĩ Hoành giới thiệu Hạ Trạch thì đơn giản hơn. Hạ Trạch, em họ anh, người Hạ gia Hải thành.</w:t>
      </w:r>
    </w:p>
    <w:p>
      <w:pPr>
        <w:pStyle w:val="BodyText"/>
      </w:pPr>
      <w:r>
        <w:t xml:space="preserve">Nghe thấy Hạ Trạch là người Hạ gia, Triệu Văn Bình ở đối diện khó nén biểu tình thất vọng. Hạ Trạch so ra không hề thua kém Phương Lạc Duy, nếu kí kết với công ty, không tới một năm tuyệt đối sẽ nổi như cồn.</w:t>
      </w:r>
    </w:p>
    <w:p>
      <w:pPr>
        <w:pStyle w:val="BodyText"/>
      </w:pPr>
      <w:r>
        <w:t xml:space="preserve">Đối với ánh mắt đánh giá của mọi người, Hạ Trạch đã tập thành thói quen. Cậu tỏ ra thản nhiên như vậy, mọi người ngược lại ngượng ngùng tiếp tục nhìn chằm chằm.</w:t>
      </w:r>
    </w:p>
    <w:p>
      <w:pPr>
        <w:pStyle w:val="BodyText"/>
      </w:pPr>
      <w:r>
        <w:t xml:space="preserve">Theo Trì Dĩ Hoành đến, phục vụ rất nhanh ân cần tiến vào ghi món. Mọi người chọn một vòng, cuối cùng là thức uống, Lý Minh Hiên nhìn Hạ Trạch, ý hỏi cậu muốn uống gì?</w:t>
      </w:r>
    </w:p>
    <w:p>
      <w:pPr>
        <w:pStyle w:val="BodyText"/>
      </w:pPr>
      <w:r>
        <w:t xml:space="preserve">Hạ Trạch còn chưa mở miệng, Trì Dĩ Hoành đã lập tức quyết định thay: “Nước chanh.”</w:t>
      </w:r>
    </w:p>
    <w:p>
      <w:pPr>
        <w:pStyle w:val="BodyText"/>
      </w:pPr>
      <w:r>
        <w:t xml:space="preserve">Hạ Trạch thất vọng khẽ mím môi, giận mà không làm được gì.</w:t>
      </w:r>
    </w:p>
    <w:p>
      <w:pPr>
        <w:pStyle w:val="BodyText"/>
      </w:pPr>
      <w:r>
        <w:t xml:space="preserve">Trầm Hi ngồi đối diện hứng thú nhìn hai người, sau đó quay đầu cười tinh ranh nói: “Anh họ, tôi cũng muốn uống nước chanh.”</w:t>
      </w:r>
    </w:p>
    <w:p>
      <w:pPr>
        <w:pStyle w:val="BodyText"/>
      </w:pPr>
      <w:r>
        <w:t xml:space="preserve">Lý Minh Hiên nuông chìu nhìn cậu, vẻ mặt bất đắc dĩ.</w:t>
      </w:r>
    </w:p>
    <w:p>
      <w:pPr>
        <w:pStyle w:val="BodyText"/>
      </w:pPr>
      <w:r>
        <w:t xml:space="preserve">Hạ Trạch ngẩng mạnh đầu, tầm mắt nhìn thẳng về phía Trầm Hi.</w:t>
      </w:r>
    </w:p>
    <w:p>
      <w:pPr>
        <w:pStyle w:val="BodyText"/>
      </w:pPr>
      <w:r>
        <w:t xml:space="preserve">Cậu rốt cuộc ý thức được vì sao vừa nãy mình cảm thấy không thích hợp. Chính là cái tên Trầm Hi này. Cậu đã từng nghe thấy nhưng lại không thể nhớ ra những chuyện liên quan, rốt cuộc là sao?</w:t>
      </w:r>
    </w:p>
    <w:p>
      <w:pPr>
        <w:pStyle w:val="BodyText"/>
      </w:pPr>
      <w:r>
        <w:t xml:space="preserve">Hạ Trạch nhớ rõ, tin tức oanh động nhất Hoa quốc sáu năm trước chính là con út Trầm gia Trung kinh lái xe đụng chết người. Chuyện này khi đó huyên náo rất lớn, ngay cả Hải thành cách Trung kinh xa như vậy cũng ầm ĩ một trận, khắp nơi đều đưa tin về chuyện này. Cách quá lâu, Hạ Trạch không còn nhớ rõ nội dung cụ thể, chỉ nhớ Trầm Hi cuối cùng bị kết án cố ý giết người ở tù chung thân. Phán quyết này vừa ra, cả giới thượng lưu Hải thành đều lấy chuyện Trầm Hi ra làm ví dụ răng dạy đám con cháu. Hạ Trạch khi đó chỉ mới vào trung học, cũng không ít lần nghe phụ thân cùng cữu cữu nói tới chuyện Trầm Hi, vì thế có ấn tượng khá sâu.</w:t>
      </w:r>
    </w:p>
    <w:p>
      <w:pPr>
        <w:pStyle w:val="BodyText"/>
      </w:pPr>
      <w:r>
        <w:t xml:space="preserve">Trầm Hi, lại còn gọi Lý Minh Hiên là anh họ, thanh niên trước mắt rõ ràng chính là con út Trầm gia bị đưa tin vào sáu năm trước. Nhưng hiện giờ không phải Trầm Hi nên ở trong tù sao? Hạ Trạch hoàn toàn không hề nghe thấy tin Trầm Hi ra tù, rốt cuộc đã xảy ra chuyện gì?</w:t>
      </w:r>
    </w:p>
    <w:p>
      <w:pPr>
        <w:pStyle w:val="BodyText"/>
      </w:pPr>
      <w:r>
        <w:t xml:space="preserve">Hạ Trạch trong lòng quá khiếp sợ, ngay cả chuyện Hạ Chí Thành ngoại tình cũng chưa từng chấn động đến vậy. Vì tầm mắt cậu quá thẳng thừng, Trầm Hi rất nhanh nhìn qua. Hạ Trạch vội vàng thu hồi tầm mắt, trong lòng nhất thời nổi lên gió to sóng lớn.</w:t>
      </w:r>
    </w:p>
    <w:p>
      <w:pPr>
        <w:pStyle w:val="BodyText"/>
      </w:pPr>
      <w:r>
        <w:t xml:space="preserve">Phản ứng của cậu làm Trầm Hi hiểu lầm, Trầm Hi còn tưởng Hạ Trạch kinh ngạc đến vậy là vì quan hệ giữa mình cùng Lý Minh Hiên. Dù sao hai người chưa bao giờ có ý giấu diếm, đã là người yêu lại là anh em họ, quả thực có chút không bình thường.</w:t>
      </w:r>
    </w:p>
    <w:p>
      <w:pPr>
        <w:pStyle w:val="BodyText"/>
      </w:pPr>
      <w:r>
        <w:t xml:space="preserve">Trì Dĩ Hoành chú ý tới dị thường của Hạ Trạch, lo lắng nhìn qua, đưa tay sờ trán cậu kiểm tra một chút, thấp giọng nói: “Sao vậy, không thoải mái à?”</w:t>
      </w:r>
    </w:p>
    <w:p>
      <w:pPr>
        <w:pStyle w:val="BodyText"/>
      </w:pPr>
      <w:r>
        <w:t xml:space="preserve">Hạ Trạch lắc đầu, Phương Lạc Duy ngồi đối diện thấy được động tác của Trì Dĩ Hoành, thân thiết rót một ly nước nóng đẩy tới.</w:t>
      </w:r>
    </w:p>
    <w:p>
      <w:pPr>
        <w:pStyle w:val="BodyText"/>
      </w:pPr>
      <w:r>
        <w:t xml:space="preserve">“Uống chút nước ấm đi.”</w:t>
      </w:r>
    </w:p>
    <w:p>
      <w:pPr>
        <w:pStyle w:val="BodyText"/>
      </w:pPr>
      <w:r>
        <w:t xml:space="preserve">Hạ Trạch nhìn Phương Lạc Duy, lại là một nhân vật chưa từng tồn tại trong trí nhớ. Này rốt cuộc là sao? Là cậu nhớ lầm hay thế giới này đã xảy ra biến hóa gì đó mà cậu không hề hay biết?</w:t>
      </w:r>
    </w:p>
    <w:p>
      <w:pPr>
        <w:pStyle w:val="BodyText"/>
      </w:pPr>
      <w:r>
        <w:t xml:space="preserve">__________</w:t>
      </w:r>
    </w:p>
    <w:p>
      <w:pPr>
        <w:pStyle w:val="Compact"/>
      </w:pPr>
      <w:r>
        <w:t xml:space="preserve">Hoàn</w:t>
      </w:r>
      <w:r>
        <w:br w:type="textWrapping"/>
      </w:r>
      <w:r>
        <w:br w:type="textWrapping"/>
      </w:r>
    </w:p>
    <w:p>
      <w:pPr>
        <w:pStyle w:val="Heading2"/>
      </w:pPr>
      <w:bookmarkStart w:id="44" w:name="chương-22-lột-xác"/>
      <w:bookmarkEnd w:id="44"/>
      <w:r>
        <w:t xml:space="preserve">22. Chương 22: Lột Xác</w:t>
      </w:r>
    </w:p>
    <w:p>
      <w:pPr>
        <w:pStyle w:val="Compact"/>
      </w:pPr>
      <w:r>
        <w:br w:type="textWrapping"/>
      </w:r>
      <w:r>
        <w:br w:type="textWrapping"/>
      </w:r>
      <w:r>
        <w:t xml:space="preserve">Trọng Sinh Chi Hạ Trạch [22] Lột Xác</w:t>
      </w:r>
    </w:p>
    <w:p>
      <w:pPr>
        <w:pStyle w:val="BodyText"/>
      </w:pPr>
      <w:r>
        <w:t xml:space="preserve">*****</w:t>
      </w:r>
    </w:p>
    <w:p>
      <w:pPr>
        <w:pStyle w:val="BodyText"/>
      </w:pPr>
      <w:r>
        <w:t xml:space="preserve">Bữa ăn tối này Hạ Trạch thực trầm mặc ít lời. Bất quá cậu nhỏ tuổi nhất, mọi người đều nghĩ vì không đồng lứa nên khó có chủ đề trò chuyện chung, vì thế cũng không quá để ý.</w:t>
      </w:r>
    </w:p>
    <w:p>
      <w:pPr>
        <w:pStyle w:val="BodyText"/>
      </w:pPr>
      <w:r>
        <w:t xml:space="preserve">Hạ Trạch im lặng ngồi bên kia, nghiêm túc nghe mọi người nói chuyện phiếm, ý đồ muốn tìm hiểu xem rốt cuộc đã xảy ra chuyện gì.</w:t>
      </w:r>
    </w:p>
    <w:p>
      <w:pPr>
        <w:pStyle w:val="BodyText"/>
      </w:pPr>
      <w:r>
        <w:t xml:space="preserve">Trong trí nhớ, Trầm Hi lúc này hẳn đang ngồi tù thì không chỉ không ngồi tù, ngược lại chính là ông chủ trẻ tuổi tương lai đầy hứa hẹn của một công ty giải trí Trung Kinh. Hơn nữa cậu hoàn toàn không có chút ấn tượng nào về Phương Lạc Duy, không chỉ đoạt vai diễn của Quách Hoa Đình trong Liệt Quốc Truyền Kỳ, năm trước còn đoạt giải diễn viên mới xuất sắc nhất trong liên hoan phim Bách Hợp. Điểm duy nhất ăn khớp chính là sự tồn tại của Lý Minh Hiên. Nhưng cậu nhớ rõ Lý Minh Hiên vẫn độc thân, nhưng chiếc nhẫn đại biểu đã kết hôn trên tay đối phương từ đâu ra? Lại càng không nói tới một chiếc khác giống y hệt đang đeo trên tay Trầm Hi.</w:t>
      </w:r>
    </w:p>
    <w:p>
      <w:pPr>
        <w:pStyle w:val="BodyText"/>
      </w:pPr>
      <w:r>
        <w:t xml:space="preserve">Hạ Trạch quả thực rất muốn bật dậy đập bàn hỏi một câu, này con mẹ nó rốt cuộc là xảy ra chuyện gì a? Nhưng đó cũng chỉ là nghĩ mà thôi, ngoài mặt vẫn phải tỏ ra bình tĩnh ngồi tại chỗ.</w:t>
      </w:r>
    </w:p>
    <w:p>
      <w:pPr>
        <w:pStyle w:val="BodyText"/>
      </w:pPr>
      <w:r>
        <w:t xml:space="preserve">Thừa dịp mọi người trò chuyện vui vẻ không ai để ý tới mình, Hạ Trạch cầm điện thoại lên mạng tra cứu thử. Cám ơn tiện lợi của mạng thông tin, tin tức về Trầm gia sáu năm trước quả thực không ít, nhưng hoàn toàn không có những tin tức trong trí nhớ Hạ Trạch. Cậu không từ bỏ ý định tiếp tục tìm kiếm, sau khi xem qua toàn bộ thì trong lòng lại càng khiếp sợ hơn.</w:t>
      </w:r>
    </w:p>
    <w:p>
      <w:pPr>
        <w:pStyle w:val="BodyText"/>
      </w:pPr>
      <w:r>
        <w:t xml:space="preserve">Anh em Trầm gia tranh đoạt gia sản, phim nóng của đứa con riêng Trầm gia bị đưa ra ánh sáng, công ty Trầm gia phá sản, Trầm gia phát sinh hỏa hoạn. Tất cả những tin này, Hạ Trạch hoàn toàn không có ấn tượng, hoàn toàn bất đồng với trong trí nhớ. Đời trước thẳng đến lúc Hạ Trạch chết đi, Trầm gia vẫn luôn là danh gia vọng tộc hiển hách nhất Trung kinh. Trừ bỏ Trầm Hi phải ngồi tù, những thành viên khác của Trầm gia không có ai là không cao cao tại thượng, làm việc gì cũng suôn sẻ. Nhưng đời này hết thảy lại hoàn toàn tương phản, Trầm gia suy sụp hoàn toàn, chỉ có Trầm Hi toàn thân trở ra. Hệt như có một bàn tay mạnh mẽ xoay chuyển vận mệnh, hết thảy đều biến đổi.</w:t>
      </w:r>
    </w:p>
    <w:p>
      <w:pPr>
        <w:pStyle w:val="BodyText"/>
      </w:pPr>
      <w:r>
        <w:t xml:space="preserve">Hạ Trạch trầm mặc vài giây, lại tiếp tục tra Phương Lạc Duy. Tin tức tra được không ít, bỏ qua những tin đồn lung tung, Hạ Trạch tìm những tin tức sớm nhất về Phương Lạc Duy. Trầm gia Tam thiếu đầu tư vào công ty giải trí, nâng đỡ ngôi sao mới Phương Lạc Duy. Tiêu đề nổi bật đập vào mắt Hạ Trạch, Hạ Trạch không xem tiếp nữa, tùy tay cất điện thoại.</w:t>
      </w:r>
    </w:p>
    <w:p>
      <w:pPr>
        <w:pStyle w:val="BodyText"/>
      </w:pPr>
      <w:r>
        <w:t xml:space="preserve">Đối diện, Lý Minh Hiên nói mình cùng Trầm Hi vừa kết hôn ở Las Vegas. Trầm Hi mỉm cười nhìn Lý Minh Hiên, ngẫu nhiên bổ sung một câu. Xem ra thì Trầm Hi này thực không tồi, khóe mắt đuôi mày đều lộ ra hạnh phúc.</w:t>
      </w:r>
    </w:p>
    <w:p>
      <w:pPr>
        <w:pStyle w:val="BodyText"/>
      </w:pPr>
      <w:r>
        <w:t xml:space="preserve">Trong lòng Hạ Trạch đột nhiên nảy ra một ý niệm, Trầm Hi có phải cũng trọng sinh như mình hay không? Bởi vì mặc kệ là Trầm gia hay Phương Lạc Duy, mấu chốt thay đổi đều là Trầm Hi. Ý niệm này làm cậu bị nhiễu loạn, thực sự muốn biết đáp án. Muốn thử xem con người có phải thật sự có thể thay đổi vận mệnh? Hoàn toàn nghịch chuyển nhân sinh?</w:t>
      </w:r>
    </w:p>
    <w:p>
      <w:pPr>
        <w:pStyle w:val="BodyText"/>
      </w:pPr>
      <w:r>
        <w:t xml:space="preserve">Từ ngày sống lại, trong đáy lòng vẫn luôn có một điều làm cậu sợ hãi không dám đối mặt, là số mệnh của con người. Cậu luôn tỏ ra không có việc gì, nhưng kỳ thực sâu trong nội tâm lại tràn đầy sợ hãi.</w:t>
      </w:r>
    </w:p>
    <w:p>
      <w:pPr>
        <w:pStyle w:val="BodyText"/>
      </w:pPr>
      <w:r>
        <w:t xml:space="preserve">Cậu sợ một ngày nào đó tỉnh lại phát hiện hết thảy chỉ là giấc mơ, kỳ thật cậu vẫn bị nhốt trong căn phòng đó, tỉnh táo nhìn anh họ trầm luân. Cậu sợ hết thảy những gì mình làm đều phí công, mặc kệ cố gắng thế nào, cậu vẫn không thoát khỏi âm mưu của kẻ đứng phía sau kia. Cậu sợ vận mệnh quá ngoan cố, nhất định không thể trốn khỏi quỹ tích đời trước. Cậu sợ nhiều lắm, vì thế mới luôn do dự, sợ trước sợ sau, không dám thản nhiên đối mặt với cuộc sống.</w:t>
      </w:r>
    </w:p>
    <w:p>
      <w:pPr>
        <w:pStyle w:val="BodyText"/>
      </w:pPr>
      <w:r>
        <w:t xml:space="preserve">Lúc này, Trầm Hi xuất hiện chính là một tia sáng. Sau khi khiếp sợ ban đầu trôi qua, Hạ Trạch nhìn Trầm Hi, một Trầm Hi có nhân sinh hoàn toàn bất đồng với trong trí nhớ. Trầm Hi hạnh phúc, Trầm Hi có thể, vậy liệu cậu có được không? Sau khi tìm ra người hãm hại mình ở đời trước, cậu cũng có thể giống Trầm Hi, hoàn toàn nghịch chuyển nhân sinh của chính mình sao?</w:t>
      </w:r>
    </w:p>
    <w:p>
      <w:pPr>
        <w:pStyle w:val="BodyText"/>
      </w:pPr>
      <w:r>
        <w:t xml:space="preserve">Hạ Trạch nghĩ đến đây, chỉ cảm thấy tâm tình phấn chấn, Trầm Hi có trọng sinh như cậu hay không không còn quan trọng. Nhân sinh của đối phương hoàn toàn bất đồng với trong trí nhớ đã chứng minh một điều, con người có thể thay đổi vận mệnh. Trầm Hi có thể thì cậu cũng có thể!</w:t>
      </w:r>
    </w:p>
    <w:p>
      <w:pPr>
        <w:pStyle w:val="BodyText"/>
      </w:pPr>
      <w:r>
        <w:t xml:space="preserve">Bữa cơm này ăn xong đã là chín giờ tối. Hạ Trạch sau khi suy nghĩ thông suốt, nghe mọi người nói chuyện phiếm cũng cảm thấy thú vị. Bởi vì cậu nhỏ tuổi nhất, mọi người đều rất chiếu cố. Hạ Trạch thậm chí còn đòi chữ kí của Phương Lạc Duy, tính mang về trường chọc Bạch Hiểu Tề.</w:t>
      </w:r>
    </w:p>
    <w:p>
      <w:pPr>
        <w:pStyle w:val="BodyText"/>
      </w:pPr>
      <w:r>
        <w:t xml:space="preserve">Đám người rời khỏi Thúy Vi lâu, lão K nổi hứng hô hào mọi người cùng đi ca. Lúc này Hạ Trạch mới chú ý tới lão K không chỉ bị thương ở tay, chân cũng có chút khập khiễng. Đối với đề nghị của lão K, mọi người đều cười cười từ chối. Trầm Hi bỡn cợt chọt cánh tay bó bột của lão, lão K bất mãn lầm bầm, ra sức quơ quơ cánh tay trái chứng minh mình có thể đi.</w:t>
      </w:r>
    </w:p>
    <w:p>
      <w:pPr>
        <w:pStyle w:val="BodyText"/>
      </w:pPr>
      <w:r>
        <w:t xml:space="preserve">Mắt thấy không ai đáp lại lời đề nghị của mình, lão K đảo tròn mắt lôi kéo Hạ Trạch cứ như hai người vốn rất thân: “Tiểu Trạch cùng đi đi, con trai phải hoạt bát một chút.” Trong mắt lão K, Hạ Trạch vừa ngoan lại hiểu chuyện, cả đêm cứ im lặng ngồi một chỗ, nói chuyện với ai cũng khách sáo, nhất định là ngượng ngùng từ chối yêu cầu của mình.</w:t>
      </w:r>
    </w:p>
    <w:p>
      <w:pPr>
        <w:pStyle w:val="BodyText"/>
      </w:pPr>
      <w:r>
        <w:t xml:space="preserve">Hạ Trạch không nói gì, Trì Dĩ Hoành khéo léo khước từ, anh liếc nhìn Hạ Trạch một cái, giải thích: “Hạ Trạch phải về ngủ sớm, ngày mai còn đi học.”</w:t>
      </w:r>
    </w:p>
    <w:p>
      <w:pPr>
        <w:pStyle w:val="BodyText"/>
      </w:pPr>
      <w:r>
        <w:t xml:space="preserve">Lý do này vừa nói ra, mọi người đều bật cười, lão K sờ sờ mũi, nhất thời nói không nên lời.</w:t>
      </w:r>
    </w:p>
    <w:p>
      <w:pPr>
        <w:pStyle w:val="BodyText"/>
      </w:pPr>
      <w:r>
        <w:t xml:space="preserve">Sau đó, Trì Dĩ Hoành rất nhanh mang theo Hạ Trạch rời đi. Lúc ăn cơm, anh đã hẹn Lý Minh Hiên ngày mai gặp mặt, có chút tư liệu muốn giao cho lão K điều tra. Tuy nhận thức không lâu nhưng Trì Dĩ Hoành cảm thấy lão K rất bản lĩnh. Anh cũng nhìn ra, mọi người ngồi máy bay nửa ngày mới tới Hải thành nên cũng không còn tinh lực đi hát, cũng chỉ có mình lão K gây sức ép mà thôi.</w:t>
      </w:r>
    </w:p>
    <w:p>
      <w:pPr>
        <w:pStyle w:val="BodyText"/>
      </w:pPr>
      <w:r>
        <w:t xml:space="preserve">Một đường ra bãi đỗ xe, hai người lên xe. Trì Dĩ Hoành vừa lái xe vừa hỏi Hạ Trạch: “Cũng hơi muộn rồi, Hạ Trạch theo anh về nhà nghỉ một đêm đi, ngay mai anh trực tiếp đưa em tới trường, thế nào?”</w:t>
      </w:r>
    </w:p>
    <w:p>
      <w:pPr>
        <w:pStyle w:val="BodyText"/>
      </w:pPr>
      <w:r>
        <w:t xml:space="preserve">Hạ Trạch rất nhanh gật gật đầu.</w:t>
      </w:r>
    </w:p>
    <w:p>
      <w:pPr>
        <w:pStyle w:val="BodyText"/>
      </w:pPr>
      <w:r>
        <w:t xml:space="preserve">Trầm Hi xuất hiện làm cậu hiểu rõ một chuyện. Mặc kệ là vận mệnh đã biết hay đối với anh họ, cậu không nên cứ do dự lưỡng lự như vậy. Sống lại một lần, cậu đã nắm tiên cơ trong tay. Chỉ cần cậu không quá ngu ngốc, nhất định có thể thay đổi quỹ tích đời trước. Cậu sẽ không chết, cậu phải sống sót, cùng anh họ ở cùng một chỗ. Đương nhiên không phải bây giờ, mà là sau khi điều tra ra hết thảy. Cậu phải đảm bảo mình không giẫm lên vết xe đổ lúc trước. Lần này, cậu không cần núp sau lưng chờ anh họ bảo hộ, cậu muốn đứng sóng vai với anh, tựa như Trầm Hi cùng Lý Minh Hiên vậy.</w:t>
      </w:r>
    </w:p>
    <w:p>
      <w:pPr>
        <w:pStyle w:val="BodyText"/>
      </w:pPr>
      <w:r>
        <w:t xml:space="preserve">Hạ Trạch đáp ứng quá nhanh, Trì Dĩ Hoành ngược lại có hơi bất ngờ. Anh còn tưởng phải mất chút công phu mới thuyết phục được Hạ Trạch. Anh theo bản năng quay đầu nhìn qua, Hạ Trạch cũng đang nhìn anh. Dưới ánh đèn neon bên đường, ánh mắt Hạ Trạch trong suốt lóng lánh, hệt như một ngôi sao trên bầu trời đêm. Trì Dĩ Hoành trong đầu khẽ động, dường như có thứ cảm xúc nào đó nảy sinh. Hai người ai cũng không nói gì, trong thùng xe im lặng tràn ngập bầu không khí ý nhị.</w:t>
      </w:r>
    </w:p>
    <w:p>
      <w:pPr>
        <w:pStyle w:val="BodyText"/>
      </w:pPr>
      <w:r>
        <w:t xml:space="preserve">Trì Dĩ Hoành rất nhanh dời tầm mắt, che dấu cảm xúc nhìn ra ngoài cửa xe.</w:t>
      </w:r>
    </w:p>
    <w:p>
      <w:pPr>
        <w:pStyle w:val="BodyText"/>
      </w:pPr>
      <w:r>
        <w:t xml:space="preserve">Tối hôm đó, đổi thành Trì Dĩ Hoành nằm mộng xuân. Cứ việc anh không nhìn rõ người trong mơ là ai, nhưng đối phương không thể nghi ngờ là nam giới. Sáng sớm tỉnh lại nhìn cái quần lót vừa thay, Trì Dĩ Hoành lần đầu tiên có cảm giác cuộc sống thoát khỏi khống chế. Anh nhíu mày nghĩ nghĩ, có lẽ vì hôm qua nhìn thấy Lý Minh Hiên cùng Trầm Hi? Dù sao đây cũng là lần đầu tiên tiếp xúc với một người đồng tính. Mặc Chính thì chỉ giỏi nói suông, sự thật thì chưa lần nào yêu đương.</w:t>
      </w:r>
    </w:p>
    <w:p>
      <w:pPr>
        <w:pStyle w:val="BodyText"/>
      </w:pPr>
      <w:r>
        <w:t xml:space="preserve">Sau khi tìm ra một lý do làm mình mất khống chế, Trì Dĩ Hoành rất nhanh quăng chuyện này ra sau đầu. Anh vẫn luôn hiểu rõ nhân sinh của mình, xuất loại du học, về nước tiếp nhận công ty của phụ thân, đợi đến độ tuổi thích hợp sẽ tìm một cô gái môn đăng hộ đối kết hôn. Anh không biết nhân sinh như thế có gì không đúng, gia tộc như bọn họ, tất cả đều có ý tưởng giống anh, chỉ trừ một số đặc biệt, tỷ như Mặc Chính.</w:t>
      </w:r>
    </w:p>
    <w:p>
      <w:pPr>
        <w:pStyle w:val="BodyText"/>
      </w:pPr>
      <w:r>
        <w:t xml:space="preserve">Trì Dĩ Hoành nghĩ tới đây lại nhớ tới Lý Minh Hiên. Anh vẫn nghĩ Lý Minh Hiên cũng sẽ giống mình, về nước thuận lợi tiếp nhận công ty, qua vài năm kết hôn sinh con, lựa chọn cuộc sống bình thường của giới thượng lưu. Mấy năm ở nước ngoài, anh không biết Lý Minh Hiên cư nhiên yêu thích đồng tính. Càng không ngờ Lý Minh Hiên lại cùng một chỗ với Trầm Hi.</w:t>
      </w:r>
    </w:p>
    <w:p>
      <w:pPr>
        <w:pStyle w:val="BodyText"/>
      </w:pPr>
      <w:r>
        <w:t xml:space="preserve">Ngẫm lại thời điểm Trầm gia tranh đoạt gia sản huyên náo dữ dội nhất, anh thật không tưởng nổi Lý Minh Hiên làm thế nào gánh nổi áp lực cùng Trầm Hi ở cùng nhau. Nếu là anh thì sao? Hình bóng Hạ Trạch đột nhiên nhảy ra trong đầu, Trì Dĩ Hoành sửng sốt, trong mắt hiện lên một mạt u ám.</w:t>
      </w:r>
    </w:p>
    <w:p>
      <w:pPr>
        <w:pStyle w:val="BodyText"/>
      </w:pPr>
      <w:r>
        <w:t xml:space="preserve">__________</w:t>
      </w:r>
    </w:p>
    <w:p>
      <w:pPr>
        <w:pStyle w:val="Compact"/>
      </w:pPr>
      <w:r>
        <w:t xml:space="preserve">Hoàn</w:t>
      </w:r>
      <w:r>
        <w:br w:type="textWrapping"/>
      </w:r>
      <w:r>
        <w:br w:type="textWrapping"/>
      </w:r>
    </w:p>
    <w:p>
      <w:pPr>
        <w:pStyle w:val="Heading2"/>
      </w:pPr>
      <w:bookmarkStart w:id="45" w:name="chương-23-tham-niệm"/>
      <w:bookmarkEnd w:id="45"/>
      <w:r>
        <w:t xml:space="preserve">23. Chương 23: Tham Niệm</w:t>
      </w:r>
    </w:p>
    <w:p>
      <w:pPr>
        <w:pStyle w:val="Compact"/>
      </w:pPr>
      <w:r>
        <w:br w:type="textWrapping"/>
      </w:r>
      <w:r>
        <w:br w:type="textWrapping"/>
      </w:r>
      <w:r>
        <w:t xml:space="preserve">Trọng Sinh Chi Hạ Trạch [23] Tham Niệm</w:t>
      </w:r>
    </w:p>
    <w:p>
      <w:pPr>
        <w:pStyle w:val="BodyText"/>
      </w:pPr>
      <w:r>
        <w:t xml:space="preserve">*****</w:t>
      </w:r>
    </w:p>
    <w:p>
      <w:pPr>
        <w:pStyle w:val="BodyText"/>
      </w:pPr>
      <w:r>
        <w:t xml:space="preserve">Lúc Trì Dĩ Hoành đi gặp lão K thì cũng chiếu theo Hạ Trạch chuẩn bị một phần tư liệu. Tuy anh chưa tưng nghe qua cái tên Hàn Linh, nhưng nếu Hạ Trạch đã coi trọng thì anh cũng không dám phớt lờ, đồng dạng thêm cái tên Hàn Linh vào danh sách cần điều tra.</w:t>
      </w:r>
    </w:p>
    <w:p>
      <w:pPr>
        <w:pStyle w:val="BodyText"/>
      </w:pPr>
      <w:r>
        <w:t xml:space="preserve">Sau khi cùng lão K thảo luận nhất trí nội dung điều tra, Trì Dĩ Hoành nhẹ nhàng bâng quơ nói một câu, Hạ Trạch trước lúc anh tìm lão K đã ủy thác cho thám tử tư tốt nhất Hải thành, lão A điều tra chuyện này. Cùng ngành trước giờ luôn là oan gia, hai cái tên lão K cùng lão A tương tự như vậy, Trì Dĩ Hoành không tin bọn họ không có quan hệ.</w:t>
      </w:r>
    </w:p>
    <w:p>
      <w:pPr>
        <w:pStyle w:val="BodyText"/>
      </w:pPr>
      <w:r>
        <w:t xml:space="preserve">Quả nhiên, cái tên lão A lập tức làm lão K vốn vẫn lơ đễnh hăng tiết như vừa uống máu gà.</w:t>
      </w:r>
    </w:p>
    <w:p>
      <w:pPr>
        <w:pStyle w:val="BodyText"/>
      </w:pPr>
      <w:r>
        <w:t xml:space="preserve">“Cái tên khốn khiếp! Không chỉ chạy tới tận Trung kinh cười nhạo tôi bị tai nạn xe cộ, còn dám đặt tên là lão A đè ta một phen. Lần này để ông cho tên đó biết ruốt cuộc ai mới là A, để gã thua tới tâm phục khẩu phục.”</w:t>
      </w:r>
    </w:p>
    <w:p>
      <w:pPr>
        <w:pStyle w:val="BodyText"/>
      </w:pPr>
      <w:r>
        <w:t xml:space="preserve">Thành công kích thích tính hiếu chiến của lão K, Trì Dĩ Hoành vừa lòng cáo từ rời đi. Mảnh đất bên thành tây đã tới thời khắc mấu chốt, gần nhất tinh lực anh đều tập trung vào chuyện này. Lão K phải dụng tâm điều tra thì anh mới bớt việc một chút. Về phần lão A, cứ xem như để Hạ Trạch tôi luyện một phen.</w:t>
      </w:r>
    </w:p>
    <w:p>
      <w:pPr>
        <w:pStyle w:val="BodyText"/>
      </w:pPr>
      <w:r>
        <w:t xml:space="preserve">Rời khỏi chỗ lão K không bao lâu, Trì Dĩ Hoành nhận được điện thoại trợ lý gọi tới. Theo nguồn tin đáng tin cậy, Chu gia trước giờ luôn cạnh tranh với bọn họ có ý liên thủ với lão Nhị Hạ gia đấu thầu mảnh đất kia. Đối với tin này Trì Dĩ Hoành cũng không quá bất ngờ, hôm thọ yến Hạ nãi nãi nhìn thấy Chu Chấn cùng Hạ Chí Kiệt trò chuyện vui vẻ như vậy, Trì phụ đã sớm chuẩn bị tâm lý. Đối với Trì gia mà nói, thực lực tuyệt đối là quan trọng nhất, cho dù Chu gia cùng Hạ gia liên thủ thì căn bản cũng không đủ gây áp lực. Trì Dĩ Hoành trong lòng nghĩ vậy nhưng vẫn căn dặn trợ lý tiếp tục chú ý động tĩnh của đối phương. Quang minh chính đại cạnh tranh bọn họ không sợ, chỉ sợ đối phương sẽ xử dụng một ít thủ đoạn mờ ám, này phải cẩn thận.</w:t>
      </w:r>
    </w:p>
    <w:p>
      <w:pPr>
        <w:pStyle w:val="BodyText"/>
      </w:pPr>
      <w:r>
        <w:t xml:space="preserve">Trì Dĩ Hoành suy đoán không sai, sau khi Chu Chấn liên thủ với Hạ Chí Kiệt, hai người đồng thời quyết định động tay động chân ở chỗ Hạ Chí Thành. Tuy chính phủ quyết định đấu thầu mảnh đất bên thành tây một cách chính quy, nhưng kỳ thực khoảng trống vẫn rất nhiều. Bởi vì mảnh đất này sử dụng mô hình phát triển cụm liên kết, cho nên cũng không phải công ty nào thầu cao nhất là được, mà phải theo tiêu chí đánh giá toàn diện. Mà tiêu chí này phụ thuộc rất lớn vào con người, vì thế nó sẽ làm Chu gia có cơ hội quan hệ công chúng rất lớn.</w:t>
      </w:r>
    </w:p>
    <w:p>
      <w:pPr>
        <w:pStyle w:val="BodyText"/>
      </w:pPr>
      <w:r>
        <w:t xml:space="preserve">Lần này, Chu Chấn không trực tiếp tới tìm Hạ Chí Thành, mà đi đường vòng thông qua Hạ Chí Kiệt lay động Hạ nãi nãi. Hạ nãi nãi vốn chướng mắt Chu gia, nhưng Hạ Chí Kiệt không ngừng ở bên cạnh thuyết phục. Ông cùng Chu Chấn đã bàn bạc sẽ chia ba bảy, Chu Chấn ra tiền, ông chỉ cần chi một phần nhỏ là được, cuộc mua bán thế này Hạ Chí Kiệt căn bản luyến tiếc từ bỏ. Hạ nãi nãi bị Hạ Chí Kiệt quấn nửa ngày, cũng muốn hạ thấp mặt mũi Trì gia, vì thế liền ỡm ờ đáp ứng.</w:t>
      </w:r>
    </w:p>
    <w:p>
      <w:pPr>
        <w:pStyle w:val="BodyText"/>
      </w:pPr>
      <w:r>
        <w:t xml:space="preserve">Hạ Chí Thành vừa nhận được điện thoại của Hạ nãi nãi, nghe mẫu thân có việc tìm mình, cố ý dành ra khoảng thời gian giữa trưa chạy tới nhà tổ. Hai mẹ con trò chuyện vài câu thì Hạ nãi nãi chuyển đề tài tới hạng mục bên thành tây, nói tới nói lui ý là muốn nói đỡ cho Chu gia. Hạ Chí Thành lập tức kinh ngạc mỉm cười.</w:t>
      </w:r>
    </w:p>
    <w:p>
      <w:pPr>
        <w:pStyle w:val="BodyText"/>
      </w:pPr>
      <w:r>
        <w:t xml:space="preserve">“Mẫu thân không phải vẫn thực chướng mắt Chu gia sao? Sao lại quan tâm tới chuyện này?”</w:t>
      </w:r>
    </w:p>
    <w:p>
      <w:pPr>
        <w:pStyle w:val="BodyText"/>
      </w:pPr>
      <w:r>
        <w:t xml:space="preserve">Hạ nãi nãi nói: “Chu gia cũng coi như có mắt, tìm tới hợp tác với anh hai anh. Anh nghĩ tôi vì Chu gia chắc, tôi đây là vì anh hai cậu.”</w:t>
      </w:r>
    </w:p>
    <w:p>
      <w:pPr>
        <w:pStyle w:val="BodyText"/>
      </w:pPr>
      <w:r>
        <w:t xml:space="preserve">Hạ Chí Thành lơ đễnh: “Chuyện này con không làm chủ được. Anh hai cùng Chu gia hợp tác, hoàn toàn có thể quang minh chính đại cạnh tranh với Trì gia, việc gì phải đi cửa sau?”</w:t>
      </w:r>
    </w:p>
    <w:p>
      <w:pPr>
        <w:pStyle w:val="BodyText"/>
      </w:pPr>
      <w:r>
        <w:t xml:space="preserve">Hạ nãi nãi cả đời mạnh mẽ. Năm xưa chính trị bạo loạn, Hạ gia gia bị đưa xuống nông thôn cải tạo lao động không rảnh lo cho gia đình, là một tay Hạ nãi nãi nuôi lớn năm đứa con. Từ bé đám nhỏ kính sợ cùng Hạ gia gia áy náy nhường nhịn vì những nỗ lực của bà đã làm Hạ nãi nãi dưỡng thành thói quen nói một là một. Bà bất mãn trừng mắt nhìn Hạ Chí Thành: “Thế nào? Tìm tới tôi thì chính là đi cửa sau? Anh cũng nói thằng hai đủ tư cách tranh với Trì gia, bất quá chỉ bảo anh thuận tiện thì quan tâm một chút, này cũng không được sao?”</w:t>
      </w:r>
    </w:p>
    <w:p>
      <w:pPr>
        <w:pStyle w:val="BodyText"/>
      </w:pPr>
      <w:r>
        <w:t xml:space="preserve">Hạ Chí Thành gần năm mươi tuổi nhưng vẫn không có cách nào với tính tình của Hạ nãi nãi. Mấy năm nay cũng chỉ làm trái ý bà hai lần, mà còn đều là vì chuyện hôn nhân. Những phương diện khác ông đã quen nghe theo ý bà, chỉ đành cười khổ nói: “Con cũng nói với bọn họ rồi, lúc ra tiêu chuẩn phải rộng rãi một chút.”</w:t>
      </w:r>
    </w:p>
    <w:p>
      <w:pPr>
        <w:pStyle w:val="BodyText"/>
      </w:pPr>
      <w:r>
        <w:t xml:space="preserve">Hạ Chí Thành cân nhắc, mảnh đất này cho ai kì thực cũng đều như nhau. Trước kia ông mặc kệ vì cho dù là Chu gia hay Hạ gia thì thực lực quá yếu so với Trì gia, sự chênh lệch của hai bên không phải một câu quan tâm là có thể bỏ qua, nếu làm thì rất dễ lưu lại nhược điểm. Hiện giờ Chu gia Hạ gia hai nhà liên hợp, tuy thực lực vẫn còn thua kém Trì gia, nhưng miễn cưỡng cũng có thể qua được. Chỉ cần Chu Chấn thông minh một chút thì muốn thắng ván này cũng không phải không được.</w:t>
      </w:r>
    </w:p>
    <w:p>
      <w:pPr>
        <w:pStyle w:val="BodyText"/>
      </w:pPr>
      <w:r>
        <w:t xml:space="preserve">Hạ Chí Thành thỏa hiệp làm Hạ nãi nãi hài lòng gật gật đầu, nói tới một chuyện khác mà bà quan tâm.</w:t>
      </w:r>
    </w:p>
    <w:p>
      <w:pPr>
        <w:pStyle w:val="BodyText"/>
      </w:pPr>
      <w:r>
        <w:t xml:space="preserve">“Lần trước Tiểu Tưởng có nói với tôi chuyện Vương Tu Võ định chuyển đi, hiện giờ đã xác định chưa?”</w:t>
      </w:r>
    </w:p>
    <w:p>
      <w:pPr>
        <w:pStyle w:val="BodyText"/>
      </w:pPr>
      <w:r>
        <w:t xml:space="preserve">Hạ gia ba anh em, đứa lớn Hạ Chí Phi cùng đứa thứ tư Hạ Chí Thành đều theo con đường quan chức, chỉ có đứa thứ hai Hạ Chí Kiệt lựa chọn việc buôn bán. Mà giữa thằng cả với thằng tư thì thằng tư càng thuận lợi hơn. Nghĩ đến đứa con lớn thì Hạ nãi nãi lại nhớ trận náo động năm đó. Hạ Chí Phi trước đây cũng thực thông minh đáng yêu, chính là bị trận loạn lạc năm đó dọa hoảng, thông minh tháo vát lúc đầu một chút cũng không còn, trở nên nhút nhát yếu đuối, cả đời làm người thành thật. Hiện giờ Hạ Chí Phi đã sắp về hưu, Hạ nãi nãi đối với đứa con lớn này không còn gì trông mong, toàn bộ hi vọng đặt hết vào Hạ Chí Thành.</w:t>
      </w:r>
    </w:p>
    <w:p>
      <w:pPr>
        <w:pStyle w:val="BodyText"/>
      </w:pPr>
      <w:r>
        <w:t xml:space="preserve">Vấn đề Hạ nãi nãi quan tâm cũng là điều Hạ Chí Thành lo lắng. Ông lắc đầu: “Phía trên vẫn chưa ra quyết định cuối cùng.”</w:t>
      </w:r>
    </w:p>
    <w:p>
      <w:pPr>
        <w:pStyle w:val="BodyText"/>
      </w:pPr>
      <w:r>
        <w:t xml:space="preserve">Hạ nãi nãi nói: “Không có lửa thì sao có khói, Vương Tu Võ dám tung ra lời đồn này thì đã nắm chắc tám phần, Chí Thành, anh phải biết nắm bắt cơ hội này.”</w:t>
      </w:r>
    </w:p>
    <w:p>
      <w:pPr>
        <w:pStyle w:val="BodyText"/>
      </w:pPr>
      <w:r>
        <w:t xml:space="preserve">Hạ Chí Thành dừng một chút, nhớ tới ý niệm vẫn quanh quẩn trong đầu, do dự nói: “…số tranh chữ phụ thân lưu lại cho Tiểu Trạch?”</w:t>
      </w:r>
    </w:p>
    <w:p>
      <w:pPr>
        <w:pStyle w:val="BodyText"/>
      </w:pPr>
      <w:r>
        <w:t xml:space="preserve">Hạ nãi nãi lập tức hiểu ý, dứt khoát nói: “Tôi nghe nói Vương Tu Võ đam mê tranh sơn thủy đời Tống. Phụ thân anh thật ra có một bức như vậy.”</w:t>
      </w:r>
    </w:p>
    <w:p>
      <w:pPr>
        <w:pStyle w:val="BodyText"/>
      </w:pPr>
      <w:r>
        <w:t xml:space="preserve">Hạ Chí Thành chần chờ: “Hạ Trạch…”</w:t>
      </w:r>
    </w:p>
    <w:p>
      <w:pPr>
        <w:pStyle w:val="BodyText"/>
      </w:pPr>
      <w:r>
        <w:t xml:space="preserve">Hạ nãi nãi lơ đễnh: “Hạ Trạch là con anh, anh tốt thì nó mới tốt. Khó lắm mới cơ hội thân cận với Vương Tu Võ, chuyện này cứ quyết định như vậy.”</w:t>
      </w:r>
    </w:p>
    <w:p>
      <w:pPr>
        <w:pStyle w:val="BodyText"/>
      </w:pPr>
      <w:r>
        <w:t xml:space="preserve">Hạ Chí Thành suy nghĩ mấy ngày vẫn không thể quyết tâm dùng tới những thứ phụ thân lưu lại cho Hạ Trạch. Năm đó vì sao phụ thân lại quyết định như vậy, trong lòng Hạ Chí Thành hiểu rất rõ. Phụ thân cảm thấy Hạ gia thực có lỗi với Hạ Trạch, muốn thay ông chuộc tội. Mấy năm nay, Hạ Chí Thành đối mặt với Hạ Trạch luôn có cảm giác chột dạ, nhất là lúc Hạ Trạch nhìn ông bằng ánh mắt tin cậy. ông không có cách nào đối mặt với đôi mắt giống Trì Hân Vân như đúc kia, chỉ có thể cố ý gây chuyện bất hòa hoặc nhắm mắt làm ngơ với Hạ Trạch. Nhưng về phương diện khác, Hạ Trạch dù sao cũng là con ông, là đứa con trông mong của ông cùng Trì Hân Vân sau khi kết hôn nhiều năm. Ông từng dành rất nhiều tình cảm lên người Hạ Trạch, không có cách nào thực sự làm như không thấy.</w:t>
      </w:r>
    </w:p>
    <w:p>
      <w:pPr>
        <w:pStyle w:val="BodyText"/>
      </w:pPr>
      <w:r>
        <w:t xml:space="preserve">Ôm tâm lý đầy mâu thuẫn, tình cảm Hạ Chí Thành dành cho Hạ Trạch cũng cực kỳ phức tạp. Ông dung túng Chu Hàm Thanh cưng chìu Hạ Trạch, nhưng có lúc lại tiếc rèn sắt không thành thép. Nghĩ tới nghĩ lui, đời này Hạ Trạch phỏng chừng không làm nên cơm cháo gì, cứ vậy bình an đến già là đủ rồi. Mấy thứ phụ thân lưu lại, coi như là của cải phòng thân của Hạ Trạch, không đụng tới thì tốt hơn. Nhưng mẫu thân nói, ông có tốt thì Hạ Trạch mới tốt. Ông càng tốt thì mới càng có khả năng che chở Hạ Trạch cả đời.</w:t>
      </w:r>
    </w:p>
    <w:p>
      <w:pPr>
        <w:pStyle w:val="BodyText"/>
      </w:pPr>
      <w:r>
        <w:t xml:space="preserve">Hạ nãi nãi nhìn thấu sự do dự của Hạ Chí Thành, chỉ thầm thở dài trong lòng, con bà bà biết, thời khắc mấu chốt cứ luôn không quả quyết như vậy. Từ lúc Hạ Chí Thành chủ động nhắc tới số thi họa kia, Hạ nãi nãi liền toán được tâm tư. Hạ Chí Thành muốn số tranh này nhưng lại không muốn mang tiếng tranh đoạt gia sản với con trai. Nếu có người đứng sau thúc đẩy một phen mới quyết tâm được.</w:t>
      </w:r>
    </w:p>
    <w:p>
      <w:pPr>
        <w:pStyle w:val="BodyText"/>
      </w:pPr>
      <w:r>
        <w:t xml:space="preserve">Ý niệm hiện lên trong đầu, Hạ nãi nãi lúc này mạnh mẽ mang Hạ Chí Thành tới phòng sách nhỏ.</w:t>
      </w:r>
    </w:p>
    <w:p>
      <w:pPr>
        <w:pStyle w:val="BodyText"/>
      </w:pPr>
      <w:r>
        <w:t xml:space="preserve">Phòng sách ở nhà tổ Hạ gia xây kiểu hai gian, chia làm phòng lớn và phòng nhỏ. Phòng lớn xây ở tiền viện, chỉ cần người Hạ gia đều có thể tùy ý ra vào. Số sách lưu trữ bên trong tương đương một thư viện cỡ nhỏ. Chính là sách trong đó tuy nhiều nhưng không quý bao nhiêu. Phòng sách nhỏ xây dựng ở sân sau Ngũ Phúc đường mà Hạ nãi nãi trụ, chìa khóa ở trong tay bà, ngày thường cũng chỉ có Hạ nãi nãi tùy ý ra vào, sau này thì có thêm Thẩm Gia Thạch. Nói tới thì, Hạ nãi nãi quả thực đã dồn hết tâm trí bồi dưỡng Thẩm Gia Thạch. Bà thấy Thẩm Gia Thạch có khiếu về phương diện thi họa, vì thế đặc biệt cho phép tiến vào phòng sách nhỏ mô phỏng theo một ít tranh chữ bên trong, chính là nghiêm cấm không được đưa ra ngoài.</w:t>
      </w:r>
    </w:p>
    <w:p>
      <w:pPr>
        <w:pStyle w:val="BodyText"/>
      </w:pPr>
      <w:r>
        <w:t xml:space="preserve">Hôm nay là thứ sáu, Thẩm Gia Thạch còn ở trường. Hạ nãi nãi mở cửa phòng sách nhỏ, hài lòng nhìn bên trong. Phòng sách này mặc dù gọi là nhỏ nhưng kỳ thực không nhỏ chút nào. Bởi vì bên trong cất giữ những món đồ được tổ tiên Hạ gia truyền thừa lại, đòi hỏi điều kiện rất nghiêm ngặt. Không khỉ phòng côn trùng, nấm mốc, cháy, nhiệt độ phải ổn định từ 14 đến 18 độ, độ ẩm bảo trì ở 50 đến 60%, vì thế việc quét tước căn phòng này là một vấn đề rất quan trọng.</w:t>
      </w:r>
    </w:p>
    <w:p>
      <w:pPr>
        <w:pStyle w:val="BodyText"/>
      </w:pPr>
      <w:r>
        <w:t xml:space="preserve">Lúc Hạ nãi nãi vào trong, hài lòng liếc nhìn xung quanh một vòng, nhịn không được khen Thẩm Gia Thạch một câu với Hạ Chí Thành: “Các anh đều cảm thấy tôi thiên vị đứa nhỏ Gia Thạch này, nhìn mà xem, nó quét tước nơi này cẩn thận cỡ nào.”</w:t>
      </w:r>
    </w:p>
    <w:p>
      <w:pPr>
        <w:pStyle w:val="BodyText"/>
      </w:pPr>
      <w:r>
        <w:t xml:space="preserve">Hạ Chí Thành cười cười. Hạ nãi nãi tự mình tìm một đôi bao tay trắng, thật cẩn thận từ trên kệ rút ra một quyển họa. Mở ra nhìn một cái rồi cẩn thận cuộn trở lại, sau khi bọc kỹ thì đưa cho Hạ Chí Thành.</w:t>
      </w:r>
    </w:p>
    <w:p>
      <w:pPr>
        <w:pStyle w:val="BodyText"/>
      </w:pPr>
      <w:r>
        <w:t xml:space="preserve">“Cẩn thận.”</w:t>
      </w:r>
    </w:p>
    <w:p>
      <w:pPr>
        <w:pStyle w:val="BodyText"/>
      </w:pPr>
      <w:r>
        <w:t xml:space="preserve">Hạ Chí Thành học theo Hạ nãi nãi đeo bao tay tiếp nhận quyển họa. Nếu trước đó trong lòng còn chút do dự thì khoảnh khắc quyển họa trị giá mấy trăm vạn nằm trong tay, trái tim ông lại hoàn toàn bình tĩnh. Hết thảy những thứ này không phải vì bản thân ông mà vì Hạ gia. Về phần Hạ Trạch, về sau ông sẽ nghĩ cách bù đắp lại trong chuyện khác.</w:t>
      </w:r>
    </w:p>
    <w:p>
      <w:pPr>
        <w:pStyle w:val="BodyText"/>
      </w:pPr>
      <w:r>
        <w:t xml:space="preserve">Hạ Chí Thành mỹ mãn mang theo quyển họa rời khỏi nhà tổ. Ông vừa đi không lâu, Thầm Gia Thạch theo thói quen cứ chiều thứ sáu chạy về nhà tổ dành mấy ngày cuối tuần bầu bạn với Hạ nãi nãi. Đối với thói quen này của Thẩm Gia Thạch, Hạ nãi nãi rất vui mừng. Một lòng nhận định đứa nhỏ này có tâm, không uổng phí bà nhiều năm nay chiếu cố.</w:t>
      </w:r>
    </w:p>
    <w:p>
      <w:pPr>
        <w:pStyle w:val="BodyText"/>
      </w:pPr>
      <w:r>
        <w:t xml:space="preserve">Thẩm Gia Thạch bồi Hạ nãi nãi một hồi thì liền nói muốn tới quét dọn phòng sách nhỏ, Hạ nãi nãi lại càng hài lòng hơn.</w:t>
      </w:r>
    </w:p>
    <w:p>
      <w:pPr>
        <w:pStyle w:val="BodyText"/>
      </w:pPr>
      <w:r>
        <w:t xml:space="preserve">Trong phòng sách, Thẩm Gia Thạch thực cẩn thận lau từng kệ đồ. Lúc làm được một nửa, nhìn thấy ở cái kệ bên trái có một ô trống thì sửng sờ. Ô đó hẳn phải đặt bức sơn thủy đời Tống‘Nguyệt Hạ Lư Sơn Đồ’, thế nhưng hiện giờ lại trống rỗng, cái gì cũng không có, mặt Thẩm Gia Thạch thoáng chốc trắng bệch. (bức tranh kia chỉ là tình tiết hư cấu của tác giả)</w:t>
      </w:r>
    </w:p>
    <w:p>
      <w:pPr>
        <w:pStyle w:val="BodyText"/>
      </w:pPr>
      <w:r>
        <w:t xml:space="preserve">Có thể mang đồ trong phòng sách nhỏ này ra ngoài chỉ có mình Hạ nãi nãi. Thẩm Gia Thạch nghĩ tới đây thì vội vàng lấy điện thoại ra ấn một loạt dãy số. Di động vang thật lâu vẫn không có ai bắt máy, Thẩm Gia Thạch kiên nhẫn gọi một lần lại một lần. Cuối cùng cũng có người nghe: “Alo, sao thế?”</w:t>
      </w:r>
    </w:p>
    <w:p>
      <w:pPr>
        <w:pStyle w:val="BodyText"/>
      </w:pPr>
      <w:r>
        <w:t xml:space="preserve">Người bên kia đầu dây cố ý thấp giọng, Thẩm Gia Thạch đoán chừng không tiện nói chuyện, vì thế liền đi thẳng vấn đề: “Bức Lư Sơn Đồ kia đâu?”</w:t>
      </w:r>
    </w:p>
    <w:p>
      <w:pPr>
        <w:pStyle w:val="BodyText"/>
      </w:pPr>
      <w:r>
        <w:t xml:space="preserve">Người kia thờ ơ nói: “Không phải đã nói rồi sao? Ngày mốt sẽ đưa về. Bức cưng phỏng hôm trước giống như đúc, không bị ai phát hiện đâu.”</w:t>
      </w:r>
    </w:p>
    <w:p>
      <w:pPr>
        <w:pStyle w:val="BodyText"/>
      </w:pPr>
      <w:r>
        <w:t xml:space="preserve">Thẩm Gia Thạch lạnh lùng nói: “Bà nội phát hiện, đã cầm bức họa kia đi rồi.”</w:t>
      </w:r>
    </w:p>
    <w:p>
      <w:pPr>
        <w:pStyle w:val="BodyText"/>
      </w:pPr>
      <w:r>
        <w:t xml:space="preserve">“Cái gì?” Người kia kinh ngạc nói.</w:t>
      </w:r>
    </w:p>
    <w:p>
      <w:pPr>
        <w:pStyle w:val="BodyText"/>
      </w:pPr>
      <w:r>
        <w:t xml:space="preserve">Thẩm Gia Thạch lập lại: “Bà nội đã mang bức tranh giả kia đi, ông nói xem làm sao vây giờ?”</w:t>
      </w:r>
    </w:p>
    <w:p>
      <w:pPr>
        <w:pStyle w:val="BodyText"/>
      </w:pPr>
      <w:r>
        <w:t xml:space="preserve">“Tôi biết rồi, hôm nay không kịp, sáng sớm mai sẽ đưa về cho cưng. Bảo bối yên tâm, không có việc gì đâu, có tôi ở đây!”</w:t>
      </w:r>
    </w:p>
    <w:p>
      <w:pPr>
        <w:pStyle w:val="BodyText"/>
      </w:pPr>
      <w:r>
        <w:t xml:space="preserve">Người kia dứt khoát cúp máy, hiển nhiên không để tâm tới chuyện này. Thẩm Gia Thạch cầm điện thoại trầm mặc, Hạ nãi nãi hẳn không phát hiện bức lấy đi là bức giả. Mấu chốt hiện giờ chính là phải biết Hạ nãi nãi mang nó đi nơi nào, nghĩ cách để người kia tráo đổi.</w:t>
      </w:r>
    </w:p>
    <w:p>
      <w:pPr>
        <w:pStyle w:val="BodyText"/>
      </w:pPr>
      <w:r>
        <w:t xml:space="preserve">_______</w:t>
      </w:r>
    </w:p>
    <w:p>
      <w:pPr>
        <w:pStyle w:val="Compact"/>
      </w:pPr>
      <w:r>
        <w:t xml:space="preserve">Hoàn</w:t>
      </w:r>
      <w:r>
        <w:br w:type="textWrapping"/>
      </w:r>
      <w:r>
        <w:br w:type="textWrapping"/>
      </w:r>
    </w:p>
    <w:p>
      <w:pPr>
        <w:pStyle w:val="Heading2"/>
      </w:pPr>
      <w:bookmarkStart w:id="46" w:name="chương-24-phát-hiện"/>
      <w:bookmarkEnd w:id="46"/>
      <w:r>
        <w:t xml:space="preserve">24. Chương 24: Phát Hiện</w:t>
      </w:r>
    </w:p>
    <w:p>
      <w:pPr>
        <w:pStyle w:val="Compact"/>
      </w:pPr>
      <w:r>
        <w:br w:type="textWrapping"/>
      </w:r>
      <w:r>
        <w:br w:type="textWrapping"/>
      </w:r>
      <w:r>
        <w:t xml:space="preserve">Trọng Sinh Chi Hạ Trạch [24] Phát Hiện</w:t>
      </w:r>
    </w:p>
    <w:p>
      <w:pPr>
        <w:pStyle w:val="BodyText"/>
      </w:pPr>
      <w:r>
        <w:t xml:space="preserve">*****</w:t>
      </w:r>
    </w:p>
    <w:p>
      <w:pPr>
        <w:pStyle w:val="BodyText"/>
      </w:pPr>
      <w:r>
        <w:t xml:space="preserve">Thẩm Gia Thạch rất nhanh liền biết bức họa kia đi nơi nào. Hạ nãi nãi tuy không nói nhưng cậu biết trong tuần này chỉ có mình Hạ Chí Thành về nhà tổ. Hạ Chí Thành lấy bức họa kia làm gì? Thẩm Gia Thạch đoán không ra, nhưng khẳng định không phải cho Hạ Trạch. Hiện giờ không phải vấn đề ngày mai tráo đổi thật và giả nữa, Thẩm Gia Thạch nghiêm mặt lại ấn dãy số kia.</w:t>
      </w:r>
    </w:p>
    <w:p>
      <w:pPr>
        <w:pStyle w:val="BodyText"/>
      </w:pPr>
      <w:r>
        <w:t xml:space="preserve">Lần này điện thoại rất nhanh được tiếp, người kia đè thấp âm thanh: “Lại sao nữa?”</w:t>
      </w:r>
    </w:p>
    <w:p>
      <w:pPr>
        <w:pStyle w:val="BodyText"/>
      </w:pPr>
      <w:r>
        <w:t xml:space="preserve">“Bức Lư Sơn Đồ kia bị Hạ Chí Thành mang đi.” Thẩm Gia Thạch lập tức quăng một quả bom bự.</w:t>
      </w:r>
    </w:p>
    <w:p>
      <w:pPr>
        <w:pStyle w:val="BodyText"/>
      </w:pPr>
      <w:r>
        <w:t xml:space="preserve">“Cái gì? Chú tư?” Người đối diện lập tức kinh ngạc, khẩn trương nói: “Ai nói? Mẫu thân? Chú tư lấy bức họa kia làm gì?”</w:t>
      </w:r>
    </w:p>
    <w:p>
      <w:pPr>
        <w:pStyle w:val="BodyText"/>
      </w:pPr>
      <w:r>
        <w:t xml:space="preserve">“Sao tôi biết được?” Thẩm Gia Thạch vội nói: “Bức họa ở nơi nào tôi đã nói rồi, ông tự tìm cách tráo đổi đi.”</w:t>
      </w:r>
    </w:p>
    <w:p>
      <w:pPr>
        <w:pStyle w:val="BodyText"/>
      </w:pPr>
      <w:r>
        <w:t xml:space="preserve">Người kia không nói gì, hiển nhiên cảm thấy chuyện này thực khó giải quyết, Thẩm Gia Thạch cười lạnh: “Hạ Chí Kiệt, là ông bảo tôi lén tráo đổi bút tích thực ra, chuyện này nếu lộ ra, tôi đây dù sao cũng là bình mẻ cũng không sợ nứt.”</w:t>
      </w:r>
    </w:p>
    <w:p>
      <w:pPr>
        <w:pStyle w:val="BodyText"/>
      </w:pPr>
      <w:r>
        <w:t xml:space="preserve">Giọng điệu Thẩm Gia Thạch làm Hạ Chí Kiệt bên kia đầu dây thầm mắng mỏ nhưng ngoài mặt vẫn phải dỗ dành: “Yên tâm, chuyện này cứ để tôi xử lý, sẽ không để cưng có việc.”</w:t>
      </w:r>
    </w:p>
    <w:p>
      <w:pPr>
        <w:pStyle w:val="BodyText"/>
      </w:pPr>
      <w:r>
        <w:t xml:space="preserve">Cúp điện thoại, Hạ Chí Kiệt buồn bực đi tới đi lui, chú tư vì sao lại đột ngột tới nhà tổ lấy bức họa kia đi? Cho Hạ Trạch? Không có khả năng. Vậy muốn làm gì? Hạ Chí Kiệt hoài nghi nghĩ, chẳng lẽ mang tặng cho người khác?</w:t>
      </w:r>
    </w:p>
    <w:p>
      <w:pPr>
        <w:pStyle w:val="BodyText"/>
      </w:pPr>
      <w:r>
        <w:t xml:space="preserve">Ý niệm này vừa hiện lên trong đầu, Hạ Chí Kiệt bỗng dưng nghĩ tới gì đó. Khoảng thời gian này Hải thành không ngừng lan tin thị trưởng Vương Tu Võ bị điều đi, bốn phó thị trưởng phỏng chừng sẽ có một người lên thế chỗ. Làm anh em nhiều năm, ông đối với Hạ Chí Thành cũng có chút hiểu biết, không động tâm mới là lạ. Nếu vậy, chuyện mang quyển họa đi tặng là rất có khả năng, không phải người ta nói Vương Tu Võ thích nhất là mấy bức họa đời Tống sao?</w:t>
      </w:r>
    </w:p>
    <w:p>
      <w:pPr>
        <w:pStyle w:val="BodyText"/>
      </w:pPr>
      <w:r>
        <w:t xml:space="preserve">Nghĩ đến đây, Hạ Chí Kiệt khó xử. Nói thẳng ra, chú tư lên chức không phải chuyện riêng mà là chuyện lớn của cả Hạ gia. Nếu chú tư làm thị trưởng Hải thành, ông cũng theo đó mà tiến tới, tương lai Hạ gia sẽ huy hoàng không gì sánh nổi. Ông khẳng định không thể để Hạ Chí Thành mang một bức tranh giả đi tặng cho người ta. Nếu chuyện này lộ ra thì không đơn giản là xấu mặt mà thôi. Nhưng ông nên làm thế nào? Trực tiếp đi tìm Hạ Chí Thành? Không được. Ông lén đánh tráo mớ tranh chữ này ra là một chuyện, nhưng để chú tư phát hiện lại là một chuyện khác. Mấy thứ này trên danh nghĩa đều là của Hạ Trạch, ông tính kế Hạ Trạch thì không phải tính kế Hạ Chí Thành sao? Đến khi đó cho dù chú tư không nói gì nhưng khẳng định trong lòng không thoải mái, tình cảm anh em của hai người phỏng chừng sẽ có rạn nứt.</w:t>
      </w:r>
    </w:p>
    <w:p>
      <w:pPr>
        <w:pStyle w:val="BodyText"/>
      </w:pPr>
      <w:r>
        <w:t xml:space="preserve">Hiện giờ vấn đề là phải đổi bức thật với bức giả kia, nên làm thế nào đây? Hơn nữa còn phải nhanh, sinh nhật Vương Tu Võ còn tầm nửa tháng. Theo tính tình chú tư thì sẽ không tặng sớm, hẳn phải từ từ, xem xem ý tứ của ba vị phó thị trưởng khác.</w:t>
      </w:r>
    </w:p>
    <w:p>
      <w:pPr>
        <w:pStyle w:val="BodyText"/>
      </w:pPr>
      <w:r>
        <w:t xml:space="preserve">Hạ Chí Kiệt thầm tính toán một lúc lâu, nghĩ tới nghĩ lui cuối cùng đánh chủ ý lên Hạ Trạch. Đứa cháu này là ông nhìn nhỏ lớn, mặc dù có chút cáu kỉnh nhưng không hề có chút tâm cơ nào. Quan hệ với ông cũng có thể xem là thân thiết, đặc biệt nhất là Hạ Trạch hoàn toàn không biết gì về mấy thứ này, muốn lừa hẳn không thành vấn đề. Chỉ cần Hạ Trạch không quá ngốc, muốn đổi bút tích giả trong tay Hạ Chí Thành hẳn thực dễ dàng.</w:t>
      </w:r>
    </w:p>
    <w:p>
      <w:pPr>
        <w:pStyle w:val="BodyText"/>
      </w:pPr>
      <w:r>
        <w:t xml:space="preserve">Tính toán như thế, Hạ Chí Kiệt không dám trì hoãn, vì đề phòng đêm dài lắm mộng, lập tức gạt hết công việc liên hệ với Hạ Trạch. Lúc nhận được điện thoại của Hạ Chí Kiệt, Hạ Trạch vẫn còn đang ở trường. Ngoài ý muốn nhìn màn hình điện thoại hiện lên hai chữ bác hai, chần chờ vài giây mới nghe máy. Hạ Chí Kiệt cũng không nói nhiều, chỉ hỏi Hạ Trạch đang ở đâu, bảo cậu chờ một chút, ông lập tức tới.</w:t>
      </w:r>
    </w:p>
    <w:p>
      <w:pPr>
        <w:pStyle w:val="BodyText"/>
      </w:pPr>
      <w:r>
        <w:t xml:space="preserve">Cúp điện thoại, Hạ Trạch nhăn mặt nhíu mày. Quan hệ của cậu cùng bác hai khá tốt, nhưng bình thường chỉ gặp vào những dịp gia tộc tụ họp, không thể nghĩ ra lần này ông tìm mình vì chuyện gì? Nhất là ông biết rõ mình đang ở trường mà vẫn muốn gặp, này có chút kỳ quái.</w:t>
      </w:r>
    </w:p>
    <w:p>
      <w:pPr>
        <w:pStyle w:val="BodyText"/>
      </w:pPr>
      <w:r>
        <w:t xml:space="preserve">Hạ Trạch tuy nghĩ mãi không hiểu nhưng vẫn làm theo ý bác hai, trèo tường lén trốn khỏi trường. Bác hai sẽ không vô duyên vô cớ tìm tới, cậu cũng muốn biết là vì lí do gì. Sống lại một đời, cậu cảm thấy Hạ gia cất giấu rất nhiều bí mật, mà cậu thế nhưng chẳng hay biết gì cả. Có lẽ lần này bác hai tìm cậu chính là một cơ hội?</w:t>
      </w:r>
    </w:p>
    <w:p>
      <w:pPr>
        <w:pStyle w:val="BodyText"/>
      </w:pPr>
      <w:r>
        <w:t xml:space="preserve">Hạ Trạch ngồi trong tiệm thức ăn nhanh gần trường nghĩ ngợi lung tung, rất nhanh liền thấy bác hai lái xe tới. Ông xuống xe nhìn xung quanh, cầm một cái túi đen bước vào tiệm.</w:t>
      </w:r>
    </w:p>
    <w:p>
      <w:pPr>
        <w:pStyle w:val="BodyText"/>
      </w:pPr>
      <w:r>
        <w:t xml:space="preserve">“Tiểu Trạch.” Hạ Chí Kiệt liếc mắt liền thấy Hạ Trạch, bước vài bước đi tới bên cạnh, thân thiết vỗ vai Hạ Trạch: “Lần này bác có chút việc cần con giúp.”</w:t>
      </w:r>
    </w:p>
    <w:p>
      <w:pPr>
        <w:pStyle w:val="BodyText"/>
      </w:pPr>
      <w:r>
        <w:t xml:space="preserve">Giọng điệu thân mật, Hạ Trạch liền mỉm cười, cà phất cà phơ như trước hỏi: “Bác có chuyện gì mà cần nhờ tới con?”</w:t>
      </w:r>
    </w:p>
    <w:p>
      <w:pPr>
        <w:pStyle w:val="BodyText"/>
      </w:pPr>
      <w:r>
        <w:t xml:space="preserve">Hạ Chí Kiệt thở phào một hơi, giọng điệu của Hạ Trạch rất quen thuộc, chính là cái loại thờ ơ này, như vậy rất tốt. Ông đặt cái túi đen tới trước mặt Hạ Trạch, nói: “Bác hai vì một phút hồ đồ đã làm sai một chuyện, sợ chọc giận bà nội cùng phụ thân con tức giận, nghĩ tới nghĩ lui chỉ có Tiểu Trạch có thể giúp bác mà thôi.”</w:t>
      </w:r>
    </w:p>
    <w:p>
      <w:pPr>
        <w:pStyle w:val="BodyText"/>
      </w:pPr>
      <w:r>
        <w:t xml:space="preserve">Hạ Chí Kiệt phô trương thanh thế như vậy làm Hạ Trạch có chút mờ mịt: “Chuyện gì vậy?”</w:t>
      </w:r>
    </w:p>
    <w:p>
      <w:pPr>
        <w:pStyle w:val="BodyText"/>
      </w:pPr>
      <w:r>
        <w:t xml:space="preserve">Hạ Chí Kiệt vỗ vỗ cái túi, ý bảo Hạ Trạch: “Đoạn thời gian trước việc kinh doanh của bác xảy ra chút vấn đề tài chính, nhất thời cấp bách nên mượn đỡ bức tranh chỗ bà nội con đi thế chấp. Khoảng thời gian này tình hình ổn định lại, mới chuộc về.”</w:t>
      </w:r>
    </w:p>
    <w:p>
      <w:pPr>
        <w:pStyle w:val="BodyText"/>
      </w:pPr>
      <w:r>
        <w:t xml:space="preserve">Hạ Chí Kiệt vừa nói vậy, vẻ mặt Hạ Trạch liền trở nên cổ quái: “Bác lén bà nội mang đi?”</w:t>
      </w:r>
    </w:p>
    <w:p>
      <w:pPr>
        <w:pStyle w:val="BodyText"/>
      </w:pPr>
      <w:r>
        <w:t xml:space="preserve">Hạ Chí Kiệt thực thân thiết nhìn Hạ Trạch gật gật đầu: “Con đúng là đứa nhỏ thông minh.”</w:t>
      </w:r>
    </w:p>
    <w:p>
      <w:pPr>
        <w:pStyle w:val="BodyText"/>
      </w:pPr>
      <w:r>
        <w:t xml:space="preserve">Hạ Trạch phối hợp mỉm cười, không để ý nói: “Lén trả về không phải được rồi sao.”</w:t>
      </w:r>
    </w:p>
    <w:p>
      <w:pPr>
        <w:pStyle w:val="BodyText"/>
      </w:pPr>
      <w:r>
        <w:t xml:space="preserve">Hạ Chí Kiệt khó xử nói: “Bác cũng muốn như thế, nhưng vấn đề là lúc trước vì không làm bà nội con phát hiện nên đã thế một bức mô phỏng vào, hiện giờ bức này không ở nhà tổ mà đang nằm trong tay phụ thân con. Con xem…”</w:t>
      </w:r>
    </w:p>
    <w:p>
      <w:pPr>
        <w:pStyle w:val="BodyText"/>
      </w:pPr>
      <w:r>
        <w:t xml:space="preserve">“Phụ thân mang đi rồi?” Hạ Trạch bừng tỉnh, rõ ràng nói: “Bác muốn con giúp bác tráo đổi sao?”</w:t>
      </w:r>
    </w:p>
    <w:p>
      <w:pPr>
        <w:pStyle w:val="BodyText"/>
      </w:pPr>
      <w:r>
        <w:t xml:space="preserve">“Đúng đúng.” Hạ Chí Kiệt chờ mong nhìn Hạ Trạch: “Chuyện này tốt nhất đừng để phụ thân cùng bà nội con phát hiện. Tính tình bà thế nào con cũng biết rồi, bác hai lớn tuổi rồi, chịu không nổi.”</w:t>
      </w:r>
    </w:p>
    <w:p>
      <w:pPr>
        <w:pStyle w:val="BodyText"/>
      </w:pPr>
      <w:r>
        <w:t xml:space="preserve">Hạ Trạch cười cười, không lập tức đáp ứng mà có chút chần chờ.</w:t>
      </w:r>
    </w:p>
    <w:p>
      <w:pPr>
        <w:pStyle w:val="BodyText"/>
      </w:pPr>
      <w:r>
        <w:t xml:space="preserve">Hạ Chí Kiệt lập tức châm thêm lửa: “Nếu Tiểu Trạch giúp bác chuyện này, bác liền cho con chiếc xe, thế nào?”</w:t>
      </w:r>
    </w:p>
    <w:p>
      <w:pPr>
        <w:pStyle w:val="BodyText"/>
      </w:pPr>
      <w:r>
        <w:t xml:space="preserve">Hạ Trạch cụp mi mắt dấu đi tình tự bên trong, trong lòng lại cảm thấy thực châm chọc. Hạ Nguyên, cô út, phụ thân, còn có bác hai, người biết cậu thích xe đúng là nhiều thật, ai cũng lấy việc tặng xe ra lừa gạt, cứ như cậu là đứa ngốc.</w:t>
      </w:r>
    </w:p>
    <w:p>
      <w:pPr>
        <w:pStyle w:val="BodyText"/>
      </w:pPr>
      <w:r>
        <w:t xml:space="preserve">Hạ Chí Kiệt thấy Hạ Trạch không phản ứng, liền tiếp tục dụ dỗ: “Không phải xe thường, là kiểu xe thể thao, con thích không?”</w:t>
      </w:r>
    </w:p>
    <w:p>
      <w:pPr>
        <w:pStyle w:val="BodyText"/>
      </w:pPr>
      <w:r>
        <w:t xml:space="preserve">Trên mặt Hạ Trạch lộ ra một tia vui sướng: “Dạ.” Cậu cầm lấy túi đồ: “Hôm nay đổi liền ạ?”</w:t>
      </w:r>
    </w:p>
    <w:p>
      <w:pPr>
        <w:pStyle w:val="BodyText"/>
      </w:pPr>
      <w:r>
        <w:t xml:space="preserve">“Càng sớm càng tốt.” Hạ Chí Kiệt nghĩ nghĩ, nháy mắt với Hạ Trạch: “Này là bí mật của Tiểu Trạch cùng bác hai, không nên để người khác biết, không thành vấn đề đi?”</w:t>
      </w:r>
    </w:p>
    <w:p>
      <w:pPr>
        <w:pStyle w:val="BodyText"/>
      </w:pPr>
      <w:r>
        <w:t xml:space="preserve">“Đương nhiên!”</w:t>
      </w:r>
    </w:p>
    <w:p>
      <w:pPr>
        <w:pStyle w:val="BodyText"/>
      </w:pPr>
      <w:r>
        <w:t xml:space="preserve">Thu phục xong Hạ Trạch, Hạ Chí Kiệt thở phào một hơi, còn thực có tâm lái xe đưa Hạ Trạch về nhà, chờ Hạ Trạch đổi bức dỏm ra. Bất quá Hạ Trạch nói giờ vẫn chưa tan học, phải quay lại trường. Hạ Chí Kiệt ngẫm nghĩ thấy cũng đúng, Hạ Trạch hành động khác thường sẽ dễ làm người trong nhà chú ý, đến khi đó ngược lại lại càng phiền. Cứ vậy, Hạ Chí Kiệt cũng không thúc giục, ông ở lại đây cũng chẳng làm được gì, chỉ có thể căn dặn Hạ Trạch phải giữ kĩ túi đồ, sớm trở về nhà một chút.</w:t>
      </w:r>
    </w:p>
    <w:p>
      <w:pPr>
        <w:pStyle w:val="BodyText"/>
      </w:pPr>
      <w:r>
        <w:t xml:space="preserve">Nhìn bóng dáng Hạ Chí Kiệt rời đi, biểu tình thờ ơ của Hạ Trạch cũng tan biến, nhăn mặt nhíu mày, cảm thấy chuyện này thực cổ quái. Kinh doanh của bác hai xảy ra vấn đề sao, đời trước cậu không hề nghe qua. Hơn nữa nếu thực sự có chuyện này, phụ thân cùng bà nội nhất định sẽ biết. Theo tính tình bà nội thì sao có thể để bác hai một mình gánh vác, còn lén trộm tranh ở chỗ bà nội ra ngoài? Hơn nữa còn dùng bút tích dỏm thế vào? Bác hai vì cái gì không nói thẳng với phụ thân. Nếu thật sự là vì kinh doanh xảy ra vấn đề, phụ thân khẳng định sẽ không tức giận mà còn giúp bác hai gạt bà nội, việc này nghĩ thế nào cũng không thông.</w:t>
      </w:r>
    </w:p>
    <w:p>
      <w:pPr>
        <w:pStyle w:val="BodyText"/>
      </w:pPr>
      <w:r>
        <w:t xml:space="preserve">Nếu là đời trước, Hạ Trạch phỏng chừng lười suy nghĩ, trực tiếp chạy về đổi để có một chiếc xe. Nhưng hiện giờ cậu thật sự bị lừa đến ám ảnh, ngay cả lời Hạ Chí Kiệt cũng phải suy nghĩ xem là thật hay giả.</w:t>
      </w:r>
    </w:p>
    <w:p>
      <w:pPr>
        <w:pStyle w:val="BodyText"/>
      </w:pPr>
      <w:r>
        <w:t xml:space="preserve">Nếu bác hai nói dối, kia nguyên nhân bác làm vậy là vì cái gì? Rốt cuộc điều nào là giả? Là công ty xảy ra vấn đề? Hay bút tích thật kì thực đang trong tay phụ thân? Hạ Trạch nghĩ tới nghĩ lui vẫn không hiểu được, điện thoại đột nhiên reo vang. Cái tên Trì Dĩ Hoành hiện lên, Hạ Trạch lập tức hô nguy một tiếng. Hôm nay là thứ sáu, Trì Dĩ Hoành nói sẽ đón cậu về Trì gia. Vốn định lúc tan học lén chạy trở về, kết quả ngồi đây đến quên cả thời gian.</w:t>
      </w:r>
    </w:p>
    <w:p>
      <w:pPr>
        <w:pStyle w:val="BodyText"/>
      </w:pPr>
      <w:r>
        <w:t xml:space="preserve">“Hạ Trạch, em đang ở đâu vậy?”</w:t>
      </w:r>
    </w:p>
    <w:p>
      <w:pPr>
        <w:pStyle w:val="BodyText"/>
      </w:pPr>
      <w:r>
        <w:t xml:space="preserve">Giọng điệu Trì Dĩ Hoành thực bình tĩnh, Hạ Trạch lại nhận ra đối phương tựa hồ có chút tức giận, vì thế lập tức báo địa chỉ của tiệm thức ăn nhanh cách trường 500 mét về phía tây, như vậy chứng minh cậu mặc dù trốn học nhưng không phải muốn trốn Trì Dĩ Hoành.</w:t>
      </w:r>
    </w:p>
    <w:p>
      <w:pPr>
        <w:pStyle w:val="BodyText"/>
      </w:pPr>
      <w:r>
        <w:t xml:space="preserve">Phản ứng của Hạ Trạch làm tâm tình Trì Dĩ Hoành tốt hơn một chút, anh vừa lái xe tới vừa hỏi: “Em ở đó làm gì? Đói bụng?”</w:t>
      </w:r>
    </w:p>
    <w:p>
      <w:pPr>
        <w:pStyle w:val="BodyText"/>
      </w:pPr>
      <w:r>
        <w:t xml:space="preserve">Hạ Trạch hàm hồ lên tiếng, tầm mắt dừng lại ở túi đồ, do dự có nên nói việc này cho Trì Dĩ Hoành hay không. Khoảng cách năm trăm mét thực ngắn, Hạ Trạch rất nhanh đã nhìn thấy chiếc xe quen thuộc. Không đợi Trì Dĩ Hoành xuống xe, cậu đã chạy ra khỏi tiệm.</w:t>
      </w:r>
    </w:p>
    <w:p>
      <w:pPr>
        <w:pStyle w:val="BodyText"/>
      </w:pPr>
      <w:r>
        <w:t xml:space="preserve">Cách cửa sổ xe, Trì Dĩ Hoành nhìn thấy Hạ Trạch chạy tới ngày càng gần, không biết vì sao nghĩ tới chuyện Mặc Chính nói về Phương Lạc Duy. Ý tứ đại khái là Phương Lạc Duy bộ dáng rất xinh đẹp, có khí chất, fan hâm mộ rất nhiều. Nhưng đám fan kia chỉ thích bề ngoài của Phương Lạc Duy mà thôi, Mặc Chính chính là thích tâm hồn Phương Lạc Duy. Trì Dĩ Hoành thầm nghĩ, nếu luận về bộ dạng, Hạ Trạch mới đúng là đẹp. Ánh mắt sáng lóng lánh của mấy cô nhóc đứng phía sau Hạ Trạch đã chứng minh điểm này. Tương lai một ngày nào đó, cũng sẽ có một người nói mình thích Hạ Trạch không phải vì bề ngoài mà là tâm hồn sao?</w:t>
      </w:r>
    </w:p>
    <w:p>
      <w:pPr>
        <w:pStyle w:val="BodyText"/>
      </w:pPr>
      <w:r>
        <w:t xml:space="preserve">Vấn đề này không hiểu sao làm trong lòng Trì Dĩ Hoành cảm thấy không thoải mái, ý niệm chỉ mới xẹt qua giây lát, Hạ Trạch đã mở cửa xe leo lên.</w:t>
      </w:r>
    </w:p>
    <w:p>
      <w:pPr>
        <w:pStyle w:val="BodyText"/>
      </w:pPr>
      <w:r>
        <w:t xml:space="preserve">“Anh họ!” Hạ Trạch còn chưa kịp thở lấy hơi đã gọi một tiếng.</w:t>
      </w:r>
    </w:p>
    <w:p>
      <w:pPr>
        <w:pStyle w:val="BodyText"/>
      </w:pPr>
      <w:r>
        <w:t xml:space="preserve">Trì Dĩ Hoành nhướng mi: “Trốn học hử?”</w:t>
      </w:r>
    </w:p>
    <w:p>
      <w:pPr>
        <w:pStyle w:val="BodyText"/>
      </w:pPr>
      <w:r>
        <w:t xml:space="preserve">Dưới ánh mắt tựa tiếu phi tiếu của Trì Dĩ Hoành, Hạ Trạch lập tức quyết định thẳng thắn. Từ lúc nhận được điện thoại đến Hạ Chí Kiệt tìm mình có chuyện, toàn bộ kể lại hết, đương nhiên còn có cả nghi vấn của cậu.</w:t>
      </w:r>
    </w:p>
    <w:p>
      <w:pPr>
        <w:pStyle w:val="BodyText"/>
      </w:pPr>
      <w:r>
        <w:t xml:space="preserve">Hạ Trạch kể thực tự nhiên, trong giọng nói tràn đầy tín nhiệm. Ánh mắt Trì Dĩ Hoành dần dần nhu hòa, chỉ cảm thấy cái tim trướng trứng. Anh thực khó hình dung cảm giác này, được một người hoàn toàn tin cậy, nghiêm nghiêm chỉnh chỉnh nói ra nghi hoặc sau đó dùng ánh mắt đầy mong chờ nhìn mình.</w:t>
      </w:r>
    </w:p>
    <w:p>
      <w:pPr>
        <w:pStyle w:val="BodyText"/>
      </w:pPr>
      <w:r>
        <w:t xml:space="preserve">Trì Dĩ Hoành không khỏi nhếch khóe miệng, nhịn không được xoa nhẹ đầu Hạ Trạch. Tầm mắt anh dừng lại ở chiếc túi đen trong tay Hạ Trạch, nghĩ nghĩ nói: “Để anh xem thử xem.”</w:t>
      </w:r>
    </w:p>
    <w:p>
      <w:pPr>
        <w:pStyle w:val="BodyText"/>
      </w:pPr>
      <w:r>
        <w:t xml:space="preserve">Bên trong là một cái hộp gỗ hình chữ nhật dài đậy kín, Trì Dĩ Hoành mở hộp, cẩn thận giở quyển họa.</w:t>
      </w:r>
    </w:p>
    <w:p>
      <w:pPr>
        <w:pStyle w:val="BodyText"/>
      </w:pPr>
      <w:r>
        <w:t xml:space="preserve">‘Nguyệt Hạ Lư Sơn Đồ’, Trì Dĩ Hoành nhăn mặt nhíu mày, không phải phụ thân nói bức họa này đã bị hủy rồi sao?</w:t>
      </w:r>
    </w:p>
    <w:p>
      <w:pPr>
        <w:pStyle w:val="BodyText"/>
      </w:pPr>
      <w:r>
        <w:t xml:space="preserve">__________</w:t>
      </w:r>
    </w:p>
    <w:p>
      <w:pPr>
        <w:pStyle w:val="Compact"/>
      </w:pPr>
      <w:r>
        <w:t xml:space="preserve">Hoàn</w:t>
      </w:r>
      <w:r>
        <w:br w:type="textWrapping"/>
      </w:r>
      <w:r>
        <w:br w:type="textWrapping"/>
      </w:r>
    </w:p>
    <w:p>
      <w:pPr>
        <w:pStyle w:val="Heading2"/>
      </w:pPr>
      <w:bookmarkStart w:id="47" w:name="chương-25-lai-lịch"/>
      <w:bookmarkEnd w:id="47"/>
      <w:r>
        <w:t xml:space="preserve">25. Chương 25: Lai Lịch</w:t>
      </w:r>
    </w:p>
    <w:p>
      <w:pPr>
        <w:pStyle w:val="Compact"/>
      </w:pPr>
      <w:r>
        <w:br w:type="textWrapping"/>
      </w:r>
      <w:r>
        <w:br w:type="textWrapping"/>
      </w:r>
      <w:r>
        <w:t xml:space="preserve">Trọng Sinh Chi Hạ Trạch [25] Lai Lịch</w:t>
      </w:r>
    </w:p>
    <w:p>
      <w:pPr>
        <w:pStyle w:val="BodyText"/>
      </w:pPr>
      <w:r>
        <w:t xml:space="preserve">*****</w:t>
      </w:r>
    </w:p>
    <w:p>
      <w:pPr>
        <w:pStyle w:val="BodyText"/>
      </w:pPr>
      <w:r>
        <w:t xml:space="preserve">‘Nguyệt Hạ Lư Sơn Đồ’ lúc đầu do Thẩm gia Hải thành cất giữ. Hơn bảy mươi năm trước, anh em Thẩm gia tranh đoạt gia sản, chú Thẩm Thu Nguyệt trộm gạt mọi người trong Thẩm gia bán số tranh chữ quý giá của Thẩm gia ra ngoài. Khi đó ông cố Trì Dĩ Hoành yêu thích văn nhã, thu mua phần lớn số tranh đó. Chú Thẩm Thu Nguyệt sau đó ôm tiền bán được bỏ trốn ra nước ngoài, chưa từng quay về Hoa quốc.</w:t>
      </w:r>
    </w:p>
    <w:p>
      <w:pPr>
        <w:pStyle w:val="BodyText"/>
      </w:pPr>
      <w:r>
        <w:t xml:space="preserve">Chuyện này sau khi vỡ lỡ, Thẩm gia từng tới Trì gia, thái độ cường ngạnh yêu cầu Trì gia trả lại số tranh chữ này. Ông cố Trì Dĩ Hoành khi đó đã ầm ĩ một trận với Thẩm gia. Trì gia không trộm không cướp, này đường đường chính chính mua về. Lúc mua Trì gia cũng không biết chân tướng, có thể nói Trì gia cũng bị chú Thẩm Thu Nguyệt lừa gạt. Lúc ấy Hạ gia đứng ra hòa giải, nói Thẩm gia ra tiền mua lại số tranh này. Thẩm gia không chịu ra tiền lại nhất quyết không từ bỏ, một mực nói Trì gia ỷ thế bức người. Ông cố Trì Dĩ Hoành vốn đã tính toán lùi một bước hạ xuống còn nửa giá, kết quả bị thái độ của Thẩm gia chọc giận, không đồng ý giao dịch với Thẩm gia nữa.</w:t>
      </w:r>
    </w:p>
    <w:p>
      <w:pPr>
        <w:pStyle w:val="BodyText"/>
      </w:pPr>
      <w:r>
        <w:t xml:space="preserve">Sau đó không bao lâu thì Hải thành giải phóng, chuyện này cũng cứ vậy trôi qua. Qua mười mấy năm Hoa quốc loạn lạc, sau chiến dịch Phá Tứ Cựu càn quét khắp cả nước. Trì gia bị người mật báo dấu một mớ tranh chữ cổ trong nhà, khi đó ông cố Trì Dĩ Hoành đã qua đời. Ông nội Trì Mậu Huy trong một đêm mưa tầm tã mang hết số tranh cất giữ trong nhà đưa ra ngoài, lúc về thì nói với người trong nhà là đã đốt hết toàn bộ.</w:t>
      </w:r>
    </w:p>
    <w:p>
      <w:pPr>
        <w:pStyle w:val="BodyText"/>
      </w:pPr>
      <w:r>
        <w:t xml:space="preserve">Trì Dĩ Hoành lúc bé từng thấy ông cố phỏng lại bức ‘Nguyệt Hạ Lư Sơn Đồ’, sau nghe phụ thân nói mới biết tới việc này. Anh cũng nghĩ bức họa này đã bị đốt, thế nhưng bản gốc trong tay Hạ Trạch lại là chuyện gì?</w:t>
      </w:r>
    </w:p>
    <w:p>
      <w:pPr>
        <w:pStyle w:val="BodyText"/>
      </w:pPr>
      <w:r>
        <w:t xml:space="preserve">Trì Dĩ Hoành nghi hoặc, không chỉ là lai lịch của bức họa này mà những điều Hạ Trạch nghi hoặc cũng rất có đạo lý. Tuy anh về nước không lâu nhưng chưa từng nghe phụ thân nói việc kinh doanh của Hạ Chí Kiệt xảy ra vấn đề. Cứ việc anh cảm thấy Hạ Chí Kiệt không có khả năng dùng bức họa giả đến hãm hại Hạ Chí Thành, nhưng đối phương đánh một vòng tròn lớn tìm tới Hạ Trạch làm anh cảm thấy chuyện này thực cổ quái.</w:t>
      </w:r>
    </w:p>
    <w:p>
      <w:pPr>
        <w:pStyle w:val="BodyText"/>
      </w:pPr>
      <w:r>
        <w:t xml:space="preserve">Trì Dĩ Hoành nghĩ vậy, không nói ra lai lịch bức họa này mà đề nghị Hạ Trạch trước tiên tìm người giám định xem nó là thật hay giả. Hạ Trạch gật gật đầu, thu hồi tranh, nghĩ tới một vấn đề khác.</w:t>
      </w:r>
    </w:p>
    <w:p>
      <w:pPr>
        <w:pStyle w:val="BodyText"/>
      </w:pPr>
      <w:r>
        <w:t xml:space="preserve">“Nếu bức họa này là thật thì đại khái khoảng bao nhiêu tiền?”</w:t>
      </w:r>
    </w:p>
    <w:p>
      <w:pPr>
        <w:pStyle w:val="BodyText"/>
      </w:pPr>
      <w:r>
        <w:t xml:space="preserve">“Tầm mấy trăm đến một ngàn vạn đi.” Trì Dĩ Hoành ước chừng.</w:t>
      </w:r>
    </w:p>
    <w:p>
      <w:pPr>
        <w:pStyle w:val="BodyText"/>
      </w:pPr>
      <w:r>
        <w:t xml:space="preserve">Hạ Trạch nghe con số này, càng nghĩ càng cảm thấy bác hai không nói thật. Nếu thật sự việc kinh doanh xảy ra vấn đề, không đến một ngàn vạn thì có tác dụng gì. Lúc nghĩ lại những lời Hạ Chí Kiệt đã nói một lượt trong đầu thì cậu đột nhiên phát hiện ra một điểm nãy giờ mình không chú ý tới.</w:t>
      </w:r>
    </w:p>
    <w:p>
      <w:pPr>
        <w:pStyle w:val="BodyText"/>
      </w:pPr>
      <w:r>
        <w:t xml:space="preserve">“Bác hai nói mình dùng đồ dỏm để đánh tráo, nhưng nghe ý tứ thì bức họa này vẫn luôn đặt ở nhà tổ, bà nội lại không đem ra cho người ngoài xem, anh họ nói xem bức giả kia là ai phỏng? Hẳn không phải bác hai đi?”</w:t>
      </w:r>
    </w:p>
    <w:p>
      <w:pPr>
        <w:pStyle w:val="BodyText"/>
      </w:pPr>
      <w:r>
        <w:t xml:space="preserve">Hạ Trạch nghi hoặc khó hiểu, Trì Dĩ Hoành nghe cậu nói xong thì biểu tình trở nên nghiêm túc. Phỏng theo thư pháp không phải chuyện dễ, không đơn giản là giống mà còn nằm ở ý nghĩa. Nếu đối phương đã dám dùng giả đổi thật, chứng minh người này rất tin tưởng bản lĩnh mô phỏng của mình. Này không phải người chỉ thấy qua‘Nguyệt Hạ Lư Sơn Đồ’ mà làm được, phải là người thường xuyên quan sát, lúc nào cũng đánh giá. Trì Dĩ Hoành chưa từng nghe nói Hạ Chí Kiệt có tài năng về phương diện này, nhưng Thẩm Gia Thạch ở nhờ trong Hạ gia lại được xưng là thiên tài giới hội họa. Liên hệ với quan hệ giữa Thẩm Gia Thạch cùng Hạ Tân, chẳng lẽ trong chuyện này vẫn còn khúc chiết khác.</w:t>
      </w:r>
    </w:p>
    <w:p>
      <w:pPr>
        <w:pStyle w:val="BodyText"/>
      </w:pPr>
      <w:r>
        <w:t xml:space="preserve">Ý niệm hiện lên trong đầu, Trì Dĩ Hoành nhìn về phía Hạ Trạch: “Em cảm thấy có thể là ai?”</w:t>
      </w:r>
    </w:p>
    <w:p>
      <w:pPr>
        <w:pStyle w:val="BodyText"/>
      </w:pPr>
      <w:r>
        <w:t xml:space="preserve">“Là ai?” Hạ Trạch vô thức lẩm bẩm, đột nhiên bật ngồi thẳng người: “Liệu có thể nào là Thẩm Gia Thạch không?”</w:t>
      </w:r>
    </w:p>
    <w:p>
      <w:pPr>
        <w:pStyle w:val="BodyText"/>
      </w:pPr>
      <w:r>
        <w:t xml:space="preserve">Hạ Trạch càng nghĩ càng cảm thấy có khả năng. Bắt đầu từ lúc bác hai nói tới chuyện trộm một quyển họa từ nhà tổ, Hạ Trạch liền suy đoán nó rốt cuộc ở đâu mà bác hai đánh tráo mà không có người nào phát hiện. Số lần cậu về nhà tổ không nhiều nhưng lúc nhỏ nghịch ngợm nên đã lần mò khắp nhà tổ. Nghĩ tới nghĩ lui chỉ có hai nơi có khả năng, một là từ đường, một là hậu viện Ngũ Phúc đường của bà nội. Nơi này đều là chỗ mọi người không thể tùy tiện lui lớn, từ đường quanh năm bị khóa, hậu viện Ngũ Phúc đường thì nghiêm cấm người ra vào. Cậu nhớ rõ trước đây mình cùng Hạ Nguyên từng lén đi tới hậu viện Ngũ Phúc đường, bị bà nội phạt đứng úp mặt vào tường nửa ngày.</w:t>
      </w:r>
    </w:p>
    <w:p>
      <w:pPr>
        <w:pStyle w:val="BodyText"/>
      </w:pPr>
      <w:r>
        <w:t xml:space="preserve">Cậu không hiểu, vì thế lén hỏi cô út vì sao không thể tới đó chơi? Cô út nói đó là phòng sách của ông nội trước kia, bà nội tưởng niệm ông nên không hi vọng bọn họ tới đó quấy rối, vì thế cậu liền ghi nhớ trong lòng. Sau đó Thẩm Gia Thạch có thể tùy ý ra vào Ngũ Phúc đường, cậu còn ghen tị một phen, luôn tìm cơ hội ngáng chân Thẩm Gia Thạch. Hiện giờ xem ra, bức họa này được bà nội cất giữ ở hậu viện Ngũ Phúc đường. Bà nội sợ bọn họ không biết chừng mực nên mới cấm đi. Nhưng vì sao Thẩm Gia Thạch lại có thể? Hạ Trạch nghĩ không hiểu, lại càng không hiểu vì sao Thẩm Gia Thạch lại giúp bác hai? Chẳng lẽ vì Hạ Tân?</w:t>
      </w:r>
    </w:p>
    <w:p>
      <w:pPr>
        <w:pStyle w:val="BodyText"/>
      </w:pPr>
      <w:r>
        <w:t xml:space="preserve">Hạ Trạch một đường suy nghĩ, tới bữa cơm tối cũng có chút không yên lòng. Biểu hiện của cậu bị Trì phụ xem trong mắt, phản ứng đầu tiên của ông là trừng mắt lườm Trì Dĩ Hoành, nhất định Dĩ Hoành đã nói gì đó dọa Tiểu Trạch.</w:t>
      </w:r>
    </w:p>
    <w:p>
      <w:pPr>
        <w:pStyle w:val="BodyText"/>
      </w:pPr>
      <w:r>
        <w:t xml:space="preserve">Trì Dĩ Hoành bất đắc dĩ, thấy Hạ Trạch chỉ ăn mỗi món rau đặt trước mặt, liền gắp một khoanh chân giò hun khói mật ong cho cậu. Hạ Trạch nhất thời không kịp phản ứng, theo bản năng gắp con tôm say rượu mà Trì Dĩ Hoành thích nhất, uy tới bên miệng anh.</w:t>
      </w:r>
    </w:p>
    <w:p>
      <w:pPr>
        <w:pStyle w:val="BodyText"/>
      </w:pPr>
      <w:r>
        <w:t xml:space="preserve">Trì Dĩ Hoành: “…”</w:t>
      </w:r>
    </w:p>
    <w:p>
      <w:pPr>
        <w:pStyle w:val="BodyText"/>
      </w:pPr>
      <w:r>
        <w:t xml:space="preserve">Hạ Trạch: “…”</w:t>
      </w:r>
    </w:p>
    <w:p>
      <w:pPr>
        <w:pStyle w:val="BodyText"/>
      </w:pPr>
      <w:r>
        <w:t xml:space="preserve">Bàn tay giống như bị phỏng, Hạ Trạch lập tức ném bay con tôm say rượu, tiện đà chăm chú ăn cơm trong chén mình. Trì Dĩ Hoành sau phút bất ngờ ban đầu thì nhanh chóng mỉm cười. Thấy Hạ Trạch vẫn như cũ nhất kiến chung tình với dĩa rau trước mặt, trong lòng buồn cười không ngừng gắp đồ ăn cho cậu. Cái dĩa nhỏ trước mặt Hạ Trạch nhất thời đầy ắp, Hạ Trạch cong cong khóe miệng, cũng bắt đầu gắp thức anh cho Trì Dĩ Hoành.</w:t>
      </w:r>
    </w:p>
    <w:p>
      <w:pPr>
        <w:pStyle w:val="BodyText"/>
      </w:pPr>
      <w:r>
        <w:t xml:space="preserve">Hai người gắp qua gắp lại thực ấm áp, Trì phụ lẻ loi trơ trọi bị gạt qua một bên mất mác nhìn hai đứa, cư nhiên không ai nhớ tới chuyện gắp thức ăn cho ông. Trì phụ bất mãn ho nhẹ vài tiếng, nhắc nhở sự tồn tại của mình.</w:t>
      </w:r>
    </w:p>
    <w:p>
      <w:pPr>
        <w:pStyle w:val="BodyText"/>
      </w:pPr>
      <w:r>
        <w:t xml:space="preserve">Hạ Trạch sửng sốt một chút, không biết vì sao lại thấy trong mắt cữu cữu có một tia ai oán. Trì Dĩ Hoành phản ứng trước hết, hết biết nói gì giúp Trì phụ múc một chén canh. Trì phụ chờ mong nhìn về phía Hạ Trạch, Hạ Trạch nhịn không được mỉm cười.</w:t>
      </w:r>
    </w:p>
    <w:p>
      <w:pPr>
        <w:pStyle w:val="BodyText"/>
      </w:pPr>
      <w:r>
        <w:t xml:space="preserve">Cảnh tượng trước mắt thực quen thuộc, tựa hồ trở về thời điểm hạnh phúc nhất ở đời trước. Trì phụ mỹ mãn ăn đồ ăn Hạ Trạch gắp cho mình, Hạ Trạch giương cao khóe miệng nhìn về phía Trì Dĩ Hoành. Trì Dĩ Hoành vừa lúc nhìn qua, tầm mắt chạm vào nhau, nhìn gương mặt tươi cười trong sáng của Hạ Trạch, trái tim Trì Dĩ Hoành không thể khống chế nảy lên thình thịch.</w:t>
      </w:r>
    </w:p>
    <w:p>
      <w:pPr>
        <w:pStyle w:val="BodyText"/>
      </w:pPr>
      <w:r>
        <w:t xml:space="preserve">Dùng xong cơm tối, Hạ Trạch bị Trì Dĩ Hoành đẩy đi ôn bài. Trì Dĩ Hoành ở phòng sách cùng Trì phụ nhắc tới chuyện‘Nguyệt Hạ Lư Sơn Đồ’. Nghe Trì Dĩ Hoành nói rõ mọi chuyện, Trì phụ thở dài biểu thị Hạ Chí Kiệt sẽ không hại Hạ Chí Thành, bức đưa cho Hạ Trạch khẳng định là thật.</w:t>
      </w:r>
    </w:p>
    <w:p>
      <w:pPr>
        <w:pStyle w:val="BodyText"/>
      </w:pPr>
      <w:r>
        <w:t xml:space="preserve">“Bản gốc không phải đã bị hủy rồi sao?” Trì Dĩ Hoành khó hiểu nói.</w:t>
      </w:r>
    </w:p>
    <w:p>
      <w:pPr>
        <w:pStyle w:val="BodyText"/>
      </w:pPr>
      <w:r>
        <w:t xml:space="preserve">Trì phụ lắc đầu: “Năm đó rất loạn, ông nội con vẫn luôn gạt chúng ta. Những thứ đó kỳ thực không bị hủy, ông muốn hủy nhưng cụ Hạ không đồng ý, sống chết bảo vệ. Sau đó loạn lạc chấm dứt, cụ Hạ muốn trả lại nhưng ông nội con không chịu. Mấy thứ kia đều là vật ngoài thân, để trong nhà chúng ta bất quá cũng chỉ là học đòi văn vẻ mà thôi, lưu lại cho cụ Hạ mới tốt. Những thứ đó đều là vật chết, trong mắt người yêu thích thì đáng giá ngàn vàng, không thích thì còn thua kém một ổ bánh mì.”</w:t>
      </w:r>
    </w:p>
    <w:p>
      <w:pPr>
        <w:pStyle w:val="BodyText"/>
      </w:pPr>
      <w:r>
        <w:t xml:space="preserve">Trì Dĩ Hoành co rút khóe miệng, quyển họa cổ trị giá hơn một tỷ bị phụ thân đem so với bánh mỳ, khó trách ông nội cảm thấy lưu lại cho Hạ gia càng thích hợp hơn.</w:t>
      </w:r>
    </w:p>
    <w:p>
      <w:pPr>
        <w:pStyle w:val="BodyText"/>
      </w:pPr>
      <w:r>
        <w:t xml:space="preserve">Trì phụ dừng một chút, gõ nhẹ mặt bàn: “Hạ Chí Thành phỏng chừng muốn tặng bức họa này cho Vương Tu Võ. Hừm, tính toán rất kỹ! Chuyện này không thể cho qua như vậy, dù sao cũng là tâm huyết của cụ Hạ, không thể để bọn họ tính toán phá hỏng. Ngày mai phụ thân với con tới Hạ gia một chuyến, mang theo Tiểu Trạch nói rõ ràng chuyện này. Hạ gia có kẻ trộm, phải để Hạ Chí Thành xử lý, Tiểu Trạch tốt nhất nên bị gạt ra khỏi chuyện này, tránh về sau gặp phiền toái.</w:t>
      </w:r>
    </w:p>
    <w:p>
      <w:pPr>
        <w:pStyle w:val="BodyText"/>
      </w:pPr>
      <w:r>
        <w:t xml:space="preserve">Trì phụ nghĩ tới tính tình Hạ nãi nãi, trước giờ luôn ngang ngược không chịu nói lý, nhất là phương diện này nói không chừng lại liên lụy tới nhóc Thẩm gia, phỏng chừng giận gió đánh mèo mà phát giận lên ai đó. Ông nghĩ một chút, căn dặn Trì Dĩ Hoành không nên nói lai lịch bức họa này cho Hạ Trạch, Hạ Trạch chỉ cần biết nó là bản thật là đủ rồi. Này cũng là tránh Hạ gia nghĩ bọn họ có ý đồ.</w:t>
      </w:r>
    </w:p>
    <w:p>
      <w:pPr>
        <w:pStyle w:val="BodyText"/>
      </w:pPr>
      <w:r>
        <w:t xml:space="preserve">Trì Dĩ Hoành gật gật đầu, cũng hiểu làm vậy là tốt nhất.</w:t>
      </w:r>
    </w:p>
    <w:p>
      <w:pPr>
        <w:pStyle w:val="BodyText"/>
      </w:pPr>
      <w:r>
        <w:t xml:space="preserve">Ngoài cửa phòng sách, biểu tình Hạ Trạch trầm xuống. Lời cữu cữu cùng anh họ cậu nghe không đầy đủ, nhưng những điểm mấu chốt vẫn nghe được. Bức họa này vốn là của Trì gia, sau đó bạo loạn nên bị đưa qua Hạ gia, sau đó nữa liền biến thành thứ của Hạ gia. Cữu cữu không tính toán tranh, còn bảo anh họ không cần nói với mình.</w:t>
      </w:r>
    </w:p>
    <w:p>
      <w:pPr>
        <w:pStyle w:val="BodyText"/>
      </w:pPr>
      <w:r>
        <w:t xml:space="preserve">Hạ Trạch không nghe tiếp nữa, trước khi người bên trong phát hiện liền xoay người trở về phòng. Cậu cẩn thận mở bức‘Nguyệt Hạ Lư Sơn Đồ’, trong đầu nghĩ lại những lời cữu cữu nói. Rõ ràng là của Trì gia, vì sao cữu cữu lại không muốn tranh? Chỉ vì chúng vẫn luôn được bảo quản ở Hạ gia nên liền biến thành đồ Hạ gia sao? Trì gia không nói, bà nội liền xem là của mình? Hạ Trạch lại nghĩ tới phụ thân, phụ thân có biết lai lịch bức họa không? Bác hai thì sao? Bọn họ không biết hay biết mà cũng xem chúng là đồ Hạ gia?</w:t>
      </w:r>
    </w:p>
    <w:p>
      <w:pPr>
        <w:pStyle w:val="BodyText"/>
      </w:pPr>
      <w:r>
        <w:t xml:space="preserve">Trong lòng Hạ Trạch khó chịu không nói nên lời, cữu cữu không tranh không có nghĩa là cậu sẽ không. Nếu bức họa này là của Trì gia, cậu nhất định phải nghĩ cách trả lại cho cữu cữu.</w:t>
      </w:r>
    </w:p>
    <w:p>
      <w:pPr>
        <w:pStyle w:val="BodyText"/>
      </w:pPr>
      <w:r>
        <w:t xml:space="preserve">Hạ Trạch một lòng nghĩ xem làm thế nào lưu lại bức họa, lúc Trì Dĩ Hoành tới liền thấy Hạ Trạch ngồi nhìn sách giáo khoa thất thần. Trong phòng không bật đèn, chỉ có ngọn đèn trên bàn học tỏa ra ánh sáng màu trắng ngà, chiếu sáng phạm vi một mét xung quanh. Sáng cùng tối đan xen, bóng Hạ Trạch bị kéo đi thật dài. Trì Dĩ Hoành nhớ tới tình cảnh ở Thúy Vi lâu, lúc đó Hạ Trạch đứng dưới ánh đèn đường, cũng rung động như lúc này, xinh đẹp mờ ảo hệt như một bức tranh.</w:t>
      </w:r>
    </w:p>
    <w:p>
      <w:pPr>
        <w:pStyle w:val="BodyText"/>
      </w:pPr>
      <w:r>
        <w:t xml:space="preserve">Trì Dĩ Hoành theo bản năng phóng nhẹ cước bộ, đi tới phía sau Hạ Trạch. Hạ Trạch vẫn không phát hiện, tầm mắt Trì Dĩ Hoành dừng lại trên đầu Hạ Trạch. Tóc cậu hình như mới gội không lâu, xõa tung mềm mại, dưới ánh đèn bàn chiếu rọi sáng bóng như hắc diệu thạch.</w:t>
      </w:r>
    </w:p>
    <w:p>
      <w:pPr>
        <w:pStyle w:val="BodyText"/>
      </w:pPr>
      <w:r>
        <w:t xml:space="preserve">“Nghĩ gì đó?” Trì Dĩ Hoành ôn hòa nói.</w:t>
      </w:r>
    </w:p>
    <w:p>
      <w:pPr>
        <w:pStyle w:val="BodyText"/>
      </w:pPr>
      <w:r>
        <w:t xml:space="preserve">Hạ Trạch giật mình hoảng sợ, vội xoay người, trực tiếp đụng vào lồng ngực Trì Dĩ Hoành.</w:t>
      </w:r>
    </w:p>
    <w:p>
      <w:pPr>
        <w:pStyle w:val="BodyText"/>
      </w:pPr>
      <w:r>
        <w:t xml:space="preserve">‘Ui’ hai người dựa vào quá gần, Hạ Trạch chỉ cảm thấy cái mũi bị đụng phải, ê ẩm, nước mắt dường như cũng sắp trào ra.</w:t>
      </w:r>
    </w:p>
    <w:p>
      <w:pPr>
        <w:pStyle w:val="BodyText"/>
      </w:pPr>
      <w:r>
        <w:t xml:space="preserve">“Hạ Trạch?” Trì Dĩ Hoành nghe thấy âm thanh không đúng, đưa tay nâng cằm Hạ Trạch lên: “Làm sao vậy?”</w:t>
      </w:r>
    </w:p>
    <w:p>
      <w:pPr>
        <w:pStyle w:val="BodyText"/>
      </w:pPr>
      <w:r>
        <w:t xml:space="preserve">Hạ Trạch chớp chớp mắt, nước mắt càng chảy ra nhiều hơn, ánh mắt là một mảnh mông lung. Tư thế hai người lúc này cực mờ ám, Hạ Trạch bị Trì Dĩ Hoành ép buộc nâng đầu, ánh mắt ướt át, môi hé mở. Trì Dĩ Hoành cúi người nhìn cậu, nhẹ nhàng đưa tay áp lên mắt Hạ Trạch. Đầu ngón tay chạm vào một mảnh ướt át, nước mắt ấm áp men theo kẽ tay tựa hồ thấm vào tận trái tim Trì Dĩ Hoành. Anh gần như theo bản năng muốn ôm Hạ Trạch vào lòng trấn an, nhưng động tác làm được một nửa thì nghĩ tới gì đó, bàn tay nâng giữa không trung thay đổi vị trí, nhẹ nhàng dừng ở bả vai Hạ Trạch.</w:t>
      </w:r>
    </w:p>
    <w:p>
      <w:pPr>
        <w:pStyle w:val="BodyText"/>
      </w:pPr>
      <w:r>
        <w:t xml:space="preserve">“Không sao chứ?” Trì Dĩ Hoành thấp giọng nói.</w:t>
      </w:r>
    </w:p>
    <w:p>
      <w:pPr>
        <w:pStyle w:val="BodyText"/>
      </w:pPr>
      <w:r>
        <w:t xml:space="preserve">Hạ Trạch ngẩng đầu ‘ưm’ một tiếng, vốn không có việc gì, chỉ là cái mũi đau một chút.</w:t>
      </w:r>
    </w:p>
    <w:p>
      <w:pPr>
        <w:pStyle w:val="BodyText"/>
      </w:pPr>
      <w:r>
        <w:t xml:space="preserve">Trì Dĩ Hoành buông lỏng tay, Hạ Trạch sờ soạng mở đèn trong phòng: “Sao anh họ lại tới đây?”</w:t>
      </w:r>
    </w:p>
    <w:p>
      <w:pPr>
        <w:pStyle w:val="BodyText"/>
      </w:pPr>
      <w:r>
        <w:t xml:space="preserve">Trì Dĩ Hoành chỉ bức họa trên bản: “Phụ thân nói bức họa này hẳn là thật, ngày mai chúng ta nói chuyện này cho dượng, để dượng xử lý.”</w:t>
      </w:r>
    </w:p>
    <w:p>
      <w:pPr>
        <w:pStyle w:val="BodyText"/>
      </w:pPr>
      <w:r>
        <w:t xml:space="preserve">Hạ Trạch không phản bác, gật gật đầu.</w:t>
      </w:r>
    </w:p>
    <w:p>
      <w:pPr>
        <w:pStyle w:val="BodyText"/>
      </w:pPr>
      <w:r>
        <w:t xml:space="preserve">Trì Dĩ Hoành nghĩ nghĩ lại giải thích thêm một câu: “Chuyện này em không cần lo, tập trung ôn bài là tốt rồi.”</w:t>
      </w:r>
    </w:p>
    <w:p>
      <w:pPr>
        <w:pStyle w:val="BodyText"/>
      </w:pPr>
      <w:r>
        <w:t xml:space="preserve">Hạ</w:t>
      </w:r>
    </w:p>
    <w:p>
      <w:pPr>
        <w:pStyle w:val="BodyText"/>
      </w:pPr>
      <w:r>
        <w:t xml:space="preserve">Trạch lẳng lặng nhìn Trì Dĩ Hoành, dấu đi ý tưởng trong mắt, ngoan ngoãn nói: “Dạ!”</w:t>
      </w:r>
    </w:p>
    <w:p>
      <w:pPr>
        <w:pStyle w:val="BodyText"/>
      </w:pPr>
      <w:r>
        <w:t xml:space="preserve">Trì phụ hôm sau cùng Hạ Trạch về Hạ gia đã là buổi tối. Hạ Chí Thành gần nhất rất bận rộn, cũng chỉ có buổi tối mới có chút thời gian. Trước đó nhận được tin Trì phụ muốn tới, Hạ Chí Thành rất bất ngờ. Bởi vì từ khi Trì Hân Vân qua đời, Trì phụ rất hiếm khi nguyện ý tới Hạ gia.</w:t>
      </w:r>
    </w:p>
    <w:p>
      <w:pPr>
        <w:pStyle w:val="BodyText"/>
      </w:pPr>
      <w:r>
        <w:t xml:space="preserve">“Anh cả.” Hạ Chí thành luôn kính sợ Trì Thủ Chính, cố ý tự mình ra ngoài nghênh đón.</w:t>
      </w:r>
    </w:p>
    <w:p>
      <w:pPr>
        <w:pStyle w:val="BodyText"/>
      </w:pPr>
      <w:r>
        <w:t xml:space="preserve">Trì phụ gật gật đầu, Chu Hàm Thanh dẫn Hạ Khải thân thiết ra đón, ý bảo Hạ Khải mau chào hỏi.”</w:t>
      </w:r>
    </w:p>
    <w:p>
      <w:pPr>
        <w:pStyle w:val="BodyText"/>
      </w:pPr>
      <w:r>
        <w:t xml:space="preserve">“Cữu cữu, anh họ.” Hạ Khải lễ phép chào, lúc nhìn thấy Hạ Trạch thì hơi ngừng một chút rồi gọi một tiếng ‘anh’.</w:t>
      </w:r>
    </w:p>
    <w:p>
      <w:pPr>
        <w:pStyle w:val="BodyText"/>
      </w:pPr>
      <w:r>
        <w:t xml:space="preserve">Trì phụ đối với Hạ Khải kì thực không có gì không thích, ôn hòa gật gật đầu.</w:t>
      </w:r>
    </w:p>
    <w:p>
      <w:pPr>
        <w:pStyle w:val="BodyText"/>
      </w:pPr>
      <w:r>
        <w:t xml:space="preserve">Chu Hàm Thanh lướt qua Trì Dĩ Hoành thân thiết nhìn Hạ Trạch, sau đó quay đầu tươi cười mời mọi người vào phòng khách. Trì phụ khách sáo gật gật đầu, ý bảo lần này mình tới là có việc tìm Hạ Chí Thành.</w:t>
      </w:r>
    </w:p>
    <w:p>
      <w:pPr>
        <w:pStyle w:val="BodyText"/>
      </w:pPr>
      <w:r>
        <w:t xml:space="preserve">Biểu tình Trì phụ rất nghiêm túc, Hạ Chí Thành khẽ nhíu mày, trong lòng cân nhắc dụng ý Trì phụ tới lần này, liền mời Trì phụ vào phòng sách. Hạ Trạch theo sát phía sau Trì Dĩ Hoành, không hề có ý tứ muốn tránh đi. Hạ Chí Thành liếc nhìn một cái, cố kỵ nhìn Trì phụ, cố nén lời nói đã dâng tới bên miệng.</w:t>
      </w:r>
    </w:p>
    <w:p>
      <w:pPr>
        <w:pStyle w:val="BodyText"/>
      </w:pPr>
      <w:r>
        <w:t xml:space="preserve">Trong phòng khách, Chu Hàm Thanh bất an không ngừng ngẩng đầu nhìn trên lầu, trong lòng không ngừng suy đoán nguyên do Trì gia rầm rộ tới thăm. Xem bộ dáng Trì phụ dẫn theo Hạ Trạch bên người thì hẳn có quan hệ tới Hạ Trạch. Là cảm thấy bà không chăm sóc Hạ Trạch chu đáo? Muốn ra mặt giúp Hạ Trạch? Hay là vì gì khác?</w:t>
      </w:r>
    </w:p>
    <w:p>
      <w:pPr>
        <w:pStyle w:val="BodyText"/>
      </w:pPr>
      <w:r>
        <w:t xml:space="preserve">Chu Hàm Thanh bồn chồn lo lắng, gần nhất Hạ Trạch ngày càng xa cách, mặc kệ bà cố gắng thế nào Hạ Trạch vẫn tỏ ra lạnh nhạt, đây là chuyện trước kia chưa từng có. Bà vốn tưởng Hạ Trạch tới thời kỳ phản nghịch, nhưng Hạ Trạch ngày càng thân thiết với Trì gia là thế nào? Chẳng lẽ Trì gia ở sau lưng xúi giục? Chu Hàm Thanh nghĩ không ra, một tháng trước Hạ Trạch vẫn còn thân thiết gần gũi, chỉ một khoảng thời gian ngắn mà thôi, rốt cuộc chuyện gì đã làm Hạ Trạch biến hóa lớn như vậy? Chu Hàm Thanh thấp thỏm, Hạ Trạch thoát khỏi sự kiểm soát làm bà rất bất an.</w:t>
      </w:r>
    </w:p>
    <w:p>
      <w:pPr>
        <w:pStyle w:val="BodyText"/>
      </w:pPr>
      <w:r>
        <w:t xml:space="preserve">Bộ dáng này của bà dừng trong mắt Hạ Khải, Hạ Khải bất mãn phồng má. Chỉ cần Hạ Trạch xuất hiện, mẫu thân liền đặt hết sự chú ý lên người Hạ Trạch. Rốt cuộc mình thua kém Hạ Trạch chỗ nào? Là vì mình quá nghe lời sao? Hạ Khải căm giận nghĩ, cố ý làm rớt quyển sách trên tay, phịch một tiếng hấp dẫn sự chú ý của Chu Hàm Thanh. Đợi đến lúc Chu Hàm Thanh nhìn qua, Hạ Khải bĩu môi, hừ một tiếng quay đầu đi.</w:t>
      </w:r>
    </w:p>
    <w:p>
      <w:pPr>
        <w:pStyle w:val="BodyText"/>
      </w:pPr>
      <w:r>
        <w:t xml:space="preserve">Chu Hàm Thanh lập tức trầm mặt.</w:t>
      </w:r>
    </w:p>
    <w:p>
      <w:pPr>
        <w:pStyle w:val="BodyText"/>
      </w:pPr>
      <w:r>
        <w:t xml:space="preserve">Hai mẹ con Hạ Khải cùng Chu Hàm Thanh ở dưới lầu im lặng đấu đá. Trong phòng sách, Trì Thủ Chính biểu tình bình thản ý bảo Trì Dĩ Hoành lấy bức họa‘Nguyệt Hạ Lư Sơn Đồ’ ra.</w:t>
      </w:r>
    </w:p>
    <w:p>
      <w:pPr>
        <w:pStyle w:val="BodyText"/>
      </w:pPr>
      <w:r>
        <w:t xml:space="preserve">Gương mặt Hạ Chí Thành lập tức hiện lên một tia chột dạ, nhưng càng nhiều hơn chính là kinh ngạc, giật mình nhìn Trì Thủ Chính: “Anh cả, này là ý tứ gì?”</w:t>
      </w:r>
    </w:p>
    <w:p>
      <w:pPr>
        <w:pStyle w:val="BodyText"/>
      </w:pPr>
      <w:r>
        <w:t xml:space="preserve">Trì Thủ Chính không nhanh không chậm hớp một ngụm trà, nói: “Dĩ Hoành, con nói đi.”</w:t>
      </w:r>
    </w:p>
    <w:p>
      <w:pPr>
        <w:pStyle w:val="BodyText"/>
      </w:pPr>
      <w:r>
        <w:t xml:space="preserve">Trì Dĩ Hoành cười cười, kể lại chân tướng mọi chuyện một lần. Đương nhiên từ miệng anh thì câu chuyện biến thành đầu tiên là anh đi đón Hạ Trạch, sau đó bác hai Hạ gia xuất hiện. Thấy Hạ Trạch ra ngoài một chuyến lúc về lại mang theo một cái túi đen, anh đương nhiên hỏi xem là cái gì, tiếp đó liền dẫn tới những chuyện sau đó.</w:t>
      </w:r>
    </w:p>
    <w:p>
      <w:pPr>
        <w:pStyle w:val="BodyText"/>
      </w:pPr>
      <w:r>
        <w:t xml:space="preserve">Biểu tình Hạ Chí Thành trở nên khó coi, nhưng rất nhanh khống chế tình tự: “Hạ Trạch nói xem rốt cuộc là chuyện gì? Bác hai vì sao lại muốn tìm con?”</w:t>
      </w:r>
    </w:p>
    <w:p>
      <w:pPr>
        <w:pStyle w:val="BodyText"/>
      </w:pPr>
      <w:r>
        <w:t xml:space="preserve">Hạ Trạch nghe ra ý tứ thăm dò trong giọng phụ thân, đang định mở miệng thì Trì phụ thản nhiên nói: “Thế nào? Dĩ Hoành nói không đủ rõ ràng sao? Về phần Chí Kiệt vì cái gì muốn tìm Tiểu Trạch, Chí Thành, cậu nên đi hỏi Chí Kiệt.”</w:t>
      </w:r>
    </w:p>
    <w:p>
      <w:pPr>
        <w:pStyle w:val="BodyText"/>
      </w:pPr>
      <w:r>
        <w:t xml:space="preserve">Hạ Chí Thành bị Trì phụ làm nghẹn lời nhưng cũng không có cách nào. Ông không phải không tin lời Trì Dĩ Hoành, chính là đối với Trì gia, đối với bức họa này, ông luôn có cảm giác chột dạ, ẩn ẩn lại có chút chật vật nói không nên lời. Lai lịch bức họa này, ông không tin Trì phụ không biết, nhưng Trì phụ lại tỏ ra thực bình thản, hệt như bức họa này chỉ là một quyển giấy nháp, hoàn toàn không để tâm tới.</w:t>
      </w:r>
    </w:p>
    <w:p>
      <w:pPr>
        <w:pStyle w:val="BodyText"/>
      </w:pPr>
      <w:r>
        <w:t xml:space="preserve">So với chuyện Hạ Chí Kiệt đánh tráo đồ dỏm suýt chút nữa làm ông xấu mặt, loại biểu hiện biết rõ nhưng không thèm để ý của Trì gia mới thực sự làm ông lúng túng. Nhất là Hạ Trạch còn ở nơi này, ông biết rõ bức họa này trên danh nghĩa là của Hạ Trạch, cứ việc Hạ Trạch không biết, Trì gia cũng không biết, nhưng ông vẫn có cảm giác thẹn quá thành giận.</w:t>
      </w:r>
    </w:p>
    <w:p>
      <w:pPr>
        <w:pStyle w:val="BodyText"/>
      </w:pPr>
      <w:r>
        <w:t xml:space="preserve">Hạ Chí Thành miễn cưỡng cười cười: “Anh cả, chuyện này tôi sẽ xử lý.”</w:t>
      </w:r>
    </w:p>
    <w:p>
      <w:pPr>
        <w:pStyle w:val="BodyText"/>
      </w:pPr>
      <w:r>
        <w:t xml:space="preserve">Trì phụ gật gật đầu, nói: “Vốn chuyện này không quan hệ tới Trì gia, nhưng thứ này dù sao cũng là tâm huyết của cụ Hạ, tôi mới nhiều chuyện một chút. Giờ mọi việc còn lại tôi tin tưởng cậu biết làm thế nào.”</w:t>
      </w:r>
    </w:p>
    <w:p>
      <w:pPr>
        <w:pStyle w:val="BodyText"/>
      </w:pPr>
      <w:r>
        <w:t xml:space="preserve">Lời Trì phụ nói quả thực làm Hạ Chí Thành mất hết mặt mũi, biểu tình rốt cuộc không thể chống đỡ nổi nữa. Trì phụ không để ý tới phản ứng của Hạ Chí Thành, nói xong chuyện liền rời đi. Hạ Trạch không đi cùng, trước đó đã nói với cữu cữu sẽ ở nhà một đêm, ngày mai sẽ tự mình tới Trì gia. Hạ Chí Thành tự mình tiễn Trì phụ, tận đến khi bóng dáng cha con Trì gia biến mất mới âm trầm quay về phòng sách.</w:t>
      </w:r>
    </w:p>
    <w:p>
      <w:pPr>
        <w:pStyle w:val="BodyText"/>
      </w:pPr>
      <w:r>
        <w:t xml:space="preserve">Trong phòng sách, Hạ Trạch đang cẩn thận cuộn lại bức‘Nguyệt Hạ Lư Sơn Đồ’, cảnh tượng này dừng trong mắt Hạ Chí Thành quả thực chói mắt vô cùng. Cảm giác chột dạ kinh hoảng mà nãy giờ ông kiềm chế rốt cuộc nhịn không được bạo phát.</w:t>
      </w:r>
    </w:p>
    <w:p>
      <w:pPr>
        <w:pStyle w:val="BodyText"/>
      </w:pPr>
      <w:r>
        <w:t xml:space="preserve">“Hạ Trạch, cậu làm gì đó?”</w:t>
      </w:r>
    </w:p>
    <w:p>
      <w:pPr>
        <w:pStyle w:val="BodyText"/>
      </w:pPr>
      <w:r>
        <w:t xml:space="preserve">Chu Hàm Thanh đi theo phía sau Hạ Chí Thành bị tiếng quát làm hoảng sợ, nghi ngờ nhìn về phía Hạ Trạch.</w:t>
      </w:r>
    </w:p>
    <w:p>
      <w:pPr>
        <w:pStyle w:val="BodyText"/>
      </w:pPr>
      <w:r>
        <w:t xml:space="preserve">Hạ Chí Thành thẹn quá thành giận không hề che dấu cơn tức tối, Hạ Trạch chỉ cảm thấy châm chọc đến lợi hại. Nếu hôm qua cậu còn nghi ngờ chuyện phụ thân có biết lai lịch quyển họa này hay không thì biểu hiện của ông lúc này đã cho cậu đáp án. Cẩn thận đặt quyển họa vào hộp, vẻ mặt ẩn ẩn lộ ra chút mỉa mai: “Phụ thân không thấy sao? Con đang cất bức họa a. Tuy cữu cữu không nói nhưng bức họa này là của Trì gia, chúng ta phải hảo hảo bảo quản, phụ thân nói xem có phải không?”</w:t>
      </w:r>
    </w:p>
    <w:p>
      <w:pPr>
        <w:pStyle w:val="BodyText"/>
      </w:pPr>
      <w:r>
        <w:t xml:space="preserve">Chống lại tầm mắt dường như hiểu rõ mọi chuyện của Hạ Trạch, Hạ Chí Thành sau một lúc lâu cũng không nói nên lời.</w:t>
      </w:r>
    </w:p>
    <w:p>
      <w:pPr>
        <w:pStyle w:val="BodyText"/>
      </w:pPr>
      <w:r>
        <w:t xml:space="preserve">__________</w:t>
      </w:r>
    </w:p>
    <w:p>
      <w:pPr>
        <w:pStyle w:val="Compact"/>
      </w:pPr>
      <w:r>
        <w:t xml:space="preserve">Hoàn</w:t>
      </w:r>
      <w:r>
        <w:br w:type="textWrapping"/>
      </w:r>
      <w:r>
        <w:br w:type="textWrapping"/>
      </w:r>
    </w:p>
    <w:p>
      <w:pPr>
        <w:pStyle w:val="Heading2"/>
      </w:pPr>
      <w:bookmarkStart w:id="48" w:name="chương-26-kết-quả"/>
      <w:bookmarkEnd w:id="48"/>
      <w:r>
        <w:t xml:space="preserve">26. Chương 26: Kết Quả</w:t>
      </w:r>
    </w:p>
    <w:p>
      <w:pPr>
        <w:pStyle w:val="Compact"/>
      </w:pPr>
      <w:r>
        <w:br w:type="textWrapping"/>
      </w:r>
      <w:r>
        <w:br w:type="textWrapping"/>
      </w:r>
      <w:r>
        <w:t xml:space="preserve">Trọng Sinh Chi Hạ Trạch [26] Kết Quả</w:t>
      </w:r>
    </w:p>
    <w:p>
      <w:pPr>
        <w:pStyle w:val="BodyText"/>
      </w:pPr>
      <w:r>
        <w:t xml:space="preserve">*****</w:t>
      </w:r>
    </w:p>
    <w:p>
      <w:pPr>
        <w:pStyle w:val="BodyText"/>
      </w:pPr>
      <w:r>
        <w:t xml:space="preserve">Vì một nguyên nhân không thể nói mà chột dạ, Hạ Chí Thành cam chịu để Hạ Trạch thu hồi‘Nguyệt Hạ Lư Sơn Đồ’.</w:t>
      </w:r>
    </w:p>
    <w:p>
      <w:pPr>
        <w:pStyle w:val="BodyText"/>
      </w:pPr>
      <w:r>
        <w:t xml:space="preserve">Hạ Trạch không giữ bức họa này trong nhà mà sáng sớm hôm sau tới ngân hàng mở một tủ bảo hiểm. Hành vi này làm Hạ Chí Thành hoàn toàn đen mặt, sáng sớm không khí trong nhà đã lặng ngắt như tờ, ngay cả Hạ Khải cũng vì Hạ Chí Thành mặt lạnh mà không dám hó hé gì.</w:t>
      </w:r>
    </w:p>
    <w:p>
      <w:pPr>
        <w:pStyle w:val="BodyText"/>
      </w:pPr>
      <w:r>
        <w:t xml:space="preserve">Hạ Chí Thành giận dữ ra ngoài, phân phó lái xe mình phải về nhà tổ một chuyến. Hôm qua tuy Trì Thủ Chính không nói gì nhưng Hạ Chí Thành cũng không ngốc. Trì Dĩ Hoành có thể nghĩ thì ông cũng nghĩ được. Ông từ nhà tổ mang bức họa đi mà không hề phát hiện nó là đồ dỏm. Có thể nói nếu không có tài năng hội họa thì không thể nào phỏng giống như đúc như vậy. Cả Hạ gia tính toán có thể tiếp xúc với bức họa này, lại có cơ hội dùng giả đổi thật, trừ bỏ Hạ nãi hãi thì chỉ còn Thẩm gia thạch.</w:t>
      </w:r>
    </w:p>
    <w:p>
      <w:pPr>
        <w:pStyle w:val="BodyText"/>
      </w:pPr>
      <w:r>
        <w:t xml:space="preserve">Hạ nãi nãi sẽ không làm loại sự tình này, không phải Thẩm Gia Thạch thì còn có thể là ai? Hạ Chí Thành nghiêm mặt, thật không nghĩ ra Thẩm Gia Thạch vì cái gì lại phối hợp với anh hai làm ra chuyện thế này? Hạ gia nuôi nó trong nhà không phải để nó làm kẻ cắp. Còn bức họa kia nữa? Hạ Chí Thành nghĩ tới thái độ đề phòng của Hạ Trạch ban sáng, trong lòng liền dâng lên một trận phẫn nộ. Đã không có bức họa đời Tống này, ông phải chuẩn bị một phần quà khác cho Vương Tu Võ. Chính là sinh nhật Vương Tu Võ đã sắp tới, thời gian không còn kịp.</w:t>
      </w:r>
    </w:p>
    <w:p>
      <w:pPr>
        <w:pStyle w:val="BodyText"/>
      </w:pPr>
      <w:r>
        <w:t xml:space="preserve">Hạ Chí Thành tâm phiền ý loạn nhắm mắt lại, cảm thấy gần nhất hết thảy mọi chuyện đều không thuận lợi. Hạ Nguyên kiên quyết muốn mang Hạ Trạch xuất ngoại, đã bắt đầu liên hệ với trường học bên đó. Điền Hiểu Tĩnh bị kích thích, mỗi ngày đều nháo đòi ông nhận Hạ Nguyên, cô ta điên rồi sao? Lại còn… Hạ Chí Thành không muốn nghĩ tiếp nữa.</w:t>
      </w:r>
    </w:p>
    <w:p>
      <w:pPr>
        <w:pStyle w:val="BodyText"/>
      </w:pPr>
      <w:r>
        <w:t xml:space="preserve">Nhà tổ Hạ gia, Hạ Chí Kiệt buồn bực đi tới đi lui. Sáng sớm nhận được điện thoại của Hạ Chí Thành, ông liền biết sự việc bại lộ. Nhưng càng đáng giận hơn là thằng nhóc Hạ Trạch chết tiệt kia không thèm nghe điện thoại, làm ông muốn xả giận cũng không được.</w:t>
      </w:r>
    </w:p>
    <w:p>
      <w:pPr>
        <w:pStyle w:val="BodyText"/>
      </w:pPr>
      <w:r>
        <w:t xml:space="preserve">Hạ Chí Kiệt cáu kỉnh nghĩ, Hạ Chí Thành rốt cuộc biết bao nhiêu? Chuyện mình đổi bút tích thật? Hay chuyện nào khác? Nếu Hạ Chí Thành hỏi, mình nên nói thế nào? Thẩm Gia Thạch? Một ý niệm hiện lên trong đầu, Hạ Chí Kiệt lập tức khựng lại, cho dù mình liều chết nói không biết chuyện này thì chú tư khẳng định không tin. Không bằng cứ dứt khoát nhận sai?</w:t>
      </w:r>
    </w:p>
    <w:p>
      <w:pPr>
        <w:pStyle w:val="BodyText"/>
      </w:pPr>
      <w:r>
        <w:t xml:space="preserve">Hạ Chí Kiệt suy nghĩ nửa ngày cũng không ổn, Hạ nãi nãi vừa thức dậy nghe tin Hạ Chí Kiệt tới liền ra ngoài tìm. Vừa thấy mặt, Hạ nãi nãi liền trách cứ: “Anh xem bộ dáng mình có ra làm sao không, vội vội vàng vàng. Trong nhà xảy ra chuyện gì?”</w:t>
      </w:r>
    </w:p>
    <w:p>
      <w:pPr>
        <w:pStyle w:val="BodyText"/>
      </w:pPr>
      <w:r>
        <w:t xml:space="preserve">Hạ Chí Kiệt trong lòng nghĩ chuyện này có thể tính là xảy ra chuyện nghiêm trọng. Bất quá không dám tự mình nói với Hạ nãi nãi, chuyện này dính tới cả Thẩm Gia thạch, mà bà đối với đứa cháu trai này thế nào, cả Hạ gia đều biết rõ. Chuyện ông đổi tranh chỉ là nhỏ, nhưng nếu lộ Thẩm Gia Thạch ra, Hạ nãi nãi bị kích động thì phiền to. Còn nữa, trong tay Thẩm Gia Thạch nắm không ít thóp của ông, tựa như Thẩm Gia Thạch đã nói, cậu ta là bình mẻ không sợ nứt, hơn nữa hai người tốt xấu gì cũng có quan hệ tình cảm, ông cũng không muốn hủy Thẩm Gia Thạch.</w:t>
      </w:r>
    </w:p>
    <w:p>
      <w:pPr>
        <w:pStyle w:val="BodyText"/>
      </w:pPr>
      <w:r>
        <w:t xml:space="preserve">“Không có chuyện gì, chỉ là chuyện hạng mục thành tây lần trước thôi, con hẹn chú tư gặp mặt, đang nghĩ xem nên nói thế nào.” Hạ Chí Kiệt thuận miệng nói.</w:t>
      </w:r>
    </w:p>
    <w:p>
      <w:pPr>
        <w:pStyle w:val="BodyText"/>
      </w:pPr>
      <w:r>
        <w:t xml:space="preserve">Hạ nãi nãi nghi ngờ: “Chí Thành lần trước không phải đã đáp ứng rồi sao? Còn nói cái gì?”</w:t>
      </w:r>
    </w:p>
    <w:p>
      <w:pPr>
        <w:pStyle w:val="BodyText"/>
      </w:pPr>
      <w:r>
        <w:t xml:space="preserve">Hạ Chí Kiệt trong lòng không còn nhẫn nại, chỉ đành cố lừa bà: “Đã nói không có chuyện gì mà, con nói vài câu với chú tư thôi.”</w:t>
      </w:r>
    </w:p>
    <w:p>
      <w:pPr>
        <w:pStyle w:val="BodyText"/>
      </w:pPr>
      <w:r>
        <w:t xml:space="preserve">Mất nửa ngày lừa gạt Hạ nãi nãi, Hạ Chí Kiệt cảm thấy trong lòng ngày càng buồn bực. Mẫu thân đã một bó tuổi rồi mà chuyện gì cũng muốn quản, khó trách mọi người đều trốn tránh không muốn quay về nhà tổ.</w:t>
      </w:r>
    </w:p>
    <w:p>
      <w:pPr>
        <w:pStyle w:val="BodyText"/>
      </w:pPr>
      <w:r>
        <w:t xml:space="preserve">Hạ Chí Thành tới, trong phòng khách chỉ còn mình Hạ Chí Kiệt. Hai anh em đối mặt, Hạ Chí Thành vẻ mặt khó coi, Hạ Chí Kiệt thì chột dạ, miễn cưỡng nặn ra một nụ cười.</w:t>
      </w:r>
    </w:p>
    <w:p>
      <w:pPr>
        <w:pStyle w:val="BodyText"/>
      </w:pPr>
      <w:r>
        <w:t xml:space="preserve">Hạ Chí Thành nghiêm mặt lạnh lùng nói thẳng: “Bức họa kia là chuyện gì?”</w:t>
      </w:r>
    </w:p>
    <w:p>
      <w:pPr>
        <w:pStyle w:val="BodyText"/>
      </w:pPr>
      <w:r>
        <w:t xml:space="preserve">Hạ Chí Kiệt không ngờ Hạ Chí Thành lại vào thẳng vấn đề như vậy, nhất thời ấp úng: “Chú tư… này, chú xem…”</w:t>
      </w:r>
    </w:p>
    <w:p>
      <w:pPr>
        <w:pStyle w:val="BodyText"/>
      </w:pPr>
      <w:r>
        <w:t xml:space="preserve">Phản ứng ấp úng này lại càng làm gia tăng cơn giận trong lòng Hạ Chí Thành. Trì gia tìm tới tận cửa, nói xa nói gần tỏ ra khinh thường, ánh mắt hiểu rõ của Hạ Trạch, nhớ tới mấy chuyện này rốt cuộc làm Hạ Chí Thành không giữ được bình tĩnh, phẫn nộ trách mắng Hạ Chí Kiệt: “Mấy thứ kia là gì anh không biết sao? Là thứ phụ thân lưu lại cho Hạ Trạch.”</w:t>
      </w:r>
    </w:p>
    <w:p>
      <w:pPr>
        <w:pStyle w:val="BodyText"/>
      </w:pPr>
      <w:r>
        <w:t xml:space="preserve">Hạ Chí Kiệt vẫn là lần đầu tiên bị người ta chỉ thẳng vào mũi mà mắng như vậy, hơn nữa Hạ Chí Thành còn ẩn ẩn ám chỉ mình tính kế Hạ Trạch. Ông nén giận không nói gì, sắc mặt nhất thời đỏ ửng.</w:t>
      </w:r>
    </w:p>
    <w:p>
      <w:pPr>
        <w:pStyle w:val="BodyText"/>
      </w:pPr>
      <w:r>
        <w:t xml:space="preserve">Hạ Chí Thành không quản sắc mặt Hạ Chí Kiệt, chỉ cần nghĩ tới phản ứng của Trì phụ đêm qua liền cảm thấy trong lòng có một ngọn lửa giận phừng phừng, nói chuyện cũng không hề lựa lời.</w:t>
      </w:r>
    </w:p>
    <w:p>
      <w:pPr>
        <w:pStyle w:val="BodyText"/>
      </w:pPr>
      <w:r>
        <w:t xml:space="preserve">“Đó là của Trì gia, là của Hạ Trạch. Anh không nói câu nào đã mưu toan lấy đồ cháu mình, anh nghĩ nếu Trì gia thấy thì sẽ phản ứng thế nào?”</w:t>
      </w:r>
    </w:p>
    <w:p>
      <w:pPr>
        <w:pStyle w:val="BodyText"/>
      </w:pPr>
      <w:r>
        <w:t xml:space="preserve">Lời Hạ Chí Thành làm Hạ Chí Kiệt lúng túng, sự tình là vậy nhưng nếu bới móc ra lại là một chuyện khác. Ông rốt cuộc không thể tiếp tục im lặng, nhịn không được quát lại: “Chú tư, chú cũng biết đó là đồ của Hạ Trạch. Kia chú mang đi tặng người ta có nói với nó tiếng nào không? Hạ Trạch có biết không? Chú có nghĩ tới phản ứng của Trì gia không?”</w:t>
      </w:r>
    </w:p>
    <w:p>
      <w:pPr>
        <w:pStyle w:val="BodyText"/>
      </w:pPr>
      <w:r>
        <w:t xml:space="preserve">Những lời này chọt trúng chỗ khó xử của Hạ Chí Thành. Hạ Chí Thành tức tới phát run, nửa ngày mới nói được một câu: “Hạ Trạch là con tôi, tôi là cha nó, thứ của nó tôi còn không thể dùng sao?”</w:t>
      </w:r>
    </w:p>
    <w:p>
      <w:pPr>
        <w:pStyle w:val="BodyText"/>
      </w:pPr>
      <w:r>
        <w:t xml:space="preserve">Nói tới đây, Hạ Chí Kiệt liền cười lạnh.</w:t>
      </w:r>
    </w:p>
    <w:p>
      <w:pPr>
        <w:pStyle w:val="BodyText"/>
      </w:pPr>
      <w:r>
        <w:t xml:space="preserve">“Mấy bức họa kia là của Trì gia, tôi lấy là không đúng. Nhưng những cái khác thì sao? Trong đó có cả đồ tổ tiên Hạ gia truyền lại, dựa vào cái gì đều cho Hạ Trạch? Những người khác trong Hạ gia đều chết sạch rồi sao? Dựa vào cái gì ai cũng không được, toàn bộ đều là của Hạ Trạch? Chú tư, chú nói đi? Nói a!”</w:t>
      </w:r>
    </w:p>
    <w:p>
      <w:pPr>
        <w:pStyle w:val="BodyText"/>
      </w:pPr>
      <w:r>
        <w:t xml:space="preserve">Những lời này Hạ Chí Kiệt đã để trong lòng thật lâu. Bắt đầu từ năm đó phụ thân trước khi qua đời biểu thị để lại toàn bộ tranh chữ gia truyền cho Hạ Trạch, ông đã muốn hỏi dựa vào cái gì? Chẳng lẽ ông không phải họ Hạ? Anh cả không phải họ Hạ? Hay là Hạ Tư Mẫn, Hạ Tư Tuệ không phải họ hạ?</w:t>
      </w:r>
    </w:p>
    <w:p>
      <w:pPr>
        <w:pStyle w:val="BodyText"/>
      </w:pPr>
      <w:r>
        <w:t xml:space="preserve">“Mấy thứ kia có giá trị thế nào, Hạ Trạch không biết, nhưng chẳng lẽ chú tư cũng không biết? Đó là gốc rễ làm Hạ gia đứng vững ở Hải thành này, là Hạ gia đời đời lưu truyền lại. Phụ thân nói phải lưu lại cho Hạ Trạch, khi đó nó chỉ là một đứa nhỏ ba tuổi không hiểu chuyện nên không cự tuyệt, kia chú tư thì sao? Xem hai thằng anh này không tồn tại? Cho dù phụ thân hồ đồ thì Hạ Chí Thành chú cũng hồ đồ theo sao?”</w:t>
      </w:r>
    </w:p>
    <w:p>
      <w:pPr>
        <w:pStyle w:val="BodyText"/>
      </w:pPr>
      <w:r>
        <w:t xml:space="preserve">Hạ Chí Kiệt càng nói càng lớn tiếng: “Nói đi nói lại thì không phải chú tư cũng động tâm sao? Quên đi hai thằng anh này, muốn độc chiếm hết?”</w:t>
      </w:r>
    </w:p>
    <w:p>
      <w:pPr>
        <w:pStyle w:val="BodyText"/>
      </w:pPr>
      <w:r>
        <w:t xml:space="preserve">“À, suýt chút nữa tôi đã quên mất.” Hạ Chí Kiệt cười xùy một tiếng: “Phụ thân lưu là lưu cho Hạ Trạch, không phải chú tư. Chú có muốn độc chiếm thì cũng phải hỏi xem Hạ Trạch có chịu hay không? Tôi tính kế cháu tôi thì không dễ nghe, vậy chú tính toán con mình thì dễ nghe chắc? Nói ra cũng là mèo khen mèo dài đuôi, đừng có bày đặt lên mặt!”</w:t>
      </w:r>
    </w:p>
    <w:p>
      <w:pPr>
        <w:pStyle w:val="BodyText"/>
      </w:pPr>
      <w:r>
        <w:t xml:space="preserve">“Ồn ào cái gì!” Hạ nãi nãi bị hai người khắc khẩu dẫn tới, nghiêm mặt đánh gảy: “Hai anh cộng lại cũng trăm tuổi rồi, còn bắt chước đám nhỏ mà tranh cãi. Như thế nào? Có phải còn muốn xắn tay áo lao vào đánh một trận không?”</w:t>
      </w:r>
    </w:p>
    <w:p>
      <w:pPr>
        <w:pStyle w:val="BodyText"/>
      </w:pPr>
      <w:r>
        <w:t xml:space="preserve">Hạ nãi nãi xuất hiện làm Hạ Chí Thành cùng Hạ Chí Kiệt bình tĩnh trở lại. Hạ nãi nãi hừ một xuống ngồi xuống ghế gia chủ, quét mắt nhìn hai người, lạnh lùng nói: “Nói đi, sao lại thế này?”</w:t>
      </w:r>
    </w:p>
    <w:p>
      <w:pPr>
        <w:pStyle w:val="BodyText"/>
      </w:pPr>
      <w:r>
        <w:t xml:space="preserve">Hạ Chí Thành lạnh mặt không chịu nói, Hạ Chí Kiệt cười lạnh: “Chú tư nghi ngờ tôi tính kế đồ của Hạ Trạch, nói là của Trì gia, là phụ thân lưu lại cho Hạ Trạch, bảo tôi đừng đánh chủ ý.”</w:t>
      </w:r>
    </w:p>
    <w:p>
      <w:pPr>
        <w:pStyle w:val="BodyText"/>
      </w:pPr>
      <w:r>
        <w:t xml:space="preserve">Hạ nãi nãi nghe vụ tranh cãi trước đó là vì mớ tranh chữ, giọng cũng trầm hẳn xuống: “Của Trì gia cái gì? Mấy chục năm trước gặp họa không cần, giờ đáng giá thì liền biến thành của Trì gia? Không có Trì gia gì hết, là của Hạ gia. Năm đó phụ thân mấy anh quả thực không công bằng, trước cứ để tôi bảo quản, chờ Hạ Trạch lớn một chút rồi nói sau.”</w:t>
      </w:r>
    </w:p>
    <w:p>
      <w:pPr>
        <w:pStyle w:val="BodyText"/>
      </w:pPr>
      <w:r>
        <w:t xml:space="preserve">Hạ nãi nãi nói vậy thì ánh mắt Hạ Chí Kiệt nhất thời sáng lên, Hạ Chí Thành bất mãn, nén giận hừ lạnh nói: “Qua vài năm không biết mấy thứ kia còn bao nhiêu bản là thật.”</w:t>
      </w:r>
    </w:p>
    <w:p>
      <w:pPr>
        <w:pStyle w:val="BodyText"/>
      </w:pPr>
      <w:r>
        <w:t xml:space="preserve">“Chí Thành, anh đây là ý gì?” Hạ nãi nãi nghe ra ám chỉ trong câu nói của Hạ Chí Thành, liền nhìn về phía Hạ Chí Kiệt.</w:t>
      </w:r>
    </w:p>
    <w:p>
      <w:pPr>
        <w:pStyle w:val="BodyText"/>
      </w:pPr>
      <w:r>
        <w:t xml:space="preserve">Hạ Chí Kiệt trong lòng thầm mắng, vừa rồi chỉ là phát tiết oán hận tích tụ trong lòng nhiều năm mà thôi, về phương diện khác lại muốn cho qua chuyện mình tráo tranh. Không ngờ Hạ Chí Thành vẫn lật lại.</w:t>
      </w:r>
    </w:p>
    <w:p>
      <w:pPr>
        <w:pStyle w:val="BodyText"/>
      </w:pPr>
      <w:r>
        <w:t xml:space="preserve">Hạ Chí Thành nghiêm mặt nói: “Bức‘Nguyệt Hạ Lư Sơn Đồ’ hôm qua mang đi là đổ dỏm, bản thật đã sớm bị anh hai thông đồng kẻ cắp trong nhà tráo đổi ra ngoài.”</w:t>
      </w:r>
    </w:p>
    <w:p>
      <w:pPr>
        <w:pStyle w:val="BodyText"/>
      </w:pPr>
      <w:r>
        <w:t xml:space="preserve">Sắc mặt Hạ nãi nãi lập tức biến đổi: “Chí Kiệt?”</w:t>
      </w:r>
    </w:p>
    <w:p>
      <w:pPr>
        <w:pStyle w:val="BodyText"/>
      </w:pPr>
      <w:r>
        <w:t xml:space="preserve">Hạ Chí Kiệt chột dạ né tránh tầm mắt Hạ nãi nãi.</w:t>
      </w:r>
    </w:p>
    <w:p>
      <w:pPr>
        <w:pStyle w:val="BodyText"/>
      </w:pPr>
      <w:r>
        <w:t xml:space="preserve">Hạ nãi nãi lập tức khí dâng lên đỉnh đầu, toàn thân run rẩy không đứng dậy nổi. Kẻ đồng lõa trong nhà là ai thì không cần nói cũng biết: “Gia Thạch…” Lời còn chưa dứt, trước mắt bà đã tối sầm, cả người ngã ra lưng ghế.</w:t>
      </w:r>
    </w:p>
    <w:p>
      <w:pPr>
        <w:pStyle w:val="BodyText"/>
      </w:pPr>
      <w:r>
        <w:t xml:space="preserve">“Mẫu thân!”</w:t>
      </w:r>
    </w:p>
    <w:p>
      <w:pPr>
        <w:pStyle w:val="BodyText"/>
      </w:pPr>
      <w:r>
        <w:t xml:space="preserve">Sắc mặt hai anh em Hạ Chí Thành đột biến, lập tức nhào qua đỡ Hạ nãi nãi.</w:t>
      </w:r>
    </w:p>
    <w:p>
      <w:pPr>
        <w:pStyle w:val="BodyText"/>
      </w:pPr>
      <w:r>
        <w:t xml:space="preserve">Lúc Hạ nãi nãi té xỉu, Hạ Trạch mới từ ngân hàng bước ra. ‘Nguyệt Hạ Lư Sơn Đồ’ được cậu để trong tủ bảo hiểm, định bụng tìm một cơ hội thích hợp đưa lại cho cữu cữu. Nghe ý tứ cữu cữu, mấy thứ của Trì gia để ở nhà tổ cũng không ít, tốt nhất phải nghĩ cách lấy lại hết toàn bộ.</w:t>
      </w:r>
    </w:p>
    <w:p>
      <w:pPr>
        <w:pStyle w:val="BodyText"/>
      </w:pPr>
      <w:r>
        <w:t xml:space="preserve">Hạ Trạch đứng bên lề đón xe, chuẩn bị tới Trì gia ôn bài. Nhàm chán nghịch điện thoại, trong đó tất cả đều là cuộc gọi nhỡ của bác hai. Hẳn bác hai đã đoán ra chuyện vỡ lỡ nhưng không rõ tình huống nên mới cấp bách gọi cho cậu như vậy. Hạ Trạch cố ý không nghe điện thoại, cậu không cảm thấy bác hai vô tội. Giống như phụ thân, cậu không tin bác hai không biết mấy thứ này là của Trì gia. Thật không biết phụ thân cùng bác hai nói chuyện thế nào rồi? Hạ Trạch đang nghĩ lan man thì lão A gọi điện tới.</w:t>
      </w:r>
    </w:p>
    <w:p>
      <w:pPr>
        <w:pStyle w:val="BodyText"/>
      </w:pPr>
      <w:r>
        <w:t xml:space="preserve">Từ sau lần trước giao tư liệu cho lão A xong, Hạ Trạch thường xuyên nhận được điện thoại của lão A. Đáng tiếc đều là báo có lệ, việc điều tra cơ bản không có tiến triển gì. Hạ Trạch nghĩ lần này cũng vậy, vì thế vừa đón xe vừa thờ ơ nghe máy.</w:t>
      </w:r>
    </w:p>
    <w:p>
      <w:pPr>
        <w:pStyle w:val="BodyText"/>
      </w:pPr>
      <w:r>
        <w:t xml:space="preserve">“Alo.”</w:t>
      </w:r>
    </w:p>
    <w:p>
      <w:pPr>
        <w:pStyle w:val="BodyText"/>
      </w:pPr>
      <w:r>
        <w:t xml:space="preserve">“Tôi tra ra Hàn Linh rồi.” Lão A vừa lên tiếng đã ném cho Hạ Trạch một quả bom bự.</w:t>
      </w:r>
    </w:p>
    <w:p>
      <w:pPr>
        <w:pStyle w:val="BodyText"/>
      </w:pPr>
      <w:r>
        <w:t xml:space="preserve">Hạ Trạch lập tức sửng sốt. Hai chữ Hàn Linh này đả kích quá lớn, cậu lập tức phản ứng: “Ông đang ở nơi nào? Tôi tới ngay.”</w:t>
      </w:r>
    </w:p>
    <w:p>
      <w:pPr>
        <w:pStyle w:val="BodyText"/>
      </w:pPr>
      <w:r>
        <w:t xml:space="preserve">Lão A báo ra một địa chỉ, chính là nơi gặp mặt Hạ Trạch lần trước. Hạ Trạch bất chấp việc phải tới Trì gia, trực tiếp chắn một chiếc xe nói địa chỉ. Dọc theo đường đi, lão A lải nhải kể việc mình làm thế nào tra ra Hàn Linh, nói đơn giản thì chính là nhìn chằm chằm. Mấy ngày đầu thủ hạ lão A chỉ theo dõi Hạ Chí Thành cùng Hạ Nguyên, nhưng suốt vài ngày không hề có phát hiện gì. Lão A quyết định mở rộng phạm vi, bắt đầu điều tra những người xung quanh. Mấy hôm sau, lão A phát hiện mẫu thân Liễu Giai của Hạ Nguyên cãi nhau với một người phụ nữ trung niên, hơn nữa còn nhắc tới tên Hạ Nguyên. Theo manh mối này, lão A một đường tra xét, rất nhanh liền tra ra tên của người phụ nữ kia chính là Hàn Linh.</w:t>
      </w:r>
    </w:p>
    <w:p>
      <w:pPr>
        <w:pStyle w:val="BodyText"/>
      </w:pPr>
      <w:r>
        <w:t xml:space="preserve">Nửa giờ sau, Hạ Trạch xuất hiện trước mặt lão A.</w:t>
      </w:r>
    </w:p>
    <w:p>
      <w:pPr>
        <w:pStyle w:val="BodyText"/>
      </w:pPr>
      <w:r>
        <w:t xml:space="preserve">Lão A kích động đưa hình chụp mấy ngày nay tới trước mặt Hạ Trạch, chỉ người phụ nữ trong hình nói: “Này, người này chính là Hàn Linh.”</w:t>
      </w:r>
    </w:p>
    <w:p>
      <w:pPr>
        <w:pStyle w:val="BodyText"/>
      </w:pPr>
      <w:r>
        <w:t xml:space="preserve">Hạ Trạch nhìn chằm chằm người phụ nữ trong hình, trong lòng thầm nghĩ tới một cái tên ‘Điền Hiểu Tĩnh’.</w:t>
      </w:r>
    </w:p>
    <w:p>
      <w:pPr>
        <w:pStyle w:val="BodyText"/>
      </w:pPr>
      <w:r>
        <w:t xml:space="preserve">…</w:t>
      </w:r>
    </w:p>
    <w:p>
      <w:pPr>
        <w:pStyle w:val="BodyText"/>
      </w:pPr>
      <w:r>
        <w:t xml:space="preserve">“Hai người này là một!”</w:t>
      </w:r>
    </w:p>
    <w:p>
      <w:pPr>
        <w:pStyle w:val="BodyText"/>
      </w:pPr>
      <w:r>
        <w:t xml:space="preserve">Lão K uể oải co rụt người trên sô pha, vừa nhàm chán nghịch ngợm cánh tay bị bó bột, vừa nói với điện thoại: “Cậu xem tới chưa?”</w:t>
      </w:r>
    </w:p>
    <w:p>
      <w:pPr>
        <w:pStyle w:val="BodyText"/>
      </w:pPr>
      <w:r>
        <w:t xml:space="preserve">Bên kia đầu dây, Trì Dĩ Hoành lật tư liệu lão K vừa gửi tới, trầm mặc.</w:t>
      </w:r>
    </w:p>
    <w:p>
      <w:pPr>
        <w:pStyle w:val="BodyText"/>
      </w:pPr>
      <w:r>
        <w:t xml:space="preserve">Lão K tấm tắc: “Cậu biết tôi mất bao nhiêu công sức không? Thật không ngờ hai người cậu bảo tôi điều tra lại cùng là một người. Tư liệu của người phụ nữ này đã bị người thay đổi, nếu không phải tôi tự thân xuất mã, dựa vào lão A ngu ngốc kia, muốn tra cũng không biết đến bao giờ.”</w:t>
      </w:r>
    </w:p>
    <w:p>
      <w:pPr>
        <w:pStyle w:val="BodyText"/>
      </w:pPr>
      <w:r>
        <w:t xml:space="preserve">Trì Dĩ Hoành lật tư liệu, tên ban đầu của Hàn Linh là Điền Hiểu Tĩnh, hơn hai mươi năm trước là sinh viên của đại học Hải thành, cũng là bạn cùng lớp của Hạ Chí Thành. Lão K đặc biệt đánh dấu, quan hệ của Hàn Linh cùng Hạ Chí Thành ở trong trường rất bình thường, ngoài mặt không có hành động thân mật, nhưng theo điều tra thì hai người này lén lút lui tới. Lúc gần tốt nghiệp, Hàn Linh đột nhiên bị đuổi học, sau đó không còn tin tức. Nửa năm sau, Hàn Linh một lần nữa xuất hiện ở Hải thành, chưa kết hôn nhưng đang mang thai, từng tiếp xúc với Hạ gia. Không lâu sau Hàn Linh lại mất tích một lần nữa, lần xuất hiện tiếp theo là chín năm sau. Lúc này đã bỏ tên Điền Hiểu Tĩnh sửa thành Hàn Linh, tư liệu quá khứ cũng được chỉnh sửa toàn bộ. Sau đó Hàn Linh liền định cư ở Hải thành cho tới tận bây giờ.</w:t>
      </w:r>
    </w:p>
    <w:p>
      <w:pPr>
        <w:pStyle w:val="BodyText"/>
      </w:pPr>
      <w:r>
        <w:t xml:space="preserve">Trì Dĩ Hoành khép tư liệu lại, trong đầu hiện lên vài mốc thời gian. Lúc Hàn Linh bị đuổi học cũng chính là lúc Hạ Chí Thành chủ động theo đuổi Trì Hân Vân. Nửa năm sau Hàn Linh xuất hiện ở Hải thành, hai nhà Trì Hạ đang chuẩn bị đám cưới. Hàn Linh cách chín năm xuất hiện, cô cô Trì Hân Vân qua đời. Trì Dĩ Hoành trầm tư, hiện giờ vấn đề là đứa con của Hàn Linh ở nơi nào?</w:t>
      </w:r>
    </w:p>
    <w:p>
      <w:pPr>
        <w:pStyle w:val="BodyText"/>
      </w:pPr>
      <w:r>
        <w:t xml:space="preserve">Đối với vấn đề này, lão K cười ha hả: “Còn cần chút thời gian.”</w:t>
      </w:r>
    </w:p>
    <w:p>
      <w:pPr>
        <w:pStyle w:val="BodyText"/>
      </w:pPr>
      <w:r>
        <w:t xml:space="preserve">Trì Dĩ Hoành: “…”</w:t>
      </w:r>
    </w:p>
    <w:p>
      <w:pPr>
        <w:pStyle w:val="BodyText"/>
      </w:pPr>
      <w:r>
        <w:t xml:space="preserve">Cúp điện thoại, Trì Dĩ Hoành nhìn tư liệu trong tay, muốn tìm thời điểm thích hợp nói chuyện này với Hạ Trạch. Điền Hiểu Tĩnh cùng Hàn Linh là một, như vậy đứa con của bà là ai?</w:t>
      </w:r>
    </w:p>
    <w:p>
      <w:pPr>
        <w:pStyle w:val="BodyText"/>
      </w:pPr>
      <w:r>
        <w:t xml:space="preserve">Trì Dĩ Hoành nghĩ tới đây, vô thức lướt nhìn thời gian mới phát hiện đã gần giữa trưa mà Hạ Trạch vẫn chưa tới, cũng không gọi điện. Xảy ra chuyện gì? Trì Dĩ Hoành cả kinh, lập tức gọi qua số Hạ Trạch.</w:t>
      </w:r>
    </w:p>
    <w:p>
      <w:pPr>
        <w:pStyle w:val="BodyText"/>
      </w:pPr>
      <w:r>
        <w:t xml:space="preserve">Hơn mười giây sau, Hạ Trạch nghe máy: “Anh họ.”</w:t>
      </w:r>
    </w:p>
    <w:p>
      <w:pPr>
        <w:pStyle w:val="BodyText"/>
      </w:pPr>
      <w:r>
        <w:t xml:space="preserve">“Em đang ở đâu?” Trì Dĩ Hoành vội hỏi.</w:t>
      </w:r>
    </w:p>
    <w:p>
      <w:pPr>
        <w:pStyle w:val="BodyText"/>
      </w:pPr>
      <w:r>
        <w:t xml:space="preserve">“Chỗ lão A, ông tra ra Hàn Linh là ai.”</w:t>
      </w:r>
    </w:p>
    <w:p>
      <w:pPr>
        <w:pStyle w:val="BodyText"/>
      </w:pPr>
      <w:r>
        <w:t xml:space="preserve">Âm thanh Hạ Trạch nghe có vẻ khá suy sụp, hiển nhiên tâm tình không tốt. Trì Dĩ Hoành lập tức bật dậy: “Em ở yên đó, anh tới ngay.”</w:t>
      </w:r>
    </w:p>
    <w:p>
      <w:pPr>
        <w:pStyle w:val="BodyText"/>
      </w:pPr>
      <w:r>
        <w:t xml:space="preserve">Cúp điện thoại, Hạ Trạch trầm mặc nhìn chằm chằm bức hình trước mặt, lão A đồng tình vỗ vỗ, có chút ngốc an ủi: “Này đều là chuyện quá khứ, mẹ nhóc cũng qua đời rồi, dù sao hiện giờ cũng là mẹ kế, cho dù ba nhóc có ngoại tình… thì nhóc cũng không cần tức giận như vậy.”</w:t>
      </w:r>
    </w:p>
    <w:p>
      <w:pPr>
        <w:pStyle w:val="BodyText"/>
      </w:pPr>
      <w:r>
        <w:t xml:space="preserve">Hạ Trạch không nói gì, phụ thân ngoại tình… đã là chuyện nằm trong dự đoán. Khoảnh khắc biết Hàn Linh cùng Điền Hiểu Tĩnh là một người, rất nhiều chuyện khi trước nghĩ mãi không hiểu lập tức có lời giải đáp, là một sự thật mà cậu không muốn đối mặt nhất.</w:t>
      </w:r>
    </w:p>
    <w:p>
      <w:pPr>
        <w:pStyle w:val="BodyText"/>
      </w:pPr>
      <w:r>
        <w:t xml:space="preserve">Hạ Nguyên là con của Hàn Linh, là con riêng của phụ thân.</w:t>
      </w:r>
    </w:p>
    <w:p>
      <w:pPr>
        <w:pStyle w:val="BodyText"/>
      </w:pPr>
      <w:r>
        <w:t xml:space="preserve">Phụ Thân cho tới nay luôn thiên vị Hạ Nguyên, cuộc khắc khẩu cuối cùng của bọn họ ở đời trước, Hạ Nguyên không tín nhiệm, Hạ Nguyên khẩn trương khi nghe tới tên Hàn Linh, Hạ Nguyên thất thố trong yến thọ Hạ nãi nãi, tất cả xâu chuỗi lại một chỗ đều chỉ thẳng vào sự thật này.</w:t>
      </w:r>
    </w:p>
    <w:p>
      <w:pPr>
        <w:pStyle w:val="BodyText"/>
      </w:pPr>
      <w:r>
        <w:t xml:space="preserve">Hạ Trạch trầm mặc ngồi đó, nhớ đến những lời Hạ Nguyên đã nói trong đêm mưa kia. Không biết qua bao lâu, cậu hồi phục tinh thần, nhìn về phía lão a: “Ông giúp tôi điều tra…”</w:t>
      </w:r>
    </w:p>
    <w:p>
      <w:pPr>
        <w:pStyle w:val="BodyText"/>
      </w:pPr>
      <w:r>
        <w:t xml:space="preserve">“Hạ Trạch.” Trì Dĩ Hoành đẩy cửa bước nhanh tới.</w:t>
      </w:r>
    </w:p>
    <w:p>
      <w:pPr>
        <w:pStyle w:val="BodyText"/>
      </w:pPr>
      <w:r>
        <w:t xml:space="preserve">Lời Hạ Trạch bị đánh gãy, cậu ngẩng đầu nhìn Trì Dĩ Hoành, vẻ mặt mệt mỏi: “Lão A tra được Hàn Linh cùng Điền Hiểu Tĩnh là cùng một người.”</w:t>
      </w:r>
    </w:p>
    <w:p>
      <w:pPr>
        <w:pStyle w:val="BodyText"/>
      </w:pPr>
      <w:r>
        <w:t xml:space="preserve">Tin tức này Trì Dĩ Hoành đã biết, anh càng quan tâm tới Hạ Trạch hơn: “Em không sao chứ?”</w:t>
      </w:r>
    </w:p>
    <w:p>
      <w:pPr>
        <w:pStyle w:val="BodyText"/>
      </w:pPr>
      <w:r>
        <w:t xml:space="preserve">Trì Dĩ Hoành nắm vai Hạ Trạch đánh giá, Hạ Trạch lắc đầu, giao phần tư liệu trên bàn cho anh xem. Trì Dĩ Hoành thở phào một hơi, Hạ Trạch không có việc gì là tốt rồi. Tuy đã xem qua tư liệu điều tra của lão K, nhưng vẫn theo ý Hạ Trạch lật xem một lần. Tư liệu điều tra của lão A tuy không đầy đủ bằng lão K, nhưng đối với hoạt động hằng ngày của Hàn Linh thì chi tiết hơn một chút. Anh lật xem từng trang, lúc nhìn thấy cái tên Hàn Nguyên lặp lại mấy lần thì biểu tình trầm xuống, ý niệm vớ vẩn từng xuất hiện lúc trước lại một lần nữa hiện ra.</w:t>
      </w:r>
    </w:p>
    <w:p>
      <w:pPr>
        <w:pStyle w:val="BodyText"/>
      </w:pPr>
      <w:r>
        <w:t xml:space="preserve">Tựa hồ tìm ra nguyên nhân khác thường của Hạ Trạch, Trì Dĩ Hoành trầm giọng nói: “Hạ Nguyên?”</w:t>
      </w:r>
    </w:p>
    <w:p>
      <w:pPr>
        <w:pStyle w:val="BodyText"/>
      </w:pPr>
      <w:r>
        <w:t xml:space="preserve">Hạ Trạch biết Trì Dĩ Hoành hỏi gì, gật gật đầu thấp giọng nói: “Là anh ta.”</w:t>
      </w:r>
    </w:p>
    <w:p>
      <w:pPr>
        <w:pStyle w:val="BodyText"/>
      </w:pPr>
      <w:r>
        <w:t xml:space="preserve">Trì Dĩ Hoành nhăn mặt nhíu mày, đau lòng ôm lấy Hạ Trạch.</w:t>
      </w:r>
    </w:p>
    <w:p>
      <w:pPr>
        <w:pStyle w:val="BodyText"/>
      </w:pPr>
      <w:r>
        <w:t xml:space="preserve">Hạ Trach không đẩy Trì Dĩ Hoành, thấp giọng nói: “Em còn muốn điều tra một việc.”</w:t>
      </w:r>
    </w:p>
    <w:p>
      <w:pPr>
        <w:pStyle w:val="BodyText"/>
      </w:pPr>
      <w:r>
        <w:t xml:space="preserve">“Cái gì?”</w:t>
      </w:r>
    </w:p>
    <w:p>
      <w:pPr>
        <w:pStyle w:val="BodyText"/>
      </w:pPr>
      <w:r>
        <w:t xml:space="preserve">Hạ Trạch cụp mi mắt, nghiêm túc nói: “Nguyên nhân cái chết của mẫu thân năm đó.”</w:t>
      </w:r>
    </w:p>
    <w:p>
      <w:pPr>
        <w:pStyle w:val="BodyText"/>
      </w:pPr>
      <w:r>
        <w:t xml:space="preserve">Ánh mắt Trì Dĩ Hoành híp lại, trở nên sắc bén: “Được!”</w:t>
      </w:r>
    </w:p>
    <w:p>
      <w:pPr>
        <w:pStyle w:val="BodyText"/>
      </w:pPr>
      <w:r>
        <w:t xml:space="preserve">_________</w:t>
      </w:r>
    </w:p>
    <w:p>
      <w:pPr>
        <w:pStyle w:val="Compact"/>
      </w:pPr>
      <w:r>
        <w:t xml:space="preserve">Hoàn</w:t>
      </w:r>
      <w:r>
        <w:br w:type="textWrapping"/>
      </w:r>
      <w:r>
        <w:br w:type="textWrapping"/>
      </w:r>
    </w:p>
    <w:p>
      <w:pPr>
        <w:pStyle w:val="Heading2"/>
      </w:pPr>
      <w:bookmarkStart w:id="49" w:name="chương-27-sau-đó"/>
      <w:bookmarkEnd w:id="49"/>
      <w:r>
        <w:t xml:space="preserve">27. Chương 27: Sau Đó</w:t>
      </w:r>
    </w:p>
    <w:p>
      <w:pPr>
        <w:pStyle w:val="Compact"/>
      </w:pPr>
      <w:r>
        <w:br w:type="textWrapping"/>
      </w:r>
      <w:r>
        <w:br w:type="textWrapping"/>
      </w:r>
      <w:r>
        <w:t xml:space="preserve">Trọng Sinh Chi Hạ Trạch [27] Sau Đó</w:t>
      </w:r>
    </w:p>
    <w:p>
      <w:pPr>
        <w:pStyle w:val="BodyText"/>
      </w:pPr>
      <w:r>
        <w:t xml:space="preserve">*****</w:t>
      </w:r>
    </w:p>
    <w:p>
      <w:pPr>
        <w:pStyle w:val="BodyText"/>
      </w:pPr>
      <w:r>
        <w:t xml:space="preserve">Chuyện Hạ nãi nãi ngất xỉu rất nhanh được quản gia nhà tổ thông tri tới tất cả người Hạ gia.</w:t>
      </w:r>
    </w:p>
    <w:p>
      <w:pPr>
        <w:pStyle w:val="BodyText"/>
      </w:pPr>
      <w:r>
        <w:t xml:space="preserve">Lúc nhận được điện thoại, Hạ Trạch đang cùng Trì Dĩ Hoành ở bên ngoài dùng cơm. Rời khỏi chỗ lão A, tâm tình Hạ Trạch vẫn không tốt, Trì Dì Hoành dứt khoát cho Hạ Trạch một ngày xả hơi để điều chỉnh tâm tình.</w:t>
      </w:r>
    </w:p>
    <w:p>
      <w:pPr>
        <w:pStyle w:val="BodyText"/>
      </w:pPr>
      <w:r>
        <w:t xml:space="preserve">“Bà nội té xỉu?”</w:t>
      </w:r>
    </w:p>
    <w:p>
      <w:pPr>
        <w:pStyle w:val="BodyText"/>
      </w:pPr>
      <w:r>
        <w:t xml:space="preserve">Hạ Trạch có chút không thể tin được, bà nội trong lòng cậu là một người mạnh mẽ không ai sánh được. Nói tới thì đời trước sức khỏe bà vẫn rất tốt, không hề phát sinh tình huống té xỉu gì cả. Bất quá ngẫm lại thì thế giới này đã không còn giống với trí nhớ. Đời trước thị trưởng Vương Tu Võ ở Hải Thành làm việc suốt mười năm, hoàn toàn không có tin đồn điều động gì cả. Nếu không phải chuyện tranh giả lộ ra, cậu còn không biết phụ thân gần nhất luôn luồn cúi là vì nguyên nhân này.</w:t>
      </w:r>
    </w:p>
    <w:p>
      <w:pPr>
        <w:pStyle w:val="BodyText"/>
      </w:pPr>
      <w:r>
        <w:t xml:space="preserve">“Tôi biết rồi.” Hạ Trạch cúp điện thoại.</w:t>
      </w:r>
    </w:p>
    <w:p>
      <w:pPr>
        <w:pStyle w:val="BodyText"/>
      </w:pPr>
      <w:r>
        <w:t xml:space="preserve">“Hạ nãi nãi sinh bệnh?” Trì Dĩ Hoành hỏi.</w:t>
      </w:r>
    </w:p>
    <w:p>
      <w:pPr>
        <w:pStyle w:val="BodyText"/>
      </w:pPr>
      <w:r>
        <w:t xml:space="preserve">Hạ Trạch gật gật đầu, đứng dậy nói: “Anh họ, em về nhà tổ một chuyến, anh cũng về làm việc đi.”</w:t>
      </w:r>
    </w:p>
    <w:p>
      <w:pPr>
        <w:pStyle w:val="BodyText"/>
      </w:pPr>
      <w:r>
        <w:t xml:space="preserve">Trì Dĩ Hoành kéo Hạ Trạch, gọi phục vụ tới tính tiền, ý bảo: “Anh đưa em đi.” Tuy không thích Hạ nãi nãi, không biết bà bệnh thì thôi, nếu đã biết thì cũng nên tới thăm một phen. Hơn nữa anh cũng không an tâm để Hạ Trạch một mình trở về.</w:t>
      </w:r>
    </w:p>
    <w:p>
      <w:pPr>
        <w:pStyle w:val="BodyText"/>
      </w:pPr>
      <w:r>
        <w:t xml:space="preserve">Hạ Trạch không cự tuyệt ý tốt của Trì Dĩ Hoành, bà nội sinh bệnh phỏng chừng tất cả mọi người đều trở về, lúc này cậu không muốn thấy Hạ Nguyên. Trì Dĩ Hoành bào Hạ Trạch lên xe trước chờ mình, cậu gật gật đầu. Chỉ chốc lát sau, Trì Dĩ Hoành từ nhà hàng bước ra, sau khi lên xe thì đưa một cái cà mên tinh xảo cho Hạ Trạch, bên trong chứa đầy điểm tâm có hình con thỏ.</w:t>
      </w:r>
    </w:p>
    <w:p>
      <w:pPr>
        <w:pStyle w:val="BodyText"/>
      </w:pPr>
      <w:r>
        <w:t xml:space="preserve">“Chưa ăn no đi?” Trì Dĩ Hoành cười hỏi.</w:t>
      </w:r>
    </w:p>
    <w:p>
      <w:pPr>
        <w:pStyle w:val="BodyText"/>
      </w:pPr>
      <w:r>
        <w:t xml:space="preserve">Hạ Trạch đang buồn bực, nhìn thấy món điểm tâm thì tiêu tán không ít, cong cong khóe miệng: “Là anh họ ăn chưa nó thì có.”</w:t>
      </w:r>
    </w:p>
    <w:p>
      <w:pPr>
        <w:pStyle w:val="BodyText"/>
      </w:pPr>
      <w:r>
        <w:t xml:space="preserve">Trì Dĩ Hoành bật cười.</w:t>
      </w:r>
    </w:p>
    <w:p>
      <w:pPr>
        <w:pStyle w:val="BodyText"/>
      </w:pPr>
      <w:r>
        <w:t xml:space="preserve">Hạ Trạch cầm một khối đưa lên miệng, điểm tâm làm rất ngon, ngọt mà không ngán, vừa cho vào miệng liền tan ra. Cậu lại cầm một khối đưa qua cho Trì Dĩ Hoành, ngoài ý muốn, anh không đưa tay lấy mà trực tiếp cúi đầu cắn một ngụm.</w:t>
      </w:r>
    </w:p>
    <w:p>
      <w:pPr>
        <w:pStyle w:val="BodyText"/>
      </w:pPr>
      <w:r>
        <w:t xml:space="preserve">Hạ Trạch khi đó không kịp phản ứng, tốc độ buông tay hơi chậm một nhịp. Đầu lưỡi Trì Dĩ Hoành đảo qua ngón tay Hạ Trạch, cảm xúc ấm nóng. Cơ thể giống như có một luồng điện chạy dọc theo cột sống, Trì Dĩ Hoành không có cách nào hình dung loại cảm giác này. Cùng lúc với nhịp tim đột nhiên gia tốc, thân thể ẩn ẩn có chút xao động. Hạ Trạch không phát hiện phản ứng của Trì Dĩ Hoành, chỉ tiếp tục ăn thêm một khối, tiếp đó lại cầm một khối nhìn về phía anh: “Anh họ, muốn ăn nữa không?”</w:t>
      </w:r>
    </w:p>
    <w:p>
      <w:pPr>
        <w:pStyle w:val="BodyText"/>
      </w:pPr>
      <w:r>
        <w:t xml:space="preserve">Điểm tâm vị trà có màu xanh biếc. Hạ Trạch cầm con thỏ mập màu xanh lại càng làm ngón tay cậu trông có vẻ trắng nõn thon dài. Trì Dĩ Hoành mất tự nhiên dời tầm mắt, húng hắng giọng nói: “Anh không ăn, Hạ Trạch ăn đi.”</w:t>
      </w:r>
    </w:p>
    <w:p>
      <w:pPr>
        <w:pStyle w:val="BodyText"/>
      </w:pPr>
      <w:r>
        <w:t xml:space="preserve">Hạ Trạch không nghĩ nhiều, từng khối từng khối ăn ngon lành. Lúc ăn cơm trước đó cậu quả thực không thấy đói, hiện giờ có lẽ cảm xúc khôi phục, đói khát cũng bắt đầu trỗi dậy. Hạ Trạch từng ngụm từng ngụm nghiêm túc ăn, mà tầm mắt Trì Dĩ Hoành thì cứ vô thức bị ngón tay cậu hấp dẫn. Lúc Hạ Trạch cầm miếng cuối cùng, Trì Dĩ Hoành cũng nhìn qua. Tầm mắt hai người chạm vào nhau, Hạ Trạch sửng sốt: “…anh họ muốn ăn không?”</w:t>
      </w:r>
    </w:p>
    <w:p>
      <w:pPr>
        <w:pStyle w:val="BodyText"/>
      </w:pPr>
      <w:r>
        <w:t xml:space="preserve">Không biết ma xui quỷ khiến thế nào mà Trì Dĩ Hoành lại gật đầu. Hạ Trạch liền đưa khối điểm tâm tới bên miệng anh, không giống tình cảnh vô thức ban nãy, lần này trái tim Trì Dĩ Hoành cứ nảy lên thình thịch. Anh đè nén cỗ xúc động xa lạ trong lòng, cúi đầu cắn điểm tâm, đầu lưỡi một lần nữa cảm nhận được mạt ấm nóng kia.</w:t>
      </w:r>
    </w:p>
    <w:p>
      <w:pPr>
        <w:pStyle w:val="BodyText"/>
      </w:pPr>
      <w:r>
        <w:t xml:space="preserve">Trong Ngũ Phúc đường, Hạ nãi nãi rốt cục tỉnh lại. Hạ Tư Mẫn vẫn canh giữ bên cạnh kinh hỉ cúi người, nhỏ giọng gọi một tiếng: “Mẫu thân.”</w:t>
      </w:r>
    </w:p>
    <w:p>
      <w:pPr>
        <w:pStyle w:val="BodyText"/>
      </w:pPr>
      <w:r>
        <w:t xml:space="preserve">Nghe thấy tiếng Hạ Tư Mẫn, đám người trong phòng đều vây tới. Tầm mắt Hạ nãi nãi đảo qua một lượt, lúc nhìn tới Hạ Chí Kiệt thì ông gắng gượng gọi một tiếng: “Mẫu thân.”</w:t>
      </w:r>
    </w:p>
    <w:p>
      <w:pPr>
        <w:pStyle w:val="BodyText"/>
      </w:pPr>
      <w:r>
        <w:t xml:space="preserve">Biểu tình Hạ nãi nãi trở nên khó coi, nhớ ra chuyện trước lúc ngất xỉu: “Đỡ tôi dậy.” Bà ý bảo Hạ Tư Mẫn ở bên cạnh.</w:t>
      </w:r>
    </w:p>
    <w:p>
      <w:pPr>
        <w:pStyle w:val="BodyText"/>
      </w:pPr>
      <w:r>
        <w:t xml:space="preserve">“Bác sĩ nói mẹ nên nằm nhiều một chút.” Hạ Tư Mẫn không đồng ý nói.</w:t>
      </w:r>
    </w:p>
    <w:p>
      <w:pPr>
        <w:pStyle w:val="BodyText"/>
      </w:pPr>
      <w:r>
        <w:t xml:space="preserve">Hạ nãi nãi cố chấp muốn ngồi dậy, Hạ Tư Mẫn không có cách nào, chỉ đành cẩn thận chèn một chiếc gối ở phía sau rồi giúp bà ngồi vững. Hạ Tư Mẫn vừa giúp Hạ nãi nãi điều chỉnh vị trí thoải mái vừa hỏi: “Rốt cuộc xảy ra chuyện gì? Bác sĩ nói mẹ khó thở kích động mà hôn mê bất tỉnh. Con hỏi anh hai với chú tư thì không ai chịu nói.” Hạ Tư Mẫn oán giận trừng mắt nhìn hai người nọ.</w:t>
      </w:r>
    </w:p>
    <w:p>
      <w:pPr>
        <w:pStyle w:val="BodyText"/>
      </w:pPr>
      <w:r>
        <w:t xml:space="preserve">Hạ nãi nãi mặt lạnh ngồi ổn, thản nhiên nói: “Anh hai cô đương nhiên không nói, nó lén lút sau lưng anh em mấy cô muốn khoét hết cái nhà tổ này.”</w:t>
      </w:r>
    </w:p>
    <w:p>
      <w:pPr>
        <w:pStyle w:val="BodyText"/>
      </w:pPr>
      <w:r>
        <w:t xml:space="preserve">“Mẫu thân.” Hạ Chí Kiệt mất kiên nhẫn, vội vàng giải thích mình chỉ làm vậy có một lần, chỉ một lần mà thôi.</w:t>
      </w:r>
    </w:p>
    <w:p>
      <w:pPr>
        <w:pStyle w:val="BodyText"/>
      </w:pPr>
      <w:r>
        <w:t xml:space="preserve">Hạ nãi nãi quay mặt không nhìn tới Hạ Chí Kiệt: “Nói rõ xem rốt cuộc đã xảy ra chuyện gì.”</w:t>
      </w:r>
    </w:p>
    <w:p>
      <w:pPr>
        <w:pStyle w:val="BodyText"/>
      </w:pPr>
      <w:r>
        <w:t xml:space="preserve">Hạ nãi nãi vừa dứt lời, trừ bỏ Hạ Chí Thành, Hạ Tư Mẫn cùng Hạ Chí Phi đồng thời nhìn về phía Hạ Chí Kiệt. Hạ Chí Kiệt thấy mẫu thân nhà mình thật sự tức giận, chuyện này khẳng định không thể cho qua. Nhưng nếu bảo ông nói thật thì lại không có can đảm, chỉ đành hàm hàm hồ hồ nói đoàn thời gian trước việc kinh doanh xảy ra chút vấn đề, nhất thời cấp bách nên mượn bức tranh kia thế chấp vài ngày. Tình hình ổn định lại lập tức chuộc trở về. Nào ngờ đúng lúc này Hạ Chí Thành lại mang bức họa kia đi nên mọi chuyện mới vỡ lỡ.</w:t>
      </w:r>
    </w:p>
    <w:p>
      <w:pPr>
        <w:pStyle w:val="BodyText"/>
      </w:pPr>
      <w:r>
        <w:t xml:space="preserve">Hạ Chí Kiệt vừa nói xong, vẻ mặt Hạ Chí Phi cùng Hạ Tư Mẫn lập tức biến đổi. Hạ Chí Phi nhìn Hạ Chí Thành lại nhìn Hạ Chí Kiệt, do dự nói: “Chú hai, chú làm vậy không tốt lắm đi? Mấy thứ kia là phụ thân lưu lại cho Hạ Trạch, chú làm chú lại mấp mé đồ của cháu, nói ra thực khó nghe.”</w:t>
      </w:r>
    </w:p>
    <w:p>
      <w:pPr>
        <w:pStyle w:val="BodyText"/>
      </w:pPr>
      <w:r>
        <w:t xml:space="preserve">Hạ Chí Kiệt trong lòng cười lạnh, tâm nói ai cũng giống nhau có quyền gì nói, bất quá nhìn thấy biểu tình Hạ nãi nãi thì ráng nhịn xuống.</w:t>
      </w:r>
    </w:p>
    <w:p>
      <w:pPr>
        <w:pStyle w:val="BodyText"/>
      </w:pPr>
      <w:r>
        <w:t xml:space="preserve">Hạ Tư Mẫn liếc mắt, không nóng không lạnh nói: “Anh hai đúng là có bản lĩnh, mấy thứ kia ngay cả rìa mép chúng ta còn không sờ được, anh lại có thể đánh tráo mang ra ngoài. Chú tư, chú nói xem? Kia chính là đồ của con chú a.”</w:t>
      </w:r>
    </w:p>
    <w:p>
      <w:pPr>
        <w:pStyle w:val="BodyText"/>
      </w:pPr>
      <w:r>
        <w:t xml:space="preserve">Hạ Chí Thành nghiêm mặt không nói gì.</w:t>
      </w:r>
    </w:p>
    <w:p>
      <w:pPr>
        <w:pStyle w:val="BodyText"/>
      </w:pPr>
      <w:r>
        <w:t xml:space="preserve">Hạ Tư Mẫn cười lạnh: “Tôi suýt chút nữa quên mất, chú tư cũng thực bản lĩnh, mấy thứ kia muốn lấy thì lấy, nếu không phải cầm trúng đồ dỏm chạy về kêu oan thì tôi với anh cả căn bản cũng không hay biết gì.”</w:t>
      </w:r>
    </w:p>
    <w:p>
      <w:pPr>
        <w:pStyle w:val="BodyText"/>
      </w:pPr>
      <w:r>
        <w:t xml:space="preserve">Hạ Tư Mẫn nói vậy cũng không khác gì tung ra một đòn công kích, giống như Hạ Chí Kiệt nói trước đó, cụ Hạ năm đó khư khư cố chấp để lại tất cả cho Hạ Trạch, bất mãn cũng không riêng một mình Hạ Chí Kiệt. Hạ Tư Mẫn trong lòng vốn không thoải mái, mười mấy năm qua không ai nhắc tới, bà cũng chỉ thầm chua xót trong lòng. Giờ nương theo chuyện Hạ Chí Kiệt, dứt khoát phát tiết hết bất mãn trong lòng.</w:t>
      </w:r>
    </w:p>
    <w:p>
      <w:pPr>
        <w:pStyle w:val="BodyText"/>
      </w:pPr>
      <w:r>
        <w:t xml:space="preserve">“Đủ rồi.” Hạ nãi nãi nghiêm mặt quát Hạ Tư Mẫn: “Chuyện di chúc phụ thân cô năm đó tìm thời gian khác nói sau, đến lúc đó…”</w:t>
      </w:r>
    </w:p>
    <w:p>
      <w:pPr>
        <w:pStyle w:val="BodyText"/>
      </w:pPr>
      <w:r>
        <w:t xml:space="preserve">“Mẫu thân!” Hạ Chí Thành ngắt ngang.</w:t>
      </w:r>
    </w:p>
    <w:p>
      <w:pPr>
        <w:pStyle w:val="BodyText"/>
      </w:pPr>
      <w:r>
        <w:t xml:space="preserve">“Chú tư, chú làm chi mà đánh gãy lời mẫu thân?” Hạ Chí Kiệt chen vào một câu.</w:t>
      </w:r>
    </w:p>
    <w:p>
      <w:pPr>
        <w:pStyle w:val="BodyText"/>
      </w:pPr>
      <w:r>
        <w:t xml:space="preserve">“Đúng vậy, có gì không thể cho chúng tôi nghe chứ?” Hạ Tư Mẫn hừ lạnh.</w:t>
      </w:r>
    </w:p>
    <w:p>
      <w:pPr>
        <w:pStyle w:val="BodyText"/>
      </w:pPr>
      <w:r>
        <w:t xml:space="preserve">Hạ nãi nãi chỉ cảm thấy huyệt thái dương bị bọn họ làm cho nhức nhối, đầu nhức bưng bưng. Mắt thấy vẻ mặt Hạ nãi nãi không đúng, mọi người đều im lặng. Hạ nãi nãi nghiêm mặt nói: “Chuyện di chúc nói sau, hai, anh nói xem Gia Thạch sao lại thế này?”</w:t>
      </w:r>
    </w:p>
    <w:p>
      <w:pPr>
        <w:pStyle w:val="BodyText"/>
      </w:pPr>
      <w:r>
        <w:t xml:space="preserve">Hạ nãi nãi đối với Thẩm Gia Thạch thế nào, mọi người ở đây đều hiểu rõ. Nhất là Hạ Chí Kiệt cùng Hạ Chí Thành cũng vì Thẩm Gia Thạch mới ngất xỉu. Hạ Chí Kiệt trong lòng khẽ chuyển, nhanh chóng đoán được tâm tư mẫu thân, lập tức khẩn thiết ôm hết mọi chuyện vào người. Thẩm Gia Thạch chỉ vì ông quấn lấy năn nỉ, nhất thời mềm lòng mới làm ra chuyện này.</w:t>
      </w:r>
    </w:p>
    <w:p>
      <w:pPr>
        <w:pStyle w:val="BodyText"/>
      </w:pPr>
      <w:r>
        <w:t xml:space="preserve">Biểu tình Hạ nãi nãi dần dần dịu đi. Thẩm Gia Thạch là bà xem nhỏ lớn, nhân phẩm thế nào bà tự nhận mình rõ ràng nhất, tuyệt đối không phải loại người ăn cháo đá bát Hạ gia như vậy. Nghe thằng hai nói, đứa nhỏ kia chỉ là nhất thời mềm lòng, chuyện này cũng không phải Gia Thạch chủ mưu. Hạ nãi nãi thầm nghĩ cách kéo Thẩm Gia Thạch thoát khỏi chuyện này, thứ nhất là bà với đứa cháu trai này có tình cảm nhiều năm, thứ hai, Thẩm Gia Thạch là hi vọng duy nhất của Thẩm gia, tuyệt đối không thể đeo tội danh này trên lưng.</w:t>
      </w:r>
    </w:p>
    <w:p>
      <w:pPr>
        <w:pStyle w:val="BodyText"/>
      </w:pPr>
      <w:r>
        <w:t xml:space="preserve">Tới lúc này, Hạ Chí Phi cùng Hạ Tư Mẫn cũng hiểu được rốt cuộc đã xảy ra chuyện gì. Mắt thấy Hạ nãi nãi chuyện lớn hóa nhỏ, chuyện nhỏ hóa không, Hạ Tư Mẫn bất mãn nói: “Nhất thời mềm lòng? Có lần một thì ai biết sau này liệu có lần hai, lần ba không? Nói ra thì sao nó không mềm lòng với tôi mà chỉ thế với anh hai thôi?”</w:t>
      </w:r>
    </w:p>
    <w:p>
      <w:pPr>
        <w:pStyle w:val="BodyText"/>
      </w:pPr>
      <w:r>
        <w:t xml:space="preserve">Hạ Tư Mẫn cố ý nhấn mạnh câu cuối, Hạ Chí Kiệt không biết có phải Hạ Tư Mẫn đã biết gì hay không, biểu tình có chút chật vật.</w:t>
      </w:r>
    </w:p>
    <w:p>
      <w:pPr>
        <w:pStyle w:val="BodyText"/>
      </w:pPr>
      <w:r>
        <w:t xml:space="preserve">“Hạ Tư Mẫn!” Hạ nãi nãi quát lớn một tiếng, cứu vãn nói: “Gia Thạch là đứa nhỏ tốt, nó…”</w:t>
      </w:r>
    </w:p>
    <w:p>
      <w:pPr>
        <w:pStyle w:val="BodyText"/>
      </w:pPr>
      <w:r>
        <w:t xml:space="preserve">Lời Hạ nãi nãi bị tiếng thông báo của quản gia đánh gãy, bên ngoài Ngũ Phúc đường, Hạ Trạch nghiêm mặt, Trì Dĩ Hoành sắc mặt bất biến. Hai người đi hết một nửa Hải thành, một đường chạy về nhà tổ Hạ gia xem Hạ nãi nãi, chính là Hạ Trạch không ngờ lại nghe thấy bọn họ đang bàn chuyện bức tranh thật giả. Trì Dĩ Hoành xuất phát từ né tránh hiềm nghi, đang định kéo Hạ Trạch rời đi thì vừa lúc nghe Hạ nãi nãi nói Thẩm Gia Thạch là đứa nhỏ tốt, định nhẹ nhàng bâng quơ cho qua chuyện này. Không đợi hai người nghe tiếp, quản gia đã dứt khoát lên tiếng cắt ngang lời bà.</w:t>
      </w:r>
    </w:p>
    <w:p>
      <w:pPr>
        <w:pStyle w:val="BodyText"/>
      </w:pPr>
      <w:r>
        <w:t xml:space="preserve">Hạ Trạch cùng trì Dĩ Hoành tới hiển nhiên làm mọi người bất ngờ, tất cả đều chuyển đề tài, Hạ nãi nãi khách khí hỏi thăm sức khỏe Trì phụ.</w:t>
      </w:r>
    </w:p>
    <w:p>
      <w:pPr>
        <w:pStyle w:val="BodyText"/>
      </w:pPr>
      <w:r>
        <w:t xml:space="preserve">Trì Dĩ Hoành bình tĩnh, đối với phản ứng của người Hạ gia cũng thực lý giải. Tựa như phụ thân không muốn tham gia vào chuyện này, anh cũng không để ý tới. Bọn họ đã tỏ rõ, Hạ gia muốn xử lý thế nào cũng là chuyện Hạ gia. Trì Dĩ Hoành phối hợp dời đề tài, giống như vừa nãy ở bên ngoài không hề nghe thấy gì cả. Anh nghĩ vậy nhưng Hạ Trạch lại không nguyện ý cho qua chuyện này. Hạ Trạch chủ động gọi một tiếng cô ba, tò mò hỏi vừa nãy ở bên ngoài mình nghe cô nói mềm lòng, mềm lòng chuyện gì?</w:t>
      </w:r>
    </w:p>
    <w:p>
      <w:pPr>
        <w:pStyle w:val="BodyText"/>
      </w:pPr>
      <w:r>
        <w:t xml:space="preserve">Hạ Trạch vừa hỏi, cả phòng nháy mắt yên tĩnh.</w:t>
      </w:r>
    </w:p>
    <w:p>
      <w:pPr>
        <w:pStyle w:val="BodyText"/>
      </w:pPr>
      <w:r>
        <w:t xml:space="preserve">Hạ Tư Mẫn mất tự nhiên nhìn về phía Hạ Trạch, trong lòng thầm suy đoán cậu ở bên ngoài nghe được bao nhiêu.</w:t>
      </w:r>
    </w:p>
    <w:p>
      <w:pPr>
        <w:pStyle w:val="BodyText"/>
      </w:pPr>
      <w:r>
        <w:t xml:space="preserve">Mọi người trong phòng cũng có ý tưởng tương tự Hạ Tư Mẫn, nhất thời không có ai nói chuyện.</w:t>
      </w:r>
    </w:p>
    <w:p>
      <w:pPr>
        <w:pStyle w:val="BodyText"/>
      </w:pPr>
      <w:r>
        <w:t xml:space="preserve">Hạ Trạch cố ý nói: “Cô ba nói Thẩm Gia Thạch nhất thời mềm lòng à? Nhưng không phải bác hai nói Thẩm Gia Thạch đã trộm tranh ở nhà tổ sao?”</w:t>
      </w:r>
    </w:p>
    <w:p>
      <w:pPr>
        <w:pStyle w:val="BodyText"/>
      </w:pPr>
      <w:r>
        <w:t xml:space="preserve">“Hạ Trạch!” Hạ Chí Thành cảnh cáo quát.</w:t>
      </w:r>
    </w:p>
    <w:p>
      <w:pPr>
        <w:pStyle w:val="BodyText"/>
      </w:pPr>
      <w:r>
        <w:t xml:space="preserve">Hạ Trạch lơ đễnh: “Vốn là vậy mà. Chuyện này có một thì sẽ còn có hai. Lần này là bác hai nhờ nó giúp, ai biết trước đó có ai nhờ nó nữa không. Nếu dễ dàng dùng đồ dỏm tráo đổi với đồ thật như vậy, con thực hoài nghi mấy thứ bà nội cất giữ còn bao nhiêu món là thật.”</w:t>
      </w:r>
    </w:p>
    <w:p>
      <w:pPr>
        <w:pStyle w:val="BodyText"/>
      </w:pPr>
      <w:r>
        <w:t xml:space="preserve">Hạ Trạch vừa dứt lời thì sắc mặt mọi người lập tức trở nên khó coi.</w:t>
      </w:r>
    </w:p>
    <w:p>
      <w:pPr>
        <w:pStyle w:val="BodyText"/>
      </w:pPr>
      <w:r>
        <w:t xml:space="preserve">Hạ Trạch lại thờ ơ quăng thêm một câu: “Xảy ra chuyện thế này không phải trước hết nên kiểm tra lại hết xem còn món nào bị tráo nữa hay không à? Cô ba không quan tâm chuyện này mà lại để ý chuyện Thẩm Gia Thạch mềm lòng, xem ra tình cảm của cô với Thẩm Gia Thạch thực tốt a.”</w:t>
      </w:r>
    </w:p>
    <w:p>
      <w:pPr>
        <w:pStyle w:val="BodyText"/>
      </w:pPr>
      <w:r>
        <w:t xml:space="preserve">Hạ Trạch một ngụm cô cô nhưng mọi người đều hiểu gọi là gọi Hạ Tư Mẫn như ẩn ý lại chỉ Hạ nãi nãi. Nói ra, Hạ Trạch vốn cũng không để ý tới Thẩm Gia Thạch, cậu nghĩ sau khi phụ thân nói chuyện với bà nội thì trong nhà cũng cảnh giác hơn, ít ra cũng kiểm tra lại số đồ cất giữ là thật hay giả. Nghĩ tới rất nhiều thứ trong đó là của Trì gia, nhưng rất có khả năng bị người ta trộm cắp đánh tráo, Hạ Trạch liền chán ghét vô cùng. Chính là cậu không ngờ, Hạ nãi nãi thế nhưng lại muốn bảo vệ Thẩm Gia Thạch.</w:t>
      </w:r>
    </w:p>
    <w:p>
      <w:pPr>
        <w:pStyle w:val="BodyText"/>
      </w:pPr>
      <w:r>
        <w:t xml:space="preserve">Hạ Trạch ngầm gây sự làm Hạ nãi nãi tức tới phát run, Hạ Chí Thành trầm tư một lúc lâu, sau đó phụ họa lời Hạ Trạch.</w:t>
      </w:r>
    </w:p>
    <w:p>
      <w:pPr>
        <w:pStyle w:val="BodyText"/>
      </w:pPr>
      <w:r>
        <w:t xml:space="preserve">“Hạ Trạch nói có lý, vẫn tra một lần thì thỏa đáng hơn.”</w:t>
      </w:r>
    </w:p>
    <w:p>
      <w:pPr>
        <w:pStyle w:val="BodyText"/>
      </w:pPr>
      <w:r>
        <w:t xml:space="preserve">Lời nói khẳng định của ông cũng giống cánh cửa khép lại chuyện này, đám Hạ Tư Mẫn liếc mắt nhìn nhau, không ai nói thêm gì nữa.</w:t>
      </w:r>
    </w:p>
    <w:p>
      <w:pPr>
        <w:pStyle w:val="BodyText"/>
      </w:pPr>
      <w:r>
        <w:t xml:space="preserve">Hạ nãi nãi bất mãn nhưng lại không thể nói gì, lấy cớ cơ thể không khỏe đuổi mọi người ra khỏi phòng.</w:t>
      </w:r>
    </w:p>
    <w:p>
      <w:pPr>
        <w:pStyle w:val="BodyText"/>
      </w:pPr>
      <w:r>
        <w:t xml:space="preserve">Trì Dĩ Hoành kéo Hạ Trạch tránh xa mọi người, anh chưa từng thấy một mặt của Hạ Trạch như vừa nãy: “Sao lại để bụng chuyện này như vậy?” Trì Dĩ Hoành ôn hòa hỏi.</w:t>
      </w:r>
    </w:p>
    <w:p>
      <w:pPr>
        <w:pStyle w:val="BodyText"/>
      </w:pPr>
      <w:r>
        <w:t xml:space="preserve">Hạ Trạch nhìn trái nhìn phải rồi nói: “Có hả? Em chỉ là không thích bà nội cứ bênh vực Thẩm Gia Thạch, bất bình nói hai câu thôi.”</w:t>
      </w:r>
    </w:p>
    <w:p>
      <w:pPr>
        <w:pStyle w:val="BodyText"/>
      </w:pPr>
      <w:r>
        <w:t xml:space="preserve">Trì Dĩ Hoành mỉm cười: “Thật?”</w:t>
      </w:r>
    </w:p>
    <w:p>
      <w:pPr>
        <w:pStyle w:val="BodyText"/>
      </w:pPr>
      <w:r>
        <w:t xml:space="preserve">Hạ Trạch gật mạnh đầu, cố chứng tỏ lời mình nói là thật.</w:t>
      </w:r>
    </w:p>
    <w:p>
      <w:pPr>
        <w:pStyle w:val="BodyText"/>
      </w:pPr>
      <w:r>
        <w:t xml:space="preserve">Bộ dáng hai người trò chuyện dừng trong mắt Hạ Nguyên đứng cách đó không xa, Hạ Nguyên nhăn mặt nhíu mày, đi về phía Hạ Trạch.</w:t>
      </w:r>
    </w:p>
    <w:p>
      <w:pPr>
        <w:pStyle w:val="Compact"/>
      </w:pPr>
      <w:r>
        <w:t xml:space="preserve">Hoàn</w:t>
      </w:r>
      <w:r>
        <w:br w:type="textWrapping"/>
      </w:r>
      <w:r>
        <w:br w:type="textWrapping"/>
      </w:r>
    </w:p>
    <w:p>
      <w:pPr>
        <w:pStyle w:val="Heading2"/>
      </w:pPr>
      <w:bookmarkStart w:id="50" w:name="chương-28-tranh-phong"/>
      <w:bookmarkEnd w:id="50"/>
      <w:r>
        <w:t xml:space="preserve">28. Chương 28: Tranh Phong</w:t>
      </w:r>
    </w:p>
    <w:p>
      <w:pPr>
        <w:pStyle w:val="Compact"/>
      </w:pPr>
      <w:r>
        <w:br w:type="textWrapping"/>
      </w:r>
      <w:r>
        <w:br w:type="textWrapping"/>
      </w:r>
      <w:r>
        <w:t xml:space="preserve">Trọng Sinh Chi Hạ Trạch [28] Tranh Phong</w:t>
      </w:r>
    </w:p>
    <w:p>
      <w:pPr>
        <w:pStyle w:val="BodyText"/>
      </w:pPr>
      <w:r>
        <w:t xml:space="preserve">*****</w:t>
      </w:r>
    </w:p>
    <w:p>
      <w:pPr>
        <w:pStyle w:val="BodyText"/>
      </w:pPr>
      <w:r>
        <w:t xml:space="preserve">Gặp Hạ Nguyên ở nhà tổ đã nằm trong dự đoán của Hạ Trạch, bà nội té xỉu, người Hạ gia nhất định đều gấp gáp quay về. Nhưng cứ việc đã chuẩn bị tâm lý, lúc Hạ Nguyên thật sự xuất hiện, Hạ Trạch vẫn khó làm tình tự chính mình bình ổn trở lại.</w:t>
      </w:r>
    </w:p>
    <w:p>
      <w:pPr>
        <w:pStyle w:val="BodyText"/>
      </w:pPr>
      <w:r>
        <w:t xml:space="preserve">Nói tới, Hạ Trạch cũng không hận Hạ Nguyên, không ai có thể lựa chọn xuất thân của mình, Hạ Nguyên làm anh trai cậu cũng không phải lỗi Hạ Nguyên. Huống chi, mặc kệ là đời trước hay đời này, Hạ Nguyên luôn đối xử với cậu rất tốt, Hạ Trạch thật sự không tìm ra lý do để hận Hạ Nguyên.</w:t>
      </w:r>
    </w:p>
    <w:p>
      <w:pPr>
        <w:pStyle w:val="BodyText"/>
      </w:pPr>
      <w:r>
        <w:t xml:space="preserve">Cậu chỉ phẫn nộ, loại cảm xúc vì bị lừa gạt. Cậu từng toàn tâm toàn ý tín nhiệm Hạ Nguyên, nhưng Hạ Nguyên đáp lại cũng chỉ là giấu diếm, rất nhiều rất nhiều chuyện. Hạ Trạch thực muốn ngả bài với Hạ Nguyên, muốn tranh cãi một trận. Nhưng cậu không thể, cậm thậm chí phải giả vờ như cái gì cũng không biết. Bởi vì cậu cần lão A điều tra nguyên nhân cái chết thật sự của mẫu thân, cậu không thể bứt dây động rừng.</w:t>
      </w:r>
    </w:p>
    <w:p>
      <w:pPr>
        <w:pStyle w:val="BodyText"/>
      </w:pPr>
      <w:r>
        <w:t xml:space="preserve">Có lẽ vì sắc mặt Hạ Trạch quá khó xem, Hạ Nguyên thân thiết tiến tới, giống như trước kia áp tay lên trán cậu kiểm tra, lo lắng nói: “Sao sắc mặt lại khó coi như vậy, có phải bị cảm không?”</w:t>
      </w:r>
    </w:p>
    <w:p>
      <w:pPr>
        <w:pStyle w:val="BodyText"/>
      </w:pPr>
      <w:r>
        <w:t xml:space="preserve">Động tác của Hạ Nguyên quá thân mật, ánh mắt Trì Dĩ Hoành u ám, trong lòng ẩn ẩn có chút khó chịu. Hạ Trạch hơi lùi ra sau, kéo giãn khoảng cách với Hạ Nguyên, lắc đầu: “Không có việc gì.”</w:t>
      </w:r>
    </w:p>
    <w:p>
      <w:pPr>
        <w:pStyle w:val="BodyText"/>
      </w:pPr>
      <w:r>
        <w:t xml:space="preserve">Hạ Nguyên nhạy bén cảm nhận được Hạ Trạch kháng cự, không biết bắt đầu từ khi nào, giữa anh cùng Hạ Trạch tựa hồ có một tầng ngăn cách vi diệu. Hạ Nguyên trong lòng trầm xuống, mờ mịt liếc nhìn Trì Dĩ Hoành, biểu tình lo lắng biến thành ôn nhu, dặn dò nói: “Không có việc gì là tốt rồi, gần nhiệt độ chênh lệch trong ngày khá lớn, phải chú ý sức khỏe.”</w:t>
      </w:r>
    </w:p>
    <w:p>
      <w:pPr>
        <w:pStyle w:val="BodyText"/>
      </w:pPr>
      <w:r>
        <w:t xml:space="preserve">Hạ Trạch gật gật đầu, Hạ Nguyên cười khẽ: “Sao lại nói ít như vậy?”</w:t>
      </w:r>
    </w:p>
    <w:p>
      <w:pPr>
        <w:pStyle w:val="BodyText"/>
      </w:pPr>
      <w:r>
        <w:t xml:space="preserve">Hạ Trạch nhíu mày, Trì Dĩ Hoành không chút biến sắc tiến tới ôm vai Hạ Trạch, xoa nhẹ đầu cậu cười nói: “Tối qua tôi nói chuyện điện thoại với Hạ Trạch hơi muộn, chắc ngủ không ngon.”</w:t>
      </w:r>
    </w:p>
    <w:p>
      <w:pPr>
        <w:pStyle w:val="BodyText"/>
      </w:pPr>
      <w:r>
        <w:t xml:space="preserve">Trong mắt Hạ Nguyên hiện lên một tia ghen tị, lần đầu tiên quay đầu nhìn thẳng vào Trì Dĩ Hoành.</w:t>
      </w:r>
    </w:p>
    <w:p>
      <w:pPr>
        <w:pStyle w:val="BodyText"/>
      </w:pPr>
      <w:r>
        <w:t xml:space="preserve">“Tôi nghe chú tư nói mỗi tối Dĩ Hoành đều gọi điện qua kiểm tra bài tập Tiểu Trạch. Tôi thay Tiểu Trạch cám ơn anh, bất quá tôi thấy không cần thiết tạo áp lực quá lớn như vậy.”</w:t>
      </w:r>
    </w:p>
    <w:p>
      <w:pPr>
        <w:pStyle w:val="BodyText"/>
      </w:pPr>
      <w:r>
        <w:t xml:space="preserve">Trì Dĩ Hoành từ chối cho ý kiến ừ một tiếng, nhìn Hạ Nguyên, nói: “Nếu dượng đã giao Tiểu Trạch cho tôi, tôi cảm thấy mình nên có trách nhiệm.”</w:t>
      </w:r>
    </w:p>
    <w:p>
      <w:pPr>
        <w:pStyle w:val="BodyText"/>
      </w:pPr>
      <w:r>
        <w:t xml:space="preserve">Tầm mắt hai người tương giao, tia lửa bắn khắp nơi, Hạ Nguyên hơi nhếch khóe miệng nói: “Dĩ Hoành, có lẽ anh không biết, tôi đã bàn với chú ba rồi, Tiểu Trạch không cần thi đại học, tháng tám trực tiếp theo tôi xuất ngoại du học, trường tôi cũng đã giúp Tiểu Trạch liên hệ.”</w:t>
      </w:r>
    </w:p>
    <w:p>
      <w:pPr>
        <w:pStyle w:val="BodyText"/>
      </w:pPr>
      <w:r>
        <w:t xml:space="preserve">“Cái gì?” Hạ Trạch giật mình nhìn Hạ Nguyên: “Sao tôi không biết gì cả?”</w:t>
      </w:r>
    </w:p>
    <w:p>
      <w:pPr>
        <w:pStyle w:val="BodyText"/>
      </w:pPr>
      <w:r>
        <w:t xml:space="preserve">Hạ Nguyên nhìn Hạ Trạch vĩnh viễn vẫn luôn ôn nhu như vậy, cười cười nhẹ giọng nói: “Còn phải làm vài thủ tục giấy tờ nữa, anh không nói vì muốn chờ đến khi làm xong hết mới tạo một bất ngờ cho em. Chính là nếu vậy thì không thể chờ thi đại học xong mới tặng xe cho em, chỉ đành chờ xuất ngoại rồi thực hiện.”</w:t>
      </w:r>
    </w:p>
    <w:p>
      <w:pPr>
        <w:pStyle w:val="BodyText"/>
      </w:pPr>
      <w:r>
        <w:t xml:space="preserve">Tin tức mà Hạ Nguyên lộ ra quá đột ngột, phản ứng đầu tiên của Hạ Trạch là không có khả năng. Trì Dĩ Hoành thì có chút đăm chiêu nhìn Hạ Nguyên, mày nhíu chặt, ánh mắt dần dần tỏa ra khí lạnh.</w:t>
      </w:r>
    </w:p>
    <w:p>
      <w:pPr>
        <w:pStyle w:val="BodyText"/>
      </w:pPr>
      <w:r>
        <w:t xml:space="preserve">Sau khi Hạ nãi nãi tỉnh lại, mọi người đều lục đục rời khỏi nhà tổ. Vì chuyện Thẩm Gia Thạch nên tâm tình bà lúc này rất tệ, không ai dám đưa đầu chịu chém. Về phần Hạ Trạch nhắc chuyện kiểm tra thật giả những món đồ cất giữ, này không phải chuyện một sớm một chiều, cần liên hệ với chuyên gia, hơn nữa phải chờ thân thể Hạ nãi nãi tốt lên mới được.</w:t>
      </w:r>
    </w:p>
    <w:p>
      <w:pPr>
        <w:pStyle w:val="BodyText"/>
      </w:pPr>
      <w:r>
        <w:t xml:space="preserve">Khoảng thời gian này Thẩm Gia Thạch thế nào, không ai nhắc tới. Bất quá Hạ Chí Thành đã phân phó quản gia thu dọn đồ đạc của Thẩm Gia Thạch, đưa hết về Thẩm gia. Trước lúc kiểm tra thật giả, ông không hi vọng Thẩm Gia Thạch ra vô nhà tổ.</w:t>
      </w:r>
    </w:p>
    <w:p>
      <w:pPr>
        <w:pStyle w:val="BodyText"/>
      </w:pPr>
      <w:r>
        <w:t xml:space="preserve">Lời nói Hạ Chí Thành rất có trọng lượng, tuy Hạ nãi nãi luôn cứng cỏi cố chấp, nhưng đối mặt với thái độ thống nhất của đám con, bà cũng chỉ cam chịu, tức giận ôm ngực đau nửa ngày.</w:t>
      </w:r>
    </w:p>
    <w:p>
      <w:pPr>
        <w:pStyle w:val="BodyText"/>
      </w:pPr>
      <w:r>
        <w:t xml:space="preserve">Lúc rời khỏi nhà tổ, Hạ Nguyên đề nghị đưa Hạ Trạch về. Trì Dĩ Hoành tỉnh rụi kéo Hạ Trạch, biểu thị mấy ngày này Hạ Trạch ở Trì gia, anh trực tiếp đưa Hạ Trạch về là được.</w:t>
      </w:r>
    </w:p>
    <w:p>
      <w:pPr>
        <w:pStyle w:val="BodyText"/>
      </w:pPr>
      <w:r>
        <w:t xml:space="preserve">Hai người đối chọi gay gắt, Hạ Trạch không hề nghi ngờ chọn lựa đi theo Trì Dĩ Hoành, Hạ Nguyên miễn cưỡng cười cười với Hạ Trạch, nhưng lúc nhìn Trì Dĩ Hoành thì ánh mắt lại lộ ra một tia địch ý.</w:t>
      </w:r>
    </w:p>
    <w:p>
      <w:pPr>
        <w:pStyle w:val="BodyText"/>
      </w:pPr>
      <w:r>
        <w:t xml:space="preserve">Trên xe, Hạ Trạch vẫn còn suy nghĩ chuyện Hạ Nguyên muốn dẫn mình xuất ngoại, Trì Dĩ Hoành đột nhiên hỏi một câu: “Tiểu Trạch, em muốn xuất ngoại sao?”</w:t>
      </w:r>
    </w:p>
    <w:p>
      <w:pPr>
        <w:pStyle w:val="BodyText"/>
      </w:pPr>
      <w:r>
        <w:t xml:space="preserve">Hạ Trạch lắc đầu, thành thật nói: “Trước kia muốn, giờ không muốn nữa.”</w:t>
      </w:r>
    </w:p>
    <w:p>
      <w:pPr>
        <w:pStyle w:val="BodyText"/>
      </w:pPr>
      <w:r>
        <w:t xml:space="preserve">Trì Dĩ Hoành hài lòng, lại nghĩ tới một chuyện: “Em muốn một chiếc xe à?”</w:t>
      </w:r>
    </w:p>
    <w:p>
      <w:pPr>
        <w:pStyle w:val="BodyText"/>
      </w:pPr>
      <w:r>
        <w:t xml:space="preserve">“… cũng không phải.” Hạ Trạch không biết nên giải thích thế nào: “Là tất cả mọi người đều cho rằng em muốn một chiếc xe, vì thế cứ như tặng em một chiếc là có thể dụ được em, vì nó mà muốn em làm gì cũng được.”</w:t>
      </w:r>
    </w:p>
    <w:p>
      <w:pPr>
        <w:pStyle w:val="BodyText"/>
      </w:pPr>
      <w:r>
        <w:t xml:space="preserve">Trì Dĩ Hoành nghe Hạ Trạch diễn tả thì bật cười, tựa hồ bác hai Hạ gia cũng dụ Hạ Trạch như vậy. Anh cố ý nói: “Ra là vậy, anh vốn nếu lần này kết quả thi đại học của Tiểu Trạch không tồi sẽ tặng em một chiếc, xem ra không cần rồi.”</w:t>
      </w:r>
    </w:p>
    <w:p>
      <w:pPr>
        <w:pStyle w:val="BodyText"/>
      </w:pPr>
      <w:r>
        <w:t xml:space="preserve">Hạ Trạch: “…”</w:t>
      </w:r>
    </w:p>
    <w:p>
      <w:pPr>
        <w:pStyle w:val="BodyText"/>
      </w:pPr>
      <w:r>
        <w:t xml:space="preserve">Trì Dĩ Hoành thấy phản ứng của cậu thì bật cười.</w:t>
      </w:r>
    </w:p>
    <w:p>
      <w:pPr>
        <w:pStyle w:val="BodyText"/>
      </w:pPr>
      <w:r>
        <w:t xml:space="preserve">Sau khi cười đã, anh giống như không chút để ý nói: “Về sau, em nhớ phải cách Hạ Nguyên xa một chút, người này thực thông minh, trước lúc lão A chưa tìm ra manh mối, anh sợ em làm lộ chuyện.”</w:t>
      </w:r>
    </w:p>
    <w:p>
      <w:pPr>
        <w:pStyle w:val="BodyText"/>
      </w:pPr>
      <w:r>
        <w:t xml:space="preserve">Hạ Trạch cũng tự biết mình, tốt nhất là giống như trước làm như không có gì, nhưng lúc đối mặt thì rõ ràng không làm được, chỉ có thể tránh xa Hạ Nguyên một chút.</w:t>
      </w:r>
    </w:p>
    <w:p>
      <w:pPr>
        <w:pStyle w:val="BodyText"/>
      </w:pPr>
      <w:r>
        <w:t xml:space="preserve">Hạ Trạch gật gật đầu, Trì Dĩ Hoành nhìn cậu, trong đầu hiện lên ánh mắt của Hạ Nguyên lúc nhìn Hạ Trạch, loại ánh mắt kia làm anh không thoải mái. Anh ẩn ẩn nhận ra tình cảm Hạ Nguyên dành cho Hạ Trạch có chút không bình thường, tựa hồ quá mãnh liệt, đối với điều này anh bài xích cùng phản cảm không nói nên lời.</w:t>
      </w:r>
    </w:p>
    <w:p>
      <w:pPr>
        <w:pStyle w:val="BodyText"/>
      </w:pPr>
      <w:r>
        <w:t xml:space="preserve">“Chúng ta về nhà sao?” Hạ Trạch hỏi một câu.</w:t>
      </w:r>
    </w:p>
    <w:p>
      <w:pPr>
        <w:pStyle w:val="BodyText"/>
      </w:pPr>
      <w:r>
        <w:t xml:space="preserve">“Không về thì muốn đi đâu?” Trì Dĩ Hoành tung ra một lời dụ ngọt: “Hôm nay nghỉ xả hơi, anh cùng em.”</w:t>
      </w:r>
    </w:p>
    <w:p>
      <w:pPr>
        <w:pStyle w:val="BodyText"/>
      </w:pPr>
      <w:r>
        <w:t xml:space="preserve">‘Ưm’ Hạ Trạch thật sự suy tư, lúc này điện thoại Trì Dĩ Hoành reo vang, đánh gãy suy nghĩ cậu.</w:t>
      </w:r>
    </w:p>
    <w:p>
      <w:pPr>
        <w:pStyle w:val="BodyText"/>
      </w:pPr>
      <w:r>
        <w:t xml:space="preserve">“Alo, hóa ra cậu còn nhớ tới tôi à?” Trì Dĩ Hoành cười cười trêu chọc, tên người gọi tới chính là Mặc Chính. Từ ngày Phương Lạc Duy tới Hải thành, Mặc Chính liền dốc hết thời gian cùng tinh lực bám dính lấy Phương Lạc Duy, anh đã vài ngày không gặp Mặc Chính.</w:t>
      </w:r>
    </w:p>
    <w:p>
      <w:pPr>
        <w:pStyle w:val="BodyText"/>
      </w:pPr>
      <w:r>
        <w:t xml:space="preserve">“Không phải, tôi là Phương Lạc Duy.” Người đối diện hiển nhiên có chút xấu hổ, Trì Dĩ Hoành sửng sốt một chút, rất nhanh phản ứng: “Thật có lỗi, Mặc Chính đâu?”</w:t>
      </w:r>
    </w:p>
    <w:p>
      <w:pPr>
        <w:pStyle w:val="BodyText"/>
      </w:pPr>
      <w:r>
        <w:t xml:space="preserve">“Mặc Chính có chút chuyện ngoài ý muốn, có thể phiền anh tới Thiên Hải hội quán một chuyến không?”</w:t>
      </w:r>
    </w:p>
    <w:p>
      <w:pPr>
        <w:pStyle w:val="BodyText"/>
      </w:pPr>
      <w:r>
        <w:t xml:space="preserve">Trì Dĩ Hoành trong lòng nghĩ Mặc Chính có thể gặp chuyện gì cơ chứ, đáp ứng một tiếng liền cúp máy: “Xem ra hành trình buổi chiều của chúng ta có thay đổi, không ngại chứ?” Trì Dĩ Hoành hỏi.</w:t>
      </w:r>
    </w:p>
    <w:p>
      <w:pPr>
        <w:pStyle w:val="BodyText"/>
      </w:pPr>
      <w:r>
        <w:t xml:space="preserve">Hạ Trạch lắc đầu: “Xảy ra chuyện gì?”</w:t>
      </w:r>
    </w:p>
    <w:p>
      <w:pPr>
        <w:pStyle w:val="BodyText"/>
      </w:pPr>
      <w:r>
        <w:t xml:space="preserve">Trì Dĩ Hoành: “Không rõ lắm, Phương Lạc Duy ở cùng Mặc Chính, nói gặp chút chuyện ngoài ý muốn.”</w:t>
      </w:r>
    </w:p>
    <w:p>
      <w:pPr>
        <w:pStyle w:val="BodyText"/>
      </w:pPr>
      <w:r>
        <w:t xml:space="preserve">“Sao bọn họ lại quen biết nhau?”</w:t>
      </w:r>
    </w:p>
    <w:p>
      <w:pPr>
        <w:pStyle w:val="BodyText"/>
      </w:pPr>
      <w:r>
        <w:t xml:space="preserve">“Bộ phim mà Phương Lạc Duy sắp quay là do Mặc gia đầu tư. Công ty giải trí Tinh Không, em biết đi?”</w:t>
      </w:r>
    </w:p>
    <w:p>
      <w:pPr>
        <w:pStyle w:val="BodyText"/>
      </w:pPr>
      <w:r>
        <w:t xml:space="preserve">Công ty giải trí Tinh Không, một trong ba công ty giải trí lớn nhất Hoa quốc, Hạ Trạch từng nghe qua. Vì thế cậu nghĩ tới công ty của Trầm Hi: “Em xem tin tức nói công ty giải trí của Trầm Hi chỉ ký hợp đồng với mình Phương Lạc Duy, nguyên do hình như là Trầm Hi không chịu ký với người khác, là thật sao?”</w:t>
      </w:r>
    </w:p>
    <w:p>
      <w:pPr>
        <w:pStyle w:val="BodyText"/>
      </w:pPr>
      <w:r>
        <w:t xml:space="preserve">Trì Dĩ Hoành gật gật đầu, cười nói: “Trầm Hi không thiếu tiền, tuy không biết cậu ta kiếm tiền từ đâu nhưng thật sự rất có tiền. Mở công ty cũng vì nâng đỡ Phương Lạc Duy, làm Phương Lạc Duy vui vẻ mà thôi.”</w:t>
      </w:r>
    </w:p>
    <w:p>
      <w:pPr>
        <w:pStyle w:val="BodyText"/>
      </w:pPr>
      <w:r>
        <w:t xml:space="preserve">Hạ Trạch: “… kia Lý Minh Hiên?”</w:t>
      </w:r>
    </w:p>
    <w:p>
      <w:pPr>
        <w:pStyle w:val="BodyText"/>
      </w:pPr>
      <w:r>
        <w:t xml:space="preserve">Trì Dĩ Hoành tựa tiếu phi tiếu nhìn Hạ Trạch: “Em muốn nói cái gì?”</w:t>
      </w:r>
    </w:p>
    <w:p>
      <w:pPr>
        <w:pStyle w:val="BodyText"/>
      </w:pPr>
      <w:r>
        <w:t xml:space="preserve">Hạ Trạch xấu hổ quay đầu, nói sau lưng người ta như vậy hình như không tốt lắm, nhưng cậu đối với Trầm Hi quả thực có chút hiều kỳ. Cậu biết Trầm Hi cùng Lý Minh Hiên đã ra nước ngoài kết hôn, nhưng tin tức khắp nơi cứ bát quái Trầm Hi với Phương Lạc Duy, ngay cả công ty Thần Hi cũng bị đồn đãi ban đầu tính toán gọi là công ty giải trí Duy Nhất, ý là công ty này chỉ ký hợp đồng chính thức với một mình Phương Lạc Duy, Hạ Trạch có chút không rõ quan hệ giữa ba người bọn họ.</w:t>
      </w:r>
    </w:p>
    <w:p>
      <w:pPr>
        <w:pStyle w:val="BodyText"/>
      </w:pPr>
      <w:r>
        <w:t xml:space="preserve">Trì Dĩ Hoành mỉm cười: “Truyền thông thích nhất là tung tin đồn, quan hệ của ba bọn họ rất đơn giản. Trầm Hi cùng học trưởng là người yêu, cùng Phương Lạc Duy là bạn tốt, không hề có quan hệ phức tạp nào khác.”</w:t>
      </w:r>
    </w:p>
    <w:p>
      <w:pPr>
        <w:pStyle w:val="BodyText"/>
      </w:pPr>
      <w:r>
        <w:t xml:space="preserve">Trì Dĩ Hoành đã nói vậy, Hạ Trạch liền tin lời anh. Cậu đối với Phương Lạc Duy có ấn tượng rất tốt, xác thực thì Phương Lạc Duy có một loại khí chất làm người ta yêu thích, cậu cũng hiểu Phương Lạc Duy không giống như trên báo nói.</w:t>
      </w:r>
    </w:p>
    <w:p>
      <w:pPr>
        <w:pStyle w:val="BodyText"/>
      </w:pPr>
      <w:r>
        <w:t xml:space="preserve">Hai người cách Thiên Hải hội quán cũng không xa, chạy tới chỉ mất không tới nửa giờ. Trì Dĩ Hoành không đồng ý để Hạ Trạch tiến vào những nơi thế này, lúc xuống xe liền giữ cậu lại: “Chờ ở đây.”</w:t>
      </w:r>
    </w:p>
    <w:p>
      <w:pPr>
        <w:pStyle w:val="BodyText"/>
      </w:pPr>
      <w:r>
        <w:t xml:space="preserve">Hạ Trạch ngoan ngoãn gật đầu.</w:t>
      </w:r>
    </w:p>
    <w:p>
      <w:pPr>
        <w:pStyle w:val="BodyText"/>
      </w:pPr>
      <w:r>
        <w:t xml:space="preserve">Trì Dĩ Hoành chiếu theo địa chỉ Phương Lạc Duy lưu lại tìm tới, ngoài cửa ghế lô, hai vệ sĩ mặc vest đen nhìn thấy Trì Dĩ Hoành, do dự không ngăn cản. Trì Dĩ Hoành lập tức đẩy cửa bước vào, người bên trong không nhiều, trừ bỏ Mặc Chính cùng Phương Lạc Duy, Triệu Văn Bình đã từng gặp qua, ngồi đối diện chỉ có bốn người, mà ba người trong đó anh đều nhận ra.</w:t>
      </w:r>
    </w:p>
    <w:p>
      <w:pPr>
        <w:pStyle w:val="BodyText"/>
      </w:pPr>
      <w:r>
        <w:t xml:space="preserve">“Chú Trần.” Trì Dĩ Hoành khách khí chào hỏi.</w:t>
      </w:r>
    </w:p>
    <w:p>
      <w:pPr>
        <w:pStyle w:val="BodyText"/>
      </w:pPr>
      <w:r>
        <w:t xml:space="preserve">Người được anh gọi là chú Trần chính là người đàn ông trung niên, tên đầy đủ là Trần Huy. Trần Huy dáng người cao lớn, một thân vest đen trầm ổn ngồi ở đó. Thấy Trì Dĩ Hoành tiến vào liền mỉm cười: “Dĩ Hoành tới rồi?”</w:t>
      </w:r>
    </w:p>
    <w:p>
      <w:pPr>
        <w:pStyle w:val="BodyText"/>
      </w:pPr>
      <w:r>
        <w:t xml:space="preserve">Trì Dĩ Hoành đáp lại, tầm mắt đảo qua Mặc Chính, Mặc Chính tựa hồ uống khá nhiều, thần trí đã không còn thanh tỉnh, ôm một cánh tay Phương Lạc Duy, làm thế nào cũng không chịu buông.</w:t>
      </w:r>
    </w:p>
    <w:p>
      <w:pPr>
        <w:pStyle w:val="BodyText"/>
      </w:pPr>
      <w:r>
        <w:t xml:space="preserve">“Sao Mặc Chính lại uống nhiều như vậy?” Trì Dĩ Hoành nhướng mi hỏi.</w:t>
      </w:r>
    </w:p>
    <w:p>
      <w:pPr>
        <w:pStyle w:val="BodyText"/>
      </w:pPr>
      <w:r>
        <w:t xml:space="preserve">Phương Lạc Duy cười cười áy náy, đang định giải thích thì Trần Huy đã sâu sa nói: “Anh hùng cứu mỹ nhân a, này là lần đầu tiên chú biết A Chính có thể uống dữ vậy a.”</w:t>
      </w:r>
    </w:p>
    <w:p>
      <w:pPr>
        <w:pStyle w:val="BodyText"/>
      </w:pPr>
      <w:r>
        <w:t xml:space="preserve">Trì Dĩ Hoành cứ việc đã đoán được nhưng vẻ mặt vẫn không khỏi có chút cổ quái. Thật sự là đám người này hợp lại quá mức kỳ quái, không giống hội họp dùng cơm. Mặc Chính cuối cùng cũng nhận ra Trì Dĩ Hoành, mơ mơ màng màng nói: “Dĩ Hoành đến đến, tôi muốn dẫn Lạc Duy đi.”</w:t>
      </w:r>
    </w:p>
    <w:p>
      <w:pPr>
        <w:pStyle w:val="BodyText"/>
      </w:pPr>
      <w:r>
        <w:t xml:space="preserve">Phương Lạc Duy xấu hổ nhìn Mặc Chính một cái, Trì Dĩ Hoành nén cười, kéo Mặc Chính đứng dậy, nói: “Rồi rồi, cùng nhau đi.”</w:t>
      </w:r>
    </w:p>
    <w:p>
      <w:pPr>
        <w:pStyle w:val="BodyText"/>
      </w:pPr>
      <w:r>
        <w:t xml:space="preserve">Mặc Chính miễn cưỡng ngồi dậy, đưa tay tới trước mặt Phương Lạc Duy, muốn Phương Lạc Duy kéo mình. Phương Lạc Duy túng quẫn, Triệu Văn Bình yên lặng đưa tay qua kéo Mặc Chính.</w:t>
      </w:r>
    </w:p>
    <w:p>
      <w:pPr>
        <w:pStyle w:val="BodyText"/>
      </w:pPr>
      <w:r>
        <w:t xml:space="preserve">Mọi người: “…”</w:t>
      </w:r>
    </w:p>
    <w:p>
      <w:pPr>
        <w:pStyle w:val="BodyText"/>
      </w:pPr>
      <w:r>
        <w:t xml:space="preserve">Mặc Chính nghi ngờ nhìn một lúc lâu, tựa hồ không nhìn rõ rốt cuộc có phải tay Phương Lạc Duy hay không. Trì Dĩ Hoành hết biết nói gì, trực tiếp kéo Mặc Chính ra phía cửa, đồng thời ý bảo Phương Lạc Duy đi cùng.</w:t>
      </w:r>
    </w:p>
    <w:p>
      <w:pPr>
        <w:pStyle w:val="BodyText"/>
      </w:pPr>
      <w:r>
        <w:t xml:space="preserve">“Chú Trần, chúng ta đi trước.” Trì Dĩ Hoành khách khí nói.</w:t>
      </w:r>
    </w:p>
    <w:p>
      <w:pPr>
        <w:pStyle w:val="BodyText"/>
      </w:pPr>
      <w:r>
        <w:t xml:space="preserve">Trần Huy cười gật gật đầu.</w:t>
      </w:r>
    </w:p>
    <w:p>
      <w:pPr>
        <w:pStyle w:val="BodyText"/>
      </w:pPr>
      <w:r>
        <w:t xml:space="preserve">Phương Lạc Duy cùng Triệu Văn Bình cũng đứng dậy, khách khí nhìn về phía Trần Huy: “Ngài Trần, cáo từ. Chuyện vai diễn ngài nói, tôi sẽ nói lại với ông chủ. Tình huống cụ thể thế nào cậu ấy sẽ bàn bạc lại với công ty giả trí Tinh Không.”</w:t>
      </w:r>
    </w:p>
    <w:p>
      <w:pPr>
        <w:pStyle w:val="BodyText"/>
      </w:pPr>
      <w:r>
        <w:t xml:space="preserve">Trần Huy lờ mờ ừ một tiếng, xem như nghe thấy những lời này.</w:t>
      </w:r>
    </w:p>
    <w:p>
      <w:pPr>
        <w:pStyle w:val="BodyText"/>
      </w:pPr>
      <w:r>
        <w:t xml:space="preserve">Rời khỏi ghế lô, Trì Dĩ Hoành đỡ Mặc Chính, Phương Lạc Duy bước nhanh tới trước nhấn nút thang máy. Cửa thang máy khép lại, đã không còn người ngoài, Trì Dĩ Hoành mới hỏi: “Sao lại thế này?”</w:t>
      </w:r>
    </w:p>
    <w:p>
      <w:pPr>
        <w:pStyle w:val="BodyText"/>
      </w:pPr>
      <w:r>
        <w:t xml:space="preserve">Phương Lạc Duy áy náy cười cười: “Trần Huy là một trong những nhà đầu tư ‘Liệt Quốc Truyền Kỳ’, hẹn mọi người tới dũng bữa cơm, không ngờ lại liên lụy tới Mặc Chính, làm anh ta uống thành thế này.”</w:t>
      </w:r>
    </w:p>
    <w:p>
      <w:pPr>
        <w:pStyle w:val="BodyText"/>
      </w:pPr>
      <w:r>
        <w:t xml:space="preserve">Lần này Phương Lạc Duy tới Hải thành cũng vì quay ‘Liệt Quốc Truyền Kỳ’, vốn trước khi cậu tới, người đại diện đã cùng công ty giải trí Tinh Không bàn bạc vai diễn cụ thể cùng cát-sê. Nhưng sau khi tới đây, nhà đầu tư Trần Huy lại bất mãn việc để Phương Lạc Duy diễn Thiên Thần, cố ý muốn để Quách Hoa Đình diễn vai này, cũng biểu thị nếu Tinh Không không chịu đồng ý đổi diễn viên thì ông sẽ rút vốn đầu tư.</w:t>
      </w:r>
    </w:p>
    <w:p>
      <w:pPr>
        <w:pStyle w:val="BodyText"/>
      </w:pPr>
      <w:r>
        <w:t xml:space="preserve">Trần Huy đưa ra yêu cầu này, làm ông chủ của Phương Lạc Duy, Trầm Hi tự nhiên không đồng ý. Đối với uy hiếp rút vốn đầu tư của Trần Huy, cậu chỉ cười nhạt. Đối với Trầm Hi mà nói, thứ cậu ta không thiếu nhất chính là tiền, nếu không phải bản quyền phim ‘Liệt Quốc Truyền Kỳ’ nằm trong tay Tinh Không, Trầm Hi ước gì mình vung tiền mua đứt bản quyền, muốn quay thế nào thì quay thế ấy.</w:t>
      </w:r>
    </w:p>
    <w:p>
      <w:pPr>
        <w:pStyle w:val="BodyText"/>
      </w:pPr>
      <w:r>
        <w:t xml:space="preserve">Bởi vì Trầm Hi cương quyết không chịu nên vấn đề chọn diễn viên cứ giằng co. Làm người đầu tư chính của bộ phim này, anh cả Mặc Ngự của Mặc Chính không hi vọng trở mặt với Trầm Hi, hơn nữa anh càng nguyện ý chọn Phương Lạc Duy. Nhưng Trần Huy đã cùng anh hợp tác nhiều năm, anh cũng không muốn vì chuyện này mà xích mích. Hai bên cứ giằng co, Mặc Ngự vốn hi vọng hai bên ngồi lại cùng dùng bữa cơm, hảo hảo nói chuyện. Nào ngờ Trầm Hi không ở, người tới chỉ có Phương Lạc Duy. Mà Mặc Chính nghe nói tới bữa cơm này thì nằng nặc đòi tới. Mặc Ngự không biết tâm tư Mặc Chính, chỉ nghĩ Mặc Chính cuối cùng cũng để tâm tới chuyện công ty, liền đồng ý, coi như để đứa em này rèn luyện một chút.</w:t>
      </w:r>
    </w:p>
    <w:p>
      <w:pPr>
        <w:pStyle w:val="BodyText"/>
      </w:pPr>
      <w:r>
        <w:t xml:space="preserve">Kết quả không ngờ Mặc Chính vốn nên trung lập lại một lòng một dạ hướng về Phương Lạc Duy, một ngụm rượu cũng không để Phương Lạc Duy uống, toàn bộ do Mặc Chính một mình uống hết. Uống đến cuối cùng, sắc mặt Trần Huy đã không còn khó coi bình thường. Mặc Chính trong lòng hiểu rõ, mặt mũi của anh không đủ để Trần Huy để vào mắt, thừa dịp còn chút tỉnh táo bảo Phương Lạc Duy liên hệ Trì Dĩ Hoành. Con trai độc nhất của Trì gia so ra dùng được hơn con út Mặc gia.</w:t>
      </w:r>
    </w:p>
    <w:p>
      <w:pPr>
        <w:pStyle w:val="BodyText"/>
      </w:pPr>
      <w:r>
        <w:t xml:space="preserve">Phương Lạc Duy đại khái kể xong, đám người cũng ra thang máy đi tới bãi đỗ xe.</w:t>
      </w:r>
    </w:p>
    <w:p>
      <w:pPr>
        <w:pStyle w:val="BodyText"/>
      </w:pPr>
      <w:r>
        <w:t xml:space="preserve">Trì Dĩ Hoành đứng trước xe, sắc mặt khẽ biến, Hạ Trạch không ở trong xe, em ấy đi đâu rồi?</w:t>
      </w:r>
    </w:p>
    <w:p>
      <w:pPr>
        <w:pStyle w:val="Compact"/>
      </w:pPr>
      <w:r>
        <w:t xml:space="preserve">Hoàn</w:t>
      </w:r>
      <w:r>
        <w:br w:type="textWrapping"/>
      </w:r>
      <w:r>
        <w:br w:type="textWrapping"/>
      </w:r>
    </w:p>
    <w:p>
      <w:pPr>
        <w:pStyle w:val="Heading2"/>
      </w:pPr>
      <w:bookmarkStart w:id="51" w:name="chương-29-manh-mối"/>
      <w:bookmarkEnd w:id="51"/>
      <w:r>
        <w:t xml:space="preserve">29. Chương 29: Manh Mối</w:t>
      </w:r>
    </w:p>
    <w:p>
      <w:pPr>
        <w:pStyle w:val="Compact"/>
      </w:pPr>
      <w:r>
        <w:br w:type="textWrapping"/>
      </w:r>
      <w:r>
        <w:br w:type="textWrapping"/>
      </w:r>
      <w:r>
        <w:t xml:space="preserve">Trọng Sinh Chi Hạ Trạch [29] Manh Mối</w:t>
      </w:r>
    </w:p>
    <w:p>
      <w:pPr>
        <w:pStyle w:val="BodyText"/>
      </w:pPr>
      <w:r>
        <w:t xml:space="preserve">*****</w:t>
      </w:r>
    </w:p>
    <w:p>
      <w:pPr>
        <w:pStyle w:val="BodyText"/>
      </w:pPr>
      <w:r>
        <w:t xml:space="preserve">Phía bãi đỗ xe bên kia, trong khoảng trống giữa hai làn xe đậu có bốn năm người đàn ông bộ dáng côn đồ nằm la liệt.</w:t>
      </w:r>
    </w:p>
    <w:p>
      <w:pPr>
        <w:pStyle w:val="BodyText"/>
      </w:pPr>
      <w:r>
        <w:t xml:space="preserve">Vài bảo vệ hội quán vây xung quanh, cảnh giác nhìn chằm chằm mấy người nọ. Bạch Hiểu Tề mặc một chiếc áo sơ mi chữ T bị xé mất tay áo ngồi xổm dưới đất, cầm điện thoại chụp mặt mặt đám côn đồ.</w:t>
      </w:r>
    </w:p>
    <w:p>
      <w:pPr>
        <w:pStyle w:val="BodyText"/>
      </w:pPr>
      <w:r>
        <w:t xml:space="preserve">Hạ Trạch đứng phía sau, huých tay Bạch Hiểu Tề khó hiểu hỏi: “Bạch Hiểu Tề, cậu chọc tới ai vậy? Đối phương cư nhiên đuổi đánh tới tận đây.”</w:t>
      </w:r>
    </w:p>
    <w:p>
      <w:pPr>
        <w:pStyle w:val="BodyText"/>
      </w:pPr>
      <w:r>
        <w:t xml:space="preserve">Khi nãy Trì Dĩ Hoành rời đi, Hạ Trạch một mình đợi đến phát chán nên lấy điện thoại ra nghịch, không ngờ đảo mắt lại thấy Bạch Hiểu Tề lái xe chạy vào bãi. Hạ Trạch vừa định xuống xe gọi một tiếng thì bất thình lình một chiếc xe gia dụng màu trắng chạy tới chặn ngay đầu xe Bạch Hiểu Tề. Vài người đàn ông vừa nhìn đã biết không phải người tốt từ trên xe nhảy xuống, bao vây Bạch Hiểu Tề vừa mới xuống xe.</w:t>
      </w:r>
    </w:p>
    <w:p>
      <w:pPr>
        <w:pStyle w:val="BodyText"/>
      </w:pPr>
      <w:r>
        <w:t xml:space="preserve">Bạch Hiểu Tề phản ứng cực nhanh, lập tức quay đầu bỏ chạy, bất quá lại chọn sai hướng chạy sâu vào trong bãi giữ xe. Hạ Trạch sốt ruột gọi bảo vệ đứng cách đó không xa một tiếng, sau đó ném điện thoại đuổi theo Bạch Hiểu Tề. Mới chốc lát, Bạch Hiểu Tề đã bị đám người nọ bao vây, bị đấm vài cú. Hạ Trạch xuất hiện làm Bạch Hiểu Tề mừng rỡ, tiếp đó là bảo vệ đuổi tới. Đám người kia thấy không ổn định chạy, nhưng bảo vệ Thiên Hải hội quán đều xuất thân từ quân nhân xuất ngũ, nói ra thì những người giống như Hạ Trạch cùng Bạch Hiểu Tề tới nơi này đều không phải người thường, vì thế đám bảo vệ không dám thả đám người kia đi mà đánh gục hết.</w:t>
      </w:r>
    </w:p>
    <w:p>
      <w:pPr>
        <w:pStyle w:val="BodyText"/>
      </w:pPr>
      <w:r>
        <w:t xml:space="preserve">Bảo vệ chạy tới trước hết vừa liên hệ đội trưởng bảo an vừa thầm mắng, rốt cuộc là tên nào ăn gan hùm mật gấu, dám chạy tới đây đánh người, không biết nơi này là sản nghiệp của ai sao?</w:t>
      </w:r>
    </w:p>
    <w:p>
      <w:pPr>
        <w:pStyle w:val="BodyText"/>
      </w:pPr>
      <w:r>
        <w:t xml:space="preserve">Bạch Hiểu Tề chậm rì rì chụp hình đám người nằm gục trên mặt đất, nghe Hạ Trạch hỏi thì oán giận nói: “Có thể là ai? Còn không phải đứa con riêng mà ba tôi dưỡng bên ngoài sao, nó thay mẹ nó trút giận a.”</w:t>
      </w:r>
    </w:p>
    <w:p>
      <w:pPr>
        <w:pStyle w:val="BodyText"/>
      </w:pPr>
      <w:r>
        <w:t xml:space="preserve">Mấy hôm trước phụ thân Bạch Hiểu Tề một lòng một dạ nhắm tới tình yêu thật sự, kiên quyết đòi ly hôn. Ông ngoại Bạch Hiểu Tề giận giữ, quyết định cắt đứt nguồn cung ứng nguyên liệu của phụ thân Bạch Hiểu Tề, vì thế ông già thấy tình huống không đúng, liền chạy về làm huề. Kết quả đứa con riêng kia không vui, mấy ngày nay không ít lần phá rối Bạch Hiểu Tề.</w:t>
      </w:r>
    </w:p>
    <w:p>
      <w:pPr>
        <w:pStyle w:val="BodyText"/>
      </w:pPr>
      <w:r>
        <w:t xml:space="preserve">Bạch Hiểu Tề ghét bỏ ngẩng đầu, gương mặt búp bê đáng yêu chỗ xanh chỗ tím, thoạt nhìn ăn không ít khổ: “Thế nào? Nhìn tôi có thảm lắm không?”</w:t>
      </w:r>
    </w:p>
    <w:p>
      <w:pPr>
        <w:pStyle w:val="BodyText"/>
      </w:pPr>
      <w:r>
        <w:t xml:space="preserve">Hạ Trạch gật gật đầu: “Cũng khá thảm.”</w:t>
      </w:r>
    </w:p>
    <w:p>
      <w:pPr>
        <w:pStyle w:val="BodyText"/>
      </w:pPr>
      <w:r>
        <w:t xml:space="preserve">“Có làm người ta vừa nhìn đã nảy sinh đồng tình không?”</w:t>
      </w:r>
    </w:p>
    <w:p>
      <w:pPr>
        <w:pStyle w:val="BodyText"/>
      </w:pPr>
      <w:r>
        <w:t xml:space="preserve">“…tàm tạm.”</w:t>
      </w:r>
    </w:p>
    <w:p>
      <w:pPr>
        <w:pStyle w:val="BodyText"/>
      </w:pPr>
      <w:r>
        <w:t xml:space="preserve">Bạch Hiểu Tề nhăn mặt nhíu mày: “Nghe giọng điệu cậu thì có vẻ không đủ thảm lắm.”</w:t>
      </w:r>
    </w:p>
    <w:p>
      <w:pPr>
        <w:pStyle w:val="BodyText"/>
      </w:pPr>
      <w:r>
        <w:t xml:space="preserve">Hạ Trạch đoán được Bạch Hiểu Tề định làm gì, bỡn cợt nói: “Muốn thảm không phải quá dễ sao, lại đây tôi cho cậu hai bạt tay.”</w:t>
      </w:r>
    </w:p>
    <w:p>
      <w:pPr>
        <w:pStyle w:val="BodyText"/>
      </w:pPr>
      <w:r>
        <w:t xml:space="preserve">Bạch Hiểu Tề trừng mắt nhìn Hạ Trạch, cư nhiên ngoan ngoãn đi tới, nhíu mày nói: “Đến, đánh ngay mắt ấy, đánh càng mạnh càng tốt.”</w:t>
      </w:r>
    </w:p>
    <w:p>
      <w:pPr>
        <w:pStyle w:val="BodyText"/>
      </w:pPr>
      <w:r>
        <w:t xml:space="preserve">Hạ Trạch: “…”</w:t>
      </w:r>
    </w:p>
    <w:p>
      <w:pPr>
        <w:pStyle w:val="BodyText"/>
      </w:pPr>
      <w:r>
        <w:t xml:space="preserve">Chần chờ một lúc lâu, Hạ Trạch thật sự không xuống tay được, chỉ đành gọi bảo vệ bên cạnh tới giúp mình đánh vài cú. Bảo về bị Hạ Trạch gọi tới trợn mắt há hốc, không biết hai đứa nhỏ này phát điên cái gì. Hạ Trạch cười xấu xa: “Một cú trả một vạn, yên tâm, có tôi bảo kê.”</w:t>
      </w:r>
    </w:p>
    <w:p>
      <w:pPr>
        <w:pStyle w:val="BodyText"/>
      </w:pPr>
      <w:r>
        <w:t xml:space="preserve">Bảo vệ vẫn còn do dự, Bạch Hiểu Tề mất kiên nhẫn trừng mắt: “Mau lên.”</w:t>
      </w:r>
    </w:p>
    <w:p>
      <w:pPr>
        <w:pStyle w:val="BodyText"/>
      </w:pPr>
      <w:r>
        <w:t xml:space="preserve">Người nọ cọ cọ tiến tới tát lên mặt Bạch Hiểu Tề ba cái, hiệu quả phải nói là ngay tức thì, mặt Bạch Hiểu Tề lúc này bầm dập xưng phù, thê thảm hết chỗ nói.</w:t>
      </w:r>
    </w:p>
    <w:p>
      <w:pPr>
        <w:pStyle w:val="BodyText"/>
      </w:pPr>
      <w:r>
        <w:t xml:space="preserve">Hạ Trạch tấm tắc hai tiếng, cậu nhìn thôi cũng thấy đau rồi. Bạch Hiểu Tề bị đánh xong liền đưa điện thoại cho Hạ Trạch, bảo cậu chụp từ nhiều góc độ. Đương nhiên còn không quên nhắc nhở chụp luôn mấy tên côn đồ nằm dưới đất vào.</w:t>
      </w:r>
    </w:p>
    <w:p>
      <w:pPr>
        <w:pStyle w:val="BodyText"/>
      </w:pPr>
      <w:r>
        <w:t xml:space="preserve">Hạ Trạch chụp một hơi hơn hai chục tấm, Bạch Hiểu Tề hài lòng nhìn qua một lượt, tiếp đó tầm mắt đảo qua Hạ Trạch, vẻ mặt tinh ranh. Quàng một tay qua cổ Hạ Trạch, thân thiết nói: “Chúng ta có phải anh em tốt không?”</w:t>
      </w:r>
    </w:p>
    <w:p>
      <w:pPr>
        <w:pStyle w:val="BodyText"/>
      </w:pPr>
      <w:r>
        <w:t xml:space="preserve">Hạ Trạch cảnh giác nhìn qua, Bạch Hiểu Tề cười hắc hắc hai tiếng: “Cậu hiểu mà, một mình tôi bị thương thì chỉ là chuyện nhỏ, nhưng nếu có công tử nhà phó thị trưởng bị thương chung thì trở thành chuyện lớn ngay, ba ba phải cho tôi một cái công đạo a.”</w:t>
      </w:r>
    </w:p>
    <w:p>
      <w:pPr>
        <w:pStyle w:val="BodyText"/>
      </w:pPr>
      <w:r>
        <w:t xml:space="preserve">Hạ Trạch: “…”</w:t>
      </w:r>
    </w:p>
    <w:p>
      <w:pPr>
        <w:pStyle w:val="BodyText"/>
      </w:pPr>
      <w:r>
        <w:t xml:space="preserve">Mẹ nó, ông đây vừa nãy không nên xuống xe! Hai người đối mặt một lúc lâu, Hạ Trạch thật sự không chịu thấu cái đầu heo của Bạch Hiểu Tề, chỉ đành đồng ý chịu vài đấm. Bạch Hiểu Tề cũng không dám đánh Hạ Trạch thành bộ dáng như mình, mà bản thân cũng không xuống tay được, vẫn là chú bảo vệ khi nãy tới đấm một cú.</w:t>
      </w:r>
    </w:p>
    <w:p>
      <w:pPr>
        <w:pStyle w:val="BodyText"/>
      </w:pPr>
      <w:r>
        <w:t xml:space="preserve">“Tê!” Hạ Trạch rên một tiếng. Tuy bảo vệ không dám dùng sức nhưng da dẻ Hạ Trạch quá trắng, cơ hồ mắt thường có thể thấy nửa gương mặt đã bằm xanh.</w:t>
      </w:r>
    </w:p>
    <w:p>
      <w:pPr>
        <w:pStyle w:val="BodyText"/>
      </w:pPr>
      <w:r>
        <w:t xml:space="preserve">Bạch Hiểu Tề nịnh nọt quấn lấy, vừa châu đầu chụp gương mặt bị thương của cả hai vừa không ngừng hứa hẹn: “Anh em tốt đúng là có khác, Thúy Vi lâu, một tháng, tôi mời.”</w:t>
      </w:r>
    </w:p>
    <w:p>
      <w:pPr>
        <w:pStyle w:val="BodyText"/>
      </w:pPr>
      <w:r>
        <w:t xml:space="preserve">Hạ Trạch hừ một tiếng, đá Bạch Hiểu Tề một cú, nhắc nhở: “Nhớ trả tiền cho bảo vệ.” Cậu đã hi sinh tới mức này, tiền này phải do Bạch Hiểu Tề ra.</w:t>
      </w:r>
    </w:p>
    <w:p>
      <w:pPr>
        <w:pStyle w:val="BodyText"/>
      </w:pPr>
      <w:r>
        <w:t xml:space="preserve">Bạch Hiểu Tề không ngừng đáp ứng, đồng thời cũng không rãnh tay gửi mớ hình vừa chụp cho ba ba cùng ông ngoại. Gửi xong, có chút bùi ngùi mỉm cười: “Lần này xem xem ba ba làm thế nào bao che nó, để ba ba cùng mụ kia tự đấu đi.”</w:t>
      </w:r>
    </w:p>
    <w:p>
      <w:pPr>
        <w:pStyle w:val="BodyText"/>
      </w:pPr>
      <w:r>
        <w:t xml:space="preserve">Hạ Trạch nhìn Bạch Hiểu Tề, không thể không thừa nhận Bạch Hiểu Tề ác hơn mình nhiều, cũng có kinh nghiệm hơn. Có lẽ cậu nên hướng Bạch Hiểu Tề học hỏi, tiết lộ chuyện Hàn Linh cho Chu Hàm Thanh, để bọn họ tự đầu, cũng để phụ thân cảm thụ cái gì gọi là ‘tề nhân chi phúc’? (cảm giác hạnh phúc khi có lắm bà vợ)</w:t>
      </w:r>
    </w:p>
    <w:p>
      <w:pPr>
        <w:pStyle w:val="BodyText"/>
      </w:pPr>
      <w:r>
        <w:t xml:space="preserve">Hạ Trạch cùng Bạch Hiểu Tề ầm ĩ một phen, đã bị Trầm Hi cùng Lý Minh Hiên tới đón Phương Lạc Duy nhìn thấy hết thảy.</w:t>
      </w:r>
    </w:p>
    <w:p>
      <w:pPr>
        <w:pStyle w:val="BodyText"/>
      </w:pPr>
      <w:r>
        <w:t xml:space="preserve">Cách cửa sổ xe, Trầm Hi từ xa xa nhìn vết bằm xanh tím trên gương mặt xinh đẹp của Hạ Trạch, cảm khái một câu: “Hai cậu nhóc này đối với bản thân đúng là đủ ngoan độc.”</w:t>
      </w:r>
    </w:p>
    <w:p>
      <w:pPr>
        <w:pStyle w:val="BodyText"/>
      </w:pPr>
      <w:r>
        <w:t xml:space="preserve">Lý Minh Hiên ngừng xe, đầy hàm ý nói: “Tiểu Hi, em cảm thấy mình có lập trường nói người ta sao?”</w:t>
      </w:r>
    </w:p>
    <w:p>
      <w:pPr>
        <w:pStyle w:val="BodyText"/>
      </w:pPr>
      <w:r>
        <w:t xml:space="preserve">Trầm Hi lấy lòng sáp qua hôn lên mặt Lý Minh Hiên một cái: “Chúng ta không phải đã nói không nhắc tới chuyện cũ sao?”</w:t>
      </w:r>
    </w:p>
    <w:p>
      <w:pPr>
        <w:pStyle w:val="BodyText"/>
      </w:pPr>
      <w:r>
        <w:t xml:space="preserve">Đối với gương mặt tươi cười gần trong gang tấc của Trầm Hi, Lý Minh Hiên một chút biện pháp cũng không có, chỉ hung ác cắn môi đối phương một ngụm, giọng có chút khàn khàn: “Xuống xe.”</w:t>
      </w:r>
    </w:p>
    <w:p>
      <w:pPr>
        <w:pStyle w:val="BodyText"/>
      </w:pPr>
      <w:r>
        <w:t xml:space="preserve">Trầm Hi khẽ mỉm cười.</w:t>
      </w:r>
    </w:p>
    <w:p>
      <w:pPr>
        <w:pStyle w:val="BodyText"/>
      </w:pPr>
      <w:r>
        <w:t xml:space="preserve">Hai người rất nhanh xuống xe, Trầm Hi gọi cho Phương Lạc Duy: “Lạc Duy, cậu ở Thiên Hải hội quán à? Tôi tới đón cậu này.”</w:t>
      </w:r>
    </w:p>
    <w:p>
      <w:pPr>
        <w:pStyle w:val="BodyText"/>
      </w:pPr>
      <w:r>
        <w:t xml:space="preserve">Phương Lạc Duy sửng sốt một chút, rất nhanh liền nói: “Tiểu Hi tới rồi à? Tôi ra tới bãi đỗ xe hội quán rồi, bất quá Hạ Trạch không thấy đâu, mọi người đang tìm.”</w:t>
      </w:r>
    </w:p>
    <w:p>
      <w:pPr>
        <w:pStyle w:val="BodyText"/>
      </w:pPr>
      <w:r>
        <w:t xml:space="preserve">Trầm Hi không rõ Phương Lạc Duy cùng Hạ Trạch làm thế nào lại nhấc lên quan hệ, bất quá… cậu có hứng thú nhìn Hạ Trạch cách đó không xa, cười nói: “Không cần tìm, tôi thấy Hạ Trạch rồi, cậu ta đang ở bãi đỗ xe khu B, cách chỗ tôi không xa.”</w:t>
      </w:r>
    </w:p>
    <w:p>
      <w:pPr>
        <w:pStyle w:val="BodyText"/>
      </w:pPr>
      <w:r>
        <w:t xml:space="preserve">Trầm Hi rất nhanh nghe Phương Lạc Duy lặp lại với người bên cạnh một lần, chỉ chốc lát sau Phương Lạc Duy liền vội vàng cúp máy.</w:t>
      </w:r>
    </w:p>
    <w:p>
      <w:pPr>
        <w:pStyle w:val="BodyText"/>
      </w:pPr>
      <w:r>
        <w:t xml:space="preserve">Nghe nói đã tìm được Hạ Trạch, Trì Dĩ Hoành vốn đang định gọi cho Trần Huy. Thiên Hải hội quán là sản nghiệp của Trần Huy, hi vọng Trần Huy để mình xem băng ghi hình camera ngoài bãi đỗ xe. Hạ Trạch không mang di động trên người, đây là biện pháp nhanh nhất tìm ra cậu.</w:t>
      </w:r>
    </w:p>
    <w:p>
      <w:pPr>
        <w:pStyle w:val="BodyText"/>
      </w:pPr>
      <w:r>
        <w:t xml:space="preserve">Đã biết Hạ Trạch ở khu B, Trì Dĩ Hoành nhanh chóng cúp điện thoại, chạy sâu vào trong bãi đỗ xe. Rất xa, Trì Dĩ Hoành liền nhìn thấy mấy người nằm tứ tung trên mặt đất, xung quanh còn có bốn năm bảo vệ vây quanh. Hạ Trạch đứng đưa lưng về phía anh, đang cùng người bên cạnh nói gì đó, xem bộ dáng thì không giống có việc gì. Trái tim vốn thấp thỏm của Trì Dĩ Hoành bình ổn trở lại, lo lắng cùng sợ hãi vì Hạ Trạch đột nhiên biến mất cũng dần tan biến, thế vào đó là cơn tức giận vì Hạ Trạch không nghe lời dám chạy loạn.</w:t>
      </w:r>
    </w:p>
    <w:p>
      <w:pPr>
        <w:pStyle w:val="BodyText"/>
      </w:pPr>
      <w:r>
        <w:t xml:space="preserve">“Hạ Trạch.” Trì Dĩ Hoành trầm mặt gọi một tiếng.</w:t>
      </w:r>
    </w:p>
    <w:p>
      <w:pPr>
        <w:pStyle w:val="BodyText"/>
      </w:pPr>
      <w:r>
        <w:t xml:space="preserve">Mấy người phía trước quay đầu, Trầm Hi cùng Lý Minh Hiên rõ ràng đều ở. Hạ Trạch ngoan ngoãn xoay người: “Anh họ.”</w:t>
      </w:r>
    </w:p>
    <w:p>
      <w:pPr>
        <w:pStyle w:val="BodyText"/>
      </w:pPr>
      <w:r>
        <w:t xml:space="preserve">Cơn giận trong lòng Trì Dĩ Hoành lúc nhìn thấy gương mặt Hạ Trạch thì lại càng dâng cao, thực âm trầm bước tới trước mặt Hạ Trạch, đưa tay nâng cằm Hạ Trạch, tay kia cẩn thận chạm phần mặt xanh tím của cậu, lạnh giọng hỏi: “Ai đánh?”</w:t>
      </w:r>
    </w:p>
    <w:p>
      <w:pPr>
        <w:pStyle w:val="BodyText"/>
      </w:pPr>
      <w:r>
        <w:t xml:space="preserve">Bảo vệ động thủ khi nãy có chút run rẩy.</w:t>
      </w:r>
    </w:p>
    <w:p>
      <w:pPr>
        <w:pStyle w:val="BodyText"/>
      </w:pPr>
      <w:r>
        <w:t xml:space="preserve">Tầm mắt Hạ Trạch do dự đảo qua đám người nằm trên mặt đất, sắc mặt Trì Dĩ Hoành khó coi vô cùng: “Sao lại thế này?”</w:t>
      </w:r>
    </w:p>
    <w:p>
      <w:pPr>
        <w:pStyle w:val="BodyText"/>
      </w:pPr>
      <w:r>
        <w:t xml:space="preserve">Hạ Trạch ý bảo Bạch Hiểu Tề, Bạch Hiểu Tề dưới bầu không khí áp suất thấp của Trì Dĩ Hoành sáp tới, vẻ mặt áy náy biểu thị Hạ Trạch vì cứu mình mới bị thương, hoàn toàn là bị mình liên lụy.</w:t>
      </w:r>
    </w:p>
    <w:p>
      <w:pPr>
        <w:pStyle w:val="BodyText"/>
      </w:pPr>
      <w:r>
        <w:t xml:space="preserve">Trì Dĩ Hoành lúc này mới chú ý tới Bạch Hiểu Tề, anh nhớ rõ đứa nhóc này là bạn học Hạ Trạch. Tuy bộ dáng lúc này quá mức thê thảm nhưng nghĩ tới Hạ Trạch chính là bị Bạch Hiểu Tề liên lụy, Trì Dĩ Hoành thực khó cho Bạch Hiểu Tề sắc mặt hòa nhã.</w:t>
      </w:r>
    </w:p>
    <w:p>
      <w:pPr>
        <w:pStyle w:val="BodyText"/>
      </w:pPr>
      <w:r>
        <w:t xml:space="preserve">Bạch Hiểu Tề ngoan ngoãn cúi đầu đứng qua một bên, bộ dáng thực xin lỗi Hạ Trạch, nhưng kỳ thực trong lòng chỉ ước chi Trì Dĩ Hoành càng giận càng tốt. Chuyện này huyên náo càng lớn thì áp lực ông già mới lớn, mới không dám bao che đứa con riêng kia nữa.</w:t>
      </w:r>
    </w:p>
    <w:p>
      <w:pPr>
        <w:pStyle w:val="BodyText"/>
      </w:pPr>
      <w:r>
        <w:t xml:space="preserve">Hạ Trạch từng nghĩ anh họ thấy mình bị thương mà tức giận nhưng không ngờ lại giận tới vậy, cậu chột dạ lôi kéo Trì Dĩ Hoành, ý bảo mình không có việc gì.</w:t>
      </w:r>
    </w:p>
    <w:p>
      <w:pPr>
        <w:pStyle w:val="BodyText"/>
      </w:pPr>
      <w:r>
        <w:t xml:space="preserve">Trì Dĩ Hoành nén giận gật đầu với Trầm Hi cùng Trì Dĩ Hoành, quay qua phía Phương Lạc Duy nói: “Tôi đưa Tiểu Trạch tới bệnh viện, Mặc Chính nhờ cậu.”</w:t>
      </w:r>
    </w:p>
    <w:p>
      <w:pPr>
        <w:pStyle w:val="BodyText"/>
      </w:pPr>
      <w:r>
        <w:t xml:space="preserve">Hạ Trạch vừa nghe thấy phải tới bệnh viện liền nhăn mặt, Trầm Hi thấy vẻ mặt của cậu không khỏi bật cười. Cậu vừa nhìn, mặt Hạ Trạch thoạt nhìn xanh xanh tím tím nhưng không nghiêm trọng lắm, bôi chút dầu là tốt rồi, đi bệnh viện ngược lại càng phiền. Nghĩ vậy liền chủ động mở miệng: “Khách sạn của chúng tôi ở ngay gần đây, không bằng tới khách sạn để tôi giúp Hạ Trạch xử lý đi. Có vấn đề thì hẵn tới bệnh viện. Thế nào?”</w:t>
      </w:r>
    </w:p>
    <w:p>
      <w:pPr>
        <w:pStyle w:val="BodyText"/>
      </w:pPr>
      <w:r>
        <w:t xml:space="preserve">Không đợi Trì Dĩ Hoành nói gì, Hạ Trạch đã gật gù lia lịa.</w:t>
      </w:r>
    </w:p>
    <w:p>
      <w:pPr>
        <w:pStyle w:val="BodyText"/>
      </w:pPr>
      <w:r>
        <w:t xml:space="preserve">Trì Dĩ Hoành trừng mắt liếc Hạ Trạch, Hạ Trạch trông mong nhìn anh, biểu tình Trì Dĩ Hoành dịu xuống, đồng ý với đề nghị của Trầm Hi. Vết thương của Hạ Trạch có thể đơn giản xử lý, nhưng Bạch Hiểu Tề thì không. Nói tới thì Bạch Hiểu tề còn tính toán chạy tới bệnh viện lấy giấy kiểm tra thương tích mang về lừa lão cha nhà mình, tự nhiên phải càng phiền càng tốt.</w:t>
      </w:r>
    </w:p>
    <w:p>
      <w:pPr>
        <w:pStyle w:val="BodyText"/>
      </w:pPr>
      <w:r>
        <w:t xml:space="preserve">Đám người quyết định xong, Bạch Hiểu Tề liền đá đá mấy kẻ nằm dưới chân: “Đám này làm sao bây giờ?”</w:t>
      </w:r>
    </w:p>
    <w:p>
      <w:pPr>
        <w:pStyle w:val="BodyText"/>
      </w:pPr>
      <w:r>
        <w:t xml:space="preserve">Trì Dĩ Hoành thản nhiên nói: “Ông chủ Thiên Hải hội quán là Trần Huy, bọn họ dám gây chuyện ở đây, cứ giao cho bảo vệ xử lý là được.” Tiếp đó anh lại gọi điện cho Trần Huy, cam đoan đám này sau này vừa thấy bóng Hạ Trạch liền bỏ chạy.</w:t>
      </w:r>
    </w:p>
    <w:p>
      <w:pPr>
        <w:pStyle w:val="BodyText"/>
      </w:pPr>
      <w:r>
        <w:t xml:space="preserve">Bạch Hiểu Tề cảm nhận được khí lạnh tỏa ra từ Trì Dĩ Hoành, trái tim nhỏ bé run lẩy bẩy, không khỏi hâm mộ liếc mắt nhìn Hạ Trạch. Cậu ở Tề gia cũng có không ít anh em họ, nhưng không có ai để ý cậu như Trì Dĩ Hoành đối với Hạ Trạch. Hâm mộ xong, Bạch Hiểu Tề vác cái đầu heo tạm biệt Hạ Trạch. Xoay lưng về phía Trì Dĩ Hoành dùng khẩu hình nói: “Anh em tốt, tôi ở Thúy Vi lâu chờ cậu.”</w:t>
      </w:r>
    </w:p>
    <w:p>
      <w:pPr>
        <w:pStyle w:val="BodyText"/>
      </w:pPr>
      <w:r>
        <w:t xml:space="preserve">Bạch Hiểu Tề cường điệu dùng khẩu hình phối hợp với gương mặt sưng phù xanh tím, Hạ Trạch nhịn không được muốn cười, nhất thời ảnh hưởng tới vết thương trên mặt, đau đớn ‘tê’ một tiếng.</w:t>
      </w:r>
    </w:p>
    <w:p>
      <w:pPr>
        <w:pStyle w:val="BodyText"/>
      </w:pPr>
      <w:r>
        <w:t xml:space="preserve">Trì Dĩ Hoành nắm tay Hạ Trạch kéo một chút, cảnh cáo quét mắt trừng Bạch Hiểu Tề, Bạch Hiểu Tề lập tức ngậm miệng.</w:t>
      </w:r>
    </w:p>
    <w:p>
      <w:pPr>
        <w:pStyle w:val="BodyText"/>
      </w:pPr>
      <w:r>
        <w:t xml:space="preserve">Đám người phân chia lên xe, Phương Lạc Duy do dự một chút, sau khi nói với Trầm Hi một câu thì lên xe Mặc Chính. Mặc Chính đang ở ghế sau ngủ vù vù, Triệu Văn Bình đang trông bên cạnh. Hơn mười phút sau, mọi người đã về tới khách sạn Trầm Hi ở. Sau khi an bài Mặc Chính ở phòng khách có Phương Lạc Duy chiếu cố, Trầm Hi xách hộp cứu thương tới ngồi đối diện Hạ Trạch.</w:t>
      </w:r>
    </w:p>
    <w:p>
      <w:pPr>
        <w:pStyle w:val="BodyText"/>
      </w:pPr>
      <w:r>
        <w:t xml:space="preserve">“Sẽ đau một chút, nhóc cố nhịn.” Trầm Hi kiên nhẫn nói.</w:t>
      </w:r>
    </w:p>
    <w:p>
      <w:pPr>
        <w:pStyle w:val="BodyText"/>
      </w:pPr>
      <w:r>
        <w:t xml:space="preserve">Hạ Trạch gật gật đầu.</w:t>
      </w:r>
    </w:p>
    <w:p>
      <w:pPr>
        <w:pStyle w:val="BodyText"/>
      </w:pPr>
      <w:r>
        <w:t xml:space="preserve">Trầm Hi nhìn bộ dáng nhu thuận của Hạ Trạch, ý muốn trêu chọc nổi lên, xoay lưng về phía Trì Dĩ Hoành nháy mắt, nhỏ giọng nói: “Khi nãy tôi thấy bảo vệ kỳ thực cũng không dùng bao nhiêu lực, mặt nhóc sao lại bằm ghê như vậy?”</w:t>
      </w:r>
    </w:p>
    <w:p>
      <w:pPr>
        <w:pStyle w:val="BodyText"/>
      </w:pPr>
      <w:r>
        <w:t xml:space="preserve">Hạ Trạch nháy mắt trợn tròn mắt làm Trầm Hi nhịn không được bật cười ha hả.</w:t>
      </w:r>
    </w:p>
    <w:p>
      <w:pPr>
        <w:pStyle w:val="BodyText"/>
      </w:pPr>
      <w:r>
        <w:t xml:space="preserve">Lý Minh Hiên cùng Trì Dĩ Hoành nhìn qua: “Làm sao vậy?”</w:t>
      </w:r>
    </w:p>
    <w:p>
      <w:pPr>
        <w:pStyle w:val="BodyText"/>
      </w:pPr>
      <w:r>
        <w:t xml:space="preserve">Trầm Hi nén cười, cố ý nói: “Hạ Trạch nói mình sợ đau.”</w:t>
      </w:r>
    </w:p>
    <w:p>
      <w:pPr>
        <w:pStyle w:val="BodyText"/>
      </w:pPr>
      <w:r>
        <w:t xml:space="preserve">Hạ Trạch: “…”</w:t>
      </w:r>
    </w:p>
    <w:p>
      <w:pPr>
        <w:pStyle w:val="BodyText"/>
      </w:pPr>
      <w:r>
        <w:t xml:space="preserve">Bộ dáng giận mà không dám nói gì hệt như con mèo con xù lông, nếu không phải mặt Hạ Trạch bằm tím một mảng, Trầm Hi quả thực hận không thể niết mặt đối phương một phen.</w:t>
      </w:r>
    </w:p>
    <w:p>
      <w:pPr>
        <w:pStyle w:val="BodyText"/>
      </w:pPr>
      <w:r>
        <w:t xml:space="preserve">Nghe Trầm Hi nói vậy, Trì Dĩ Hoành nghĩ Hạ Trạch thật sự sợ đau, liền đi tới ngồi xuống bên cạnh, nhẹ nhàng chạm vào mặt cậu, an ủi nói: “Không đau, có anh ở đây.”</w:t>
      </w:r>
    </w:p>
    <w:p>
      <w:pPr>
        <w:pStyle w:val="BodyText"/>
      </w:pPr>
      <w:r>
        <w:t xml:space="preserve">Hạ Trạch buồn bực gật gật đầu, bị ép phải thừa nhận lời Trầm Hi.</w:t>
      </w:r>
    </w:p>
    <w:p>
      <w:pPr>
        <w:pStyle w:val="BodyText"/>
      </w:pPr>
      <w:r>
        <w:t xml:space="preserve">Vẻ mặt hai người rơi vào mắt Trầm Hi làm cậu có chút kinh ngạc, tiện đà lại thêm chút đăm chiêu.</w:t>
      </w:r>
    </w:p>
    <w:p>
      <w:pPr>
        <w:pStyle w:val="BodyText"/>
      </w:pPr>
      <w:r>
        <w:t xml:space="preserve">Thương thế Hạ Trạch quả thực không nghiêm trọng như Trầm Hi nói, Trầm Hi cẩn thận giúp cậu bôi thuốc, hành động có vẻ đầy kinh nghiệm. Hạ Trạch ngẩng mặt, chỉ cảm thấy nửa bên mặt bị bôi thuốc lành lạnh, trừ bỏ chút đau đớn lúc bôi thuốc, hiện giờ một chút cũng không đau. Nghe Hạ Trạch nói vậy thì Trì Dĩ Hoành rốt cuộc mới an tâm, hướng Trầm Hi nói cám ơn.</w:t>
      </w:r>
    </w:p>
    <w:p>
      <w:pPr>
        <w:pStyle w:val="BodyText"/>
      </w:pPr>
      <w:r>
        <w:t xml:space="preserve">Trầm Hi không chút để ý: “Nói ra thì tôi phải cám ơn anh mới đúng, không ngờ Trần Huy kia cư nhiên dám bày Hồng Môn Yến.”</w:t>
      </w:r>
    </w:p>
    <w:p>
      <w:pPr>
        <w:pStyle w:val="BodyText"/>
      </w:pPr>
      <w:r>
        <w:t xml:space="preserve">Trì Dĩ Hoành cười cười, thủ đoạn lập nghiệp của Trần Huy không phải chỉ để làm màu, tác phong làm việc cũng có mùi bất chính. Lúc đầu Trần Huy hẳn không có ý định gì, chính là thấy Mặc Chính một lòng che chở Phương Lạc Duy, cảm thấy mất thể diện mới khó chịu. Mặc Chính cũng vì quá quan tâm nên bị loạn.</w:t>
      </w:r>
    </w:p>
    <w:p>
      <w:pPr>
        <w:pStyle w:val="BodyText"/>
      </w:pPr>
      <w:r>
        <w:t xml:space="preserve">Trầm Hi nghe Trì Dĩ Hoành nói vậy, thử tưởng tượng một chút cũng buồn cười.</w:t>
      </w:r>
    </w:p>
    <w:p>
      <w:pPr>
        <w:pStyle w:val="BodyText"/>
      </w:pPr>
      <w:r>
        <w:t xml:space="preserve">“Nghe Lạc Duy nói hôm nay Quách Hoa Đình cũng ở, phỏng chừng Trần Huy cảm thấy Quách Hoa Đình bị mất thể diện đi.” Nói tới đây, Trầm Hi không khỏi than thở: “Sớm biết Trần Huy hôm nay mời cơm, tôi liền về sớm một chút.”</w:t>
      </w:r>
    </w:p>
    <w:p>
      <w:pPr>
        <w:pStyle w:val="BodyText"/>
      </w:pPr>
      <w:r>
        <w:t xml:space="preserve">Lý Minh Hiên ở bên cạnh nghe thấy liền chọc: “Cũng không biết là ai ở Di Nhiên cư chơi đến quên cả trời đất, chết sống không chịu về.”</w:t>
      </w:r>
    </w:p>
    <w:p>
      <w:pPr>
        <w:pStyle w:val="BodyText"/>
      </w:pPr>
      <w:r>
        <w:t xml:space="preserve">Trầm Hi trừng mắt liếc Lý Minh Hiên, Lý Minh Hiên nuông chiều nhìn cậu khẽ cười mỉm.</w:t>
      </w:r>
    </w:p>
    <w:p>
      <w:pPr>
        <w:pStyle w:val="BodyText"/>
      </w:pPr>
      <w:r>
        <w:t xml:space="preserve">Trì Dĩ Hoành chú ý tới nơi bọn họ tới, ngoài ý muốn nói: “Hai người tới Di Nhiên cư?”</w:t>
      </w:r>
    </w:p>
    <w:p>
      <w:pPr>
        <w:pStyle w:val="BodyText"/>
      </w:pPr>
      <w:r>
        <w:t xml:space="preserve">Di Nhiên cư nghe tên liền lộ ra phong cách cổ xưa, vì thế rất hiếm người liên hệ nó cùng một chỗ với sòng bạc ngầm lớn nhất Hải thành. Anh cả Mặc Ngự của Mặc Chính từng mang Trì Dĩ Hoành cùng Mặc Chính tới chơi vài lần, nơi đó cũng là sản nghiệp của Trần Huy, nhưng nghe nói Mặc Ngự cũng nắm một phần cổ phần. Di Nhiên cư sừng sững trụ vững ở Hải thành suốt mười năm nay, có thể nói là ngày hốt đấu vàng. Chẳng qua người bình thường rất hiếm khi biết tới nơi này, mà Di Nhiên cư cũng không tiếp đãi khách lạ, muốn vào chơi phải có khách quen giới thiệu cùng đảm bảo.</w:t>
      </w:r>
    </w:p>
    <w:p>
      <w:pPr>
        <w:pStyle w:val="BodyText"/>
      </w:pPr>
      <w:r>
        <w:t xml:space="preserve">Lý Minh Hiên gật đầu, cười nói: “Tiểu Hi còn ở đó xem trọng một bức họa, nghe nói là bản gốc‘Báo Xuân Đồ’ của Đường Dực Niên cuối thời Tống (thông tin hư cấu), đáng tiếc sòng bạc không chịu bán, nói phải thu đổ bộ mới bán.”</w:t>
      </w:r>
    </w:p>
    <w:p>
      <w:pPr>
        <w:pStyle w:val="BodyText"/>
      </w:pPr>
      <w:r>
        <w:t xml:space="preserve">Lý Minh Hiên tùy ý nói nhưng sắc mặt Trì Dĩ Hoành lại trở nên ngưng trọng. Sau chuyện‘Nguyệt Hạ Lư Sơn Đồ’, mấy lúc nói chuyện phiếm phụ thân đã kể cho anh nghe mấy thứ mà hai nhà Trì Hạ cất giữ, trong đó từng nhắc tới Đường Dực Niên. Nghe nói một vị tổ tiên Hạ gia rất si mê bức họa của Đường Dực Niên, từng bỏ một số tiền rất lớn mua tranh. Nếu Trì Dĩ Hoành nhớ không nhầm, Báo Xuân Đồ của Đường Dực Niên có tổng cộng bốn bức, chia làm bốn mùa xuân hạ thu đông, quả thực là đồ Hạ gia cất giữ, sao lại xuất hiện ở Di Nhiên cư?</w:t>
      </w:r>
    </w:p>
    <w:p>
      <w:pPr>
        <w:pStyle w:val="BodyText"/>
      </w:pPr>
      <w:r>
        <w:t xml:space="preserve">Trì Dĩ Hoành theo bản năng liếc nhìn Hạ Trạch ở bên cạnh, liên hệ tới lời Hạ Trạch nói ban sáng, ẩn ẩn cảm thấy lần này Hạ gia không thể không tra rõ ràng.</w:t>
      </w:r>
    </w:p>
    <w:p>
      <w:pPr>
        <w:pStyle w:val="Compact"/>
      </w:pPr>
      <w:r>
        <w:t xml:space="preserve">Hoàn</w:t>
      </w:r>
      <w:r>
        <w:br w:type="textWrapping"/>
      </w:r>
      <w:r>
        <w:br w:type="textWrapping"/>
      </w:r>
    </w:p>
    <w:p>
      <w:pPr>
        <w:pStyle w:val="Heading2"/>
      </w:pPr>
      <w:bookmarkStart w:id="52" w:name="chương-30-theo-đuổi"/>
      <w:bookmarkEnd w:id="52"/>
      <w:r>
        <w:t xml:space="preserve">30. Chương 30: Theo Đuổi</w:t>
      </w:r>
    </w:p>
    <w:p>
      <w:pPr>
        <w:pStyle w:val="Compact"/>
      </w:pPr>
      <w:r>
        <w:br w:type="textWrapping"/>
      </w:r>
      <w:r>
        <w:br w:type="textWrapping"/>
      </w:r>
      <w:r>
        <w:t xml:space="preserve">Trọng Sinh Chi Hạ Trạch [30] Theo Đuổi</w:t>
      </w:r>
    </w:p>
    <w:p>
      <w:pPr>
        <w:pStyle w:val="BodyText"/>
      </w:pPr>
      <w:r>
        <w:t xml:space="preserve">*****</w:t>
      </w:r>
    </w:p>
    <w:p>
      <w:pPr>
        <w:pStyle w:val="BodyText"/>
      </w:pPr>
      <w:r>
        <w:t xml:space="preserve">Lúc Mặc Chính tỉnh lại, sắc trời đã bắt đầu u ám. Anh mơ mơ màng màng mở mắt, chỉ cảm thấy đầu óc choáng váng nặng nề, cổ họng thì khô ran. Kí ức lúc trưa như thủy triều mạnh mẽ ập tới, anh gặp Phương Lạ Duy, cùng Phương Lạc Duy dùng cơm, anh còn gắp đồ ăn cho Phương Lạc Duy, thay Phương Lạc Duy chắn rượu, còn kéo tay Phương Lạc Duy. Mặc Chính nhắm mắt lại, hạnh phúc trở về khoảnh khắc nắm lấy tay Phương Lạc Duy, đối phương không cự tuyệt.</w:t>
      </w:r>
    </w:p>
    <w:p>
      <w:pPr>
        <w:pStyle w:val="BodyText"/>
      </w:pPr>
      <w:r>
        <w:t xml:space="preserve">Không cự tuyệt!</w:t>
      </w:r>
    </w:p>
    <w:p>
      <w:pPr>
        <w:pStyle w:val="BodyText"/>
      </w:pPr>
      <w:r>
        <w:t xml:space="preserve">Trong lòng Mặc Chính nảy ra một đống bong bóng phấn hồng, thoải mái duỗi mình, cảm xúc mềm mại dưới thân làm anh lần thứ hai mở mắt. Trong phòng không bật đèn, tấm màn ngoài ban công bị gió thổi bay, dưới ánh đèn rực rỡ, Phương Lạc Duy im lặng ngồi ở ghế dài ngoài ban công, đeo tai nghe điện thoại ngắm nhìn hoàng hôn, vẻ mặt lộ ra nụ cười nhàn nhạt.</w:t>
      </w:r>
    </w:p>
    <w:p>
      <w:pPr>
        <w:pStyle w:val="BodyText"/>
      </w:pPr>
      <w:r>
        <w:t xml:space="preserve">Mặc Chính chớp chớp mắt mấy cái, thật là Phương Lạc Duy, không phải anh ảo giác. Tuy không biết xảy ra chuyện gì, Phương Lạc Duy vì sao lại ở bên cạnh, nhưng tiềm thức mách bảo này chắc chắn là công lao của Trì Dĩ Hoành. Anh em tốt, làm tuyệt lắm!</w:t>
      </w:r>
    </w:p>
    <w:p>
      <w:pPr>
        <w:pStyle w:val="BodyText"/>
      </w:pPr>
      <w:r>
        <w:t xml:space="preserve">Mặc Chính cẩn thận không để phát ra bất cứ âm thanh nào, xoay người nằm nghiêng, một tay chống đầu, chăm chú nhìn chằm chằm một bên mặt Phương Lạc Duy. Ánh mắt nóng rực, giống như muốn một ngụm nuốt Phương Lạc Duy vào bụng. Nhớ tới đêm đó gặp gỡ Phương Lạc Duy, đối phương mỉm cười đứng giữa khóm hoa, hệt như tinh linh trong đêm. Trái tim anh nảy lên kịch liệt, giống như sắp nhảy ra khỏi lồng ngực. Một khắc đó, Mặc Chính cảm thấy nếu trên đời này thực sự có thần Cupid thì anh nhất định đã bị Phương Lạc Duy bắn trúng.</w:t>
      </w:r>
    </w:p>
    <w:p>
      <w:pPr>
        <w:pStyle w:val="BodyText"/>
      </w:pPr>
      <w:r>
        <w:t xml:space="preserve">Trước lúc gặp Phương Lạc Duy, Mặc Chính hoàn toàn không tin tưởng chuyện vừa gặp đã yêu. Anh sinh ra trong Mặc gia, anh cả Mặc Ngự là ông chủ công ty giải trí, từ nhỏ trai đẹp gái xinh không biết đã gặp qua bao nhiêu người, ánh mắt cũng vì thế mà dưỡng thành rất cao. Lẽ ra Phương Lạc Duy cũng không phải nam nhân dễ nhìn nhất mà Mặc Chính từng gặp, nhưng anh lại cảm thấy Phương Lạc Duy điểm nào cũng tốt, nhìn thế nào cũng thực thuận mắt, chỉ muốn giữ bên người cho một mình mình nhìn.</w:t>
      </w:r>
    </w:p>
    <w:p>
      <w:pPr>
        <w:pStyle w:val="BodyText"/>
      </w:pPr>
      <w:r>
        <w:t xml:space="preserve">Tầm mắt Mặc Chính quá nóng bỏng, Phương Lạc Duy ẩn ẩn cảm thấy, vì thế xoay người lại.</w:t>
      </w:r>
    </w:p>
    <w:p>
      <w:pPr>
        <w:pStyle w:val="BodyText"/>
      </w:pPr>
      <w:r>
        <w:t xml:space="preserve">“Anh tỉnh rồi?”</w:t>
      </w:r>
    </w:p>
    <w:p>
      <w:pPr>
        <w:pStyle w:val="BodyText"/>
      </w:pPr>
      <w:r>
        <w:t xml:space="preserve">Mặc Chính lộ ra nụ cười tươi rói, xốc chăn ngồi dậy.</w:t>
      </w:r>
    </w:p>
    <w:p>
      <w:pPr>
        <w:pStyle w:val="BodyText"/>
      </w:pPr>
      <w:r>
        <w:t xml:space="preserve">Phương Lạc Duy đứng dậy đi vào phòng, bưng ly nước đặt ở tủ đầu giường đưa tới trước mặt Mặc Chính: “Uống chút nước mật ong sẽ dễ chịu hơn.”</w:t>
      </w:r>
    </w:p>
    <w:p>
      <w:pPr>
        <w:pStyle w:val="BodyText"/>
      </w:pPr>
      <w:r>
        <w:t xml:space="preserve">Mặc Chính thỏa mãn hưởng thụ Phương Lạc Duy chăm sóc, nhận ly nước một ngụm uống hết. Quả nhiên thoải mái hơn hẳn, quả nhiên Lạc Duy chính là tri kỷ, Mặc Chính cười tủm tỉm nghĩ. Vì lưu lại ấn tượng tốt với Phương Lạc Duy, hôm nay Mặc Chính cố ý mặc áo sơ mi quần tây, có vẻ tinh thần sáng láng. Hiện giờ ngủ cả buổi chiều, áo sơ mi cũng bị đè nhăn nhúm, Mặc Chính thản nhiên ở trước mặt Phương Lạc Duy cởi bỏ áo sơ mi, lộ ra sáu múi cơ bụng. Anh cùng Trì Dĩ Hoành đều là người yêu thích vận động, trường kỳ tập thể hình làm hai người đều có dáng người chắc khỏe, bình thường mặc quần áo không thấy, cởi ra liền lộ rõ.</w:t>
      </w:r>
    </w:p>
    <w:p>
      <w:pPr>
        <w:pStyle w:val="BodyText"/>
      </w:pPr>
      <w:r>
        <w:t xml:space="preserve">“Lạc Duy, tôi có thể mượn áo sơ mi của em không?” Mặc Chính cười tủm tỉm hỏi.</w:t>
      </w:r>
    </w:p>
    <w:p>
      <w:pPr>
        <w:pStyle w:val="BodyText"/>
      </w:pPr>
      <w:r>
        <w:t xml:space="preserve">Phương Lạc Duy: “…chờ.”</w:t>
      </w:r>
    </w:p>
    <w:p>
      <w:pPr>
        <w:pStyle w:val="BodyText"/>
      </w:pPr>
      <w:r>
        <w:t xml:space="preserve">Mặc Chính hiện giờ đã nhận ra đây là khách sạn Phương Lạc Duy đang ở, trong lòng lại thầm khen ngợi Trì Dĩ Hoành. Không những được cùng Phương Lạc Duy ở một chỗ, thậm chí còn hưởng thụ Phương Lạc Duy chăm sóc. Quả nhiên là anh em tốt mà! Mắt thấy Phương Lạc Duy ra ngoài tìm áo, Mặc Chính cao hứng nhìn xung quanh một vòng, anh nên lấy cớ gì để buổi tối cũng được lưu lại đây, di chứng uống rượu?</w:t>
      </w:r>
    </w:p>
    <w:p>
      <w:pPr>
        <w:pStyle w:val="BodyText"/>
      </w:pPr>
      <w:r>
        <w:t xml:space="preserve">Mất một phen công sức, Phương Lạc Duy quay trở lại, trong tay cầm một chiếc áo sơ mi màu đen.</w:t>
      </w:r>
    </w:p>
    <w:p>
      <w:pPr>
        <w:pStyle w:val="BodyText"/>
      </w:pPr>
      <w:r>
        <w:t xml:space="preserve">“Áo của tôi sợ anh mặc vào hơi ngắn, này là của Minh Hiên.”</w:t>
      </w:r>
    </w:p>
    <w:p>
      <w:pPr>
        <w:pStyle w:val="BodyText"/>
      </w:pPr>
      <w:r>
        <w:t xml:space="preserve">Nụ cười trên mặt Mặc Chính thoáng chốc đổ vỡ, mặt dày nói: “Ngắn cũng không sao mà.”</w:t>
      </w:r>
    </w:p>
    <w:p>
      <w:pPr>
        <w:pStyle w:val="BodyText"/>
      </w:pPr>
      <w:r>
        <w:t xml:space="preserve">Phương Lạc Duy: “…”</w:t>
      </w:r>
    </w:p>
    <w:p>
      <w:pPr>
        <w:pStyle w:val="BodyText"/>
      </w:pPr>
      <w:r>
        <w:t xml:space="preserve">Phương Lạc Duy im lặng cự tuyệt yêu cầu của Mặc Chính, Mặc Chính không còn cách nào chỉ đành tự an ủi cùng khích lệ bản thân tiếp tục cố gắng. Anh thuận miệng hỏi: “Đây là khách sạn Lạc Duy ở à, Dĩ Hoành đâu?”</w:t>
      </w:r>
    </w:p>
    <w:p>
      <w:pPr>
        <w:pStyle w:val="BodyText"/>
      </w:pPr>
      <w:r>
        <w:t xml:space="preserve">“Dĩ Hoành có việc ra ngoài, để Hạ Trạch ở lại đây.”</w:t>
      </w:r>
    </w:p>
    <w:p>
      <w:pPr>
        <w:pStyle w:val="BodyText"/>
      </w:pPr>
      <w:r>
        <w:t xml:space="preserve">“Hạ Trạch?” Mặc Chính bật cười: “Cậu ta đúng là chuyên tâm làm anh trai tốt. Đúng rồi, Trần Huy không làm khó dễ em chứ?”</w:t>
      </w:r>
    </w:p>
    <w:p>
      <w:pPr>
        <w:pStyle w:val="BodyText"/>
      </w:pPr>
      <w:r>
        <w:t xml:space="preserve">“Không có, Dĩ Hoành tới rất đúng lúc, nói tới thì phải cám ơn anh.”</w:t>
      </w:r>
    </w:p>
    <w:p>
      <w:pPr>
        <w:pStyle w:val="BodyText"/>
      </w:pPr>
      <w:r>
        <w:t xml:space="preserve">Mặc Chính thẳng thắn nhìn về phía Phương Lạc Duy, cười nói: “Cám ơn cái gì, này là việc anh phải làm.”</w:t>
      </w:r>
    </w:p>
    <w:p>
      <w:pPr>
        <w:pStyle w:val="BodyText"/>
      </w:pPr>
      <w:r>
        <w:t xml:space="preserve">Phương Lạc Duy: “…”</w:t>
      </w:r>
    </w:p>
    <w:p>
      <w:pPr>
        <w:pStyle w:val="BodyText"/>
      </w:pPr>
      <w:r>
        <w:t xml:space="preserve">Mặc Chính trực tiếp như vậy thật sự làm Phương Lạc Duy khó trả lời. Cậu không ngốc, tâm tư Mặc Chính mấy ngày nay cậu cũng cảm giác được. Nhất là người này hoàn toàn không có ý niệm che dấu, quả thực chỉ hận không thể thông báo cho tất cả mọi người biết mình đang theo đuổi cậu.</w:t>
      </w:r>
    </w:p>
    <w:p>
      <w:pPr>
        <w:pStyle w:val="BodyText"/>
      </w:pPr>
      <w:r>
        <w:t xml:space="preserve">Sự thực, trước khi biết thân phận Mặc Chính, ấn tượng của Phương Lạc Duy về anh không tồi. Cái đêm hôn lễ Trầm Hi, không riêng Mặc Chính, ký ức đêm đó trong lòng cậu cũng thực mới mẻ. Cậu không phải người dễ nói chuyện, trừ bỏ Trầm Hi, cậu rất ít khi cùng người khác trò chuyện lâu như vậy. Có lẽ vì đêm đó là hôn lễ của Trầm Hi, có lẽ vì thật sự từ bỏ tình cảm vốn bị mình chôn dấu trong lòng bao lâu nay, cậu cùng Mặc Chính thoải mái trò chuyện, từ nam đến bắc, không có gì không nói.</w:t>
      </w:r>
    </w:p>
    <w:p>
      <w:pPr>
        <w:pStyle w:val="BodyText"/>
      </w:pPr>
      <w:r>
        <w:t xml:space="preserve">Nhưng sau khi biết thân phận Mặc Chính, Phương Lạc Duy nhìn Mặc Chính có cảm giác xa cách, cậu cùng anh không phải người cùng một thế giới. Phương Lạc Duy vẫn thực thanh tỉnh, tình bạn giữa cậu cùng Trầm Hi là một ngoại lệ, không phải cậu là bạn Trầm Hi thì có thể nương nhờ Trầm Hi mà tiến vào giới thượng lưu, kết giao bằng hữu với những người trong vòng này. Cậu không muốn nương nhờ ai, cũng không muốn tiến vào giới thượng lưu, cậu thực hài lòng với cuộc sống hiện tại, bên người có bằng hữu thân thiết, có thể tự do làm chuyện mình thích, cậu không hi vọng cuộc sống này có gì biến hóa, vì thế Mặc Chính theo đuổi cậu không phải kinh hỉ mà là một loại quấy nhiễu.</w:t>
      </w:r>
    </w:p>
    <w:p>
      <w:pPr>
        <w:pStyle w:val="BodyText"/>
      </w:pPr>
      <w:r>
        <w:t xml:space="preserve">Phương Lạc Duy trầm mặc làm không khí trong phòng nhất thời an tĩnh. Mặc Chính không hề cảm thấy xấu hổ, tự nhiên nhìn chằm chằm Phương Lạc Duy. Ngược lại cho dù Phương Lạc Duy bình tĩnh thế nào cũng không chống đỡ được tầm mắt Mặc Chính, đang định nói lảng sang chuyện khác thì Trầm Hi đẩy cửa tiến vào.</w:t>
      </w:r>
    </w:p>
    <w:p>
      <w:pPr>
        <w:pStyle w:val="BodyText"/>
      </w:pPr>
      <w:r>
        <w:t xml:space="preserve">“Lạc Duy.” Lúc nhìn thấy Mặc Chính thì có chút sửng sốt: “Anh tỉnh rồi?”</w:t>
      </w:r>
    </w:p>
    <w:p>
      <w:pPr>
        <w:pStyle w:val="BodyText"/>
      </w:pPr>
      <w:r>
        <w:t xml:space="preserve">Mặc Chính chỉ cần nhìn thấy Trầm Hi liền nhớ tới việc bị Trầm Hi đuổi ra khỏi cửa ở Las Vegas, khoảng thời gian này anh càng cố gắng theo đuổi Phương Lạc Duy thì Trầm Hi lại càng nỗ lực quấy nhiễu. Cứ việc trong lòng càm thấy Trầm Hi cố tình quấy rầy mình ở cùng với Phương Lạc Duy nhưng Mặc Chính vẫn nhiệt tình chào hỏi, hi vọng có thể xoay chuyển ấn tượng của mình trong lòng Trầm Hi. Không biết có phải ảo giác hay không, lúc đối mặt với Trầm Hi luôn có cảm giác đối mặt với mẹ vợ.</w:t>
      </w:r>
    </w:p>
    <w:p>
      <w:pPr>
        <w:pStyle w:val="BodyText"/>
      </w:pPr>
      <w:r>
        <w:t xml:space="preserve">Trầm Hi lạnh nhạt gật gật đầu, sau đó trực tiếp như không nhìn thấy sự tồn tại của anh, cười nói với Phương Lạc Duy: “Cơm đặt mang tới rồi, ra ăn thôi.”</w:t>
      </w:r>
    </w:p>
    <w:p>
      <w:pPr>
        <w:pStyle w:val="BodyText"/>
      </w:pPr>
      <w:r>
        <w:t xml:space="preserve">Phương Lạc Duy đáp một tiếng, lúc đi hai bước mới nhớ tới Mặc Chính, xấu hổ liếc mắt nhìn anh. Trầm Hi không thích Mặc Chính, phỏng chừng sẽ không gọi cơm cho anh, bọn họ mặc kệ Mặc Chính cũng không tốt lắm đi?</w:t>
      </w:r>
    </w:p>
    <w:p>
      <w:pPr>
        <w:pStyle w:val="BodyText"/>
      </w:pPr>
      <w:r>
        <w:t xml:space="preserve">Trầm Hi nhìn thấu Phương Lạc Duy mềm lòng, hừ một tiếng: “Tính anh ta may mắn, vốn Trì Dĩ Hoành có một phần nhưng vẫn chưa quay lại, tiện nghi cho anh ta.”</w:t>
      </w:r>
    </w:p>
    <w:p>
      <w:pPr>
        <w:pStyle w:val="BodyText"/>
      </w:pPr>
      <w:r>
        <w:t xml:space="preserve">Tựa như Mặc Chính không hề giấu diếm theo đuổi Phương Lạc Duy, Trầm Hi cũng không che dấu việc mình chán ghét Mặc Chính. Bắt đầu từ buổi sáng tân hôn đầu tiên, Mặc Chính đứng trước mặt nói mình vừa gặp đã yêu Phương Lạc Duy, hi vọng bọn họ đưa số điện thoại, Trầm Hi liền nhìn Mặc Chính không vừa mắt. Đến khi bảo lão K điều tra xuất thân lai lịch Mặc Chính thì lại càng không yên tâm.</w:t>
      </w:r>
    </w:p>
    <w:p>
      <w:pPr>
        <w:pStyle w:val="BodyText"/>
      </w:pPr>
      <w:r>
        <w:t xml:space="preserve">Lạc Duy tiến vào giới giải trí đã hơn một năm, số người công khai hay ngầm theo đuổi tính ra cũng không ít. Nhưng Trầm Hi nhìn ra được, đám người kia theo đuổi đều là ngôi sao Phương Lạc Duy chứ không phải bản thân cậu. Bọn họ nhiều lắm chỉ xem Lạc Duy là món đồ trang sức để khoe khoang, một công cụ có thể mang ra ngoài lấy thể diện mà thôi. Với thế lực của mình ở Trung kinh, Trầm Hi không ít lần âm thầm giáo huấn bọn họ. Nhưng tới Hải thành, cậu không thể không thu liễm một chút. Hơn nữa Mặc Chính lại mang họ Mặc, nhưng làm cậu không thể chịu được nhất là đối phương cứ thường xuyên xuất hiện trước mắt.</w:t>
      </w:r>
    </w:p>
    <w:p>
      <w:pPr>
        <w:pStyle w:val="BodyText"/>
      </w:pPr>
      <w:r>
        <w:t xml:space="preserve">Trầm Hi thỏa hiệp làm Mặc Chính mỉm cười, trông mong bám dính lấy Phương Lạc Duy. Mọi người vừa ra tới phòng khách thì liền nhìn thấy lão K đang giảng giải gì đó với Hạ Trạch, Hạ Trạch vẻ mặt nghiêm túc, thỉnh thoảng lại gật gật đầu.</w:t>
      </w:r>
    </w:p>
    <w:p>
      <w:pPr>
        <w:pStyle w:val="BodyText"/>
      </w:pPr>
      <w:r>
        <w:t xml:space="preserve">Lão K một tay bó bột, tay kia linh hoạt lật lật món đồ trong tay, nói với Hạ Trạch: “Thấy rõ không, chính là như vậy. Nhóc chỉ cần tìm một góc bí mật dán vào, chỉ cần cam đoan nguồn điện đầy đủ thì nó có thể làm việc không ngừng, nhóc muốn nghe bao lâu cũng được.”</w:t>
      </w:r>
    </w:p>
    <w:p>
      <w:pPr>
        <w:pStyle w:val="BodyText"/>
      </w:pPr>
      <w:r>
        <w:t xml:space="preserve">Hạ Trạch gật gù, lão K đưa vật trong tay cho Hạ Trạch: “Lấy dùng đi, cho nhóc.”</w:t>
      </w:r>
    </w:p>
    <w:p>
      <w:pPr>
        <w:pStyle w:val="BodyText"/>
      </w:pPr>
      <w:r>
        <w:t xml:space="preserve">Hạ Trạch nhận lấy nhưng rõ ràng nói: “Bao nhiêu tiền, tôi không thể lấy không.”</w:t>
      </w:r>
    </w:p>
    <w:p>
      <w:pPr>
        <w:pStyle w:val="BodyText"/>
      </w:pPr>
      <w:r>
        <w:t xml:space="preserve">Vẻ mặt Hạ Trạch rất nghiêm túc nhìn lão K, cho dù nửa bên mặt có vết bằm vẫn không hao tổn gì tới vẻ đẹp của cậu. Lão K nhìn ánh mắt sạch sẽ của Hạ Trạch, rốt cuộc cũng hiểu vì sao Trầm Hi thích đùa nhóc con này như vậy. Ông cười tủm tỉm xoa đầu Hạ Trạch: “Có lòng tài trợ, không cần tiền.”</w:t>
      </w:r>
    </w:p>
    <w:p>
      <w:pPr>
        <w:pStyle w:val="BodyText"/>
      </w:pPr>
      <w:r>
        <w:t xml:space="preserve">“Này thực ngại quá a.” Hạ Trạch nhìn chằm chằm đồ trong tay: “Không phải ông nói này là thiết bị nghe lén tiên tiến nhất sao? Hẳn không rẻ đi?”</w:t>
      </w:r>
    </w:p>
    <w:p>
      <w:pPr>
        <w:pStyle w:val="BodyText"/>
      </w:pPr>
      <w:r>
        <w:t xml:space="preserve">Lão K thân thiết cười ha hả, biểu thị mình thực thích Hạ Trạch, bằng hữu cần chi so đo rõ ràng như vậy, bất quá trong lòng không chút khách khí tăng thêm chi phí điều tra trong hóa đơn của Trì Dĩ Hoành.</w:t>
      </w:r>
    </w:p>
    <w:p>
      <w:pPr>
        <w:pStyle w:val="BodyText"/>
      </w:pPr>
      <w:r>
        <w:t xml:space="preserve">Trong phòng tiếp đãi khách quý ở Di Nhiên cư, Trì Dĩ Hoành thanh nhàn ngồi trên sô pha, không hiểu sao cảm thấy sau lưng đột nhiên phát lạnh. Anh không thèm để ý lắc lắc đầu, một lần nữa thu liễm cảm xúc. Một chén trà xanh lượn lờ hơi nóng được đặt trước mặt, ở bức tường đối diện là một màn hình khổng lồ chiếm hết nửa mặt tường đang chiếu những vật phẩm Di Nhiên cư bán đấu giá. Nữ phục vụ ăn mặc khêu gợi bắt chéo chân ngồi bên cạnh Trì Dĩ Hoành, vừa điểu khiển màn hình vừa dịu dàng giới thiệu chi tiết về những vật phẩm kia.</w:t>
      </w:r>
    </w:p>
    <w:p>
      <w:pPr>
        <w:pStyle w:val="BodyText"/>
      </w:pPr>
      <w:r>
        <w:t xml:space="preserve">Trì Dĩ Hoành đã ở đây nhìn gần nửa giờ nhưng không thấy bức ‘Báo Xuân Đồ’ của Đường Dực Niên mà Trầm Hi nói. Nữ phục vụ quan sát vẻ mặt Trì Dĩ Hoành, thấy anh không vừa lòng thì nhanh chóng bấm qua trang tiếp theo.</w:t>
      </w:r>
    </w:p>
    <w:p>
      <w:pPr>
        <w:pStyle w:val="BodyText"/>
      </w:pPr>
      <w:r>
        <w:t xml:space="preserve">“Bức tranh này là ‘Báo Xuân Đồ’ của họa sĩ Đường Dực Niên cuối thời Tống. ‘Báo Xuân Đồ’tổng cộng có bốn bức, phân biệt là…”</w:t>
      </w:r>
    </w:p>
    <w:p>
      <w:pPr>
        <w:pStyle w:val="BodyText"/>
      </w:pPr>
      <w:r>
        <w:t xml:space="preserve">“Lấy bức này.” Trì Dĩ Hoành đánh gảy lời giới thiệu.</w:t>
      </w:r>
    </w:p>
    <w:p>
      <w:pPr>
        <w:pStyle w:val="BodyText"/>
      </w:pPr>
      <w:r>
        <w:t xml:space="preserve">Nữ phục vụ thức thời ngừng lại, Trì Dĩ Hoành nhìn thời gian, phòng chừng Mặc Ngự cũng sắp tới, liền mở miệng: “Cô ra ngoài trước, tôi tự mình xem.”</w:t>
      </w:r>
    </w:p>
    <w:p>
      <w:pPr>
        <w:pStyle w:val="BodyText"/>
      </w:pPr>
      <w:r>
        <w:t xml:space="preserve">Nữ phục vụ cung kính gật gật đầu, đang định lui ra ngoài thì cửa phòng bị đẩy ra, một thân ảnh trầm ổn bước vào.</w:t>
      </w:r>
    </w:p>
    <w:p>
      <w:pPr>
        <w:pStyle w:val="BodyText"/>
      </w:pPr>
      <w:r>
        <w:t xml:space="preserve">“Dĩ Hoành.”</w:t>
      </w:r>
    </w:p>
    <w:p>
      <w:pPr>
        <w:pStyle w:val="BodyText"/>
      </w:pPr>
      <w:r>
        <w:t xml:space="preserve">“Anh cả.” Trì Dĩ Hoành đứng lên.</w:t>
      </w:r>
    </w:p>
    <w:p>
      <w:pPr>
        <w:pStyle w:val="BodyText"/>
      </w:pPr>
      <w:r>
        <w:t xml:space="preserve">Người tới đúng là anh cả Mặc Ngự của Mặc Chính. Mặc Ngự lớn hơn Trì Dĩ Hoành mười tuổi, hiện giờ đang ở thời hoàng kim của đàn ông, cả người tràn đầy mị lực thành thục. Đối với Trì Dĩ Hoành từ nhỏ chỉ một mình lớn lên, Mặc Ngự cũng giống như một người anh trai, có thể nói đây chính là tấm gương trong quá trình trưởng thành của Trì Dĩ Hoành.</w:t>
      </w:r>
    </w:p>
    <w:p>
      <w:pPr>
        <w:pStyle w:val="BodyText"/>
      </w:pPr>
      <w:r>
        <w:t xml:space="preserve">Mặc Ngự nhìn thấy Trì Dĩ Hoành thì vô cùng thân thiết, mỉm cười ngồi xuống bên cạnh hỏi: “Chuyện gì mà gấp như vậy?” Anh đảo mắt qua màn hình, nhướng mi: “Thích bức họa này?”</w:t>
      </w:r>
    </w:p>
    <w:p>
      <w:pPr>
        <w:pStyle w:val="BodyText"/>
      </w:pPr>
      <w:r>
        <w:t xml:space="preserve">Nữ phục vụ trước khi lui ra ngoài duyên dáng đặt ly trà xuống trước mặt Mặc Ngự, sau đó nhẹ nhàng khép cửa lại, để lại không gian riêng cho Trì Dĩ Hoành cùng Mặc Ngự.</w:t>
      </w:r>
    </w:p>
    <w:p>
      <w:pPr>
        <w:pStyle w:val="BodyText"/>
      </w:pPr>
      <w:r>
        <w:t xml:space="preserve">Trì Dĩ Hoành gật gật đầu: “Em muốn hỏi một chút về lai lịch bức họa này?”</w:t>
      </w:r>
    </w:p>
    <w:p>
      <w:pPr>
        <w:pStyle w:val="BodyText"/>
      </w:pPr>
      <w:r>
        <w:t xml:space="preserve">Mặc Ngự khẽ nhíu mày: “Em cũng biết quy củ nơi này mà.”</w:t>
      </w:r>
    </w:p>
    <w:p>
      <w:pPr>
        <w:pStyle w:val="BodyText"/>
      </w:pPr>
      <w:r>
        <w:t xml:space="preserve">Di Nhiên cư tuy là sòng bạc ngầm nhưng vẫn kinh doanh vài hạng mục khác, tỷ như bán đấu giá. Vật phẩm bán ra thường xuất phát từ hai nguồn, một chính là khách đánh bài mượn nợ. Phải biết dân cờ bạc lúc thua đỏ mắt thì cái gì cũng có thể lấy ra cược. Xe, nhà, công ty, tranh cổ, thậm chí có người dùng những thứ này đổi thẻ đánh bạc. Lấy được những vật này, Di Nhiên cư cũng không lập tức bán đi mà cho khách chơi một kỳ hạn nhất định để dùng tiền đổi trở về. Thẳng đến khi khách thực sự không có tiền chuộc, bọn họ mới mang ra bán đấu giá. Một nguồn khác là từ chợ đen. Nhưng mặc kệ là vế trước hay sau, Di Nhiên cư không bao giờ nói ra nguồn gốc, mà khách hàng cũng không hỏi. Mọi người đều đưa tiền nhận hàng, ai cũng không thể phá hư quy củ.</w:t>
      </w:r>
    </w:p>
    <w:p>
      <w:pPr>
        <w:pStyle w:val="BodyText"/>
      </w:pPr>
      <w:r>
        <w:t xml:space="preserve">Trì Dĩ Hoành đương nhiên biết quy củ này, anh thong dong nhìn về phía Mặc Ngự, bình tĩnh nói: “Bức họa này là của Hạ gia.”</w:t>
      </w:r>
    </w:p>
    <w:p>
      <w:pPr>
        <w:pStyle w:val="BodyText"/>
      </w:pPr>
      <w:r>
        <w:t xml:space="preserve">Biểu tình Mặc Ngự trở nên ngưng trọng: “Em xác định?”</w:t>
      </w:r>
    </w:p>
    <w:p>
      <w:pPr>
        <w:pStyle w:val="BodyText"/>
      </w:pPr>
      <w:r>
        <w:t xml:space="preserve">Trì Dĩ Hoành gật gật đầu, lúc trưa nghe Trầm Hi nói chuyện này xong liền gọi điện thoại cho phụ thân. Trì phụ khẳng định ‘Báo Xuân Đồ’ tuyệt đối là đồ do Hạ gia cất giữ. Chuyện này Trì gia kỳ thực không thích hợp ra mặt, tốt nhất nên thông tri Hạ gia xử lý. Nhưng Di Nhiên cư lại có dính líu mật thiết tới Mặc gia, Trì Dĩ Hoành nghĩ nghĩ quyết định trước nên nói rõ với Mặc Ngự.</w:t>
      </w:r>
    </w:p>
    <w:p>
      <w:pPr>
        <w:pStyle w:val="BodyText"/>
      </w:pPr>
      <w:r>
        <w:t xml:space="preserve">Hạ gia rất nhanh sẽ kiểm tra lại thật giả toàn bộ những đồ đang cất giữ, nghĩ tới ‘Báo Xuân Đồ’đồng dạng cũng bị dùng đồ dỏm tráo đổi ra ngoài. Mặc kệ người đứng sau là ai, chuyện này thực sự là vụ bê bối của Hạ gia. Đến khi đó Hạ gia tìm tới cửa, vì Di Nhiên cư mà liên lụy tới Mặc gia thì không tốt.</w:t>
      </w:r>
    </w:p>
    <w:p>
      <w:pPr>
        <w:pStyle w:val="BodyText"/>
      </w:pPr>
      <w:r>
        <w:t xml:space="preserve">Mặc Ngự bình tĩnh ra ngoài phân phó vài câu, chỉ chốc lát sau có người cầm ‘Báo Xuân Đồ’ tiến vào đặt trước mặt Trì Dĩ Hoành.</w:t>
      </w:r>
    </w:p>
    <w:p>
      <w:pPr>
        <w:pStyle w:val="BodyText"/>
      </w:pPr>
      <w:r>
        <w:t xml:space="preserve">Mặc Ngự ra phần nhân tình này, mở miệng nói: “Chuyện bên này đều là Trần Huy quản, hiện giờ liên lạc không được, anh sẽ hỏi rõ ràng xem rốt cuộc là chuyện gì? Bức họa này em cứ mang đi trước, có chuyện gì anh sẽ liên hệ.”</w:t>
      </w:r>
    </w:p>
    <w:p>
      <w:pPr>
        <w:pStyle w:val="BodyText"/>
      </w:pPr>
      <w:r>
        <w:t xml:space="preserve">Trì Dĩ Hoành gật gật đầu: “Thế cũng tốt.”</w:t>
      </w:r>
    </w:p>
    <w:p>
      <w:pPr>
        <w:pStyle w:val="BodyText"/>
      </w:pPr>
      <w:r>
        <w:t xml:space="preserve">Phục vụ cẩn thận cuộn bức họa, Trì Dĩ Hoành nhìn thấy thời gian đã không còn sớm, anh còn phải tới khách sạn đón Hạ Trạch, vì thế liền cáo từ.</w:t>
      </w:r>
    </w:p>
    <w:p>
      <w:pPr>
        <w:pStyle w:val="BodyText"/>
      </w:pPr>
      <w:r>
        <w:t xml:space="preserve">Lúc tiễn Trì Dĩ Hoành ra ngoài, Mặc Ngự giống như lơ đãng hỏi: “Nghe nói A Chính đang theo đuổi Phương Lạc Duy?”</w:t>
      </w:r>
    </w:p>
    <w:p>
      <w:pPr>
        <w:pStyle w:val="BodyText"/>
      </w:pPr>
      <w:r>
        <w:t xml:space="preserve">Trì Dĩ Hoành sửng sốt, quyết đoán lựa chọn bán đứng Mặc Chính.</w:t>
      </w:r>
    </w:p>
    <w:p>
      <w:pPr>
        <w:pStyle w:val="BodyText"/>
      </w:pPr>
      <w:r>
        <w:t xml:space="preserve">_____________</w:t>
      </w:r>
    </w:p>
    <w:p>
      <w:pPr>
        <w:pStyle w:val="Compact"/>
      </w:pPr>
      <w:r>
        <w:t xml:space="preserve">Hoàn</w:t>
      </w:r>
      <w:r>
        <w:br w:type="textWrapping"/>
      </w:r>
      <w:r>
        <w:br w:type="textWrapping"/>
      </w:r>
    </w:p>
    <w:p>
      <w:pPr>
        <w:pStyle w:val="Heading2"/>
      </w:pPr>
      <w:bookmarkStart w:id="53" w:name="chương-31-ý-thức"/>
      <w:bookmarkEnd w:id="53"/>
      <w:r>
        <w:t xml:space="preserve">31. Chương 31: Ý Thức</w:t>
      </w:r>
    </w:p>
    <w:p>
      <w:pPr>
        <w:pStyle w:val="Compact"/>
      </w:pPr>
      <w:r>
        <w:br w:type="textWrapping"/>
      </w:r>
      <w:r>
        <w:br w:type="textWrapping"/>
      </w:r>
      <w:r>
        <w:t xml:space="preserve">Trọng Sinh Chi Hạ Trạch [31] Ý Thức</w:t>
      </w:r>
    </w:p>
    <w:p>
      <w:pPr>
        <w:pStyle w:val="BodyText"/>
      </w:pPr>
      <w:r>
        <w:t xml:space="preserve">*****</w:t>
      </w:r>
    </w:p>
    <w:p>
      <w:pPr>
        <w:pStyle w:val="BodyText"/>
      </w:pPr>
      <w:r>
        <w:t xml:space="preserve">“Ba con ba.”</w:t>
      </w:r>
    </w:p>
    <w:p>
      <w:pPr>
        <w:pStyle w:val="BodyText"/>
      </w:pPr>
      <w:r>
        <w:t xml:space="preserve">“Ba con bảy.”</w:t>
      </w:r>
    </w:p>
    <w:p>
      <w:pPr>
        <w:pStyle w:val="BodyText"/>
      </w:pPr>
      <w:r>
        <w:t xml:space="preserve">“Ba con J.”</w:t>
      </w:r>
    </w:p>
    <w:p>
      <w:pPr>
        <w:pStyle w:val="BodyText"/>
      </w:pPr>
      <w:r>
        <w:t xml:space="preserve">Lão K ném ba lá J xuống, nhìn trái nhìn phải: “Có ai bắt không?”</w:t>
      </w:r>
    </w:p>
    <w:p>
      <w:pPr>
        <w:pStyle w:val="BodyText"/>
      </w:pPr>
      <w:r>
        <w:t xml:space="preserve">Ngồi bên trái lão K là Trầm Hi, bên phải là Hạ Trạch, đối diện là Phương Lạc Duy, Lý Minh Hiên cùng Mặc Chính phân biệt ngồi phía sau Trầm Hi cùng Phương Lạc Duy.</w:t>
      </w:r>
    </w:p>
    <w:p>
      <w:pPr>
        <w:pStyle w:val="BodyText"/>
      </w:pPr>
      <w:r>
        <w:t xml:space="preserve">Không ai bắt, lão K đắc ý quơ quơ lá bài trong tay: “Lão K.”</w:t>
      </w:r>
    </w:p>
    <w:p>
      <w:pPr>
        <w:pStyle w:val="BodyText"/>
      </w:pPr>
      <w:r>
        <w:t xml:space="preserve">Tầm mắt mọi người dừng lại trên người Hạ Trạch, Hạ Trạch yên lặng bỏ xuống một lá bài: “Đè ông, lão A.” (lá bài ách)</w:t>
      </w:r>
    </w:p>
    <w:p>
      <w:pPr>
        <w:pStyle w:val="BodyText"/>
      </w:pPr>
      <w:r>
        <w:t xml:space="preserve">‘Phụt’ Trầm Hi nhịn không được bật cười, ngã vào lòng ngực Lý Minh Hiên ở phía sau: “Ha ha ha ha, lão A a.”</w:t>
      </w:r>
    </w:p>
    <w:p>
      <w:pPr>
        <w:pStyle w:val="BodyText"/>
      </w:pPr>
      <w:r>
        <w:t xml:space="preserve">Lão K đen mặt trừng mắt lườm Trầm Hi, Phương Lạc Duy cũng không khỏi mỉm cười. Hạ Trạch không hiểu bọn họ cười cái gì, biểu tình ngơ ngác, Trầm Hi thấy vậy thì lại càng cười lớn hơn nữa. Đi một vòng không ai bắt, lão K nghiến răng nghiến lợi ném ra con chủ bài: “Heo.”</w:t>
      </w:r>
    </w:p>
    <w:p>
      <w:pPr>
        <w:pStyle w:val="BodyText"/>
      </w:pPr>
      <w:r>
        <w:t xml:space="preserve">Trầm Hi nén cười, nhắc nhở: “Lão K chỉ còn một lá, ngàn vạn lần đừng để chạy mất.”</w:t>
      </w:r>
    </w:p>
    <w:p>
      <w:pPr>
        <w:pStyle w:val="BodyText"/>
      </w:pPr>
      <w:r>
        <w:t xml:space="preserve">Không cần Trầm Hi nhắc nhở, làm vòng dưới lão K, Hạ Trạch yên lặng rút bốn lá bài: “Tứ quý.” Đồng thời thời quơ quơ lá bài còn lại trong tay: “Tôi cũng chỉ còn một lá.”</w:t>
      </w:r>
    </w:p>
    <w:p>
      <w:pPr>
        <w:pStyle w:val="BodyText"/>
      </w:pPr>
      <w:r>
        <w:t xml:space="preserve">Lão K: “…”</w:t>
      </w:r>
    </w:p>
    <w:p>
      <w:pPr>
        <w:pStyle w:val="BodyText"/>
      </w:pPr>
      <w:r>
        <w:t xml:space="preserve">“Ha ha ha.” Trầm Hi vỗ bàn bật ngón cái với Hạ Trạch. Hạ Trạch đi xong lá bài cuối cùng, đồng tình nhìn gương mặt đã dán đầy giấy của lão K rồi dán thêm một miếng. Không biết có phải cậu cùng lão K đối nghịch hay sao, mỗi lần lão K ra bài thì cậu luôn có bài đè lại. Chơi bài cả đêm, lão K thua nhiều nhất, tờ giấy trên mặt cũng đếm không hết, nếu thua nữa thì không còn chỗ nào để dán.</w:t>
      </w:r>
    </w:p>
    <w:p>
      <w:pPr>
        <w:pStyle w:val="BodyText"/>
      </w:pPr>
      <w:r>
        <w:t xml:space="preserve">“Lại đến một ván.” Lão K thổi mảnh giấy trước mũi, thẹn quá thành giận vung tay nói.</w:t>
      </w:r>
    </w:p>
    <w:p>
      <w:pPr>
        <w:pStyle w:val="BodyText"/>
      </w:pPr>
      <w:r>
        <w:t xml:space="preserve">Lần này người chia bài là Hạ Trạch, lão K đã thề phải đánh bại cậu. Lần này bài lão K cực lớn lại còn lôi kéo đồng minh, Trầm Hi cùng Lão K liên thủ, Hạ Trạch xui xẻo không thể ra bài. Lão K cười hắc hắc, lật tung đống giấy, cuối cùng tìm ra tờ bự nhất dán lên mặt Hạ Trạch.</w:t>
      </w:r>
    </w:p>
    <w:p>
      <w:pPr>
        <w:pStyle w:val="BodyText"/>
      </w:pPr>
      <w:r>
        <w:t xml:space="preserve">Hạ Trạch: “…”</w:t>
      </w:r>
    </w:p>
    <w:p>
      <w:pPr>
        <w:pStyle w:val="BodyText"/>
      </w:pPr>
      <w:r>
        <w:t xml:space="preserve">“Này không công bằng!” Hạ Trạch kháng nghị: “Tờ của tôi bằng ba tờ của ông á.”</w:t>
      </w:r>
    </w:p>
    <w:p>
      <w:pPr>
        <w:pStyle w:val="BodyText"/>
      </w:pPr>
      <w:r>
        <w:t xml:space="preserve">Lão K tùy tay kéo Mặc Chính vào lãnh đạn: “Nhóc phải kháng nghị Mặc Chính mới đúng, tại sao tờ giấy có cùng chiều dài lại rọc thành lớn nhỏ khác biệt như vậy, ngọn nguồn bất công chính là cậu ta.”</w:t>
      </w:r>
    </w:p>
    <w:p>
      <w:pPr>
        <w:pStyle w:val="BodyText"/>
      </w:pPr>
      <w:r>
        <w:t xml:space="preserve">Mặc Chính: “…”</w:t>
      </w:r>
    </w:p>
    <w:p>
      <w:pPr>
        <w:pStyle w:val="BodyText"/>
      </w:pPr>
      <w:r>
        <w:t xml:space="preserve">Trầm Hi quả thực bị lão K cùng Hạ Trạch chọc cười, tựa vào lòng Lý Minh Hiên cười không ngừng. Lý Minh Hiên buồn cười nhìn bọn họ, thật sự không muốn thừa nhận, trừ bỏ Phương Lạc Duy thoạt nhìn thành thục một chút, Hạ Trạch, lão K cùng Trầm Hi quả thực hệt như ba đứa con nít.</w:t>
      </w:r>
    </w:p>
    <w:p>
      <w:pPr>
        <w:pStyle w:val="BodyText"/>
      </w:pPr>
      <w:r>
        <w:t xml:space="preserve">Trì Dĩ Hoành vừa vào cửa liền nhìn thấy lão K mặt dán đầy giấy đang tranh cãi với Hạ Trạch, Trầm Hi thì ở bên trợ uy, khóe miệng run rẩy thực hết biết nói gì.</w:t>
      </w:r>
    </w:p>
    <w:p>
      <w:pPr>
        <w:pStyle w:val="BodyText"/>
      </w:pPr>
      <w:r>
        <w:t xml:space="preserve">“Anh họ.” Hạ Trạch tinh mắt nhìn thấy Trì Dĩ Hoành trước hết.</w:t>
      </w:r>
    </w:p>
    <w:p>
      <w:pPr>
        <w:pStyle w:val="BodyText"/>
      </w:pPr>
      <w:r>
        <w:t xml:space="preserve">Trì Dĩ Hoành vòng qua mọi người đi tới trước mặt Hạ Trạch, buồn cười búng búng tờ giấy dán trên mặt cậu, nghi hoặc nói: “Sao lại lớn thế này?”</w:t>
      </w:r>
    </w:p>
    <w:p>
      <w:pPr>
        <w:pStyle w:val="BodyText"/>
      </w:pPr>
      <w:r>
        <w:t xml:space="preserve">Mặc Chính: “…”</w:t>
      </w:r>
    </w:p>
    <w:p>
      <w:pPr>
        <w:pStyle w:val="BodyText"/>
      </w:pPr>
      <w:r>
        <w:t xml:space="preserve">Hạ Trạch làm ra vẻ mặt ‘thấy chưa, anh họ cũng nói nó lớn mà’, mọi người liền cười phá lên.</w:t>
      </w:r>
    </w:p>
    <w:p>
      <w:pPr>
        <w:pStyle w:val="BodyText"/>
      </w:pPr>
      <w:r>
        <w:t xml:space="preserve">Trì Dĩ Hoành tới đón Hạ Trạch về, thuận tiện xem xem Mặc Chính đã tỉnh lại chưa. Mắt thấy Mặc Chính sinh long hoạt hổ dựa vào bên người Phương Lạc Duy nịnh nọt chăm sóc, Trì Dĩ Hoành xấu xa nói chuyện Mặc Ngự hỏi han cho Mặc Chính.</w:t>
      </w:r>
    </w:p>
    <w:p>
      <w:pPr>
        <w:pStyle w:val="BodyText"/>
      </w:pPr>
      <w:r>
        <w:t xml:space="preserve">Mặc Chính lên án nhìn anh, vẻ mặt sao cậu lại bán đứng tôi a.</w:t>
      </w:r>
    </w:p>
    <w:p>
      <w:pPr>
        <w:pStyle w:val="BodyText"/>
      </w:pPr>
      <w:r>
        <w:t xml:space="preserve">Trì Dĩ Hoành nhướng mày: “Cậu hành động thẳng thừng như vậy, tôi cứ tưởng cậu không sợ anh cả biết chứ.”</w:t>
      </w:r>
    </w:p>
    <w:p>
      <w:pPr>
        <w:pStyle w:val="BodyText"/>
      </w:pPr>
      <w:r>
        <w:t xml:space="preserve">“Tôi đương nhiên không sợ.” Mặc Chính ngay thẳng nói.</w:t>
      </w:r>
    </w:p>
    <w:p>
      <w:pPr>
        <w:pStyle w:val="BodyText"/>
      </w:pPr>
      <w:r>
        <w:t xml:space="preserve">Trì Dĩ Hoành gật gật đầu: “Vậy được rồi.” Nói xong lại an ủi vỗ vỗ Mặc Chính: “Yên tâm, anh cả chưa nói gì cả.”</w:t>
      </w:r>
    </w:p>
    <w:p>
      <w:pPr>
        <w:pStyle w:val="BodyText"/>
      </w:pPr>
      <w:r>
        <w:t xml:space="preserve">Mặc Ngự quả thực cái gì cũng chưa nói, đúng hơn là anh căn bản không nghĩ lần này Mặc Chính thực lòng. Mặc Ngự từ nhỏ nhìn Mặc Chính lớn lên, không ít lần chứng kiến Mặc Chính nổi hứng làm ầm ĩ một phen. Kinh hoàng nhất là lần Mặc Chính come out. Năm đó Mặc Ngự kết hôn sinh con, người cao hứng nhất không phải Mặc Ngự mà là Mặc Chính. Trong tiệc đầy tháng của con trai Mặc Ngự, Mặc Chính vẻ mặt vui sướng ôm cháu trai nói Mặc gia cuối cùng cũng có người nối dõi. Tới buổi tiệc tối, trước mặt toàn bộ người Mặc gia, khách khứa cùng hai cha con Trì gia, Mặc Chính động kinh nói mình thích đàn ông. Mặc gia hiện giờ đã có người nói dõi, trên còn có mấy anh trai phụ trách chuyện nối dõi tông đường, anh rốt cuộc cũng có thể giải phóng.</w:t>
      </w:r>
    </w:p>
    <w:p>
      <w:pPr>
        <w:pStyle w:val="BodyText"/>
      </w:pPr>
      <w:r>
        <w:t xml:space="preserve">Cụ Mặc bị Mặc Chính chọc giận chết khiếp, ngay lập tức cởi giày đuổi theo Mặc Chính mà đánh. Vẫn là Trì phụ ngăn cản ông cụ lại, Mặc Chính mới thoát được một kiếp, sau đó chán chường ở Trì gia tránh né vài tháng.</w:t>
      </w:r>
    </w:p>
    <w:p>
      <w:pPr>
        <w:pStyle w:val="BodyText"/>
      </w:pPr>
      <w:r>
        <w:t xml:space="preserve">Mặc Chính ầm ĩ vài tháng, mọi người Mặc gia đều nghĩ là vì Mặc Chính đã có người yêu thích, vì thế lén lút điều tra tất cả những mối quan hệ xung quanh. Trì Dĩ Hoành là bạn tốt nhất của Mặc Chính, tuy không bị hoài nghi nhưng mỗi ngày đều bị Mặc Ngự tra hỏi những chuyện về Mặc Chính. Tỷ như Mặc Chính nhìn thấy bạn học nam nào thì ánh mắt sáng bừng? Mặc Chính cười với bạn học nam nào càng vui tươi sáng lạn một chút?</w:t>
      </w:r>
    </w:p>
    <w:p>
      <w:pPr>
        <w:pStyle w:val="BodyText"/>
      </w:pPr>
      <w:r>
        <w:t xml:space="preserve">Liên tiếp mấy tháng, Mặc gia đều chờ người bạn trai thần bí của Mặc Chính xuất hiện, nhưng sự thực là Mặc Chính căn bản không có người thích, chỉ là nổi hứng lên rồi tuyên bố vậy thôi. Kết quả làm ông cụ phẫn nộ nửa ngày cũng không bình tĩnh lại được, vọt tới Trì gia không để ý mọi người ngăn cản đập Mặc Chính một trận. Bắt đầu từ đó, vô luận Mặc Chính động kinh thế nào, người Mặc gia đều không thèm để ý. Mặc Chính lần này ồn ào theo đuổi Phương Lạc Duy, trong mắt Mặc Ngự chẳng qua lại là một lần nổi hứng mà thôi.</w:t>
      </w:r>
    </w:p>
    <w:p>
      <w:pPr>
        <w:pStyle w:val="BodyText"/>
      </w:pPr>
      <w:r>
        <w:t xml:space="preserve">Trì Dĩ Hoành ẩn ẩn cảm thấy Mặc Chính lần này cùng trước kia không giống, nhưng anh không nói gì với Mặc Ngự, anh cũng không rõ lần này Mặc chính nhiệt tình được tới lúc nào.</w:t>
      </w:r>
    </w:p>
    <w:p>
      <w:pPr>
        <w:pStyle w:val="BodyText"/>
      </w:pPr>
      <w:r>
        <w:t xml:space="preserve">Cáo biệt mọi người, Trì Dĩ Hoành đón Hạ Trạch về nhà.</w:t>
      </w:r>
    </w:p>
    <w:p>
      <w:pPr>
        <w:pStyle w:val="BodyText"/>
      </w:pPr>
      <w:r>
        <w:t xml:space="preserve">Về đến nhà, vết bằm xanh tím trên mặt Hạ Trạch nhất thời làm Trì phụ hoảng sợ, không ngừng truy hỏi đã xảy ra chuyện gì. Hạ Trạch liền kể lại chuyện gặp Bạch Hiểu Tề một lần, Trì phụ hầm hừ đi gọi điện cho Bạch Hoa, ba ba Bạch Hiểu Tề, nói muốn Bạch gia cấp công đạo cho Hạ Trạch.</w:t>
      </w:r>
    </w:p>
    <w:p>
      <w:pPr>
        <w:pStyle w:val="BodyText"/>
      </w:pPr>
      <w:r>
        <w:t xml:space="preserve">Hạ Trạch có chút chột dạ, nhưng nghĩ tới này coi như giúp Bạch Hiểu Tề một phen. Cứ vậy, ba ba Bạch Hiểu Tề liền xấu hổ không dám bao che cho đứa con riêng bên ngoài nữa đi.</w:t>
      </w:r>
    </w:p>
    <w:p>
      <w:pPr>
        <w:pStyle w:val="BodyText"/>
      </w:pPr>
      <w:r>
        <w:t xml:space="preserve">Chờ Trì Dĩ Hoành cầm bức họa lấy từ Di Nhiên cư về đặt trong phòng sách, lúc xuống lầu liền nhìn thấy phụ thân nổi giận đùng đùng gọi điện thoại đòi công đạo cho Hạ Trạch, Hạ Trạch chột dạ ngồi bên cạnh, muốn ngoan thế nào thì ngoan thế đó. Anh không khỏi mỉm cười, đi qua bảo Hạ Trạch về phòng nghỉ ngơi, buổi tối trước khi ngủ phải nhớ bôi thuốc một lần. Trước lúc hai người rời đi, Trầm Hi đã nhét một lọ thuốc chống tiêu thũng cho Hạ Trạch, cũng chính là loại cậu dùng ban chiều, hiệu quả rất tốt, Trì Dĩ Hoành liền nhận lấy.</w:t>
      </w:r>
    </w:p>
    <w:p>
      <w:pPr>
        <w:pStyle w:val="BodyText"/>
      </w:pPr>
      <w:r>
        <w:t xml:space="preserve">Hạ Trạch lo lắng nhìn về phía cữu cữu, Trì Dĩ Hoành vỗ vỗ cậu ý bảo không có việc gì. Tuy chuyện hôm nay Hạ Trạch chỉ bị liên lụy, nhưng đám người không có mắt này ngay cả Hạ Trạch cũng dám đánh, Bạch Hoa quả thực nên quản đứa con riêng kia. Đánh tỉnh đối phương biết thế nào là trời cao đất rộng, tránh về sau lại gây thêm nhiều tai họa.</w:t>
      </w:r>
    </w:p>
    <w:p>
      <w:pPr>
        <w:pStyle w:val="BodyText"/>
      </w:pPr>
      <w:r>
        <w:t xml:space="preserve">Trì phụ hầm hừ quát tháo với Bạch Hoa nửa ngày, lúc cúp điện thoại quay đầu lại thì không thấy Hạ Trạch đâu, ngồi bên cạnh ông biến thành Trì Dĩ Hoành. Vẻ mặt Trì phụ lập tức từ từ ái đổi thành bất mãn, ghét bỏ Trì Dĩ Hoành không chăm sóc tốt Hạ Trạch.</w:t>
      </w:r>
    </w:p>
    <w:p>
      <w:pPr>
        <w:pStyle w:val="BodyText"/>
      </w:pPr>
      <w:r>
        <w:t xml:space="preserve">Trì Dĩ Hoành: “…”</w:t>
      </w:r>
    </w:p>
    <w:p>
      <w:pPr>
        <w:pStyle w:val="BodyText"/>
      </w:pPr>
      <w:r>
        <w:t xml:space="preserve">“Mệt mỏi cả ngày rồi nên con bảo Hạ Trạch về ngủ trước.” Trì Dĩ Hoành vô ngữ nói.</w:t>
      </w:r>
    </w:p>
    <w:p>
      <w:pPr>
        <w:pStyle w:val="BodyText"/>
      </w:pPr>
      <w:r>
        <w:t xml:space="preserve">Trì phụ miễn cưỡng gật gật đầu, Trì Dĩ Hoành thực không có cách nào với tính cách này của phụ thân, chỉ đành nhắc tới chính sự: “Bức họa kia con đã mang về rồi.”</w:t>
      </w:r>
    </w:p>
    <w:p>
      <w:pPr>
        <w:pStyle w:val="BodyText"/>
      </w:pPr>
      <w:r>
        <w:t xml:space="preserve">Nghe tới đây thì Trì phụ liền biết là chuyện gì, trầm mặc một lúc lâu mới thở dài: “Con cháu bất hiếu a.”</w:t>
      </w:r>
    </w:p>
    <w:p>
      <w:pPr>
        <w:pStyle w:val="BodyText"/>
      </w:pPr>
      <w:r>
        <w:t xml:space="preserve">Cụ Hạ cả đời thanh cao đức độ, ai ngờ nhóm con cháu đời sau lại thế này. Tuy Trì phụ không rõ lúc cụ Hạ qua đời đã an bài số tranh chữ này thế nào, nhưng hẳn sẽ không cho phép người Hạ gia mang ra ngoài đánh bạc hay gán nợ. Cụ hạ dưới suối vàng mà biết phỏng chừng cũng tức giận nhảy dựng lên đi?</w:t>
      </w:r>
    </w:p>
    <w:p>
      <w:pPr>
        <w:pStyle w:val="BodyText"/>
      </w:pPr>
      <w:r>
        <w:t xml:space="preserve">Trì phụ phân phó Trì Dĩ Hoành: “Ngày mai con đem bức họa này tới Hạ gia, chuyện sau đó cứ để nhà bên đó tự xử lý.”</w:t>
      </w:r>
    </w:p>
    <w:p>
      <w:pPr>
        <w:pStyle w:val="BodyText"/>
      </w:pPr>
      <w:r>
        <w:t xml:space="preserve">Chuyện này tóm lại cũng là bê bối của Hạ gia, nếu Trì gia xen vào thì chưa chắc gì Hạ gia đã cảm kích. Trì Hạ hai nhà đã không còn giao tình mật thiết như thế hệ trước.</w:t>
      </w:r>
    </w:p>
    <w:p>
      <w:pPr>
        <w:pStyle w:val="BodyText"/>
      </w:pPr>
      <w:r>
        <w:t xml:space="preserve">Trì phụ thở dài một hơi rồi quay về phòng, trí nhớ của Trì Dĩ Hoành về cụ Hạ không sâu, không có nhiều cảm xúc như Trì phụ. Anh đưa phụ thân về tới phòng xong liền nghĩ, không biết Hạ Trạch có tự bôi thuốc hay không, vì thế xoay người tiến vào phòng Hạ Trạch.</w:t>
      </w:r>
    </w:p>
    <w:p>
      <w:pPr>
        <w:pStyle w:val="BodyText"/>
      </w:pPr>
      <w:r>
        <w:t xml:space="preserve">Trong phòng không có ai, Hạ Trạch tựa hồ còn chưa tắm xong. Trì Dĩ Hoành đang định rời đi thì chợt nghe thấy một tiếng hét thảm từ phòng tắm vọng ra.</w:t>
      </w:r>
    </w:p>
    <w:p>
      <w:pPr>
        <w:pStyle w:val="BodyText"/>
      </w:pPr>
      <w:r>
        <w:t xml:space="preserve">“Hạ Trạch.” Trì Dĩ Hoành trong lòng nhảy dựng, bước vài bước tới trước cửa phòng tắm, tới gần mới nghe rõ thì ra Hạ Trạch đang nói chuyện điện thoại.</w:t>
      </w:r>
    </w:p>
    <w:p>
      <w:pPr>
        <w:pStyle w:val="BodyText"/>
      </w:pPr>
      <w:r>
        <w:t xml:space="preserve">“Bạch Hiểu Tề, cậu phát điên gì vậy, còn dám post ảnh chụp hai ta bị đánh lên group? Chủ nhiệm lớp vừa gọi điện hỏi tôi có phải lại đánh nhau hay không đây nè?”</w:t>
      </w:r>
    </w:p>
    <w:p>
      <w:pPr>
        <w:pStyle w:val="BodyText"/>
      </w:pPr>
      <w:r>
        <w:t xml:space="preserve">Bên kia đầu dây, Bạch Hiểu Tề không biết nói gì đó mà Hạ Trạch bật cười: “Tôi nói này, còn không phải nhờ ý tưởng của tôi sao? Mà đúng là tụi mình tự ngược thành cuồng rồi, có ai mướn bảo vệ đánh một tát một ngàn không a?”</w:t>
      </w:r>
    </w:p>
    <w:p>
      <w:pPr>
        <w:pStyle w:val="BodyText"/>
      </w:pPr>
      <w:r>
        <w:t xml:space="preserve">Trì Dĩ Hoành nghe tới đây thì sắc mặt trầm xuống.</w:t>
      </w:r>
    </w:p>
    <w:p>
      <w:pPr>
        <w:pStyle w:val="BodyText"/>
      </w:pPr>
      <w:r>
        <w:t xml:space="preserve">Bạch Hiểu Tề biện giải vài câu, Hạ Trạch cười mắng: “Cút, tôi bị thương thật đây này, trên lưng bằm một mảng. Lúc nãy tắm mới nhìn thấy, lúc chiều không phát hiện.”</w:t>
      </w:r>
    </w:p>
    <w:p>
      <w:pPr>
        <w:pStyle w:val="BodyText"/>
      </w:pPr>
      <w:r>
        <w:t xml:space="preserve">Hạ Trạch mở loa ngoài điện thoại, đặt lên bồn rửa tay. Cậu vừa nói chuyện với Bạch Hiểu Tề vừa vói tay ra sau lưng định bôi thuốc. Cậu không chú ý trên lưng bị đánh lúc nào, thế nhưng đã bằm tím. Tuy không đau nhưng thuốc Trầm Hi đưa khá tốt, vết bằm trên mặt mới một buổi trưa đã giảm sưng không ít, Hạ Trạch nghĩ cứ bôi lên lưng luôn, sớm lành một chút cũng tốt.</w:t>
      </w:r>
    </w:p>
    <w:p>
      <w:pPr>
        <w:pStyle w:val="BodyText"/>
      </w:pPr>
      <w:r>
        <w:t xml:space="preserve">Bạch Hiểu Tề lúc này cũng đang bôi thuốc, không ngừng gào thảm vào di động. Hạ Trạch xấu xa mỉm cười, nhưng cười được một nửa thấy bóng dáng Trì Dĩ Hoành trong gương thì luống cuống tay chân đánh rơi cả điện thoại.</w:t>
      </w:r>
    </w:p>
    <w:p>
      <w:pPr>
        <w:pStyle w:val="BodyText"/>
      </w:pPr>
      <w:r>
        <w:t xml:space="preserve">“Anh… họ?”</w:t>
      </w:r>
    </w:p>
    <w:p>
      <w:pPr>
        <w:pStyle w:val="BodyText"/>
      </w:pPr>
      <w:r>
        <w:t xml:space="preserve">Trì Dĩ Hoành không rõ vui buồn ừ một tiếng, tầm mắt đảo qua Hạ Trạch. Hạ Trạch rõ ràng vừa tắm xong, mái tóc ướt sũng còn đang tích nước, toàn thân trần trụi chỉ mặc một cái quần lót màu tối. Tầm mắt anh dừng trên gương, vết bằm hiện lên rõ mồn một, làn da trắng nõn xung quanh lại càng làm nó nổi bật, trông rất khủng bố.</w:t>
      </w:r>
    </w:p>
    <w:p>
      <w:pPr>
        <w:pStyle w:val="BodyText"/>
      </w:pPr>
      <w:r>
        <w:t xml:space="preserve">Hạ Trạch lúng túng, cậu không nghĩ anh họ lại đột nhiên xuất hiện, nghĩ đến hiện giờ mình cơ bản cái gì cũng chưa mặc, toàn thân Hạ Trạch bắt đầu khô nóng như bị bắt lửa. Cậu túng quẫn vươn tay định kéo khăn tắm, Trì Dĩ Hoành vội đi tới trước mặt, nói: “Đừng nhúc nhích.”</w:t>
      </w:r>
    </w:p>
    <w:p>
      <w:pPr>
        <w:pStyle w:val="BodyText"/>
      </w:pPr>
      <w:r>
        <w:t xml:space="preserve">Bàn tay Hạ Trạch dừng giữa không trung, Trì Dĩ Hoành cầm lấy ống thuốc trên bồn rửa tay, nói tiếp: “Xoay người lại.”</w:t>
      </w:r>
    </w:p>
    <w:p>
      <w:pPr>
        <w:pStyle w:val="BodyText"/>
      </w:pPr>
      <w:r>
        <w:t xml:space="preserve">Hạ Trạch do dự quay người, mặt hướng vào gương. Từ mặt gương có thể nhìn thấy Trì Dĩ Hoành đang đứng phía sau, tầm mắt rũ xuống, nghiêm túc giúp cậu bôi thuốc.</w:t>
      </w:r>
    </w:p>
    <w:p>
      <w:pPr>
        <w:pStyle w:val="BodyText"/>
      </w:pPr>
      <w:r>
        <w:t xml:space="preserve">Hai người cách nhau quá gần, hơi thở Trì Dĩ Hoành phả vào cổ Hạ Trạch, Hạ Trạch mẫn cảm co rụt thân thể, theo bản năng né tránh nghiêng người tới trước. Bàn tay Trì Dĩ Hoành khô ráo mà ấm áp, dán lên lưng cậu bôi thuốc, Hạ Trạch chỉ cảm thấy có một dòng điện lui theo tay Trì Dĩ Hoành lan tràn, dọc theo sống lưng chạy khắp toàn thân. Người anh em dưới thân đã bắt đầu rục rịch, Hạ Trạch thầm cậu nguyện nó không thua kém một phen, ngàn vạn lần đừng kích động dựng đầu dậy.</w:t>
      </w:r>
    </w:p>
    <w:p>
      <w:pPr>
        <w:pStyle w:val="BodyText"/>
      </w:pPr>
      <w:r>
        <w:t xml:space="preserve">Trong loại tra tấn ngọt ngào này, Trì Dĩ Hoành rốt cuộc cũng bôi xong. Hạ Trạch thở phào một hơi, nghĩ Trì Dĩ Hoành hiện giờ nên ra ngoài, nếu không cậu sẽ nhịn không được mất. Nào ngờ Trì Dĩ Hoành nhìn vào trong gương nhếch khóe miệng, nâng tay chọt chọt mặt Hạ Trạch, nghiền ngẫm nói: “Mướn bảo vệ đánh một tát một ngàn hử? Hạ Trạch, em có phải cần cho anh một lời giải thích?”</w:t>
      </w:r>
    </w:p>
    <w:p>
      <w:pPr>
        <w:pStyle w:val="BodyText"/>
      </w:pPr>
      <w:r>
        <w:t xml:space="preserve">Hạ Trạch: “…”</w:t>
      </w:r>
    </w:p>
    <w:p>
      <w:pPr>
        <w:pStyle w:val="BodyText"/>
      </w:pPr>
      <w:r>
        <w:t xml:space="preserve">Mớ suy nghĩ ướt át bị những lời này của Trì Dĩ Hoành dọa hoảng, rốt cuộc không cần lo lắng người anh em ngẩng đầu bất chợt nữa.</w:t>
      </w:r>
    </w:p>
    <w:p>
      <w:pPr>
        <w:pStyle w:val="BodyText"/>
      </w:pPr>
      <w:r>
        <w:t xml:space="preserve">Hạ Trạch ủ rũ xoay người, cúi đầu kể lại mọi chuyện lúc trưa một lần. Trọng điểm: ba ba Bạch Hiểu Tề thiên vị đứa con riêng, Bạch Hiểu Tề chỉ là người thừa luôn bị đối phương bắt nạt. Cậu cũng chỉ xuất phát từ đồng tình, bằng không cho dù Bạch Hiểu Tề bị đánh thì ba ba cậu ta lại ém chuyện này xuống.</w:t>
      </w:r>
    </w:p>
    <w:p>
      <w:pPr>
        <w:pStyle w:val="BodyText"/>
      </w:pPr>
      <w:r>
        <w:t xml:space="preserve">Hạ Trạch nói mấy chuyện này, Trì Dĩ Hoành một câu cũng không tin, gì mà Bạch Hiểu Tề chỉ là người thừa bị bắt nạt? Ông ngoại Bạch Hiểu Tề để chưng sao? Đơn giản là Bạch Hiểu Tề muốn nương thân phận Hạ Trạch nháo lớn chuyện mà thôi, hai đứa nhỏ này đối với bản thân quả thực đủ ngoan độc.</w:t>
      </w:r>
    </w:p>
    <w:p>
      <w:pPr>
        <w:pStyle w:val="BodyText"/>
      </w:pPr>
      <w:r>
        <w:t xml:space="preserve">Trì Dĩ Hoành tuy không tin nhưng cũng không còn tức giận. Anh nghĩ Hạ Trạch phỏng chừng thấy bóng dáng mình trên người Bạch Hiểu Tề. Đồng dạng có anh trai là con riêng, đồng dạng bối cảnh lai lịch, thậm chí đồng dạng có một người phụ thân thiên vị, anh không khỏi đau lòng, giọng điệu cũng dịu đi.</w:t>
      </w:r>
    </w:p>
    <w:p>
      <w:pPr>
        <w:pStyle w:val="BodyText"/>
      </w:pPr>
      <w:r>
        <w:t xml:space="preserve">“Mặt còn đau không?”</w:t>
      </w:r>
    </w:p>
    <w:p>
      <w:pPr>
        <w:pStyle w:val="BodyText"/>
      </w:pPr>
      <w:r>
        <w:t xml:space="preserve">Hạ Trạch lắc đầu: “Không đau.”</w:t>
      </w:r>
    </w:p>
    <w:p>
      <w:pPr>
        <w:pStyle w:val="BodyText"/>
      </w:pPr>
      <w:r>
        <w:t xml:space="preserve">“Ngẩng đầu, anh giúp em bôi thuốc.”</w:t>
      </w:r>
    </w:p>
    <w:p>
      <w:pPr>
        <w:pStyle w:val="BodyText"/>
      </w:pPr>
      <w:r>
        <w:t xml:space="preserve">Hạ Trạch chớp mắt mấy cái, ngoài ý muốn vì Trì Dĩ Hoành dễ dàng bỏ qua chuyện này như vậy, bất quá cậu cũng không ngốc, nhanh chân phối hợp ngẩng mặt.</w:t>
      </w:r>
    </w:p>
    <w:p>
      <w:pPr>
        <w:pStyle w:val="BodyText"/>
      </w:pPr>
      <w:r>
        <w:t xml:space="preserve">Phản ứng của Hạ Trạch làm Trì Dĩ Hoành thầm buồn cười, tuy anh bỏ qua chuyện này nhưng không có nghĩa Hạ Trạch làm vậy là đúng. Anh phải làm Hạ Trạch nhớ kỹ lần giáo huấn này, vì thế lúc bôi thuốc cố ý nặng tay một chút, Hạ Trạch lập tức ‘tê’ một tiếng.</w:t>
      </w:r>
    </w:p>
    <w:p>
      <w:pPr>
        <w:pStyle w:val="BodyText"/>
      </w:pPr>
      <w:r>
        <w:t xml:space="preserve">“Không phải nói không đau sao?”</w:t>
      </w:r>
    </w:p>
    <w:p>
      <w:pPr>
        <w:pStyle w:val="BodyText"/>
      </w:pPr>
      <w:r>
        <w:t xml:space="preserve">Hạ Trạch nén đau ủy khuất trừng Trì Dĩ Hoành.</w:t>
      </w:r>
    </w:p>
    <w:p>
      <w:pPr>
        <w:pStyle w:val="BodyText"/>
      </w:pPr>
      <w:r>
        <w:t xml:space="preserve">Trì Dĩ Hoành mềm lòng, động tác trở nên mềm nhẹ hơn hẳn. Cẩn thận bôi thuốc xong, Trì Dĩ Hoành lại cầm máy sấy làm khô tóc Hạ Trạch, sau đó mới bảo cậu đi ngủ.</w:t>
      </w:r>
    </w:p>
    <w:p>
      <w:pPr>
        <w:pStyle w:val="BodyText"/>
      </w:pPr>
      <w:r>
        <w:t xml:space="preserve">Hạ Trạch nằm trong chăn cong cong khóe miệng nói: “Anh họ ngủ ngon.”</w:t>
      </w:r>
    </w:p>
    <w:p>
      <w:pPr>
        <w:pStyle w:val="BodyText"/>
      </w:pPr>
      <w:r>
        <w:t xml:space="preserve">Trì Dĩ Hoành giúp cậu tắt đèn: “Ngủ ngon.”</w:t>
      </w:r>
    </w:p>
    <w:p>
      <w:pPr>
        <w:pStyle w:val="BodyText"/>
      </w:pPr>
      <w:r>
        <w:t xml:space="preserve">Tối hôm nay Trì Dĩ Hoành lại một lần nữa mộng xuân, người trong mộng vẫn là nam. Trì Dĩ Hoành không thấy rõ mặt đối phương nhưng có thể cảm giác thân thể bọn họ dị thường phù hợp. Anh không ngừng hôn lên thân thể đối phương, giống như không đủ mà điên cuồng ôm lấy đối phương một lần lại một lần đạt tới cao trào. Lần cao trào cuối cùng ập tới, Trì Dĩ Hoành nghe thấy đối phương dịu ngoan nói: “Anh họ ngủ ngon.”</w:t>
      </w:r>
    </w:p>
    <w:p>
      <w:pPr>
        <w:pStyle w:val="BodyText"/>
      </w:pPr>
      <w:r>
        <w:t xml:space="preserve">Trì Dĩ Hoành đột nhiên bừng tỉnh, nhịp tim đập bang bang. Đồng hồ báo thức đặt đầu giường chỉ rạng sáng ba giờ, anh không còn buồn ngủ tẹo nào, một mình ngồi đó tới sáng.</w:t>
      </w:r>
    </w:p>
    <w:p>
      <w:pPr>
        <w:pStyle w:val="BodyText"/>
      </w:pPr>
      <w:r>
        <w:t xml:space="preserve">________</w:t>
      </w:r>
    </w:p>
    <w:p>
      <w:pPr>
        <w:pStyle w:val="Compact"/>
      </w:pPr>
      <w:r>
        <w:t xml:space="preserve">Hoàn</w:t>
      </w:r>
      <w:r>
        <w:br w:type="textWrapping"/>
      </w:r>
      <w:r>
        <w:br w:type="textWrapping"/>
      </w:r>
    </w:p>
    <w:p>
      <w:pPr>
        <w:pStyle w:val="Heading2"/>
      </w:pPr>
      <w:bookmarkStart w:id="54" w:name="chương-32-đánh-nhau"/>
      <w:bookmarkEnd w:id="54"/>
      <w:r>
        <w:t xml:space="preserve">32. Chương 32: Đánh Nhau</w:t>
      </w:r>
    </w:p>
    <w:p>
      <w:pPr>
        <w:pStyle w:val="Compact"/>
      </w:pPr>
      <w:r>
        <w:br w:type="textWrapping"/>
      </w:r>
      <w:r>
        <w:br w:type="textWrapping"/>
      </w:r>
      <w:r>
        <w:t xml:space="preserve">Trọng Sinh Chi Hạ Trạch [32] Đánh Nhau</w:t>
      </w:r>
    </w:p>
    <w:p>
      <w:pPr>
        <w:pStyle w:val="BodyText"/>
      </w:pPr>
      <w:r>
        <w:t xml:space="preserve">*****</w:t>
      </w:r>
    </w:p>
    <w:p>
      <w:pPr>
        <w:pStyle w:val="BodyText"/>
      </w:pPr>
      <w:r>
        <w:t xml:space="preserve">Hạ Trạch sáng sớm thức dậy đánh răng rửa mặt rồi xuống phòng ăn, ngoài ý muốn không nhìn thấy bóng dáng Trì Dĩ Hoành. Mãi tới lúc ăn xong bữa sáng, anh vẫn không xuất hiện.</w:t>
      </w:r>
    </w:p>
    <w:p>
      <w:pPr>
        <w:pStyle w:val="BodyText"/>
      </w:pPr>
      <w:r>
        <w:t xml:space="preserve">“Anh họ đâu?” Hạ Trạch nhịn không được hỏi một câu, hôm qua Trì Dĩ Hoành còn nói sáng nay sẽ đưa cậu tới trường.</w:t>
      </w:r>
    </w:p>
    <w:p>
      <w:pPr>
        <w:pStyle w:val="BodyText"/>
      </w:pPr>
      <w:r>
        <w:t xml:space="preserve">Trì phụ cũng không rõ, lúc ông rời giường thì Trì Dĩ Hoành đã đi mất, nghe vệ sĩ nói Trì Dĩ Hoành từ lúc sáng sớm đã rời khỏi nhà, vẻ mặt ngưng trọng giống như có tâm sự. Chẳng lẽ chuyện Hạ gia làm Dĩ Hoành phiền lòng? Trì phụ nghi hoặc nghĩ. Một già một trẻ mờ mịt đối diện, Trì phụ hồi phục tinh thần, cười tủm tỉm biểu thị không cần lo lắng, Hạ Trạch nên chuẩn bị đến trường.</w:t>
      </w:r>
    </w:p>
    <w:p>
      <w:pPr>
        <w:pStyle w:val="BodyText"/>
      </w:pPr>
      <w:r>
        <w:t xml:space="preserve">Hạ Trạch gật gật đầu, cả buổi sáng đều nghĩ đến Trì Dĩ Hoành. Tối qua Trì Dĩ Hoành quá quen thuộc làm cậu giống như quay lại những ngày thuở xưa. Cậu không nghĩ ra rốt cuộc có chuyện gì làm Trì Dĩ Hoành sáng sớm đã xuất môn, ngay cả chào hỏi cũng không nói một tiếng? Mãi cho đến lúc gặp Bạch Hiểu Tề cố ý chờ mình ở cổng trường, lực chú ý của Hạ Trạch mới thoát khỏi hình bóng Trì Dĩ Hoành. Qua một đêm, gương mặt Bạch Hiểu Tề vẫn sưng phù đầy vết bằm xanh tím, cộng thêm hiệu quả màu vàng của nước thuốc, quả thực làm người ra sợ hãi.</w:t>
      </w:r>
    </w:p>
    <w:p>
      <w:pPr>
        <w:pStyle w:val="BodyText"/>
      </w:pPr>
      <w:r>
        <w:t xml:space="preserve">“Sao cậu lại ôm gương mặt này tới trường?” Hạ Trạch biểu tình cổ quái nói.</w:t>
      </w:r>
    </w:p>
    <w:p>
      <w:pPr>
        <w:pStyle w:val="BodyText"/>
      </w:pPr>
      <w:r>
        <w:t xml:space="preserve">Bạch Hiểu Tề không thèm để ý gạt gạt tóc, giống như để Hạ Trạch càng nhìn rõ hơn, thờ ơ lầm bầm: “Ông già muốn tôi trốn trong nhà, tôi đây càng thích ra ngoài cho người ta thấy. Ổng cần mặt mũi nhưng tôi thì chả sao cả. Đúng rồi, hôm qua cậu sao thế, nói một nửa liền cúp máy, hơn nữa sau đó gọi cũng không thông?”</w:t>
      </w:r>
    </w:p>
    <w:p>
      <w:pPr>
        <w:pStyle w:val="BodyText"/>
      </w:pPr>
      <w:r>
        <w:t xml:space="preserve">“Bị anh họ quơ được.” Hạ Trạch đơn giản giải thích.</w:t>
      </w:r>
    </w:p>
    <w:p>
      <w:pPr>
        <w:pStyle w:val="BodyText"/>
      </w:pPr>
      <w:r>
        <w:t xml:space="preserve">Bạch Hiểu Tề nhớ tới đoạn nói chuyện khi đó, cố gắng đè nén không để biểu tình vui sướng khi người gặp họa lộ ra quá rõ. Hạ Trạch không khách khí húc khuỷu tay vào bụng đối phương, bảo Bạch Hiểu Tề giúp mình một việc.</w:t>
      </w:r>
    </w:p>
    <w:p>
      <w:pPr>
        <w:pStyle w:val="BodyText"/>
      </w:pPr>
      <w:r>
        <w:t xml:space="preserve">“Gì cơ?” Bạch Hiểu Tề hỏi.</w:t>
      </w:r>
    </w:p>
    <w:p>
      <w:pPr>
        <w:pStyle w:val="BodyText"/>
      </w:pPr>
      <w:r>
        <w:t xml:space="preserve">Hạ Trạch nhìn lướt qua Chu Tử Xương đang chen qua đám người đi về phía bọn họ, mỉm cười: “Rất nhanh cậu sẽ biết.”</w:t>
      </w:r>
    </w:p>
    <w:p>
      <w:pPr>
        <w:pStyle w:val="BodyText"/>
      </w:pPr>
      <w:r>
        <w:t xml:space="preserve">Vài phút sau, Bạch Hiểu Tề liền hối hận. Cái Hạ Trạch bảo Bạch Hiểu Tề hỗ trợ chính là kéo vào một góc đập một trận. Tuy Hạ Trạch chỉ giả vờ, nhưng bản thân Bạch Hiểu Tề vốn đã là thương binh, vì thế Bạch Hiểu Tề tựa hồ lại cảm thấy lưng mình nên bôi thêm thuốc.</w:t>
      </w:r>
    </w:p>
    <w:p>
      <w:pPr>
        <w:pStyle w:val="BodyText"/>
      </w:pPr>
      <w:r>
        <w:t xml:space="preserve">Có tiếng bước chân rất nhỏ hướng về phía này, Bạch Hiểu Tề tinh mắt thấy bóng người xuất hiện trong góc, đối phương đứng hơi nghiêng, tựa hồ đang do dự xem có nên xuất hiện hay không. Nhất định là Chu Tử Xương, Bạch Hiểu Tề đoán, nhóc này luôn thuận theo chiều gió, không đắc tội bất kỳ ai. Cậu đoán không ra dụng ý của Hạ Trạch, nhưng vấn nghiến răng nghiến lợi nói ra lời kịch Hạ Trạch dặn ban nãy.</w:t>
      </w:r>
    </w:p>
    <w:p>
      <w:pPr>
        <w:pStyle w:val="BodyText"/>
      </w:pPr>
      <w:r>
        <w:t xml:space="preserve">“Hạ Trạch, cậu nghĩ cậu tốt hơn tôi chỗ nào chứ? Ba ba cậu không phải cũng có con riêng bên ngoài sao?”</w:t>
      </w:r>
    </w:p>
    <w:p>
      <w:pPr>
        <w:pStyle w:val="BodyText"/>
      </w:pPr>
      <w:r>
        <w:t xml:space="preserve">Người đứng trong góc kia khẽ giật, tựa hồ bước tới trước vài bước. Bạch Hiểu Tề hướng Hạ Trạch nháy mắt, nhắc nhở Hạ Trạch nên triển khai. Hạ Trạch nhịn cười nhéo cái mặt đầy thương tích của Bạch Hiểu Tề, giả vờ tức giận nói: “Cậu nói bậy.”</w:t>
      </w:r>
    </w:p>
    <w:p>
      <w:pPr>
        <w:pStyle w:val="BodyText"/>
      </w:pPr>
      <w:r>
        <w:t xml:space="preserve">Bạch Hiểu Tề ngao một tiếng, diễn xuất đầy kịch tính.</w:t>
      </w:r>
    </w:p>
    <w:p>
      <w:pPr>
        <w:pStyle w:val="BodyText"/>
      </w:pPr>
      <w:r>
        <w:t xml:space="preserve">“Hạ Trạch cậu con mẹ nó nhẹ chút coi, có giỏi thì về mà hỏi ba cậu ấy, toàn bộ Hải thành này chỉ có mỗi cậu với mẹ kế cậu là chẳng biết gì, sống cứ như lũ ngốc.”</w:t>
      </w:r>
    </w:p>
    <w:p>
      <w:pPr>
        <w:pStyle w:val="BodyText"/>
      </w:pPr>
      <w:r>
        <w:t xml:space="preserve">Bạch Hiểu Tề vừa nói vừa hung hăng chọt Hạ Trạch, Hạ Trạch cũng không chút thua kém nhắm phần bị thương của Bạch Hiểu Tề mà nhéo. Bạch Hiểu Tề oán giận trừng mắt, bất quá nhớ ra mình còn nợ Hạ Trạch một nhân tình nên chỉ có thể nhẫn nhịn đến nội thương.</w:t>
      </w:r>
    </w:p>
    <w:p>
      <w:pPr>
        <w:pStyle w:val="BodyText"/>
      </w:pPr>
      <w:r>
        <w:t xml:space="preserve">Bóng dáng trong góc dần lui về sau, tiếng bước chân khe khẽ dần đi xa. Hạ Trạch buông Bạch Hiểu Tề, Bạch Hiểu Tề bất chấp tính toán, đi nhanh về phía góc tường, bóng dáng Chu Tử Xương lướt qua đám người, rất nhanh liền không thấy nữa.</w:t>
      </w:r>
    </w:p>
    <w:p>
      <w:pPr>
        <w:pStyle w:val="BodyText"/>
      </w:pPr>
      <w:r>
        <w:t xml:space="preserve">“Này, ba cậu ở ngoài thực sự có con riêng à?” Bạch Hiểu Tề nhất thời quên bén hành vi tàn ác của Hạ Trạch vừa nãy, truy hỏi.</w:t>
      </w:r>
    </w:p>
    <w:p>
      <w:pPr>
        <w:pStyle w:val="BodyText"/>
      </w:pPr>
      <w:r>
        <w:t xml:space="preserve">“Ai biết được.” Hạ Trạch không yên lòng nói, chỉ chăm chú nhìn theo bóng dáng Chu Tử Xương, trong lòng nghĩ ngợi không biết Chu Tử Xương có đem tin này nói cho trong nhà hay không. Theo sự hiểu biết của cậu, đối phương hẳn sẽ nói, như vậy liệu Chu gia có tin không?</w:t>
      </w:r>
    </w:p>
    <w:p>
      <w:pPr>
        <w:pStyle w:val="BodyText"/>
      </w:pPr>
      <w:r>
        <w:t xml:space="preserve">Cậu vốn định dùng số điện thoại lạ gửi hình Hàn Linh vào điện thoại Chu Hàm Thanh, nói đây là người tình phụ thân dưỡng bên ngoài, để Chu Hàm Thanh tự mình thăm dò. Nhưng hành vi này quá cố ý, kẻ ngốc cũng biết sau lưng có người tính kế. Hạ Trạch suy nghĩ nửa ngày, rốt cuộc cảm thấy có thể dùng Chu Tử Xương để truyền tin.</w:t>
      </w:r>
    </w:p>
    <w:p>
      <w:pPr>
        <w:pStyle w:val="BodyText"/>
      </w:pPr>
      <w:r>
        <w:t xml:space="preserve">Hạ Trạch đáp có lệ bị Bạch Hiểu Tề xem trong mắt, chậc một tiếng không hỏi nữa.</w:t>
      </w:r>
    </w:p>
    <w:p>
      <w:pPr>
        <w:pStyle w:val="BodyText"/>
      </w:pPr>
      <w:r>
        <w:t xml:space="preserve">Lúc hai người ôm cái đầu heo của mình vào lớp, Trì Dĩ Hoành đã chạy xe vào bãi đỗ nhà tổ Hạ gia. Anh rời nhà sớm như vậy vì tới Hạ gia, kết quả Hạ Chí Thành không ở, đã về nhà tổ, nghĩ nghĩ một chốc cũng chạy qua đây.</w:t>
      </w:r>
    </w:p>
    <w:p>
      <w:pPr>
        <w:pStyle w:val="BodyText"/>
      </w:pPr>
      <w:r>
        <w:t xml:space="preserve">Ngừng xe tắt máy, Trì Dĩ Hoành rút chìa khóa định xuống xe, đảo mắt qua liền thấy hộp cà mên màu trắng ở ghế phụ. Hôm qua ăn điểm tâm xong, hai người nhất thời không tìm ra thùng rác, sau đó liền để quên nó trên xe.</w:t>
      </w:r>
    </w:p>
    <w:p>
      <w:pPr>
        <w:pStyle w:val="BodyText"/>
      </w:pPr>
      <w:r>
        <w:t xml:space="preserve">Trì Dĩ Hoành đưa tay cầm cà mên qua, trong đầu hiện lên bộ dáng Hạ Trạch cong cong ánh mắt đút mình. Ngón tay trắng nõn cầm con thỏ béo màu xanh nhạt, ánh mắt Hạ Trạch trong vắt, mỉm cười sáng lạn, tựa như thiên sứ trong những câu chuyện thần thoại phương tây. Anh nhớ rõ Hạ Trạch rất thích đồ ngọt, lần trước ở nhà cũng vậy. Phòng bếp nướng một mẻ bánh bích quy lớn, Hạ Trạch ôm cả hộp, vừa làm bài vừa ăn sạch sẽ.</w:t>
      </w:r>
    </w:p>
    <w:p>
      <w:pPr>
        <w:pStyle w:val="BodyText"/>
      </w:pPr>
      <w:r>
        <w:t xml:space="preserve">Khóe miệng Trì Dĩ Hoành vô thức nhếch lên nhưng một giây sau lại sụp xuống, mím thành một đường thẳng tắp. Ý thức được mình lại một lần nữa nghĩ tới Hạ Trạch, Trì Dĩ Hoành thực ảo não vô cùng. Không còn tâm tư xuống xe, Trì Dĩ Hoành cứ vậy dựa vào ghế, duy trì tư thế mình đã làm từ nửa đêm tới tận hừng đông.</w:t>
      </w:r>
    </w:p>
    <w:p>
      <w:pPr>
        <w:pStyle w:val="BodyText"/>
      </w:pPr>
      <w:r>
        <w:t xml:space="preserve">Hết thảy mất khống chế đều xuất phát từ tình cảnh trong giấc mơ tối qua. Trì Dĩ Hoành vô pháp tiếp nhận không phải mình mộng xuân về một người nam, mà là người đó lại dùng giọng điệu của Hạ Trạch gọi mình là anh họ. Anh thậm chí không thể nhìn rõ mặt đối phương, nhưng sau khi tỉnh lại, anh không hiểu sao lại thực khẳng định người đó chính là Hạ Trạch.</w:t>
      </w:r>
    </w:p>
    <w:p>
      <w:pPr>
        <w:pStyle w:val="BodyText"/>
      </w:pPr>
      <w:r>
        <w:t xml:space="preserve">Khoảnh khắc bừng tỉnh khỏi cơn mê, trong tiếng tim đập bang bang, Trì Dĩ Hoành lần đầu tiên cảm thấy không thể đối mặt với nội tâm chính mình. Anh từng nghe nói, cảnh trong mơ chính là điều bản thân khao khát nhất, là cảm xúc thật sự tạo thành. Anh không thể chấp nhận một bản nhân ti tiện xấu xa như vậy, lại càng không thể đối mặt chính mình ôm ý niệm không thể chịu nổi này với Hạ Trạch.</w:t>
      </w:r>
    </w:p>
    <w:p>
      <w:pPr>
        <w:pStyle w:val="BodyText"/>
      </w:pPr>
      <w:r>
        <w:t xml:space="preserve">Anh tự an ủi bản thân đó chẳng qua chỉ là một giấc mộng hoang đường mà thôi, có lẽ vì gần nhất quá thân cận với Hạ Trạch nên người dưới thân trong mơ mới hóa thành em ấy. Nhưng đột nhiên có một âm thanh mỏng manh lặng lẽ hỏi lại: thật sự là vậy sao? Anh thật sự tin tưởng lý do này sao?</w:t>
      </w:r>
    </w:p>
    <w:p>
      <w:pPr>
        <w:pStyle w:val="BodyText"/>
      </w:pPr>
      <w:r>
        <w:t xml:space="preserve">Trì Dĩ Hoành mạnh mẽ gạt bỏ âm thanh kia, nhưng chút chần chờ trong nháy mắt kia cũng đủ làm anh xấu hổ vô cùng. Sắc trời vừa sáng, Trì Dĩ Hoành liền rời khỏi nhà, anh không biết nên đối mặt với Hạ Trạch thế nào, đối mặt với ánh mắt trong suốt đầy tín nhiệm của cậu. Theo bản năng lựa chọn trốn tránh, anh gần như chật vật nghĩ, có lẽ cách xa một chút thì mình sẽ không nghĩ tới Hạ Trạch nữa, cũng có thể xem cảnh tượng đêm qua chỉ là một giấc mộng, cứ vậy khóa nó vào sâu trong đáy lòng, dần dần chôn vùi theo năm tháng.</w:t>
      </w:r>
    </w:p>
    <w:p>
      <w:pPr>
        <w:pStyle w:val="BodyText"/>
      </w:pPr>
      <w:r>
        <w:t xml:space="preserve">Trì Dĩ Hoành nghĩ đến thất thần, thẳng đến khi bị âm thanh ngoài cửa sổ xe truyền tới làm bừng tỉnh. Anh nhìn ra ngoài, Hạ Nguyên khom người, ngón trỏ khẽ gõ lên mặt kính. Trì Dĩ Hoành mở cửa xe, Hạ Nguyên khách khí mà xa cách cười cười.</w:t>
      </w:r>
    </w:p>
    <w:p>
      <w:pPr>
        <w:pStyle w:val="BodyText"/>
      </w:pPr>
      <w:r>
        <w:t xml:space="preserve">“Tôi thấy anh trong xe, sao không vào trong? Tiểu Trạch đâu? Không đi cùng anh sao?”</w:t>
      </w:r>
    </w:p>
    <w:p>
      <w:pPr>
        <w:pStyle w:val="BodyText"/>
      </w:pPr>
      <w:r>
        <w:t xml:space="preserve">Lúc Hạ Nguyên nhắc tới Hạ Trạch, ánh mắt chợt hiện lên một tia sáng. Trì Dĩ Hoành vừa thấy thì trong lòng chợt hiểu ra gì đó. Ánh mắt Hạ Nguyên nhìn về Hạ Trạch, tình cảm mãnh liệt đến bất thường mà Hạ Nguyên dành cho Hạ Trạch, địch ý Hạ Nguyên phóng về phía anh khi anh cùng Hạ Trạch đứng chung một chỗ, cảm giác khó chịu cùng bài xích mà anh ẩn ẩn cảm nhận được, hết thảy tựa hồ chứng minh một điều.</w:t>
      </w:r>
    </w:p>
    <w:p>
      <w:pPr>
        <w:pStyle w:val="BodyText"/>
      </w:pPr>
      <w:r>
        <w:t xml:space="preserve">Trong lòng Trì Dĩ Hoành đột nhiên bùng lên một ngọn lửa phẫn nộ, làm lý trí anh bị thiêu đốt gần như không còn sót lại gì. Trong đầu chỉ còn một ý niệm, Hạ Nguyên làm sao dám? Làm sao dám?</w:t>
      </w:r>
    </w:p>
    <w:p>
      <w:pPr>
        <w:pStyle w:val="BodyText"/>
      </w:pPr>
      <w:r>
        <w:t xml:space="preserve">Anh không chút do dự đấm một quyền lên mặt Hạ Nguyên, Hạ Nguyên nhất thời không kịp phản ứng bị đánh trúng, tức giận quát: “Trì Dĩ Hoành, anh phát điên cái gì vậy!”</w:t>
      </w:r>
    </w:p>
    <w:p>
      <w:pPr>
        <w:pStyle w:val="BodyText"/>
      </w:pPr>
      <w:r>
        <w:t xml:space="preserve">Trì Dĩ Hoành không nói lời nào, tiện đà xuống xe lạnh lùng đá lên người Hạ Nguyên. Lúc này Hạ Nguyên cũng ý thức được Trì Dĩ Hoành không phải nổi điên mà là thực sự muốn đánh mình, cơn giận trong lòng bốc lên, vẻ tao nhã ngày thường đều vứt bỏ, cũng vung đấm về phía Trì Dĩ Hoành. Trước đây anh đã không vừa mắt Trì Dĩ Hoành. Trước lúc Trì Dĩ Hoành về nước, rõ ràng người Hạ Trạch thân cận nhất chính là anh. Anh cẩn thận che chở Hạ Trạch tới lúc mười tám tuổi, Trì Dĩ Hoành dựa vào cái gì vừa xuất hiện đã đoạt hết sự chú ý của Hạ Trạch, lại còn bày ra bộ dáng người giám hộ.</w:t>
      </w:r>
    </w:p>
    <w:p>
      <w:pPr>
        <w:pStyle w:val="BodyText"/>
      </w:pPr>
      <w:r>
        <w:t xml:space="preserve">Hạ Trạch là của anh, đây là điều anh không dám thành lời nhưng nó đã khắc sâu trong đầu.</w:t>
      </w:r>
    </w:p>
    <w:p>
      <w:pPr>
        <w:pStyle w:val="BodyText"/>
      </w:pPr>
      <w:r>
        <w:t xml:space="preserve">Hạ Nguyên phản kích lại càng khơi gợi ngọn lửa giận trong lòng Trì Dĩ Hoành, hai người không để tâm tới hình tượng cùng trường hợp lao vào đánh nhau. Trì Dĩ Hoành vốn nghĩ Hạ Nguyên thoạt nhìn gầy yếu hẳn không có sức lực, nhưng đánh rồi mới phát hiện, Hạ Nguyên tuyệt đối có luyện tập.</w:t>
      </w:r>
    </w:p>
    <w:p>
      <w:pPr>
        <w:pStyle w:val="BodyText"/>
      </w:pPr>
      <w:r>
        <w:t xml:space="preserve">Hai người đánh đấm nửa ngày, chung quy là Trì Dĩ Hoành chiếm thượng phong. Anh hung ác đè Hạ Nguyên lên xe, phẫn nộ quát: “Cậu làm sao dám?”</w:t>
      </w:r>
    </w:p>
    <w:p>
      <w:pPr>
        <w:pStyle w:val="BodyText"/>
      </w:pPr>
      <w:r>
        <w:t xml:space="preserve">“Dám cái gì?” Hạ Nguyên cường ngạnh nói.</w:t>
      </w:r>
    </w:p>
    <w:p>
      <w:pPr>
        <w:pStyle w:val="BodyText"/>
      </w:pPr>
      <w:r>
        <w:t xml:space="preserve">‘Dám ôm ý niệm xấu xa kia đối với Hạ Trạch!’– Những lời này Trì Dĩ Hoành nói không nên lời, sự phẫn nộ của anh lúc này thoạt nhìn cũng có chút buồn cười. Từ lúc vung tay đấm Hạ Nguyên thì bản thân anh cũng không thể tiếp tục lừa dối chính mình nữa. Anh chẳng lẽ không ôm ý niệm này với Hạ Trạch sao? Anh có lý do gì mà giáo huấn Hạ Nguyên chứ?</w:t>
      </w:r>
    </w:p>
    <w:p>
      <w:pPr>
        <w:pStyle w:val="BodyText"/>
      </w:pPr>
      <w:r>
        <w:t xml:space="preserve">Trì Dĩ Hoành chống lại ánh mắt Hạ Nguyên, lại hung hăng đấm một quyền vào bên mặt đối phương. Anh mím môi ánh mắt lãnh liệt trừng Hạ Nguyên, trong lòng bối rồi thừa nhận kỳ thực anh ghen tỵ, ghen tỵ Hạ Nguyên đã bồi bên cạnh Hạ Trạch nhiều năm như vậy, ẩn ẩn còn có sự phẫn nộ vì thứ của mình bị người ta mơ ước.</w:t>
      </w:r>
    </w:p>
    <w:p>
      <w:pPr>
        <w:pStyle w:val="BodyText"/>
      </w:pPr>
      <w:r>
        <w:t xml:space="preserve">Trì Dĩ Hoành lui ra sau từng bước, Hạ Nguyên lau vệt máu bên khóe môi đứng thẳng dậy. Lẳng lặng đánh giá Trì Dĩ Hoành một lúc lâu, khóe miệng lộ ra một tia cười cợt.</w:t>
      </w:r>
    </w:p>
    <w:p>
      <w:pPr>
        <w:pStyle w:val="BodyText"/>
      </w:pPr>
      <w:r>
        <w:t xml:space="preserve">“Anh thích Hạ Trạch.”</w:t>
      </w:r>
    </w:p>
    <w:p>
      <w:pPr>
        <w:pStyle w:val="BodyText"/>
      </w:pPr>
      <w:r>
        <w:t xml:space="preserve">Đây là nguyên nhân duy nhất mà Hạ Nguyên nghĩ tới.</w:t>
      </w:r>
    </w:p>
    <w:p>
      <w:pPr>
        <w:pStyle w:val="BodyText"/>
      </w:pPr>
      <w:r>
        <w:t xml:space="preserve">Biểu tình Trì Dĩ Hoành u ám, không thừa nhận cũng không phỉa nhận.</w:t>
      </w:r>
    </w:p>
    <w:p>
      <w:pPr>
        <w:pStyle w:val="BodyText"/>
      </w:pPr>
      <w:r>
        <w:t xml:space="preserve">Hạ Nguyên cười lạnh: “Anh không dám để Tiểu Trạch biết tâm tư của mình, đúng không? Anh sợ nhìn thấy chán ghét cùng phản cảm trong mắt em ấy, đúng không? Anh sợ Tiểu Trạch sẽ lạnh lùng thờ ơ với mình, đúng không? Anh xem, chúng ta đều giống nhau, đều ôm tâm tư cùng ý niệm như vậy trong đầu. Chẳng qua tôi từ lúc Tiểu Trạch ba tuổi đã bắt đầu canh giữ bên cạnh, tôi cẩn thận che chở em ấy tới tận bây giờ, tận lực không ảnh hưởng tới cuộc sống của em ấy. Mà anh xuất hiện bên cạnh Tiểu Trạch chỉ mới ngắn ngủi một tháng. Anh có lí do gì để tức giận? Có lý do gì dùng thái độ chính nghĩa buồn cười kia khoa tay múa chân với tôi?</w:t>
      </w:r>
    </w:p>
    <w:p>
      <w:pPr>
        <w:pStyle w:val="BodyText"/>
      </w:pPr>
      <w:r>
        <w:t xml:space="preserve">Lời nói Hạ Nguyên có thể nói là thấu tới tận tim, Trì Dĩ Hoành nặng nề nhìn chằm chằm anh, biểu tình khó coi vô cùng.</w:t>
      </w:r>
    </w:p>
    <w:p>
      <w:pPr>
        <w:pStyle w:val="BodyText"/>
      </w:pPr>
      <w:r>
        <w:t xml:space="preserve">___________</w:t>
      </w:r>
    </w:p>
    <w:p>
      <w:pPr>
        <w:pStyle w:val="Compact"/>
      </w:pPr>
      <w:r>
        <w:t xml:space="preserve">Hoàn</w:t>
      </w:r>
      <w:r>
        <w:br w:type="textWrapping"/>
      </w:r>
      <w:r>
        <w:br w:type="textWrapping"/>
      </w:r>
    </w:p>
    <w:p>
      <w:pPr>
        <w:pStyle w:val="Heading2"/>
      </w:pPr>
      <w:bookmarkStart w:id="55" w:name="chương-33-trò-cười"/>
      <w:bookmarkEnd w:id="55"/>
      <w:r>
        <w:t xml:space="preserve">33. Chương 33: Trò Cười</w:t>
      </w:r>
    </w:p>
    <w:p>
      <w:pPr>
        <w:pStyle w:val="Compact"/>
      </w:pPr>
      <w:r>
        <w:br w:type="textWrapping"/>
      </w:r>
      <w:r>
        <w:br w:type="textWrapping"/>
      </w:r>
      <w:r>
        <w:t xml:space="preserve">Trọng Sinh Chi Hạ Trạch [33] Trò Cười</w:t>
      </w:r>
    </w:p>
    <w:p>
      <w:pPr>
        <w:pStyle w:val="BodyText"/>
      </w:pPr>
      <w:r>
        <w:t xml:space="preserve">*****</w:t>
      </w:r>
    </w:p>
    <w:p>
      <w:pPr>
        <w:pStyle w:val="BodyText"/>
      </w:pPr>
      <w:r>
        <w:t xml:space="preserve">Trì Dĩ Hoành cùng Hạ Nguyên đánh nhau ở một nơi hẻo lánh, hơn nữa người Hạ gia cũng ít nên không hề bị ai phát hiện.</w:t>
      </w:r>
    </w:p>
    <w:p>
      <w:pPr>
        <w:pStyle w:val="BodyText"/>
      </w:pPr>
      <w:r>
        <w:t xml:space="preserve">Trì Dĩ Hoành sau phút phẫn nộ ban đầu, cảm xúc đã dần dần bình tĩnh lại. Hạ Nguyên nói những lời này hiển nhiên đã đâm trúng chỗ đau trong lòng Trì Dĩ Hoàn, bất quá anh mệt mỏi không muốn phản bác lại, chỉ cần nghĩ tới thân phận thật sự của Hạ Nguyên, cho dù người này không chút e dè bảo hộ Hạ Trạch suốt mười tám năm thì Hạ Trạch cũng tuyệt đối sẽ không ở cùng một chỗ với Hạ Nguyên, Trì Dĩ Hoành nhìn Hạ Nguyên có cảm giác bản thân ưu việt hơn hẳn, ẩn ẩn còn có chút thương hại.</w:t>
      </w:r>
    </w:p>
    <w:p>
      <w:pPr>
        <w:pStyle w:val="BodyText"/>
      </w:pPr>
      <w:r>
        <w:t xml:space="preserve">Anh cụp mi mắt, cẩn thận chỉnh chu lại quần áo, sau đó vòng qua Hạ Nguyên mở cửa xe cầm lấy bức họa được gói kỹ. Anh không quên mục đích mình tới đây hôm nay, động thủ với Hạ Nguyên chỉ là hành vi nhất thời xúc động mất đi lí trí. Hiện giờ tỉnh táo lại, anh thầm nghĩ nhanh chóng giải quyết chuyện Hạ gia.</w:t>
      </w:r>
    </w:p>
    <w:p>
      <w:pPr>
        <w:pStyle w:val="BodyText"/>
      </w:pPr>
      <w:r>
        <w:t xml:space="preserve">Trì Dĩ Hoành bày ra bộ dáng bình tĩnh, Hạ Nguyên cũng khôi phục vẻ tao nhã thường ngày. Hai người đối mặt, giống như chưa từng phát sinh chuyện gì, đều tự chọn một con đường nhỏ vòng qua bãi đỗ xe đi về phía hậu viện nhà tổ.</w:t>
      </w:r>
    </w:p>
    <w:p>
      <w:pPr>
        <w:pStyle w:val="BodyText"/>
      </w:pPr>
      <w:r>
        <w:t xml:space="preserve">Nhà tổ Hạ gia xây theo phong cách cổ xưa, các con đường nhỏ trong viện đều có cảm giác thực tĩnh mịch. Trì Dĩ Hoành vòng qua bãi đỗ xe, cảm thấy hai bên đường rợp màu xanh biếc thực sự rất đẹp, thích thú một đường quanh co đi tới trước, cơn nóng giận trong lòng vô thức tiêu tán không ít. Chờ đến khi anh đi ngang qua một con đường lớn, đang định quẹo bên trai thì chột nghe bên phải cách đó không xa ẩn ẩn truyền tới tiếng tranh chấp.</w:t>
      </w:r>
    </w:p>
    <w:p>
      <w:pPr>
        <w:pStyle w:val="BodyText"/>
      </w:pPr>
      <w:r>
        <w:t xml:space="preserve">Trì Dĩ Hoành nhăn mặt nhíu mày, đang định bước nhanh rời khỏi nơi này thì chợt nghe thấy một giọng nữ phẫn nộ cất cao, âm thanh the thé lộ ra chút run rẩy: “Đó là của Tiểu Trạch.”</w:t>
      </w:r>
    </w:p>
    <w:p>
      <w:pPr>
        <w:pStyle w:val="BodyText"/>
      </w:pPr>
      <w:r>
        <w:t xml:space="preserve">Hai chữ Tiểu Trạch gần như theo bản năng hấp dẫn tâm trí Trì Dĩ Hoành, làm anh dừng bước.</w:t>
      </w:r>
    </w:p>
    <w:p>
      <w:pPr>
        <w:pStyle w:val="BodyText"/>
      </w:pPr>
      <w:r>
        <w:t xml:space="preserve">Giọng nữ qua đi, ẩn ẩn vang lên là tiếng Hạ Chí Kiệt, lộ ra chút vô lại: “Em gái, em phản ứng lớn vậy làm gì? Tôi cũng đâu nói không phải. Không phải chỉ mượn vài ngày, cuối cùng đều trả lại hết sao. Còn hơn người chú tôi đây, chú tư mới thực sự là kẻ không biết xấu hổ, mưu tính đồ của con trai mình.”</w:t>
      </w:r>
    </w:p>
    <w:p>
      <w:pPr>
        <w:pStyle w:val="BodyText"/>
      </w:pPr>
      <w:r>
        <w:t xml:space="preserve">“Anh tư không biết xấu hổ thì anh tốt hơn chỗ nào? Một người tính kế cháu mình, một người tính kế con mình, nói ra thì đều là mèo khen mèo dài đuôi, hoàn toàn là cá mè một lứa.”</w:t>
      </w:r>
    </w:p>
    <w:p>
      <w:pPr>
        <w:pStyle w:val="BodyText"/>
      </w:pPr>
      <w:r>
        <w:t xml:space="preserve">“Hạ Tư Tuệ!” Hạ Chí Kiệt có chút nhịn không được: “Sao dám nói chuyện như thế với tôi, cô quên hết giáo dưỡng rồi à?”</w:t>
      </w:r>
    </w:p>
    <w:p>
      <w:pPr>
        <w:pStyle w:val="BodyText"/>
      </w:pPr>
      <w:r>
        <w:t xml:space="preserve">Dưới tán cây, Hạ Tư Tuệ hít sâu một hơi, áp chế cơn phẫn nộ, bình tĩnh nói: “Số tranh chữ phụ thân lưu lại đều là của Hạ Trạch, em sẽ không đồng ý lời đề nghị của mẫu thân đâu.”</w:t>
      </w:r>
    </w:p>
    <w:p>
      <w:pPr>
        <w:pStyle w:val="BodyText"/>
      </w:pPr>
      <w:r>
        <w:t xml:space="preserve">Hạ Tư Tuệ vừa nói vậy, Hạ Chí Kiệt liền bất mãn: “Hạ Trạch là cháu cô chứ đâu phải con cô, cô có cần phải vì nó mà tranh như vậy không? Nói tới, chẳng lẽ Hạ Tân không phải cháu cô sao, sao không thấy cô vì nó mà tranh?”</w:t>
      </w:r>
    </w:p>
    <w:p>
      <w:pPr>
        <w:pStyle w:val="BodyText"/>
      </w:pPr>
      <w:r>
        <w:t xml:space="preserve">“Hạ Tân có phụ có mẫu, Hạ Trạch có sao? Mọi người không phải thấy chị Trì mất sớm mới dám mưu tính Hạ Trạch sao? Còn anh tư nữa, nếu thật sự xem Hạ Trạch là con thì ảnh cũng không trơ mắt nhìn mẫu thân phân chia những thứ phụ thân lưu lại cho Hạ Trạch đâu. Em mặc kệ mọi người nghĩ thế nào, dù sao em cũng sẽ không đồng ý.”</w:t>
      </w:r>
    </w:p>
    <w:p>
      <w:pPr>
        <w:pStyle w:val="BodyText"/>
      </w:pPr>
      <w:r>
        <w:t xml:space="preserve">Hạ Tư Tuệ nói xong liền xoay người bỏ đi, trong lòng cũng thực buồn bực.</w:t>
      </w:r>
    </w:p>
    <w:p>
      <w:pPr>
        <w:pStyle w:val="BodyText"/>
      </w:pPr>
      <w:r>
        <w:t xml:space="preserve">Hôm qua nhận được điện thoại của quản gia, không kịp dàn xếp mọi chuyện bên người đã vội vàng mua vé máy bay suốt đêm trở về Hoa quốc. Hạ Tư Tuệ ôm tâm tình sầu lo quay về, thậm chí không dám nghỉ ngơi, toàn tâm toàn ý đặt hết vào sức khỏe mẫu thân. Không ngừa vừa thấy mặt, mẫu thân nói cô về thực đúng lúc, thừa dịp cả nhà đều ở tìm thời điểm nói lại chuyện tranh chữ Hạ gia. Mẫu thân có ý gì, trong lòng Hạ Tư Tuệ hiểu rất rõ. Cô không dám kích động mẫu thân, muốn tìm anh hai vẫn luôn thân thiết với mình hỏi xem rốt cuộc đã xảy ra chuyện gì, kết quả nghe được anh hai đánh chủ ý tới mấy thứ kia.</w:t>
      </w:r>
    </w:p>
    <w:p>
      <w:pPr>
        <w:pStyle w:val="BodyText"/>
      </w:pPr>
      <w:r>
        <w:t xml:space="preserve">Hạ Tư Tuệ thật không hiểu nổi, nếu Hạ gia nghèo túng, mọi người phải dựa vào số tranh kia sống qua ngày thì tranh giành cũng có lý, nhưng đó chỉ là quá khứ. Hiện giờ mọi người đều cơm áo không lo, phú quý cực điểm. Mấy thứ kia chẳng qua chỉ là vật chết thêu hoa trên gấm mà thôi, vì cái gì mọi người cứ vì nó mà tính tới tính lui.</w:t>
      </w:r>
    </w:p>
    <w:p>
      <w:pPr>
        <w:pStyle w:val="BodyText"/>
      </w:pPr>
      <w:r>
        <w:t xml:space="preserve">Lúc Hạ Tư Tuệ sinh ra, trận bạo loạn ở Hoa quốc đã tới giai đoạn cuối. Khi đó Hạ gia đã được sửa lại án sai, tiêu chuẩn cuộc sống không dám nói là khôi phục lại như trước nhưng vẫn tốt hơn nhà bình thường rất nhiều. Trong trí nhớ Hạ Tư Tuệ chưa từng có ngày chịu khổ, nhưng thường xuyên nghe anh hai kể về đoạn thời gian khốn khó trước kia. Phụ thân bị bắt về nông thôn cải tạo, mẫu thân một mình vất vả nuôi ba trai một gái. Theo lời anh hai, đoạn thời gian nghèo túng nhất, năm mẹ con phải cùng nhau chia một cái bánh nướng khô cứng. Mọi người đều nhường tới nhường lui, đói quặng cả bụng nhưng cứ nói không đói, cuối cùng mỗi người chỉ ăn một miếng nhỏ, còn lại hơn phân nửa dành cho Hạ Chí Thành nhỏ tuổi nhất ăn.</w:t>
      </w:r>
    </w:p>
    <w:p>
      <w:pPr>
        <w:pStyle w:val="BodyText"/>
      </w:pPr>
      <w:r>
        <w:t xml:space="preserve">Hạ Tư Tuệ vẫn nhớ rõ chuyện này, thật sự không thể tưởng tượng cảm giác đói quặng bụng là thế nào, nhưng vẫn cảm nhận được tình cảm sâu đậm của cả nhà. Nhưng bắt đầu từ khi nào, tất cả mọi người đều thay đổi? Đều bắt đầu tính toán chi li? Tình cảm giữa anh chị em thì ngày càng xa cách, thậm chí vì chút lợi ích mà lộ ra bộ mặt dữ tợn, dị thường khó coi?</w:t>
      </w:r>
    </w:p>
    <w:p>
      <w:pPr>
        <w:pStyle w:val="BodyText"/>
      </w:pPr>
      <w:r>
        <w:t xml:space="preserve">Hạ Tư Tuệ đi tới lối rẽ, nghĩ nghĩ một chút vẫn đi về phía Ngũ phúc đường. Hạ Chí Kiệt bám sát phía sau, cũng chọn cùng một điểm đến.</w:t>
      </w:r>
    </w:p>
    <w:p>
      <w:pPr>
        <w:pStyle w:val="BodyText"/>
      </w:pPr>
      <w:r>
        <w:t xml:space="preserve">Hai người rời đi không lâu, thân ảnh Trì Dĩ Hoành từ bên cạnh bước ra. Anh lạnh lùng nhìn bóng lưng Hạ Chí Kiệt, ngón tay thon dài siết chặt bức họa trong tay, dùng sức lớn đến mức gân xanh đều nổi lên.</w:t>
      </w:r>
    </w:p>
    <w:p>
      <w:pPr>
        <w:pStyle w:val="BodyText"/>
      </w:pPr>
      <w:r>
        <w:t xml:space="preserve">Cụ Hạ lưu lại tranh chữ cho Hạ Trạch, Hạ Chí Kiệt mượn đi thế chấp, Hạ Chí Thành mưu tính, liên hệ tới bức ‘Nguyệt Hạ Lư Sơn Đồ’ trong tay Hạ Trạch mấy hôm trước, tiền căn hậu quả cứ vậy sâu chuỗi lại.</w:t>
      </w:r>
    </w:p>
    <w:p>
      <w:pPr>
        <w:pStyle w:val="BodyText"/>
      </w:pPr>
      <w:r>
        <w:t xml:space="preserve">Ánh mắt Trì Dĩ Hoành trở nên thâm trầm, trước đó phụ thân còn cố ý bảo mình chuyện này cứ xem là bê bối của Hạ gia, vì thể diện Hạ gia, bọn họ tận lực không xen vào. Nhưng hôm nay nghe xong đoạn nói chuyện này, Hạ gia còn thể diện gì nữa? Nhớ tới đêm qua phụ thân khen cụ Hạ thanh cao đức độ, so sánh với Hạ gia bây giờ chỉ cảm thấy thực châm chọc.</w:t>
      </w:r>
    </w:p>
    <w:p>
      <w:pPr>
        <w:pStyle w:val="BodyText"/>
      </w:pPr>
      <w:r>
        <w:t xml:space="preserve">Trì Dĩ Hoành cụp mi mắt, dấu đi ý lạnh, nhanh chóng theo phương hướng Hạ Tư Tuệ đi tới hậu viện. Theo lời Hạ Tư Tuệ nói, số tranh chữ cụ Hạ lưu lại đều của Hạ Trạch, tuy hiện giờ anh rất muốn thay Hạ Trạch đòi trở về, bất quá lúc tầm mắt dừng ở bức ‘báo xuân đồ’ trong tay thì cố nén tâm tư này xuống.</w:t>
      </w:r>
    </w:p>
    <w:p>
      <w:pPr>
        <w:pStyle w:val="BodyText"/>
      </w:pPr>
      <w:r>
        <w:t xml:space="preserve">Hạ nãi nãi bảo quản không nghiêm, số tranh chữ kia hiện giờ chỉ sợ thật giả lẫn lộn, nếu Trì gia ra mặt thì rất có thể Hạ gia sẽ dùng đồ dỏm lừa gạt bọn họ. Hiện giờ cứ để Hạ gia tự mình tra xét, chờ giải quyết hết phiền toái, Trì gia ra mặt cũng không muộn.</w:t>
      </w:r>
    </w:p>
    <w:p>
      <w:pPr>
        <w:pStyle w:val="BodyText"/>
      </w:pPr>
      <w:r>
        <w:t xml:space="preserve">Một hàng ba người ôm tâm tư khác nhau nhưng đều hướng về một nơi.</w:t>
      </w:r>
    </w:p>
    <w:p>
      <w:pPr>
        <w:pStyle w:val="BodyText"/>
      </w:pPr>
      <w:r>
        <w:t xml:space="preserve">Trong Ngũ Phúc đường, Hạ nãi nãi ngồi thẳng trên giường, trong phòng chỉ có Hạ Chí Thành bồi bên cạnh. Nhìn kỹ thì bầu không khí giữa hai người cũng không tốt là mấy, ẩn ẩn có một bức tường vô hình ngăn cách ở giữa.</w:t>
      </w:r>
    </w:p>
    <w:p>
      <w:pPr>
        <w:pStyle w:val="BodyText"/>
      </w:pPr>
      <w:r>
        <w:t xml:space="preserve">Hạ nãi nãi thản nhiên liếc mắt, nói: “Cứ y theo ý tôi, thừa dịp lần này Tư Tuệ trở về, tìm thời gian cả nhà tụ họp lại một lần nữa xử lý số tranh chữ kia.”</w:t>
      </w:r>
    </w:p>
    <w:p>
      <w:pPr>
        <w:pStyle w:val="BodyText"/>
      </w:pPr>
      <w:r>
        <w:t xml:space="preserve">Hạ Chí Thành không nói gì, trầm mặc một lúc lâu mới nói: “Hạ Trạch dù sao cũng là con con.”</w:t>
      </w:r>
    </w:p>
    <w:p>
      <w:pPr>
        <w:pStyle w:val="BodyText"/>
      </w:pPr>
      <w:r>
        <w:t xml:space="preserve">Hạ Chí Thành phản đối nằm trong dự kiến Hạ nãi nãi, bà không nhanh không chậm nói: “Tôi biết Hạ Trạch là con anh, anh trước cứ nghe tôi nói. Năm đó phụ thân anh cố ý muốn để những thứ này lại cho Hạ Trạch, trong lòng anh cả, anh hai anh rất bất mãn, nhưng không thể lay chuyển được phụ thân anh nên không có cách nào. Hôm qua anh cùng thằng hai cãi nhau, anh cũng nghe rồi, rất nhiều năm nay chuyện này vẫn luôn là cái gai trong lòng nó.</w:t>
      </w:r>
    </w:p>
    <w:p>
      <w:pPr>
        <w:pStyle w:val="BodyText"/>
      </w:pPr>
      <w:r>
        <w:t xml:space="preserve">Phụ thân anh năm đó vì cái gì muốn lưu lại cho Hạ Trạch? Anh với tôi đều biết rõ nguyên nhân. Ông ấy cảm thấy thực có lỗi với Trì gia, muốn bù đắp cho Hạ Trạch. Nhưng anh có nghĩ tới không, Hạ Trạch nó bao nhiêu tuổi? Nó có thể giữ được mấy thứ này sao? Anh không sợ Hạ Trạch phá hỏng? Cho dù nó không phá, nếu Trì gia hỏi tới thì sao? Giống như thằng hai hôm qua đã nói, Hạ Trạch không phải đứa cháu đích tôn, người họ Hạ cũng không chết sạch, vì cái gì phải bỏ qua bậc chú bác mà truyền lại cho nó? Người Trì gia sẽ nghi ngờ trong chuyện này có phải có nguyên do không muốn để người khác biết hay không? Năm đó tôi và phụ thân anh mất bao nhiêu công sức mới giấu được chuyện kia, anh không sợ Trì gia lại lật nó lại sao?”</w:t>
      </w:r>
    </w:p>
    <w:p>
      <w:pPr>
        <w:pStyle w:val="BodyText"/>
      </w:pPr>
      <w:r>
        <w:t xml:space="preserve">Cho dù Trì gia không nghi ngờ, cái gì cũng không hỏi, nhưng Chí Thành, anh phải nhớ kỹ anh là người làm chuyện lớn, mẫu thân đặt hi vọng rất lớn vào anh. Chẳng lẽ anh thõa mãn với Hải thành nhỏ bé này sao, không muốn hướng tới Trung kinh? Mặc kệ anh đi đâu anh đều không có khả năng đơn độc một mình, anh cần gia tộc chống đỡ sau lưng. So với đám người ngoài kia, Hạ gia vĩnh viễn không từ bỏ anh. Anh nguyện ý chỉ vì số tranh chữ này mà làm anh em bất hòa? Chỉ còn lẻ loi mình anh? Chí Thành, làm người không thể quá nông cạn, hảo hảo suy nghĩ một chút đi.”</w:t>
      </w:r>
    </w:p>
    <w:p>
      <w:pPr>
        <w:pStyle w:val="BodyText"/>
      </w:pPr>
      <w:r>
        <w:t xml:space="preserve">Hạ nãi nãi nói làm Hạ Chí Thành trầm mặc, những lời mẫu thân vừa nói đã đâm trúng nỗi lo mà ông luôn cất giấu trong lòng. Mấy năm nay ông vẫn giấu Hạ Trạch chuyện di chúc, một phần vì Hạ Trạch vẫn còn nhỏ, lo sợ đứa nhỏ này nháo loạn phá hư. Về phương diện khác, ông lại sợ Trì gia nghi ngờ mà điều tra lại chuyện năm đó. Về phần lợi thế gia tộc mà mẫu thân nói, Hạ Chí Thành kì thực không để ý. Chỉ cần ông có thể mang lại đủ lợi ích, người Hạ gia vẫn đoàn kết ở xung quanh ông. Tựa như mẫu thân nói anh cả cùng anh hai vẫn luôn bất mãn chuyện di chúc, nhưng vì cái gì mấy năm nay không hề đề cập tới? Còn không phải ông một đường thăng chức mang tới lắm lợi ích cho gia tộc, bọn họ mới kìm nén không nói. Lần này vô tình quơ được lỗi của anh hai, vì nhất thời thẹn quá thành giận mới lôi chuyện di chúc ra, bằng không anh hai vẫn còn tiếp tục nhẫn nhịn.</w:t>
      </w:r>
    </w:p>
    <w:p>
      <w:pPr>
        <w:pStyle w:val="BodyText"/>
      </w:pPr>
      <w:r>
        <w:t xml:space="preserve">Hạ Chí Thành cùng lúc cảm thấy lời mẫu thân nói có đạo lý, cùng lúc lại nhớ rõ năm đó mình từng quỳ trước giường bệnh phụ thân, thề nhất định phải chăm lo cho Hạ Trạch, tuyệt đối không để nó ủy khuất. Trong mắt Hạ Chí Thành, mượn một hai bức họa không tính là gì, ông có thể bồi thường cho Hạ Trạch càng nhiều hơn nữa, ông sẽ không để con mình có hại. Nhưng nếu theo ý mẫu thân một lần nữa phân chia số tranh này thì Hạ Trạch sẽ được chia bao nhiêu hay thậm chí là không có gì, ông có chút không thể hạ quyết tâm.</w:t>
      </w:r>
    </w:p>
    <w:p>
      <w:pPr>
        <w:pStyle w:val="BodyText"/>
      </w:pPr>
      <w:r>
        <w:t xml:space="preserve">Hạ nãi nãi thấy biểu tình Hạ Chí Thành thả lỏng, đang định nói thêm vài câu thì chợt nghe thấy âm thanh Hạ Tư Tuệ ở ngoài cửa.</w:t>
      </w:r>
    </w:p>
    <w:p>
      <w:pPr>
        <w:pStyle w:val="BodyText"/>
      </w:pPr>
      <w:r>
        <w:t xml:space="preserve">“Mẫu thân sáng sớm đã uống thuốc chưa?” Hạ Tư Tuệ đang hỏi bác sĩ trực ngoài cửa.</w:t>
      </w:r>
    </w:p>
    <w:p>
      <w:pPr>
        <w:pStyle w:val="BodyText"/>
      </w:pPr>
      <w:r>
        <w:t xml:space="preserve">Hạ nãi nãi dừng câu chuyện, thầm oán trách Hạ Tư Tuệ xuất hiện không đúng lúc. Đứa con gái út này của bà kế thừa toàn bộ tính tình phụ thân nó, khờ dại không gì bằng. Trì Hân Vân năm đó chỉ tốt với nó một chút, nó liền ghi tạc trong lòng, nhiều năm như vậy vẫn luôn bênh vực Trì Hân Vân. Lại nói tiếp, đề nghị lần này bà cũng không sợ Hạ Chí Thành phản đối, chỉ cần thằng tư cân nhắc kỹ lưỡng sẽ hiểu mình nói đúng, làm bà đau đầu chính là Hạ Tư Tuệ. Thật sự có con gái như mang nợ, muốn chia gia sản cho nó, nó lại còn phiền toái như vậy.</w:t>
      </w:r>
    </w:p>
    <w:p>
      <w:pPr>
        <w:pStyle w:val="BodyText"/>
      </w:pPr>
      <w:r>
        <w:t xml:space="preserve">Hạ nãi nãi thầm oán trách, nhìn Hạ Tư Tuệ mang theo ý cười đi vào.</w:t>
      </w:r>
    </w:p>
    <w:p>
      <w:pPr>
        <w:pStyle w:val="BodyText"/>
      </w:pPr>
      <w:r>
        <w:t xml:space="preserve">“Mẫu thân tỉnh rồi sao?”</w:t>
      </w:r>
    </w:p>
    <w:p>
      <w:pPr>
        <w:pStyle w:val="BodyText"/>
      </w:pPr>
      <w:r>
        <w:t xml:space="preserve">Hạ nãi nãi ừ một tiếng, phân phó: “Không có việc gì đâu, Tư Tuệ ngồi máy bay cả đêm rồi, về nghỉ đi.”</w:t>
      </w:r>
    </w:p>
    <w:p>
      <w:pPr>
        <w:pStyle w:val="BodyText"/>
      </w:pPr>
      <w:r>
        <w:t xml:space="preserve">“Con không mệt.”</w:t>
      </w:r>
    </w:p>
    <w:p>
      <w:pPr>
        <w:pStyle w:val="BodyText"/>
      </w:pPr>
      <w:r>
        <w:t xml:space="preserve">Hạ Tư Tuệ làm nũng tiến tới bên cạnh, liếc nhìn Hạ Chí Thành một cái, có ý thừa dịp có ba người mà nhắc tới chuyện Hạ Trạch. Bất quá lại sợ làm mẫu thân kích động, vì thế cứ do dự không thôi.</w:t>
      </w:r>
    </w:p>
    <w:p>
      <w:pPr>
        <w:pStyle w:val="BodyText"/>
      </w:pPr>
      <w:r>
        <w:t xml:space="preserve">Chỉ một thoáng, Hạ Chí Kiệt cũng đã theo vào, phía sau còn cả Hạ Nguyên cùng Trì Dĩ Hoành.</w:t>
      </w:r>
    </w:p>
    <w:p>
      <w:pPr>
        <w:pStyle w:val="BodyText"/>
      </w:pPr>
      <w:r>
        <w:t xml:space="preserve">Hạ Chí Kiệt giống như chưa có chuyện gì phát sinh, cười hì hì chào hỏi mấy người trong phòng: “Trùng hợp, lúc con tới thì gặp anh cả cùng Dĩ Hoành.”</w:t>
      </w:r>
    </w:p>
    <w:p>
      <w:pPr>
        <w:pStyle w:val="BodyText"/>
      </w:pPr>
      <w:r>
        <w:t xml:space="preserve">Trì Dĩ Hoành thản nhiên mỉm cười, hướng về phía mọi người gật đầu chào hỏi.</w:t>
      </w:r>
    </w:p>
    <w:p>
      <w:pPr>
        <w:pStyle w:val="BodyText"/>
      </w:pPr>
      <w:r>
        <w:t xml:space="preserve">Hạ Chí Thành thấy Trì Dĩ Hoành mang theo một quyển họa, nhất thời mí mắt giật giật. Chuyện‘Nguyệt Hạ Lư Sơn Đồ’ kia, vì bớt chuyện nên ông không nói tới chuyện Hạ Trạch ra mặt thay Trì gia đòi bức họa kia. Hiện giờ thấy Trì Dĩ Hoành cầm quyển họa, theo bản năng liền nghĩ Hạ Trạch đã đưa bản gốc cho Trì gia, Trì gia muốn trả lại nên lập tức bước tới đinh gọi Trì Dĩ Hoành theo mình ra ngoài, tốt nhất nên tránh Hạ nãi nãi.</w:t>
      </w:r>
    </w:p>
    <w:p>
      <w:pPr>
        <w:pStyle w:val="BodyText"/>
      </w:pPr>
      <w:r>
        <w:t xml:space="preserve">Hạ Chí Thành còn chưa kịp mở miệng, Trì Dĩ Hoành đã mở bức họa ra.</w:t>
      </w:r>
    </w:p>
    <w:p>
      <w:pPr>
        <w:pStyle w:val="BodyText"/>
      </w:pPr>
      <w:r>
        <w:t xml:space="preserve">“Đây là?” Hạ Chí Kiệt khó hiểu hỏi.</w:t>
      </w:r>
    </w:p>
    <w:p>
      <w:pPr>
        <w:pStyle w:val="BodyText"/>
      </w:pPr>
      <w:r>
        <w:t xml:space="preserve">Trì Dĩ Hoành cẩn thận trải quyển họa lên mặt bàn, giải thích: “Hôm qua một bằng hữu đã cho Dĩ Hoành xem một bức họa, được xưng là ‘Báo Xuân Đồ’ của Đường Dực Niên cuối thời Tống.”</w:t>
      </w:r>
    </w:p>
    <w:p>
      <w:pPr>
        <w:pStyle w:val="BodyText"/>
      </w:pPr>
      <w:r>
        <w:t xml:space="preserve">“Không có khả năng!” Mấy chữ báo xuân đồ vừa nói ra, Hạ nãi nãi lập tức mở miệng nói.</w:t>
      </w:r>
    </w:p>
    <w:p>
      <w:pPr>
        <w:pStyle w:val="BodyText"/>
      </w:pPr>
      <w:r>
        <w:t xml:space="preserve">Trì Dĩ Hoành sắc mặt không đổi, chậm rãi nói: “Phụ thân cũng nói vậy, ‘Báo Xuân Đồ’ là báu vật của Hạ gia, sao có thể truyền lưu ra ngoài? Nhưng bức họa này đã được bậc thầy trong ngành xem xét, xác định chính là bản gốc không sai. Phụ thân xem qua cũng thấy bức này là thật, vì thế bảo Dĩ Hoành đưa tới, xem rốt cuộc là chuyện gì xảy ra?”</w:t>
      </w:r>
    </w:p>
    <w:p>
      <w:pPr>
        <w:pStyle w:val="BodyText"/>
      </w:pPr>
      <w:r>
        <w:t xml:space="preserve">Nghe Trì Dĩ Hoành nói rõ, sắc mặt mọi người trong phòng đều biến đổi, ánh mắt đều tập trung trên người Hạ Chí Kiệt.</w:t>
      </w:r>
    </w:p>
    <w:p>
      <w:pPr>
        <w:pStyle w:val="BodyText"/>
      </w:pPr>
      <w:r>
        <w:t xml:space="preserve">Hạ Chí Kiệt kinh hãi, vội vàng thanh minh: “Chuyện này không liên quan tới tôi.”</w:t>
      </w:r>
    </w:p>
    <w:p>
      <w:pPr>
        <w:pStyle w:val="BodyText"/>
      </w:pPr>
      <w:r>
        <w:t xml:space="preserve">Hạ Chí Thành hừ lạnh định lên tiếng, bất quá Hạ nãi nãi lạnh giọng đánh gãy: “Mang bức họa tới gần một chút, tôi xem xem.”</w:t>
      </w:r>
    </w:p>
    <w:p>
      <w:pPr>
        <w:pStyle w:val="BodyText"/>
      </w:pPr>
      <w:r>
        <w:t xml:space="preserve">Hạ Tư Tuệ lo lắng sức khỏe Hạ nãi nãi, thật cẩn thận nâng bức họa tới trước mặt bà. Hạ nãi nãi liếc mắt một cái liền nhận ra là đồ Hạ gia, nhất thời thở không ra hơi ôm ngực ngã lên người Hạ Tư Tuệ.</w:t>
      </w:r>
    </w:p>
    <w:p>
      <w:pPr>
        <w:pStyle w:val="BodyText"/>
      </w:pPr>
      <w:r>
        <w:t xml:space="preserve">“Mẫu thân!”</w:t>
      </w:r>
    </w:p>
    <w:p>
      <w:pPr>
        <w:pStyle w:val="BodyText"/>
      </w:pPr>
      <w:r>
        <w:t xml:space="preserve">Mọi người kinh hãi, Hạ Chí Kiệt sắc mặt trắng bệch, vừa muốn đỡ Hạ nãi nãi vừa cố biện giải: “Chuyện này thực sự không quan hệ tới tôi, nhất định là Thẩm Gia Thạch.”</w:t>
      </w:r>
    </w:p>
    <w:p>
      <w:pPr>
        <w:pStyle w:val="BodyText"/>
      </w:pPr>
      <w:r>
        <w:t xml:space="preserve">Hạ Chí Thành cả giận nói: “Thẩm Gia Thạch có gan bằng trời dám trộm đồ trong nhà, còn không phải có anh làm chỗ dựa sao?”</w:t>
      </w:r>
    </w:p>
    <w:p>
      <w:pPr>
        <w:pStyle w:val="BodyText"/>
      </w:pPr>
      <w:r>
        <w:t xml:space="preserve">Hạ Chí Kiệt nào dám để bồn nước bẩn này hất lên người mình, lỡ như nói không rõ thì phiền lớn. Lập tức nói năng không lựa lời: “Chỗ dựa gì chứ? Thẩm Gia Thạch không phải do mẫu thân dung túng mới thành như vậy sao? Mẫu thân xem nó là cháu ruột, ngay cả Hạ Tân ở trước mặt nó còn phải tỏ ra nhún nhường, nó còn cần tôi làm chỗ dựa à?”</w:t>
      </w:r>
    </w:p>
    <w:p>
      <w:pPr>
        <w:pStyle w:val="BodyText"/>
      </w:pPr>
      <w:r>
        <w:t xml:space="preserve">“Anh hai, anh tư!” Hạ Tư Tuệ gấp gáp đánh gãy tranh chấp của hai người.</w:t>
      </w:r>
    </w:p>
    <w:p>
      <w:pPr>
        <w:pStyle w:val="BodyText"/>
      </w:pPr>
      <w:r>
        <w:t xml:space="preserve">Hạ nãi nãi vừa yếu ớt tỉnh lại nghe thấy câu cuối của Hạ Chí Kiệt thì chỉ cảm thấy ngực đau nhức vô cùng, suy yếu chống đỡ cơ thể, vô lực nói: “Hai, anh…”</w:t>
      </w:r>
    </w:p>
    <w:p>
      <w:pPr>
        <w:pStyle w:val="BodyText"/>
      </w:pPr>
      <w:r>
        <w:t xml:space="preserve">Hạ Chí Kiệt nhìn thấy Hạ nãi nãi tỉnh lại thì thở phào một hơi, vội nói: “Chuyện này thực không liên quan tới con, con chỉ vì vấn đề tài chính cấp bách mới mượn đi xoay sở vài ngày, tuyệt đối không để đồ của nhà chúng ta lưu lạc ra ngoài.”</w:t>
      </w:r>
    </w:p>
    <w:p>
      <w:pPr>
        <w:pStyle w:val="BodyText"/>
      </w:pPr>
      <w:r>
        <w:t xml:space="preserve">Hạ Chí Kiệt không ngừng thanh minh hiển nhiên muốn đổ lỗi lên đầu Thẩm Gia Thạch, Hạ nãi nãi chỉ mặt Hạ Chí Kiệt định nói gì đó, Hạ Chí Thành đã trầm giọng nói: “Nếu anh nói không liên quan tới anh, vậy gọi Thẩm Gia Thạch về. Chuyện hôm qua nó cũng nên cho chúng ta một cái công đạo.”</w:t>
      </w:r>
    </w:p>
    <w:p>
      <w:pPr>
        <w:pStyle w:val="BodyText"/>
      </w:pPr>
      <w:r>
        <w:t xml:space="preserve">“Chí Thành…” Hạ nãi nãi có ý muốn ngăn cản.</w:t>
      </w:r>
    </w:p>
    <w:p>
      <w:pPr>
        <w:pStyle w:val="BodyText"/>
      </w:pPr>
      <w:r>
        <w:t xml:space="preserve">Hạ Chí Thành không nghe thấy, chỉ phân phó bác sĩ vào chăm sóc Hạ nãi nãi, tiếp đó gọi điện cho Hạ Chí Phi, bảo Hạ Chí Phi cũng mau trở về.</w:t>
      </w:r>
    </w:p>
    <w:p>
      <w:pPr>
        <w:pStyle w:val="BodyText"/>
      </w:pPr>
      <w:r>
        <w:t xml:space="preserve">“Chí Thành.” Hạ nãi nãi lạnh lùng nói: “Anh muốn hủy Gia Thạch, hủy Thẩm gia đúng không?”</w:t>
      </w:r>
    </w:p>
    <w:p>
      <w:pPr>
        <w:pStyle w:val="BodyText"/>
      </w:pPr>
      <w:r>
        <w:t xml:space="preserve">Hạ Chí Thành trầm mặc không nói, mọi người trong phòng cũng không ai lên tiếng.</w:t>
      </w:r>
    </w:p>
    <w:p>
      <w:pPr>
        <w:pStyle w:val="BodyText"/>
      </w:pPr>
      <w:r>
        <w:t xml:space="preserve">_________</w:t>
      </w:r>
    </w:p>
    <w:p>
      <w:pPr>
        <w:pStyle w:val="Compact"/>
      </w:pPr>
      <w:r>
        <w:t xml:space="preserve">Hoàn</w:t>
      </w:r>
      <w:r>
        <w:br w:type="textWrapping"/>
      </w:r>
      <w:r>
        <w:br w:type="textWrapping"/>
      </w:r>
    </w:p>
    <w:p>
      <w:pPr>
        <w:pStyle w:val="Heading2"/>
      </w:pPr>
      <w:bookmarkStart w:id="56" w:name="chương-34-xé-rách"/>
      <w:bookmarkEnd w:id="56"/>
      <w:r>
        <w:t xml:space="preserve">34. Chương 34: Xé Rách</w:t>
      </w:r>
    </w:p>
    <w:p>
      <w:pPr>
        <w:pStyle w:val="Compact"/>
      </w:pPr>
      <w:r>
        <w:br w:type="textWrapping"/>
      </w:r>
      <w:r>
        <w:br w:type="textWrapping"/>
      </w:r>
      <w:r>
        <w:t xml:space="preserve">Trọng Sinh Chi Hạ Trạch [34] Xé Rách</w:t>
      </w:r>
    </w:p>
    <w:p>
      <w:pPr>
        <w:pStyle w:val="BodyText"/>
      </w:pPr>
      <w:r>
        <w:t xml:space="preserve">*****</w:t>
      </w:r>
    </w:p>
    <w:p>
      <w:pPr>
        <w:pStyle w:val="BodyText"/>
      </w:pPr>
      <w:r>
        <w:t xml:space="preserve">Lúc nhận được điện thoại từ nhà tổ Hạ gia, Thẩm Gia Thạch vẫn chưa biết đã xảy ra chuyện gì.</w:t>
      </w:r>
    </w:p>
    <w:p>
      <w:pPr>
        <w:pStyle w:val="BodyText"/>
      </w:pPr>
      <w:r>
        <w:t xml:space="preserve">Thứ sáu cậu mới về bồi Hạ nãi nãi một ngày, sau đó liền quay về Thẩm gia. Trước lúc về có nhận được điện thoại của Hạ Chí Kiệt, biểu thị chuyện Lư Sơn Đồ đã giải quyết, bảo cậu không cần lo lắng. Nghe nói Hạ Trạch đáp ứng dùng bản gốc đổi bản dỏm, Thẩm Gia Thạch cũng thở phào một hơi. Theo tính tình Hạ Trạch, quả thực rất có khả năng bị Hạ Chí Kiệt dụ, cái gì cũng không hỏi liền làm giúp.</w:t>
      </w:r>
    </w:p>
    <w:p>
      <w:pPr>
        <w:pStyle w:val="BodyText"/>
      </w:pPr>
      <w:r>
        <w:t xml:space="preserve">Thẩm Gia Thạch nghĩ tới Hạ Trạch, trong lòng luôn có chút ghen tị pha lẫn xem thường, cảm tình thực phức tạp.</w:t>
      </w:r>
    </w:p>
    <w:p>
      <w:pPr>
        <w:pStyle w:val="BodyText"/>
      </w:pPr>
      <w:r>
        <w:t xml:space="preserve">Nói ra thì cậu cùng Hạ Trạch có thể xem là cùng nhau lớn lên. Tuy cậu họ Thẩm nhưng phần lớn thời gian đều ở nhà tổ Hạ gia, ngày lễ tết không ít lần cùng Hạ Trạch gặp mặt. So với Hạ Trạch thỉnh thoảng mới về nhà tổ một lần lại đúng tình hợp lý tỏ ra mình là chủ nhân, Thẩm Gia Thạch tuy được Hạ nãi nãi thiên vị nhưng không có lúc nào không nhắc nhở bản thân mình chỉ là kẻ ăn nhờ ở đậu, không dám tùy hứng như Hạ Trạch, luôn cẩn thận tuân thủ mớ quy củ nghiêm ngặt.</w:t>
      </w:r>
    </w:p>
    <w:p>
      <w:pPr>
        <w:pStyle w:val="BodyText"/>
      </w:pPr>
      <w:r>
        <w:t xml:space="preserve">Cùng độ tuổi nhưng Hạ Trạch lại vô tâm vô phế không chút cầu tiến, mà cậu thì từ nhỏ đã gánh trách nhiệm chấn hưng Thẩm gia trên vai, không dám có một tia lơi lỏng. Hạ Trạch cái gì cũng không cần làm đã có một tương lai phú quý, mà cậu muốn cái gì thì chỉ có thể tự nỗ lực. Cậu phải làm tốt hơn Hạ Trạch, phải tốt hơn đại đa số mọi người, như vậy Hạ nãi nãi mới hài lòng, mới có thể an ổn ở lại Hạ gia mà không lo sợ bị đuổi về Thẩm gia.</w:t>
      </w:r>
    </w:p>
    <w:p>
      <w:pPr>
        <w:pStyle w:val="BodyText"/>
      </w:pPr>
      <w:r>
        <w:t xml:space="preserve">Khi còn bé, cậu cũng không hiểu sự khác biệt giữa Hạ gia cùng Thẩm gia, chỉ cảm thấy phòng ốc Hạ gia lớn hơn một chút, cuộc sống ở Hạ gia tốt hơn một chút, nhưng ngày càng trưởng thành, cậu càng hiểu điểm khác biệt. Cậu đã quen với cuộc sống xa hoa ở Hạ gia, nếu bảo cậu quay về Thẩm gia, cậu trăm triệu lần không muốn. Lại càng miễn bàn tới gia thế đứng đầu của Hạ gia ở Hải thành này, mà Thẩm gia thì đã suy sụp từ sớm, không còn ai nhắc tới. Địa vị hai nhà cách biệt như trời với đất, cậu đã quen đứng trên đỉnh, sao có thể chấp nhận ngã xuống.</w:t>
      </w:r>
    </w:p>
    <w:p>
      <w:pPr>
        <w:pStyle w:val="BodyText"/>
      </w:pPr>
      <w:r>
        <w:t xml:space="preserve">Ngày thường lúc ở một mình, ý niệm này không hề xuất hiện, nhưng mỗi khi nhìn thấy Hạ Trạch thì nó bắt đầu lên men, làm cậu ghen tị đến phát cuồng. Trong mắt cậu, Hạ Trạch chỉ là một kẻ ngu xuẩn, trừ bỏ thân thế cùng gương mặt kia, Hạ Trạch còn cái gì có thể so với cậu. Nhưng mặc kệ cậu làm tốt cỡ nào, mặc kệ Hạ nãi nãi thừa nhận ra sao, chỉ cần Hạ Trạch xuất hiện, tầm mắt mọi người liền bị Hạ Trạch hấp dẫn, tất cả chỉ vì Hạ Trạch họ Hạ, là con trai của Hạ Chí Thành.</w:t>
      </w:r>
    </w:p>
    <w:p>
      <w:pPr>
        <w:pStyle w:val="BodyText"/>
      </w:pPr>
      <w:r>
        <w:t xml:space="preserve">Một lần nọ, vô ý nghe thấy Hạ nãi nãi tranh cãi với Hạ Tư Tuệ, cậu mới biết Hạ Trạch so mới mình tưởng còn có được nhiều hơn. Hóa ra tất cả số tranh quý giá mà Hạ nãi nãi cẩn thận bảo quản đều thuộc về Hạ Trạch, mà số tranh kia nguyên bản là thuộc về Thẩm gia, thuộc về cậu. Lòng ghen tị khi nghe thấy chuyện này liền dâng lên tới đỉnh điểm, trong lúc không thể phát tiết tình tự, cậu lần đầu tiên nảy sinh chủ ý tráo đổi số tranh này, sau đó càng lúc càng không thể vãn hồi…</w:t>
      </w:r>
    </w:p>
    <w:p>
      <w:pPr>
        <w:pStyle w:val="BodyText"/>
      </w:pPr>
      <w:r>
        <w:t xml:space="preserve">Cúp điện thoại, Thẩm Gia Thạch đón xe chạy về nhà tổ Hạ gia. Trong điện thoại quản gia nói thân thể Hạ nãi nãi không tốt, Thẩm Gia Thạch ẩn ẩn cảm thấy chuyện Hạ nãi nãi sinh bệnh quá đột ngột, không khỏi lo lắng có phải chuyện đồ dỏm bại lộ. Hạ Chí Kiệt không có khả năng không nói gì với mình. Nếu bên Hạ Chí Kiệt thực sự gió êm sóng lặng thì rất có thể Hạ nãi nãi thực sự xảy ra chuyện. Thẩm Gia Thạch khẽ nhíu mi, cậu ở Hạ gia như cá gặp nước cũng nhờ Hạ nãi nãi, nếu bà có chuyện thì về sau cậu phỏng chừng không thuận tiện được vậy nữa.</w:t>
      </w:r>
    </w:p>
    <w:p>
      <w:pPr>
        <w:pStyle w:val="BodyText"/>
      </w:pPr>
      <w:r>
        <w:t xml:space="preserve">Nghĩ vậy, mày Thẩm Gia Thạch lại càng nhíu chặt. Lần trước đưa ‘Báo Xuân Đồ’ tới Di Nhiên cư, Trần Huy cố ý đòi phải đủ bộ mới chịu bán. Kể từ ngày đó kéo dài tới giờ không nói, muốn lấy trọn cả bộ thì quá dễ làm người ta chú ý, cậu lo lắng bị Hạ gia nghe thấy tin đồn gì đó nên vẫn không chịu đáp ứng. Nếu thân thể Hạ nãi nãi thật sự xảy ra vấn đề, ý định tế thủy trường lưu* ban đầu chỉ sợ không được, không bằng một lần hốt cú lớn rồi thu tay, số tiền này đủ cho nửa đời sau của cậu cơm áo không lo. (*tiết kiệm thì mới dùng được lâu dài)</w:t>
      </w:r>
    </w:p>
    <w:p>
      <w:pPr>
        <w:pStyle w:val="BodyText"/>
      </w:pPr>
      <w:r>
        <w:t xml:space="preserve">Thẩm Gia Thạch một đường suy tính chạy về nhà tổ Hạ gia.</w:t>
      </w:r>
    </w:p>
    <w:p>
      <w:pPr>
        <w:pStyle w:val="BodyText"/>
      </w:pPr>
      <w:r>
        <w:t xml:space="preserve">Trong Ngũ Phúc đường, Trì Dĩ Hoành lấy cớ này là chuyện Hạ gia, khéo léo tỏ ý muốn cáo từ. Anh cùng Thẩm Gia Thạch đụng mặt ngoài cửa, Thẩm Gia Thạch khách khí chào hỏi: “Ngài Trì.”</w:t>
      </w:r>
    </w:p>
    <w:p>
      <w:pPr>
        <w:pStyle w:val="BodyText"/>
      </w:pPr>
      <w:r>
        <w:t xml:space="preserve">Sắc mặt Trì Dĩ Hoành lạnh nhạt, đối với chào hỏi của Thẩm Gia Thạch làm như không thấy, nụ cười trên mặt Thẩm Gia Thạch đông cứng, ẩn ẩn biến thành lúng túng.</w:t>
      </w:r>
    </w:p>
    <w:p>
      <w:pPr>
        <w:pStyle w:val="BodyText"/>
      </w:pPr>
      <w:r>
        <w:t xml:space="preserve">Cố không để ý tới phản ứng của Trì Dĩ Hoành, Thẩm Gia Thạch nhanh chóng điều chỉnh cảm xúc, gõ cửa rồi tiến vào phòng Hạ nãi nãi. Làm cậu ngoài ý muốn là bên trong có không ít người, không khí cũng dị thường ngưng trọng, chẳng lẽ thân thể Hạ nãi nãi có gì không tốt?</w:t>
      </w:r>
    </w:p>
    <w:p>
      <w:pPr>
        <w:pStyle w:val="BodyText"/>
      </w:pPr>
      <w:r>
        <w:t xml:space="preserve">Ý niệm vừa hiện lên trong đầu, Thẩm Gia Thạch thân thiết nhìn về phía Hạ nãi nãi, đang định mở miệng, Hạ Chí Thành đã trầm giọng nói: “Gia Thạch, lần này gọi cậu về là có chuyện muốn hỏi.”</w:t>
      </w:r>
    </w:p>
    <w:p>
      <w:pPr>
        <w:pStyle w:val="BodyText"/>
      </w:pPr>
      <w:r>
        <w:t xml:space="preserve">Trái tim Thẩm Gia Thạch nhảy dựng, cảm giác bất an dâng trào. Cậu khắc chế chính mình không nhìn về phía Hạ Chí Kiệt, giả vờ không có gì nói: “Chú tư, có chuyện gì?”</w:t>
      </w:r>
    </w:p>
    <w:p>
      <w:pPr>
        <w:pStyle w:val="BodyText"/>
      </w:pPr>
      <w:r>
        <w:t xml:space="preserve">Hạ Chí Thành nhìn chằm chằm phản ứng Thẩm Gia Thạch, ý bảo cậu nhìn hai bức họa trên bàn: “Hai bức họa này cậu biết không?”</w:t>
      </w:r>
    </w:p>
    <w:p>
      <w:pPr>
        <w:pStyle w:val="BodyText"/>
      </w:pPr>
      <w:r>
        <w:t xml:space="preserve">Trải dài trước mặt Thẩm Gia Thạch là hai bức ‘Báo Xuân Đồ’ của Đường Dực Niên, đảo mắt qua thoạt nhìn cơ hồ giống như đúc. Nhưng Thẩm Gia Thạch không cần xem nhiều cũng biết có một bức là thật, mà bức kia chính là đồ dỏm mà cậu đã dụng tâm dùng hết một tuần để phỏng lại. Cậu cố ý không nghĩ tới chuyện bản gốc vì sao lại ở nơi này, chỉ giả vờ kích động liếc mắt về phía Hạ Chí Kiệt.</w:t>
      </w:r>
    </w:p>
    <w:p>
      <w:pPr>
        <w:pStyle w:val="BodyText"/>
      </w:pPr>
      <w:r>
        <w:t xml:space="preserve">Cái liếc mắt này lập tức làm Hạ Chí Kiệt cảnh giác: “Gia Thạch, cậu nhìn tôi làm gì?”</w:t>
      </w:r>
    </w:p>
    <w:p>
      <w:pPr>
        <w:pStyle w:val="BodyText"/>
      </w:pPr>
      <w:r>
        <w:t xml:space="preserve">Thẩm Gia Thạch tựa hồ không ngờ Hạ Chí Kiệt lại nói vậy, vẻ mặt không dám tin chợt lóe rồi ảm đạm cúi đầu.</w:t>
      </w:r>
    </w:p>
    <w:p>
      <w:pPr>
        <w:pStyle w:val="BodyText"/>
      </w:pPr>
      <w:r>
        <w:t xml:space="preserve">Phản ứng này của Thẩm Gia Thạch nhất thời làm tầm mắt mọi người trong phòng toàn bộ tập trung về phía Hạ Chí Kiệt, Hạ Chí Kiệt cố chấp nói: “Mẫu thân, con nói rồi, con thật sự có đánh chủ ý lên mấy thứ trong phòng sách nhỏ, nhưng chỉ là mượn nợ vài ngày. Tuyệt đối không dám để đồ Hạ gia lưu lạc bên ngoài.”</w:t>
      </w:r>
    </w:p>
    <w:p>
      <w:pPr>
        <w:pStyle w:val="BodyText"/>
      </w:pPr>
      <w:r>
        <w:t xml:space="preserve">Đối với lời ông, trong mắt mọi người đều lộ ra nghi ngờ, Hạ Chí Kiệt tức giận, sâu sa nói: “Gia Thạch, có chút chuyện không thể nói lung tung…”</w:t>
      </w:r>
    </w:p>
    <w:p>
      <w:pPr>
        <w:pStyle w:val="BodyText"/>
      </w:pPr>
      <w:r>
        <w:t xml:space="preserve">“Anh hai!” Hạ Chí Thành trầm giọng đánh gãy, ý bảo Thẩm Gia Thạch: “Gia Thạch, cậu tới nói, hai bức họa này rốt cuộc là sao?”</w:t>
      </w:r>
    </w:p>
    <w:p>
      <w:pPr>
        <w:pStyle w:val="BodyText"/>
      </w:pPr>
      <w:r>
        <w:t xml:space="preserve">Hạ Chí Thành làm chính trị nhiều năm, tuy luôn đi theo đường lối thân thiện với nhân dân nhưng ngày tháng tích lũy, trên người vẫn đầy uy nghiêm. Ông chỉ liếc mắt một cái, Thẩm Gia Thạch liền run bắn, nhìn Hạ Chí Kiệt tỏ ra khó xử.</w:t>
      </w:r>
    </w:p>
    <w:p>
      <w:pPr>
        <w:pStyle w:val="BodyText"/>
      </w:pPr>
      <w:r>
        <w:t xml:space="preserve">“Chú tư, tôi…” Hạ Chí Kiệt dự cảm không ổn, chuyện tới nước này ông cũng nhìn ra, Thẩm Gia Thạch đê tiện này dám lén sau lưng ôm trộm tráo đồ trong phòng sách. Hiện giờ sự tình bại lộ, Thẩm Gia Thạch tính toán bổ hết tội lên đầu ông, ông làm sao chấp nhận chịu thiệt như vậy? Chỉ trách ông đánh giá sai lá gan Thẩm Gia Thạch, lúc chú tư gọi Thẩm Gia Thạch trở về, ông nghĩ chứng cớ vô cùng rõ ràng, Thẩm Gia Thạch hẳn không dám nói dối, không ngờ…</w:t>
      </w:r>
    </w:p>
    <w:p>
      <w:pPr>
        <w:pStyle w:val="BodyText"/>
      </w:pPr>
      <w:r>
        <w:t xml:space="preserve">Hạ Chí Kiệt vội vàng muốn biện bạch.</w:t>
      </w:r>
    </w:p>
    <w:p>
      <w:pPr>
        <w:pStyle w:val="BodyText"/>
      </w:pPr>
      <w:r>
        <w:t xml:space="preserve">“Chú hai, chú câm miệng lại để Gia Thạch nói.” Hạ Chí Phi trước sau vẫn trầm mặc lần đầu tiên mở miệng. Hạ Chí Phi tính tình thành thật, thường ngày mọi người đều xem ông cứ như người vô hình. Hiện giờ ra dáng anh trai, Hạ Chí Kiệt do dự một chút, âm ngoan trừng Thẩm Gia Thạch, nghe lời ngậm miệng.</w:t>
      </w:r>
    </w:p>
    <w:p>
      <w:pPr>
        <w:pStyle w:val="BodyText"/>
      </w:pPr>
      <w:r>
        <w:t xml:space="preserve">Thẩm Gia Thạch cúi đầu, trong mắt hiện lên một tia mỉa mai. Cậu dám động vào mấy thứ này đương nhiên đã chuẩn bị tốt đường lui, chỉ là không ngờ sự tình bại lộ quá sớm, vượt khỏi dự đoán. Chống lại ánh mắt uy hiếp của Hạ Chí Kiệt, Thẩm Gia Thạch áy náy nhìn về phía Hạ nãi nãi giật giật môi nhưng cái gì cũng chưa nói.</w:t>
      </w:r>
    </w:p>
    <w:p>
      <w:pPr>
        <w:pStyle w:val="BodyText"/>
      </w:pPr>
      <w:r>
        <w:t xml:space="preserve">“Gia Thạch!” Hạ nãi nãi chống đỡ thân mình hô một tiếng, trong giọng nói tràn đầy thất vọng: “Con nói!”</w:t>
      </w:r>
    </w:p>
    <w:p>
      <w:pPr>
        <w:pStyle w:val="BodyText"/>
      </w:pPr>
      <w:r>
        <w:t xml:space="preserve">Thẩm Gia Thạch chật vật né tránh tầm mắt Hạ nãi nãi, xấu hổ nhỏ giọng nói: “Là… là bác hai bảo con vẽ bản phỏng rồi tráo đổi bản gốc ra ngoài.”</w:t>
      </w:r>
    </w:p>
    <w:p>
      <w:pPr>
        <w:pStyle w:val="BodyText"/>
      </w:pPr>
      <w:r>
        <w:t xml:space="preserve">“Thẩm Gia Thạch!” Hạ Chí Kiệt âm trầm nói: “Những bức họa tôi lấy ra đều chuộc về, Gia Thạch không nên nói lung tung.”</w:t>
      </w:r>
    </w:p>
    <w:p>
      <w:pPr>
        <w:pStyle w:val="BodyText"/>
      </w:pPr>
      <w:r>
        <w:t xml:space="preserve">Hạ Chí Kiệt nhắc tới từ chuộc, liên hệ tới chuyện mấy lần trước ông nói tới chuyện thế chấp, Hạ Chí Thành nhạy bén nói: “Anh lấy mấy bức tranh chữ này làm cái gì?”</w:t>
      </w:r>
    </w:p>
    <w:p>
      <w:pPr>
        <w:pStyle w:val="BodyText"/>
      </w:pPr>
      <w:r>
        <w:t xml:space="preserve">Hạ Chí Kiệt do dự không biết nên mở miệng thế nào, Hạ Chí Thành mất kiên nhẫn nói: “Gia Thạch, cậu nói!”</w:t>
      </w:r>
    </w:p>
    <w:p>
      <w:pPr>
        <w:pStyle w:val="BodyText"/>
      </w:pPr>
      <w:r>
        <w:t xml:space="preserve">Thẩm Gia Thạch lo lắng liếc nhìn Hạ nãi nãi, nhẹ giọng nói: “Bác hai nói mình ở bên ngoài đánh bạc thua một khoảng, nói muốn dùng số tranh chữ này để gán nợ.”</w:t>
      </w:r>
    </w:p>
    <w:p>
      <w:pPr>
        <w:pStyle w:val="BodyText"/>
      </w:pPr>
      <w:r>
        <w:t xml:space="preserve">“Chú hai, chú cư nhiên đánh bạc.”</w:t>
      </w:r>
    </w:p>
    <w:p>
      <w:pPr>
        <w:pStyle w:val="BodyText"/>
      </w:pPr>
      <w:r>
        <w:t xml:space="preserve">“Anh hai, anh cư nhiên đánh bạc.”</w:t>
      </w:r>
    </w:p>
    <w:p>
      <w:pPr>
        <w:pStyle w:val="BodyText"/>
      </w:pPr>
      <w:r>
        <w:t xml:space="preserve">Trong tiếng ầm ĩ, Hạ Chí Kiệt hung hăng trừng Thẩm Gia Thạch, tên bỉ ổi này nắm thóp của ông trong tay, quả thực không biết sợ là gì. Tầm mắt hai người tương giao, Thẩm Gia Thạch tỏ ra vô tội nhưng ánh mắt lại thực lạnh lùng. Cậu nhớ rõ lần đầu tiên mình động tâm với mấy thứ trong phòng sách nhỏ, đầu óc nóng lên liền trộm một bức ra ngoài, kết quả bị Hạ Chí Kiệt bắt tại trận. Cậu nghĩ Hạ Chí Kiệt sẽ báo việc này cho mọi người, trong lòng sợ hãi không thôi, không ngờ Hạ Chí Kiệt ngoài mặt cười cười cho qua, bảo cậu trả bức tranh về chỗ cũ, nhưng đêm đó lại mò vào phòng cậu, không chỉ bò lên giường, còn lấy việc này uy hiếp dụ dỗ cậu giúp ông ta tráo đổi tranh ra ngoài. Thẩm Gia Thạch lạnh lùng nghĩ, lúc Hạ Chí Kiệt uy hiếp cậu thì nên nghĩ tới khả năng khi cậu có cơ hội nhất định sẽ cắn ngược trở lại. Nếu không phải Hạ Chí Kiệt không ngừng dụ dỗ, cậu cũng không bị bồi dưỡng thành tánh, từng bước từng bước đi tới bước đường hôm nay.</w:t>
      </w:r>
    </w:p>
    <w:p>
      <w:pPr>
        <w:pStyle w:val="BodyText"/>
      </w:pPr>
      <w:r>
        <w:t xml:space="preserve">Hạ Chí Kiệt trầm mặc hiển nhiên cam chịu lời Thẩm Gia Thạch nói. Chỉ nghe ‘ba’ một tiếng giòn tan, Hạ Chí Phi cho Hạ Chí Kiệt một cái tát.</w:t>
      </w:r>
    </w:p>
    <w:p>
      <w:pPr>
        <w:pStyle w:val="BodyText"/>
      </w:pPr>
      <w:r>
        <w:t xml:space="preserve">Trong phòng nhất thời yên tĩnh không một tiếng động, Hạ nãi nãi chỉ cảm thấy khí nghẹn trong ngực, tinh thần cũng bị rút hết sạch sẽ. Bà một tay nuôi con khôn lớn, không chỉ bài bạc lại còn mưu toan mang tranh cổ trong nhà đi bán. Trước đó không lâu bà còn cùng thằng tư nói sợ Hạ Trạch phá hư, giờ thì bị thằng hai hung hăng tát cho một cái.</w:t>
      </w:r>
    </w:p>
    <w:p>
      <w:pPr>
        <w:pStyle w:val="BodyText"/>
      </w:pPr>
      <w:r>
        <w:t xml:space="preserve">Hạ nãi nãi ôm ngực, âm thanh suy yếu nói: “Hai, anh nói, anh nói xem rốt cuộc đã chuyển ra ngoài bao nhiêu rồi?”</w:t>
      </w:r>
    </w:p>
    <w:p>
      <w:pPr>
        <w:pStyle w:val="BodyText"/>
      </w:pPr>
      <w:r>
        <w:t xml:space="preserve">“Con…” Hạ Chí Kiệt căn bản không biết kẻ tiện nhân Thẩm Gia Thạch kia lén mình lấy bao nhiêu món. Đang suy tư thì chợt nghe Thẩm Gia Thạch thấp giọng nói: “Tổng cộng bảy bức, trừ bỏ đã chuộc về thì ở bên ngoài còn bảy bức.”</w:t>
      </w:r>
    </w:p>
    <w:p>
      <w:pPr>
        <w:pStyle w:val="BodyText"/>
      </w:pPr>
      <w:r>
        <w:t xml:space="preserve">“Bảy bức!” Lần này tất cả mọi người đều giật nảy, ngay cả Hạ Chí Kiệt cũng lắp bắp kinh hãi. Những bức tranh cổ cụ Hạ lưu lại không có bức nào không vô giá, cứ tính theo bức ‘Báo Xuân Đồ’, bảy bức thì giá trị lên tới cả mấy ngàn vạn.</w:t>
      </w:r>
    </w:p>
    <w:p>
      <w:pPr>
        <w:pStyle w:val="BodyText"/>
      </w:pPr>
      <w:r>
        <w:t xml:space="preserve">Hạ Chí Kiệt không ngờ Thẩm Gia Thạch lớn gan như vậy, hiển nhiên Thẩm Gia Thạch nghĩ mình nắm thóp trong tay, Hạ Chí Kiệt sẽ không dám xé rách mặt nên sẽ giúp mình ôm tội lỗi này.</w:t>
      </w:r>
    </w:p>
    <w:p>
      <w:pPr>
        <w:pStyle w:val="BodyText"/>
      </w:pPr>
      <w:r>
        <w:t xml:space="preserve">Hạ Chí Kiệt cười lạnh, quả quyết phủ nhận: “Gia Thạch, tôi từ phòng sách chuyển mấy bức ra tôi rõ nhất, cậu không cần ăn nói hàm hồ.”</w:t>
      </w:r>
    </w:p>
    <w:p>
      <w:pPr>
        <w:pStyle w:val="BodyText"/>
      </w:pPr>
      <w:r>
        <w:t xml:space="preserve">“Con không có.” Thẩm Gia Thạch ưỡn thẳng người, gằn từng tiếng.</w:t>
      </w:r>
    </w:p>
    <w:p>
      <w:pPr>
        <w:pStyle w:val="BodyText"/>
      </w:pPr>
      <w:r>
        <w:t xml:space="preserve">Biểu tình Thẩm Gia Thạch không giống nói dối, mọi người ẩn ẩn đều tin lời Thẩm Gia Thạch. Vả lại Thẩm Gia Thạch là mọi người nhìn lớn lên, ai cũng không ngờ một thiếu niên mới mười tám tuổi lại có tâm tư sâu đến vậy.</w:t>
      </w:r>
    </w:p>
    <w:p>
      <w:pPr>
        <w:pStyle w:val="BodyText"/>
      </w:pPr>
      <w:r>
        <w:t xml:space="preserve">Hạ Chí Kiệt nổi khùng, dứt khoát nói rõ ràng: “Tôi ở Di Nhiên cư thua vài lần, nhất thời mới mượn mấy bức họa tới gán nợ, nhưng sau đó thực sự đều chuộc về hết, những chuyện này đều có thể tra bản ghi chép ở Di Nhiên cư.”</w:t>
      </w:r>
    </w:p>
    <w:p>
      <w:pPr>
        <w:pStyle w:val="BodyText"/>
      </w:pPr>
      <w:r>
        <w:t xml:space="preserve">Cái tên Di Nhiên cư làm sắc mặt Hạ Chí Thành trầm xuống, trừ bỏ Hạ nãi nãi, những người khác ở trong phòng ít nhiều đều từng nghe tới cái tên này. Không chỉ vì Di Nhiên cư là sòng bạc ngầm lớn nhất Hải thành, mà vì ông chủ đứng sau Di Nhiên cư là một vị phó thị trưởng khác của Hải thành, Tôn Đức Nguyên. Đối phương cùng Hạ Chí Thành trên đường chính trị có rất nhiều chỗ không hợp.</w:t>
      </w:r>
    </w:p>
    <w:p>
      <w:pPr>
        <w:pStyle w:val="BodyText"/>
      </w:pPr>
      <w:r>
        <w:t xml:space="preserve">Hạ Chí Kiệt vẫn ậm ờ không nói ra cũng vì Tôn Đức Nguyên, bị lợi nhuận phủ mờ mắt, ông không ít lần lén lút sau lưng Hạ Chí Thành thông đồng với Tôn Đức Nguyên. Nói tới đây cứ nghĩ Thẩm Gia Thạch sẽ bị hù dọa, không ngờ vẻ mặt Thẩm Gia Thạch vẫn không biến đổi, kiên quyết khẳng định những lời mình nói trước đó, nói mình không nói láo.</w:t>
      </w:r>
    </w:p>
    <w:p>
      <w:pPr>
        <w:pStyle w:val="BodyText"/>
      </w:pPr>
      <w:r>
        <w:t xml:space="preserve">Sắc mặt Hạ Chí Kiệt khó coi, trong lòng cũng không khỏi bồn chồn, ông từng mang Thẩm Gia Thạch tới Di Nhiên cư, Thẩm Gia Thạch hẳn biết chuyện bản ghi chép không phải nói dối, chỉ cần Hạ Chí Thành tra liền rõ ràng, nhưng vì cái gì Thẩm Gia Thạch vẫn một mực khăng khăng?</w:t>
      </w:r>
    </w:p>
    <w:p>
      <w:pPr>
        <w:pStyle w:val="BodyText"/>
      </w:pPr>
      <w:r>
        <w:t xml:space="preserve">Bộ dáng Hạ Chí Kiệt bị Thẩm Gia Thạch xem trong mắt, thầm cười lạnh. Cái vũng nước bẩn này mặc kệ Hạ Chí Kiệt có muốn gánh hay không cũng phải gánh.</w:t>
      </w:r>
    </w:p>
    <w:p>
      <w:pPr>
        <w:pStyle w:val="BodyText"/>
      </w:pPr>
      <w:r>
        <w:t xml:space="preserve">Hai bên giằng co, Hạ Chí Thành mở miệng nói: “Nếu anh hai đã nói Di Nhiên cư có bản ghi chép, vậy chúng ta đi tra một chút.”</w:t>
      </w:r>
    </w:p>
    <w:p>
      <w:pPr>
        <w:pStyle w:val="BodyText"/>
      </w:pPr>
      <w:r>
        <w:t xml:space="preserve">Có những lời này của Hạ Chí Thành, Thẩm Gia Thạch hoàn toàn yên tâm, rất nhanh lộ ra biểu tình áy náy, muốn nói lại thôi nhìn về phía Hạ nãi nãi.</w:t>
      </w:r>
    </w:p>
    <w:p>
      <w:pPr>
        <w:pStyle w:val="BodyText"/>
      </w:pPr>
      <w:r>
        <w:t xml:space="preserve">Hạ nãi nãi thở dài một tiếng, hướng Thẩm Gia Thạch vẫy vẫy tay, tuy trong chuyện này Thẩm Gia Thạch không đúng nhưng nói tới nói lui vẫn là lỗi của thằng hai. Chỉ là sau chuyện này, Gia Thạch không thích hợp ở lại Hạ gia, phải đưa về Thẩm gia.</w:t>
      </w:r>
    </w:p>
    <w:p>
      <w:pPr>
        <w:pStyle w:val="BodyText"/>
      </w:pPr>
      <w:r>
        <w:t xml:space="preserve">Hạ nãi nãi lôi kéo Thẩm Gia Thạch, muốn thay cậu nói mấy câu. Thằng hai cho dù làm ầm ĩ thế nào, thằng cả cùng thằng tư cũng đều là anh em ruột thịt, sẽ không thực sự thù hận. Chỉ đáng thương cho Thẩm Gia Thạch tuổi còn nhỏ, Hạ gia trừ bà ra thì không còn ai thân cận với Thẩm gia, Gia Thạch đơn độc không có Hạ gia nâng đỡ, làm thế nào chấn hưng Thẩm gia.</w:t>
      </w:r>
    </w:p>
    <w:p>
      <w:pPr>
        <w:pStyle w:val="BodyText"/>
      </w:pPr>
      <w:r>
        <w:t xml:space="preserve">Vẻ mặt Hạ nãi nãi dừng trong mắt mọi người, Hạ Chí Kiệt khỏi cần phải nói trực tiếp đen mặt, Hạ Chí Thành cũng buồn bực. Mẫu thân bình thường thiên vị Thẩm gia chưa tính, giờ còn muốn thay Thẩm Gia Thạch nói chuyện. Bảy bức họa, mỗi bức một ngàn vạn, nếu chuộc về được thì tốt, nếu không thì mẫu thân sẽ để anh hai gánh hết trách nhiệm, này không phải Hạ gia chịu thiệt rồi sao? Nói không dễ nghe thì nếu không có Thẩm Gia Thạch, anh hai có thể tráo đồ mang ra ngoài sao?</w:t>
      </w:r>
    </w:p>
    <w:p>
      <w:pPr>
        <w:pStyle w:val="BodyText"/>
      </w:pPr>
      <w:r>
        <w:t xml:space="preserve">Hạ Chí Thành mặt lạnh nghiêm nghị ngăn cản Hạ nãi nãi mở miệng, lập tức nói: “Hạ gia không dưỡng kẻ cắp, Gia Thạch, đồ đạc của cậu tôi đã bảo người thu dọn tốt lắm, cậu về Thẩm gia đi. Sau này cũng đừng bước tới cửa Hạ gia, ở bên ngoài cũng đừng nhấc lên bất cứ quan hệ nào với Hạ gia.”</w:t>
      </w:r>
    </w:p>
    <w:p>
      <w:pPr>
        <w:pStyle w:val="BodyText"/>
      </w:pPr>
      <w:r>
        <w:t xml:space="preserve">“Chí Thành?” Hạ nãi nãi không thể tin nhìn ông.</w:t>
      </w:r>
    </w:p>
    <w:p>
      <w:pPr>
        <w:pStyle w:val="BodyText"/>
      </w:pPr>
      <w:r>
        <w:t xml:space="preserve">Hạ Chí Thành thờ ơ nhìn Hạ nãi nãi, lại lạnh lùng bỏ thêm một câu: “Dĩ Hoành dùng một ngàn vạn mua lại bức ‘Báo Xuân Đồ’, số tiền này là bằng hữu Dĩ Hoành ra, tôi mặc kệ anh hai cùng Thẩm gia xoay sở thế nào, trước giữa trưa phải trả số tiền này lại cho Dĩ Hoành.”</w:t>
      </w:r>
    </w:p>
    <w:p>
      <w:pPr>
        <w:pStyle w:val="BodyText"/>
      </w:pPr>
      <w:r>
        <w:t xml:space="preserve">“Chú tư?” Hạ Chí Kiệt không thể tin nhìn qua.</w:t>
      </w:r>
    </w:p>
    <w:p>
      <w:pPr>
        <w:pStyle w:val="BodyText"/>
      </w:pPr>
      <w:r>
        <w:t xml:space="preserve">Hạ Chí Thành trong lòng phẫn nộ vô cùng, nghiêm mặt không nhìn tới bất kỳ người nào.</w:t>
      </w:r>
    </w:p>
    <w:p>
      <w:pPr>
        <w:pStyle w:val="BodyText"/>
      </w:pPr>
      <w:r>
        <w:t xml:space="preserve">___________</w:t>
      </w:r>
    </w:p>
    <w:p>
      <w:pPr>
        <w:pStyle w:val="Compact"/>
      </w:pPr>
      <w:r>
        <w:t xml:space="preserve">Hoàn</w:t>
      </w:r>
      <w:r>
        <w:br w:type="textWrapping"/>
      </w:r>
      <w:r>
        <w:br w:type="textWrapping"/>
      </w:r>
    </w:p>
    <w:p>
      <w:pPr>
        <w:pStyle w:val="Heading2"/>
      </w:pPr>
      <w:bookmarkStart w:id="57" w:name="chương-35-ván-cờ-hỗn-loạn"/>
      <w:bookmarkEnd w:id="57"/>
      <w:r>
        <w:t xml:space="preserve">35. Chương 35: Ván Cờ Hỗn Loạn</w:t>
      </w:r>
    </w:p>
    <w:p>
      <w:pPr>
        <w:pStyle w:val="Compact"/>
      </w:pPr>
      <w:r>
        <w:br w:type="textWrapping"/>
      </w:r>
      <w:r>
        <w:br w:type="textWrapping"/>
      </w:r>
      <w:r>
        <w:t xml:space="preserve">Trọng Sinh Chi Hạ Trạch [35] Ván Cờ Hỗn Loạn</w:t>
      </w:r>
    </w:p>
    <w:p>
      <w:pPr>
        <w:pStyle w:val="BodyText"/>
      </w:pPr>
      <w:r>
        <w:t xml:space="preserve">*****</w:t>
      </w:r>
    </w:p>
    <w:p>
      <w:pPr>
        <w:pStyle w:val="BodyText"/>
      </w:pPr>
      <w:r>
        <w:t xml:space="preserve">Một vở hài kịch của Hạ gia lấy Hạ Chí Kiệt cùng Thẩm gia đền một ngàn vạn mà kết thúc.</w:t>
      </w:r>
    </w:p>
    <w:p>
      <w:pPr>
        <w:pStyle w:val="BodyText"/>
      </w:pPr>
      <w:r>
        <w:t xml:space="preserve">Đối với Thẩm Gia Thạch, Hạ Chí Kiệt bị cắn một ngụm quả thực hận tới nghiến răng nghiến lợi, tự nhiên không muốn chịu thiệt chi tiền, chỉ chấp nhận ra năm trăm vạn. Này cũng có nghĩa Thẩm Gia Thạch phải gánh vác năm trăm vạn còn lại.</w:t>
      </w:r>
    </w:p>
    <w:p>
      <w:pPr>
        <w:pStyle w:val="BodyText"/>
      </w:pPr>
      <w:r>
        <w:t xml:space="preserve">Thẩm Gia Thạch có tiền, Hạ Chí Kiệt cùng cậu đều biết rõ, chính là cậu không có biện pháp lấy số tiền này ra dùng. Hạ Chí Thành chờ bên cạnh mắt thấy đã sắp mất kiên nhận, Thẩm Gia Thạch biết Hạ Chí Thành có thành kiến với mình, lần này chính là muốn thấy mình khó xử. Không còn sự chọn lựa nào khác, Thẩm Gia Thạch chỉ có thể nhìn Hạ Chí Kiệt ác ý thông tri chuyện này với cha mẹ.</w:t>
      </w:r>
    </w:p>
    <w:p>
      <w:pPr>
        <w:pStyle w:val="BodyText"/>
      </w:pPr>
      <w:r>
        <w:t xml:space="preserve">Nhận được điện thoại Hạ gia, cha mẹ Thẩm Gia Thạch lập tức chạy tới. Hạ Chí Kiệt lúc gọi cũng không nói rõ, chỉ nói Thẩm Gia Thạch trộm mấy bức họa của Hạ gia, trong đó có một bức đã bị người ta mua, cần năm trăm vạn chuộc lại. Cha mẹ Thẩm Gia Thạch không thể nào tin chuyện mình nghe thấy, Gia Thạch vẫn luôn là kiêu ngạo của Thẩm gia, sao có thể ăn trộm đồ? Lại còn là trộm Hạ gia?</w:t>
      </w:r>
    </w:p>
    <w:p>
      <w:pPr>
        <w:pStyle w:val="BodyText"/>
      </w:pPr>
      <w:r>
        <w:t xml:space="preserve">Hai người một đường nghĩ liệu có nhầm lẫn gì hay không, nhưng bầu không khí ngưng trọng ở Hạ gia làm bọn họ không dám lên tiếng hỏi. Nhất là Thẩm Gia Thạch đứng ở nơi đó, không kêu oan cũng không biện giải, càng làm hai người nuốt hết nghi vấn vào bụng.</w:t>
      </w:r>
    </w:p>
    <w:p>
      <w:pPr>
        <w:pStyle w:val="BodyText"/>
      </w:pPr>
      <w:r>
        <w:t xml:space="preserve">Hiện giờ Thẩm gia mặc dù nói là nghèo túng nhưng chỉ là so với Hạ gia mà thôi. Ở Hải thành, Thẩm gia cũng coi là trung lưu giàu có. Chỉ là năm trăm vạn không phải con số nhỏ, gom góp toàn bộ Thẩm gia nhất thời cũng không có nhiều như vậy. Đối mặt với hai vợ chồng Thẩm gia sợ sệt kinh hoảng lại e dè, Hạ nãi nãi có ý muốn thay bọn họ ra phần tiền này nhưng bị Hạ Tư Tuệ ngăn lại. Hạ nãi nãi cứ nói Hạ Tư Tuệ khờ dại, nhưng Hạ Tư Tuệ cảm thấy, lúc đối mặt với Thẩm gia, người khờ nhất chính là mẫu thân mình. Cô không tin mớ lí do thoái thác của Thẩm Gia Thạch, gì mà mềm lòng, gì mà xuất phát từ đồng tình mới giúp anh hai. Nó tự nhiên sao lại đồng tình với người khác? Hạ Tư Tuệ cảm thấy phỏng chừng anh hai lén cho Thẩm Gia Thạch lợi lộc gì đó nên hai người mới thông đồng gây ra chuyện này. Cho dù Thẩm Gia Thạch thật sự lương thiện nhưng hiện giờ Hạ gia hỗn loạn vô cùng, Hạ nãi nãi mà ra mặt lúc này thì chẳng khác gì thêm dầu vào lửa, anh hai phỏng chừng sẽ hận chết Thẩm Gia Thạch.</w:t>
      </w:r>
    </w:p>
    <w:p>
      <w:pPr>
        <w:pStyle w:val="BodyText"/>
      </w:pPr>
      <w:r>
        <w:t xml:space="preserve">Hạ Tư Tuệ ngăn cản làm Thẩm gia không còn cách nào, chỉ đành gán căn nhà đang ở cho Hạ Chí Kiệt, quy thành năm trăm vạn tiền mặt. May mà bọn họ ở ngoài ô Hải thành còn một căn nhà nhỏ, không đến mức lưu lạc đầu đường xó chợ.</w:t>
      </w:r>
    </w:p>
    <w:p>
      <w:pPr>
        <w:pStyle w:val="BodyText"/>
      </w:pPr>
      <w:r>
        <w:t xml:space="preserve">Cả quá trình, vợ chồng Thẩm gia vẫn luôn tỏ ra dè dặt, Thẩm Gia Thạch nhìn thấy trong mắt, tay siết chặt, móng bấu sâu vào da thịt.</w:t>
      </w:r>
    </w:p>
    <w:p>
      <w:pPr>
        <w:pStyle w:val="BodyText"/>
      </w:pPr>
      <w:r>
        <w:t xml:space="preserve">Giải quyết xong chuyện tiền bạc, quản gia khách khí tiễn ba người Thẩm gia rời khỏi nhà tổ, cũng uyển chuyển biểu thị Hạ nãi nãi thân thể không tốt, đoạn thời gian tới chỉ sợ không có biện pháp tiếp khách. Phụ thân Thẩm Gia Thạch nghe hiểu ám chỉ của quản gia, nhất thời đỏ mặt. Từ kinh hoàng lúc nhận được điện thoại đến nhục nhã bị bắt gán nhà, ông rốt cuộc không thể đè nén được cơn giận, túm Thẩm Gia Thạch đẩy lên xe, giận dữ quát: “Này rốt cuộc là xảy ra chuyện gì?”</w:t>
      </w:r>
    </w:p>
    <w:p>
      <w:pPr>
        <w:pStyle w:val="BodyText"/>
      </w:pPr>
      <w:r>
        <w:t xml:space="preserve">Từ nhỏ đã bị đón về Hạ gia, Thẩm Gia Thạch cùng cha mẹ mình cũng không mấy thân cận, vả lại chuyện này cũng không có cách nào giải thích. Thẩm Gia Thạch nhăn mặt nhíu mày, bâng quơ nói: “Số tiền đó tôi sẽ cho lại cha mẹ, những chuyện khác hai người đừng quản.”</w:t>
      </w:r>
    </w:p>
    <w:p>
      <w:pPr>
        <w:pStyle w:val="BodyText"/>
      </w:pPr>
      <w:r>
        <w:t xml:space="preserve">Thẩm phụ đang giận nghe thấy những lời này thì lập tức phẫn nộ tới đỉnh điểm. Thẩm Gia Thạch từ nhỏ do Hạ nãi nãi mang lớn, bọn họ ngày thường cũng không nhúng tay vào cuộc sống của Thẩm Gia Thạch, cũng không biết nên nhúng thế nào, vì thế dưỡng thành thói quen gặp chuyện gì cũng tự quyết định của Thẩm Gia Thạch. Nếu bình thường thì thôi, nhưng thời điểm này, Thẩm Gia Thạch vẫn làm ra bộ dáng cứ để tôi quyết định hai người chỉ cần nghe theo, Thẩm phụ nhất thời giận tới phát run.</w:t>
      </w:r>
    </w:p>
    <w:p>
      <w:pPr>
        <w:pStyle w:val="BodyText"/>
      </w:pPr>
      <w:r>
        <w:t xml:space="preserve">“Cái gì kêu là đừng quản? Tiền ở đâu mày có? Có phải giống như Hạ Chí Kiệt nói, mày trộm đồ Hạ gia?”</w:t>
      </w:r>
    </w:p>
    <w:p>
      <w:pPr>
        <w:pStyle w:val="BodyText"/>
      </w:pPr>
      <w:r>
        <w:t xml:space="preserve">Thẩm Gia Thạch không phủ nhận, Thẩm phụ chỉ cảm thấy máu dồn lên não, không hề nghĩ ngợi đã tát một cái.</w:t>
      </w:r>
    </w:p>
    <w:p>
      <w:pPr>
        <w:pStyle w:val="BodyText"/>
      </w:pPr>
      <w:r>
        <w:t xml:space="preserve">“Sao mày dám?”</w:t>
      </w:r>
    </w:p>
    <w:p>
      <w:pPr>
        <w:pStyle w:val="BodyText"/>
      </w:pPr>
      <w:r>
        <w:t xml:space="preserve">Thẩm Gia Thạch ôm mặt cười lạnh: “Chủ mưu là Hạ Chí Kiệt, tôi bất quá chỉ là đồng lõa, xảy ra chuyện thì ông ta đẩy tôi ra, kẻ ăn cắp thật sự là ông ta chứ không phải tôi.”</w:t>
      </w:r>
    </w:p>
    <w:p>
      <w:pPr>
        <w:pStyle w:val="BodyText"/>
      </w:pPr>
      <w:r>
        <w:t xml:space="preserve">“Gia Thạch, này rốt cuộc là chuyện gì?” Thẩm mẫu đau lòng lôi kéo.</w:t>
      </w:r>
    </w:p>
    <w:p>
      <w:pPr>
        <w:pStyle w:val="BodyText"/>
      </w:pPr>
      <w:r>
        <w:t xml:space="preserve">Thẩm Gia Thạch giãy khỏi tay Thẩm mẫu, thản nhiên nói: “Chuyện này nhất thời nói không rõ được, hai người đừng xen vào. Chờ tôi an bài xong mọi chuyện sẽ tới tìm hai người.”</w:t>
      </w:r>
    </w:p>
    <w:p>
      <w:pPr>
        <w:pStyle w:val="BodyText"/>
      </w:pPr>
      <w:r>
        <w:t xml:space="preserve">“An bài? An bài cái gì?”</w:t>
      </w:r>
    </w:p>
    <w:p>
      <w:pPr>
        <w:pStyle w:val="BodyText"/>
      </w:pPr>
      <w:r>
        <w:t xml:space="preserve">Thẩm phụ hồ nghi nhìn Thẩm Gia Thạch, Thẩm Gia Thạch cái gì cũng không chịu nói, lập tức đẩy cửa xe bước xuống.</w:t>
      </w:r>
    </w:p>
    <w:p>
      <w:pPr>
        <w:pStyle w:val="BodyText"/>
      </w:pPr>
      <w:r>
        <w:t xml:space="preserve">“Gia Thạch!” Thẩm mẫu kêu một tiếng nhưng Thẩm Gia Thạch không hề quay lại, oán giận nhìn Thẩm phụ: “Đều tại ông, làm chi mà đánh con. Ông cũng thấy Hạ gia ỷ thế hiếp người mà, liên quan gì Gia Thạch.”</w:t>
      </w:r>
    </w:p>
    <w:p>
      <w:pPr>
        <w:pStyle w:val="BodyText"/>
      </w:pPr>
      <w:r>
        <w:t xml:space="preserve">Thẩm phụ trừng mắt nhìn bà, nghiêm mặt nói: “Trước không có việc gì thì Hạ gia cái gì cũng tốt, xảy ra chuyện thì thành ỷ thế hiếp người. Tôi lúc trước đã không đồng ý đưa Gia Thạch tới Hạ gia, nó có tài về hội họa thì cứ vững vàng tự lực mà tiến, nương nhờ gia thế Hạ gia làm gì? Hạ gia mấy năm nay đối đãi Gia Thạch không tệ, cho dù có lý do gì, trộm đồ đều không đúng.”</w:t>
      </w:r>
    </w:p>
    <w:p>
      <w:pPr>
        <w:pStyle w:val="BodyText"/>
      </w:pPr>
      <w:r>
        <w:t xml:space="preserve">Đối với Thẩm phụ tức giận, Thẩm mẫu không dám nói thêm gì, chỉ lo lắng liếc nhìn ra ngoài cửa sổ xe, Thẩm Gia Thạch sớm đã không còn bóng dáng.</w:t>
      </w:r>
    </w:p>
    <w:p>
      <w:pPr>
        <w:pStyle w:val="BodyText"/>
      </w:pPr>
      <w:r>
        <w:t xml:space="preserve">Tránh khỏi cha mẹ, Thẩm Gia Thạch ngoắc taxi nói địa chỉ trường học. Tựa lưng vào ghế sau, trên mặt lộ ra một mạt chán chường. Chuyện ban sáng phát sinh quá đột ngột, cậu nhất thời không kịp phòng bị. May mắn đúng lúc phản ứng, lại có lão Hạ Chí Kiệt ngu xuẩn kia phối hợp nên mới không lộ ra manh mối, hiện giờ chỉ chờ Hạ Chí Thành điều tra ghi chép chi phí ở Di Nhiên cư thì cậu có thể đổ hết chuyện này lên đầu Hạ Chí Kiệt. Sau khi hết thảy bình ổn lại, cậu có thể mang cha mẹ cao chạy xa bay.</w:t>
      </w:r>
    </w:p>
    <w:p>
      <w:pPr>
        <w:pStyle w:val="BodyText"/>
      </w:pPr>
      <w:r>
        <w:t xml:space="preserve">Thẩm Gia Thạch thầm nghĩ mọi chuyện ban sáng một lần, đột nhiên bật mạnh dậy.</w:t>
      </w:r>
    </w:p>
    <w:p>
      <w:pPr>
        <w:pStyle w:val="BodyText"/>
      </w:pPr>
      <w:r>
        <w:t xml:space="preserve">Không đúng, vì cái gì lộ ra lại là bức ‘Báo Xuân Đồ’ của Đường Dực Niên?</w:t>
      </w:r>
    </w:p>
    <w:p>
      <w:pPr>
        <w:pStyle w:val="BodyText"/>
      </w:pPr>
      <w:r>
        <w:t xml:space="preserve">Nếu là ‘Nguyệt Hạ Lư Sơn Đồ’ thì còn có thể nói là xúi quẩy, nhưng cậu nhớ rõ Trần Huy nói‘Báo Xuân Đồ’ phải đủ một bộ mới chịu mang ra bán, sao hiện giờ lại xuất hiện trong tay Hạ gia?</w:t>
      </w:r>
    </w:p>
    <w:p>
      <w:pPr>
        <w:pStyle w:val="BodyText"/>
      </w:pPr>
      <w:r>
        <w:t xml:space="preserve">Trái tim Thẩm Gia Thạch nảy lên kịch liệt, vội vàng nhấn số Trần Huy, muốn nghe một lời giải thích.</w:t>
      </w:r>
    </w:p>
    <w:p>
      <w:pPr>
        <w:pStyle w:val="BodyText"/>
      </w:pPr>
      <w:r>
        <w:t xml:space="preserve">Hơn mười giây sau thì có người nghe máy, người đối diện không phải Trần Huy mà là một âm thanh mà Thẩm Gia Thạch ẩn ẩn nghe có chút quen thuộc: “Cậu là ai?”</w:t>
      </w:r>
    </w:p>
    <w:p>
      <w:pPr>
        <w:pStyle w:val="BodyText"/>
      </w:pPr>
      <w:r>
        <w:t xml:space="preserve">Thẩm Gia Thạch sửng sốt một chút mới nói: “Tôi tìm chú Trần.”</w:t>
      </w:r>
    </w:p>
    <w:p>
      <w:pPr>
        <w:pStyle w:val="BodyText"/>
      </w:pPr>
      <w:r>
        <w:t xml:space="preserve">“Chú Trần?” Người đối diện cười khẽ, tựa hồ có ý chế nhạo: “Nhóc con, muốn leo lên giường Trần Huy thì hơi sớm đấy, không biết ông ta thích đàn ông thành thục sao? Qua vài năm lại đến đi.”</w:t>
      </w:r>
    </w:p>
    <w:p>
      <w:pPr>
        <w:pStyle w:val="BodyText"/>
      </w:pPr>
      <w:r>
        <w:t xml:space="preserve">Người nọ dứt khoát cúp điện thoại, sắc mặt Thẩm Gia Thạch trở nên khó coi. Bất quá vẫn nén giận gửi qua một tin nhắn, truy hỏi ‘Báo Xuân Đồ’ rốt cuộc là chuyện gì?</w:t>
      </w:r>
    </w:p>
    <w:p>
      <w:pPr>
        <w:pStyle w:val="BodyText"/>
      </w:pPr>
      <w:r>
        <w:t xml:space="preserve">Âm thanh tin nhắn vang lên, một bàn tay trắng nõn thon dài cầm lấy điện thoại, mà chủ nhân của nó rõ ràng là Quách Hoa Đình. Vẻ mặt mỉa mai xem tin nhắn, lõa thân bước xuống giường, đi tới phòng tấm gõ cửa rồi biếng nhắc nói: “Thẩm Gia Thạch là ai? ‘Báo Xuân Đồ’ lại là cái gì? Nghe âm thanh thì đối phương có vẻ còn rất trẻ, anh từ khi nào lại cảm thấy hứng thú với đám nhóc còn chưa đủ lông đủ cánh thế này vậy hả?”</w:t>
      </w:r>
    </w:p>
    <w:p>
      <w:pPr>
        <w:pStyle w:val="BodyText"/>
      </w:pPr>
      <w:r>
        <w:t xml:space="preserve">Cửa phòng tắm rất nhanh mở ra, Trần Huy duỗi tay kéo Quách Hoa Đình vào trong. Vừa đầy tình thú sờ soạng thân thể Quách Hoa Đình, vừa thờ ơ nói: “Một quân cờ tự cho là thông minh mà thôi, rất nhanh sẽ không dùng nữa, này cũng đáng để cưng ghen sao?”</w:t>
      </w:r>
    </w:p>
    <w:p>
      <w:pPr>
        <w:pStyle w:val="BodyText"/>
      </w:pPr>
      <w:r>
        <w:t xml:space="preserve">Quách Hoa Đình phối hợp với động tác của Trần Huy, thờ ơ nghe đối phương giải thích rồi hỏi chuyện mình để tâm.</w:t>
      </w:r>
    </w:p>
    <w:p>
      <w:pPr>
        <w:pStyle w:val="BodyText"/>
      </w:pPr>
      <w:r>
        <w:t xml:space="preserve">“Thiên Thần do ai diễn rốt cuộc quyết định chưa? Nếu xác định là Phương Lạc Duy thì tôi nhận bộ khác. Tôi không có tinh thần hi sinh lớn như vậy, cam nguyện làm giá đỡ cho người mới.”</w:t>
      </w:r>
    </w:p>
    <w:p>
      <w:pPr>
        <w:pStyle w:val="BodyText"/>
      </w:pPr>
      <w:r>
        <w:t xml:space="preserve">Trần Huy ôm Quách Hoa Đình, ở trên người đối phương cắn một ngụm: “Yên tâm, nhất định là cưng. Cường long khó áp địa đầu xà, Trầm Hi có tiền thì sao? Hải thành không giống Trung kinh, từ từ cậu ta sẽ hiểu.”</w:t>
      </w:r>
    </w:p>
    <w:p>
      <w:pPr>
        <w:pStyle w:val="BodyText"/>
      </w:pPr>
      <w:r>
        <w:t xml:space="preserve">Quách Hoa Đình hài lòng hừ một tiếng, nhắm mắt trèo lên người Trần Huy, trong đầu vô thức hiện lên ánh mắt sạch sẽ của Phương Lạc Duy. Xùy! Quách Hoa Đình giễu cột nghĩ, giới giải trí này ai mà không biết? Phương Lạc Duy rõ ràng có một chân với Trầm Hi, hiện giờ lại thông đồng với Mặc Chính, cái sạch sẽ kia bất quá chỉ lừa đám fan nữ bên ngoài mà thôi.</w:t>
      </w:r>
    </w:p>
    <w:p>
      <w:pPr>
        <w:pStyle w:val="BodyText"/>
      </w:pPr>
      <w:r>
        <w:t xml:space="preserve">Âm thanh trong phòng tắm lớn dần, tiếng di động bên ngoài không ngừng reo vang, cuối cùng vì không ai nghe máy nên hoàn toàn ảm đạm.</w:t>
      </w:r>
    </w:p>
    <w:p>
      <w:pPr>
        <w:pStyle w:val="BodyText"/>
      </w:pPr>
      <w:r>
        <w:t xml:space="preserve">Thẩm Gia Thạch dùng sức siết di động, mười mấy cuộc, trừ bỏ cuộc đầu tiên thì Trần Huy không hề nghe máy. Cậu ẩn ẩn cảm thấy sự tình tựa hồ không đúng, nhưng cụ thể là gì thì lại không thể nói rõ. Tâm tình bắt đầu không yên, không còn thong dong như lúc mới rời khỏi Hạ gia.</w:t>
      </w:r>
    </w:p>
    <w:p>
      <w:pPr>
        <w:pStyle w:val="BodyText"/>
      </w:pPr>
      <w:r>
        <w:t xml:space="preserve">Rốt cuộc là xảy ra chuyện gì?</w:t>
      </w:r>
    </w:p>
    <w:p>
      <w:pPr>
        <w:pStyle w:val="BodyText"/>
      </w:pPr>
      <w:r>
        <w:t xml:space="preserve">Nghi vấn của Thẩm Gia Thạch cũng chính là nghi vấn của Trì Dĩ Hoành lúc này.</w:t>
      </w:r>
    </w:p>
    <w:p>
      <w:pPr>
        <w:pStyle w:val="BodyText"/>
      </w:pPr>
      <w:r>
        <w:t xml:space="preserve">Trước lúc Trì Dĩ Hoành tới công ty, Mặc Ngự đã ở đây chờ suốt nửa giờ. Cơ hồ Trì Dĩ Hoành vừa tới thì anh lập tức xuất hiện. Đối với vấn đề của Trì Dĩ Hoành, Mặc Ngự đau đầu nhu nhu huyệt thái dương, chuyện này muốn thì có thể điều tra rõ ràng nhưng lại không thể nói ra. Sự tình liên quan tới vụ bê bối của Hạ gia, anh đã cố gắng hết sức phong tỏa mọi tin tức liên quan.</w:t>
      </w:r>
    </w:p>
    <w:p>
      <w:pPr>
        <w:pStyle w:val="BodyText"/>
      </w:pPr>
      <w:r>
        <w:t xml:space="preserve">“Là Hạ Chí Kiệt.” Mặc Ngự đưa tư liệu trong tay cho Trì Dĩ Hoành: “Này là bản ghi chép tiêu dùng của Hạ Chí Kiệt ở Di Nhiên cư. ‘Báo Xuân Đồ’ là một tháng trước mang tới thế chấp, bởi vì không thể chuộc lại nên Trần Huy đã giữ bức họa này. Một năm nay Hạ Chí Kiệt ở Di Nhiên cư thua không ít, trước sau đã xuất ra hơn mười bức. Có bức chuộc về, có bức bán hẳn cho Di Nhiên cư. Trừ bỏ ‘Báo Xuân Đồ’, lưu ở bên ngoài còn sáu bức nữa, Trần Huy không biết nguồn gốc của sáu bức này nên đã tung ra bán đấu giá. Người mua đều là khách nước ngoài, rất khó tìm trở về.”</w:t>
      </w:r>
    </w:p>
    <w:p>
      <w:pPr>
        <w:pStyle w:val="BodyText"/>
      </w:pPr>
      <w:r>
        <w:t xml:space="preserve">Trì Dĩ Hoành nghiêm mặt, thần sắc thực khó coi. Mấy thứ này nếu theo lời Hạ Tư Tuệ nói thì đều là của Hạ Trạch.</w:t>
      </w:r>
    </w:p>
    <w:p>
      <w:pPr>
        <w:pStyle w:val="BodyText"/>
      </w:pPr>
      <w:r>
        <w:t xml:space="preserve">“Một chút biện pháp cũng không có sao?”</w:t>
      </w:r>
    </w:p>
    <w:p>
      <w:pPr>
        <w:pStyle w:val="BodyText"/>
      </w:pPr>
      <w:r>
        <w:t xml:space="preserve">Mặc Ngự không rõ vì sao Trì Dĩ Hoành lại để bụng chuyện này như vậy, nghĩ nghĩ nói: “Anh sẽ thử xem.”</w:t>
      </w:r>
    </w:p>
    <w:p>
      <w:pPr>
        <w:pStyle w:val="BodyText"/>
      </w:pPr>
      <w:r>
        <w:t xml:space="preserve">“Cám ơn!” Trì Dĩ Hoành cảm kích cười, Mặc Ngự không khách khí trừng trắng cả mắt: “Với anh còn bày đặt khách sáo.”</w:t>
      </w:r>
    </w:p>
    <w:p>
      <w:pPr>
        <w:pStyle w:val="BodyText"/>
      </w:pPr>
      <w:r>
        <w:t xml:space="preserve">Trì Dĩ Hoành mỉm cười, Mặc Ngự do dự nói: “Còn một việc nữa.”</w:t>
      </w:r>
    </w:p>
    <w:p>
      <w:pPr>
        <w:pStyle w:val="BodyText"/>
      </w:pPr>
      <w:r>
        <w:t xml:space="preserve">“Việc gì?”</w:t>
      </w:r>
    </w:p>
    <w:p>
      <w:pPr>
        <w:pStyle w:val="BodyText"/>
      </w:pPr>
      <w:r>
        <w:t xml:space="preserve">“Con cháu Thẩm gia, họa sĩ thiếu niên Thẩm Gia Thạch vẫn ở tại Hạ gia kia, em biết đi?”</w:t>
      </w:r>
    </w:p>
    <w:p>
      <w:pPr>
        <w:pStyle w:val="BodyText"/>
      </w:pPr>
      <w:r>
        <w:t xml:space="preserve">Trì Dĩ Hoành gật gật đầu. Mặc Ngự châm chước nói: “Quan hệ giữa cậu ta với Hạ Chí Kiệt không bình thường, em biết thì tốt rồi.”</w:t>
      </w:r>
    </w:p>
    <w:p>
      <w:pPr>
        <w:pStyle w:val="BodyText"/>
      </w:pPr>
      <w:r>
        <w:t xml:space="preserve">Trì Dĩ Hoành không ngờ Mặc Ngự lại nói như vậy, anh nhăn mặt nhíu mày, nhớ tới chuyện Thẩm Gia Thạch cùng Hạ Tân ở thọ yến Hạ nãi nãi ngày đó, trong mắt hiện lên một tia chán ghét.</w:t>
      </w:r>
    </w:p>
    <w:p>
      <w:pPr>
        <w:pStyle w:val="BodyText"/>
      </w:pPr>
      <w:r>
        <w:t xml:space="preserve">Mặc Ngự không ở chỗ Trì Dĩ Hoành lâu, nói rõ việc này xong thì liền cáo từ. Lần này chuyện Hạ gia không đơn giản, Mặc Ngự ẩn ẩn cảm thấy Trần Huy có chuyện gạt mình. Sau lưng Trần Huy là Tôn Đức Nguyên, chuyện này Mặc Ngự vẫn đều biết. Chính là bất đồng với Trần Huy gia nhập phe phái Tôn Đức Nguyên, Mặc gia từ trước đến nay vẫn luôn trung lập, nhập cổ phần Di Nhiên cư cũng xuất phát từ lợi ích. Liên hệ tới tin đồn thị trưởng Hải thành Vương Tu Võ bị điều chuyển gần đây, Mặc thầm cảnh giác, anh không hi vọng Mặc gia bị kéo vào chuyện này.</w:t>
      </w:r>
    </w:p>
    <w:p>
      <w:pPr>
        <w:pStyle w:val="BodyText"/>
      </w:pPr>
      <w:r>
        <w:t xml:space="preserve">Trước lúc đi, Mặc Ngự ngầm nhắc nhở Trì Dĩ Hoành một câu: “Gần nhất cẩn thận một chút.”</w:t>
      </w:r>
    </w:p>
    <w:p>
      <w:pPr>
        <w:pStyle w:val="BodyText"/>
      </w:pPr>
      <w:r>
        <w:t xml:space="preserve">Giống như Mặc gia, Trì gia trước nay luôn đứng trung lập, chí là vì đám hỏi giữa hai nhà Trì Hạ nên Trì gia khó tránh bị người ta gắn cái mác Hạ Chí Thành.</w:t>
      </w:r>
    </w:p>
    <w:p>
      <w:pPr>
        <w:pStyle w:val="BodyText"/>
      </w:pPr>
      <w:r>
        <w:t xml:space="preserve">Trì Dĩ Hoành nghe ra ẩn ý của Mặc Ngự, mỉm cười gật gật đầu.</w:t>
      </w:r>
    </w:p>
    <w:p>
      <w:pPr>
        <w:pStyle w:val="BodyText"/>
      </w:pPr>
      <w:r>
        <w:t xml:space="preserve">Xem ra không phải anh ảo giác, sau lưng chuyện này có ẩn tình khác. Hạ Chí Kiệt thua đỏ mắt lén đem tranh chữ Hạ gia đến thế chấp cũng có thể hiểu, nhưng Di Nhiên cư tuyệt đối không dám đem số tranh chữ này ra đấu giá công khai như vậy. Trừ phi Trần Huy cố ý để Hạ gia nghe thấy tiếng gió, muốn làm lớn chuyện. Liên hệ tới chuyện thị trưởng Hải thành có thể sẽ thay đổi, Trì Dĩ Hoành đại khái đoán được tiền căn hậu quả mọi chuyện. Anh cùng Trầm Hi bất quá chỉ vừa vặn gặp được mà thôi, không có anh thì cũng sẽ có người khác nói chuyện này cho Hạ gia biết.</w:t>
      </w:r>
    </w:p>
    <w:p>
      <w:pPr>
        <w:pStyle w:val="BodyText"/>
      </w:pPr>
      <w:r>
        <w:t xml:space="preserve">Nếu là ngày xưa, Trì Dĩ Hoành đại khái còn thay Hạ gia lo lắng một phen, nhưng từ khi biết cả Hạ gia đều tính toán đồ cụ Hạ lưu lại cho Hạ Trạch, anh không còn chút hảo cảm nào. Chỉ tiếc những thứ này đều là của Hạ Trạch, không biết Mặc Ngự có thể tìm về hay không?</w:t>
      </w:r>
    </w:p>
    <w:p>
      <w:pPr>
        <w:pStyle w:val="BodyText"/>
      </w:pPr>
      <w:r>
        <w:t xml:space="preserve">Trì Dĩ Hoành trong đầu xoay chuyển mấy ý niệm này vừa tiễn Mặc Ngữ, ngay sau đó thì nhận được điện thoại của Hạ Chí Thành. Hạ Chí Thành xuất hiện trước công chúng không tiện, vì thế dừng xe trước công ty Trì Dĩ Hoành, hi vọng anh xuống gặp một chút.</w:t>
      </w:r>
    </w:p>
    <w:p>
      <w:pPr>
        <w:pStyle w:val="BodyText"/>
      </w:pPr>
      <w:r>
        <w:t xml:space="preserve">Trì Dĩ Hoành đại khái cũng đoán được dụng ý của Hạ Chí Thành. Quả nhiên vừa gặp ông đã hỏi có phải quan hệ của anh cùng Mặc Ngự rất tốt đúng không?</w:t>
      </w:r>
    </w:p>
    <w:p>
      <w:pPr>
        <w:pStyle w:val="BodyText"/>
      </w:pPr>
      <w:r>
        <w:t xml:space="preserve">Trì Dĩ Hoành gật gật đầu, Hạ Chí Thành đau lòng kể ra chuyện Hạ Chí Kiệt một lần, hi vọng Trì Dĩ Hoành có thể thông qua Mặc Ngự điều tra xem lời Hạ Chí Kiệt là thực hay giả, nếu là thật, tốt nhất có thể tra ra tung tích của số tranh chữ kia.</w:t>
      </w:r>
    </w:p>
    <w:p>
      <w:pPr>
        <w:pStyle w:val="BodyText"/>
      </w:pPr>
      <w:r>
        <w:t xml:space="preserve">“Tốt!” Trì Dĩ Hoành rõ ràng đáp ứng.</w:t>
      </w:r>
    </w:p>
    <w:p>
      <w:pPr>
        <w:pStyle w:val="BodyText"/>
      </w:pPr>
      <w:r>
        <w:t xml:space="preserve">Hạ Chí Thành vừa lòng gật gật đầu, chuyện liên hệ với Di Nhiên cư ông ra mặt không tiện, Hạ gia cũng không có người thích hợp, tìm tới tìm lui cũng chỉ có Trì Dĩ Hoành.</w:t>
      </w:r>
    </w:p>
    <w:p>
      <w:pPr>
        <w:pStyle w:val="BodyText"/>
      </w:pPr>
      <w:r>
        <w:t xml:space="preserve">Nói xong chuyện này, Hạ Chí Thành không quên đưa một tờ chi phiếu tới trước mặt Trì Dĩ Hoành: “Này là một ngàn vạn, Dĩ Hoành trả lại cho bằng hữu đi.”</w:t>
      </w:r>
    </w:p>
    <w:p>
      <w:pPr>
        <w:pStyle w:val="BodyText"/>
      </w:pPr>
      <w:r>
        <w:t xml:space="preserve">Trì Dĩ Hoành hơi cong khóe miệng, không cự tuyệt. So với những tổn thất của Hạ Trạch thì số tiền này chẳng là gì, bất quá miễn cưỡng cũng có thể xem là chút bồi thường.</w:t>
      </w:r>
    </w:p>
    <w:p>
      <w:pPr>
        <w:pStyle w:val="BodyText"/>
      </w:pPr>
      <w:r>
        <w:t xml:space="preserve">Hạ Chí Thành nói xong định đi, thời gian này ông rất bận, hai ngày này vì chuyện trong nhà mà mất rất nhiều thời gian. Trước lúc đi, Hạ Chí Thành hiền hòa mời Trì Dĩ Hoành tối nay tới nhà ăn bữa cơm: “Hạ Trạch gần nhất hiểu chuyện hơn rất nhiều, cũng đều là Dĩ Hoành dạy tốt.” Hạ Chí Thành cười tủm tỉm nói.</w:t>
      </w:r>
    </w:p>
    <w:p>
      <w:pPr>
        <w:pStyle w:val="BodyText"/>
      </w:pPr>
      <w:r>
        <w:t xml:space="preserve">Sắc mặt Trì Dĩ Hoành không đổi, lấy cớ buổi tối có việc uyển chuyển từ chối lời mời. Thẳng đến khi Hạ Chí Thành đi xa, biểu tình bình tĩnh của anh mới xuất hiện một vết rách.</w:t>
      </w:r>
    </w:p>
    <w:p>
      <w:pPr>
        <w:pStyle w:val="BodyText"/>
      </w:pPr>
      <w:r>
        <w:t xml:space="preserve">Nên làm thế nào đối mặt với Hạ Trạch chính là vấn đề nan giải nhất của anh lúc này.</w:t>
      </w:r>
    </w:p>
    <w:p>
      <w:pPr>
        <w:pStyle w:val="BodyText"/>
      </w:pPr>
      <w:r>
        <w:t xml:space="preserve">________</w:t>
      </w:r>
    </w:p>
    <w:p>
      <w:pPr>
        <w:pStyle w:val="Compact"/>
      </w:pPr>
      <w:r>
        <w:t xml:space="preserve">Hoàn</w:t>
      </w:r>
      <w:r>
        <w:br w:type="textWrapping"/>
      </w:r>
      <w:r>
        <w:br w:type="textWrapping"/>
      </w:r>
    </w:p>
    <w:p>
      <w:pPr>
        <w:pStyle w:val="Heading2"/>
      </w:pPr>
      <w:bookmarkStart w:id="58" w:name="chương-36-ám-muội"/>
      <w:bookmarkEnd w:id="58"/>
      <w:r>
        <w:t xml:space="preserve">36. Chương 36: Ám Muội</w:t>
      </w:r>
    </w:p>
    <w:p>
      <w:pPr>
        <w:pStyle w:val="Compact"/>
      </w:pPr>
      <w:r>
        <w:br w:type="textWrapping"/>
      </w:r>
      <w:r>
        <w:br w:type="textWrapping"/>
      </w:r>
      <w:r>
        <w:t xml:space="preserve">trọng sinh chi hạ trạch [36] ám muội</w:t>
      </w:r>
    </w:p>
    <w:p>
      <w:pPr>
        <w:pStyle w:val="BodyText"/>
      </w:pPr>
      <w:r>
        <w:t xml:space="preserve">*****</w:t>
      </w:r>
    </w:p>
    <w:p>
      <w:pPr>
        <w:pStyle w:val="BodyText"/>
      </w:pPr>
      <w:r>
        <w:t xml:space="preserve">Lúc tan học Hạ Trạch nhận được điện thoại của quản lý tín thác, thông tri mới đó không lâu Trì Dĩ Hoành vừa gửi vào quỹ tín thác của cậu một ngàn vạn. (là quỹ mà mẹ HT đã lập lúc vừa sinh ra cậu)</w:t>
      </w:r>
    </w:p>
    <w:p>
      <w:pPr>
        <w:pStyle w:val="BodyText"/>
      </w:pPr>
      <w:r>
        <w:t xml:space="preserve">Hạ Trạch: “…”</w:t>
      </w:r>
    </w:p>
    <w:p>
      <w:pPr>
        <w:pStyle w:val="BodyText"/>
      </w:pPr>
      <w:r>
        <w:t xml:space="preserve">Quản lý cũng không rõ tình huống cụ thể, chỉ dựa theo quy định thông báo cho Hạ Trạch một tiếng.</w:t>
      </w:r>
    </w:p>
    <w:p>
      <w:pPr>
        <w:pStyle w:val="BodyText"/>
      </w:pPr>
      <w:r>
        <w:t xml:space="preserve">Cúp máy, Hạ Trạch liền gọi tới số Trì Dĩ Hoành, muốn hỏi xem số tiền đó là sao. Điện thoại không ai nghe, bên kia đầu dây chỉ truyền tới âm thanh đô… đô… đô… Hạ Trạch không từ bỏ lại gọi thêm một lần, nhưng vẫn không ai nghe máy. Cậu nhìn thời gian, giờ chưa tới giờ tan tầm, chẳng lẽ anh đang họp? Nghĩ vậy cậu liền gửi qua một tin nhắn, ý bảo Trì Dĩ Hoành lúc có thời gian thì gọi điện cho mình.</w:t>
      </w:r>
    </w:p>
    <w:p>
      <w:pPr>
        <w:pStyle w:val="BodyText"/>
      </w:pPr>
      <w:r>
        <w:t xml:space="preserve">Gửi xong, Hạ Trạch ôm hi vọng chờ đợi vài phút nhưng cuối cùng chỉ đành thất vọng cất điện thoại vào túi. Mã Thiên lỗi từ phía sau chạy tới, gào to một tiếng ‘Hạ Trạch’. Đi cùng còn cả Bạch Hiểu Tề.</w:t>
      </w:r>
    </w:p>
    <w:p>
      <w:pPr>
        <w:pStyle w:val="BodyText"/>
      </w:pPr>
      <w:r>
        <w:t xml:space="preserve">Tuy đã qua thêm một ngày nhưng gương mặt Bạch Hiểu Tề vẫn xanh xanh tím tím, thoạt nhìn thực buồn cười. Hạ Trạch nhìn gương mặt nhăn nhó của đối phương thì vui sướng khi người gặp họa, muốn phì cười. May mắn còn nhớ rõ sáng nay mình cùng Bạch Hiểu Tề mới diễn vở ‘cãi nhau’, hiện giờ phải chiến tranh lạnh mới đúng, nếu diễn thì phải diễn trọn bộ, Hạ Trạch liền làm mặt lạnh.</w:t>
      </w:r>
    </w:p>
    <w:p>
      <w:pPr>
        <w:pStyle w:val="BodyText"/>
      </w:pPr>
      <w:r>
        <w:t xml:space="preserve">Hai người tầm mắt tương giao, biểu tình người này càng lạnh hơn người kia. Mã Thiên Lỗi nhìn mà buồn cười, một tay kéo một người, cả ba sáp lại một chỗ.</w:t>
      </w:r>
    </w:p>
    <w:p>
      <w:pPr>
        <w:pStyle w:val="BodyText"/>
      </w:pPr>
      <w:r>
        <w:t xml:space="preserve">“Giả bộ, cố mà giả bộ cho tôi!”</w:t>
      </w:r>
    </w:p>
    <w:p>
      <w:pPr>
        <w:pStyle w:val="BodyText"/>
      </w:pPr>
      <w:r>
        <w:t xml:space="preserve">Hạ Trạch cười mỉm, thừa dịp Bạch Hiểu Tề không chú ý nhanh tay lẹ mắt lướt qua Mã Thiên Lỗi nhéo mặt Bạch Hiểu Tề một cái, Bạch Hiểu Tề ngao một tiếng nhất thời hấp dẫn sự chú ý của mọi người xung quanh.</w:t>
      </w:r>
    </w:p>
    <w:p>
      <w:pPr>
        <w:pStyle w:val="BodyText"/>
      </w:pPr>
      <w:r>
        <w:t xml:space="preserve">“Hạ Trạch, cậu là cái tên khốn khiếp!” Bạch Hiểu Tề xoa xoa cái mặt sưng phù của mình quát.</w:t>
      </w:r>
    </w:p>
    <w:p>
      <w:pPr>
        <w:pStyle w:val="BodyText"/>
      </w:pPr>
      <w:r>
        <w:t xml:space="preserve">Hạ Trạch cười ha hả. Nói tới cũng kỳ quái, Hạ Trạch đời trước quan hệ với Bạch Hiểu Tề cũng thực bình thường, hai người vẫn duy trì quan hệ hồ bằng cẩu hữu, thường xuyên tụ tập lại ăn chơi, nhưng không thân tới mức thổ lộ tâm tình. Nhưng đời này không biết bắt đầu từ khi nào, quan hệ giữa hai đứa đã bắt đầu biến hóa. Không còn là cái loại quen biết có lệ mà giống như với Mã Thiên Lỗi, có cảm giác bằng hữu thật sự.</w:t>
      </w:r>
    </w:p>
    <w:p>
      <w:pPr>
        <w:pStyle w:val="BodyText"/>
      </w:pPr>
      <w:r>
        <w:t xml:space="preserve">Ba người trêu chọc lẫn nhau, dừng trong mắt Chu Tử Xương là Hạ Trạch cùng Bạch Hiểu Tề chiến tranh lạnh, Mã Thiên Lỗi đứng giữa hòa giải, Hạ Trạch cùng Bạch Hiểu Tề lại tiếp tục vui đùa như xưa. Chu Tử Xương đối với việc này không có gì nghi ngờ, tính tình Hạ Trạch chính là vậy, vô tâm vô phế không thù dai, chính là trừ bỏ đối với mình. Đã hơn một tháng rồi nhưng Hạ Trạch vẫn tỏ ra lạnh lùng, Chu Tử Xương nghĩ mãi vẫn không hiểu mình rốt cuộc đã làm gì đắc tội đối phương? Chu Tử Xương không khỏi cảm thấy may mắn, gần nhất phụ thân cùng cô cô không đặt sự chú ý lên người mình, không không đã sớm nhận ra mình cùng Hạ Trạch bất hòa, lại tiến hành dạy dỗ một phen.</w:t>
      </w:r>
    </w:p>
    <w:p>
      <w:pPr>
        <w:pStyle w:val="BodyText"/>
      </w:pPr>
      <w:r>
        <w:t xml:space="preserve">Buổi tối về nhà, Chu Tử Xương không chút giấu diếm nói chuyện Bạch Hiểu Tề đánh nhau với Hạ Trạch cho phụ thân, trọng điểm chính là câu nói kia của Bạch Hiểu Tề.</w:t>
      </w:r>
    </w:p>
    <w:p>
      <w:pPr>
        <w:pStyle w:val="BodyText"/>
      </w:pPr>
      <w:r>
        <w:t xml:space="preserve">Chu Chấn không tin nhìn Chu Tử Xương: “Con riêng, con khẳng định?”</w:t>
      </w:r>
    </w:p>
    <w:p>
      <w:pPr>
        <w:pStyle w:val="BodyText"/>
      </w:pPr>
      <w:r>
        <w:t xml:space="preserve">Chu Tử Xương không biết cũng không khẳng định, nhưng cậu cảm thấy Bạch Hiểu Tề dám nói vậy thì khẳng định đã nghe thấy tin đồn gì đó, không giống bộ dáng nói năng bừa bãi.</w:t>
      </w:r>
    </w:p>
    <w:p>
      <w:pPr>
        <w:pStyle w:val="BodyText"/>
      </w:pPr>
      <w:r>
        <w:t xml:space="preserve">Chu Chấn cau mày nghĩ nghĩ, bảo Chu Tử Xương ra ngoài, tiếp đó liền gọi điện cho Chu Hàm Thanh.</w:t>
      </w:r>
    </w:p>
    <w:p>
      <w:pPr>
        <w:pStyle w:val="BodyText"/>
      </w:pPr>
      <w:r>
        <w:t xml:space="preserve">“Anh cả?” Chu Hàm Thanh có chút ngoài ý muốn: “Trong nhà xảy ra chuyện gì sao?”</w:t>
      </w:r>
    </w:p>
    <w:p>
      <w:pPr>
        <w:pStyle w:val="BodyText"/>
      </w:pPr>
      <w:r>
        <w:t xml:space="preserve">“Trong nhà không có việc gì.” Chu Chấn rõ ràng nói: “Em gái, hiện giờ nói chuyện tiện không?”</w:t>
      </w:r>
    </w:p>
    <w:p>
      <w:pPr>
        <w:pStyle w:val="BodyText"/>
      </w:pPr>
      <w:r>
        <w:t xml:space="preserve">Chu Chấn vừa nói vậy, Chu Hàm Thanh liền hiểu có chút chuyện không tiện có người ở xung quanh nghe thấy, liền im lặng bước vài bước, xác định xung quanh không có ai mới thấp giọng nói: “Hiện tại tốt lắm.”</w:t>
      </w:r>
    </w:p>
    <w:p>
      <w:pPr>
        <w:pStyle w:val="BodyText"/>
      </w:pPr>
      <w:r>
        <w:t xml:space="preserve">Chu Chấn không lảm nhảm, trực tiếp kể lại chuyện Chu Tử Xương đã nói một lần, cuối cùng còn hỏi một câu: “Em có nghe qua tin nào giống vậy không?”</w:t>
      </w:r>
    </w:p>
    <w:p>
      <w:pPr>
        <w:pStyle w:val="BodyText"/>
      </w:pPr>
      <w:r>
        <w:t xml:space="preserve">Chu Hàm Thanh nhất thời không nói gì, phụ nữ trước giờ đối với việc này rất mẫn cảm, mấy năm nay cùng Hạ Chí Thành ở cùng một chỗ cũng không phải chưa từng nghi ngờ Hạ Chí Thành có người bên ngoài. Chính là Hạ Chí Thành ngày thường thực sự bề bộn công việc, lại rất hiếm khi ngủ bên ngoài, bà không tìm ra chỗ nào khả nghi, vì thế liền tự an ủi mình chỉ nghi thần nghi quỷ mà thôi. Nhưng lời Chu Chấn làm bà một lần nữa hoài nghi.</w:t>
      </w:r>
    </w:p>
    <w:p>
      <w:pPr>
        <w:pStyle w:val="BodyText"/>
      </w:pPr>
      <w:r>
        <w:t xml:space="preserve">Chu Hàm Thanh trầm mặc làm Chu Chấn hiểu ra gì đó, nghĩ nghĩ nói: “Chuyện này em đừng quản, cứ giao cho anh xử lý.”</w:t>
      </w:r>
    </w:p>
    <w:p>
      <w:pPr>
        <w:pStyle w:val="BodyText"/>
      </w:pPr>
      <w:r>
        <w:t xml:space="preserve">“Tốt, làm phiền anh cả.”</w:t>
      </w:r>
    </w:p>
    <w:p>
      <w:pPr>
        <w:pStyle w:val="BodyText"/>
      </w:pPr>
      <w:r>
        <w:t xml:space="preserve">Chu Hàm Thanh cúp điện thoại, bình ổn tâm tình, lại trở thành bộ dáng dịu dàng phóng khoáng của phu nhân phó thị trưởng. Hiện giờ bà không ở nhà mà cùng Hạ Chí Thành trở về nhà tổ. Hạ nãi nãi sinh bệnh, mọi người đều phải quay về hiếu thuận. Bà cảm giác được nhà tổ tựa hồ có chuyện, nhưng không ai nói gì, bà cũng chỉ có thể giả vờ cái gì cũng không biết.</w:t>
      </w:r>
    </w:p>
    <w:p>
      <w:pPr>
        <w:pStyle w:val="BodyText"/>
      </w:pPr>
      <w:r>
        <w:t xml:space="preserve">Mấy anh em Hạ gia cùng trở về vẫn luôn canh giữ bên người Hạ nãi nãi, bà cùng hai chị dâu không hợp, chỉ có thể giả vờ lo lắng canh giữ ngoài phòng. Chu Hàm Thanh nghe điện thoại xong quay lại liền thấy hai chị dâu đang ngồi nói gì đó. Bà vừa xuất hiện thì hai người lập tức ngừng lại, trong phòng trở nên im lặng.</w:t>
      </w:r>
    </w:p>
    <w:p>
      <w:pPr>
        <w:pStyle w:val="BodyText"/>
      </w:pPr>
      <w:r>
        <w:t xml:space="preserve">Chu Hàm Thanh dường như không có việc gì mỉm cười, trong lòng lại vô cùng phẫn nộ, bà gả cho Hạ Chí Thành cũng đã mười sáu năm nhưng không có cách nào dung nhập Hạ gia. Không chỉ mình Hạ Chí Thành có việc gạt bà, dường như tất cả mọi người trong Hạ gia đều vậy.</w:t>
      </w:r>
    </w:p>
    <w:p>
      <w:pPr>
        <w:pStyle w:val="BodyText"/>
      </w:pPr>
      <w:r>
        <w:t xml:space="preserve">Ý niệm hiện lên trong đầu, Chu Hàm Thanh nhịn không được hỏi một vấn đề nên biết nhưng chưa từng có ai nói với mình: “Chị cả*, mẫu thân rốt cuộc sao lại sinh bệnh vậy?” (chị dâu cả)</w:t>
      </w:r>
    </w:p>
    <w:p>
      <w:pPr>
        <w:pStyle w:val="BodyText"/>
      </w:pPr>
      <w:r>
        <w:t xml:space="preserve">Người được Chu Hàm Thanh gọi là chị cả chính là vợ của Hạ Chí Phi, Liễu Giai. Liễu Giai là một phụ nữ trung niên cao, hơi mập, cùng tuổi với Hạ Chí Phi. Năm đó hai người là bạn học cùng lớp, sau đó cùng tham gia hỗ trợ xây dựng, dần dần liền ở cùng nhau. Bất đồng với tính tình thành thật hơi thiên về yếu đuối của Hạ Chí Phi, Liễu Giai tính cách nóng nảy, thái độ khắt khe, cũng không được Hạ nãi nãi thích.</w:t>
      </w:r>
    </w:p>
    <w:p>
      <w:pPr>
        <w:pStyle w:val="BodyText"/>
      </w:pPr>
      <w:r>
        <w:t xml:space="preserve">Nghe thấy Chu Hàm Thanh hỏi, Liễu Giai cười có lệ: “Mẫu thân dù sao cũng lớn tuổi rồi, khó tránh có lúc đau nhức.”</w:t>
      </w:r>
    </w:p>
    <w:p>
      <w:pPr>
        <w:pStyle w:val="BodyText"/>
      </w:pPr>
      <w:r>
        <w:t xml:space="preserve">Chu Hàm Thanh đương nhiên không hài lòng với đáp án này, tầm mắt chuyển về phía người phụ nữ trung niên bên cạnh: “Chị hai biết không?”</w:t>
      </w:r>
    </w:p>
    <w:p>
      <w:pPr>
        <w:pStyle w:val="BodyText"/>
      </w:pPr>
      <w:r>
        <w:t xml:space="preserve">Mợ hai Hạ gia phỏng chừng là người Hạ nãi nãi thích nhất trong số đám con dâu, bất đồng với Liễu Giai cùng Chu Hàm Thanh sinh ra trong gia đình nghèo khó, mợ hai Khang Uyển Nguyệt này sinh ra trong Khang gia hải thành, là tiểu thư khuê các điển hình, nói chuyện luôn nhỏ nhẹ, tính tình cũng thực ôn nhu văn tĩnh.</w:t>
      </w:r>
    </w:p>
    <w:p>
      <w:pPr>
        <w:pStyle w:val="BodyText"/>
      </w:pPr>
      <w:r>
        <w:t xml:space="preserve">Khang Uyển Nguyệt tựa hồ biết chút gì, Chu Hàm Thanh cường thế như vậy làm bà có chút khó xử liếc nhìn qua Liễu Giai, hàm hồ nói: “Đại khái có quan hệ tới số tranh chữ của Tiểu Trạch đi.”</w:t>
      </w:r>
    </w:p>
    <w:p>
      <w:pPr>
        <w:pStyle w:val="BodyText"/>
      </w:pPr>
      <w:r>
        <w:t xml:space="preserve">Sắc mặt Chu Hàm Thanh khẽ biến, nháy mắt tâm tư hỗn loạn, tranh chữ của Hạ Trạch? Tranh gì? Sao bà không biết? Hạ Chí Thành cũng chưa từng đề cập tới chuyện này, vì đề phòng bà sao?</w:t>
      </w:r>
    </w:p>
    <w:p>
      <w:pPr>
        <w:pStyle w:val="BodyText"/>
      </w:pPr>
      <w:r>
        <w:t xml:space="preserve">Phản ứng của Chu Hàm Thanh làm Liễu Giai nhìn ra gì đó, khóe miệng khẽ nhếch lên ý cười trào phúng.</w:t>
      </w:r>
    </w:p>
    <w:p>
      <w:pPr>
        <w:pStyle w:val="BodyText"/>
      </w:pPr>
      <w:r>
        <w:t xml:space="preserve">Tối hôm nay, lúc Hạ Trạch về tới thì trong nhà chỉ có mình Hạ Khải, phụ thân cùng Chu Hàm Thanh đều không ở.</w:t>
      </w:r>
    </w:p>
    <w:p>
      <w:pPr>
        <w:pStyle w:val="BodyText"/>
      </w:pPr>
      <w:r>
        <w:t xml:space="preserve">Hạ Khải nghe thấy động tĩnh có người trở về liền kích động chạy ra, kết quả nhìn thấy là Hạ Trạch thì xụ mặt quay về phòng. Hạ Trạch chẳng thèm để tâm tới phản ứng của Hạ Khải, hiện giờ tâm tư đều bị tin tức Hạ Chí Thành cư nhiên không ở nhà chiếm cứ. Từ hôm qua ở chỗ lão K có được thiết bị nghe lén nghe nói là tối tân nhất hiện giờ, cậu cứ tâm tâm niệm niệm nghĩ xem làm thế nào dấu nó vào phòng sách của phụ thân. Còn tưởng phải chờ thực lâu mới có cơ hội, không ngờ mới qua một ngày phụ thân đã không ở nhà.</w:t>
      </w:r>
    </w:p>
    <w:p>
      <w:pPr>
        <w:pStyle w:val="BodyText"/>
      </w:pPr>
      <w:r>
        <w:t xml:space="preserve">Hạ Trạch nhanh chóng lục túi tìm thứ lão K cho, ở trong đầu thầm nhớ tới những điều quan trọng khi sử dụng, xác định đã nhớ thật kỹ mới cẩn thận đẩy cửa phòng sách.</w:t>
      </w:r>
    </w:p>
    <w:p>
      <w:pPr>
        <w:pStyle w:val="BodyText"/>
      </w:pPr>
      <w:r>
        <w:t xml:space="preserve">Lúc Hạ Chí Thành ở nhà rất ghét có người tiến vào phòng sách của mình, vì thế người Hạ gia đều thực tự giác né xa nơi này, cũng chỉ có Chu Hàm Thanh thỉnh thoảng đưa thức ăn khuya mà thôi, số lần Hạ Trạch vào nơi này có thể đếm trên đầu ngón tay, ít đến đáng thương. Trước đó cậu đã nghĩ sẵn nên dấu ở đâu, sau khi tiến vào thì lập tức đi tới mục tiêu – bàn làm việc của Hạ Chí Thành. Hạ Trạch cẩn thận quỳ rạp xuống đất dán thiết bị vào dưới bàn, thử nghiệm một chút đảm bảo nó đã mở, tai nghe cũng không có vấn đề. Chờ cậu đứng dậy chuẩn bị rời đi thì đột nhiên nhìn thấy một phần văn kiện mở rộng trên bàn.</w:t>
      </w:r>
    </w:p>
    <w:p>
      <w:pPr>
        <w:pStyle w:val="BodyText"/>
      </w:pPr>
      <w:r>
        <w:t xml:space="preserve">‘Kết Quả Sơ Thảo Cuộc Đấu Thầu Của Các Công Ty Liên Kết Khai Phá Mảnh Đất B3 Ở Thành Tây’</w:t>
      </w:r>
    </w:p>
    <w:p>
      <w:pPr>
        <w:pStyle w:val="BodyText"/>
      </w:pPr>
      <w:r>
        <w:t xml:space="preserve">Hạ Trạch nhớ rõ lần trước Trì Dĩ Hoành từng nhắc tới chuyện anh gần nhất bận rộn vì một mảnh đất ở thành tây. Đời trước Hạ Trạch cố ý tránh né Trì gia vì thế không hề chú ý tới tin tức Trì gia, nhưng hình như cậu nhớ Trì gia có đấu thầu thua thua một lần, chính là lần này sao?</w:t>
      </w:r>
    </w:p>
    <w:p>
      <w:pPr>
        <w:pStyle w:val="BodyText"/>
      </w:pPr>
      <w:r>
        <w:t xml:space="preserve">Hạ Trạch khẩn trương nhìn về phía cửa, hít sâu một hơi rồi cẩn thận lật văn kiện trên bàn, nhanh chóng đọc qua một lượt. Trên đó có rất nhiều điểm cậu xem không hiểu, nhưng tên công ty Trì gia cùng Chu gia liếc mắt nhìn thấy. Hạ Trạch nhanh chóng lật tới tờ cuối cùng, phần cho điểm đánh giá tư chất thì ngoài ý muốn phát hiện Trì gia thua Chu gia.</w:t>
      </w:r>
    </w:p>
    <w:p>
      <w:pPr>
        <w:pStyle w:val="BodyText"/>
      </w:pPr>
      <w:r>
        <w:t xml:space="preserve">Này không có khả năng!</w:t>
      </w:r>
    </w:p>
    <w:p>
      <w:pPr>
        <w:pStyle w:val="BodyText"/>
      </w:pPr>
      <w:r>
        <w:t xml:space="preserve">Cho dù Hạ Trạch cái gì cũng không hiểu nhưng cậu biết kết quả này không thích hợp. Công ty Trì gia vô luận là quy mô hay thực lực đều mạnh hơn Chu gia rất nhiều, sao có thể lại thua Chu gia? Hạ Trạch theo bản năng muốn thông tri tin này cho Trì Dĩ Hoành, lúc lấy điện thoại ra thì ánh mắt liền lóe sáng. Cậu đọc không hiểu nhưng anh họ xem hiểu là được. Ý niệm trong đầu vừa hiện, Hạ Trạch nhanh chóng chụp lại từng trang văn kiện.</w:t>
      </w:r>
    </w:p>
    <w:p>
      <w:pPr>
        <w:pStyle w:val="BodyText"/>
      </w:pPr>
      <w:r>
        <w:t xml:space="preserve">Dưới sân có tiếng ô tô, Hạ Chí Thành cùng Chu Hàm Thanh đã trở lại.</w:t>
      </w:r>
    </w:p>
    <w:p>
      <w:pPr>
        <w:pStyle w:val="BodyText"/>
      </w:pPr>
      <w:r>
        <w:t xml:space="preserve">Hạ Trạch vội chụp xong trang cuối cùng rồi cẩn thận khép văn kiện lại, xác định vị trí hệt như lúc đầu mới nhanh chóng rời khỏi phòng sách, bước vài bước chạy về phòng mình. Nháy mắt cửa khép lại, ngoài hành lang vang lên tiếng Hạ Chí Thành cùng Chu Hàm Thanh trò chuyện. Hạ Trạch tựa lưng vào cửa, ôm chặt ngực, chỉ cảm thấy trái tim mình đang nảy lên điên cuồng. Cậu chưa bao giờ khẩn trương đến vậy, quả thực so với lần đầu tiên ở cùng một chỗ với anh họ ở đời trước còn khẩn trương hơn.</w:t>
      </w:r>
    </w:p>
    <w:p>
      <w:pPr>
        <w:pStyle w:val="BodyText"/>
      </w:pPr>
      <w:r>
        <w:t xml:space="preserve">Một phút sau, hành lang lại im lặng. Hạ Trạch thở phào một hơi, khóa kỹ cửa, mở máy tính, nghiêm túc chuyển những bức hình vừa chụp vào máy, chỉnh sửa lại theo thứ tự. Chờ cậu làm xong đã là nửa giờ sau. Hạ Trạch đang định gọi cho Trì Dĩ Hoành thì tai nghe truyền ra âm thanh. Tựa hồ cửa phòng sách bị đẩy ra, có người tiến vào trong. Chỉ chốc lát, âm thanh Chu Hàm Thanh vang lên: “Chí Thành, ngày mai còn phải về nhà tổ, anh nghỉ sớm chút đi.”</w:t>
      </w:r>
    </w:p>
    <w:p>
      <w:pPr>
        <w:pStyle w:val="BodyText"/>
      </w:pPr>
      <w:r>
        <w:t xml:space="preserve">Trong phòng sách, Chu Hàm Thanh vẻ mặt thân thiết nhìn Hạ Chí Thành. Hạ Chí Thành trong lòng có tâm sự, không yên lòng trả lời có lệ.</w:t>
      </w:r>
    </w:p>
    <w:p>
      <w:pPr>
        <w:pStyle w:val="BodyText"/>
      </w:pPr>
      <w:r>
        <w:t xml:space="preserve">Chu Hàm Thanh thấy vẻ mặt ông mệt mỏi, liền chầm chậm bước tới sau lưng Hạ chí Thành, nhẹ nhàng giúp ông mát xa đầu. Hạ Chí Thành vỗ vỗ tay Chu Hàm Thanh, thuận miệng nói một câu: “Về nói với anh cả, miếng đất bên thành tây kia đã định rồi, bảo anh cả để tâm một chút, đừng để tôi thất vọng.”</w:t>
      </w:r>
    </w:p>
    <w:p>
      <w:pPr>
        <w:pStyle w:val="BodyText"/>
      </w:pPr>
      <w:r>
        <w:t xml:space="preserve">Trong mắt Chu Hàm Thanh lộ ra một mạt vui sướng, chính là động tác trong tay lại càng tỉ mỉ hơn. Mắt thấy Hạ Chí Thành thoải mái nhắm mắt lại, Chu Hàm Thanh vờ như không có việc gì nói: “Hôm nay Tề gia phái người tới, nói Tiểu Trạch bị đứa nhỏ nhà bên đó liên lụy nên mang chút quà qua. Em thấy đều là mấy món con trai thích, cũng không phải quá mức quý giá nên nhận lấy, chờ Tiểu Trạch về sẽ đưa cho nó.”</w:t>
      </w:r>
    </w:p>
    <w:p>
      <w:pPr>
        <w:pStyle w:val="BodyText"/>
      </w:pPr>
      <w:r>
        <w:t xml:space="preserve">“Tề gia? Xảy ra chuyện gì?” Hạ Chí Thành xốc lại tinh thần.</w:t>
      </w:r>
    </w:p>
    <w:p>
      <w:pPr>
        <w:pStyle w:val="BodyText"/>
      </w:pPr>
      <w:r>
        <w:t xml:space="preserve">Chu Hàm Thanh uyển chuyển kể chuyện nhà Bạch Hiểu Tề một lần, thở dài nói: “Nói ra thì Bạch Hoa cũng hơi quá đáng. Con riêng ở ngoài cho dù tốt thế nào cũng sao bằng con mình nhìn thấy từ nhỏ đến lớn? Đứa nhỏ Hiểu Tề kia anh cũng từng gặp rồi, thực ngoan ngoãn hiểu chuyện, nghe nói lần này đánh tới bầm cả mặt. Giờ còn chưa nhận vào nhà đã dám hành hung như vậy, nếu nhận về Bạch gia thì Hiểu Tề còn đường sống sao?”</w:t>
      </w:r>
    </w:p>
    <w:p>
      <w:pPr>
        <w:pStyle w:val="BodyText"/>
      </w:pPr>
      <w:r>
        <w:t xml:space="preserve">Chu Hàm Thanh vừa nói vừa chú ý sắc mặt biến hóa của Hạ Chí Thành. Bà thấy rõ, lúc nghe thấy con riêng thì mí mắt Hạ Chí Thành giật giật, trái tim Chu Hàm Thanh lập tức trầm xuống. Miễn cưỡng cười cười, ôn nhu nói: “Chuyện này kỳ thực cũng không liên quan tới chúng ta, chỉ là Tiểu Trạch bị vạ lây đánh trúng một đấm. Cứ để em đi xem Tiểu Trạch thế nào, Chí Thành đừng quá lo.”</w:t>
      </w:r>
    </w:p>
    <w:p>
      <w:pPr>
        <w:pStyle w:val="BodyText"/>
      </w:pPr>
      <w:r>
        <w:t xml:space="preserve">Hạ Chí Thành nghe thấy Hạ Trạch bị thương thì nhíu mày, phân phó Chu Hàm Thanh đi xem thế nào, mấy thứ Tề gia đưa tới nếu không có gì thì đưa qua cho Hạ Trạch luôn.</w:t>
      </w:r>
    </w:p>
    <w:p>
      <w:pPr>
        <w:pStyle w:val="BodyText"/>
      </w:pPr>
      <w:r>
        <w:t xml:space="preserve">Tai nghe phát ra tiếng Chu Hàm Thanh rời khỏi phòng. Hạ Trạch vội vàng cất tai nghe, mở máy tính giả vờ đang chơi game.</w:t>
      </w:r>
    </w:p>
    <w:p>
      <w:pPr>
        <w:pStyle w:val="BodyText"/>
      </w:pPr>
      <w:r>
        <w:t xml:space="preserve">Chỉ chốc lát sau, tiếng gõ cửa vang lên. Hạ Trạch giả vờ bực bội mở cửa.</w:t>
      </w:r>
    </w:p>
    <w:p>
      <w:pPr>
        <w:pStyle w:val="BodyText"/>
      </w:pPr>
      <w:r>
        <w:t xml:space="preserve">Chu Hàm Thanh tựa hồ không nhìn thấy biểu tình Hạ Trạch mang hết mấy món Tề gia tặng vào phòng, vừa nói đại khái chuyện Tề gia tới vừa thân thiết hỏi: “Tiểu Trạch, mặt còn đau không?”</w:t>
      </w:r>
    </w:p>
    <w:p>
      <w:pPr>
        <w:pStyle w:val="BodyText"/>
      </w:pPr>
      <w:r>
        <w:t xml:space="preserve">Hạ Trạch tùy ý ừ một tiếng, không ngừng nhìn về phía máy tính.</w:t>
      </w:r>
    </w:p>
    <w:p>
      <w:pPr>
        <w:pStyle w:val="BodyText"/>
      </w:pPr>
      <w:r>
        <w:t xml:space="preserve">Chu Hàm Thanh chú ý tới động tác của Hạ Trạch, dung túng mỉm cười: “Tiểu Trạch chơi tiếp đi, mẫu thân không quấy rầy con. Đúng rồi…” Trước lúc ra ngoài, Chu Hàm Thanh làm như lơ đãng nói: “Tiểu Trạch, con chơi thân với Bạch Hiểu Tề lắm hả?”</w:t>
      </w:r>
    </w:p>
    <w:p>
      <w:pPr>
        <w:pStyle w:val="BodyText"/>
      </w:pPr>
      <w:r>
        <w:t xml:space="preserve">Hạ Trạch còn đang nghĩ Chu Hàm Thanh hỏi chuyện này để làm gì thì đã nghe bà cảm thán: “Đứa nhỏ kia thực đáng thương, bị người anh không biết từ đâu nhảy ra leo lên đầu khi dễ.”</w:t>
      </w:r>
    </w:p>
    <w:p>
      <w:pPr>
        <w:pStyle w:val="BodyText"/>
      </w:pPr>
      <w:r>
        <w:t xml:space="preserve">Hạ Trạch nhăn mặt nhíu mày, Chu Hàm Thanh thấy biểu tình Hạ Trạch thì thực vừa lòng, nói thêm vài câu rồi làm ra vẻ thân thiết rời đi. Cuối cùng Hạ Trạch cũng hiểu rõ ý tứ Chu Hàm Thanh. Xem ra Chu Tử Xương đã mách lại lời Bạch Hiểu Tề, mà Chu Hàm Thanh hiển nhiên tin tưởng, cố ý làm mình chán ghét đứa con riêng bên ngoài kia.</w:t>
      </w:r>
    </w:p>
    <w:p>
      <w:pPr>
        <w:pStyle w:val="BodyText"/>
      </w:pPr>
      <w:r>
        <w:t xml:space="preserve">Hạ Trạch không thể không thừa nhận Chu Hàm Thanh rất lợi hại, đồng thời cũng thực tò mò, lúc biết tới sự tồn tại của Hàn Linh bà ta sẽ làm thế nào. Nói tiếp, trừ bỏ cậu thì người có động cơ giết Hàn Linh nhất chính là Chu Hàm Thanh, nhưng Hạ Trạch cảm thấy đối với Chu Hàm Thanh mà nói, giết người là hành vi ngu xuẩn nhất, trừ phi Hàn Linh đã làm điều gì đó uy hiếp tới địa vị Chu Hàm Thanh? Chính là cái gì chứ?</w:t>
      </w:r>
    </w:p>
    <w:p>
      <w:pPr>
        <w:pStyle w:val="BodyText"/>
      </w:pPr>
      <w:r>
        <w:t xml:space="preserve">Hạ Trạch suy nghĩ lung tung nửa ngày, lúc lấy lại tinh thần mới chú ý đã là mười một giờ tối. Cậu đột nhiên ý thức được anh họ không hề gọi lại cho mình, thậm chí ngay cả thói quen kiểm tra bài tập mỗi đêm cũng không có.</w:t>
      </w:r>
    </w:p>
    <w:p>
      <w:pPr>
        <w:pStyle w:val="BodyText"/>
      </w:pPr>
      <w:r>
        <w:t xml:space="preserve">Có chuyện gì sao?</w:t>
      </w:r>
    </w:p>
    <w:p>
      <w:pPr>
        <w:pStyle w:val="BodyText"/>
      </w:pPr>
      <w:r>
        <w:t xml:space="preserve">Hạ Trạch nhíu mày, lại gọi điện qua cho Trì Dĩ Hoành nhưng vẫn không có ai nghe máy. Cậu do dự định gọi vào số Trì gia, bất giá nhìn thời gian thì chỉ đành từ bỏ. Quá muộn rồi, cữu cữu hẳn đã ngủ, nếu đánh thức cữu cữu thì không tốt lắm. Anh họ phỏng chừng quá bận rộn đi? Hạ Trạch tuy nghĩ vậy nhưng trong lòng vẫn không khỏi thất vọng. Cậu gửi những bức hình mình chỉnh sửa trước đó gửi vào mail Trì Dĩ Hoành. Sau khi xác định mail cũng không có tin đáp lại, Hạ Trạch mất mác tắt máy, chuẩn bị tắm rửa đi ngủ.</w:t>
      </w:r>
    </w:p>
    <w:p>
      <w:pPr>
        <w:pStyle w:val="BodyText"/>
      </w:pPr>
      <w:r>
        <w:t xml:space="preserve">Thẳng đến khi nằm lên giường, Hạ Trạch vẫn không nhận được điện thoại của Trì Dĩ Hoành. Cậu buồn bực trở mình, vùi đầu vào chăn, trong lòng không ngừng nghĩ xem anh họ có chuyện gì? Ngay lúc cậu thất vọng nhất, tiếng di động đột nhiên reo vang. Hạ Trạch hưng phấn bật dậy cầm lấy điện thoại, cái tên hiện trên màn hình là Mã Thiên Lỗi chứ không phải Trì Dĩ Hoành.</w:t>
      </w:r>
    </w:p>
    <w:p>
      <w:pPr>
        <w:pStyle w:val="BodyText"/>
      </w:pPr>
      <w:r>
        <w:t xml:space="preserve">“Alo?” Hạ Trạch ỉu xìu nói.</w:t>
      </w:r>
    </w:p>
    <w:p>
      <w:pPr>
        <w:pStyle w:val="BodyText"/>
      </w:pPr>
      <w:r>
        <w:t xml:space="preserve">“Hạ Trạch, ol Q đi, tôi gửi Link qua cho cậu.” Mã Thiên Lỗi vội vàng nói.</w:t>
      </w:r>
    </w:p>
    <w:p>
      <w:pPr>
        <w:pStyle w:val="BodyText"/>
      </w:pPr>
      <w:r>
        <w:t xml:space="preserve">“Cái gì?”</w:t>
      </w:r>
    </w:p>
    <w:p>
      <w:pPr>
        <w:pStyle w:val="BodyText"/>
      </w:pPr>
      <w:r>
        <w:t xml:space="preserve">“Cậu xem thì biết.”</w:t>
      </w:r>
    </w:p>
    <w:p>
      <w:pPr>
        <w:pStyle w:val="BodyText"/>
      </w:pPr>
      <w:r>
        <w:t xml:space="preserve">Hạ Trạch tò mò cầm điện thoại đăng nhập vào Q, Mã Thiên Lỗi rất nhanh liền gửi một đường Link qua. Cậu vừa lick vào vừa bưng ly nước đặt trên tủ đầu giường uống một ngụm.</w:t>
      </w:r>
    </w:p>
    <w:p>
      <w:pPr>
        <w:pStyle w:val="BodyText"/>
      </w:pPr>
      <w:r>
        <w:t xml:space="preserve">“Phốc!”</w:t>
      </w:r>
    </w:p>
    <w:p>
      <w:pPr>
        <w:pStyle w:val="BodyText"/>
      </w:pPr>
      <w:r>
        <w:t xml:space="preserve">Ngay sau đó, Hạ Trạch phun luôn ngụm nước trong miệng lên điện thoại.</w:t>
      </w:r>
    </w:p>
    <w:p>
      <w:pPr>
        <w:pStyle w:val="BodyText"/>
      </w:pPr>
      <w:r>
        <w:t xml:space="preserve">Link Mã Thiên Lỗi gửi qua dẫn tới một đoạn clip, trên hành lang nào đó, Thẩm Gia Thạch đang cùng Hạ Chí Kiệt ôm hôn nồng nhiệt. Bên dưới đoạn phim là dòng tiêu đề vô cùng bắt mắt: bí mật dơ bẩn của thế gia vọng tộc, mối tình cấm kỵ của họa sĩ thiên tài!</w:t>
      </w:r>
    </w:p>
    <w:p>
      <w:pPr>
        <w:pStyle w:val="BodyText"/>
      </w:pPr>
      <w:r>
        <w:t xml:space="preserve">Trong lòng Hạ Trạch chỉ có một ý niệm, đây là thật sao?</w:t>
      </w:r>
    </w:p>
    <w:p>
      <w:pPr>
        <w:pStyle w:val="BodyText"/>
      </w:pPr>
      <w:r>
        <w:t xml:space="preserve">_________</w:t>
      </w:r>
    </w:p>
    <w:p>
      <w:pPr>
        <w:pStyle w:val="Compact"/>
      </w:pPr>
      <w:r>
        <w:t xml:space="preserve">Hoàn</w:t>
      </w:r>
      <w:r>
        <w:br w:type="textWrapping"/>
      </w:r>
      <w:r>
        <w:br w:type="textWrapping"/>
      </w:r>
    </w:p>
    <w:p>
      <w:pPr>
        <w:pStyle w:val="Heading2"/>
      </w:pPr>
      <w:bookmarkStart w:id="59" w:name="chương-37-cảnh-cáo"/>
      <w:bookmarkEnd w:id="59"/>
      <w:r>
        <w:t xml:space="preserve">37. Chương 37: Cảnh Cáo</w:t>
      </w:r>
    </w:p>
    <w:p>
      <w:pPr>
        <w:pStyle w:val="Compact"/>
      </w:pPr>
      <w:r>
        <w:br w:type="textWrapping"/>
      </w:r>
      <w:r>
        <w:br w:type="textWrapping"/>
      </w:r>
      <w:r>
        <w:t xml:space="preserve">Nhìn thấy đoạn phim này không chỉ có mình Hạ Trạch, cùng lúc đó, Trì Dĩ Hoành nghiêng đầu giữ điện thoại, tay lick mở đường Link Mặc Chính vừa gửi qua.</w:t>
      </w:r>
    </w:p>
    <w:p>
      <w:pPr>
        <w:pStyle w:val="BodyText"/>
      </w:pPr>
      <w:r>
        <w:t xml:space="preserve">“Thấy không? Thực là bác hai Hạ gia đi? Tôi không nhìn nhầm đi?” Bên đầu kia điện thoại, Mặc Chính không thể tin nổi không ngừng truy hỏi.</w:t>
      </w:r>
    </w:p>
    <w:p>
      <w:pPr>
        <w:pStyle w:val="BodyText"/>
      </w:pPr>
      <w:r>
        <w:t xml:space="preserve">Buổi sáng Trì Dĩ Hoành từ miệng Mặc Ngự đã biết Hạ Chí Kiệt cùng Thẩm Gia Thạch có quan hệ không bình thường, vì thế phản ứng hiện giờ cũng có thể xem là trấn định. Anh vội vàng xem xong đoạn phim, phát hiện đoạn hành lang đó không giống phong cách Di Nhiên cư, càng giống một nơi ăn chơi phổ biến.</w:t>
      </w:r>
    </w:p>
    <w:p>
      <w:pPr>
        <w:pStyle w:val="BodyText"/>
      </w:pPr>
      <w:r>
        <w:t xml:space="preserve">Cứ việc Trì Dĩ Hoành đoán chắc đoạn phim này không thoát khỏi liên quan với Trần Huy, thậm chí nó rất có thể là do Trần Huy tính kế, nhưng địa điểm rõ ràng không phải Di Nhiên cư, cho dù Hạ gia biết rõ này là Trần Huy đứng sau giở trò quỷ thì cũng không có cách nào.</w:t>
      </w:r>
    </w:p>
    <w:p>
      <w:pPr>
        <w:pStyle w:val="BodyText"/>
      </w:pPr>
      <w:r>
        <w:t xml:space="preserve">“Dĩ Hoành?” Mặc Chính vẫn bám riết không tha.</w:t>
      </w:r>
    </w:p>
    <w:p>
      <w:pPr>
        <w:pStyle w:val="BodyText"/>
      </w:pPr>
      <w:r>
        <w:t xml:space="preserve">Trì Dĩ Hoành cũng không có biện pháp đối phó với bộ dáng hăng hái của Mặc Chính, chỉ đành khẳng định nói: “Là bác hai Hạ gia.”</w:t>
      </w:r>
    </w:p>
    <w:p>
      <w:pPr>
        <w:pStyle w:val="BodyText"/>
      </w:pPr>
      <w:r>
        <w:t xml:space="preserve">“Chậc chậc.” Mặc Chính cảm thán nói: “Ông bác này đúng là….” Đúng là cái gì thì Mặc Chính không nói, lúc này anh nghĩ tới một vấn đề khác: “Hạ gia chuyến này phỏng chừng nhức đầu rồi đi?”</w:t>
      </w:r>
    </w:p>
    <w:p>
      <w:pPr>
        <w:pStyle w:val="BodyText"/>
      </w:pPr>
      <w:r>
        <w:t xml:space="preserve">Chuyện Hạ Chí Kiệt cùng Thẩm Gia Thạch tung ra có thể xem là một vụ bê bối. Tuy ngoài mặt không tạo thành tổn hại thực chất nào với Hạ gia, nhưng sự thực, chuyện này có thể xem là đả kích hủy diệt thanh danh trăm năm của Hạ gia. Càng miễn bàn Hạ Chí Kiệt cùng Hạ Chí Thành là anh em ruột thịt, người ta nói tới Hạ Chí Kiệt đều thêm một câu là anh trai phó thị trưởng Hạ. Chuyện này vừa lan truyền, cộng thêm tin đồn khoảng thời gian trước. Việc thay đổi thị trưởng Hải thành đã tiến vào thời điểm mấu chốt, quả thực đủ làm Hạ Chí Thành đau đầu vài ngày.</w:t>
      </w:r>
    </w:p>
    <w:p>
      <w:pPr>
        <w:pStyle w:val="BodyText"/>
      </w:pPr>
      <w:r>
        <w:t xml:space="preserve">Đối với vấn đề của Mặc Chính, Trì Dĩ Hoành từ chối cho ý kiến, Hạ gia phản ứng ứng nào không nằm trong phạm vi quan tâm của anh, anh chỉ lo cho Hạ Trạch, không biết cậu có bị đoạn phim này ảnh hưởng hay không.</w:t>
      </w:r>
    </w:p>
    <w:p>
      <w:pPr>
        <w:pStyle w:val="BodyText"/>
      </w:pPr>
      <w:r>
        <w:t xml:space="preserve">Nghĩ tới Hạ Trạch, vẻ mặt Trì Dĩ Hoành trở nên u ám, nhất thời cũng không còn hứng thú tiếp tục nói chuyện.</w:t>
      </w:r>
    </w:p>
    <w:p>
      <w:pPr>
        <w:pStyle w:val="BodyText"/>
      </w:pPr>
      <w:r>
        <w:t xml:space="preserve">“Không có việc gì thì tôi cúp máy đây.”</w:t>
      </w:r>
    </w:p>
    <w:p>
      <w:pPr>
        <w:pStyle w:val="BodyText"/>
      </w:pPr>
      <w:r>
        <w:t xml:space="preserve">“Từ từ!” Mặc Chính lập tức cản lại: “Tôi còn một chuyện nữa.”</w:t>
      </w:r>
    </w:p>
    <w:p>
      <w:pPr>
        <w:pStyle w:val="BodyText"/>
      </w:pPr>
      <w:r>
        <w:t xml:space="preserve">“Chuyện gì?”</w:t>
      </w:r>
    </w:p>
    <w:p>
      <w:pPr>
        <w:pStyle w:val="BodyText"/>
      </w:pPr>
      <w:r>
        <w:t xml:space="preserve">Mặc Chính đè thấp âm thanh: “Anh cả thực sự biết chuyện tôi đang theo đuổi Lạc Duy à?”</w:t>
      </w:r>
    </w:p>
    <w:p>
      <w:pPr>
        <w:pStyle w:val="BodyText"/>
      </w:pPr>
      <w:r>
        <w:t xml:space="preserve">Trì Dĩ Hoành: “…”</w:t>
      </w:r>
    </w:p>
    <w:p>
      <w:pPr>
        <w:pStyle w:val="BodyText"/>
      </w:pPr>
      <w:r>
        <w:t xml:space="preserve">Vấn đề ngu xuẩn gì thế này! Nhưng anh rất nhanh ý thức được vấn đề: “Anh cả vẫn chưa tới tìm cậu à?”</w:t>
      </w:r>
    </w:p>
    <w:p>
      <w:pPr>
        <w:pStyle w:val="BodyText"/>
      </w:pPr>
      <w:r>
        <w:t xml:space="preserve">Mặc Chính ừ một tiếng, trong lòng không khỏi bất an. Mấy năm trước lúc anh come out, cả Mặc gia không long trời lở đất thì cũng gà bay chó sủa. Hiện giờ anh gặp người mình thích, lại còn thẳng thắn theo đuổi, sao trong nhà không có chút phản ứng nào? Nếu là chuyện khác Mặc Chính cũng không để ý, nhưng chuyện này có dính tới Phương Lạc Duy. Trong nhà không hành động theo lẽ thường làm Mặc Chính bất an, sợ trong nhà chuyển hết phẫn nộ lên người Phương Lạc Duy.</w:t>
      </w:r>
    </w:p>
    <w:p>
      <w:pPr>
        <w:pStyle w:val="BodyText"/>
      </w:pPr>
      <w:r>
        <w:t xml:space="preserve">Trì Dĩ Hoành đại khái lý giải được tâm tình của Mặc Chính lúc này, nhếch khóe môi, trêu chọc: “Cậu hi vọng anh cả cùng cụ Mặc phản ứng thế nào?”</w:t>
      </w:r>
    </w:p>
    <w:p>
      <w:pPr>
        <w:pStyle w:val="BodyText"/>
      </w:pPr>
      <w:r>
        <w:t xml:space="preserve">Mặc Chính thật sự suy nghĩ: “Chạy tới chỗ Lạc Duy đập tôi một trận?”</w:t>
      </w:r>
    </w:p>
    <w:p>
      <w:pPr>
        <w:pStyle w:val="BodyText"/>
      </w:pPr>
      <w:r>
        <w:t xml:space="preserve">Trì Dĩ Hoành trực tiếp bỏ qua câu trả lời của Mặc Chính, quơ lấy trọng điểm: “Cậu vẫn còn ở chỗ Lạc Duy?”</w:t>
      </w:r>
    </w:p>
    <w:p>
      <w:pPr>
        <w:pStyle w:val="BodyText"/>
      </w:pPr>
      <w:r>
        <w:t xml:space="preserve">Mặc Chính mặt dày nói: “Di chứng say rượu a, cậu biết tôi không thể uống được rượu mà, ít nhất cũng phải hai ngày mới khôi phục được.”</w:t>
      </w:r>
    </w:p>
    <w:p>
      <w:pPr>
        <w:pStyle w:val="BodyText"/>
      </w:pPr>
      <w:r>
        <w:t xml:space="preserve">Trì Dĩ Hoành: “…Trầm Hi không đuổi cậu đi à?”</w:t>
      </w:r>
    </w:p>
    <w:p>
      <w:pPr>
        <w:pStyle w:val="BodyText"/>
      </w:pPr>
      <w:r>
        <w:t xml:space="preserve">“Không, tôi đại khái khá quan trọng a.” Không đợi Trì Dĩ Hoành hỏi, Mặc Chính liền tự động giải thích: “Liệt Quốc Truyền Kỳ vẫn chưa khởi quay, đám Lạc Duy ở khách sạn không có việc gì làm, Lý Minh Hiên lại đi công ty, ba thiếu một, vừa lúc có thêm tôi thì đủ một bàn mạt chược a.”</w:t>
      </w:r>
    </w:p>
    <w:p>
      <w:pPr>
        <w:pStyle w:val="BodyText"/>
      </w:pPr>
      <w:r>
        <w:t xml:space="preserve">Trì Dĩ Hoành vô ngữ một lúc lâu, Mặc Chính cười ha hả.</w:t>
      </w:r>
    </w:p>
    <w:p>
      <w:pPr>
        <w:pStyle w:val="BodyText"/>
      </w:pPr>
      <w:r>
        <w:t xml:space="preserve">Cúp điện thoại, Trì Dĩ Hoành nghĩ tới Mặc Chính cùng Phương Lạc Duy, kỳ thực cảm thấy hai người này khá xứng đôi. Sau vài lần tiếp xúc với Phương Lạc Duy, Trì Dĩ Hoành có ấn tượng về người này không tồi, tính tình của người này cùng Mặc Chính có thể tạo thành một góc bù, ở cùng một chỗ kỳ thực rất tốt. Quen biết Mặc Chính nhiều năm như vậy, Trì Dĩ Hoành có thể cảm nhận lần này Mặc Chính không giống trước kia, rất nghiêm túc. Phỏng chừng anh cả cùng cụ Mặc đều tính sai, sau này phải hối hận không sớm dập tắt tâm tư của Mặc Chính dành cho Phương Lạc Duy.</w:t>
      </w:r>
    </w:p>
    <w:p>
      <w:pPr>
        <w:pStyle w:val="BodyText"/>
      </w:pPr>
      <w:r>
        <w:t xml:space="preserve">Từ Phương Lạc Duy nghĩ tới Hạ Trạch, khóe miệng Trì Dĩ Hoành lộ ra một mạt chua xót thản nhiên. Anh nghĩ, mình có lẽ vĩnh viễn không có cơ hội thẳng thắn biểu đạt tình cảm của mình như Mặc Chính.</w:t>
      </w:r>
    </w:p>
    <w:p>
      <w:pPr>
        <w:pStyle w:val="BodyText"/>
      </w:pPr>
      <w:r>
        <w:t xml:space="preserve">Không phải vì người làm anh động tâm là người cùng giới tính, mà vì người đó là Hạ Trạch.</w:t>
      </w:r>
    </w:p>
    <w:p>
      <w:pPr>
        <w:pStyle w:val="BodyText"/>
      </w:pPr>
      <w:r>
        <w:t xml:space="preserve">Từ sáng sớm đánh một trận với Hạ Nguyên rồi nhận rõ tâm tư mình, Trì Dĩ Hoành liền một mực trốn tránh. Anh không thể đối mặt với nội tâm bản thân, đối mặt với sự thực mình động tâm với Hạ Trạch. Hạ Trạch vài lần gọi điện cho anh, di động luôn ở trên người, nhưng nhìn thấy màn hình hiển thị hai chữ Hạ Trạch thì anh chỉ có thể để mặc nó không ngừng sáng lên rồi ụp tối. Anh không biết làm thế nào đối mặt với Hạ Trạch, mỗi lần nhớ tới ánh mắt trong vắt của cậu, anh lại không ngừng tự trách tâm tư xấu xa của mình.</w:t>
      </w:r>
    </w:p>
    <w:p>
      <w:pPr>
        <w:pStyle w:val="BodyText"/>
      </w:pPr>
      <w:r>
        <w:t xml:space="preserve">Hạ Trạch là em anh, năm nay chỉ mới mười tám tuổi, anh sao có thể ôm ý niệm không thể chịu nổi như vậy trong đầu?</w:t>
      </w:r>
    </w:p>
    <w:p>
      <w:pPr>
        <w:pStyle w:val="BodyText"/>
      </w:pPr>
      <w:r>
        <w:t xml:space="preserve">Theo lý trí, Trì Dĩ Hoành tự phỉ nhổ chính mình, phải diệt phần tâm tư này từ trong trứng nước. Nhưng tình cảm đâu phải cái vòi nước, muốn mở là mở đóng là đóng. Cho dù anh cố gắng không nghĩ tới Hạ Trạch thì bóng dáng cậu vẫn không ngừng xuất hiện trong đầu.</w:t>
      </w:r>
    </w:p>
    <w:p>
      <w:pPr>
        <w:pStyle w:val="BodyText"/>
      </w:pPr>
      <w:r>
        <w:t xml:space="preserve">Hạ Trạch không được tự nhiên, Hạ Trạch ngoan ngoãn, Hạ Trạch nhu thuận, Hạ trạch mất mác, Hạ Trạch hoàn toàn bất đồng với những gì phụ thân kể.</w:t>
      </w:r>
    </w:p>
    <w:p>
      <w:pPr>
        <w:pStyle w:val="BodyText"/>
      </w:pPr>
      <w:r>
        <w:t xml:space="preserve">Tầm mắt Trì Dĩ Hoành dừng ở màn hình máy tính, trên đó là mail Hạ Trạch vừa gửi tới. Tuy thông qua biện pháp khác anh đã biết trước kết quả này, nhưng phần tâm ý này của Hạ Trạch vẫn làm anh xúc động vô cùng. Khoảnh khắc nhận được mail, phản ứng đầu tiên của anh không phải cảm thấy cao hứng mà là tức giận, muốn lập tức dọi điện giáo huấn Hạ Trạch một phen. Hạ Trạch có biết nếu hành vi của mình bị dượng phát hiện thì bản thân tuyệt đối không tốt chút nào, nhưng cầm điện thoại một lúc lâu, Trì Dĩ Hoành vẫn không gọi đi.</w:t>
      </w:r>
    </w:p>
    <w:p>
      <w:pPr>
        <w:pStyle w:val="BodyText"/>
      </w:pPr>
      <w:r>
        <w:t xml:space="preserve">Bức mail này hệt như một món quà quý giá, là Hạ Trạch dùng phương thức riêng để biểu đạt thái độ của mình với Trì gia. Anh luyến tiếc đả kích phần tâm ý này, lại cảm thấy Hạ Trạch tốt đẹp như vậy, tâm tư của anh quả thực là một loại khinh nhờn.</w:t>
      </w:r>
    </w:p>
    <w:p>
      <w:pPr>
        <w:pStyle w:val="BodyText"/>
      </w:pPr>
      <w:r>
        <w:t xml:space="preserve">Trì Dĩ Hoành khổ sở che đi ánh mắt, bóng dáng Hạ Trạch trong đầu tựa hồ lại càng rõ rệt hơn.</w:t>
      </w:r>
    </w:p>
    <w:p>
      <w:pPr>
        <w:pStyle w:val="BodyText"/>
      </w:pPr>
      <w:r>
        <w:t xml:space="preserve">Nhất niệm tham tư, vạn kiếp bất phục!</w:t>
      </w:r>
    </w:p>
    <w:p>
      <w:pPr>
        <w:pStyle w:val="BodyText"/>
      </w:pPr>
      <w:r>
        <w:t xml:space="preserve">Nhờ kích thích mang tới từ đoạn phim Mã Thiên Lỗi share, trong tình huống quá khiếp sợ, tâm tư Hạ Trạch liền dời khỏi người Trì Dĩ Hoành mà tập trung vào tin tức kia. Sau khi cùng Mã Thiên Lỗi thảo luận nửa ngày, Hạ Trạch rốt cuộc ôm điện thoại mơ mơ màng màng ngủ.</w:t>
      </w:r>
    </w:p>
    <w:p>
      <w:pPr>
        <w:pStyle w:val="BodyText"/>
      </w:pPr>
      <w:r>
        <w:t xml:space="preserve">Một đêm vô mộng.</w:t>
      </w:r>
    </w:p>
    <w:p>
      <w:pPr>
        <w:pStyle w:val="BodyText"/>
      </w:pPr>
      <w:r>
        <w:t xml:space="preserve">Lúc nhìn thấy phụ thân vào sáng sớm, Hạ Trạch còn cố ý chú ý tới biểu tình phụ thân một phen. Thoạt nhìn phụ thân vẫn chưa biết chuyện, Hạ Trạch cũng liền giả vờ không biết. Cho dù cậu nói, phụ thân phỏng chừng cũng không cảm kích mà còn giận chó đánh mèo.</w:t>
      </w:r>
    </w:p>
    <w:p>
      <w:pPr>
        <w:pStyle w:val="BodyText"/>
      </w:pPr>
      <w:r>
        <w:t xml:space="preserve">Ăn xong bữa sáng, Hạ Trạch liền tranh thủ thời gian chạy tới trường.</w:t>
      </w:r>
    </w:p>
    <w:p>
      <w:pPr>
        <w:pStyle w:val="BodyText"/>
      </w:pPr>
      <w:r>
        <w:t xml:space="preserve">Mã Thiên Lỗi cùng Bạch Hiểu Tề đứng chờ ngay ở cổng. Từ xa nhìn thấy bóng Hạ Trạch, Bạch Hiểu Tề liền huýt một tiếng vang dội, hướng Mã Thiên Lỗi xòe tay: “Một trăm ngàn, tôi thắng, mau lên.”</w:t>
      </w:r>
    </w:p>
    <w:p>
      <w:pPr>
        <w:pStyle w:val="BodyText"/>
      </w:pPr>
      <w:r>
        <w:t xml:space="preserve">Mã Thiên Lỗi cười cười, vừa lấy tiền vừa nhìn Hạ Trạch: “Tôi còn tưởng hôm nay cậu không tới.”</w:t>
      </w:r>
    </w:p>
    <w:p>
      <w:pPr>
        <w:pStyle w:val="BodyText"/>
      </w:pPr>
      <w:r>
        <w:t xml:space="preserve">Hạ Trạch nhướng mi: “Vì cái gì không tới? Người trong đoạn phim đó cũng đâu phải tôi, việc gì phải trốn tránh?”</w:t>
      </w:r>
    </w:p>
    <w:p>
      <w:pPr>
        <w:pStyle w:val="BodyText"/>
      </w:pPr>
      <w:r>
        <w:t xml:space="preserve">Bạch Hiểu Tề cười ha hả, đưa tay vỗ vỗ bả vai Hạ Trạch: “Đúng, phải vậy mới đúng. Cậu xem tôi này, ông già gây tai tiếng, mẹ bảo tôi ở nhà tránh một phen, dựa vào cái gì a? Dọa người cũng đâu phải tôi, có đúng không a?”</w:t>
      </w:r>
    </w:p>
    <w:p>
      <w:pPr>
        <w:pStyle w:val="BodyText"/>
      </w:pPr>
      <w:r>
        <w:t xml:space="preserve">Bạch Hiểu Tề nói vậy thực làm Hạ Trạch đồng cảm, hai người lập tức sáp lại. Mã Thiên Lỗi hết biết nói gì nhìn hai người, khóe miệng không khỏi giật giật.</w:t>
      </w:r>
    </w:p>
    <w:p>
      <w:pPr>
        <w:pStyle w:val="BodyText"/>
      </w:pPr>
      <w:r>
        <w:t xml:space="preserve">Vì liên quan tới Hạ Chí Thành, đoạn phim này chỉ lưu truyền trên diễn đàn và blog, không có bất cứ cổng thông tin hay tờ báo nào đăng tin liên quan. Nhưng cho dù vậy đoạn phim này vẫn bị lan truyện rộng rãi đến mức Hạ Trạch không thể tưởng tượng. Tuy không ai dám tới trước mặt cậu nói gì, nhưng giờ nghỉ trưa, mặc kệ cậu đi đầu đều cảm thấy có người chỉ trỏ sau lưng.</w:t>
      </w:r>
    </w:p>
    <w:p>
      <w:pPr>
        <w:pStyle w:val="BodyText"/>
      </w:pPr>
      <w:r>
        <w:t xml:space="preserve">Hạ Trạch kì thực không thèm để ý mấy việc này, cậu còn vui sướng nghĩ tới Thẩm Gia Thạch. Không biết Thẩm Gia Thạch mắt luôn cao hơn đỉnh đầu kia hiện giờ thế nào?</w:t>
      </w:r>
    </w:p>
    <w:p>
      <w:pPr>
        <w:pStyle w:val="BodyText"/>
      </w:pPr>
      <w:r>
        <w:t xml:space="preserve">Trong đại học Hải thành, Thẩm Gia Thạch vẻ mặt tái nhợt nhìn đoạn phim trước mặt, hai bàn tay siết chặt.</w:t>
      </w:r>
    </w:p>
    <w:p>
      <w:pPr>
        <w:pStyle w:val="BodyText"/>
      </w:pPr>
      <w:r>
        <w:t xml:space="preserve">Tới lúc này, cho dù cậu ngu đến thế nào cũng biết mình bị tính kế. Đối phương không nhắm vào cậu mà chính là Hạ gia. Từ chuyện ‘Báo Xuân Đồ’ bị phát hiện đến đoạn phim này bị tung lên mạng, Thẩm Gia Thạch đã hiểu rõ, trong mưu đồ này, mình chỉ là một quân cờ thí có thể tùy lúc vứt bỏ mà thôi.</w:t>
      </w:r>
    </w:p>
    <w:p>
      <w:pPr>
        <w:pStyle w:val="BodyText"/>
      </w:pPr>
      <w:r>
        <w:t xml:space="preserve">Thẩm Gia Thạch không cam lòng, càng làm người ta phẫn hận hơn đương nhiên chính là Hạ Chí Kiệt. Nếu không phải Hạ Chí Kiệt, cậu làm gì phải đi tới bước này? Hiện giờ cậu đã xé rách mặt với Hạ gia, cậu chỉ có thể dựa vào lời cam đoan của Trần Huy trước đó, nhưng cố tình người đứng sau mọi chuyện lại chính là Trần Huy, cậu nên làm cái gì bây giờ?</w:t>
      </w:r>
    </w:p>
    <w:p>
      <w:pPr>
        <w:pStyle w:val="BodyText"/>
      </w:pPr>
      <w:r>
        <w:t xml:space="preserve">Thẩm Gia Thạch hoàn toàn mất đi vẻ thong dong bình tĩnh ngày thường, trong lòng tràn đầy sợ hãi.</w:t>
      </w:r>
    </w:p>
    <w:p>
      <w:pPr>
        <w:pStyle w:val="BodyText"/>
      </w:pPr>
      <w:r>
        <w:t xml:space="preserve">Cửa phòng bị đẩy ra, mấy người bạn ký túc xá bước vào. Thẩm Gia Thạch nhanh chóng gập note book lại, miễn cưỡng chống đỡ chào hỏi.</w:t>
      </w:r>
    </w:p>
    <w:p>
      <w:pPr>
        <w:pStyle w:val="BodyText"/>
      </w:pPr>
      <w:r>
        <w:t xml:space="preserve">Vẻ mặt bọn họ đều thực cổ quái.</w:t>
      </w:r>
    </w:p>
    <w:p>
      <w:pPr>
        <w:pStyle w:val="BodyText"/>
      </w:pPr>
      <w:r>
        <w:t xml:space="preserve">Tổ trưởng ký túc xá khụ một tiếng, mở miệng nói: “Thầy Dương có việc tìm cậu, bảo cậu mau tới chỗ thầy một chuyến.”</w:t>
      </w:r>
    </w:p>
    <w:p>
      <w:pPr>
        <w:pStyle w:val="BodyText"/>
      </w:pPr>
      <w:r>
        <w:t xml:space="preserve">Thẩm Gia Thạch khẽ gật đầu, cẩn thận cất note book rồi mới xoay người rời khỏi phòng ngủ.</w:t>
      </w:r>
    </w:p>
    <w:p>
      <w:pPr>
        <w:pStyle w:val="BodyText"/>
      </w:pPr>
      <w:r>
        <w:t xml:space="preserve">Cánh cửa phía sau còn chưa khép chặt thì bên trong ẩn ẩn truyền ra tiếng một người nói: “Nhìn người đúng là không thể nhìn tướng mạo! Thẩm Gia Thạch bình thường cứ tỏ vẻ thanh cao, cư nhiên lại có quan hệ với một lão già, chắc chắn là có mưu tính gì đó?”</w:t>
      </w:r>
    </w:p>
    <w:p>
      <w:pPr>
        <w:pStyle w:val="BodyText"/>
      </w:pPr>
      <w:r>
        <w:t xml:space="preserve">“Còn tính cái gì? Tiền, danh rồi lợi. Không phải có tin đồn lần trước cậu ta đoạt giải là cũng nhờ ông già trong đoạn phim đó sao.”</w:t>
      </w:r>
    </w:p>
    <w:p>
      <w:pPr>
        <w:pStyle w:val="BodyText"/>
      </w:pPr>
      <w:r>
        <w:t xml:space="preserve">“Ôi chao, bọn họ lại còn là thân thích nữa đó, khẩu vị đúng là nặng thật a!”</w:t>
      </w:r>
    </w:p>
    <w:p>
      <w:pPr>
        <w:pStyle w:val="BodyText"/>
      </w:pPr>
      <w:r>
        <w:t xml:space="preserve">“Mấy người ghen tị đấy à? Có muốn để thiên tài Thẩm giới thiệu một người không?”</w:t>
      </w:r>
    </w:p>
    <w:p>
      <w:pPr>
        <w:pStyle w:val="BodyText"/>
      </w:pPr>
      <w:r>
        <w:t xml:space="preserve">“Cút!”</w:t>
      </w:r>
    </w:p>
    <w:p>
      <w:pPr>
        <w:pStyle w:val="BodyText"/>
      </w:pPr>
      <w:r>
        <w:t xml:space="preserve">“Vẫn là lưu cho thiên tài Thẩm đi thôi, tụi này chịu không nổi.”</w:t>
      </w:r>
    </w:p>
    <w:p>
      <w:pPr>
        <w:pStyle w:val="BodyText"/>
      </w:pPr>
      <w:r>
        <w:t xml:space="preserve">Âm thanh cười đùa rơi vào tai, gương mặt tái nhợt của Thẩm Gia Thạch lại càng thêm khó coi. Nói tiếp, quan hệ của Thẩm Gia Thạch ở trường cũng không tốt lắm. Từ nhỏ đã thành danh, hơn nữa còn kiêu căng ngạo mạn, lại trưởng thành trong điều kiện của Hạ gia nên tâm tính có chút vặn vẹo. Ngày thường ở trường, Thẩm Gia Thạch luôn tỏ vẻ thanh cao, đám bạn học lại đâu dung túng cậu như Hạ nãi nãi, vì thế xung đột là khó tránh.</w:t>
      </w:r>
    </w:p>
    <w:p>
      <w:pPr>
        <w:pStyle w:val="BodyText"/>
      </w:pPr>
      <w:r>
        <w:t xml:space="preserve">Hơn nữa vì Thẩm Gia Thạch có Hạ gia chống lưng, trường học khó tránh có chút thiên vị. Lâu dài, bất mãn của mọi người tích tụ ngày càng nhiều. Hiện giờ đoạn phim vừa tung ra, mọi người cũng không bỏ đá xuống giếng nhưng xem thường mắng vài câu thì vẫn có.</w:t>
      </w:r>
    </w:p>
    <w:p>
      <w:pPr>
        <w:pStyle w:val="BodyText"/>
      </w:pPr>
      <w:r>
        <w:t xml:space="preserve">Thẩm Gia Thạch trong lòng ấm ức, chỉ có thể làm như không có việc gì đi tới phòng thầy Dương. Thầy Dương tên đầy đủ là Dương Kim Thành, thành viên của gia tộc thư pháp nổi tiếng Hải thành, đồng thời cũng là giáo viên hướng dẫn đặc biệt của ban thư pháp đại học Hải thành. Trước lúc đoạn phim bị tung ra, Dương Kim Thành rất xem trọng Thẩm Gia Thạch. Trong mắt anh, Thẩm Gia Thạch có tài năng lại chịu khó, tuy trước mắt có chút cao ngạo nhưng sau này trưởng thành sẽ trầm ổn hơn, thành tựu tuyệt đối không kém. Nhưng đoạn phim kia vừa tung ra, Dương Kim Thành liền biết Thẩm Gia Thạch đã hỏng bét. Khi trước anh cứ nghĩ Thẩm Gia Thạch cao ngạo như vậy vì từ nhỏ đã thành danh, bây giờ mới biết Thẩm Gia Thạch đã bị danh lợi mê hoặc, thực đáng tiếc.</w:t>
      </w:r>
    </w:p>
    <w:p>
      <w:pPr>
        <w:pStyle w:val="BodyText"/>
      </w:pPr>
      <w:r>
        <w:t xml:space="preserve">Dương Kim Trung cố ý thở dài một tiếng, hòa ái nói: “Gia Thạch, đoạn thời gian trước không phải em đã báo danh tham gia cuộc thi thư pháp thanh thiếu niên Hải thành sao? Vừa nãy bên tổ chứa vừa gọi điện cho thầy, nói tư cách dự thi của em có chút vấn đề, chỉ sợ giả đấu này em không thể tham gia.”</w:t>
      </w:r>
    </w:p>
    <w:p>
      <w:pPr>
        <w:pStyle w:val="BodyText"/>
      </w:pPr>
      <w:r>
        <w:t xml:space="preserve">“…em biết rồi.”</w:t>
      </w:r>
    </w:p>
    <w:p>
      <w:pPr>
        <w:pStyle w:val="BodyText"/>
      </w:pPr>
      <w:r>
        <w:t xml:space="preserve">Gì mà tư cách dự thi có vấn đề, không phải sợ dính lây tiếng xấu thôi sao? Thẩm Gia Thạch phải dùng hết sức lực toàn thân mới khống chế chính mình không làm ra hành vi thất thố, thấp giọng đáp.</w:t>
      </w:r>
    </w:p>
    <w:p>
      <w:pPr>
        <w:pStyle w:val="BodyText"/>
      </w:pPr>
      <w:r>
        <w:t xml:space="preserve">Dương Kim Thành nhìn Thẩm Gia Thạch, trong lòng thực đáng tiếc, nhịn không được nói thêm một câu: “Em còn trẻ, tương lai vẫn còn nhiều cơ hội mà.”</w:t>
      </w:r>
    </w:p>
    <w:p>
      <w:pPr>
        <w:pStyle w:val="BodyText"/>
      </w:pPr>
      <w:r>
        <w:t xml:space="preserve">Thẩm Gia Thạch cười lạnh trong lòng, khóe miệng nhếch lên một mạt trào phúng, tương lai, cậu còn tương lai sao? Thẩm Gia Thạch không biết mình làm thế nào rời khỏi phòng làm việc của thầy Dương, đi trong trường, mọi người đều hướng cậu chỉ trỏ. Cậu chỉ cảm thấy xung quanh đều là ánh mắt, hết thảy đều nhìn mình, nói mình thấp hèn.</w:t>
      </w:r>
    </w:p>
    <w:p>
      <w:pPr>
        <w:pStyle w:val="BodyText"/>
      </w:pPr>
      <w:r>
        <w:t xml:space="preserve">Thẩm Gia Thạch siết chặt nắm tay, cố làm biểu tình như thường trở về ký túc xá, lúc tới dưới lầu thì liền thấy Hạ Tân âm trầm đứng đó, lạnh lùng nhìn mình.</w:t>
      </w:r>
    </w:p>
    <w:p>
      <w:pPr>
        <w:pStyle w:val="BodyText"/>
      </w:pPr>
      <w:r>
        <w:t xml:space="preserve">Vừa thấy cậu trở về, từ trên chiếc xe đậu phía sau Hạ Tân lao xuống bốn năm người, thoáng chốc đã vây quanh Thẩm Gia Thạch.</w:t>
      </w:r>
    </w:p>
    <w:p>
      <w:pPr>
        <w:pStyle w:val="BodyText"/>
      </w:pPr>
      <w:r>
        <w:t xml:space="preserve">“Các người muốn làm gì?” Thẩm Gia Thạch lạnh lùng nói.</w:t>
      </w:r>
    </w:p>
    <w:p>
      <w:pPr>
        <w:pStyle w:val="BodyText"/>
      </w:pPr>
      <w:r>
        <w:t xml:space="preserve">Hạ Tân mỉa mai liếc mắt nhìn Thẩm Gia Thạch, hướng cậu phun nước miếng, dùng khẩu hình nói một câu: “Đồ đê tiện!”</w:t>
      </w:r>
    </w:p>
    <w:p>
      <w:pPr>
        <w:pStyle w:val="BodyText"/>
      </w:pPr>
      <w:r>
        <w:t xml:space="preserve">Lại nói tiếp, Hạ Tân đối với Thẩm Gia Thạch cũng không có mấy phần thật tâm, mọi người gặp dịp chơi một chút mà thôi. Nếu Thẩm Gia Thạch muốn tìm người khác, Hạ Tân cũng không để ý, nhưng ngàn vạn lần không nên tìm tới Hạ Chí Kiệt. Lúc biết Thẩm Gia Thạch cùng phụ thân có một chân, Hạ Tân thực sự phẫn nộ vô cùng. Cho dù anh vô lại, không hề kiêng dè nam hay nữ thì cũng tuyệt đối không có ý niệm cùng phụ thân chơi cùng một người trong đầu.</w:t>
      </w:r>
    </w:p>
    <w:p>
      <w:pPr>
        <w:pStyle w:val="BodyText"/>
      </w:pPr>
      <w:r>
        <w:t xml:space="preserve">Lần này Hạ Tân dẫn tới đều là côn đồ lưu manh, không cần Hạ Tân nói gì đã vây lấy Thẩm Gia Thạch động thủ. Thẩm Gia Thạch căn bản không phải đối thủ, xung quanh có người đứng nhìn nhưng không ai dám tiến tới ngăn cản. Hạ Tân nhìn Thẩm Gia Thạch giống như một con chó nằm dưới đất, ngụm khí trong lòng cuối cùng cũng tiêu tan.</w:t>
      </w:r>
    </w:p>
    <w:p>
      <w:pPr>
        <w:pStyle w:val="BodyText"/>
      </w:pPr>
      <w:r>
        <w:t xml:space="preserve">“Tao cảnh cáo mày, đừng để tao nghe thấy mày nói bậy bạ tiếng nào ra ngoài.” Hạ Tân khom người dán bên tai Thẩm Gia Thạch âm trầm nói.</w:t>
      </w:r>
    </w:p>
    <w:p>
      <w:pPr>
        <w:pStyle w:val="BodyText"/>
      </w:pPr>
      <w:r>
        <w:t xml:space="preserve">Thẩm Gia Thạch cùng phụ thân đã đủ gây gièm pha, nếu truyền tin hai cha con cùng chơi một người thì người Hạ gia thực sự không dám bước ra đường gặp người nữa.</w:t>
      </w:r>
    </w:p>
    <w:p>
      <w:pPr>
        <w:pStyle w:val="BodyText"/>
      </w:pPr>
      <w:r>
        <w:t xml:space="preserve">___________</w:t>
      </w:r>
    </w:p>
    <w:p>
      <w:pPr>
        <w:pStyle w:val="Compact"/>
      </w:pPr>
      <w:r>
        <w:t xml:space="preserve">Hoàn</w:t>
      </w:r>
      <w:r>
        <w:br w:type="textWrapping"/>
      </w:r>
      <w:r>
        <w:br w:type="textWrapping"/>
      </w:r>
    </w:p>
    <w:p>
      <w:pPr>
        <w:pStyle w:val="Heading2"/>
      </w:pPr>
      <w:bookmarkStart w:id="60" w:name="chương-38-bóng-ma"/>
      <w:bookmarkEnd w:id="60"/>
      <w:r>
        <w:t xml:space="preserve">38. Chương 38: Bóng Ma</w:t>
      </w:r>
    </w:p>
    <w:p>
      <w:pPr>
        <w:pStyle w:val="Compact"/>
      </w:pPr>
      <w:r>
        <w:br w:type="textWrapping"/>
      </w:r>
      <w:r>
        <w:br w:type="textWrapping"/>
      </w:r>
      <w:r>
        <w:t xml:space="preserve">Trọng Sinh Chi Hạ Trạch [38] Bóng Ma</w:t>
      </w:r>
    </w:p>
    <w:p>
      <w:pPr>
        <w:pStyle w:val="BodyText"/>
      </w:pPr>
      <w:r>
        <w:t xml:space="preserve">*****</w:t>
      </w:r>
    </w:p>
    <w:p>
      <w:pPr>
        <w:pStyle w:val="BodyText"/>
      </w:pPr>
      <w:r>
        <w:t xml:space="preserve">Hạ Chí Thành cảm giác sứt đầu mẻ trán. Lần trước đó có cảm giác này chính là thời điểm Trì Hân Vân qua đời.</w:t>
      </w:r>
    </w:p>
    <w:p>
      <w:pPr>
        <w:pStyle w:val="BodyText"/>
      </w:pPr>
      <w:r>
        <w:t xml:space="preserve">Những năm gần đây, mọi chuyện đều trôi chảy, mặc kệ là gia đình hay đường thăng tiến đều có thể nói là thuận buồm xuôi gió, ông cơ hồ đã quên này là tư vị gì. Tựa như một người đang đứng trong đám cháy, xung quanh đều là lửa cùng khói, không nhìn thấy đường ra, trong ngoài khốn đốn, toàn thân tràn ngập cảm giác vô lực.</w:t>
      </w:r>
    </w:p>
    <w:p>
      <w:pPr>
        <w:pStyle w:val="BodyText"/>
      </w:pPr>
      <w:r>
        <w:t xml:space="preserve">Hạ Chí Thành đau đầu khẽ nhu nhu trán, không biết có phải gần nhất dính thứ gì dơ bẩn hay không, ông cảm thấy bên người không có chuyện nào thuận lợi.</w:t>
      </w:r>
    </w:p>
    <w:p>
      <w:pPr>
        <w:pStyle w:val="BodyText"/>
      </w:pPr>
      <w:r>
        <w:t xml:space="preserve">Chuyện Hạ Chí Kiệt tính toán đồ của Hạ Trạch còn chưa xong thì đoạn phim của Hạ Chí Kiệt cùng Thẩm Gia Thạch đã bị truyền lưu ra ngoài. Hạ Chí Thành vừa phân phó người áp chế chuyện này xuống thì Hạ Tân lại gióng trống khua chiêng dẫn người tới đại học Hải thành đánh Thẩm Gia Thạch một trận.</w:t>
      </w:r>
    </w:p>
    <w:p>
      <w:pPr>
        <w:pStyle w:val="BodyText"/>
      </w:pPr>
      <w:r>
        <w:t xml:space="preserve">Nhìn mớ tin tức lộn xộn trên mạng, gì mà con trai thay mẹ trút giận, quyết đấu với nam tình nhân, con riêng cùng ‘mẹ nhỏ’ tranh chấp.</w:t>
      </w:r>
    </w:p>
    <w:p>
      <w:pPr>
        <w:pStyle w:val="BodyText"/>
      </w:pPr>
      <w:r>
        <w:t xml:space="preserve">Hạ Chí Thành trong lòng buồn bực đến lợi hại. Nếu chưa từng thấy Hạ Tân cùng Thẩm Gia Thạch quan hệ thì thực sự cũng nghĩ Hạ Tân vì Khang Uyển Nguyệt trút giận. Nhưng rõ ràng Hạ Tân vì nguyên nhân khác mới làm vậy, nó còn sợ chuyện này chưa đủ lớn sao?</w:t>
      </w:r>
    </w:p>
    <w:p>
      <w:pPr>
        <w:pStyle w:val="BodyText"/>
      </w:pPr>
      <w:r>
        <w:t xml:space="preserve">Hạ Chí Thành không có biện pháp mắng Hạ Chí Kiệt, vì thế liền gọi điện cho Hạ Tân mắng nửa ngày. Phút cuối bất chấp giấu diếm, bảo Hạ Tân phải trông chừng Thẩm Gia Thạch, vạn nhất Thẩm Gia Thạch bình mẻ không sợ nứt tung tin về mối quan hệ với Hạ Tân thì ngay cả tổ tông của Hạ gia cũng phải hổ thẹn. Về phần Hạ Tân nghe xong lời đó nghĩ thế nào, Hạ Chí Thành cũng lười quản. Hiện giờ tất cả tâm tư ông đều đặt lên chuyện làm thế nào đè nén sức ảnh hưởng của chuyện này xuống mức thấp nhất, nhất là hiện giờ đang là thời khắc mẫn cảm sắp điều chỉnh thị trưởng Hải thành. Làm thế nào kéo mình ra khỏi chuyện hỗn loạn này?</w:t>
      </w:r>
    </w:p>
    <w:p>
      <w:pPr>
        <w:pStyle w:val="BodyText"/>
      </w:pPr>
      <w:r>
        <w:t xml:space="preserve">Hạ Chí Thành cau mày, đang trầm tư thì điện thoại đặt trên bàn reo vang ong ong chân động.</w:t>
      </w:r>
    </w:p>
    <w:p>
      <w:pPr>
        <w:pStyle w:val="BodyText"/>
      </w:pPr>
      <w:r>
        <w:t xml:space="preserve">Di động của Hạ Chí Thành dùng không phải loại điện thoại thông minh đang lưu hành hiện giờ mà chỉ là một cái trắng đen bình thường nhất. Đối với người có địa vị như Hạ Chí Thành, cẩn thận cơ hồ đã là bản năng khắc vào tận xương. Mấy cái điện thoại thông minh kia thoạt nhìn đẹp thì đẹp nhưng rất dễ bị nghe trộm, nhất là mấy sản phẩm nước ngoài, một ít ngành nghề quan trọng đều bị nghiêm cấm sử dụng, lo sợ tiết lộ tin tức ra ngoài.</w:t>
      </w:r>
    </w:p>
    <w:p>
      <w:pPr>
        <w:pStyle w:val="BodyText"/>
      </w:pPr>
      <w:r>
        <w:t xml:space="preserve">Hạ Chí Thành cầm điện thoại, thấy được dãy số quen thuộc hiện trên màn hình thì đầu lại bắt đầu nhức. Người gọi tới là Hàn Linh, ông cơ hồ có thể đoán được đối phương muốn nói gì. Theo bản năng, Hạ Chí Thành định từ chối, bất quá nghĩ tới sự điên cuồng của bà ta. Chỉ cần ông không chịu nghe máy, bà có thể không ngừng gọi tới suốt cả ngày, dừng một chút, Hạ Chí Thành nhấn nghe máy.</w:t>
      </w:r>
    </w:p>
    <w:p>
      <w:pPr>
        <w:pStyle w:val="BodyText"/>
      </w:pPr>
      <w:r>
        <w:t xml:space="preserve">Điện thoại vừa được chuyển, âm thanh the thé của Hàn Linh tựa như súng máy bắn phá vang vọng bên tai Hạ Chí Thành.</w:t>
      </w:r>
    </w:p>
    <w:p>
      <w:pPr>
        <w:pStyle w:val="BodyText"/>
      </w:pPr>
      <w:r>
        <w:t xml:space="preserve">“Hạ Chí Thành, Tiểu Nguyên đã liên hệ xong xuôi với trường học bên nước ngoài, vì cái gì anh không cản nó? Không phải anh nói chuyện này để anh quản sao?”</w:t>
      </w:r>
    </w:p>
    <w:p>
      <w:pPr>
        <w:pStyle w:val="BodyText"/>
      </w:pPr>
      <w:r>
        <w:t xml:space="preserve">Hạ Chí Thành mất kiên nhân nói: “Chỉ liên hệ chứ có đi đâu, cô gấp cái gì?”</w:t>
      </w:r>
    </w:p>
    <w:p>
      <w:pPr>
        <w:pStyle w:val="BodyText"/>
      </w:pPr>
      <w:r>
        <w:t xml:space="preserve">“Tôi gấp cái gì? Nó là đứa con duy nhất của tôi, hiện giờ nó lại vì cái đứa nghiệt chủng Hạ Trạch kia mà rời xa tôi, anh nói xem tôi gấp cái gì?”</w:t>
      </w:r>
    </w:p>
    <w:p>
      <w:pPr>
        <w:pStyle w:val="BodyText"/>
      </w:pPr>
      <w:r>
        <w:t xml:space="preserve">“Điền Hiểu Tĩnh!” Hạ Chí Thành bất mãn quát một tiếng, đây là thói quen của Hạ Chí Thành, mỗi lần tức giận sẽ theo bản năng gọi ra tên thật Hàn Linh: “Hạ Trạch là con tôi.”</w:t>
      </w:r>
    </w:p>
    <w:p>
      <w:pPr>
        <w:pStyle w:val="BodyText"/>
      </w:pPr>
      <w:r>
        <w:t xml:space="preserve">Bên kia đầu dây truyền tới một tiếng cười nhạo: “Anh định nói Hạ Trạch là con Trì Hân Vân đi? Tôi đây thực không biết anh từ khi nào tình thâm ý nặng với Trì Hân Vân như vậy? Chu Hàm Thanh có biết không?”</w:t>
      </w:r>
    </w:p>
    <w:p>
      <w:pPr>
        <w:pStyle w:val="BodyText"/>
      </w:pPr>
      <w:r>
        <w:t xml:space="preserve">Hạ Chí Thành bắt đầu cảm thấy đau đầu. Lần nào cũng vây, nhắc tới Hạ Trạch sẽ kéo tới Trì Hân Vân, ông cố gắng đè nén buồn bực trong lòng, lạnh lùng nói: “Tôi biết cô lo lắng Hạ Nguyên xuất ngoại, tôi sẽ không để nó làm vậy, tôi sẽ tìm thời gian nói chuyện với nó, vầy cô an tâm rồi đi?”</w:t>
      </w:r>
    </w:p>
    <w:p>
      <w:pPr>
        <w:pStyle w:val="BodyText"/>
      </w:pPr>
      <w:r>
        <w:t xml:space="preserve">“An tâm?” Hàn Linh hừ lạnh: “Tôi sao biết anh có lại lừa tôi hay không? Mấy năm nay anh gạt tôi còn ít sao? Anh nói đi, có phải anh cũng muốn Hạ Nguyên rời khỏi tôi, muốn cướp nó khỏi tôi không?”</w:t>
      </w:r>
    </w:p>
    <w:p>
      <w:pPr>
        <w:pStyle w:val="BodyText"/>
      </w:pPr>
      <w:r>
        <w:t xml:space="preserve">“Điền Hiểu Tĩnh, cô có thể bình thường một chút được không!” Hạ Chí Thành không thể nhịn được nữa nói: “Hạ Nguyên hiện giờ là con của anh cả, nếu cô muốn tốt cho nó thì tránh xa nó một chút.”</w:t>
      </w:r>
    </w:p>
    <w:p>
      <w:pPr>
        <w:pStyle w:val="BodyText"/>
      </w:pPr>
      <w:r>
        <w:t xml:space="preserve">“Hạ Chí Thành, anh có còn là người không? Tôi cái gì cũng không có, chỉ có mình Hạ Nguyên, anh còn bảo tôi tránh xa nó một chút?” Âm thanh Hàn Linh đột nhiên cất cao, giống như phát điên mà gào rống trong điện thoại.</w:t>
      </w:r>
    </w:p>
    <w:p>
      <w:pPr>
        <w:pStyle w:val="BodyText"/>
      </w:pPr>
      <w:r>
        <w:t xml:space="preserve">Hạ Chí Thành cảm thấy mình cùng Hàn Linh rốt cuộc không thể nói chuyện được nữa, ông cũng không biết Hàn Linh vì sao lại biến thành như vậy, càng lúc càng điên cuồng. Ông nhẫn nại hít sâu một hơi, tận lực làm chính mình bình tĩnh lại: “Tôi không phải ý này, Hạ Nguyên là con cô, nó vĩnh viễn sẽ không rời khỏi cô, vậy được rồi đi. Hiện giờ tôi có việc, sau này sẽ gọi lại cho cô.”</w:t>
      </w:r>
    </w:p>
    <w:p>
      <w:pPr>
        <w:pStyle w:val="BodyText"/>
      </w:pPr>
      <w:r>
        <w:t xml:space="preserve">Không đợi Hạ Chí Thành nói xong, bên kia rõ ràng đã cúp máy. Hạ Chí Thành nghe tiếng đô đô, cơn tức trong lòng nháy mắt lại phừng lên nhưng phải liều mình đè nén. Hàn Linh điên thì điên đi, hiện giờ ông không có tinh lực quản chuyện cô ta, chỉ cần Hàn Linh không gây chuyện là tốt rồi. Ý niệm vừa hiện lên trong đầu, Hạ Chí Thành liền gửi tinh nhắn qua cho Hạ Nguyên, bảo Hạ Nguyên có thời gian thì đi xem Hàn Linh.</w:t>
      </w:r>
    </w:p>
    <w:p>
      <w:pPr>
        <w:pStyle w:val="BodyText"/>
      </w:pPr>
      <w:r>
        <w:t xml:space="preserve">Nhận được tin nhắn của Hạ Chí Thành, Hạ Nguyên không thèm xem nội dung đã trực tiếp xóa đi. Anh vừa mới từ chỗ Hàn Linh rời đi không bao lâu thì Hạ Chí Thành liền gửi tin tới, không cần nghĩ cũng biết Hàn Linh lại tìm Hạ Chí Thành, mà Hạ Chí Thành nhắn gì không cần xem cũng biết, đơn giản lại bảo anh đi xem Hàn Linh.</w:t>
      </w:r>
    </w:p>
    <w:p>
      <w:pPr>
        <w:pStyle w:val="BodyText"/>
      </w:pPr>
      <w:r>
        <w:t xml:space="preserve">Hàn Linh, anh, Hạ Chí Thành, ba bọn họ giống như một cái vòng lẩn quẩn gắn với nhau bằng một mối quan hệ dị thường.</w:t>
      </w:r>
    </w:p>
    <w:p>
      <w:pPr>
        <w:pStyle w:val="BodyText"/>
      </w:pPr>
      <w:r>
        <w:t xml:space="preserve">Hạ Nguyên có đôi khi hoàn toàn không hiểu được, Hàn Linh cùng Hạ Chí Thành tính là gì? Tình nhân? Bằng hữu? Hai bọn họ vừa gặp mặt là khắc khẩu, từ lúc anh chín tuổi vẫn cãi tới tận bây giờ. Anh cũng thấy Hàn Linh nổi điên, Hạ Chí Thành bực bội cố gắng nhẫn nhịn. Mặc kệ hai người có quan hệ gì, anh cũng không cảm thấy nó có chút lạc thú nào. Nhưng ngày qua ngày, năm qua năm, Hạ Chí Thành cùng Hàn Linh vẫn duy trì tình trạng vặn vẹo này dây dưa cùng một chỗ, hơn nữa bọn họ còn nhất định kéo anh vào, không cho anh chút cơ hội giãy dụa.</w:t>
      </w:r>
    </w:p>
    <w:p>
      <w:pPr>
        <w:pStyle w:val="BodyText"/>
      </w:pPr>
      <w:r>
        <w:t xml:space="preserve">Hạ Nguyên chán ghét rồi lại đáng thương cho bọn họ.</w:t>
      </w:r>
    </w:p>
    <w:p>
      <w:pPr>
        <w:pStyle w:val="BodyText"/>
      </w:pPr>
      <w:r>
        <w:t xml:space="preserve">Cuộc sống của anh vốn thực hạnh phúc, thực bình thường, anh có phụ thân ôn hòa, mẫu thân nghiêm khắc, tuy bà bội bên nhà tổ không thích anh, nhưng vẫn còn chú ba yêu thương. Nhưng vào năm anh chín tuổi, hết thảy những thứ này đã vì sự xuất hiện của Hàn Linh mà thay đổi.</w:t>
      </w:r>
    </w:p>
    <w:p>
      <w:pPr>
        <w:pStyle w:val="BodyText"/>
      </w:pPr>
      <w:r>
        <w:t xml:space="preserve">Anh vẫn còn nhớ rõ bộ</w:t>
      </w:r>
    </w:p>
    <w:p>
      <w:pPr>
        <w:pStyle w:val="BodyText"/>
      </w:pPr>
      <w:r>
        <w:t xml:space="preserve">dáng Hàn Linh lần đầu tiên xuất hiện trước mặt mình.</w:t>
      </w:r>
    </w:p>
    <w:p>
      <w:pPr>
        <w:pStyle w:val="BodyText"/>
      </w:pPr>
      <w:r>
        <w:t xml:space="preserve">Khi đó anh vừa mới tan học, lưng đeo cặp sách chuẩn bị về nhà. Một người phụ nữ đột nhiên bổ nhào tới, ôm lấy anh gào khóc. Anh hoảng sợ, kinh ngạc nhìn đối phương. Người nọ vừa khóc vừa cười, nói năng lung tung bảo anh gọi mình là mẹ. Anh không chịu, bắt đầu liều mạng giãy dụa. Bà ta ôm chặt lấy anh, không để ý tới phản ứng của anh kéo anh tới một chiếc xe đậu bên đường. Anh sợ hãi nhìn bà ta, trong đầu hiện lên ý niệm người xấu bắt cóc trẻ em thường thấy trên TV. Nhưng người này nhìn anh mỉm cười, nói muốn dẫn anh đi tìm ba.</w:t>
      </w:r>
    </w:p>
    <w:p>
      <w:pPr>
        <w:pStyle w:val="BodyText"/>
      </w:pPr>
      <w:r>
        <w:t xml:space="preserve">Một giờ sau, anh bị đưa tới trước mặt chú ba Hạ Chí Thành, bà ta nói chú chính là ba của anh.</w:t>
      </w:r>
    </w:p>
    <w:p>
      <w:pPr>
        <w:pStyle w:val="BodyText"/>
      </w:pPr>
      <w:r>
        <w:t xml:space="preserve">Từ ngày đó trở đi cuộc sống của anh bắt đầu hỗn loạn, không thể trở về như cũ.</w:t>
      </w:r>
    </w:p>
    <w:p>
      <w:pPr>
        <w:pStyle w:val="BodyText"/>
      </w:pPr>
      <w:r>
        <w:t xml:space="preserve">Hạ Nguyên nghĩ tới đây thì buồn phiền châm một điếu thuốc. Ánh mắt không chớp nhìn cổng trường cách đó không xa. Không lâu nữa Hạ Trạch sẽ tan học, anh cố ý tới đây chờ.</w:t>
      </w:r>
    </w:p>
    <w:p>
      <w:pPr>
        <w:pStyle w:val="BodyText"/>
      </w:pPr>
      <w:r>
        <w:t xml:space="preserve">Từ giữa trưa nhìn thấy đoạn phim kia, anh liền một mực nghĩ về Hạ Trạch. Ngay cả anh ở trường còn có không ít người chỉ trỏ, Hạ Trạch ở đây không biết thế nào? Thiếu niên mười bảy mười tám chính là độ tuổi không biết che đậy nhất, tốt xấu gì cũng lộ hết ra ngoài mặt. Hạ Nguyên biết tính tình Hạ Trạch, trong lòng lo sợ cậu vì chuyện này mà xung đột với bạn học.</w:t>
      </w:r>
    </w:p>
    <w:p>
      <w:pPr>
        <w:pStyle w:val="BodyText"/>
      </w:pPr>
      <w:r>
        <w:t xml:space="preserve">Hơn nữa lúc xem đoạn phim kia Hạ Nguyên lại càng xác định quyết tâm dẫn Hạ Trạch xuất ngoại. Rời khỏi nơi này, rời khỏi Hạ gia thối rữa kia.</w:t>
      </w:r>
    </w:p>
    <w:p>
      <w:pPr>
        <w:pStyle w:val="BodyText"/>
      </w:pPr>
      <w:r>
        <w:t xml:space="preserve">Tiếng chuông tan học chờ mong rốt cuộc cũng vang lên, Hạ Nguyên dập điếu thuốc trong tay, mở cửa xuống xe. Không bao lâu sau, bóng dáng Hạ Trạch liền xuất hiện ở cổng trường, đi cùng còn có hai người khác. Ba người vẻ mặt vẫn bình thường trò chuyện gì đó, thoạt nhìn không hề bị đoạn phim kia ảnh hưởng. Hạ Nguyên yên lòng, đi nhanh về phía Hạ Trạch.</w:t>
      </w:r>
    </w:p>
    <w:p>
      <w:pPr>
        <w:pStyle w:val="BodyText"/>
      </w:pPr>
      <w:r>
        <w:t xml:space="preserve">“Tôi nói này Hạ Trạch, có phải cậu đang yêu không vậy?” Bạch Hiểu Tề bỡn cợt nhìn Hạ Trạch: “Cả ngày nay cậu cứ gọi điện thoại miết, rốt cuộc là ai vậy? Dám không nể mũi ngay cả điện thoại của cậu cũng không chịu nghe a.”</w:t>
      </w:r>
    </w:p>
    <w:p>
      <w:pPr>
        <w:pStyle w:val="BodyText"/>
      </w:pPr>
      <w:r>
        <w:t xml:space="preserve">Vẫn chỉ nghe thấy âm thanh đô đô, Hạ Trạch thất vọng cúp máy, hoàn toàn lười phản ứng tới lời trêu ghẹo của Bạch Hiểu Tề.</w:t>
      </w:r>
    </w:p>
    <w:p>
      <w:pPr>
        <w:pStyle w:val="BodyText"/>
      </w:pPr>
      <w:r>
        <w:t xml:space="preserve">Bạch Hiểu Tề không chịu buông tha sáp qua, không ngừng hỏi người nọ là ai? Hạ Trạch trừng mắt lườm: “Cậu từ khi nào trở nên nhiều chuyện vậy hả?”</w:t>
      </w:r>
    </w:p>
    <w:p>
      <w:pPr>
        <w:pStyle w:val="BodyText"/>
      </w:pPr>
      <w:r>
        <w:t xml:space="preserve">Bạch Hiểu Tề cười ha hả, đảo mắt qua thấy Hạ Nguyên, liền chọt chọt Hạ Trạch: “Ôi chao, anh cậu kìa?”</w:t>
      </w:r>
    </w:p>
    <w:p>
      <w:pPr>
        <w:pStyle w:val="BodyText"/>
      </w:pPr>
      <w:r>
        <w:t xml:space="preserve">Hạ Trạch kinh hỉ quay đầu, nhìn thấy người Bạch Hiểu Tề chỉ là Hạ Nguyên thì nụ cười ngưng đọng lại, tiếng anh họ suýt chút nữa nói ra chuyển thành ‘anh hai’.</w:t>
      </w:r>
    </w:p>
    <w:p>
      <w:pPr>
        <w:pStyle w:val="BodyText"/>
      </w:pPr>
      <w:r>
        <w:t xml:space="preserve">Hạ Nguyên ôn hòa gật gật đầu với ba đứa, tầm mắt đặt trên người Hạ Trạch: “Buổi tối có thời gian không, anh dẫn bọn em đi ăn món Pháp.”</w:t>
      </w:r>
    </w:p>
    <w:p>
      <w:pPr>
        <w:pStyle w:val="BodyText"/>
      </w:pPr>
      <w:r>
        <w:t xml:space="preserve">“Tố… ngao.” Chữ tốt của Bạch Hiểu Tề mới nói được phân nữa liền biến thành ngao, Hạ Trạch không chút biến sắc nương theo túi xách ngăn cản nhéo lưng cậu một cái.</w:t>
      </w:r>
    </w:p>
    <w:p>
      <w:pPr>
        <w:pStyle w:val="BodyText"/>
      </w:pPr>
      <w:r>
        <w:t xml:space="preserve">Hạ Nguyên kỳ quái nhìn về phía Bạch Hiểu Tề, Bạch Hiểu Tề nhe răng nhếch miệng cười xấu hổ: “Không có việc gì, vết thương trên miệng đột nhiên hơi đau một chút.”</w:t>
      </w:r>
    </w:p>
    <w:p>
      <w:pPr>
        <w:pStyle w:val="BodyText"/>
      </w:pPr>
      <w:r>
        <w:t xml:space="preserve">Ánh mắt Hạ Nguyên đảo qua gương mặt xanh tím của Bạch Hiểu Tề, hiểu rõ cười cười.</w:t>
      </w:r>
    </w:p>
    <w:p>
      <w:pPr>
        <w:pStyle w:val="BodyText"/>
      </w:pPr>
      <w:r>
        <w:t xml:space="preserve">Hạ Trạch chậm rãi thu tay lại, lắc đầu: “Tối nay sợ không có thời gian, mẹ Bạch Hiểu Tề đã giúp bọn em mời thầy dạy bù, đã hẹn trước tối nay sẽ về nhà học bổ túc.”</w:t>
      </w:r>
    </w:p>
    <w:p>
      <w:pPr>
        <w:pStyle w:val="BodyText"/>
      </w:pPr>
      <w:r>
        <w:t xml:space="preserve">Bạch Hiểu Tề ăn đau một lần, lần này trước khi Hạ Trạch vươn móng vuốt tội lỗi đã vội vàng gật gù.</w:t>
      </w:r>
    </w:p>
    <w:p>
      <w:pPr>
        <w:pStyle w:val="BodyText"/>
      </w:pPr>
      <w:r>
        <w:t xml:space="preserve">Hạ Nguyên thất vọng nhưng ngoài mặt không hề lộ ra, chỉ mỉm cười vỗ vỗ vai Hạ Trạch: “Tiểu Trạch thực biết cố gắng.”</w:t>
      </w:r>
    </w:p>
    <w:p>
      <w:pPr>
        <w:pStyle w:val="BodyText"/>
      </w:pPr>
      <w:r>
        <w:t xml:space="preserve">Động tác này dừng trong mắt Trì Dĩ Hoành ở bên đường, anh cảm thấy nụ cười trên mặt Hạ Nguyên thực chói mắt. Anh tới sớm hơn cả Hạ Nguyên, cũng thấy Hạ Nguyên tới, nhưng lại không có can đảm đi tới chỗ Hạ Trạch như Hạ Nguyên.</w:t>
      </w:r>
    </w:p>
    <w:p>
      <w:pPr>
        <w:pStyle w:val="BodyText"/>
      </w:pPr>
      <w:r>
        <w:t xml:space="preserve">Mấy người ngoài cổng trường còn tiếp tục nói gì đó nhưng Trì Dĩ Hoành không nhìn nữa. Thấy Hạ Trạch có vẻ không bị ảnh hưởng vì đoạn phim trên mạng kia, anh cũng an tâm. Về phần Hạ Nguyên… Trì Dĩ Hoành thật ra không lo lắng, Hạ Nguyên hiện giờ đang sắm vai anh trai tốt của Hạ Trạch, cũng chỉ có thể là anh trai tốt.</w:t>
      </w:r>
    </w:p>
    <w:p>
      <w:pPr>
        <w:pStyle w:val="BodyText"/>
      </w:pPr>
      <w:r>
        <w:t xml:space="preserve">Trì Dĩ Hoành lái xe chậm rãi rời đi, lúc nói chuyện với Hạ Nguyên, Hạ Trạch thoáng nhìn về phía đường cái, tầm mắt thẳng tắp dừng ở xe anh. Từ lần đầu tiên nhìn thấy cậu đã dễ dàng nhận ra đó là xe Trì Dĩ Hoành. Đương nhiên bình thường hẳn cậu sẽ không biết, nhưng đời trước cậu đã quá quen thuộc với chiếc xe này, quen đến mức không cần nhìn biển số cũng biết là xe của Trì Dĩ Hoành.</w:t>
      </w:r>
    </w:p>
    <w:p>
      <w:pPr>
        <w:pStyle w:val="BodyText"/>
      </w:pPr>
      <w:r>
        <w:t xml:space="preserve">Cậu nhìn thấy chiếc xe này dừng ở đối diện, cậu khẳng định Trì Dĩ Hoành ở ngay trong xe. Nhưng vì sao anh lại không tìm cậu? Vì sao không chịu nghe điện thoại của cậu?</w:t>
      </w:r>
    </w:p>
    <w:p>
      <w:pPr>
        <w:pStyle w:val="BodyText"/>
      </w:pPr>
      <w:r>
        <w:t xml:space="preserve">“Tiểu Trạch?”</w:t>
      </w:r>
    </w:p>
    <w:p>
      <w:pPr>
        <w:pStyle w:val="BodyText"/>
      </w:pPr>
      <w:r>
        <w:t xml:space="preserve">Tiếng gọi của Hạ Nguyên kéo thần trí Hạ Trạch trở lại, làm như không có việc gì cười cười: “Anh hai, bọn em phải đi.”</w:t>
      </w:r>
    </w:p>
    <w:p>
      <w:pPr>
        <w:pStyle w:val="BodyText"/>
      </w:pPr>
      <w:r>
        <w:t xml:space="preserve">Hạ Nguyên dấu đi thất vọng trong mắt: “Anh đưa bọn em đi?”</w:t>
      </w:r>
    </w:p>
    <w:p>
      <w:pPr>
        <w:pStyle w:val="BodyText"/>
      </w:pPr>
      <w:r>
        <w:t xml:space="preserve">“Không cần, xe Mã Thiên Lỗi đậu ở gần đây thôi.”</w:t>
      </w:r>
    </w:p>
    <w:p>
      <w:pPr>
        <w:pStyle w:val="BodyText"/>
      </w:pPr>
      <w:r>
        <w:t xml:space="preserve">Hạ Trạch dứt khoát cự tuyệt làm ánh mắt Hạ Nguyên khẽ lóe, anh cười cười không nói gì, biểu tình ôn hòa nhìn đám Hạ Trạch leo lên một chiếc xe khác. Thẳng đến lúc Hạ Trạch đã đi xa, anh vẫn đứng ở đó không hề động.</w:t>
      </w:r>
    </w:p>
    <w:p>
      <w:pPr>
        <w:pStyle w:val="BodyText"/>
      </w:pPr>
      <w:r>
        <w:t xml:space="preserve">Bạch Hiểu Tề xuyên thấu qua mặt kính nhìn bóng dáng Hạ Nguyên, vẻ mặt khó hiểu nói: “Hạ Trạch, cậu giận dỗi gì anh hai cậu à?”</w:t>
      </w:r>
    </w:p>
    <w:p>
      <w:pPr>
        <w:pStyle w:val="BodyText"/>
      </w:pPr>
      <w:r>
        <w:t xml:space="preserve">Hạ Trạch đãng trí đáp một tiếng, Mã Thiên Lỗi thì vừa lái xe vừa hỏi: “Chúng ta đi đâu? Đừng nói thực sự chạy về nhà Bạch Hiểu Tề học bù nha?”</w:t>
      </w:r>
    </w:p>
    <w:p>
      <w:pPr>
        <w:pStyle w:val="BodyText"/>
      </w:pPr>
      <w:r>
        <w:t xml:space="preserve">Hạ Trạch hoàn hồn: “Bạch Hiểu Tề vẫn còn nợ tôi một tháng Thúy Vi lâu, cứ tới đó đi.”</w:t>
      </w:r>
    </w:p>
    <w:p>
      <w:pPr>
        <w:pStyle w:val="BodyText"/>
      </w:pPr>
      <w:r>
        <w:t xml:space="preserve">“…”</w:t>
      </w:r>
    </w:p>
    <w:p>
      <w:pPr>
        <w:pStyle w:val="BodyText"/>
      </w:pPr>
      <w:r>
        <w:t xml:space="preserve">Bạch Hiểu Tề: “Hạ Trạch, giờ tôi mới phát hiện trí nhớ cậu tốt thật a!”</w:t>
      </w:r>
    </w:p>
    <w:p>
      <w:pPr>
        <w:pStyle w:val="BodyText"/>
      </w:pPr>
      <w:r>
        <w:t xml:space="preserve">Hạ Trạch bị vẻ mặt đối phương chọc cười.</w:t>
      </w:r>
    </w:p>
    <w:p>
      <w:pPr>
        <w:pStyle w:val="BodyText"/>
      </w:pPr>
      <w:r>
        <w:t xml:space="preserve">Lúc cả ba tới Thúy Vi lâu thì vẫn còn sớm, đại sảnh lầu một vẫn chưa đông người. Ba người một đường đi tới ghế lô thường ngồi, đang định tiến vào thì cửa ghế lô bên cạnh bật mở, Trầm Hi bước ra.</w:t>
      </w:r>
    </w:p>
    <w:p>
      <w:pPr>
        <w:pStyle w:val="BodyText"/>
      </w:pPr>
      <w:r>
        <w:t xml:space="preserve">“Hạ Tiểu Trạch.” Trầm Hi ngoài ý muốn nhìn qua.</w:t>
      </w:r>
    </w:p>
    <w:p>
      <w:pPr>
        <w:pStyle w:val="BodyText"/>
      </w:pPr>
      <w:r>
        <w:t xml:space="preserve">Hạ Trạch cũng không ngờ trùng hợp như vậy.</w:t>
      </w:r>
    </w:p>
    <w:p>
      <w:pPr>
        <w:pStyle w:val="BodyText"/>
      </w:pPr>
      <w:r>
        <w:t xml:space="preserve">Trầm Hi mỉm cười: “Mấy nhóc cũng tới ăn cơm à, cùng nhau đi. Vừa lúc Dĩ Hoành cũng sắp tới.”</w:t>
      </w:r>
    </w:p>
    <w:p>
      <w:pPr>
        <w:pStyle w:val="BodyText"/>
      </w:pPr>
      <w:r>
        <w:t xml:space="preserve">Bạch Hiểu Tề không biết Trầm Hi, nhất thời nhanh mồm nhanh miệng cự tuyệt: “Không cầ… ngao!”</w:t>
      </w:r>
    </w:p>
    <w:p>
      <w:pPr>
        <w:pStyle w:val="BodyText"/>
      </w:pPr>
      <w:r>
        <w:t xml:space="preserve">Hạ Trạch mỉm cười rụt tay lại, gật gật đầu: “Tốt!”</w:t>
      </w:r>
    </w:p>
    <w:p>
      <w:pPr>
        <w:pStyle w:val="BodyText"/>
      </w:pPr>
      <w:r>
        <w:t xml:space="preserve">Bạch Hiểu Tề trợn mắt nhìn Hạ Trạch, ánh mắt lộ rõ ý tứ: Hạ Trạch, tâm tư cậu thực khó nắm bắt a!</w:t>
      </w:r>
    </w:p>
    <w:p>
      <w:pPr>
        <w:pStyle w:val="BodyText"/>
      </w:pPr>
      <w:r>
        <w:t xml:space="preserve">________</w:t>
      </w:r>
    </w:p>
    <w:p>
      <w:pPr>
        <w:pStyle w:val="Compact"/>
      </w:pPr>
      <w:r>
        <w:t xml:space="preserve">Hoàn</w:t>
      </w:r>
      <w:r>
        <w:br w:type="textWrapping"/>
      </w:r>
      <w:r>
        <w:br w:type="textWrapping"/>
      </w:r>
    </w:p>
    <w:p>
      <w:pPr>
        <w:pStyle w:val="Heading2"/>
      </w:pPr>
      <w:bookmarkStart w:id="61" w:name="chương-39-loạn-khởi"/>
      <w:bookmarkEnd w:id="61"/>
      <w:r>
        <w:t xml:space="preserve">39. Chương 39: Loạn Khởi</w:t>
      </w:r>
    </w:p>
    <w:p>
      <w:pPr>
        <w:pStyle w:val="Compact"/>
      </w:pPr>
      <w:r>
        <w:br w:type="textWrapping"/>
      </w:r>
      <w:r>
        <w:br w:type="textWrapping"/>
      </w:r>
      <w:r>
        <w:t xml:space="preserve">Trọng Sinh Chi Hạ Trạch [39] Loạn Khởi</w:t>
      </w:r>
    </w:p>
    <w:p>
      <w:pPr>
        <w:pStyle w:val="BodyText"/>
      </w:pPr>
      <w:r>
        <w:t xml:space="preserve">*****</w:t>
      </w:r>
    </w:p>
    <w:p>
      <w:pPr>
        <w:pStyle w:val="BodyText"/>
      </w:pPr>
      <w:r>
        <w:t xml:space="preserve">Lúc Trì Dĩ Hoành đẩy cửa tiến vào, làm thế nào cũng không nghĩ lại nhìn thấy Hạ Trạch ở bên trong. Cước bộ theo bản năng khựng lại, nhưng rất nhanh liền làm như không có việc gì ngồi xuống cạnh Hạ Trạch, này rõ ràng là vị trí dành cho anh.</w:t>
      </w:r>
    </w:p>
    <w:p>
      <w:pPr>
        <w:pStyle w:val="BodyText"/>
      </w:pPr>
      <w:r>
        <w:t xml:space="preserve">Trì Dĩ Hoành ứng biến rất nhanh, nhưng trong phòng này trừ bỏ Hạ Trạch, Bạch Hiểu Tề, Mã Thiên Lỗi, có ai không phải thành tinh, một giây do dự khi nãy đều bị đám người này nhìn thấy trong mắt. Cho dù là Hạ Trạch, bởi vì lực chú ý đặt hết lên người Trì Dĩ Hoành nên cũng nhận ra điểm này.</w:t>
      </w:r>
    </w:p>
    <w:p>
      <w:pPr>
        <w:pStyle w:val="BodyText"/>
      </w:pPr>
      <w:r>
        <w:t xml:space="preserve">Tình tự của Hạ Trạch vì thế mà trở nên trầm mặc, liên hệ chuyện không chịu nghe máy với phản ứng của Trì Dĩ Hoành vừa nãy, cậu có thể cảm giác được anh đang trốn mình. Vì cái gì? Hạ Trạch khó hiểu, lúc cuối tuần không phải vẫn còn rất tốt sao? Chỉ mới hai ngày không gặp, cậu đã làm chuyện gì làm Trì Dĩ Hoành chán ghét sao?</w:t>
      </w:r>
    </w:p>
    <w:p>
      <w:pPr>
        <w:pStyle w:val="BodyText"/>
      </w:pPr>
      <w:r>
        <w:t xml:space="preserve">Hạ Trạch nghĩ không hiểu, lập tức quay đầu nhìn về phía Trì Dĩ Hoành vừa mới tiến vào, nhẹ giọng gọi một tiếng: “Anh họ?”</w:t>
      </w:r>
    </w:p>
    <w:p>
      <w:pPr>
        <w:pStyle w:val="BodyText"/>
      </w:pPr>
      <w:r>
        <w:t xml:space="preserve">Trái tim Trì Dĩ Hoành nhảy dựng, chống lại ánh mắt ủy khuất của Hạ Trạch, lá chắn phòng ngự vững chắc mới dựng lên trong lòng anh thoáng chốc sụp đổ, cảm giác chua sáp không nói nên lời nhẹ nhàng lan tràn.</w:t>
      </w:r>
    </w:p>
    <w:p>
      <w:pPr>
        <w:pStyle w:val="BodyText"/>
      </w:pPr>
      <w:r>
        <w:t xml:space="preserve">“Vì cái gì không nghe điện thoại của em?” Hạ Trạch trực tiếp hỏi.</w:t>
      </w:r>
    </w:p>
    <w:p>
      <w:pPr>
        <w:pStyle w:val="BodyText"/>
      </w:pPr>
      <w:r>
        <w:t xml:space="preserve">Ánh mắt Trì Dĩ Hoành u ám, hơi cụp mi mắt, khóe miệng khẽ nhếch, giọng điệu bình tĩnh nói: “Hai ngày này có chút bận.”</w:t>
      </w:r>
    </w:p>
    <w:p>
      <w:pPr>
        <w:pStyle w:val="BodyText"/>
      </w:pPr>
      <w:r>
        <w:t xml:space="preserve">Anh họ đang nói dối!</w:t>
      </w:r>
    </w:p>
    <w:p>
      <w:pPr>
        <w:pStyle w:val="BodyText"/>
      </w:pPr>
      <w:r>
        <w:t xml:space="preserve">Hạ Trạch quá quen thuộc biểu tình Trì Dĩ Hoành, liếc mắt liền phân được thật giả: “Thế tin nhắn thì sao? Anh bận tới mức không thể trả lời?”</w:t>
      </w:r>
    </w:p>
    <w:p>
      <w:pPr>
        <w:pStyle w:val="BodyText"/>
      </w:pPr>
      <w:r>
        <w:t xml:space="preserve">Trì Dĩ Hoành ừ một tiếng, vẻ mặt như thường.</w:t>
      </w:r>
    </w:p>
    <w:p>
      <w:pPr>
        <w:pStyle w:val="BodyText"/>
      </w:pPr>
      <w:r>
        <w:t xml:space="preserve">Trong lòng Hạ Trạch dâng trào nỗi mất mác thật lớn, cả giận nói: “Hôm nay em thấy xe anh ngoài cổng trường, cũng là hoa mắt sao?”</w:t>
      </w:r>
    </w:p>
    <w:p>
      <w:pPr>
        <w:pStyle w:val="BodyText"/>
      </w:pPr>
      <w:r>
        <w:t xml:space="preserve">“…em nhìn lầm rồi.”</w:t>
      </w:r>
    </w:p>
    <w:p>
      <w:pPr>
        <w:pStyle w:val="BodyText"/>
      </w:pPr>
      <w:r>
        <w:t xml:space="preserve">Biểu tình đồng dạng, tươi cười đồng dạng, thậm chí là giọng điệu đồng dạng, Trì Dĩ Hoành cong khóe môi nhìn Hạ Trạch, thái độ đối xử với cậu thoạt nhìn không có gì khác với trước kia. Nhưng Hạ Trạch vẫn cảm giác được bất đồng, thiếu đi một phần thân thiết, tăng thêm một phần xa cách.</w:t>
      </w:r>
    </w:p>
    <w:p>
      <w:pPr>
        <w:pStyle w:val="BodyText"/>
      </w:pPr>
      <w:r>
        <w:t xml:space="preserve">Hạ Trạch không hiểu mình đã làm gì sai, Trì Dĩ Hoành cũng không có ý giải thích. Cậu mím môi nhìn Trì Dĩ Hoành một cái, lập tức ôm cặp đứng lên: “Nhà tôi có việc, về trước.”</w:t>
      </w:r>
    </w:p>
    <w:p>
      <w:pPr>
        <w:pStyle w:val="BodyText"/>
      </w:pPr>
      <w:r>
        <w:t xml:space="preserve">Mọi người: “…”</w:t>
      </w:r>
    </w:p>
    <w:p>
      <w:pPr>
        <w:pStyle w:val="BodyText"/>
      </w:pPr>
      <w:r>
        <w:t xml:space="preserve">Theo Trì Dĩ Hoành tiến vào ngồi cạnh Hạ Trạch, hai người thì thầm nói mấy câu, chỉ mới vài phút ngắn ngủi, không ai rõ cặp anh em này rốt cuộc làm sao?</w:t>
      </w:r>
    </w:p>
    <w:p>
      <w:pPr>
        <w:pStyle w:val="BodyText"/>
      </w:pPr>
      <w:r>
        <w:t xml:space="preserve">“Hạ Trạch?” Bạch Hiểu Tề mờ mịt nhìn qua, không hiểu Hạ Trạch không vừa ý cái gì?</w:t>
      </w:r>
    </w:p>
    <w:p>
      <w:pPr>
        <w:pStyle w:val="BodyText"/>
      </w:pPr>
      <w:r>
        <w:t xml:space="preserve">Mã Thiên Lỗi nhạy bén liếc mắt nhìn về phía Trì Dĩ Hoành, quyết đoán thuận theo ý Hạ Trạch: “Tôi đưa cậu về?”</w:t>
      </w:r>
    </w:p>
    <w:p>
      <w:pPr>
        <w:pStyle w:val="BodyText"/>
      </w:pPr>
      <w:r>
        <w:t xml:space="preserve">“Không cần, tôi tự bắt xe là tốt rồi.”</w:t>
      </w:r>
    </w:p>
    <w:p>
      <w:pPr>
        <w:pStyle w:val="BodyText"/>
      </w:pPr>
      <w:r>
        <w:t xml:space="preserve">Hạ Trạch vừa nói vừa hướng về phía mọi người gật gật đầu, tiếp đó ôm cặp xoay người đi.</w:t>
      </w:r>
    </w:p>
    <w:p>
      <w:pPr>
        <w:pStyle w:val="BodyText"/>
      </w:pPr>
      <w:r>
        <w:t xml:space="preserve">Trì Dĩ Hoành theo bản năng vươn tay kéo Hạ Trạch, Hạ Trạch hơi khựng lại, Trì Dĩ Hoành cười khổ nói: “…Anh đưa em về?”</w:t>
      </w:r>
    </w:p>
    <w:p>
      <w:pPr>
        <w:pStyle w:val="BodyText"/>
      </w:pPr>
      <w:r>
        <w:t xml:space="preserve">Hạ Trạch dùng sức giãy khỏi tay Trì Dĩ Hoành, cứng rắn nói: “Không cần.”</w:t>
      </w:r>
    </w:p>
    <w:p>
      <w:pPr>
        <w:pStyle w:val="BodyText"/>
      </w:pPr>
      <w:r>
        <w:t xml:space="preserve">Hạ Trạch dứt khoát bỏ đi, mọi người hai mặt nhìn nhau, tầm mắt đồng thời dừng lại trên người Trì Dĩ Hoành. Trì Dĩ Hoành sắc mặt bình tĩnh, không nhìn ra bất cứ tình tự nào. Cố nén xúc động muốn đuổi theo Hạ Trạch đang gào rú trong lòng, Trì Dĩ Hoành nhếch môi, giọng điệu dung túng: “Tính tình Hạ Trạch chính là vậy.”</w:t>
      </w:r>
    </w:p>
    <w:p>
      <w:pPr>
        <w:pStyle w:val="BodyText"/>
      </w:pPr>
      <w:r>
        <w:t xml:space="preserve">Mọi người: “Ha hả!”</w:t>
      </w:r>
    </w:p>
    <w:p>
      <w:pPr>
        <w:pStyle w:val="BodyText"/>
      </w:pPr>
      <w:r>
        <w:t xml:space="preserve">Hạ Trạch giữa đường bỏ về, bữa cơm này cũng chẳng còn hương vị. Hơn nữa Bạch Hiểu Tề cùng Mã Thiên Lỗi một phần vì không quen nhóm Trầm Hi, một phần lo lắng Hạ Trạch, ăn vài đũa cho chó liền lấy cớ rời đi. Mấy người còn lại đều nhìn ra Trì Dĩ Hoành cùng Hạ Trạch có vấn đề, nhưng Trì Dĩ Hoành cả bữa cơm đều tỏ ra vui vẻ bình thường, cảm xúc hoàn toàn không bị ảnh hưởng, không lộ ra chút sơ hở nào.</w:t>
      </w:r>
    </w:p>
    <w:p>
      <w:pPr>
        <w:pStyle w:val="BodyText"/>
      </w:pPr>
      <w:r>
        <w:t xml:space="preserve">Trầm Hi cùng Lý Minh Hiên liếc nhau, liên hệ tới hành vi khác thường của Hạ Trạch cùng Trì Dĩ Hoành, hai người ẩn ẩn đoán được gì đó. Nhất là Lý Minh Hiên, nhìn biểu hiện Trì Dĩ Hoành lúc này cực kỳ quen thuộc.</w:t>
      </w:r>
    </w:p>
    <w:p>
      <w:pPr>
        <w:pStyle w:val="BodyText"/>
      </w:pPr>
      <w:r>
        <w:t xml:space="preserve">Mọi người đều làm như chưa có gì phát sinh nhưng bữa cơm này vẫn qua loa cho xong. Ngoài cửa Thúy Vi lâu, Trì Dĩ Hoành mỉm cười tạm biệt, từ đầu tới cuối vẻ mặt vẫn như cũ. Nhóm Trầm Hi cùng Trì Dĩ Hoành đi hướng khác nhau vì thế mọi người liền tách ở cửa. Nháy mắt xoay người, tươi cười trên mặt Trì Dĩ Hoành lập tức sụp đổ, đổi thành chua xót nặng nề.</w:t>
      </w:r>
    </w:p>
    <w:p>
      <w:pPr>
        <w:pStyle w:val="BodyText"/>
      </w:pPr>
      <w:r>
        <w:t xml:space="preserve">Không biết Hạ Trạch buổi tối có chịu ăn cơm không? Hiện giờ đã về nhà chưa? Đầu óc Trì Dĩ Hoành bị hai ý niệm này chiếm cứ, nhưng anh lại không thể liên lạc, anh sợ mình không thể khống chế vọt tới trước mặt cậu.</w:t>
      </w:r>
    </w:p>
    <w:p>
      <w:pPr>
        <w:pStyle w:val="BodyText"/>
      </w:pPr>
      <w:r>
        <w:t xml:space="preserve">Trong lúc suy nghĩ miên man, Trì Dĩ Hoành lái xe ra liền nhìn thấy Lý Minh Hiên một mình đứng ngoài cổng bãi đổ xe, tựa hồ đang chờ người.</w:t>
      </w:r>
    </w:p>
    <w:p>
      <w:pPr>
        <w:pStyle w:val="BodyText"/>
      </w:pPr>
      <w:r>
        <w:t xml:space="preserve">“Học trưởng?”</w:t>
      </w:r>
    </w:p>
    <w:p>
      <w:pPr>
        <w:pStyle w:val="BodyText"/>
      </w:pPr>
      <w:r>
        <w:t xml:space="preserve">Trì Dĩ Hoành hạ cửa xe, Lý Minh Hiên nhìn anh mỉm cười, đề nghị: “Có muốn cùng đi uống một ly không?”</w:t>
      </w:r>
    </w:p>
    <w:p>
      <w:pPr>
        <w:pStyle w:val="BodyText"/>
      </w:pPr>
      <w:r>
        <w:t xml:space="preserve">Trì Dĩ Hoành: “…tốt!”</w:t>
      </w:r>
    </w:p>
    <w:p>
      <w:pPr>
        <w:pStyle w:val="BodyText"/>
      </w:pPr>
      <w:r>
        <w:t xml:space="preserve">Lý Minh Hiên là cố ý chờ Trì Dĩ Hoành, anh so với Trì Dĩ Hoành lớn hơn vài tuổi, mấy năm ở nước ngoài có thể xem là nhìn Trì Dĩ Hoành rút đi vẻ ngây ngô, ngày càng trầm ổn thành thục. Nhưng cho dù là đàn ông bình tĩnh thế nào, lúc đối mặt với tình cảm lại rất khó khống chế bản thân như mình nghĩ, Lý Minh Hiên là người từng trải, so với tình cảnh của Trì Dĩ Hoành ở một mặt nào đó có thể xem là tương tự, anh có thể lý giải hành động giãy dụa của Trì Dĩ Hoành lúc này, nhìn Trì Dĩ Hoành cũng giống như nhìn chính mình năm đó.</w:t>
      </w:r>
    </w:p>
    <w:p>
      <w:pPr>
        <w:pStyle w:val="BodyText"/>
      </w:pPr>
      <w:r>
        <w:t xml:space="preserve">Hai người nhanh chóng đi tới quán bar gần đó, ở đây khá an tĩnh, không quá mức ồn ào náo động, đám người tụ tập tốp năm tốp ba, vang vọng là một khúc nhạc saxophone, không khí thực thoải mái nhẹ nhàng.</w:t>
      </w:r>
    </w:p>
    <w:p>
      <w:pPr>
        <w:pStyle w:val="BodyText"/>
      </w:pPr>
      <w:r>
        <w:t xml:space="preserve">Trong mắt Lý Minh Hiên hiện lên một mạt hoài niệm: “Bầu không khí ở nơi này thực giống club Arts lúc chúng ta còn ở nước ngoài.”</w:t>
      </w:r>
    </w:p>
    <w:p>
      <w:pPr>
        <w:pStyle w:val="BodyText"/>
      </w:pPr>
      <w:r>
        <w:t xml:space="preserve">Trì Dĩ Hoành cười khẽ: “Nghe nói ông chủ bar này cũng là du học sinh, phỏng chừng cũng bị ảnh hưởng đi.”</w:t>
      </w:r>
    </w:p>
    <w:p>
      <w:pPr>
        <w:pStyle w:val="BodyText"/>
      </w:pPr>
      <w:r>
        <w:t xml:space="preserve">Hai người tìm một góc vắng ngồi xuống, lúc nãy ăn cơm Trì Dĩ Hoành không uống rượu, giờ liền ngoắc bồi bạn, trực tiếp gọi một chai.</w:t>
      </w:r>
    </w:p>
    <w:p>
      <w:pPr>
        <w:pStyle w:val="BodyText"/>
      </w:pPr>
      <w:r>
        <w:t xml:space="preserve">“Học trưởng?” Trì Dĩ Hoành hỏi ý.</w:t>
      </w:r>
    </w:p>
    <w:p>
      <w:pPr>
        <w:pStyle w:val="BodyText"/>
      </w:pPr>
      <w:r>
        <w:t xml:space="preserve">Lý Minh Hiên mỉm cười, gật gật đầu: “Yên tâm, Tiểu Hi không quản anh uống rượu, nếu cậu nghĩ tối nay anh uống rượu không được vào cửa thì lo hão rồi.”</w:t>
      </w:r>
    </w:p>
    <w:p>
      <w:pPr>
        <w:pStyle w:val="BodyText"/>
      </w:pPr>
      <w:r>
        <w:t xml:space="preserve">Trì Dĩ Hoành sửng sốt, nhất thời bật cười sang sảng.</w:t>
      </w:r>
    </w:p>
    <w:p>
      <w:pPr>
        <w:pStyle w:val="BodyText"/>
      </w:pPr>
      <w:r>
        <w:t xml:space="preserve">Có chút rượu, bầu không khí giữa hai người lại càng thoải mái hơn. Lý Minh Hiên không hỏi sáng tỏ chuyện Trì Dĩ Hoành cùng Hạ Trạch, anh cùng Trầm Hi chỉ đoán đại khái mà thôi, cụ thể thì không rõ. Huống chi loại chuyện tình cảm này phải xem quyết định của chính mình, người ngoài tốt nhất không nên lắm miệng. Lý Minh Hiển chỉ lẳng lặng cùng Trì Dĩ Hoành uống rượu, thỉnh thoảng nói vài câu về chuyện mình cùng Trầm Hi năm đó.</w:t>
      </w:r>
    </w:p>
    <w:p>
      <w:pPr>
        <w:pStyle w:val="BodyText"/>
      </w:pPr>
      <w:r>
        <w:t xml:space="preserve">Trì Dĩ Hoành thực cảm kích sự quan tâm của Lý Minh Hiên, anh không phải người thích bày tỏ tâm sự bản thân. Thái độ Lý Minh Hiên vẫn hệt như lúc thường ngược lại càng làm anh thoải mái tự tại. Anh nhìn Lý Minh Hiên, tưởng tượng bộ dáng đối phương giãy dụa, do dự đối lập với biểu hiện hạnh phúc hiện giờ, trong lòng dâng lên chút hâm mộ.</w:t>
      </w:r>
    </w:p>
    <w:p>
      <w:pPr>
        <w:pStyle w:val="BodyText"/>
      </w:pPr>
      <w:r>
        <w:t xml:space="preserve">Nhưng Hạ Trạch không giống Trầm Hi.</w:t>
      </w:r>
    </w:p>
    <w:p>
      <w:pPr>
        <w:pStyle w:val="BodyText"/>
      </w:pPr>
      <w:r>
        <w:t xml:space="preserve">Trầm Hi lúc cùng Lý Minh Hiên ở cùng một chỗ đã trưởng thành, có thể tự quyết định, cũng có thể phụ trách về tình cảm của mình. Nhưng Hạ Trạch chỉ mới mười tám tuổi, căn bản cái gì cũng không hiểu. Đối với Trì Dĩ Hoành mà nói, thống khổ nhất không phải huyết thống luân thường giữa hai người, mà là anh không giống Hạ Nguyên chỉ yên lặng bảo hộ, anh muốn giữ Hạ Trạch ở bên cạnh mình. Trì Dĩ Hoành nghĩ, cho dù Hạ Trạch không bài xích tình cảm của anh, nhưng anh có thể ích kỷ nhân lúc Hạ Trạch cái gì cũng không hiểu mà lừa gạt cậu đi vào con đường này sao?</w:t>
      </w:r>
    </w:p>
    <w:p>
      <w:pPr>
        <w:pStyle w:val="BodyText"/>
      </w:pPr>
      <w:r>
        <w:t xml:space="preserve">Hạ Trạch biết tương lai mình phải từ bỏ cái gì, phải đối mặt với cái gì sao?</w:t>
      </w:r>
    </w:p>
    <w:p>
      <w:pPr>
        <w:pStyle w:val="BodyText"/>
      </w:pPr>
      <w:r>
        <w:t xml:space="preserve">Hạ Trạch không biết, nhưng anh biết.</w:t>
      </w:r>
    </w:p>
    <w:p>
      <w:pPr>
        <w:pStyle w:val="BodyText"/>
      </w:pPr>
      <w:r>
        <w:t xml:space="preserve">Anh không có biện pháp giống Hạ Nguyên giả trang thành một người anh trai tốt bồi bên người Hạ Trạch, cũng không có biện pháp không chút cố kỵ thổ lộ, điều duy nhất anh có thể làm sau khi nhận rõ tâm ý mình là rời xa Hạ Trạch, thoát khỏi sinh mệnh của cậu.</w:t>
      </w:r>
    </w:p>
    <w:p>
      <w:pPr>
        <w:pStyle w:val="BodyText"/>
      </w:pPr>
      <w:r>
        <w:t xml:space="preserve">Trì Dĩ Hoành một ly lại một ly không ngừng uống rượu, lúc anh một lần nữa rót rượu, Lý Minh Hiên cản lại.</w:t>
      </w:r>
    </w:p>
    <w:p>
      <w:pPr>
        <w:pStyle w:val="BodyText"/>
      </w:pPr>
      <w:r>
        <w:t xml:space="preserve">“Dĩ Hoành, cậu uống nhiều quá rồi!”</w:t>
      </w:r>
    </w:p>
    <w:p>
      <w:pPr>
        <w:pStyle w:val="BodyText"/>
      </w:pPr>
      <w:r>
        <w:t xml:space="preserve">Trì Dĩ Hoành tự giễu cười cười, anh quả thực đã uống không ít nhưng hoàn toàn không có chút men say, ngược lại càng uống lại càng tỉnh táo.</w:t>
      </w:r>
    </w:p>
    <w:p>
      <w:pPr>
        <w:pStyle w:val="BodyText"/>
      </w:pPr>
      <w:r>
        <w:t xml:space="preserve">Trì Dĩ Hoành thu tay, lần đầu tiên chủ động mở miệng nói: “Em gặp phải một lựa chọn. Tiến thêm một bước có thể là vạn kiếp bất phục, nhưng lùi một bước lại là hối hận cả đời. Học trưởng, anh nói xem em nên làm thế nào?”</w:t>
      </w:r>
    </w:p>
    <w:p>
      <w:pPr>
        <w:pStyle w:val="BodyText"/>
      </w:pPr>
      <w:r>
        <w:t xml:space="preserve">Lý Minh Hiên vuốt nhẹ ly rượu, ý vị sâu xa nói: “Lựa chọn thế nào phải xem bản thân cậu, chính là cậu phải biết, có một số việc nếu bỏ qua thì sẽ mất đi, cũng sẽ không còn cơ hội để mình lựa chọn lần nữa.”</w:t>
      </w:r>
    </w:p>
    <w:p>
      <w:pPr>
        <w:pStyle w:val="BodyText"/>
      </w:pPr>
      <w:r>
        <w:t xml:space="preserve">Trì Dĩ Hoành cụp mi mắt, vẻ mặt ảm đạm, sau một lúc lâu vẫn không nói gì.</w:t>
      </w:r>
    </w:p>
    <w:p>
      <w:pPr>
        <w:pStyle w:val="BodyText"/>
      </w:pPr>
      <w:r>
        <w:t xml:space="preserve">Từ bữa cơm đêm đó đến giờ đã qua vài ngày, Hạ Trạch không còn liên hệ Trì Dĩ Hoành nữa. Trì Dĩ Hoành mỗi ngày đều để điện thoại sát bên người, nhưng mỗi ngày qua đi mày lại càng nhíu chặt.</w:t>
      </w:r>
    </w:p>
    <w:p>
      <w:pPr>
        <w:pStyle w:val="BodyText"/>
      </w:pPr>
      <w:r>
        <w:t xml:space="preserve">Hai ngày này, cuộc sống Hạ Trạch vẫn trước sau như một, mỗi ngày đều tới trường rồi về nhà, thoạt nhìn không có gì biến hóa, bất quá Bạch Hiểu Tề cùng Mã Thiên Lỗi đều biết tâm tình Hạ Trạch không tốt, tựa hồ gặp phải vấn đề nan giải gì đó.</w:t>
      </w:r>
    </w:p>
    <w:p>
      <w:pPr>
        <w:pStyle w:val="BodyText"/>
      </w:pPr>
      <w:r>
        <w:t xml:space="preserve">Đúng vậy, nan đề!</w:t>
      </w:r>
    </w:p>
    <w:p>
      <w:pPr>
        <w:pStyle w:val="BodyText"/>
      </w:pPr>
      <w:r>
        <w:t xml:space="preserve">Hạ Trạch sau khi giận dỗi Trì Dĩ Hoành bỏ đi thì giật mình hiểu ra một vấn đề. Từ lúc sống lại đến giờ, mặc kệ là ban đầu cậu trốn tránh Trì Dĩ Hoành, hay sau đó thuận theo tự nhiên cùng anh ở chung một chỗ, trong lòng vẫn luôn chắc chắn Trì Dĩ Hoành nhất định sẽ thích mình, cậu chưa từng nghĩ tới tình huống Trì Dĩ Hoành không thích.</w:t>
      </w:r>
    </w:p>
    <w:p>
      <w:pPr>
        <w:pStyle w:val="BodyText"/>
      </w:pPr>
      <w:r>
        <w:t xml:space="preserve">Đời trước Hạ Trạch cùng Trì Dĩ Hoành ở cùng một chỗ, hoàn toàn là Trì Dĩ Hoành nắm giữ tiết tấu trong tay. Hai người ban đầu cũng bất hòa, chính là đời này Hạ Trạch là cố ý, đời trước Hạ Trạch là xuất phát từ nội tâm mà chán ghét chuyện tới Trì gia học bù. Thẳng đến khi bị Trì Dĩ Hoành hung hăng giáo huấn mấy bận mới miễn cưỡng an phận. Sau đó nữa, Hạ Trạch bị Trì Dĩ Hoành quản chặt mà thuận lợi đậu vào đại học. Lúc đó Trì Dĩ Hoành mới mua nhà ở gần đại học Hải thành, Hạ Trạch vì không muốn ở ký túc xá mới mặt dày chạy tới ở nhờ. Đoạn thời gian đó hai người cơ hồ ngày nào cũng gặp mặt, Hạ Trạch cũng không rõ Trì Dĩ Hoành từ khi nào thích mình. Chờ tới qua sinh nhật mười chín của cậu, Trì Dĩ Hoành mới thổ lộ tâm ý. Hạ Trạch đã quen bị Trì Dĩ Hoành quản, không chút suy nghĩ đã đáp ứng. Đáng tiếc hai người chỉ mới tốt đẹp một năm, cậu vừa qua sinh nhật hai mươi tuổi vài ngày thì đã chết trong đêm mưa kia.</w:t>
      </w:r>
    </w:p>
    <w:p>
      <w:pPr>
        <w:pStyle w:val="BodyText"/>
      </w:pPr>
      <w:r>
        <w:t xml:space="preserve">Sống lại một đời, Hạ Trạch nghĩ nhiều nhất chính là làm thế nào để Trì Dĩ Hoành không thích mình, chưa từng nghĩ tới có một ngày mình lại phát sầu làm thế nào để anh thích mình.</w:t>
      </w:r>
    </w:p>
    <w:p>
      <w:pPr>
        <w:pStyle w:val="BodyText"/>
      </w:pPr>
      <w:r>
        <w:t xml:space="preserve">Hạ Trạch nằm dài trên bàn nghịch di động, khẽ thở dài một hơi.</w:t>
      </w:r>
    </w:p>
    <w:p>
      <w:pPr>
        <w:pStyle w:val="BodyText"/>
      </w:pPr>
      <w:r>
        <w:t xml:space="preserve">Cuối tuần này, Hạ Trạch một mình ở nhà, cậu cùng Trì Dĩ Hoành không ai nhắc tới chuyện học bù. Hạ Chí Thành mang theo Chu Hàm Thanh trở về nhà tổ, thân thể Hạ nãi nãi vẫn không tốt, người Hạ gia không ai dám nói chuyện Hạ Chí Kiệt cùng Thẩm Gia Thạch với bà.</w:t>
      </w:r>
    </w:p>
    <w:p>
      <w:pPr>
        <w:pStyle w:val="BodyText"/>
      </w:pPr>
      <w:r>
        <w:t xml:space="preserve">Trên mạng vẫn còn sôi sục vụ tình cảm cấm kỵ giữa Thẩm Gia Thạch cùng Hạ Chí Kiệt, cứ mỗi lần Hạ Chí Thành ra tay đè xuống thì luôn có người một lần nữa kéo tin này lên.</w:t>
      </w:r>
    </w:p>
    <w:p>
      <w:pPr>
        <w:pStyle w:val="BodyText"/>
      </w:pPr>
      <w:r>
        <w:t xml:space="preserve">Hạ Chí Kiệt từ lúc đoạn phim bị tung ra liền trốn ở nhà tổ, an phận thủ thường hệt như con gái chưa xuất giá. Mọi người không tìm thấy đương sự Hạ Chí Kiệt, toàn bộ ác ý đều trút hết lên đầu Thẩm Gia Thạch.</w:t>
      </w:r>
    </w:p>
    <w:p>
      <w:pPr>
        <w:pStyle w:val="BodyText"/>
      </w:pPr>
      <w:r>
        <w:t xml:space="preserve">Thẩm Gia Thạch chưa từng cảm thấy cuộc sống gian nan như vậy, ở trường chẳng còn chút mặt mũi. Mặc kệ là đi nơi nào, phía sau luôn có người chỉ trỏ. Những bạn học cậu từng đắc tội thì cố ý ở trước mặt cậu mắng chửi chê cười. Cậu muốn về nhà nhưng phụ thân vì chuyện của cậu mà tức giận tới phải nhập viện, hơn nữa không cho phép cậu xuất hiện trước mặt. Mẫu thân lén tới thăm một lần, cũng chỉ ôm cậu khóc, không hiểu vì cái gì cậu cùng Hạ Chí Kiệt lại như vậy, lo lắng tương lai cậu sẽ thế nào.</w:t>
      </w:r>
    </w:p>
    <w:p>
      <w:pPr>
        <w:pStyle w:val="BodyText"/>
      </w:pPr>
      <w:r>
        <w:t xml:space="preserve">Thẩm Gia Thạch cười lạnh, tương lai? Cậu ở trong nước đã không còn tương lai, đường sống duy nhất chính là xuất ngoại. Nhưng Hạ gia không có khả năng để cậu đi, Hạ Tân đã cảnh cáo vài lần, chỗ dựa duy nhất chỉ còn Trần Huy. Thẩm Gia Thạch liên tiếp vài ngày cố gắng liên hệ Trần Huy, Trần Huy không phải muốn vấy bẩn Hạ gia sao? Dù sao cậu cũng xé rách mặt với Hạ gia, không ngại mang tiếng xấu thêm lần nữa. Chính là lần này, cậu tuyệt đối không cho phép Trần Huy dùng xong liền vứt mình đi.</w:t>
      </w:r>
    </w:p>
    <w:p>
      <w:pPr>
        <w:pStyle w:val="BodyText"/>
      </w:pPr>
      <w:r>
        <w:t xml:space="preserve">Tối thứ sáu, Thẩm Gia Thạch rốt cuộc ở bãi đỗ xe Thiên Hải hội quán gặp được Trần Huy. Đám vệ sĩ bên cạnh lập tức chắn cậu ở bên ngoài. Thẩm Gia Thạch vội vàng hô to: “Tôi có việc muốn nói với chú Trần.”</w:t>
      </w:r>
    </w:p>
    <w:p>
      <w:pPr>
        <w:pStyle w:val="BodyText"/>
      </w:pPr>
      <w:r>
        <w:t xml:space="preserve">Trần Huy cách vệ sĩ thản nhiên liếc mắt nhìn Thẩm Gia Thạch, giống như đang nhìn một miếng giẻ lau bẩn thỉu, phất tay bảo vệ sĩ đuổi đi.</w:t>
      </w:r>
    </w:p>
    <w:p>
      <w:pPr>
        <w:pStyle w:val="BodyText"/>
      </w:pPr>
      <w:r>
        <w:t xml:space="preserve">Thẩm Gia Thạch giãy dụa: “Trong tay tôi có nhược điểm khác của Hạ gia.”</w:t>
      </w:r>
    </w:p>
    <w:p>
      <w:pPr>
        <w:pStyle w:val="BodyText"/>
      </w:pPr>
      <w:r>
        <w:t xml:space="preserve">“Cậu nói cái gì?” Trần Huy nghiền ngẫm nói.</w:t>
      </w:r>
    </w:p>
    <w:p>
      <w:pPr>
        <w:pStyle w:val="BodyText"/>
      </w:pPr>
      <w:r>
        <w:t xml:space="preserve">Vệ sĩ dừng tay lại, Thẩm Gia Thạch vội nói: “Không phải ông muốn làm bẩn Hạ gia sao? Trong tay tôi có nhược điểm khác của Hạ gia, có thể giúp ông.”</w:t>
      </w:r>
    </w:p>
    <w:p>
      <w:pPr>
        <w:pStyle w:val="BodyText"/>
      </w:pPr>
      <w:r>
        <w:t xml:space="preserve">“Giúp tôi?” Trần Huy nhướng mi, ý bảo vệ sĩ đưa Thẩm Gia Thạch tới trước mặt mình: “Giúp thế nào?”</w:t>
      </w:r>
    </w:p>
    <w:p>
      <w:pPr>
        <w:pStyle w:val="BodyText"/>
      </w:pPr>
      <w:r>
        <w:t xml:space="preserve">Thẩm Gia Thạch khẽ cắn môi: “Trước tiên ông phải đáp ứng, sau khi xong chuyện phải đưa tôi xuất ngoại.”</w:t>
      </w:r>
    </w:p>
    <w:p>
      <w:pPr>
        <w:pStyle w:val="BodyText"/>
      </w:pPr>
      <w:r>
        <w:t xml:space="preserve">Trần Huy mỉm cười: “Kia phải xem tin tức cậu nói có đủ giá trị này hay không.”</w:t>
      </w:r>
    </w:p>
    <w:p>
      <w:pPr>
        <w:pStyle w:val="BodyText"/>
      </w:pPr>
      <w:r>
        <w:t xml:space="preserve">Thẩm Gia Thạch ngoan độc nói: “Tôi có đoạn phim lên giường với Hạ Tân.”</w:t>
      </w:r>
    </w:p>
    <w:p>
      <w:pPr>
        <w:pStyle w:val="BodyText"/>
      </w:pPr>
      <w:r>
        <w:t xml:space="preserve">Thẩm Gia Thạch ở cùng một chỗ với Hạ Tân hoàn toàn là xuất phát từ có rắp tâm. Cậu hận Hạ Chí Kiệt, một bên cùng Trần Huy thông đồng, từ nhà cũ tráo tranh bán cho Trần Huy giả tạo thành Hạ Chí Kiệt vì thua bạc ở Di Nhiên cư mà thế chấp, một bên cố ý câu dẫn Hạ Tân, quay phim lại lúc hai người ở cùng một chỗ. Thẩm Gia Thạch ban đầu đã tính toán rất tốt, cậu dựa vào Trần Huy kiếm chút tiền, sau khi sự tình vỡ lỡ thì đổ hết tội lên đầu Hạ Chí Kiệt. Trần Huy cam đoan sẽ an bài tốt đường lui, đến lúc đó sẽ gửi đoạn phim của mình cùng Hạ Tân cho Hạ Chí Kiệt, hảo hảo ghê tởm ông ta một phen. Điều duy nhất cậu không ngờ là Trần Huy sẽ trở mặt.</w:t>
      </w:r>
    </w:p>
    <w:p>
      <w:pPr>
        <w:pStyle w:val="BodyText"/>
      </w:pPr>
      <w:r>
        <w:t xml:space="preserve">Thẩm Gia Thạch nói xong liền nhìn Trần Huy, Trần Huy cười nhạo, thờ ơ nói: “Bất quá chỉ lại là một tin gièm pha mà thôi.”</w:t>
      </w:r>
    </w:p>
    <w:p>
      <w:pPr>
        <w:pStyle w:val="BodyText"/>
      </w:pPr>
      <w:r>
        <w:t xml:space="preserve">Thẩm Gia Thạch siết chặt nắm tay, được ăn cả ngã về không nói: “Kia Hạ Chí Thành gạt Hạ Trạch, tính kế tài sản ông nội để lại cho Hạ Trạch, tin này có đủ hay không?”</w:t>
      </w:r>
    </w:p>
    <w:p>
      <w:pPr>
        <w:pStyle w:val="BodyText"/>
      </w:pPr>
      <w:r>
        <w:t xml:space="preserve">Hứng thú của Trần Huy bị khơi mào, nhìn Thẩm Gia Thạch xoa xoa cằm: “Nga?”</w:t>
      </w:r>
    </w:p>
    <w:p>
      <w:pPr>
        <w:pStyle w:val="BodyText"/>
      </w:pPr>
      <w:r>
        <w:t xml:space="preserve">Ban đầu, Thẩm Gia Thạch cũng không biết dụng ý Hạ Chí Thành mang bức ‘Nguyệt Hạ Lư Sơn Đồ’ từ nhà tổ đi làm gì, nhưng Hạ Chí Thành gạt Hạ Trạch là không thể nghi ngờ. Cho nên lúc đoạn phim giữa cậu cùng Hạ Chí Kiệt bị Trần Huy tung lên mạng, cậu mới ẩn ẩn nhận ra được. Tuy chuyện này quả thực không có căn cứ chính xác, nhưng Thẩm Gia Thạch tin tưởng, chỉ cần Trần Huy muốn thì nhất định có thể tìm ra chứng cớ. Vì thế liền lấy chuyện này ra làm lợi thế cuối cùng để đàm phán với Trần Huy.</w:t>
      </w:r>
    </w:p>
    <w:p>
      <w:pPr>
        <w:pStyle w:val="BodyText"/>
      </w:pPr>
      <w:r>
        <w:t xml:space="preserve">Thẩm Gia Thạch tỉ mỉ kể ra, Trần Huy thật sự không ngờ sau lưng số tranh chữ kia lại có một câu chuyện xưa như vậy. Trước hết liền nghĩ tới Trì gi, Trì gia thoạt nhìn vẫn chưa biết chuyện này. Nếu tuôn ra, chỉ sợ phản ứng của Trì gia thôi cũng đủ làm Hạ gia đau đầu.</w:t>
      </w:r>
    </w:p>
    <w:p>
      <w:pPr>
        <w:pStyle w:val="BodyText"/>
      </w:pPr>
      <w:r>
        <w:t xml:space="preserve">Trần Huy vừa lòng mỉm cười, ý bảo một vệ sĩ bên người đi theo Thẩm Gia Thạch, nên làm thế nào thì Thẩm Gia Thạch tự hiểu.</w:t>
      </w:r>
    </w:p>
    <w:p>
      <w:pPr>
        <w:pStyle w:val="BodyText"/>
      </w:pPr>
      <w:r>
        <w:t xml:space="preserve">“Tin tức vừa tung ra, tôi phải lập tức xuất ngoại.”</w:t>
      </w:r>
    </w:p>
    <w:p>
      <w:pPr>
        <w:pStyle w:val="BodyText"/>
      </w:pPr>
      <w:r>
        <w:t xml:space="preserve">Thẩm Gia Thạch có thể tưởng tượng tới phản ứng của Hạ gia lúc nhìn thấy tin này, thậm chí cả Trì gia cũng sẽ không bỏ qua cho cậu.</w:t>
      </w:r>
    </w:p>
    <w:p>
      <w:pPr>
        <w:pStyle w:val="BodyText"/>
      </w:pPr>
      <w:r>
        <w:t xml:space="preserve">Trần Huy nhếch khóe miệng, lộ ra ý cười hàm xúc không rõ.</w:t>
      </w:r>
    </w:p>
    <w:p>
      <w:pPr>
        <w:pStyle w:val="BodyText"/>
      </w:pPr>
      <w:r>
        <w:t xml:space="preserve">Thẩm Gia Thạch không nghe Trần Huy hứa hẹn, trong lòng không yên. Nhưng hiện giờ cậu đã không còn đường lui, ở lại trong nước sẽ bị Hạ gia chậm rãi giết chết, không bằng cứ liều mạng một phen. Độc ác nhìn bóng Trần Huy đi xa, Thẩm Gia Thạch khẩn trương sờ sờ túi áo. Có kinh nghiệm từng bị Trần Huy lợi dụng, lần này trước khi tới đây đã gắn trên người một cái camera mini. Cậu không tin Trần Huy, lại hận ông ta đã lợi dụng mình. Có đoạn phim này, Trần Huy sẽ phải cân nhắc.</w:t>
      </w:r>
    </w:p>
    <w:p>
      <w:pPr>
        <w:pStyle w:val="BodyText"/>
      </w:pPr>
      <w:r>
        <w:t xml:space="preserve">Trong mắt Thẩm Gia Thạch hiện lên một tia ý lạnh, cậu đã nghĩ tốt nên gửi đoạn phim này cho ai.</w:t>
      </w:r>
    </w:p>
    <w:p>
      <w:pPr>
        <w:pStyle w:val="BodyText"/>
      </w:pPr>
      <w:r>
        <w:t xml:space="preserve">_________</w:t>
      </w:r>
    </w:p>
    <w:p>
      <w:pPr>
        <w:pStyle w:val="Compact"/>
      </w:pPr>
      <w:r>
        <w:t xml:space="preserve">Hoàn</w:t>
      </w:r>
      <w:r>
        <w:br w:type="textWrapping"/>
      </w:r>
      <w:r>
        <w:br w:type="textWrapping"/>
      </w:r>
    </w:p>
    <w:p>
      <w:pPr>
        <w:pStyle w:val="Heading2"/>
      </w:pPr>
      <w:bookmarkStart w:id="62" w:name="chương-40-bùng-nổ"/>
      <w:bookmarkEnd w:id="62"/>
      <w:r>
        <w:t xml:space="preserve">40. Chương 40: Bùng Nổ</w:t>
      </w:r>
    </w:p>
    <w:p>
      <w:pPr>
        <w:pStyle w:val="Compact"/>
      </w:pPr>
      <w:r>
        <w:br w:type="textWrapping"/>
      </w:r>
      <w:r>
        <w:br w:type="textWrapping"/>
      </w:r>
      <w:r>
        <w:t xml:space="preserve">Trọng Sinh Chi Hạ Trạch [40] Bùng Nổ</w:t>
      </w:r>
    </w:p>
    <w:p>
      <w:pPr>
        <w:pStyle w:val="BodyText"/>
      </w:pPr>
      <w:r>
        <w:t xml:space="preserve">*****</w:t>
      </w:r>
    </w:p>
    <w:p>
      <w:pPr>
        <w:pStyle w:val="BodyText"/>
      </w:pPr>
      <w:r>
        <w:t xml:space="preserve">Tối đó Hạ Trạch nằm mơ, trong mơ dường như trở về tiểu khu Phượng Hoàng. Cậu cùng Trì Dĩ Hoành sinh sống thật hạnh phúc. Cậu tốt nghiệp đại học, mở phòng làm việc của riêng mình rồi cả hai ra nước ngoài kết hôn, bọn họ ở bên nhau thật nhiều năm, sau đó cùng nhau chậm rãi già đi.</w:t>
      </w:r>
    </w:p>
    <w:p>
      <w:pPr>
        <w:pStyle w:val="BodyText"/>
      </w:pPr>
      <w:r>
        <w:t xml:space="preserve">Cảnh trong mơ thực chân thật, giống như đã từng thật sự trải qua. Sáng sớm lúc mở mắt, Hạ Trạch suýt chút nữa không thể phân rõ mình đang ở nơi nào. Cậu nhìn đồng hồ, mới bảy giờ sáng, hôm nay là cuối tuần, lại không cần đi tìm Trì Dĩ Hoành học bù, cậu có lắm thời giờ để lãng phí. Nghĩ vậy, Hạ Trạch trở mình, kéo chăn lên cao muốn ngủ thêm một hồi, nhưng thần trí đã tỉnh làm thế nào cũng không ngủ lại được.</w:t>
      </w:r>
    </w:p>
    <w:p>
      <w:pPr>
        <w:pStyle w:val="BodyText"/>
      </w:pPr>
      <w:r>
        <w:t xml:space="preserve">Hạ Trạch buồn bực đứng dậy vọt như bay vào phòng tắm, sau đó ôm cái đầu ướt sũng xuất hiện ở phòng ăn. Phụ thân cùng Chu Hàm Thanh tối qua ở lại nhà tổ không về, Hạ Khải phỏng chừng vẫn chưa rời giường, cả phòng ăn to lớn như vậy chỉ có một mình Hạ Trạch.</w:t>
      </w:r>
    </w:p>
    <w:p>
      <w:pPr>
        <w:pStyle w:val="BodyText"/>
      </w:pPr>
      <w:r>
        <w:t xml:space="preserve">Không biết có phải Hạ Trạch ảo giác hay không, cậu cứ cảm thấy ánh mắt của mấy dì giúp việc trong phòng bếp nhìn mình thực quái, tựa hồ ẩn ẩn có tia đồng tình.</w:t>
      </w:r>
    </w:p>
    <w:p>
      <w:pPr>
        <w:pStyle w:val="BodyText"/>
      </w:pPr>
      <w:r>
        <w:t xml:space="preserve">Đồng tình?</w:t>
      </w:r>
    </w:p>
    <w:p>
      <w:pPr>
        <w:pStyle w:val="BodyText"/>
      </w:pPr>
      <w:r>
        <w:t xml:space="preserve">Hạ Trạch nghi hoặc nhìn về phía dì giúp việc ở gần mình nhất, tầm mắt hai người giao nhau, dì hòa ái nhìn Hạ Trạch mỉm cười, đồng thời thuận tay đẩy mâm bánh bao về phía cậu. Hạ Trạch mờ mịt lấy bánh bao, cảm giác lại càng hỗn loạn.</w:t>
      </w:r>
    </w:p>
    <w:p>
      <w:pPr>
        <w:pStyle w:val="BodyText"/>
      </w:pPr>
      <w:r>
        <w:t xml:space="preserve">Mãi đến lúc ăn xong bữa sáng, những tầm mắt thỉnh thoảng dừng lại trên người vẫn làm cậu không hiểu gì cả. Hạ Trạch ôm một bụng nghi ngờ quay về phòng, tiện tay cầm di động mới phát hiện điện thoại đêm qua sạc pin nên đến giờ vẫn chưa mở máy.</w:t>
      </w:r>
    </w:p>
    <w:p>
      <w:pPr>
        <w:pStyle w:val="BodyText"/>
      </w:pPr>
      <w:r>
        <w:t xml:space="preserve">Hạ Trạch vừa nhấn nút mở nguồn, trong đầu lan man nghĩ xem hôm nay muốn làm gì thì chợt nghe thấy tiếng tin nhắn vang lên. Hơn nữa mười tin đều báo có cuộc gọi nhỡ, trong đó người gọi nhiều nhất là Trì Dĩ Hoành. Cậu cầm điện thoại chần chờ một lúc lâu, đoán không ra anh họ vì sao mới sáng sớm đã cấp bách gọi cho mình như vậy. Đang do dự xem nên gọi lại hay không thì chuông điện thoại đột nhiên vang lên, người gọi tới là Bạch Hiểu Tề.</w:t>
      </w:r>
    </w:p>
    <w:p>
      <w:pPr>
        <w:pStyle w:val="BodyText"/>
      </w:pPr>
      <w:r>
        <w:t xml:space="preserve">Hạ Trạch nhớ trong số cuộc gọi nhỡ hình như cũng có cả Bạch Hiểu Tề, vì thế liền nhấn nút nghe, vẻ mặt khó hiểu hỏi: “Bạch Hiểu Tề, xảy ra chuyện gì?”</w:t>
      </w:r>
    </w:p>
    <w:p>
      <w:pPr>
        <w:pStyle w:val="BodyText"/>
      </w:pPr>
      <w:r>
        <w:t xml:space="preserve">“Khốn khiếp, mẹ nó, Hạ Trạch, cậu rốt cuộc cũng mở máy, cậu chưa xem tin tức à?”</w:t>
      </w:r>
    </w:p>
    <w:p>
      <w:pPr>
        <w:pStyle w:val="BodyText"/>
      </w:pPr>
      <w:r>
        <w:t xml:space="preserve">“Tin gì?”</w:t>
      </w:r>
    </w:p>
    <w:p>
      <w:pPr>
        <w:pStyle w:val="BodyText"/>
      </w:pPr>
      <w:r>
        <w:t xml:space="preserve">“Tôi biết ngay mà!” Bạch Hiểu Tề nóng nảy nói: “Hạ Trạch, cậu mau mở máy tính đi, tôi gửi Link qua, lần này cậu nổi tiếng rồi.”</w:t>
      </w:r>
    </w:p>
    <w:p>
      <w:pPr>
        <w:pStyle w:val="BodyText"/>
      </w:pPr>
      <w:r>
        <w:t xml:space="preserve">“Tôi? Nổi tiếng? Có ý gì?” Hạ Trạch vừa mở máy tính vừa mờ mịt hỏi.</w:t>
      </w:r>
    </w:p>
    <w:p>
      <w:pPr>
        <w:pStyle w:val="BodyText"/>
      </w:pPr>
      <w:r>
        <w:t xml:space="preserve">“Một câu không nói rõ.” Bạch Hiểu Tề cố gắng nói sơ qua: “Chính là có một kẻ thần bí ra mặt thay Thẩm Gia Thạch, nói Thẩm Gia Thạch ở cùng một chỗ với Hạ Chí Kiệt chỉ là bị bức bách, kì thực Thẩm Gia Thạch là người yêu của Hạ Tân, còn tung ra một đoạn clip nóng của Thẩm Gia Thạch cùng Hạ Tân.”</w:t>
      </w:r>
    </w:p>
    <w:p>
      <w:pPr>
        <w:pStyle w:val="BodyText"/>
      </w:pPr>
      <w:r>
        <w:t xml:space="preserve">Hạ Trạch vừa định nói chuyện này liên quan gì mình thì Bạch Hiểu Tề đã nói tiếp: “Sau đó có người nhảy ra bảo Thẩm Gia Thạch trước lúc đoạn phim kia bị tung lên mạng đã ầm ĩ một trận với Hạ gia, bởi vì Hạ gia ép cậu ta giả mạo tranh chữ, cậu ta không chịu. Đại khái là trước lúc ông nội cậu qua đời đã để lại cho cậu không ít, hình như là tranh chữ này nọ. Người nhà không nói cho cậu biết chuyện này, dự định lén lút chiếm hết số tranh này nên buộc Thẩm Gia Thạch vẽ mô phỏng để tráo đổi bản gốc, tính toán dùng đồ giả lừa cậu. Đối phương còn nói Hạ gia ra sức bồi dưỡng Thẩm Gia Thạch nhiều năm như vậy chính vì chuyện này, Thẩm Gia Thạch không chịu nên bị ba cậu trả đũa, ngay cả căn nhà của Thẩm gia cũng bị chiếm mất.”</w:t>
      </w:r>
    </w:p>
    <w:p>
      <w:pPr>
        <w:pStyle w:val="BodyText"/>
      </w:pPr>
      <w:r>
        <w:t xml:space="preserve">Bạch Hiểu Tề một hơi nói xong, chỉ cảm thấy so với chuyện tình cấm kỵ cẩu huyết cùng màn tranh đoạt gia sản của Hạ gia thì vụ ngoại tình có con riêng của ông già nhà mình chẳng là gì.</w:t>
      </w:r>
    </w:p>
    <w:p>
      <w:pPr>
        <w:pStyle w:val="BodyText"/>
      </w:pPr>
      <w:r>
        <w:t xml:space="preserve">Hạ Trạch lúc này đã mở mấy đường link Bạch Hiểu Tề gửi, cũng giống như đoạn phim lần trước, tin tức này không được đăng trên các trang web nổi tiếng mà chỉ là mấy diễn đàn nhỏ. Nhưng cho dù vậy, nội dung của nó thật sự làm Hạ Trạch kinh tâm không thôi.</w:t>
      </w:r>
    </w:p>
    <w:p>
      <w:pPr>
        <w:pStyle w:val="BodyText"/>
      </w:pPr>
      <w:r>
        <w:t xml:space="preserve">Hạ Trạch trầm mặc xem qua mấy tin này vài lần, đại khái đoán được người thần bí tung tin này hẳn là Thẩm Gia Thạch, liên hệ tới bức ‘Nguyệt Hạ Lư Sơn Đồ’ kia, trong lòng cậu kì thật đã tin tưởng những lời này. Chẳng sợ Thẩm Gia Thạch nói vậy chỉ vì muốn bôi xấu Hạ gia, nhưng phần lớn nội dung đều là thật. Hạ Trạch nhớ tới biểu tình mất tự nhiên của phụ thân lúc cữu cữu mang bức Lư Sơn Đồ tới, trong lòng thực không nói rõ tư vị lúc này.</w:t>
      </w:r>
    </w:p>
    <w:p>
      <w:pPr>
        <w:pStyle w:val="BodyText"/>
      </w:pPr>
      <w:r>
        <w:t xml:space="preserve">Những cuộc gọi nhỡ lúc sáng sớm của anh họ, ánh mắt đồng tình của các dì giúp việc, hiện giờ xem ra đều có nguyên nhân.</w:t>
      </w:r>
    </w:p>
    <w:p>
      <w:pPr>
        <w:pStyle w:val="BodyText"/>
      </w:pPr>
      <w:r>
        <w:t xml:space="preserve">“Hạ Trạch, cậu xem xong chưa?” Bạch Hiểu Tề hỏi một câu.</w:t>
      </w:r>
    </w:p>
    <w:p>
      <w:pPr>
        <w:pStyle w:val="BodyText"/>
      </w:pPr>
      <w:r>
        <w:t xml:space="preserve">Hạ Trạch ừ một tiếng.</w:t>
      </w:r>
    </w:p>
    <w:p>
      <w:pPr>
        <w:pStyle w:val="BodyText"/>
      </w:pPr>
      <w:r>
        <w:t xml:space="preserve">Bạch Hiểu Tề nghe giọng điệu Hạ Trạch thì phỏng chừng mớ tin này là thật, Hạ Trạch hiện giờ chắc không thoải mái gì. Bạch Hiểu Tề nghĩ nên an ủi vài câu, nhưng bảo cậu mắng người thì không thành vấn đề, an ủi thì đúng là làm khó mà. Bạch Hiểu Tề chần chờ một lúc lâu, ma xui quỷ khiến thế nào lại hộc ra một câu: “Ha ha, tôi cứ nghĩ chỉ có lão ba nhà mình tra, không ngờ ba cậu so ra cũng không kém chút nào.”</w:t>
      </w:r>
    </w:p>
    <w:p>
      <w:pPr>
        <w:pStyle w:val="BodyText"/>
      </w:pPr>
      <w:r>
        <w:t xml:space="preserve">Hạ Trạch: “…”</w:t>
      </w:r>
    </w:p>
    <w:p>
      <w:pPr>
        <w:pStyle w:val="BodyText"/>
      </w:pPr>
      <w:r>
        <w:t xml:space="preserve">Bạch Hiểu Tề: “…”</w:t>
      </w:r>
    </w:p>
    <w:p>
      <w:pPr>
        <w:pStyle w:val="BodyText"/>
      </w:pPr>
      <w:r>
        <w:t xml:space="preserve">Khốn khiếp! Khốn khiếp! Khốn khiếp! Trong lòng Bạch Hiểu có một đám thảo nê mã gào thét chạy qua. Cậu thề với trời mình thực sự muốn an ủi Hạ Trạch nhưng không hiểu sao lại phán một câu như vậy, Hạ Trạch cầm điện thoại cúi đầu mỉm cười: “Cậu nói đúng. Không có việc gì thì tôi cúp đây, tôi phải về nhà tổ một chuyến.”</w:t>
      </w:r>
    </w:p>
    <w:p>
      <w:pPr>
        <w:pStyle w:val="BodyText"/>
      </w:pPr>
      <w:r>
        <w:t xml:space="preserve">Bạch Hiểu Tề mơ hồ cảm thấy tình tự của Hạ Trạch lúc này không đùng, nhưng Hạ Trạch đã nói vậy, cậu chỉ đành nói không có việc gì rồi cúp. Hạ Trạch định về nhà tổ? Không phải muốn về nháo một trận đi?</w:t>
      </w:r>
    </w:p>
    <w:p>
      <w:pPr>
        <w:pStyle w:val="BodyText"/>
      </w:pPr>
      <w:r>
        <w:t xml:space="preserve">Hạ Trạch kỳ thực cũng không rõ mình muốn về nhà tổ để làm gì? Kéo bà nội hỏi xem tin tức đó là thực hay giả? Trong lòng cậu kỳ thực đã hiểu rõ, ít nhất chuyện ông nội để lại đồ cho cậu là thật, quay về nhà tổ xác nhận không còn cần thiết. Nhưng cậu không cam lòng! Không nói đời này, đời trước cậu sống đến hai mươi tuổi cũng không hề nhận được bất cứ thứ gì ông nội lưu lại, thậm chí nghe cũng không nghe thấy. Cậu thực muốn hỏi vì cái gì? Cậu không cần mấy thứ đó, cậu chỉ muốn biết vì cái gì mình không biết gì cả? Vì cái gì không ai nói cho cậu?</w:t>
      </w:r>
    </w:p>
    <w:p>
      <w:pPr>
        <w:pStyle w:val="BodyText"/>
      </w:pPr>
      <w:r>
        <w:t xml:space="preserve">Hạ Trạch rất nhanh thu thập vài thứ rồi đón xe chạy về nhà tổ. Lúc cậu vừa khởi hành thì Trì Dĩ Hoành cũng mới tới nhà tổ Hạ gia.</w:t>
      </w:r>
    </w:p>
    <w:p>
      <w:pPr>
        <w:pStyle w:val="BodyText"/>
      </w:pPr>
      <w:r>
        <w:t xml:space="preserve">Sự thực, Trì Dĩ Hoành từ lúc thấy tin này liền gọi điện ngay cho Hạ Trạch. Nhưng di động Hạ Trạch tắt máy, trong tình huống đó anh liền trực tiếp tìm tới Hạ Chí Thành.</w:t>
      </w:r>
    </w:p>
    <w:p>
      <w:pPr>
        <w:pStyle w:val="BodyText"/>
      </w:pPr>
      <w:r>
        <w:t xml:space="preserve">Trong phòng sách nhà tổ, Hạ Chí Thành cùng Trì Dĩ Hoành ngồi đối diện. Bầu không khí giữa hai người không hề hòa hợp, áp suất thấp dày đặc, hệt như mưa bão sắp ập tới.</w:t>
      </w:r>
    </w:p>
    <w:p>
      <w:pPr>
        <w:pStyle w:val="BodyText"/>
      </w:pPr>
      <w:r>
        <w:t xml:space="preserve">Trì Dĩ Hoành trầm ổn ngồi đó, dường như không hề cảm thấy bầu không khí dị thường trong phòng. Anh chuyên chú nhìn Hạ Chí Thành trước mặt, khóe miệng khẽ nhếch, bộ dáng cung kính của hậu bối lúc đối mặt với trưởng bối. Trì phụ hiện giờ không ở Hải thành, hai ngày trước ông vừa đi Trung kinh, lần này Trì Dĩ Hoành đại diện cho Trì gia chính thức hướng Hạ gia can thiệp vào chuyện di chúc của cụ Hạ.</w:t>
      </w:r>
    </w:p>
    <w:p>
      <w:pPr>
        <w:pStyle w:val="BodyText"/>
      </w:pPr>
      <w:r>
        <w:t xml:space="preserve">Đối diện, Hạ Chí Thành đang cúi đầu phẩm trà, vẻ mặt thoạt nhìn bình tĩnh nhưng trong đầu đang không ngừng xoay chuyển những lời Trì Dĩ Hoành vừa nói.</w:t>
      </w:r>
    </w:p>
    <w:p>
      <w:pPr>
        <w:pStyle w:val="BodyText"/>
      </w:pPr>
      <w:r>
        <w:t xml:space="preserve">Hạ Trạch đã mưới tám tuổi, có vài món đồ nên đưa cho Hạ Trạch.</w:t>
      </w:r>
    </w:p>
    <w:p>
      <w:pPr>
        <w:pStyle w:val="BodyText"/>
      </w:pPr>
      <w:r>
        <w:t xml:space="preserve">Khẩu khí Trì Dĩ Hoành quá nghiêm nghị, giống như đã biết chuyện gì đó. Hạ Chí Thành suy đoán không ra Trì Dĩ Hoành, hoặc nói rõ hơn là Trì gia biết bao nhiêu. Nếu Trì Dĩ Hoành dựa vào tin tức hôm nay mà suy đoán thì ông có thể dễ dàng xoayt chuyển việc này. Cái chính là phải biết Trì Dĩ Hoành biết được bao nhiêu? Lúc trước bức ‘Nguyệt Hạ Lư Sơn Đồ’ cùng ‘Báo Xuân Đồ’ Trì Dĩ Hoành đều đã thấy qua, cụ thể đã xảy ra chuyện gì thì Trì Dĩ Hoành cũng hiểu rõ. Hạ Chí Thành hiện giờ có chút hối hận đã nhờ Trì Dĩ Hoành thay mình ra mặt liên hệ với Di Nhiên cư.</w:t>
      </w:r>
    </w:p>
    <w:p>
      <w:pPr>
        <w:pStyle w:val="BodyText"/>
      </w:pPr>
      <w:r>
        <w:t xml:space="preserve">“Đây là ý tứ phụ thân Dĩ Hoành sao?” Hạ Chí Thành không dám mạo hiểm, đặt chén trà xuống hỏi một câu. Coi như ngầm thừa nhận Hạ gia quả thực có bản một ít đồ của Hạ Trạch.</w:t>
      </w:r>
    </w:p>
    <w:p>
      <w:pPr>
        <w:pStyle w:val="BodyText"/>
      </w:pPr>
      <w:r>
        <w:t xml:space="preserve">Trì Dĩ Hoành cười cười, giọng điệu không mất phần cung kính nói: “Phụ thân vốn nghĩ Hạ Trạch tuổi nhỏ, mấy thứ kia để Hạ gia bảo quản là thỏa đáng nhất. Nhưng giờ Hạ Trạch đã trưởng thành, phụ thân cảm thấy Hạ Trạch cũng đến lúc nên học cách gánh vác trách nhiệm của mình.”</w:t>
      </w:r>
    </w:p>
    <w:p>
      <w:pPr>
        <w:pStyle w:val="BodyText"/>
      </w:pPr>
      <w:r>
        <w:t xml:space="preserve">Theo ý định ban đầu thì Trì Dĩ Hoành không vội lấy mấy thứ này về. Đồ để ở Hạ gia, bọn họ xem là đồ ‘của mình’ thì mới chuyên tâm điều tra thật giả, đồng thời tìm lại những bức tranh chữ bị bán đi. Nhưng hôm nay tin tức vừa tung ra, Trì Dĩ Hoành lập tức ý thức được đây là cơ hội tốt. Thông qua chuyện Thẩm Gia Thạch lần này mà chân chính buộc Hạ gia phun ra toàn bộ.</w:t>
      </w:r>
    </w:p>
    <w:p>
      <w:pPr>
        <w:pStyle w:val="BodyText"/>
      </w:pPr>
      <w:r>
        <w:t xml:space="preserve">Cơ hồ nháy mắt nhìn thấy tin, Trì Dĩ Hoành liền đoán ra người đưa tin là Thẩm Gia Thạch, mà lẻ sau lưng chắc chắn là Trần Huy. Tuy không biết Thẩm Gia Thạch vì sao lại ngu ngốc tới mức bắt tay với Trần Huy đối phó Hạ gia nhưng anh không quên lợi dụng cơ hội này. Trước lúc đến Hạ gia, thông qua Mặc Ngự anh đã biết Trần Huy mua một phần tin tức từ Thẩm Gia Thạch. Thẩm Gia Thạch nếu biết chuyện di chục cụ Hạ, như vậy rốt cuộc cụ đã để lại thứ gì cho Hạ Trạch, hẳn cậu ta cũng biết một chút. Thay vì chờ Hạ gia bộc phát lương tâm, không bằng dồn Hạ gia không còn đường lui, nhờ chuyện này đòi lại hết tất cả những thứ Hạ Trạch nên có.</w:t>
      </w:r>
    </w:p>
    <w:p>
      <w:pPr>
        <w:pStyle w:val="BodyText"/>
      </w:pPr>
      <w:r>
        <w:t xml:space="preserve">Trì Dĩ Hoành nói đường hoàng như vậy, Hạ Chí Thành khẽ nhếch môi miễn cưỡng lộ ra vẻ tươi cười. Tuy ông không đoán được Trì gia rốt cuộc biết bao nhiêu, nhưng khẳng định chỉ mới biết gần đây. Có lẽ bức ‘Nguyệt Hạ Lư Sơn Đồ’ kia căn bản là Trì phụ cố ý đưa về, muốn thử phản ứng của mình. Còn cả ‘Báo Xuân Đồ’ sau đó, vì sao lại trùng hợp là bằng hữu Trì Dĩ Hoành mua, nói không chừng chính là Trì gia tìm được, mượn danh nghĩa bằng hữu đòi Hạ gia một ngàn vạn.</w:t>
      </w:r>
    </w:p>
    <w:p>
      <w:pPr>
        <w:pStyle w:val="BodyText"/>
      </w:pPr>
      <w:r>
        <w:t xml:space="preserve">Hạ Chí Thành trong lòng nghi kỵ, trên mặt lại không hề lộ ra chút gì. Hiện giờ bất luận là Hạ gia hay ông, tình cảnh đều vô cùng xấu hổ, bọn họ cần có Trì gia làm minh hữu. Thời khắc mấu chốt này một câu của Trì gia có trọng lượng hơn Hạ gia tự thanh minh rất nhiều.</w:t>
      </w:r>
    </w:p>
    <w:p>
      <w:pPr>
        <w:pStyle w:val="BodyText"/>
      </w:pPr>
      <w:r>
        <w:t xml:space="preserve">__________</w:t>
      </w:r>
    </w:p>
    <w:p>
      <w:pPr>
        <w:pStyle w:val="Compact"/>
      </w:pPr>
      <w:r>
        <w:t xml:space="preserve">Hoàn</w:t>
      </w:r>
      <w:r>
        <w:br w:type="textWrapping"/>
      </w:r>
      <w:r>
        <w:br w:type="textWrapping"/>
      </w:r>
    </w:p>
    <w:p>
      <w:pPr>
        <w:pStyle w:val="Heading2"/>
      </w:pPr>
      <w:bookmarkStart w:id="63" w:name="chương-41-phát-tiết"/>
      <w:bookmarkEnd w:id="63"/>
      <w:r>
        <w:t xml:space="preserve">41. Chương 41: Phát Tiết</w:t>
      </w:r>
    </w:p>
    <w:p>
      <w:pPr>
        <w:pStyle w:val="Compact"/>
      </w:pPr>
      <w:r>
        <w:br w:type="textWrapping"/>
      </w:r>
      <w:r>
        <w:br w:type="textWrapping"/>
      </w:r>
      <w:r>
        <w:t xml:space="preserve">Trọng Sinh Chi Hạ Trạch [41] Phát Tiết</w:t>
      </w:r>
    </w:p>
    <w:p>
      <w:pPr>
        <w:pStyle w:val="BodyText"/>
      </w:pPr>
      <w:r>
        <w:t xml:space="preserve">******</w:t>
      </w:r>
    </w:p>
    <w:p>
      <w:pPr>
        <w:pStyle w:val="BodyText"/>
      </w:pPr>
      <w:r>
        <w:t xml:space="preserve">Trong sân Ngũ Phúc đường, quản gia ngăn cản Hạ Trạch vừa hấp tấp chạy tới, uyển chuyển biểu thị Hạ nãi nãi đang uống thuốc, nên để ông vào thông báo một tiếng.</w:t>
      </w:r>
    </w:p>
    <w:p>
      <w:pPr>
        <w:pStyle w:val="BodyText"/>
      </w:pPr>
      <w:r>
        <w:t xml:space="preserve">Hạ Trạch hai tay đút vào túi quần cười lạnh: “Từ khi nào tôi đây không có cả tự do đi lại trong nhà của mình?”</w:t>
      </w:r>
    </w:p>
    <w:p>
      <w:pPr>
        <w:pStyle w:val="BodyText"/>
      </w:pPr>
      <w:r>
        <w:t xml:space="preserve">Biểu hiện của Hạ Trạch đầy khiêu khích, quản gia ẩn ẩn đoán được ý đồ cậu tới lần này, lập tức thức thời tránh đường, không còn tiếp tục kiên trì.</w:t>
      </w:r>
    </w:p>
    <w:p>
      <w:pPr>
        <w:pStyle w:val="BodyText"/>
      </w:pPr>
      <w:r>
        <w:t xml:space="preserve">Hạ Trạch theo bản năng phóng nhẹ cước bộ, chờ cậu đi tới cửa liền nghe thấy tiếng nói chuyện của Hạ Chí Kiệt.</w:t>
      </w:r>
    </w:p>
    <w:p>
      <w:pPr>
        <w:pStyle w:val="BodyText"/>
      </w:pPr>
      <w:r>
        <w:t xml:space="preserve">“Mẫu thân, con thật sự biết sai rồi, lúc ấy con đúng là bị ma xui quỷ khiến, con…”</w:t>
      </w:r>
    </w:p>
    <w:p>
      <w:pPr>
        <w:pStyle w:val="BodyText"/>
      </w:pPr>
      <w:r>
        <w:t xml:space="preserve">“Được rồi!” Hạ nãi nãi đánh gãy lời ông: “Anh đừng hòng dùng mấy lời này lừa tôi, tôi nuôi anh nhiều năm như vậy còn không rõ sao? Sáu bức họa, trừ bỏ ‘Báo Xuân Đồ’ mà Trì gia tìm về thì vẫn còn sáu bức bị bán ra nước ngoài, anh tính làm sao đây?”</w:t>
      </w:r>
    </w:p>
    <w:p>
      <w:pPr>
        <w:pStyle w:val="BodyText"/>
      </w:pPr>
      <w:r>
        <w:t xml:space="preserve">“Mẫu thân, con thực bị oan a!”</w:t>
      </w:r>
    </w:p>
    <w:p>
      <w:pPr>
        <w:pStyle w:val="BodyText"/>
      </w:pPr>
      <w:r>
        <w:t xml:space="preserve">Hạ Chí Kiệt không để ý bản thân mình đã gần sáu mươi, vẻ mặt lấy lòng dựa vào bên người Hạ nãi nãi. Ông thực sự cảm thấy mình oan uổng, sáu bức kia rõ ràng không phải ông mang ra. Là thằng nhóc đê tiện Thẩm Gia Thạch kia cấu kết với Di Nhiên cư lập bẫy làm không ai tin tưởng lời ông. Bản ghi chép của Di Nhiên Cư ghi rõ đã cùng ông giao dịch, nhưng chính bản thân ông lại hoàn toàn không hay biết gì cả.</w:t>
      </w:r>
    </w:p>
    <w:p>
      <w:pPr>
        <w:pStyle w:val="BodyText"/>
      </w:pPr>
      <w:r>
        <w:t xml:space="preserve">Sáu bức họa, mỗi bức gần một triệu, nghĩ tới chú tư có ý định nếu không thu hồi được thì bắt ông gánh vác hết tổn thất này, Hạ Chí Kiệt cảm thấy thực đau đớn.</w:t>
      </w:r>
    </w:p>
    <w:p>
      <w:pPr>
        <w:pStyle w:val="BodyText"/>
      </w:pPr>
      <w:r>
        <w:t xml:space="preserve">Hạ nãi nãi thấy bộ đáng đau lòng của Hạ Chí Kiệt thì hừ một tiếng, không nóng không lạnh nói: “Giờ mới biết đau lòng? Lúc trộm mang đi sao không thấy anh đau lòng? Có phải anh cảm thấy thay vì tiện nghi cho Hạ Trạch thì mình cũng phải chấm mút được một chút, đúng không? Thằng tư nói đúng, nên cho anh một bài học thì sau này mới sợ.”</w:t>
      </w:r>
    </w:p>
    <w:p>
      <w:pPr>
        <w:pStyle w:val="BodyText"/>
      </w:pPr>
      <w:r>
        <w:t xml:space="preserve">Hạ Chí Kiệt thành thật cúi đầu, một câu cũng không dám phản bác.</w:t>
      </w:r>
    </w:p>
    <w:p>
      <w:pPr>
        <w:pStyle w:val="BodyText"/>
      </w:pPr>
      <w:r>
        <w:t xml:space="preserve">Hạ nãi nãi nhìn bộ dáng mặc người ta mắng chửi của đứa con, trong lòng đã sớm không còn tức giận. Ban đầu biết Hạ Chí Kiệt dám trộm đi sáu bức họa, bà thực sự rất giận, nhưng Hạ Chí Kiệt dù sao cũng là con bà, khoảng thời gian này lại ngày ngày canh giữ bên cạnh, bà sao có thể giận. Người ta nói vợ chồng không thể giận qua đêm, kỳ thực mẹ con cũng vậy. Hạ nãi nãi oán giận vươn tay chọt chọt đầu Hạ Chí Kiệt như những lần ông phạm lỗi lúc nhỏ: “Được rồi, để tôi nói chuyện với thằng tư, chuyện này cứ vậy đi. Thừa dịp em gái anh về đây, qua vài ngày nữa liền phân chia số tranh chữ kia, sáu bức kia tính vào phần anh được chia.”</w:t>
      </w:r>
    </w:p>
    <w:p>
      <w:pPr>
        <w:pStyle w:val="BodyText"/>
      </w:pPr>
      <w:r>
        <w:t xml:space="preserve">Hạ Chí Kiệt rụt cổ, trong lòng thầm kêu khổ. Nếu là hôm qua Hạ nãi nãi nói muốn phân chia số tranh trong phòng sách nhỏ, Hạ Chí Kiệt nhất định cầu còn không được. Nhưng sáng nay ông vừa nhìn thấy tin tức kia, trong lòng liền nghi ngờ người thần bí là Thẩm Gia Thạch, kinh hồn táng đảm sợ bên ngoài lại nháo ầm ĩ một trận. Thẩm Gia Thạch dám nói vậy thì tám phần trong tay đã nắm giữ chứng cớ gì đó. Tuy ông hiển nhiên không nói chuyện di chúc phụ thân với Thẩm Gia Thạch, nhưng những lúc lên giường cảm xúc kích động thì không dám cam đoan mình có vô tình tiết lộ gì hay không. Lỡ như chuyện này nháo lớn, mấy người khác trong Hạ gia thì không sao, nhưng ông thì có ‘chứng cớ xác thực’ đã trộm sáu bức họa, nếu Trì gia truy cứu, phỏng chừng ngay cả chú tư cũng không bảo hộ ông nổi. Chính là kẻ đứng sau kia rốt cuộc là người nào thì không ai biết, chỉ biết hiện giờ cả Hải thành đã biết tới chuyện này, cho dù Hạ gia khăng khăng phủ nhận thì sao chứ? Chỉ cần mang cái danh có ý đồ chiếm đoạt đồ của Hạ trạch, con đường thăng tiến của chú tư chỉ sợ khá gian nan.</w:t>
      </w:r>
    </w:p>
    <w:p>
      <w:pPr>
        <w:pStyle w:val="BodyText"/>
      </w:pPr>
      <w:r>
        <w:t xml:space="preserve">Hạ Chí Kiệt chột dạ cười cười: “Mẫu thân, chuyện này chúng ta nói sau đi.”</w:t>
      </w:r>
    </w:p>
    <w:p>
      <w:pPr>
        <w:pStyle w:val="BodyText"/>
      </w:pPr>
      <w:r>
        <w:t xml:space="preserve">“Nói sau?” Hạ nãi nãi lơ đễnh: “Tôi còn có thể sống được mấy năm chứ? Thừa dịp tôi còn sống thì chia hết cho các anh chị. Chờ tôi mất đi, cho dù chuyện này nháo ra thì Hạ Trạch cũng không nói được gì.”</w:t>
      </w:r>
    </w:p>
    <w:p>
      <w:pPr>
        <w:pStyle w:val="BodyText"/>
      </w:pPr>
      <w:r>
        <w:t xml:space="preserve">Hạ Chí Kiệt không dám đáp gì, chỉ ấp úng nói: “Mẫu thân, kỳ thực con nghĩ mấy thứ kia dù sao cũng là phụ thân lưu lại cho Tiểu Trạch, nếu không cứ để cho nó đi. Chúng con dù sao cũng là bậc chú bác , sao có thể không biết xấu hổ cùng con cháu tranh giành. Mẫu thân nói xem có đúng không?”</w:t>
      </w:r>
    </w:p>
    <w:p>
      <w:pPr>
        <w:pStyle w:val="BodyText"/>
      </w:pPr>
      <w:r>
        <w:t xml:space="preserve">“Xùy!” Hạ nãi nãi kỳ quái nhìn Hạ Chí Kiệt, đang định hỏi sao lại đột nhiên thay đổi thái độ như vậy thì nghe ngoài cửa truyền tới một tiếng cười nhạo. Hạ Trạch nghe tới đây thì rốt cuộc cũng hiểu rõ tất cả. Cậu nhướng mi, ánh mắt đầy mỉa mai cứ vậy thản nhiên đẩy cửa tiến vào, ánh mắt nhẹ nhàng đảo qua Hạ nãi nãi dừng lại trên người Hạ Chí Kiệt.</w:t>
      </w:r>
    </w:p>
    <w:p>
      <w:pPr>
        <w:pStyle w:val="BodyText"/>
      </w:pPr>
      <w:r>
        <w:t xml:space="preserve">“Hóa ra bác hai vẫn còn lương tâm, biết bậc trưởng bối thì không nên không biết xấu hổ mà tranh đồ của hậu bối cơ đấy.”</w:t>
      </w:r>
    </w:p>
    <w:p>
      <w:pPr>
        <w:pStyle w:val="BodyText"/>
      </w:pPr>
      <w:r>
        <w:t xml:space="preserve">“Tiểu Trạch?”</w:t>
      </w:r>
    </w:p>
    <w:p>
      <w:pPr>
        <w:pStyle w:val="BodyText"/>
      </w:pPr>
      <w:r>
        <w:t xml:space="preserve">Hạ Chí Kiệt bị sự xuất hiện đột ngột của Hạ Trạch làm kinh ngạc, lập tức phản ứng. Vẻ mặt ôn hòa nhìn về phía Hạ Trạch, giống như không hề nghe thấy lời nói châm biếm kia, cười cười: “Tiểu Trạch đến khi nào vậy? Đến đến, bác hai với con ra ngoài nói chuyện, bà nội con thân thể không tốt, không thể quá mệt nhọc.”</w:t>
      </w:r>
    </w:p>
    <w:p>
      <w:pPr>
        <w:pStyle w:val="BodyText"/>
      </w:pPr>
      <w:r>
        <w:t xml:space="preserve">Hạ Chí Kiệt vừa nói vừa định kéo Hạ Trạch ra ngoài, Hạ Trạch liền giãy ra, khẽ phủi phủi tay áo, sau đó ngồi xuống trường kỷ đối diện Hạ nãi nãi, thờ ơ nói: “Bà nội thân thể không tốt? Tôi cảm thấy bà nội thực tràn đầy tinh thần a! Nói ra thì tôi đến cũng vì muốn thăm bà, vì cái gì phải cùng bác hai ra ngoài nói chuyện? Bác hai có chuyện gì sợ bà nội biết à?”</w:t>
      </w:r>
    </w:p>
    <w:p>
      <w:pPr>
        <w:pStyle w:val="BodyText"/>
      </w:pPr>
      <w:r>
        <w:t xml:space="preserve">“Hạ Trạch!” Hạ Chí Kiệt xụ mặt trừng mắt, phóng ra ánh mắt cảnh cáo.</w:t>
      </w:r>
    </w:p>
    <w:p>
      <w:pPr>
        <w:pStyle w:val="BodyText"/>
      </w:pPr>
      <w:r>
        <w:t xml:space="preserve">Hạ Trạch cà phất cà phơ mỉm cười: “Bác hai làm gì mà trừng tôi!”</w:t>
      </w:r>
    </w:p>
    <w:p>
      <w:pPr>
        <w:pStyle w:val="BodyText"/>
      </w:pPr>
      <w:r>
        <w:t xml:space="preserve">“Đủ rồi!” Hạ nãi nãi lạnh lùng nói: “Hạ Trạch, cậu có cần vừa về đã làm ầm ĩ cả lên không, đi ra ngoài đi, tôi muốn nghỉ ngơi.”</w:t>
      </w:r>
    </w:p>
    <w:p>
      <w:pPr>
        <w:pStyle w:val="BodyText"/>
      </w:pPr>
      <w:r>
        <w:t xml:space="preserve">Hạ nãi nãi từ thái độ giữa Hạ Chí Kiệt cùng Hạ Trạch ẩn ẩn nhận ra gì đó, trong lòng biết phỏng chừng Hạ Chí Kiệt có việc gạt mình, nhưng Hạ Trạch cũng không phải thứ tốt lành gì, dám nắm thóp bắt bí bác hai mình, bà vừa nhìn thấy mặt Hạ Trạch liền tức giận.</w:t>
      </w:r>
    </w:p>
    <w:p>
      <w:pPr>
        <w:pStyle w:val="BodyText"/>
      </w:pPr>
      <w:r>
        <w:t xml:space="preserve">Hạ Trạch cười lạnh, ủy khuất cùng phẫn nộ vẫn đè nén trong lòng nghe Hạ nãi nãi nói vậy thì hệt như bị tạt một thùng xăng nháy mắt bùng lên đỉnh điểm, cơn tức tràn đầy trái tim. Cậu cố gắng kiềm nén tình tự muốn bùng nổ, giễu cợt nhếch khóe miệng, lộ ra nụ cười sáng lạn.</w:t>
      </w:r>
    </w:p>
    <w:p>
      <w:pPr>
        <w:pStyle w:val="BodyText"/>
      </w:pPr>
      <w:r>
        <w:t xml:space="preserve">“Sao lại bảo tôi làm ầm ĩ chứ? Bà nội chắc chưa biết chuyện bác hai nhỉ, kia mới đáng gọi là ầm ĩ! Phải biết bác hai đây cùng Thẩm Gia Thạch mà bà yêu thương nhất đã xáp lại cùng một chỗ, nói không chừng còn thừa dịp bà không chú ý, ở ngay nhà tổ này lăn lên giường yêu thương nhung nhớ. Hiện giờ chắc toàn bộ Hải thành đều đã xem clip ở trên giường của bác hai cùng Thẩm Gia Thạch, bà nội muốn xem không? Để tôi gửi link qua.”</w:t>
      </w:r>
    </w:p>
    <w:p>
      <w:pPr>
        <w:pStyle w:val="BodyText"/>
      </w:pPr>
      <w:r>
        <w:t xml:space="preserve">“Hạ Trạch!” Hạ Chí Kiệt đỏ rần mặt, nặng nề quát lớn.</w:t>
      </w:r>
    </w:p>
    <w:p>
      <w:pPr>
        <w:pStyle w:val="BodyText"/>
      </w:pPr>
      <w:r>
        <w:t xml:space="preserve">Hạ nãi nãi không dám tin nhìn Hạ Chí Kiệt, quay đầu run rẩy chỉ về phía Hạ Trạch: “Cậu nói bậy bạ gì đó?”</w:t>
      </w:r>
    </w:p>
    <w:p>
      <w:pPr>
        <w:pStyle w:val="BodyText"/>
      </w:pPr>
      <w:r>
        <w:t xml:space="preserve">“Tôi nói bậy?” Hạ Trạch vẻ mặt vô tội, cong khóe miệng: “Còn chuyện càng bậy hơn nữa đây. Không chỉ bác hai, Thẩm Gia Thạch mà bà nội yêu thương kia cùng từng cùng anh cả lăn lên giường, không khéo trong tay tôi cũng có clip, bà nội muốn xem không? Tôi nghĩ không quá vài ngày nữa nói không chừng sẽ có clip cả ba người cùng quan hệ, bà thấy thế nào?”</w:t>
      </w:r>
    </w:p>
    <w:p>
      <w:pPr>
        <w:pStyle w:val="BodyText"/>
      </w:pPr>
      <w:r>
        <w:t xml:space="preserve">“Hạ Trạch, câm miệng lại!” Hạ Chí Kiệt vừa thấy thần sắc Hạ nãi nãi không đúng, liền vội vàng bước tới muốn kéo Hạ Trạch ra ngoài.</w:t>
      </w:r>
    </w:p>
    <w:p>
      <w:pPr>
        <w:pStyle w:val="BodyText"/>
      </w:pPr>
      <w:r>
        <w:t xml:space="preserve">“Này là sao?” Tiếng Hạ Tư Tuệ ở ngoài cửa vang lên. Cô giật mình nhìn sắc mặt âm trầm của Hạ Chí Kiệt, khó hiểu hỏi: “Anh hai, Tiểu Trạch, hai người…”</w:t>
      </w:r>
    </w:p>
    <w:p>
      <w:pPr>
        <w:pStyle w:val="BodyText"/>
      </w:pPr>
      <w:r>
        <w:t xml:space="preserve">Không đợi Hạ Tư Tuệ nói hết câu, Hạ Chí Kiệt đã thét lên một tiếng kinh hãi. Một cái chén sứ bay vụt lên không trung thành một đường cong nặng nề đập vào đầu Hạ Chí Kiệt. Trán Hạ Chí Kiệt lập tức bị cắt một đường, máu không ngừng trào ra bê bết trên mặt.</w:t>
      </w:r>
    </w:p>
    <w:p>
      <w:pPr>
        <w:pStyle w:val="BodyText"/>
      </w:pPr>
      <w:r>
        <w:t xml:space="preserve">Sắc mặt Hạ nãi nãi xanh mét, thở hỗn hển, một tay ôm ngực, một tay run rẩy chỉ Hạ Chí Kiệt: “Anh… anh… anh…” Ngay cả nói cũng không nói nên lời.</w:t>
      </w:r>
    </w:p>
    <w:p>
      <w:pPr>
        <w:pStyle w:val="BodyText"/>
      </w:pPr>
      <w:r>
        <w:t xml:space="preserve">Hạ Chí Kiệt không để ý tới vết thương, vội vàng cùng Hạ Tư Tuệ chạy tới đỡ Hạ nãi nãi, sợ bà xảy ra việc ngoài ý muốn.</w:t>
      </w:r>
    </w:p>
    <w:p>
      <w:pPr>
        <w:pStyle w:val="BodyText"/>
      </w:pPr>
      <w:r>
        <w:t xml:space="preserve">Hạ Trạch trầm mặc nhìn bọn họ, cơn phẫn nộ trong lòng không thể đè nén. Từ nhỏ cậu đã biết bà nội không thích mình, vì thế cậu liền cố gắng tránh không xuất hiện trước mặt bà. Nhưng mặc kệ thế nào, Hạ Chí Kiệt hay bà nội, cậu vẫn luôn xem là thân nhân mà đối đãi. Đời trước vì cùng Trì Dĩ Hoành ở cùng một chỗ, cậu cùng trong nhà đã nháo một trận. Cậu cùng lắm cũng chỉ không muốn chọc giận Hạ gia nữa thôi chứ chưa từng giống lúc này, phẫn nộ đến mức chỉ hận không thể hủy diệt cả Hạ gia.</w:t>
      </w:r>
    </w:p>
    <w:p>
      <w:pPr>
        <w:pStyle w:val="BodyText"/>
      </w:pPr>
      <w:r>
        <w:t xml:space="preserve">Hạ Trạch lạnh lùng đứng ở nơi đó, ánh mắt đen nhánh nhìn chằm chằm Hạ nãi nãi. Hạ nãi nãi được Hạ Tư Tuệ xoa ngực một hồi mới bình ổn trở lại, trên gương mặt không còn vẻ nghiêm nghị làm người ta khiếp sợ ngày thường mà là suy yếu tái nhợt. Bà đảo bắt nhìn tới Hạ Trạch, vô lực nói: “Hạ Trạch, cậu cút đi cho tôi!”</w:t>
      </w:r>
    </w:p>
    <w:p>
      <w:pPr>
        <w:pStyle w:val="BodyText"/>
      </w:pPr>
      <w:r>
        <w:t xml:space="preserve">Hạ Trạch mắt điếc tai ngơ, thản nhiên nói: “Tôi cũng không muốn ở lâu trong này, chính là có một vấn đề muốn biết đáp án mà thôi. Vì cái gì? Vì cái gì mọi người phải gạt tôi chuyện di chúc ông nội? Vì cái gì lại đề phòng tôi như người ngoài?”</w:t>
      </w:r>
    </w:p>
    <w:p>
      <w:pPr>
        <w:pStyle w:val="BodyText"/>
      </w:pPr>
      <w:r>
        <w:t xml:space="preserve">Trên mạng người thần bí kia xếp cậu vào vị trí người bị hại, nhưng Hạ Trạch thấy hẳn càng nhiều người xem cậu là kẻ ngốc hơn đi. Cậu rốt cuộc ngu xuẩn tới cỡ nào mới bị cả nhà bài xích, nhiều năm như vậy vẫn không có ai nói cho mình biết chuyện này. Hạ Trạch thậm chí hoài nghi, cậu kỳ thực không phải họ Hạ, vì thế tất cả mọi người trong nhà mới không thích mình?</w:t>
      </w:r>
    </w:p>
    <w:p>
      <w:pPr>
        <w:pStyle w:val="BodyText"/>
      </w:pPr>
      <w:r>
        <w:t xml:space="preserve">Hạ Tư Tuệ lúc sáng cũng thấy tin tức kia, vừa nghe vậy liền khẩn trương nhìn Hạ Trạch, áy náy giải thích: “Tiểu Trạch, con hãy nghe cô nói, không phải như con nghĩ đâu. Con còn nhỏ, mọi người chỉ sợ con không hiểu chuyện.”</w:t>
      </w:r>
    </w:p>
    <w:p>
      <w:pPr>
        <w:pStyle w:val="BodyText"/>
      </w:pPr>
      <w:r>
        <w:t xml:space="preserve">“Tôi không hiểu chuyện?” Hạ Trạch cười chế giễu: “Tôi không hiểu chuyện cũng không trộm đồ trong nhà ra ngoài bài bạc. Tôi không hiểu chuyện cũng không cùng bạn tình của phụ thân lăn lên giường.”</w:t>
      </w:r>
    </w:p>
    <w:p>
      <w:pPr>
        <w:pStyle w:val="BodyText"/>
      </w:pPr>
      <w:r>
        <w:t xml:space="preserve">“Tiểu Trạch.” Hạ Tư Tuệ không đồng ý đánh gãy, Hạ nãi nãi không thể chịu kích thích nữa. Cô muốn giải thích nhưng Hạ Trạch lại lẳng lẳng nhìn qua: “Cô út, cô có gạt tôi không? Có gạt tôi không?”</w:t>
      </w:r>
    </w:p>
    <w:p>
      <w:pPr>
        <w:pStyle w:val="BodyText"/>
      </w:pPr>
      <w:r>
        <w:t xml:space="preserve">“Cô…” Hạ Tư Tuệ chống lại ánh mắt Hạ Trạch, đột nhiên nói không ra lời.</w:t>
      </w:r>
    </w:p>
    <w:p>
      <w:pPr>
        <w:pStyle w:val="BodyText"/>
      </w:pPr>
      <w:r>
        <w:t xml:space="preserve">Hạ Trạch suy sụp khép mắt: “Cô út, cô nghĩ mình cùng bọn họ có gì khác biệt? Bọn họ gạt tôi vì xem tôi là đứa ngốc, muốn chiếm đoạt thứ của tôi. Còn cô út thì sao? Chẳng lẽ không phải cũng xem tôi là đứa ngốc sao? Cô nói cô là vì tốt cho tôi, thế nên tôi đây cái gì cũng không cần biết, mỗi ngày chỉ cần vui vẻ là được, kia có khác gì đứa ngốc? Mục đích của các người không phải cũng giống nhau sao, để tôi cái gì cũng không biết, cái gì cũng không hỏi, cả đời chỉ có thể sống bám vào Hạ gia.”</w:t>
      </w:r>
    </w:p>
    <w:p>
      <w:pPr>
        <w:pStyle w:val="BodyText"/>
      </w:pPr>
      <w:r>
        <w:t xml:space="preserve">“Tiểu Trạch, cô…” Hạ Tư Tuệ muốn nói không phải như thế, cô thật lòng yêu thương Hạ Trạch, muốn Hạ Trạch vĩnh viễn có một cuộc sống vô ưu vô lự, cô…</w:t>
      </w:r>
    </w:p>
    <w:p>
      <w:pPr>
        <w:pStyle w:val="BodyText"/>
      </w:pPr>
      <w:r>
        <w:t xml:space="preserve">“Hạ Trạch, cậu làm gì đó!”</w:t>
      </w:r>
    </w:p>
    <w:p>
      <w:pPr>
        <w:pStyle w:val="BodyText"/>
      </w:pPr>
      <w:r>
        <w:t xml:space="preserve">Tiếng rống giận của Trì Dĩ Hoành vang lên phía sau, Hạ Chí Thành nghe quản gia chạy tới báo Hạ Trạch cùng Hạ Chí Thành cãi nhau ở Ngũ Phúc đường thì liền vội vàng chạy tới. Ông liếc mắt liền thấy Hạ nãi nãi sắc mặt tái nhợt cùng vết thương trên đầu Hạ Chí Kiệt, không chút nghĩ ngợi liền phát giận lên đầu Hạ Trạch.</w:t>
      </w:r>
    </w:p>
    <w:p>
      <w:pPr>
        <w:pStyle w:val="BodyText"/>
      </w:pPr>
      <w:r>
        <w:t xml:space="preserve">Hạ Trạch tỏ ra bình tĩnh, lãnh đạm nói: “Không có gì, chỉ nói cho bà nội nghe bên ngoài đã xảy ra chuyện gì. Nga, đúng rồi, chắc bà nội vẫn chưa biết tin tức oanh động nhất hôm nay đi? Trưởng bối Hạ gia mặt dày vô sỉ bức bách Thẩm Gia Thạch đáng thương vẽ tranh mô phỏng, ý đồ chiếm đoạt tài sản hậu bối, phụ thân nói xem có đúng không?”</w:t>
      </w:r>
    </w:p>
    <w:p>
      <w:pPr>
        <w:pStyle w:val="BodyText"/>
      </w:pPr>
      <w:r>
        <w:t xml:space="preserve">“Súc sinh!” Hạ Chí Thành đánh một bạt tay về phía Hạ Trạch. Hạ nãi nãi lớn tuổi như vậy, bọn họ đều giấu diếm không dám để bà biết chuyện, thế nhưng thằng súc sinh này lại làm vậy, muốn tức chết bà nội nó sao?</w:t>
      </w:r>
    </w:p>
    <w:p>
      <w:pPr>
        <w:pStyle w:val="BodyText"/>
      </w:pPr>
      <w:r>
        <w:t xml:space="preserve">“Dượng!” Bàn tay Hạ Chí Thành không đánh lên mặt Hạ Trạch mà bị Trì Dĩ Hoành bắt được. Anh lạnh lùng chắn trước mặt Hạ Trạch, giọng điệu nghiêm nghị: “Tiểu Trạch có nói gì sai sao?”</w:t>
      </w:r>
    </w:p>
    <w:p>
      <w:pPr>
        <w:pStyle w:val="BodyText"/>
      </w:pPr>
      <w:r>
        <w:t xml:space="preserve">“Dĩ Hoành, đây là chuyện Hạ gia chúng ta.” Hạ Chí Thành nén giận nói.</w:t>
      </w:r>
    </w:p>
    <w:p>
      <w:pPr>
        <w:pStyle w:val="BodyText"/>
      </w:pPr>
      <w:r>
        <w:t xml:space="preserve">Trì Dĩ Hoành nhếch khóe miệng, lộ ra nụ cười nhạt, bình tĩnh nói: “Trong số tranh chữ cụ Hạ để lại cho Hạ Trạch có một phần là của Trì gia gửi ở Hạ gia, tôi nghĩ dượng không quên đi? Tôi cảm thấy mình có liên quan tới chuyện này, cũng đủ tư cách đứng đây nói chuyện.”</w:t>
      </w:r>
    </w:p>
    <w:p>
      <w:pPr>
        <w:pStyle w:val="BodyText"/>
      </w:pPr>
      <w:r>
        <w:t xml:space="preserve">Lời Trì Dĩ Hoành chọt trúng chỗ xấu hổ của Hạ Chí Thành, ông lại càng hoài nghi bức ‘Nguyệt Hạ Lư Sơn Đồ’ kia là Trì gia cố ý mang tới thử. Sắc mặt Hạ Chí Thành thoáng chốc trầm xuống, Hạ nãi nãi phẫn nộ run giọng nói: “Trì gia đừng có mà khinh người quá đáng, số tranh chữ đó là của Thẩm gia…”</w:t>
      </w:r>
    </w:p>
    <w:p>
      <w:pPr>
        <w:pStyle w:val="BodyText"/>
      </w:pPr>
      <w:r>
        <w:t xml:space="preserve">“Là Thẩm gia bán cho Trì gia.” Trì Dĩ Hoành nho nhã lễ độ tiếp lời.</w:t>
      </w:r>
    </w:p>
    <w:p>
      <w:pPr>
        <w:pStyle w:val="BodyText"/>
      </w:pPr>
      <w:r>
        <w:t xml:space="preserve">Hạ nãi nãi nháy mắt cảm thấy máu xông lên não, gương mặt đỏ ửng một cách bất thường, run rẩy chỉ tay về phía Trì Dĩ Hoành, chưa nói được một chữ đã từ người Hạ Chí Kiệt trượt xuống đất.</w:t>
      </w:r>
    </w:p>
    <w:p>
      <w:pPr>
        <w:pStyle w:val="BodyText"/>
      </w:pPr>
      <w:r>
        <w:t xml:space="preserve">“Bác sĩ!” Hạ Chí Thành hô lớn.</w:t>
      </w:r>
    </w:p>
    <w:p>
      <w:pPr>
        <w:pStyle w:val="BodyText"/>
      </w:pPr>
      <w:r>
        <w:t xml:space="preserve">Bác sĩ vẫn túc trực ở cách vách lập tức chạy tới, bất đồng với vài lần ngất xỉu trước, lần này bác sĩ riêng ở nhà tổ lập tức đề nghị cho bà nhập viện. Nhất thời trong phòng không còn ai có tâm tình để ý tới Hạ Trạch cùng Trì Dĩ Hoành, gấp rút đến loạn thành một đoàn.</w:t>
      </w:r>
    </w:p>
    <w:p>
      <w:pPr>
        <w:pStyle w:val="BodyText"/>
      </w:pPr>
      <w:r>
        <w:t xml:space="preserve">Trì Dĩ Hoành nhăn mặt nhíu mày, không nghĩ tới Hạ nãi nãi lại phản ứng lớn đến vậy. Khó trách bà vẫn luôn không thích Hạ Trạch, hóa ra vì luôn nghĩ Trì gia chiếm đoạt của Thẩm gia. Trì Dĩ Hoành lo lắng nhìn qua Hạ Trạch, Hạ Trạch chỉ hờ hững xoay người đi ra ngoài.</w:t>
      </w:r>
    </w:p>
    <w:p>
      <w:pPr>
        <w:pStyle w:val="BodyText"/>
      </w:pPr>
      <w:r>
        <w:t xml:space="preserve">“Tiểu Trạch!” Trì Dĩ Hoành bám sát theo, trong lòng hối hận, đáng ra mình nên tới Hạ gia tìm Hạ Trạch trước chứ không phải tới nhà tổ tìm Hạ Chí Thành.</w:t>
      </w:r>
    </w:p>
    <w:p>
      <w:pPr>
        <w:pStyle w:val="BodyText"/>
      </w:pPr>
      <w:r>
        <w:t xml:space="preserve">“Em không sao chứ?” Trì Dĩ Hoành đưa tay kéo Hạ Trạch.</w:t>
      </w:r>
    </w:p>
    <w:p>
      <w:pPr>
        <w:pStyle w:val="BodyText"/>
      </w:pPr>
      <w:r>
        <w:t xml:space="preserve">Hai người lúc này đã rời khỏi Ngũ Phúc đường, Hạ Trạch theo động tác của Trì Dĩ Hoành mà đứng lại, ngẩng đầu bình tĩnh nhìn anh, thấp giọng nói: “Anh họ, có phải anh đã sớm biết chuyện này?”</w:t>
      </w:r>
    </w:p>
    <w:p>
      <w:pPr>
        <w:pStyle w:val="BodyText"/>
      </w:pPr>
      <w:r>
        <w:t xml:space="preserve">Hạ Trạch hỏi chuyện gì, Trì Dĩ Hoành trong lòng biết rõ, anh không khỏi hối hận không thôi. Chuyện này anh kỳ thực không muốn gạt Hạ Trạch, chính là khi biết chuyện này cũng là lúc nhận ra tâm ý của mình, hoàn toàn không biết làm sao đối mặt với Hạ Trạch, nhất thời mới kéo dài không nói cho cậu biết.</w:t>
      </w:r>
    </w:p>
    <w:p>
      <w:pPr>
        <w:pStyle w:val="BodyText"/>
      </w:pPr>
      <w:r>
        <w:t xml:space="preserve">“Đúng vậy!” Trì Dĩ Hoành chua xót nói.</w:t>
      </w:r>
    </w:p>
    <w:p>
      <w:pPr>
        <w:pStyle w:val="BodyText"/>
      </w:pPr>
      <w:r>
        <w:t xml:space="preserve">Ánh mắt Hạ Trạch trở nên ảm đạm, cậu cúi thấp đầu không lộ rõ biểu tình trên mặt, nhẹ giọng nói: “Em không thích như vậy, em không muốn chuyện gì cũng bị người khác giấu diếm, không muốn giống một đứa ngốc cái gì cũng không biết.”</w:t>
      </w:r>
    </w:p>
    <w:p>
      <w:pPr>
        <w:pStyle w:val="BodyText"/>
      </w:pPr>
      <w:r>
        <w:t xml:space="preserve">Giọng Hạ Trạch rất nhẹ, nhưng từng tiếng từng tiếng giống hệt một chiếc búa tạ nện vào trái tim Trì Dĩ Hoành. Anh chỉ cảm thấy trong lòng thực chua xót, vừa đau lòng lại hối hận vì trước đó bản thân đã so dự. Anh không nên tự cho là đúng. Bắt đầu từ lúc về nước, anh vẫn cứ xem Hạ Trạch là một đứa nhỏ không hiểu chuyện. Anh đã quen dùng lý do vì tốt mà thay cậu quyết định, nhưng lại quên mất, cho dù Hạ Trạch vẫn còn là một đứa nhỏ thì cậu vẫn có suy nghĩ, có tình cảm của riêng mình. Cậu có quyền quyết định chứ không phải để mặc cho người khác thao túng nhân sinh của mình.</w:t>
      </w:r>
    </w:p>
    <w:p>
      <w:pPr>
        <w:pStyle w:val="BodyText"/>
      </w:pPr>
      <w:r>
        <w:t xml:space="preserve">Trì Dĩ Hoành cẩn thận vươn tay tới khoát lên vai Hạ Trạch, vẻ mặt trịnh trọng: “Tiểu Trạch, thật xin lỗi.”</w:t>
      </w:r>
    </w:p>
    <w:p>
      <w:pPr>
        <w:pStyle w:val="BodyText"/>
      </w:pPr>
      <w:r>
        <w:t xml:space="preserve">Hạ Trạch khẽ lắc đầu, nhìn chằm chằm mặt đất, như đang nói chuyện với Trì Dĩ Hoành, lại như nói chuyện với một người khác.</w:t>
      </w:r>
    </w:p>
    <w:p>
      <w:pPr>
        <w:pStyle w:val="BodyText"/>
      </w:pPr>
      <w:r>
        <w:t xml:space="preserve">“Không trách anh họ, là em quá vô dụng. Vẫn luôn như vậy, em cái gì cũng không biết, mỗi ngày cứ vô tâm vô phế mà sống, người khác nói cái gì thì em nghe cái đó. Em biết anh họ tốt, thật tâm tốt, nhưng em không muốn loại tốt này. Trước kia em không hiểu, nhưng giờ đã hiểu. Em không muốn cả đời làm một đứa ngốc vô dụng, cần anh họ bảo hộ, cái gì cũng ỷ lại anh, rời khỏi anh liền sống không nổi. Em muốn đứng bên cạnh anh, cho dù chẳng làm được gì nhưng em sẽ cố gắng không làm vướng chân anh.”</w:t>
      </w:r>
    </w:p>
    <w:p>
      <w:pPr>
        <w:pStyle w:val="BodyText"/>
      </w:pPr>
      <w:r>
        <w:t xml:space="preserve">Hạ Trạch nói những lời này, Trì Dĩ Hoành cảm thấy không hiểu gì cả nhưng tựa hồ lại hiểu tất cả. Anh rầu rĩ, chỉ cảm thấy buồn phiền vô cùng. Anh nghe ra tuyệt vọng trong giọng Hạ Trạch, theo đó một cơn đau nhè nhẹ không cách nào hình dung không ngừng lan tràn trong đáy lòng.</w:t>
      </w:r>
    </w:p>
    <w:p>
      <w:pPr>
        <w:pStyle w:val="BodyText"/>
      </w:pPr>
      <w:r>
        <w:t xml:space="preserve">Hạ Trạch cúi đầu, không nói nữa. Một giọt nước khẽ rơi xuống miếng gạch lót nền dưới chân, ngay sau đó là hai giọt, ba giọt.</w:t>
      </w:r>
    </w:p>
    <w:p>
      <w:pPr>
        <w:pStyle w:val="BodyText"/>
      </w:pPr>
      <w:r>
        <w:t xml:space="preserve">Trì Dĩ Hoành rốt cuộc nhịn không được, đưa tay ôm chặt Hạ Trạch vào lòng. Hạ Trạch dựa vào đầu vai anh, nước mắt rất nhanh đã thấm ướt đẫm. Trì Dĩ Hoành hốt hoảng nhớ tới lần đầu tiên mình gặp Hạ Trạch sau khi về nước, lần đó cũng vậy, Hạ Trạch tựa vào vai anh im lặng rơi lệ. Những giọt lệ kia đều nóng kinh người, như muốn khắc thành dấu ấn trên da thịt. Hiện giờ cũng ở nơi đó, Trì Dĩ Hoành cảm thấy làn da dưới lớp vải dệt nóng hầm hập. Trái tim anh bị nước mắt Hạ Trạch phá tan thành mảnh nhỏ, anh tình nguyện dùng hết thảy để đảo ngược thời gian, để anh trở về thời điểm trước lúc Hạ Trạch khổ sở. Anh sẽ không tự cho là đúng như vậy nữa mà sớm xác định tâm ý của mình, vẫn luôn bồi bên người Hạ Trạch.</w:t>
      </w:r>
    </w:p>
    <w:p>
      <w:pPr>
        <w:pStyle w:val="BodyText"/>
      </w:pPr>
      <w:r>
        <w:t xml:space="preserve">Thời gian trôi qua, hai người cứ vậy không coi ai ra gì ôm lấy nhau. Luồng khí giận vẫn tích tụ trong lòng Hạ Trạch dần dần tán đi, cậu khụt khịt mũi lui về sau muốn đẩy Trì Dĩ Hoành. Trì Dĩ Hoành không chỉ không buông tay mà còn tăng thêm sức.</w:t>
      </w:r>
    </w:p>
    <w:p>
      <w:pPr>
        <w:pStyle w:val="BodyText"/>
      </w:pPr>
      <w:r>
        <w:t xml:space="preserve">Hạ Trạch hơi ngẩng đầu: “Anh họ, em không có việc gì.”</w:t>
      </w:r>
    </w:p>
    <w:p>
      <w:pPr>
        <w:pStyle w:val="BodyText"/>
      </w:pPr>
      <w:r>
        <w:t xml:space="preserve">Trì Dĩ Hoành đưa tay nhẹ nhàng lau mi mắt Hạ Trạch, trầm thấp ừ một tiếng.</w:t>
      </w:r>
    </w:p>
    <w:p>
      <w:pPr>
        <w:pStyle w:val="BodyText"/>
      </w:pPr>
      <w:r>
        <w:t xml:space="preserve">Ánh mắt Hạ Trạch đỏ bừng, khóe miệng khẽ cong lộ ra ý cười ngượng ngùng: “Anh họ có thể cùng em tới một nơi không?”</w:t>
      </w:r>
    </w:p>
    <w:p>
      <w:pPr>
        <w:pStyle w:val="BodyText"/>
      </w:pPr>
      <w:r>
        <w:t xml:space="preserve">“Được!”</w:t>
      </w:r>
    </w:p>
    <w:p>
      <w:pPr>
        <w:pStyle w:val="BodyText"/>
      </w:pPr>
      <w:r>
        <w:t xml:space="preserve">Nơi Hạ Trạch muốn đi nằm ở vùng ngoại thành Hải thành, cách nhà tổ Hạ gia khá xa. Trì Dĩ Hoành lên xe, nghiêng người giúp Hạ Trạch thắt dây an toàn. Hạ Trạch chuyên chú nhìn động tác của anh, chớp chớp mắt, đã không còn đỏ au, ánh mắt được nước mắt tẩy qua thực trong suốt sạch sẽ.</w:t>
      </w:r>
    </w:p>
    <w:p>
      <w:pPr>
        <w:pStyle w:val="BodyText"/>
      </w:pPr>
      <w:r>
        <w:t xml:space="preserve">Trì Dĩ Hoành cảm giác được tầm mắt Hạ Trạch, nhếch khóe miệng: “Nhìn gì đó?”</w:t>
      </w:r>
    </w:p>
    <w:p>
      <w:pPr>
        <w:pStyle w:val="BodyText"/>
      </w:pPr>
      <w:r>
        <w:t xml:space="preserve">Hạ Trạch lắc đầu không chịu nói, Trì Dĩ Hoành mỉm cười, đưa tay thân thiết xoa nhẹ đầu Hạ Trạch: “Sao lại muốn ra vùng ngoại thành xa xôi như vậy?”</w:t>
      </w:r>
    </w:p>
    <w:p>
      <w:pPr>
        <w:pStyle w:val="BodyText"/>
      </w:pPr>
      <w:r>
        <w:t xml:space="preserve">“Em muốn thăm một người bạn.”</w:t>
      </w:r>
    </w:p>
    <w:p>
      <w:pPr>
        <w:pStyle w:val="BodyText"/>
      </w:pPr>
      <w:r>
        <w:t xml:space="preserve">“Bạn?”</w:t>
      </w:r>
    </w:p>
    <w:p>
      <w:pPr>
        <w:pStyle w:val="BodyText"/>
      </w:pPr>
      <w:r>
        <w:t xml:space="preserve">Hạ Trạch ừ một tiếng: “Cậu ta đã qua đời trước đó không lâu, em vẫn không có dũng khí tới nhìn cậu ấy. Vẫn luôn trốn tránh nơi cậu ấy qua đời. Giờ ngẫm lại thấy không còn sợ nữa.”</w:t>
      </w:r>
    </w:p>
    <w:p>
      <w:pPr>
        <w:pStyle w:val="BodyText"/>
      </w:pPr>
      <w:r>
        <w:t xml:space="preserve">Trì Dĩ Hoành ôn nhu nhìn Hạ Trạch, trên mặt lộ ra biểu tình thực thoải mái, anh có thể cảm thấy Hạ Trạch tựa hồ có điểm không giống.</w:t>
      </w:r>
    </w:p>
    <w:p>
      <w:pPr>
        <w:pStyle w:val="BodyText"/>
      </w:pPr>
      <w:r>
        <w:t xml:space="preserve">__________</w:t>
      </w:r>
    </w:p>
    <w:p>
      <w:pPr>
        <w:pStyle w:val="Compact"/>
      </w:pPr>
      <w:r>
        <w:t xml:space="preserve">Hoàn</w:t>
      </w:r>
      <w:r>
        <w:br w:type="textWrapping"/>
      </w:r>
      <w:r>
        <w:br w:type="textWrapping"/>
      </w:r>
    </w:p>
    <w:p>
      <w:pPr>
        <w:pStyle w:val="Heading2"/>
      </w:pPr>
      <w:bookmarkStart w:id="64" w:name="chương-42-nghi-ngờ"/>
      <w:bookmarkEnd w:id="64"/>
      <w:r>
        <w:t xml:space="preserve">42. Chương 42: Nghi Ngờ</w:t>
      </w:r>
    </w:p>
    <w:p>
      <w:pPr>
        <w:pStyle w:val="Compact"/>
      </w:pPr>
      <w:r>
        <w:br w:type="textWrapping"/>
      </w:r>
      <w:r>
        <w:br w:type="textWrapping"/>
      </w:r>
      <w:r>
        <w:t xml:space="preserve">Trọng Sinh Chi Hạ Trạch [42] Nghi Ngờ</w:t>
      </w:r>
    </w:p>
    <w:p>
      <w:pPr>
        <w:pStyle w:val="BodyText"/>
      </w:pPr>
      <w:r>
        <w:t xml:space="preserve">*****</w:t>
      </w:r>
    </w:p>
    <w:p>
      <w:pPr>
        <w:pStyle w:val="BodyText"/>
      </w:pPr>
      <w:r>
        <w:t xml:space="preserve">Nhiều giờ sau, Trì Dĩ Hoành theo hướng dẫn của Hạ Trạch lái xe tới vùng ngoại thành Bắc Phong Hải thành. Nơi này trước kia là khu công nghiệp cũ, nhà xưởng san sát. Sau đó ngành công nghiệp ở Hải thành thăng cấp, rất nhiều nhà xưởng ở Bắc Phong dời khỏi Hải thành, chuyển tới các thành thị nhỏ ở xung quanh, vì thế nơi này chỉ còn lại một loạt nhà xưởng bỏ hoang, bị tư nhân mua lại cải tạo thành phòng cấp thấp, cho nhóm người kiếm sống từ khắp nơi đổ về Hải thành thuê ở tạm.</w:t>
      </w:r>
    </w:p>
    <w:p>
      <w:pPr>
        <w:pStyle w:val="BodyText"/>
      </w:pPr>
      <w:r>
        <w:t xml:space="preserve">Hạ Trạch trước kia từng theo Mã Thiên Lỗi tới nơi này một lần, kiến thức nơi này long xà lẫn lộn, trị an hỗn loạn. Đời trước sau khi bị đổ tội danh giết người, thầm nghĩ muốn tìm chỗ trốn chờ Trì Dĩ Hoành về nước, nơi này liền trở thành sự lựa chọn của cậu. Đáng tiếc cậu vừa tới đây nửa ngày đã bị Hạ Nguyên tìm tới, sau đó xung đột rồi chết trong đêm mưa kia.</w:t>
      </w:r>
    </w:p>
    <w:p>
      <w:pPr>
        <w:pStyle w:val="BodyText"/>
      </w:pPr>
      <w:r>
        <w:t xml:space="preserve">Một lần nữa đặt chân tới đây, Hạ Trạch thực không nói rõ tư vị trong lòng. Cậu theo trí nhớ tìm được căn phòng ẩn núp trước kia, tường màu xám loang lổ rách nát, còn có đầy những kí tự cong cong vẹo vẹo mà đám con nít khắc bậy.</w:t>
      </w:r>
    </w:p>
    <w:p>
      <w:pPr>
        <w:pStyle w:val="BodyText"/>
      </w:pPr>
      <w:r>
        <w:t xml:space="preserve">Hạ Trạch không tiến tới mà đứng nhìn từ xa xa. Trì Dĩ Hoành bồi bên cạnh, có chút đăm chiêu: “Nơi này là?”</w:t>
      </w:r>
    </w:p>
    <w:p>
      <w:pPr>
        <w:pStyle w:val="BodyText"/>
      </w:pPr>
      <w:r>
        <w:t xml:space="preserve">Ánh mắt Hạ Trạch có chút phức tạp nhìn về phía trước: “Là nơi mà người bạn kia từng ở.”</w:t>
      </w:r>
    </w:p>
    <w:p>
      <w:pPr>
        <w:pStyle w:val="BodyText"/>
      </w:pPr>
      <w:r>
        <w:t xml:space="preserve">Trì Dĩ Hoành một đường đều nghĩ xem người bạn mà Hạ Trạch nói là ai? Nghi hoặc trong lòng anh lúc tới khu dân nghèo này liền đạt tới đỉnh điểm. Anh không tin Hạ Trạch quen bạn bè ở nơi này, cứ nhìn Hạ Trạch mỗi ngày ở cùng một chỗ với Bạch Hiểu Tề cùng Mã Thiên Lỗi thì biết. Nhưng Trì Dĩ Hoành cũng không lắm miệng, anh học cách xem Hạ Trạch là người trưởng thành mà đối đãi, đầu tiên nhất là phải học cách tôn trọng Hạ Trạch, để cậu có không gian riêng tư của mình.</w:t>
      </w:r>
    </w:p>
    <w:p>
      <w:pPr>
        <w:pStyle w:val="BodyText"/>
      </w:pPr>
      <w:r>
        <w:t xml:space="preserve">Hạ Trạch không ở đây lâu, sau khi ngây ngốc nhìn cửa phòng một lúc thì đột nhiên đề nghị: “Chúng ta đi xung quanh dạo một chút đi?”</w:t>
      </w:r>
    </w:p>
    <w:p>
      <w:pPr>
        <w:pStyle w:val="BodyText"/>
      </w:pPr>
      <w:r>
        <w:t xml:space="preserve">Trì Dĩ Hoành nhìn hoàn cảnh hỗn loạn xung quanh, bất đắc dĩ dung túng nói: “Tốt!”</w:t>
      </w:r>
    </w:p>
    <w:p>
      <w:pPr>
        <w:pStyle w:val="BodyText"/>
      </w:pPr>
      <w:r>
        <w:t xml:space="preserve">Hai người đi cả buổi tối, Trì Dĩ Hoành không biết Hạ Trạch muốn xem cái gì, tựa hồ không hề có mục đích, chỉ tùy tiện đi dạo vậy thôi. Sắc trời tối dần, Hạ Trạch rốt cuộc kéo Trì Dĩ Hoành dạo nguyên một vòng. Trì Dĩ Hoành nghĩ lúc này Hạ Trạch nên hài lòng trở về nhà, nào ngờ Hạ Trạch lại dẫn anh quay về căn phòng màu xám lúc bàn đầu, chọn lựa phương hướng nửa ngày rồi cư nhiên một đường đi ra bên ngoài.</w:t>
      </w:r>
    </w:p>
    <w:p>
      <w:pPr>
        <w:pStyle w:val="BodyText"/>
      </w:pPr>
      <w:r>
        <w:t xml:space="preserve">Sắc trời càng lúc càng tối đen, có lẽ vì không bảo dưỡng tốt nên đèn đường hai bên sáng không nhiều, đi thật lâu mới thấy một bóng đèn tỏa sáng. Ánh đèn mờ nhạt chiếu sáng phạm vi mấy mét xung quanh, nhưng còn rất nhiều nơi chìm trong bóng tối.</w:t>
      </w:r>
    </w:p>
    <w:p>
      <w:pPr>
        <w:pStyle w:val="BodyText"/>
      </w:pPr>
      <w:r>
        <w:t xml:space="preserve">Hạ Trạch từ khi đến nơi này không nói chuyện nhiều, cứ một đường trầm mặc bước tới. Trì Dĩ Hoành kiên nhẫn bồi bên cạnh. Hạ Trạch ngẫu nhiên quay đầu lại liếc mắt nhìn Trì Dĩ Hoành, mỗi lần chú ý tới tầm mắt cậu thì ánh mắt liền trở nên thực nhu hòa, hướng cậu khẽ cong khóe miệng.</w:t>
      </w:r>
    </w:p>
    <w:p>
      <w:pPr>
        <w:pStyle w:val="BodyText"/>
      </w:pPr>
      <w:r>
        <w:t xml:space="preserve">Mỗi lần như vậy trái tim Hạ Trạch lại bình ổn, tiếp tục dâng trào dũng khí.</w:t>
      </w:r>
    </w:p>
    <w:p>
      <w:pPr>
        <w:pStyle w:val="BodyText"/>
      </w:pPr>
      <w:r>
        <w:t xml:space="preserve">Nơi này Hạ Trạch nghĩ mình vĩnh viễn sẽ không quay lại, thậm chí ngay cả nói tới thôi cũng không nguyện ý nhắc tới nơi này. Đời trước nơi này từng là lằn ranh sống chết, là nơi làm cậu cùng Trì Dĩ Hoành mất đi đối phương. Cậu oán hận đồng thời lại sợ hãi, chỉ một lòng muốn rời xa nơi này. Hiện giờ, cậu rốt cuộc có thể đối mặt với nó. Sau khi sống lại hơn một tháng, Hạ Trạch thông qua phương thức này cáo biệt với chính mình trong quá khứ.</w:t>
      </w:r>
    </w:p>
    <w:p>
      <w:pPr>
        <w:pStyle w:val="BodyText"/>
      </w:pPr>
      <w:r>
        <w:t xml:space="preserve">Ước chừng đi tới nơi đời trước mình gặp chuyện không may, Hạ Trạch dừng lại. Trì Dĩ Hoành ý thức được gì đó, Hạ Trạch nhìn quanh một chút, nhỏ giọng nói: “Đây chính là nơi cậu ấy gặp chuyện không may.”</w:t>
      </w:r>
    </w:p>
    <w:p>
      <w:pPr>
        <w:pStyle w:val="BodyText"/>
      </w:pPr>
      <w:r>
        <w:t xml:space="preserve">Trì Dĩ Hoành không nói gì, chỉ im lặng vươn tới nắm chặt tay Hạ Trạch. Bàn tay anh ấp ám khô ráo, tràn đầy sức mạnh cùng kiên định. Trái tim Hạ Trạch run lên, dùng lực nắm lại, có cảm giác mình đang nắm cả thế giới.</w:t>
      </w:r>
    </w:p>
    <w:p>
      <w:pPr>
        <w:pStyle w:val="BodyText"/>
      </w:pPr>
      <w:r>
        <w:t xml:space="preserve">Hai người lẳng lặng đứng ở ven đường, trong đầu Hạ Trạch hệt như có một màn hình đang chiếu lại khoảnh khắc mình gặp chuyện. Gió đêm thổi tới, cậu giật mình lấy lại tinh thần, cuối cùng thoải mái mỉm cười.</w:t>
      </w:r>
    </w:p>
    <w:p>
      <w:pPr>
        <w:pStyle w:val="BodyText"/>
      </w:pPr>
      <w:r>
        <w:t xml:space="preserve">“Anh họ, chúng ta trở về thôi.”</w:t>
      </w:r>
    </w:p>
    <w:p>
      <w:pPr>
        <w:pStyle w:val="BodyText"/>
      </w:pPr>
      <w:r>
        <w:t xml:space="preserve">“Ừ.”</w:t>
      </w:r>
    </w:p>
    <w:p>
      <w:pPr>
        <w:pStyle w:val="BodyText"/>
      </w:pPr>
      <w:r>
        <w:t xml:space="preserve">Trì Dĩ Hoành cái gì cũng không hỏi, nhẹ nhàng đáp lời, nắm tay Hạ Trạch vòng qua hàng cây xanh đi ngược trở lại. Bao quanh vùng ngoại thành là một con đường nhỏ hư hỏng, hai bên trồng đầy cây liễu. Bởi vì đèn đường thưa thớt cùng nhành liễu rậm rạp nên con đường lại càng trông có vẻ u ám hơn. Người đi bên đường, người phía ngoài căn bản nhìn không thấy. Đây đúng là hiệu quả Trì Dĩ Hoành muốn. Anh cúi đầu nhìn bàn tay đang nắm chặt cùng một chỗ của mình cùng Hạ Trạch, chỉ hi vọng con đường này càng dài càng tốt.</w:t>
      </w:r>
    </w:p>
    <w:p>
      <w:pPr>
        <w:pStyle w:val="BodyText"/>
      </w:pPr>
      <w:r>
        <w:t xml:space="preserve">Hai người đi không được vài bước thì có một chiếc xe gia dụng MPV màu đen lướt qua. Tốc độ xe rất chậm, Hạ Trạch tò mò nhìn qua, chỉ thấy cửa xe đột nhiên mở ra, một bóng người gầy yếu bị đẩy từ trên xe xuống.</w:t>
      </w:r>
    </w:p>
    <w:p>
      <w:pPr>
        <w:pStyle w:val="BodyText"/>
      </w:pPr>
      <w:r>
        <w:t xml:space="preserve">Trì Dĩ Hoành nhăn mặt nhíu mày, lập tức kéo Hạ Trạch đứng lại.</w:t>
      </w:r>
    </w:p>
    <w:p>
      <w:pPr>
        <w:pStyle w:val="BodyText"/>
      </w:pPr>
      <w:r>
        <w:t xml:space="preserve">Người nọ lăn vài vòng trên mặt đất, có chút gian nan đứng dậy. Hạ Trạch đang định hỏi Trì Dĩ Hoành có phải bọn họ gặp chuyện phiền toái hay không thì hai ánh đèn chói mắt chợt lóe, một chiếc xe tải lớn từ xa phóng tới. Phịch một tiếng, một bóng người bay lên không trung lướt đi mấy mét rồi nặng nề rớt xuống.</w:t>
      </w:r>
    </w:p>
    <w:p>
      <w:pPr>
        <w:pStyle w:val="BodyText"/>
      </w:pPr>
      <w:r>
        <w:t xml:space="preserve">Khoảnh khắc bóng người vừa rớt xuống, đèn xe chớp lóe, Hạ Trạch thấy rõ gương mặt mang biểu tình khiếp sợ, là Thẩm Gia Thạch.</w:t>
      </w:r>
    </w:p>
    <w:p>
      <w:pPr>
        <w:pStyle w:val="BodyText"/>
      </w:pPr>
      <w:r>
        <w:t xml:space="preserve">Chiếc xe đụng bay Thẩm Gia Thạch ngừng lại, chầm chầm chạy tới nghiền lên người Thẩm Gia Thạch một lần. Tiếp sau đó từ trên xe có một người đàn ông nhảy xuống, cúi người đưa tay tới bên mũi Thẩm Gia Thạch kiểm tra rồi hài lòng trở lại xe, còn hướng về phía chiếc xe gia dụng MPV ra dấu, sau đó hai chiếc xe trước sau lần lượt rời khỏi nơi này.</w:t>
      </w:r>
    </w:p>
    <w:p>
      <w:pPr>
        <w:pStyle w:val="BodyText"/>
      </w:pPr>
      <w:r>
        <w:t xml:space="preserve">Hạ Trạch khống chế không được mà run rẩy!</w:t>
      </w:r>
    </w:p>
    <w:p>
      <w:pPr>
        <w:pStyle w:val="BodyText"/>
      </w:pPr>
      <w:r>
        <w:t xml:space="preserve">Biến cố trước mắt có thể nói là quá đột ngột, Trì Dĩ Hoành làm thế nào cũng không ngờ lại đụng phải chuyện giết người diệt khẩu. Anh phản ứng cực nhanh kéo Hạ Trạch ôm vào lòng, không để cậu nhìn thấy thảm kịch ngoài đường cái.</w:t>
      </w:r>
    </w:p>
    <w:p>
      <w:pPr>
        <w:pStyle w:val="BodyText"/>
      </w:pPr>
      <w:r>
        <w:t xml:space="preserve">Trì Dĩ Hoành rõ ràng cảm giác được Hạ Trạch run rẩy, đau lòng vỗ vỗ lưng cậu, nhỏ giọng dỗ dành: “Không có việc gì, không có việc gì, anh ở đây.”</w:t>
      </w:r>
    </w:p>
    <w:p>
      <w:pPr>
        <w:pStyle w:val="BodyText"/>
      </w:pPr>
      <w:r>
        <w:t xml:space="preserve">Hạ Trạch nhắm mắt lại, trong đầu hiện lên không phải màn Thẩm Gia Thạch bị đụng bay khi nãy, mà là chính mình. Đồng dạng đoạn đường, đồng dạng bị xe tông bay, lúc còn một hơi thì lại bị xe quay lại nghiền qua.</w:t>
      </w:r>
    </w:p>
    <w:p>
      <w:pPr>
        <w:pStyle w:val="BodyText"/>
      </w:pPr>
      <w:r>
        <w:t xml:space="preserve">Hạ Trạch chỉ cảm thấy trong lòng có một luồng khí lạnh lẽo dâng lên, nháy mắt lan khắp toàn thân. Cậu vẫn luôn nghĩ cái chết của mình chỉ là ngoài ý muốn, đối phương lần thứ hai quay lại cũng vì muốn tránh phiền toái nên bỏ chạy mà thôi, nhưng một màn vừa diễn ra trước mắt làm ý niệm trong đầu cậu dao động. Cái chết của cậu thật sự là ngoài ý muốn sao? Sau khi cậu chết có phải cũng có người kiểm tra hơi thở như vậy? Rồi cũng có người hài lòng lái xe rời đi?</w:t>
      </w:r>
    </w:p>
    <w:p>
      <w:pPr>
        <w:pStyle w:val="BodyText"/>
      </w:pPr>
      <w:r>
        <w:t xml:space="preserve">Hạ Trạch phản ứng quá mãnh liệt, Trì Dĩ Hoành sợ Hạ Trạch lần đầu tiên nhìn thấy trường hợp này mà kích thích, vì thế bịt kín mắt muốn dẫn cậu rời khỏi nơi này.</w:t>
      </w:r>
    </w:p>
    <w:p>
      <w:pPr>
        <w:pStyle w:val="BodyText"/>
      </w:pPr>
      <w:r>
        <w:t xml:space="preserve">Hạ Trạch lấy lại tinh thần: “Chúng ta có cần báo cảnh sát không?”</w:t>
      </w:r>
    </w:p>
    <w:p>
      <w:pPr>
        <w:pStyle w:val="BodyText"/>
      </w:pPr>
      <w:r>
        <w:t xml:space="preserve">Trì Dĩ Hoành lo lắng nhìn Hạ Trạch, giải thích: “Phải báo, nhưng cần phải tìm buồng điện thoại công cộng.”</w:t>
      </w:r>
    </w:p>
    <w:p>
      <w:pPr>
        <w:pStyle w:val="BodyText"/>
      </w:pPr>
      <w:r>
        <w:t xml:space="preserve">Hạ Trạch nghe lời gật gật đầu, chần chờ: “Anh họ, anh có thấy người kia không?”</w:t>
      </w:r>
    </w:p>
    <w:p>
      <w:pPr>
        <w:pStyle w:val="BodyText"/>
      </w:pPr>
      <w:r>
        <w:t xml:space="preserve">Trì Dĩ Hoành ừ một tiếng, thấp giọng nói: “Là Thẩm Gia Thạch.”</w:t>
      </w:r>
    </w:p>
    <w:p>
      <w:pPr>
        <w:pStyle w:val="BodyText"/>
      </w:pPr>
      <w:r>
        <w:t xml:space="preserve">Sự thực, khoảnh khắc nhìn thấy người bị đụng bay là Thẩm Gia Thạch, Trì Dĩ Hoành đã ẩn ẩn đoán được người ra tay là ai. Sự tình phát triển tựa hồ có chút thoát khỏi khống chế, Trì Dĩ Hoành vừa kinh sợ thủ đoạn ngoan độc của Trần Huy, đồng thời lại suy đoán ý đồ đối phương làm vậy.</w:t>
      </w:r>
    </w:p>
    <w:p>
      <w:pPr>
        <w:pStyle w:val="BodyText"/>
      </w:pPr>
      <w:r>
        <w:t xml:space="preserve">Hai người dùng khoảng thời gian chỉ bằng phân nửa lúc đầu về tới chỗ đậu xe. Thẳng đến sau khi chui vào không gian hoàn toàn phong kín của thùng xe, Hạ Trạch mới hoàn toàn bình tĩnh lại. Trì Dĩ Hoành không chút chần chờ, trực tiếp lái xe trở về Hải thành. Nửa đường đi ngang qua một buồng điện thoại công cộng, Trì Dĩ Hoành bảo Hạ Trạch ở trên xe chờ, mình thì cố trầm giọng gọi 110 báo cảnh sát.</w:t>
      </w:r>
    </w:p>
    <w:p>
      <w:pPr>
        <w:pStyle w:val="BodyText"/>
      </w:pPr>
      <w:r>
        <w:t xml:space="preserve">Sau đó là chuyện của cảnh sát! Trì Dĩ Hoành cúp máy, sắc mặt ngưng trọng. Anh không nghĩ cảnh sát có thể tra ra chân tướng, sau lưng Trần Huy là Tôn Đức Nguyên, người quản lý toàn bộ trị an của Hải thành. Nếu Trần Huy đã dám diệt khẩu thì khẳng định là ý Tôn Đức Nguyên. Bọn họ muốn mượn chuyện này để diệt Hạ gia hoàn toàn!</w:t>
      </w:r>
    </w:p>
    <w:p>
      <w:pPr>
        <w:pStyle w:val="BodyText"/>
      </w:pPr>
      <w:r>
        <w:t xml:space="preserve">Lúc Trì Dĩ Hoành trở lại xe, Hạ Trạch cũng đang suy nghĩ việc này, là ai giết Thẩm Gia Thạch?</w:t>
      </w:r>
    </w:p>
    <w:p>
      <w:pPr>
        <w:pStyle w:val="BodyText"/>
      </w:pPr>
      <w:r>
        <w:t xml:space="preserve">Dưới ánh đèn xe chiếu rọi, vẻ mặt Hạ Trạch có vẻ tái nhợt bất thường, Trì Dĩ Hoành đau lòng không thôi, trấn an vỗ vỗ cậu: “Không có việc gì, giao cho cảnh sát là tốt rồi.”</w:t>
      </w:r>
    </w:p>
    <w:p>
      <w:pPr>
        <w:pStyle w:val="BodyText"/>
      </w:pPr>
      <w:r>
        <w:t xml:space="preserve">Hạ Trạch trầm mặc gật gật đầu.</w:t>
      </w:r>
    </w:p>
    <w:p>
      <w:pPr>
        <w:pStyle w:val="BodyText"/>
      </w:pPr>
      <w:r>
        <w:t xml:space="preserve">Một đường chạy như bay, hai người rất nhanh rời khỏi Bắc Phong tiến vào nội thành Hải thành. Cùng thời gian, chiếc xe gia dụng MPV trước đó cũng từ một đường khác tiến vào nội thành Hải thành.</w:t>
      </w:r>
    </w:p>
    <w:p>
      <w:pPr>
        <w:pStyle w:val="BodyText"/>
      </w:pPr>
      <w:r>
        <w:t xml:space="preserve">Ghế sau xe, Trần Huy vẻ mặt âm ngoan ngồi đó, không chút để ý nói: “Cậu nói có người gọi điện báo cảnh sát?”</w:t>
      </w:r>
    </w:p>
    <w:p>
      <w:pPr>
        <w:pStyle w:val="BodyText"/>
      </w:pPr>
      <w:r>
        <w:t xml:space="preserve">“Đúng vậy.”Một người mặc vest đen ngồi ở ghế trước nhỏ giọng nói: “Mới nhận được tin, hơn mười phút trước có người báo nguy, nói đoạn đường ngoài ngoại thành thành phố xảy ra một vụ tông chết người bỏ trốn. Đối phương dùng buồng điện thoại công cộng ở gần Bắc Phong.”</w:t>
      </w:r>
    </w:p>
    <w:p>
      <w:pPr>
        <w:pStyle w:val="BodyText"/>
      </w:pPr>
      <w:r>
        <w:t xml:space="preserve">Trần Huy thản nhiên nói: “Thế càng tốt, giúp chúng ta bớt việc.”</w:t>
      </w:r>
    </w:p>
    <w:p>
      <w:pPr>
        <w:pStyle w:val="BodyText"/>
      </w:pPr>
      <w:r>
        <w:t xml:space="preserve">Trần Huy nói vậy, người mặt vest đen vừa lên tiếng lập tức phối hợp cười cười, trong lòng thở phào một hơi. Bọn họ vốn cũng định báo nguy, cảnh sát không ra mặt thì chuyện này sao nháo lớn được? Chính là theo Trần Huy nhiều năm, biết rõ Trần Huy có thói quen làm mọi việc đều phải nắm hết trong tay. Có người giành báo tin trước, nói dễ nghe là bớt việc, nói khó nghe chính là phá hỏng kế hoạch, bảo Trần Huy sao không tức giận. Nhất là nhớ tới trước đó Thẩm Gia Thạch còn không sợ chết muốn uy hiếp Trần Huy, phỏng chừng tâm tình Trần Huy lúc này rất tệ, ông cũng sợ mình bị xem là nơi trút giận.</w:t>
      </w:r>
    </w:p>
    <w:p>
      <w:pPr>
        <w:pStyle w:val="BodyText"/>
      </w:pPr>
      <w:r>
        <w:t xml:space="preserve">Người nọ cười xong, thử hỏi một cậu: “Chuyện Thẩm Gia Thạch nói?”</w:t>
      </w:r>
    </w:p>
    <w:p>
      <w:pPr>
        <w:pStyle w:val="BodyText"/>
      </w:pPr>
      <w:r>
        <w:t xml:space="preserve">Trần Huy lơ đểnh: “Chỉ là một đoạn phim mà thôi, muốn dựa vào mấy câu nói mà cắn ngược, Thẩm Gia Thạch vẫn còn quá non. Bất quá cũng khá thú vị, nó bảo nó gửi đoạn phim đó cho Hạ Trạch, con trai Hạ Chí Thành, cậu tin được không?”</w:t>
      </w:r>
    </w:p>
    <w:p>
      <w:pPr>
        <w:pStyle w:val="BodyText"/>
      </w:pPr>
      <w:r>
        <w:t xml:space="preserve">Người nọ cẩn thận nói: “Tiểu Ngũ nói Thẩm Gia Thạch lén chút ta gửi đi một kiện đồ, cụ thể là gì vẫn chưa tra được.”</w:t>
      </w:r>
    </w:p>
    <w:p>
      <w:pPr>
        <w:pStyle w:val="BodyText"/>
      </w:pPr>
      <w:r>
        <w:t xml:space="preserve">Trần Huy nghiền ngẫm mỉm cười: “Chuyện kia tám phần là thật. Thẩm Gia Thạch cũng đủ ngoan độc, đến lúc này còn không quên kéo theo đệm lưng. Nhưng đứa con trai của Hạ Chí Thành kia, nó từng đắc tội Thẩm Gia Thạch sao?”</w:t>
      </w:r>
    </w:p>
    <w:p>
      <w:pPr>
        <w:pStyle w:val="BodyText"/>
      </w:pPr>
      <w:r>
        <w:t xml:space="preserve">Người nọ nào biết mớ chuyện bát quái của lũ nhà giàu, mờ mịt lắc đầu.</w:t>
      </w:r>
    </w:p>
    <w:p>
      <w:pPr>
        <w:pStyle w:val="BodyText"/>
      </w:pPr>
      <w:r>
        <w:t xml:space="preserve">Trần Huy khép mắt không nói nữa, trong lòng cũng thầm nghĩ tìm thời gian gặp mặt đứa con này của Hạ Chí Thành.</w:t>
      </w:r>
    </w:p>
    <w:p>
      <w:pPr>
        <w:pStyle w:val="BodyText"/>
      </w:pPr>
      <w:r>
        <w:t xml:space="preserve">Hạ Trạch không biết mình bị Trần Huy nhắm tới, lúc này cậu vừa mới theo Trì Dĩ Hoành trở về Trì gia.</w:t>
      </w:r>
    </w:p>
    <w:p>
      <w:pPr>
        <w:pStyle w:val="BodyText"/>
      </w:pPr>
      <w:r>
        <w:t xml:space="preserve">Hoàn cảnh quen thuộc, uống một chén canh an thần làm Hạ Trạch sau những phút mạo hiểm hoàn toàn bình tĩnh. Trì Dĩ Hoành nhìn chằm chằm Hạ Trạch từng ngụm từng ngụm uống cạn chén canh phòng bếp vừa nấu, thấy sắc mặt tái nhột dần rút đi trở lại vẻ hồng nhuận như cũ, anh mới thầm thở phào một hơi.</w:t>
      </w:r>
    </w:p>
    <w:p>
      <w:pPr>
        <w:pStyle w:val="BodyText"/>
      </w:pPr>
      <w:r>
        <w:t xml:space="preserve">“Tắm rửa rồi ngủ sớm một chút.” Trì Dĩ Hoành xoa đầu Hạ Trạch nói.</w:t>
      </w:r>
    </w:p>
    <w:p>
      <w:pPr>
        <w:pStyle w:val="BodyText"/>
      </w:pPr>
      <w:r>
        <w:t xml:space="preserve">Hạ Trạch nghe lời gật gật đầu.</w:t>
      </w:r>
    </w:p>
    <w:p>
      <w:pPr>
        <w:pStyle w:val="BodyText"/>
      </w:pPr>
      <w:r>
        <w:t xml:space="preserve">Trì Dĩ Hoành cười cười, trong lòng nghĩ nên ra ngoài nhưng làm thế nào cũng không nhấc chân được. Anh tùy ý nói: “Có sợ không, muốn anh ở lại với em không?”</w:t>
      </w:r>
    </w:p>
    <w:p>
      <w:pPr>
        <w:pStyle w:val="BodyText"/>
      </w:pPr>
      <w:r>
        <w:t xml:space="preserve">Ánh mắt Hạ Trạch sáng lên: “Có thể chứ?”</w:t>
      </w:r>
    </w:p>
    <w:p>
      <w:pPr>
        <w:pStyle w:val="BodyText"/>
      </w:pPr>
      <w:r>
        <w:t xml:space="preserve">Trì Dĩ Hoành nhìn ánh mắt chợt sáng ngời của Hạ Trạch, trái tim liền nảy dựng.</w:t>
      </w:r>
    </w:p>
    <w:p>
      <w:pPr>
        <w:pStyle w:val="BodyText"/>
      </w:pPr>
      <w:r>
        <w:t xml:space="preserve">Hai người phân biệt tắm xong, Hạ Trạch cào cào mái ướt sũng leo lên giường. Hạ Trạch ngoan ngoãn ngồi trước mặt Trì Dĩ Hoành, ngửa đầu phối hợp với động tác của anh. Cảnh tượng trước mắt quá quen thuộc, giống như trở lại thời điểm cậu cùng Trì Dĩ Hoành ở tiểu khu Phượng Hoàng.</w:t>
      </w:r>
    </w:p>
    <w:p>
      <w:pPr>
        <w:pStyle w:val="BodyText"/>
      </w:pPr>
      <w:r>
        <w:t xml:space="preserve">Hạ Trạch chăm chú nhìn Trì Dĩ Hoành, nhỏ giọng hỏi một vấn đề: “Anh họ, mấy hôm trước vì sao lại không để ý tới em?”</w:t>
      </w:r>
    </w:p>
    <w:p>
      <w:pPr>
        <w:pStyle w:val="BodyText"/>
      </w:pPr>
      <w:r>
        <w:t xml:space="preserve">Tay Trì Dĩ Hoành run lên, không ngờ Hạ Trạch vẫn còn nhớ chuyện này. Anh đưa tay ôn nhu lùa tóc Hạ Trạch, thực mềm, ngẫu nhiên đâm vào lòng bàn tay có chút ngưa ngứa, trái tim anh tựa hồ cũng mềm nhũn ngứa ngáy theo.</w:t>
      </w:r>
    </w:p>
    <w:p>
      <w:pPr>
        <w:pStyle w:val="BodyText"/>
      </w:pPr>
      <w:r>
        <w:t xml:space="preserve">Ánh mắt nhu hòa của Trì Dĩ Hoành đồng thời tương giao với Hạ Trạch, biểu tình nghiêm túc nói: “Là lỗi của anh họ, về sau sẽ không bao giờ như vậy nữa.”</w:t>
      </w:r>
    </w:p>
    <w:p>
      <w:pPr>
        <w:pStyle w:val="BodyText"/>
      </w:pPr>
      <w:r>
        <w:t xml:space="preserve">Tuy dục vọng muốn thổ lộ với Hạ Trạch đang kêu gào trong lòng, nhưng cuối cùng anh vẫn nhớ chỉ vài ngày nữa Hạ Trạch sẽ thi đại học, cho dù thế nào thì cũng phải chờ thi xong rồi nói sau. Trì Dĩ Hoành thầm cười khổ, anh không thể không thừa nhận phương pháp của Hạ Nguyên không tồi. Ôn nhu săn sóc bồi bên cạnh Hạ Trạch, để cậu vô thức quen có mình bên cạnh, đúng là lựa chọn tốt nhất hiện giờ.</w:t>
      </w:r>
    </w:p>
    <w:p>
      <w:pPr>
        <w:pStyle w:val="BodyText"/>
      </w:pPr>
      <w:r>
        <w:t xml:space="preserve">Hạ Trạch không vừa lòng với câu trả lời của Trì Dĩ Hoành, kiên trì nói: “Anh họ, anh còn chưa nói là vì cái gì a?”</w:t>
      </w:r>
    </w:p>
    <w:p>
      <w:pPr>
        <w:pStyle w:val="BodyText"/>
      </w:pPr>
      <w:r>
        <w:t xml:space="preserve">Trì Dĩ Hoành đối mặt với ánh mắt kiên trì của Hạ Trạch, trốn tránh dời tầm mắt, anh không thể nói vì mình phát hiện mình thích Hạ Trạch, vì thế trốn tránh tự rối rắm. Tránh để Hạ Trạch tiếp tục truy hỏi, Trì Dĩ Hoành quyết đoán đổi chủ đề.</w:t>
      </w:r>
    </w:p>
    <w:p>
      <w:pPr>
        <w:pStyle w:val="BodyText"/>
      </w:pPr>
      <w:r>
        <w:t xml:space="preserve">“Tiểu Trạch, em có biết Thẩm Gia Thạch đã đắc tội ai không?”</w:t>
      </w:r>
    </w:p>
    <w:p>
      <w:pPr>
        <w:pStyle w:val="BodyText"/>
      </w:pPr>
      <w:r>
        <w:t xml:space="preserve">Ẩn ý trong những lời này của Trì Dĩ Hoành hiển nhiên là muốn hỏi xem rốt cuộc là ai có khả năng là hung thủ giết chết Thẩm Gia Thạch.</w:t>
      </w:r>
    </w:p>
    <w:p>
      <w:pPr>
        <w:pStyle w:val="BodyText"/>
      </w:pPr>
      <w:r>
        <w:t xml:space="preserve">Hạ Trạch ngẫm nghĩ, đột nhiên trợn to mắt, nghi ngờ nhìn về phía Trì Dĩ Hoành.</w:t>
      </w:r>
    </w:p>
    <w:p>
      <w:pPr>
        <w:pStyle w:val="BodyText"/>
      </w:pPr>
      <w:r>
        <w:t xml:space="preserve">__________</w:t>
      </w:r>
    </w:p>
    <w:p>
      <w:pPr>
        <w:pStyle w:val="Compact"/>
      </w:pPr>
      <w:r>
        <w:t xml:space="preserve">Hoàn</w:t>
      </w:r>
      <w:r>
        <w:br w:type="textWrapping"/>
      </w:r>
      <w:r>
        <w:br w:type="textWrapping"/>
      </w:r>
    </w:p>
    <w:p>
      <w:pPr>
        <w:pStyle w:val="Heading2"/>
      </w:pPr>
      <w:bookmarkStart w:id="65" w:name="chương-43-biến-hóa"/>
      <w:bookmarkEnd w:id="65"/>
      <w:r>
        <w:t xml:space="preserve">43. Chương 43: Biến Hóa</w:t>
      </w:r>
    </w:p>
    <w:p>
      <w:pPr>
        <w:pStyle w:val="Compact"/>
      </w:pPr>
      <w:r>
        <w:br w:type="textWrapping"/>
      </w:r>
      <w:r>
        <w:br w:type="textWrapping"/>
      </w:r>
      <w:r>
        <w:t xml:space="preserve">Trọng Sinh Chi Hạ Trạch [43] Biến Hóa</w:t>
      </w:r>
    </w:p>
    <w:p>
      <w:pPr>
        <w:pStyle w:val="BodyText"/>
      </w:pPr>
      <w:r>
        <w:t xml:space="preserve">******</w:t>
      </w:r>
    </w:p>
    <w:p>
      <w:pPr>
        <w:pStyle w:val="BodyText"/>
      </w:pPr>
      <w:r>
        <w:t xml:space="preserve">Hạ Trạch hơn một tháng trước từng hỏi Từ Dương ngồi cùng bàn một vấn đề: một người vì cái gì lại muốn hại một người khác?</w:t>
      </w:r>
    </w:p>
    <w:p>
      <w:pPr>
        <w:pStyle w:val="BodyText"/>
      </w:pPr>
      <w:r>
        <w:t xml:space="preserve">Khi đó đáp án của Từ Dương là xung đột lợi ích. Cũng áp dụng lý do này lên người Thẩm Gia Thạch thì không có ai vô duyên vô cớ muốn giết cậu ta. Hiển nhiên là Thẩm Gia Thành cùng đối phương có xích mích, cũng tức là đắc tội ai đó mà Trì Dĩ Hoành nói.</w:t>
      </w:r>
    </w:p>
    <w:p>
      <w:pPr>
        <w:pStyle w:val="BodyText"/>
      </w:pPr>
      <w:r>
        <w:t xml:space="preserve">Hạ Trạch từ lúc nhìn thấy Thẩm Gia Thạch gặp chuyện không may đến trở về Trì gia, một đường trở về đầu óc cứ thực hỗn loạn. Lúc là tình cảnh mình trước khi chết vô lực nằm nơi đó, nhìn chiếc xe tải từng chút nghiền qua người, lúc là người đàn ông xa lạ nhảy từ trên xe xuống cúi người xem xét hơi thở Thẩm Gia Thạch. Trong tình trạng hỗn loạn đó, cậu căn bản không biết mình nghĩ cái gì. Thẳng đến khi ngồi ở đây, trong hoàn cảnh quen thuộc, cảm nhận được hơi thở ấm áp trên người Trì Dĩ Hoành, tất cả đều trấn an Hạ Trạch, làm cậu tỉnh táo hẳn.</w:t>
      </w:r>
    </w:p>
    <w:p>
      <w:pPr>
        <w:pStyle w:val="BodyText"/>
      </w:pPr>
      <w:r>
        <w:t xml:space="preserve">Theo lời Trì Dĩ Hoành suy nghĩ, Hạ Trạch kinh nghi trừng to mắt. Nếu nói Thẩm Gia Thạch đắc tội ai, phàm là người từng xem qua mớ tin tức kia đều khẳng định là Hạ gia. Chẳng lẽ là bác hai? Kia đời trước lẽ nào cậu chết cũng là… Hạ Trạch không dám nghĩ tiếp.</w:t>
      </w:r>
    </w:p>
    <w:p>
      <w:pPr>
        <w:pStyle w:val="BodyText"/>
      </w:pPr>
      <w:r>
        <w:t xml:space="preserve">“Là bác hai sao?” Hạ Trạch càng muốn hỏi là có thể nào là phụ thân không hơn?</w:t>
      </w:r>
    </w:p>
    <w:p>
      <w:pPr>
        <w:pStyle w:val="BodyText"/>
      </w:pPr>
      <w:r>
        <w:t xml:space="preserve">Suy đoán này làm ánh mắt Hạ Trạch có chút bất an, trông mong nhìn Trì Dĩ Hoành. Trái tim anh liền mềm nhũn, trong đầu hiện lên lời Hạ Trạch nói lúc sáng. Cậu không muốn bị cất trong lọ thủy tinh, cái gì cũng không biết, sống hệt một kẻ ngốc. Kỳ thực Hạ Trạch rất thông minh, chính là chưa có ai nghiêm túc dạy dỗ cậu.</w:t>
      </w:r>
    </w:p>
    <w:p>
      <w:pPr>
        <w:pStyle w:val="BodyText"/>
      </w:pPr>
      <w:r>
        <w:t xml:space="preserve">Nghĩ vậy, Trì Dĩ Hoành vốn chỉ tùy ý đổi chủ đề, hiện giờ liền kiên nhẫn hỏi: “Vì cái gì lại nghĩ vậy?”</w:t>
      </w:r>
    </w:p>
    <w:p>
      <w:pPr>
        <w:pStyle w:val="BodyText"/>
      </w:pPr>
      <w:r>
        <w:t xml:space="preserve">Trì Dĩ Hoành không trực tiếp trả lời là phải hay không, Hạ Trạch tuy cảm thấy kỳ quái nhưng vẫn nói ra suy nghĩ của mình.</w:t>
      </w:r>
    </w:p>
    <w:p>
      <w:pPr>
        <w:pStyle w:val="BodyText"/>
      </w:pPr>
      <w:r>
        <w:t xml:space="preserve">Trì Dĩ Hoành cười khẽ, khen ngợi nhìn Hạ Trạch, thành thật nói: “Không phải, không phải bác hai làm.”</w:t>
      </w:r>
    </w:p>
    <w:p>
      <w:pPr>
        <w:pStyle w:val="BodyText"/>
      </w:pPr>
      <w:r>
        <w:t xml:space="preserve">Hạ Trạch: “…”</w:t>
      </w:r>
    </w:p>
    <w:p>
      <w:pPr>
        <w:pStyle w:val="BodyText"/>
      </w:pPr>
      <w:r>
        <w:t xml:space="preserve">Đáp án này làm cậu vừa thở phào lại vừa trừng mắt nhìn Trì Dĩ Hoành. Nếu không phải bác hai làm, kia biểu tình Trì Dĩ Hoành nghiêm túc như vậy là đang lừa cậu sao?</w:t>
      </w:r>
    </w:p>
    <w:p>
      <w:pPr>
        <w:pStyle w:val="BodyText"/>
      </w:pPr>
      <w:r>
        <w:t xml:space="preserve">Trì Dĩ Hoành bị ánh mắt phẫn nộ của Hạ Trạch chọc cười, sau khi thu lại ý cười, anh kể lại chuyện ở khách sạn nghe Trầm Hi nhắc tới ‘Báo Xuân Đồ’ cho tới chuyện ở nhà tổ Hạ gia sáng nay. Trọng điểm là bác hai cùng Thẩm Gia Thạch cấu kết tráo đổi tranh, cùng Di Nhiên Cư lập kế đối phó bác hai. Đương nhiên vế sau là anh suy đoán, chính là hiện giờ xem ra chuyện này nắm chắc tới tám phần.</w:t>
      </w:r>
    </w:p>
    <w:p>
      <w:pPr>
        <w:pStyle w:val="BodyText"/>
      </w:pPr>
      <w:r>
        <w:t xml:space="preserve">Trì Dĩ Hoành kể những điều này, có điều cậu biết có điều hoàn toàn không, Hạ Trạch không ngờ sau lưng lại ẩn giấu nhiều chuyện như vậy.</w:t>
      </w:r>
    </w:p>
    <w:p>
      <w:pPr>
        <w:pStyle w:val="BodyText"/>
      </w:pPr>
      <w:r>
        <w:t xml:space="preserve">Cậu thầm ngẫm nghĩ những lời Trì Dĩ Hoành nói một lần, do dự hỏi: “Kia Thẩm Gia Thạch có thể nào là bị Trần Huy giết không? Vì phòng ngừa Hạ gia điều tra ra chân tướng nên diệt khẩu?”</w:t>
      </w:r>
    </w:p>
    <w:p>
      <w:pPr>
        <w:pStyle w:val="BodyText"/>
      </w:pPr>
      <w:r>
        <w:t xml:space="preserve">Trì Dĩ Hoành gật gật đầu: “Ra tay hẳn là Trần Huy. Nhưng không phải đề phòng mà là vu oan cho Hạ gia.”</w:t>
      </w:r>
    </w:p>
    <w:p>
      <w:pPr>
        <w:pStyle w:val="BodyText"/>
      </w:pPr>
      <w:r>
        <w:t xml:space="preserve">Từ lúc người thần bí tung tin, Trì Dĩ Hoành liền nghi hoặc, người sáng suốt đều hiểu người thần bí kia là Thẩm Gia Thạch, vậy che dấu để làm gì. Nhưng buổi tối Thẩm Gia Thạch xảy ra chuyện, Trì Dĩ Hoành lập tức hiểu được ý đồ của Trần Huy.</w:t>
      </w:r>
    </w:p>
    <w:p>
      <w:pPr>
        <w:pStyle w:val="BodyText"/>
      </w:pPr>
      <w:r>
        <w:t xml:space="preserve">Nói đơn giản là A bất hòa với B, A mỗi ngày đều đứng trước cửa nhà B mà mắng, một ngày nào đó A đột nhiên xảy ra chuyện, cho dù người nhà A không nói là B giết nhưng người ngoài cũng sẽ nghĩ vậy. Người ta đâu phải kẻ ngốc, loại ý đồ này quá rõ ràng. Nếu đổi một phương thức khác thì sao? A vẫn bất hòa với B, mỗi ngày đều mắng B, nhưng A lại không tự mình ra mặt mà mướn người khác mắng. Như vậy nếu ngày nào đó A chết, người nhà A cho dù lên án B giết người thì người ngoài khó tránh có chút nghi hoặc, có thật sự là B hay không? Tương tự như vậy, ý đồ Trần Huy không phải đổ chuyện này lên đầu Hạ gia mà là làm người ngoài hoài nghi. Chỉ cần mũi nhọn dư luận đều chỉ về phía Hạ gia thì mục đích của gã đã đạt được.</w:t>
      </w:r>
    </w:p>
    <w:p>
      <w:pPr>
        <w:pStyle w:val="BodyText"/>
      </w:pPr>
      <w:r>
        <w:t xml:space="preserve">Hạ Trạch hiểu ý Trì Dĩ Hoành, cau mày, những chuyện anh họ nói thực sự đã vượt khỏi sức tưởng tượng của cậu. Đời trước cậu cũng thường xuyên nghe tới cái tên Trần Huy, Hải thành nói lớn thì cũng không lớn, nhân vật nổi danh cũng chỉ quanh quẩn có nhiêu đó. Ấn tượng của Hạ Trạch về người này chỉ là một người đan ông rất ngoan lệ, dựa vào hai bàn tay trắng gầy dựng chỗ đứng vững chắc ở Hải thành, bất quá đây là lần đầu tiên cậu nghe nói chỗ dựa sau lưng Trần Huy là Tôn Đức Nguyên.</w:t>
      </w:r>
    </w:p>
    <w:p>
      <w:pPr>
        <w:pStyle w:val="BodyText"/>
      </w:pPr>
      <w:r>
        <w:t xml:space="preserve">Theo cách nói của anh họ, Trần Huy chính là một thủ hạ của Tôn Đức Nguyên. Thẩm Gia Thạch bị giết vì bôi đen Hạ gia, ảnh hưởng tới danh tiếng làm phụ thân không thể tranh giành vị trí thị trưởng với Tôn Đức Nguyên. Tuy chuyện này Trì Dĩ Hoành không nói nhiều nhưng Hạ Trạch vẫn nhớ kỹ trong lòng.</w:t>
      </w:r>
    </w:p>
    <w:p>
      <w:pPr>
        <w:pStyle w:val="BodyText"/>
      </w:pPr>
      <w:r>
        <w:t xml:space="preserve">Cái chết của cậu cùng Thẩm Gia Thạch quá giống nhau, ngay cả đoạn đường cũng trùng khớp, thực sự rất khó làm cậu không nảy sinh bất cứ liên tưởng nào. Tuy cậu cảm thấy Trần Huy tựa hồ không có lý do giết mình, dù sao Tôn Đức Nguyên cùng phụ thân tranh giành kịch liệt cỡ nào cũng không liên quan tới cậu, có thiếu cậu cũng chẳng ảnh hưởng gì đại cục. Nhưng cậu vẫn nhịn không được suy nghĩ, có phải cậu đã xem nhẹ điểm nào đó?</w:t>
      </w:r>
    </w:p>
    <w:p>
      <w:pPr>
        <w:pStyle w:val="BodyText"/>
      </w:pPr>
      <w:r>
        <w:t xml:space="preserve">Hạ Trạch cố gắng nhớ lại cục diện chính trị Hải thành đời trước, nhưng thứ nhất khi đó cậu không quan tâm tới chuyện này; thứ hai, lúc cậu chết thì Vương Tu Võ vẫn còn làm thị trưởng, về phần sau đó, cậu không biết.</w:t>
      </w:r>
    </w:p>
    <w:p>
      <w:pPr>
        <w:pStyle w:val="BodyText"/>
      </w:pPr>
      <w:r>
        <w:t xml:space="preserve">Hạ Trạch nghĩ nửa ngày vẫn không ra tin tức nào hữu dụng, cậu xác định, tình tiết nhân vật chính từng chết một lần thì chỉ số thông minh liền từ tám mươi thành thiên tài một trăm tám tuyệt đối không phải mình.</w:t>
      </w:r>
    </w:p>
    <w:p>
      <w:pPr>
        <w:pStyle w:val="BodyText"/>
      </w:pPr>
      <w:r>
        <w:t xml:space="preserve">Bộ dáng trầm tư suy nghĩ sau đó lại trở nên buồn bực của Hạ Trạch dừng trong mắt Trì Dĩ Hoành, anh buồn cười xoa đầu cậu, nghiêm túc hỏi: “Lại nghĩ tới chuyện gì đó?”</w:t>
      </w:r>
    </w:p>
    <w:p>
      <w:pPr>
        <w:pStyle w:val="BodyText"/>
      </w:pPr>
      <w:r>
        <w:t xml:space="preserve">Hạ Trạch lắc đầu, chính vì cái gì cũng nghĩ không ra nên mới bực a.</w:t>
      </w:r>
    </w:p>
    <w:p>
      <w:pPr>
        <w:pStyle w:val="BodyText"/>
      </w:pPr>
      <w:r>
        <w:t xml:space="preserve">Ánh mắt Trì Dĩ Hoành thực dịu dàng, nghĩ nghĩ nói: “Trước mắt chỉ là suy đoán, cụ thể thế nào phải xem tình hình phát triển sau đó, cũng có thể chúng ta đoán sai. Bất quá mặc kệ đúng sai thế nào, Tiểu Trạch không hiểu chỗ nào cứ hỏi, anh họ cam đoan tuyệt đối sẽ không gạt Tiểu Trạch nữa.”</w:t>
      </w:r>
    </w:p>
    <w:p>
      <w:pPr>
        <w:pStyle w:val="BodyText"/>
      </w:pPr>
      <w:r>
        <w:t xml:space="preserve">“Bất cứ chuyện gì?”</w:t>
      </w:r>
    </w:p>
    <w:p>
      <w:pPr>
        <w:pStyle w:val="BodyText"/>
      </w:pPr>
      <w:r>
        <w:t xml:space="preserve">“Bất cứ chuyện gì!”</w:t>
      </w:r>
    </w:p>
    <w:p>
      <w:pPr>
        <w:pStyle w:val="BodyText"/>
      </w:pPr>
      <w:r>
        <w:t xml:space="preserve">Hạ Trạch lập tức hỏi: “Kia anh họ nói cho em biết vì sao mấy hôm trước không chịu để ý tới em?”</w:t>
      </w:r>
    </w:p>
    <w:p>
      <w:pPr>
        <w:pStyle w:val="BodyText"/>
      </w:pPr>
      <w:r>
        <w:t xml:space="preserve">Trì Dĩ Hoành: “…”</w:t>
      </w:r>
    </w:p>
    <w:p>
      <w:pPr>
        <w:pStyle w:val="BodyText"/>
      </w:pPr>
      <w:r>
        <w:t xml:space="preserve">Hạ Trạch nhìn biểu tình cứng đờ của Trì Dĩ Hoành mà bật cười ha hả, mất mác lúc trước thoáng chốc tan biến. Cậu kỳ thực đã không còn để tâm tới đáp án của vấn đề này nữa, cậu chỉ muốn xem bộ dáng lúng túng của anh họ mà thôi.</w:t>
      </w:r>
    </w:p>
    <w:p>
      <w:pPr>
        <w:pStyle w:val="BodyText"/>
      </w:pPr>
      <w:r>
        <w:t xml:space="preserve">Lúc Hạ Trạch cười rộ lên, trên người giống như tỏa sáng, cả căn phòng đều bị nụ cười của cậu làm sáng bừng. Trì Dĩ Hoành dung túng nhìn cậu, khóe miệng cong lên thành nụ cười khẽ bất đắc dĩ.</w:t>
      </w:r>
    </w:p>
    <w:p>
      <w:pPr>
        <w:pStyle w:val="BodyText"/>
      </w:pPr>
      <w:r>
        <w:t xml:space="preserve">Hạ Trạch cười cười làm ra một động tác mà Trì Dĩ Hoành không thể nào ngờ, cậu thực tự nhiên vươn tay ôm lấy thắt lưng Trì Dĩ Hoành, vùi mặt vào lòng anh.</w:t>
      </w:r>
    </w:p>
    <w:p>
      <w:pPr>
        <w:pStyle w:val="BodyText"/>
      </w:pPr>
      <w:r>
        <w:t xml:space="preserve">“Anh họ, cám ơn anh.” Hạ Trạch ậm ờ nói.</w:t>
      </w:r>
    </w:p>
    <w:p>
      <w:pPr>
        <w:pStyle w:val="BodyText"/>
      </w:pPr>
      <w:r>
        <w:t xml:space="preserve">Hạ Trạch cũng không rõ lời cám ơn này có ý gì, chỉ là một loại cảm giác. Cậu ẩn ẩn nhận ra thái độ Trì Dĩ Hoành đối với mình không giống đoạn thời gian trước, tựa hồ cũng không giống đời trước. Đời trước cậu cùng Trì Dĩ Hoành ở cùng một chỗ, anh đã quen giúp cậu ôm đồm tất cả mọi chuyện, cậu cái gì cũng không cần quan tâm, chỉ cần nghe anh họ là tốt rồi. Hiện giờ anh họ vẫn như cũ đối xử với cậu rất tốt, nhưng thái độ lại bất đồng với đường trước, không hề xem cậu là đứa con nít cái gì cũng không hiểu nữa, càng giống như xem cậu là một người trưởng thành có địa vị ngang hàng.</w:t>
      </w:r>
    </w:p>
    <w:p>
      <w:pPr>
        <w:pStyle w:val="BodyText"/>
      </w:pPr>
      <w:r>
        <w:t xml:space="preserve">Hạ Trạch không biết, đời trước trước khi Trì Dĩ Hoành ở cùng một chỗ với mình cũng từng rối rắm một đoạn thời gian. Trì Dĩ Hoành vẫn luôn cho là mình đã dụ dỗ Hạ Trạch, là anh ngay lúc nhân sinh quan của Hạ Trạch còn chưa kịp định hình đã mạnh mẽ cải biến. Xuất phát từ cảm giác áy náy này, Trì Dĩ Hoành có thể xem là cưng chìu Hạ Trạch. Mà Hạ Trạch từ nhỏ đã quen với thái độ này của mọi người xung quanh, không hề cảm thấy Trì Dĩ Hoành có gì không đúng, cứ như bình thường hưởng thụ Trì Dĩ Hoành chăm sóc.</w:t>
      </w:r>
    </w:p>
    <w:p>
      <w:pPr>
        <w:pStyle w:val="BodyText"/>
      </w:pPr>
      <w:r>
        <w:t xml:space="preserve">Thẳng đến khi xảy ra chuyện ngoài ý muốn, nhìn Trì Dĩ Hoành thống khổ tự trách, đó cũng là lần đầu tiên cậu nhận ra vấn đề này. Vì thế sau khi sống lại, Hạ Trạch luôn tâm tâm niệm niệm muốn tự lập, muốn chính mình không còn vô dụng như đời trước, lúc xảy ra chuyện chỉ có thể núp sau lưng Trì Dĩ Hoành.</w:t>
      </w:r>
    </w:p>
    <w:p>
      <w:pPr>
        <w:pStyle w:val="BodyText"/>
      </w:pPr>
      <w:r>
        <w:t xml:space="preserve">Hạ Trạch thích thái độ vừa nãy của Trì Dĩ Hoành, làm cậu có cảm giác những cố gắng từ khi sống lại tới giờ hoàn toàn không uổng phí. Nhưng suy nghĩ này Trì Dĩ Hoành hoàn toàn không biết. Cách một tầng vải dệt mỏng, Trì Dĩ Hoành rõ ràng cảm giác được hơi thở cùng cánh môi nóng ấm của cậu. Tư thế vốn thực mờ ám nhưng câu ‘cám ơn’ kia lại làm tâm tư Trì Dĩ Hoành thanh tịnh, không hề có chút khinh nhờn.</w:t>
      </w:r>
    </w:p>
    <w:p>
      <w:pPr>
        <w:pStyle w:val="BodyText"/>
      </w:pPr>
      <w:r>
        <w:t xml:space="preserve">Anh yêu thương vỗ vỗ lưng Hạ Trạch, thấp giọng nói: “Thời gian không còn sớm, ngủ sớm chút đi.”</w:t>
      </w:r>
    </w:p>
    <w:p>
      <w:pPr>
        <w:pStyle w:val="BodyText"/>
      </w:pPr>
      <w:r>
        <w:t xml:space="preserve">Hạ Trạch ngoan ngoãn gật gật đầu.</w:t>
      </w:r>
    </w:p>
    <w:p>
      <w:pPr>
        <w:pStyle w:val="BodyText"/>
      </w:pPr>
      <w:r>
        <w:t xml:space="preserve">Nói ra thì đây là lần đầu tiên sau khi sống lại Hạ Trạch cùng Trì Dĩ Hoành ngủ chung với nhau, bất quá hôm nay xảy ra quá nhiều chuyện, Hạ Trạch vừa leo lên giường liền cảm thấy cơn mệt mỏi ập tới, căn bản không có tâm tư nghĩ tới mấy chuyện nóng bỏng, trở mình ôm lấy cánh tay Trì Dĩ Hoành liền ngủ.</w:t>
      </w:r>
    </w:p>
    <w:p>
      <w:pPr>
        <w:pStyle w:val="BodyText"/>
      </w:pPr>
      <w:r>
        <w:t xml:space="preserve">Trong bóng đêm, Trì Dĩ Hoành nghe tiếng thở nhè nhẹ của Hạ Trạch mà cong khóe miệng, bộ dáng Hạ Trạch không chút phòng bị như vậy làm trái tim anh mềm nhũn như sắp tan chảy thành nước. Trì Dĩ Hoành cẩn thận áp sát mặt Hạ Trạch, khẽ hôn một cái lên môi, sau đó xoa xoa tóc rồi mỹ mãn ôm cậu nặng nề chìm vào giấc ngủ.</w:t>
      </w:r>
    </w:p>
    <w:p>
      <w:pPr>
        <w:pStyle w:val="BodyText"/>
      </w:pPr>
      <w:r>
        <w:t xml:space="preserve">Một đêm ngon giấc!</w:t>
      </w:r>
    </w:p>
    <w:p>
      <w:pPr>
        <w:pStyle w:val="BodyText"/>
      </w:pPr>
      <w:r>
        <w:t xml:space="preserve">Lúc sáng Hạ Trạch thức giấc, Trì Dĩ Hoành đã không còn trong phòng. Cậu mờ mịt chớp chớp mắt, xoay người chôn mặt vào gối, thuận tay sờ sờ đồng hồ báo thức trên tủ đầu giường, liếc mắt nhìn một cái.</w:t>
      </w:r>
    </w:p>
    <w:p>
      <w:pPr>
        <w:pStyle w:val="BodyText"/>
      </w:pPr>
      <w:r>
        <w:t xml:space="preserve">Không có? Hạ Trạch sờ soạng một lượt vẫn không tìm thấy, mắt nhắm lờ mờ vẫn chưa chịu từ bỏ ý định tiếp tục tìm.</w:t>
      </w:r>
    </w:p>
    <w:p>
      <w:pPr>
        <w:pStyle w:val="BodyText"/>
      </w:pPr>
      <w:r>
        <w:t xml:space="preserve">“Muốn tìm cái gì?” Trì Dĩ Hoành đẩy cửa tiến vào, nhìn thấy chính là Hạ Trạch đang nằm trên giường, một tay đang sờ tới sờ lui trên tủ đầu giường.</w:t>
      </w:r>
    </w:p>
    <w:p>
      <w:pPr>
        <w:pStyle w:val="BodyText"/>
      </w:pPr>
      <w:r>
        <w:t xml:space="preserve">Hạ Trạch mơ mơ màng màng nghe thấy giọng Trì Dĩ Hoành, lầm bầm: “Anh họ, mấy giờ rồi?”</w:t>
      </w:r>
    </w:p>
    <w:p>
      <w:pPr>
        <w:pStyle w:val="BodyText"/>
      </w:pPr>
      <w:r>
        <w:t xml:space="preserve">“Chín giờ!” Trì Dĩ Hoành vừa trả lời vừa thay Hạ Trạch lấy quần áo, đi tới trước giường.</w:t>
      </w:r>
    </w:p>
    <w:p>
      <w:pPr>
        <w:pStyle w:val="BodyText"/>
      </w:pPr>
      <w:r>
        <w:t xml:space="preserve">Tháng năm thời tiết đã bắt đầu nóng, buổi tối đi ngủ Hạ Trạch chỉ mặc một cái quần lót đen, tấm chăn mỏng trên người bị lăn qua lộn lại đã sớm trượt xuống thắt lưng, lộ ra phần lưng trắng nõn. Tầm mắt Trì Dĩ Hoành một đường dời xuống, cái eo dẻo dai đầy sức lực, mông khẽ nhếch, tấm chăn mỏng khoác hờ nửa che dậy, đôi chân thon dài đều lộ bên ngoài, hấp dẫn không nói nên lời. Người anh em của Trì Dĩ Hoành nhịn không được bắt đầu rục rịch nhỏm dậy.</w:t>
      </w:r>
    </w:p>
    <w:p>
      <w:pPr>
        <w:pStyle w:val="BodyText"/>
      </w:pPr>
      <w:r>
        <w:t xml:space="preserve">Ngay lúc Trì Dĩ Hoành suýt chút nữa khống chế không được mà thất thố, Hạ Trạch nghe câu trả lời của anh lập tức bật dậy, vẻ mặt giật mình: “Chín giờ!”</w:t>
      </w:r>
    </w:p>
    <w:p>
      <w:pPr>
        <w:pStyle w:val="BodyText"/>
      </w:pPr>
      <w:r>
        <w:t xml:space="preserve">Trì Dĩ Hoành bị hành động của cậu chọc cười, tâm tư vừa nổi dậy lập tức tán đi, cười cười cầm quần áo đưa qua: “Anh giúp em xin phép rồi.”</w:t>
      </w:r>
    </w:p>
    <w:p>
      <w:pPr>
        <w:pStyle w:val="BodyText"/>
      </w:pPr>
      <w:r>
        <w:t xml:space="preserve">Hạ Trạch lập tức thở phào một hơi. Chờ nhận lấy quần áo trong tay Trì Dĩ Hoành thì cũng nhịn không được mỉm cười. Thói quen của con người thực đáng sợ, trước kia mỗi ngày dậy trễ cũng không để tâm, nhưng khoảng thời gian ngày nghiêm túc tới trường liền dưỡng thành thói quen dậy sớm. Vừa nãy cũng là phản ứng theo bản năng, trong đầu trước hết cứ nghĩ là xong đời rồi, chủ nhiệm lại sắp tìm cậu trò chuyện.</w:t>
      </w:r>
    </w:p>
    <w:p>
      <w:pPr>
        <w:pStyle w:val="BodyText"/>
      </w:pPr>
      <w:r>
        <w:t xml:space="preserve">Hạ Trạch mặc quần áo đánh răng rửa mặt xong đã là chuyện mười phút sau đó, khoảng thời gian này Trì Dĩ Hoành vẫn đứng ở đó, nhìn cậu bận rộn vệ sinh sắp xếp chăn màn, ngoài ý muốn không hề cảm thấy nhàm chán, ngược lại lại có chút lạc thú khác.</w:t>
      </w:r>
    </w:p>
    <w:p>
      <w:pPr>
        <w:pStyle w:val="BodyText"/>
      </w:pPr>
      <w:r>
        <w:t xml:space="preserve">Hạ Trạch cô thức phản ứng lại: “Anh họ, hôm nay anh không tới công ty sao?”</w:t>
      </w:r>
    </w:p>
    <w:p>
      <w:pPr>
        <w:pStyle w:val="BodyText"/>
      </w:pPr>
      <w:r>
        <w:t xml:space="preserve">Trì Dĩ Hoành lắc đầu: “Công ty không có việc, anh ở nhà cùng em.”</w:t>
      </w:r>
    </w:p>
    <w:p>
      <w:pPr>
        <w:pStyle w:val="BodyText"/>
      </w:pPr>
      <w:r>
        <w:t xml:space="preserve">Ánh mắt Hạ Trạch lộ ra nghi hoặc, Trì Dĩ Hoành giải thích: “Chuyện Thẩm Gia Thạch đã nháo lớn.”</w:t>
      </w:r>
    </w:p>
    <w:p>
      <w:pPr>
        <w:pStyle w:val="BodyText"/>
      </w:pPr>
      <w:r>
        <w:t xml:space="preserve">Sở dĩ Trì Dĩ Hoành xin phép nghỉ học cho Hạ Trạch cùng vì nguyên nhân này. Sáng sớm thấy Hạ Trạch vẫn còn ngủ say, nghĩ tới hôm qua bị kích thích không nhỏ, ngủ nhiều một chút cũng tốt. Nhưng đến khi thấy tin tức hôm nay, anh lập tức quyết định thay Hạ Trạch xin nghỉ. Cơ bản tất cả tin tức đầu đề hôm nay đều là Thẩm Gia Thạch đã chết một cách ly kỳ đêm qua, ông bà Thẩm gia nửa đêm nháo loạn Hạ gia.</w:t>
      </w:r>
    </w:p>
    <w:p>
      <w:pPr>
        <w:pStyle w:val="BodyText"/>
      </w:pPr>
      <w:r>
        <w:t xml:space="preserve">Trước kia vì e ngại thân phận Hạ Chí Thành, các tờ báo lớn không hề đăng tin bê bối về Hạ Chí Kiệt cùng Thẩm Gia Thạch, nhưng mạng internet vẫn lan truyền. Nhưng lần này là mạng người, hơn nữa lại có Tôn Đức Nguyên ở sau lưng, các tờ báo lớn đều không ngồi yên, lập tức bùng nổ tin này.</w:t>
      </w:r>
    </w:p>
    <w:p>
      <w:pPr>
        <w:pStyle w:val="BodyText"/>
      </w:pPr>
      <w:r>
        <w:t xml:space="preserve">Theo phóng viên đưa tin, thi thể Thẩm Gia Thạch được cảnh sát phát hiện lúc mười giờ tối. Thẩm Gia Thạch có thể xem là khá nổi tiếng nên cảnh sát vừa nhìn qua liền xác định thân phận, sau đó thông tri cho cha mẹ cậu ta. Chuyện sau đó liền mất khống chế, bà Thẩm sau khi nhìn thấy thi thể Thẩm Gia Thạch ở cục cảnh sát liền nổi điên lái xe xông tới Hạ gia, một đường không để ý tới bảo vệ ngăn cản, gào lớn đòi Hạ Chí Kiệt đền mạng, luôn miệng nói Hạ gia đã hại chết Thẩm Gia Thạch.</w:t>
      </w:r>
    </w:p>
    <w:p>
      <w:pPr>
        <w:pStyle w:val="BodyText"/>
      </w:pPr>
      <w:r>
        <w:t xml:space="preserve">Lúc đó nhà tổ Hạ gia không có bao người, vì Hạ nãi nãi nằm viện nên phần lớn mọi người đều tới đó. Sau khi nháo loạn Hạ gia, bà Thẩm lại lái xe tới bệnh viện Hạ nãi nãi đang nằm, tiếp tục gào khóc tới tận nửa đêm, cuối cùng bị ông Thẩm tới kéo đi.</w:t>
      </w:r>
    </w:p>
    <w:p>
      <w:pPr>
        <w:pStyle w:val="BodyText"/>
      </w:pPr>
      <w:r>
        <w:t xml:space="preserve">Từ lúc rời khỏi cục cảnh sát tới náo loạn bệnh viện, cả quá trình đều bị phóng viên chụp được. Hơn nữa lúc bà nãi kêu khóc Hạ Chí Thành ỷ thế bức người, Hạ Chí Thành hại chết Thẩm Gia Thạch, đòi Hạ gia đền mạng đã bị rất nhiều người trong bệnh viện nghe thấy.</w:t>
      </w:r>
    </w:p>
    <w:p>
      <w:pPr>
        <w:pStyle w:val="BodyText"/>
      </w:pPr>
      <w:r>
        <w:t xml:space="preserve">Hiện giờ bên ngoài đều thực ầm ĩ, nếu Hạ Trạch tới trường ai biết liệu có bị đám phóng viên vây quanh hay không, vì thế dứt khoát để Hạ Trạch ở trong nhà.</w:t>
      </w:r>
    </w:p>
    <w:p>
      <w:pPr>
        <w:pStyle w:val="BodyText"/>
      </w:pPr>
      <w:r>
        <w:t xml:space="preserve">_________</w:t>
      </w:r>
    </w:p>
    <w:p>
      <w:pPr>
        <w:pStyle w:val="Compact"/>
      </w:pPr>
      <w:r>
        <w:t xml:space="preserve">Hoàn</w:t>
      </w:r>
      <w:r>
        <w:br w:type="textWrapping"/>
      </w:r>
      <w:r>
        <w:br w:type="textWrapping"/>
      </w:r>
    </w:p>
    <w:p>
      <w:pPr>
        <w:pStyle w:val="Heading2"/>
      </w:pPr>
      <w:bookmarkStart w:id="66" w:name="chương-44-chấn-động"/>
      <w:bookmarkEnd w:id="66"/>
      <w:r>
        <w:t xml:space="preserve">44. Chương 44: Chấn Động</w:t>
      </w:r>
    </w:p>
    <w:p>
      <w:pPr>
        <w:pStyle w:val="Compact"/>
      </w:pPr>
      <w:r>
        <w:br w:type="textWrapping"/>
      </w:r>
      <w:r>
        <w:br w:type="textWrapping"/>
      </w:r>
      <w:r>
        <w:t xml:space="preserve">Trọng Sinh Chi Hạ Trạch [44] Chấn Động</w:t>
      </w:r>
    </w:p>
    <w:p>
      <w:pPr>
        <w:pStyle w:val="BodyText"/>
      </w:pPr>
      <w:r>
        <w:t xml:space="preserve">******</w:t>
      </w:r>
    </w:p>
    <w:p>
      <w:pPr>
        <w:pStyle w:val="BodyText"/>
      </w:pPr>
      <w:r>
        <w:t xml:space="preserve">Giết người vứt xác—– bốn chữ đậm cực lớn đánh sâu vào ánh mắt Hạ Chí Thành, tay ông không thể khống chế run lên, lướt nhanh qua nội dung.</w:t>
      </w:r>
    </w:p>
    <w:p>
      <w:pPr>
        <w:pStyle w:val="BodyText"/>
      </w:pPr>
      <w:r>
        <w:t xml:space="preserve">Lúc này là mười giờ sáng, Hạ Chí Thành không tới đơn vị, từ hôm qua Hạ nãi nãi nhập viện ông vẫn luôn bồi ở đây. Hạ nãi nãi nằm ở phòng bệnh cao cấp, bên trong có một phòng khách nhỏ. Hiện giờ trên chiếc bàn trong phòng để đầy báo, Hạ Chí Thành ngồi trước bàn lật xem, trong lòng thầm đánh giá sức ảnh hưởng cùng hướng phát triển của chuyện này.</w:t>
      </w:r>
    </w:p>
    <w:p>
      <w:pPr>
        <w:pStyle w:val="BodyText"/>
      </w:pPr>
      <w:r>
        <w:t xml:space="preserve">“Chú tư, chuyện này thực sự không phải tôi làm, chú còn không hiểu anh hai chú sao? Tôi thực không có lá gan này, cũng không phải loại người ngoan độc như vậy.”</w:t>
      </w:r>
    </w:p>
    <w:p>
      <w:pPr>
        <w:pStyle w:val="BodyText"/>
      </w:pPr>
      <w:r>
        <w:t xml:space="preserve">Đối diện Hạ Chí Thành, Hạ Chí Kiệt nào còn thần thái sáng lạn ngày xưa, râu ria xồm xoàm, tinh thần suy sụp không ngừng lặp đi lặp lại những lời này, sợ Hạ Chí Thành không tin mình.</w:t>
      </w:r>
    </w:p>
    <w:p>
      <w:pPr>
        <w:pStyle w:val="BodyText"/>
      </w:pPr>
      <w:r>
        <w:t xml:space="preserve">Hạ Chí Thành không thèm liếc mắt tới Hạ Chí Kiệt, ông đương nhiên tin tưởng người không phải Hạ Chí Kiệt giết, nhưng nếu không phải Hạ Chí Kiệt trêu chọc Thẩm Gia Thạch thì chuyện này làm gì nháo lớn như vậy? Hạ Chí Thành vô cùng phẫn nộ, mắt thấy đã tới thời điểm mấu chốt tranh đoạt chức thị trưởng với Tôn Đức Nguyên, người trong nhà không giúp thì thôi, lại còn không ngừng gây chuyện, bọn họ cảm thấy Hạ gia dạo gần nhất sống quá thoải mái sao?</w:t>
      </w:r>
    </w:p>
    <w:p>
      <w:pPr>
        <w:pStyle w:val="BodyText"/>
      </w:pPr>
      <w:r>
        <w:t xml:space="preserve">Âm trầm xem xong hết số báo đặt trên bàn, Hạ Chí Thành rốt cuộc giương mắt liếc nhìn Hạ Chí Kiệt một cái.</w:t>
      </w:r>
    </w:p>
    <w:p>
      <w:pPr>
        <w:pStyle w:val="BodyText"/>
      </w:pPr>
      <w:r>
        <w:t xml:space="preserve">“Chuyện này tám phần là Tôn Đức Nguyên phân phó người làm, cho dù không phải ông ta chỉ thị thì cũng không thoát khỏi quan hệ.”</w:t>
      </w:r>
    </w:p>
    <w:p>
      <w:pPr>
        <w:pStyle w:val="BodyText"/>
      </w:pPr>
      <w:r>
        <w:t xml:space="preserve">“Tôn Đức Nguyên?” Đầu óc Hạ Chí Kiệt lập tức xoay chuyển: “Là Trần Huy?”</w:t>
      </w:r>
    </w:p>
    <w:p>
      <w:pPr>
        <w:pStyle w:val="BodyText"/>
      </w:pPr>
      <w:r>
        <w:t xml:space="preserve">Hạ Chí Thành gật gật đầu. Chuyện sáu bức họa bị mất vừa lòi ra, Hạ Chí Kiệt liền hô hào mình bị oan, là Thẩm Gia Thạch tính kế. Lúc ấy Hạ Chí Thành còn không tin, chỉ nghĩ Hạ Chí Kiệt muốn trốn tránh trách nhiệm. Hiện giờ xem ra nói không chừng Tôn Đức Nguyên đã sớm nhắm tới Hạ Chí Kiệt, lần này bất quá chỉ là thuận thế mà thôi. Không có vụ trộm tranh thì cũng sẽ có chuyện khác, tóm lại Tôn Đức Nguyên đã sớm đặt Hạ Chí Kiệt vào tâm nòng đại bác bắn phá Hạ gia, cho dù Hạ Chí Kiệt lén Hạ Chí Thành liên hệ với Tôn Đức Nguyên. Hiện giờ xảy ra chuyện thế này, Hạ Chí Thành quả thực muốn mắng một câu xứng đáng!</w:t>
      </w:r>
    </w:p>
    <w:p>
      <w:pPr>
        <w:pStyle w:val="BodyText"/>
      </w:pPr>
      <w:r>
        <w:t xml:space="preserve">Nếu không phải vì Hạ Chí Kiệt là anh hai của ông, có huyết thống ràng buộc, ông đã sớm muốn đá Hạ Chí Kiệt đi.</w:t>
      </w:r>
    </w:p>
    <w:p>
      <w:pPr>
        <w:pStyle w:val="BodyText"/>
      </w:pPr>
      <w:r>
        <w:t xml:space="preserve">Sắc mặt Hạ Chí Thành quá khó coi, Hạ Chí Kiệt nghĩ tới chuyện mình từng lén lút cấu kết làm bậy với Trần Huy, liền không dám nói gì. Trong lòng ông biết rõ, không quản là tình cảm anh em hay chuyện khác, Hạ Chí Thành sẽ không bỏ mặc mình, nhưng giúp thế nào thì phải xem thái độ. Hạ Chí Kiệt không ngốc, lúc này phải tranh thủ tình cảm, không thấy ngay cả giả bộ đáng thương ông cũng dùng tới rồi sao?</w:t>
      </w:r>
    </w:p>
    <w:p>
      <w:pPr>
        <w:pStyle w:val="BodyText"/>
      </w:pPr>
      <w:r>
        <w:t xml:space="preserve">Nghĩ tới đây, Hạ Chí Kiệt ngoan độc, nhanh chóng quyết định nói: “Chú tư, chú xem sáu bức họa bị tên Trần Huy khốn khiếp kia bán đi phỏng chừng không thể tìm về, anh lại không thể trực tiếp xin lỗi, không bằng để anh gửi chút tiền bù đắp cho nó đi.”</w:t>
      </w:r>
    </w:p>
    <w:p>
      <w:pPr>
        <w:pStyle w:val="BodyText"/>
      </w:pPr>
      <w:r>
        <w:t xml:space="preserve">Hai người đều hiểu, cái Hạ Chí Kiệt gọi là bù đắp kia chỉ là nhờ vào chuyện này lấy lòng Trì gia mà thôi. Hôm qua Hạ Trạch ở nhà tổ nháo một trận, ngay cả Hạ nãi nãi cũng giận tới nhập viện, kết quả nó phủi hết mọi chuyện theo Trì Dĩ Hoành rời đi. Vì cái gì? Còn không phải có Trì gia làm chỗ dựa sao. Có Trì gia che chở, không chỉ Hạ Chí Thành, cho dù là Hạ nãi nãi cũng không có cách nào với Hạ Trạch. Hơn nữa hiện giờ Hạ gia đang đuối lý, Thẩm Gia Thạch vừa xảy ra chuyện, Hạ gia rất cần có minh hữu vững chắc như Trì gia duy trì, hiện giờ hai nhà tuyệt đối không thể trở mặt.</w:t>
      </w:r>
    </w:p>
    <w:p>
      <w:pPr>
        <w:pStyle w:val="BodyText"/>
      </w:pPr>
      <w:r>
        <w:t xml:space="preserve">So với Hạ Chí Kiệt, Hạ Chí Thành biết nhiều hơn. Trì Thủ Chính mấy ngày nay đã đi Trung kinh, nghe nói không ở khách sạn mà trực tiếp ở lại Diệp gia. Năm đó Diệp gia chuyển tới Trung kinh, dựa vào ưu thế chính trị, nhiều năm qua đã phát triển thế lực hết sức quan trọng trong bộ máy trung ương. Hạ Chí Thành không ngờ Trì Thủ Chính ngày thường im hơi lặng tiếng, có vẻ thực khiêm tốn, cư nhiên lại có quan hệ tốt với Diệp gia tới độ này. Lúc này ông thực hối hận trong vụ đấu thầu mảnh đất ở thành tây đã thiên về Chu gia. Nhưng việc đến nước này, ông chỉ có thể hi vọng Trì gia vì Hạ Trạch mà nhắm mắt mở mắt.</w:t>
      </w:r>
    </w:p>
    <w:p>
      <w:pPr>
        <w:pStyle w:val="BodyText"/>
      </w:pPr>
      <w:r>
        <w:t xml:space="preserve">Đối với đề nghị của Hạ Chí Kiệt, Hạ Chí Thành nghĩ nghĩ nói: “Mẫu thân Hạ Trạch từng mở cho nó một quỹ tín thác, anh cứ gửi tiền vào đó, mấy năm nay Trì gia vẫn luôn giám thị quỹ này, nhìn thấy tiền chuyển tới sẽ hiểu có ý gì.”</w:t>
      </w:r>
    </w:p>
    <w:p>
      <w:pPr>
        <w:pStyle w:val="BodyText"/>
      </w:pPr>
      <w:r>
        <w:t xml:space="preserve">Này so với trực tiếp đưa tiền cho Hạ Trạch tốt hơn nhiều, về phần những bức họa còn ở nhà tổ cũng phải nhanh chóng đưa cho Hạ Trạch. Hạ Chí Thành liếc nhìn Hạ nãi nãi vẫn còn mê man bên trong, khẽ nhíu mày, mẫu thân gần nhất không thể chịu thêm kích thích, chuyện này tốt nhất vẫn nên dấu đi.</w:t>
      </w:r>
    </w:p>
    <w:p>
      <w:pPr>
        <w:pStyle w:val="BodyText"/>
      </w:pPr>
      <w:r>
        <w:t xml:space="preserve">Hạ Trạch ở Trì gia không biết mình ‘phát tài chỉ sau một đêm’. Lúc này cậu đang nghiến răng nghiến lợi hăng hái chiến đấu với biển đề, cố gắng đánh bại con quái thú toán học. Cậu biết ngay cái Trì Dĩ Hoành gọi là ở nhà cùng mình không phải chuyện tốt mà, ở trường thì còn nhàn được một chút, ở nhà thì bị nhìn chằm chằm, ngay cả đi wc cũng bị canh thời gian, quả thực sắp phát điên a!</w:t>
      </w:r>
    </w:p>
    <w:p>
      <w:pPr>
        <w:pStyle w:val="BodyText"/>
      </w:pPr>
      <w:r>
        <w:t xml:space="preserve">Hạ Trạch cắn bút oán hận nghĩ, tiếp đó giống như trút giận mà dùng sức viết đáp án.</w:t>
      </w:r>
    </w:p>
    <w:p>
      <w:pPr>
        <w:pStyle w:val="BodyText"/>
      </w:pPr>
      <w:r>
        <w:t xml:space="preserve">“Sai rồi!” Âm thanh Trì Dĩ Hoành nhẹ nhàng vang lên. Hạ Trạch quay đầu liếc mắt nhìn anh một cái, đối phương đang ngồi cách đó một khoảng, đang cúi đầu chăm chú xem văn kiện, cũng không biết làm thế nào thấy cậu làm sai.</w:t>
      </w:r>
    </w:p>
    <w:p>
      <w:pPr>
        <w:pStyle w:val="BodyText"/>
      </w:pPr>
      <w:r>
        <w:t xml:space="preserve">Hạ Trạch không tình nguyện bôi đáp án đi, cảm thấy suy nghĩ thái độ Trì Dĩ Hoành đối với mình hoàn toàn thay đổi khi tối hoàn toàn là ảo giác. Có ngày càng nghiêm khắc hơn thì có? Từ buổi tối không biết từ nguyên nhân nào mà Trì Dĩ Hoành không gọi điện kiểm tra bài, Hạ Trạch liền dùng hết thời gian buổi tối để sắp xếp những cuộc nói chuyện mà máy nghe lén thu được. Qua một tuần, tin tức hữu dụng không nghe được bao nhiêu, bất quá dần dà cảm xúc ngày càng tuột.</w:t>
      </w:r>
    </w:p>
    <w:p>
      <w:pPr>
        <w:pStyle w:val="BodyText"/>
      </w:pPr>
      <w:r>
        <w:t xml:space="preserve">Nói ra thì Hạ Trạch cũng không rõ bản thân muốn nghe thấy gì từ chỗ phụ thân. Chính là từ khi thân phận Hàn Linh bại lộ kéo theo cả thân phận của Hạ Nguyên, tín nhiệm của cậu dành cho phụ thân đã sụp đổ hoàn toàn, mà chuyện tráo đổi tranh lần này cũng đã đánh nát cọng rơm cuối cùng. Hạ Trạch có lôi lúc nghĩ người đàn ông mà mình luôn gọi là phụ thân kia thật sự là cha mình sao? Cảm giác của cậu về đối phương ngày càng xa lạ, giống như trên người Hạ Chí Thành có bao phủ một tầng sương mờ, bên trong cất giữ vô số bí mật, mà cậu càng tiếp cận với nó thì hình tượng phụ thân trong lòng lại càng vỡ vụn. Không chỉ phụ thân mà còn cả những người khác trong Hạ gia, Hạ Trạch hiện giờ thấy tất cả bọn họ đều ôm tâm tư khó lường, không có ai là người tốt.</w:t>
      </w:r>
    </w:p>
    <w:p>
      <w:pPr>
        <w:pStyle w:val="BodyText"/>
      </w:pPr>
      <w:r>
        <w:t xml:space="preserve">Suy nghĩ của Hạ Trạch dần dần phiêu tán, rõ ràng đang thất thần.</w:t>
      </w:r>
    </w:p>
    <w:p>
      <w:pPr>
        <w:pStyle w:val="BodyText"/>
      </w:pPr>
      <w:r>
        <w:t xml:space="preserve">Dư quang khóe mắt Trì Dĩ Hoành vẫn luôn chú ý hành động của Hạ Trạch, lúc này thực bất đắc dĩ buông văng kiện, nhắc nhở một câu: “Tiểu Trạch?”</w:t>
      </w:r>
    </w:p>
    <w:p>
      <w:pPr>
        <w:pStyle w:val="BodyText"/>
      </w:pPr>
      <w:r>
        <w:t xml:space="preserve">Hạ Trạch hoàn hồn, hơi xấu hổ dời tầm mắt, cắn bút một lần nữa đối mặt với nỗi gian khổ trước đó. Trì Dĩ Hoành buồn cười, nhân đạo nói: “Nghỉ mười phút đi.”</w:t>
      </w:r>
    </w:p>
    <w:p>
      <w:pPr>
        <w:pStyle w:val="BodyText"/>
      </w:pPr>
      <w:r>
        <w:t xml:space="preserve">Ánh mắt Hạ Trạch nhất thời sáng ngời, Trì Dĩ Hoành sủng nịch nhìn cậu, dụ ngọt: “Anh có bảo thím Vương nướng bánh bích quy, Tiểu Trạch có muốn ăn không?”</w:t>
      </w:r>
    </w:p>
    <w:p>
      <w:pPr>
        <w:pStyle w:val="BodyText"/>
      </w:pPr>
      <w:r>
        <w:t xml:space="preserve">Ánh mắt Hạ Trạch lại càng sáng hơn, lập tức nói: “Em đi lấy.”</w:t>
      </w:r>
    </w:p>
    <w:p>
      <w:pPr>
        <w:pStyle w:val="BodyText"/>
      </w:pPr>
      <w:r>
        <w:t xml:space="preserve">Trì Dĩ Hoành bật cười. Sau</w:t>
      </w:r>
    </w:p>
    <w:p>
      <w:pPr>
        <w:pStyle w:val="BodyText"/>
      </w:pPr>
      <w:r>
        <w:t xml:space="preserve">khi Hạ Trạch rời khỏi phòng, anh định kiểm tra phần bài tập cậu đã làm trong buổi sáng thì điện thoạt trên bàn. Trì Dĩ Hoành nhìn tên người gọi, cầm điện thoại bước ra ngoài ban công.</w:t>
      </w:r>
    </w:p>
    <w:p>
      <w:pPr>
        <w:pStyle w:val="BodyText"/>
      </w:pPr>
      <w:r>
        <w:t xml:space="preserve">“Phụ thân.”</w:t>
      </w:r>
    </w:p>
    <w:p>
      <w:pPr>
        <w:pStyle w:val="BodyText"/>
      </w:pPr>
      <w:r>
        <w:t xml:space="preserve">Tiếng Trì phụ vang lên: “Phụ thân vừa thấy tin tức, Thẩm Gia Thạch sao lại thế này? Tiểu Trạch hiện giờ thế nào?”</w:t>
      </w:r>
    </w:p>
    <w:p>
      <w:pPr>
        <w:pStyle w:val="BodyText"/>
      </w:pPr>
      <w:r>
        <w:t xml:space="preserve">Chuyện Thẩm Gia Thạch huyên náo không nhỏ, nhưng dù sao cũng là ở Hải thành, chờ Trì phụ ở Trung kinh nghe thấy đã là chuyện nửa ngày sau đó. Trì Dĩ Hoành không nói chuyện này với ông, hiển nhiên là vì cảm thấy không cần thiết. Trì phụ tin tưởng Trì Dĩ Hoành có thể xử lý tốt, ông chỉ lo lắng cho Hạ Trạch.</w:t>
      </w:r>
    </w:p>
    <w:p>
      <w:pPr>
        <w:pStyle w:val="BodyText"/>
      </w:pPr>
      <w:r>
        <w:t xml:space="preserve">Trì Dĩ Hoành đơn giản kể lại chuyện Thẩm Gia Thạch, trọng điểm biểu thị Hạ Trạch hiện giờ ở tại Trì gia, sẽ không có chuyện gì.</w:t>
      </w:r>
    </w:p>
    <w:p>
      <w:pPr>
        <w:pStyle w:val="BodyText"/>
      </w:pPr>
      <w:r>
        <w:t xml:space="preserve">Trì phụ nghe vậy thì an lòng, tiện đà nghiền ngẫm cười cười: “Sau khi báo nguy các con không báo một tiếng cho Hạ Chí Thành à?”</w:t>
      </w:r>
    </w:p>
    <w:p>
      <w:pPr>
        <w:pStyle w:val="BodyText"/>
      </w:pPr>
      <w:r>
        <w:t xml:space="preserve">Trì Dĩ Hoành nhìn lướt vào phòng, Hạ Trạch vẫn còn ở dưới lầu chưa quay lại, sâu sa nói: “Con cảm thấy dượng hẳn nên trả giá một chút về những gì mình đã làm.”</w:t>
      </w:r>
    </w:p>
    <w:p>
      <w:pPr>
        <w:pStyle w:val="BodyText"/>
      </w:pPr>
      <w:r>
        <w:t xml:space="preserve">Trì Dĩ Hoành không đề cập tới, anh muốn mượn chuyện này bức bách Hạ gia. Chuyện Thẩm Gia Thạch cùng lắm chỉ làm Hạ Chí Thành gặp chút khốn đốn, muốn ảnh hưởng tới cốt lõi Hạ gia thì vẫn chưa đủ. Nhưng chỉ một chút thế này cũng đủ làm Hạ Chí Thành luống cuống tay chân vài ngày, sau này muốn đứng vững ở Hải thành này thì không thể thiếu sự suy trì của Trì gia. Trì Dĩ Hoành đang chờ xem sau khi cân nhắc thì bao giờ Hạ Chí Thành mới chịu giao ra những thứ thuộc về Hạ Trạch. Về chuyện mảnh đất thành tây, Hạ Chí Thành cố ý hạ thấp Trì gia nâng đỡ Chu gia, Trì Dĩ Hoành vẫn nhớ kỹ. Hai chuyện ghép lại cùng một chỗ, Trì Dĩ Hoành hoàn toàn cố ý.</w:t>
      </w:r>
    </w:p>
    <w:p>
      <w:pPr>
        <w:pStyle w:val="BodyText"/>
      </w:pPr>
      <w:r>
        <w:t xml:space="preserve">Trì phụ nghĩ cho Hạ Chí Thành một bài học cũng tốt, lập tức tiếp tục đặt trọng điểm vào Hạ Trạch.</w:t>
      </w:r>
    </w:p>
    <w:p>
      <w:pPr>
        <w:pStyle w:val="BodyText"/>
      </w:pPr>
      <w:r>
        <w:t xml:space="preserve">“Tâm tình Tiểu Trạch thế nào?”</w:t>
      </w:r>
    </w:p>
    <w:p>
      <w:pPr>
        <w:pStyle w:val="BodyText"/>
      </w:pPr>
      <w:r>
        <w:t xml:space="preserve">Nhắc tới Hạ Trạch, giọng điệu Trì Dĩ Hoành trở nên nhu hòa: “Tốt lắm.”</w:t>
      </w:r>
    </w:p>
    <w:p>
      <w:pPr>
        <w:pStyle w:val="BodyText"/>
      </w:pPr>
      <w:r>
        <w:t xml:space="preserve">Trì phụ vừa lòng ừ một tiếng: “Bên Trung kinh phụ thân vẫn còn chút việc, có thể sẽ về trễ vài ngày, con nhớ chăm sóc tốt cho Tiểu Trạch.”</w:t>
      </w:r>
    </w:p>
    <w:p>
      <w:pPr>
        <w:pStyle w:val="BodyText"/>
      </w:pPr>
      <w:r>
        <w:t xml:space="preserve">Trì Dĩ Hoành đáp ứng.</w:t>
      </w:r>
    </w:p>
    <w:p>
      <w:pPr>
        <w:pStyle w:val="BodyText"/>
      </w:pPr>
      <w:r>
        <w:t xml:space="preserve">“Đúng rồi.” Trì phụ bổ sung nói: “Diệp gia có tính toán quay về Hải thành, con cân nhắc chút đi.”</w:t>
      </w:r>
    </w:p>
    <w:p>
      <w:pPr>
        <w:pStyle w:val="BodyText"/>
      </w:pPr>
      <w:r>
        <w:t xml:space="preserve">“Quay về?” Trì Dĩ Hoành suy nghĩ một chút, hơi đăm chiêu hỏi: “Có quan hệ với tin đồn Vương Tu Võ chuyển đi đi?”</w:t>
      </w:r>
    </w:p>
    <w:p>
      <w:pPr>
        <w:pStyle w:val="BodyText"/>
      </w:pPr>
      <w:r>
        <w:t xml:space="preserve">Trì phụ cười, cái gì cũng không nói, tin tức này cuối cùng thế nào vẫn chưa định, bất quá ông đã khẳng định tám chín phần.</w:t>
      </w:r>
    </w:p>
    <w:p>
      <w:pPr>
        <w:pStyle w:val="BodyText"/>
      </w:pPr>
      <w:r>
        <w:t xml:space="preserve">Đồng dạng, thị trưởng Hải thành Vương Tu Võ cũng biết tin này.</w:t>
      </w:r>
    </w:p>
    <w:p>
      <w:pPr>
        <w:pStyle w:val="BodyText"/>
      </w:pPr>
      <w:r>
        <w:t xml:space="preserve">Nghiêm khắc mà nói, Vương Tu Võ thuộc về phe phái Diệp gia, chỉ là ngoài mặt không hề qua lại với Diệp gia ở Trung kinh, vì thế rất ít người biết tới. Hiện giờ sự phát triển của Diệp gia ở Trung kinh đang đụng bình cảnh, nhiều năm qua vẫn trụ vững trong vòng quyền lực nòng cốt ở trung tâm, nhưng lại thiếu một chút cơ hội để leo lên vị trí kia. Cụ Diệp xem ra tính toán đi đường khác, đường vòng.</w:t>
      </w:r>
    </w:p>
    <w:p>
      <w:pPr>
        <w:pStyle w:val="BodyText"/>
      </w:pPr>
      <w:r>
        <w:t xml:space="preserve">Vương Tu Võ nghĩ tới cục diện ở Hải thành hiện giờ, hài lòng cười cười. Tin tức bị điều đi là ông cố ý thả ra ngoài, để nhóm phó thị trưởng nhảy ra. Mã Văn Trung lớn tuổi chỉ chờ về hưu, những phó thị trưởng khác thì vẫn còn ở tuổi trẻ trung khỏe mạnh, phỏng chừng không có người nào chống lại nổi sức hấp dẫn này. Quả nhiên, Tôn Đức Nguyên cùng Hạ Chí Thành nhảy ra sớm nhất. Hạ Chí Thành còn đỡ, cũng còn khiêm tốn một chút, Tôn Đức Nguyên thì quả thực quá bừa bãi.</w:t>
      </w:r>
    </w:p>
    <w:p>
      <w:pPr>
        <w:pStyle w:val="BodyText"/>
      </w:pPr>
      <w:r>
        <w:t xml:space="preserve">Nhưng như vậy lại càng tốt, giờ leo càng cao thì sau này ngã càng đau. Chờ Tôn Đức Nguyên cùng Hạ Chí Thành đấu đến lưỡng bại câu thương, mặc kệ là Diệp gia đưa ai về Hải thành thì đều dễ dàng đạp đổ bọn họ xuống. Trai cò tranh nhau ngư ông đắc lợi, này xem là ông báo đáp ơn tri ngộ của cụ Diệp.</w:t>
      </w:r>
    </w:p>
    <w:p>
      <w:pPr>
        <w:pStyle w:val="BodyText"/>
      </w:pPr>
      <w:r>
        <w:t xml:space="preserve">Vương Tu Võ nghĩ tới đây liền chủ động gọi điện cho Hạ Chí Thành. Trong điện thoại chủ động hỏi han sức khỏe Hạ nãi nãi một phen, sau đó uyển chuyển ám chỉ mình tin tưởng Hạ Chí Thành. Lúc này Hạ Chí Thành phải cố gắng chống đỡ, sau cơn mưa trời lại sáng!</w:t>
      </w:r>
    </w:p>
    <w:p>
      <w:pPr>
        <w:pStyle w:val="BodyText"/>
      </w:pPr>
      <w:r>
        <w:t xml:space="preserve">Cúp điện thoại, Vương Tu Võ mỉm cười, Hạ Chí Thành hẳn đã hiểu ám chỉ, giờ ông chỉ việc chờ Hạ Chí Thành bắt đầu ra chiêu.</w:t>
      </w:r>
    </w:p>
    <w:p>
      <w:pPr>
        <w:pStyle w:val="BodyText"/>
      </w:pPr>
      <w:r>
        <w:t xml:space="preserve">Hạ Chí Thành quả thật nghe hiểu, Vương Tu Võ rõ ràng biểu thị duy trì ông làm thị trưởng tiếp theo của Hải thành. Hạ Chí Thành cảm thấy cơn giận trong lòng toàn bộ đều tan biến thành mây khói, nếu không phải Hạ nãi nãi vẫn còn nằm trên giường bệnh, ông thực hận không tìm người tới mở tiệc ăn mừng.</w:t>
      </w:r>
    </w:p>
    <w:p>
      <w:pPr>
        <w:pStyle w:val="BodyText"/>
      </w:pPr>
      <w:r>
        <w:t xml:space="preserve">Hạ Chí Thành kích động đi vòng quanh phòng, nghĩ xem nên tìm ai chia sẻ tin tức tốt này. Từ từ, Hạ Chí Thành nghĩ lại, tạm thời có lẽ không nên tiết lộ tin này ra ngoài. Vương Tu Võ duy trì là một chuyện, nhưng khó đảm bảo sẽ không xảy ra chuyện ngoài ý muốn, cứ chờ định rồi nói sau. Huống chi, những lúc thế này càng dễ nhìn ra lòng người. Ông thật muốn xem thử lúc Hạ gia khó khăn thì ai thật lòng đứng bên bọn họ.</w:t>
      </w:r>
    </w:p>
    <w:p>
      <w:pPr>
        <w:pStyle w:val="BodyText"/>
      </w:pPr>
      <w:r>
        <w:t xml:space="preserve">Đương nhiên, Tôn Đức Nguyên kia, ông cũng sẽ không để đối phương sống khá giả, có Vương Tu Võ duy trì, ông thực muốn để Tôn Đức Nguyên nếm thử tư vị của ông hiện giờ, tốt nhất là làm thịt con chó dưới tay Tôn Đức Nguyên, chặt đứt tài lộ.</w:t>
      </w:r>
    </w:p>
    <w:p>
      <w:pPr>
        <w:pStyle w:val="BodyText"/>
      </w:pPr>
      <w:r>
        <w:t xml:space="preserve">Hạ Chí Thành thầm tính toán, đang định gọi điện thông tri thư kí thì chợt nghe bên ngoài phòng bệnh tựa hồ có tiếng ầm ĩ. Điều đầu tiên ông nghĩ tới là bà Thẩm lại tới, nhất thời chán ngán nhíu mi đẩy cửa bước ra ngoài.</w:t>
      </w:r>
    </w:p>
    <w:p>
      <w:pPr>
        <w:pStyle w:val="BodyText"/>
      </w:pPr>
      <w:r>
        <w:t xml:space="preserve">“Sao lại thế này?”</w:t>
      </w:r>
    </w:p>
    <w:p>
      <w:pPr>
        <w:pStyle w:val="BodyText"/>
      </w:pPr>
      <w:r>
        <w:t xml:space="preserve">Hạ Chí Thành bình tĩnh mở miệng nói, không ngờ người đang bị vệ sĩ vây quanh lại là Hàn Linh đang xách một giỏ đồ, vừa thấy ông liền cười lạnh: “Phó thị trưởng Hạ, muốn gặp được ngài thật là khó! Nghe nói bà Hạ sinh bệnh nên tôi tới thăm.”</w:t>
      </w:r>
    </w:p>
    <w:p>
      <w:pPr>
        <w:pStyle w:val="BodyText"/>
      </w:pPr>
      <w:r>
        <w:t xml:space="preserve">Hạ Chí Thành không ngờ Hàn Linh lại tới nơi này, sắc mặt nhất thời trở nên khó coi. Tính tình Hàn Linh thế nào ông rất rõ, nếu ông trở mặt thì Hàn Linh sẽ lập tức nháo lớn. Ông chịu đựng cả giận: “Cô cũng biết, gần nhất tôi khá bận. Về phần mẫu thân, hiện giờ bà vẫn còn mê man, tâm ý của cô tôi sẽ chuyển lời lại.”</w:t>
      </w:r>
    </w:p>
    <w:p>
      <w:pPr>
        <w:pStyle w:val="BodyText"/>
      </w:pPr>
      <w:r>
        <w:t xml:space="preserve">Hàn Linh giống như không nghe thấy lời từ chối khéo léo của Hạ Chí Thành, chỉ bước nhanh tới trước mặt ông: “Tôi thành tâm thành ý tới xem bà, à, còn cố ý mua hoa quả bà thích nhất.”</w:t>
      </w:r>
    </w:p>
    <w:p>
      <w:pPr>
        <w:pStyle w:val="BodyText"/>
      </w:pPr>
      <w:r>
        <w:t xml:space="preserve">Hạ Chí Thành thấy Hàn Linh tự tiện quyết định thì cũng không có cách nào, chỉ đành dẫn vào phòng bệnh. Cửa phòng vừa khép lại, Hạ Chí Thành lập tức đè thấp âm thanh nói: “Cô tới đây làm gì, cô điên rồi sao?”</w:t>
      </w:r>
    </w:p>
    <w:p>
      <w:pPr>
        <w:pStyle w:val="BodyText"/>
      </w:pPr>
      <w:r>
        <w:t xml:space="preserve">Hàn Linh giống như bị thần kinh bật cười: “Tôi chính là điên rồi, anh không biết sao? Năm đó cũng là mẹ anh tìm người tới khám bệnh thần kinh cho tôi mà.”</w:t>
      </w:r>
    </w:p>
    <w:p>
      <w:pPr>
        <w:pStyle w:val="BodyText"/>
      </w:pPr>
      <w:r>
        <w:t xml:space="preserve">Hạ Chí Thành mất kiên nhẫn nói: “Chuyện này cô rốt cuộc muốn nói bao lâu nữa?”</w:t>
      </w:r>
    </w:p>
    <w:p>
      <w:pPr>
        <w:pStyle w:val="BodyText"/>
      </w:pPr>
      <w:r>
        <w:t xml:space="preserve">“Ai biết được?” Hàn Linh đẩy Hạ Chí Thành, bước vài bước tới bên giường, vẻ mặt oán hận nhìn Hạ nãi nãi đang mê man: “Một ngày bà ta còn sống thì tôi lại thêm một ngày không thoải mái, bất cứ lúc nào cũng có thể phát bệnh. Tốt nhất anh nên mong bà ta nhanh chết đi, như vậy anh mới được giải thoát, cả tôi cũng vậy.”</w:t>
      </w:r>
    </w:p>
    <w:p>
      <w:pPr>
        <w:pStyle w:val="BodyText"/>
      </w:pPr>
      <w:r>
        <w:t xml:space="preserve">“Đó là mẹ tôi!” Hạ Chí Thành nhịn không được cả giận nói.</w:t>
      </w:r>
    </w:p>
    <w:p>
      <w:pPr>
        <w:pStyle w:val="BodyText"/>
      </w:pPr>
      <w:r>
        <w:t xml:space="preserve">Hàn Linh xùy một tiếng, liếc nhìn Hạ Chí Thành: “Đúng vậy, tôi biết bà ta là mẹ anh. Cho nên năm đó lúc bà chia rẽ chúng ta, anh không dám can đảm phản kháng, chỉ biết ôm tôi mà khóc, anh quên rồi sao? Thời khắc ngây thơ kia của phó thị trưởng, tôi đây đã khắc ghi hơn hai mươi năm, chờ đợi anh thực hiện lời hứa nhất định sẽ cưới tôi.”</w:t>
      </w:r>
    </w:p>
    <w:p>
      <w:pPr>
        <w:pStyle w:val="BodyText"/>
      </w:pPr>
      <w:r>
        <w:t xml:space="preserve">Hạ Chí Thành đen mặt không nói được một lời.</w:t>
      </w:r>
    </w:p>
    <w:p>
      <w:pPr>
        <w:pStyle w:val="BodyText"/>
      </w:pPr>
      <w:r>
        <w:t xml:space="preserve">Hàn Linh khiêu khích nhìn ông, cười khẽ.</w:t>
      </w:r>
    </w:p>
    <w:p>
      <w:pPr>
        <w:pStyle w:val="BodyText"/>
      </w:pPr>
      <w:r>
        <w:t xml:space="preserve">__________</w:t>
      </w:r>
    </w:p>
    <w:p>
      <w:pPr>
        <w:pStyle w:val="Compact"/>
      </w:pPr>
      <w:r>
        <w:t xml:space="preserve">Hoàn</w:t>
      </w:r>
      <w:r>
        <w:br w:type="textWrapping"/>
      </w:r>
      <w:r>
        <w:br w:type="textWrapping"/>
      </w:r>
    </w:p>
    <w:p>
      <w:pPr>
        <w:pStyle w:val="Heading2"/>
      </w:pPr>
      <w:bookmarkStart w:id="67" w:name="chương-45-khúc-mở-đầu"/>
      <w:bookmarkEnd w:id="67"/>
      <w:r>
        <w:t xml:space="preserve">45. Chương 45: Khúc Mở Đầu</w:t>
      </w:r>
    </w:p>
    <w:p>
      <w:pPr>
        <w:pStyle w:val="Compact"/>
      </w:pPr>
      <w:r>
        <w:br w:type="textWrapping"/>
      </w:r>
      <w:r>
        <w:br w:type="textWrapping"/>
      </w:r>
      <w:r>
        <w:t xml:space="preserve">Trọng Sinh Chi Hạ Trạch [45] Khúc Mở Đầu</w:t>
      </w:r>
    </w:p>
    <w:p>
      <w:pPr>
        <w:pStyle w:val="BodyText"/>
      </w:pPr>
      <w:r>
        <w:t xml:space="preserve">*****</w:t>
      </w:r>
    </w:p>
    <w:p>
      <w:pPr>
        <w:pStyle w:val="BodyText"/>
      </w:pPr>
      <w:r>
        <w:t xml:space="preserve">Mối tình ngang trái của Hàn Linh cùng Hạ Chí Thành bắt đầu từ lúc cả hai học đại học.</w:t>
      </w:r>
    </w:p>
    <w:p>
      <w:pPr>
        <w:pStyle w:val="BodyText"/>
      </w:pPr>
      <w:r>
        <w:t xml:space="preserve">Khi đó hai người là bạn học cùng một ban, một là công tử nhà giàu tài hoa phong độ, một là nữ sinh viên gia đình nghèo khó nhưng đơn thuần dịu dàng. Vì từ nhỏ lớn lên trongs ự cường thế của Hạ nãi nãi, Hạ Chí Thành cơ hồ từ ánh mắt đầu tiên đã bị sự dịu dàng của Hàn Linh hấp dẫn. Dưới sự theo đuổi của Hạ Chí Thành, Hàn Linh rất nhanh liền rơi vào lưới tình.</w:t>
      </w:r>
    </w:p>
    <w:p>
      <w:pPr>
        <w:pStyle w:val="BodyText"/>
      </w:pPr>
      <w:r>
        <w:t xml:space="preserve">Đối với cuộc tình này, lúc đó Hạ Chí Thành thực sự nghiêm túc. Trong lòng ông cũng biết Hạ nãi nãi khẳng định chướng mắt Hàn Linh, nếu biết sự tồn tại của Hàn Linh thì thể nào cũng long trời lở đất. Vì không để Hạ nãi nãi phát hiện, ông cùng Hàn Linh luôn cẩn thận che dấu, ngoài mặt chỉ duy trì tình cảm bạn học bình thường. Hạ Chí Thành đã nghĩ kỹ, chờ sau khi tốt nghiệp sẽ mang Hàn Linh rời khỏi Hải thành, tới thành phố khác phát triển, qua vài năm có con rồi thì Hạ nãi nãi cũng không có cách nào. Hạ Chí Phi cùng chị dâu Liễu Giai chính là như vậy, mẫu thân mặc dù không thích thân thế chị dâu nhưng không phải vẫn không tình nguyện tiếp nhận sao?</w:t>
      </w:r>
    </w:p>
    <w:p>
      <w:pPr>
        <w:pStyle w:val="BodyText"/>
      </w:pPr>
      <w:r>
        <w:t xml:space="preserve">Đáng tiếc không đợi hai người tốt nghiệp, Hạ nãi nãi đã phát hiện, giận tím mặt. Dưới sự bức bách của Hạ nãi nãi, Hạ Chí Thành bị bắt phải chia tay với Hàn Linh. Nếu chuyện này đặt dấu chấm hết ở đây, hai người sau này đều có cuộc sống riêng của mình, ngày sau có nhớ lại thì cũng chỉ cảm thán một câu có duyên không phận mà thôi. Chính là Hạ nãi nãi căm giận Hàn Linh dụ dỗ Hạ Chí Thành, vì đề phòng hai người nối lại tình cũ nên ép buộc Hàn Linh nghỉ học ngay lúc gần tốt nghiệp, còn đuổi ra khỏi Hải thành.</w:t>
      </w:r>
    </w:p>
    <w:p>
      <w:pPr>
        <w:pStyle w:val="BodyText"/>
      </w:pPr>
      <w:r>
        <w:t xml:space="preserve">Hạ Chí Thành không chống lại được sự cường thế của Hạ nãi nãi, trong lòng oán hận nhưng lại không thể phản kháng, trong phút thống khổ đó đã làm ra một quyết định điên cuồng, ông muốn theo đuổi Trì Hân Vân. Lúc ấy quan hệ hai nhà Trì Hạ rất mật thiết, cụ Hạ lại rất thích Trì Hân Vân, thực hi vọng hai nhà có thể kết thông gia. Hạ Chí Thành biết mẫu thân không thích Trì gia, lại càng không thích tính cách độc lập đầy chủ kiến của Trì Hân Vân. Xuất phát từ tâm lý muốn trả thù một cách thầm lặng, Hạ Chí Thành đã chủ động tiếp cận Trì Hân Vân.</w:t>
      </w:r>
    </w:p>
    <w:p>
      <w:pPr>
        <w:pStyle w:val="BodyText"/>
      </w:pPr>
      <w:r>
        <w:t xml:space="preserve">Trì gia không hề biết tới việc này, hai nhà có thể xem là môn đăng hộ đối, Hạ Chí Thành lại tuấn tú lịch sự, vì thế rất vui vẻ mới chuyện này. Trì Hân Vân cùng Hạ Chí Thành ở chung thì dần dà thích Hạ Chí Thành. Ngay lúc hai nhà đang chuẩn bị đám cưới thì Hàn Linh vác bụng to lén lút quay lại Hải thành.</w:t>
      </w:r>
    </w:p>
    <w:p>
      <w:pPr>
        <w:pStyle w:val="BodyText"/>
      </w:pPr>
      <w:r>
        <w:t xml:space="preserve">Đối với sự xuất hiện của Hàn Linh, Hạ Chí Thành thực phức tạp, ông không quên được Hàn Linh nhưng trong lòng lại bị Trì Hân Vân hấp dẫn. Hơn nữa khi ấy Hạ Chí Thành vừa mới tiến vào chính phủ, trăm triệu không thể có bất cứ vấn đề nào về tác phong. Lúc ông đang lưỡng lự không biết nên làm thế nào thì Hạ nãi nãi lại ra tay, một bản bệnh án bệnh tâm thần đã đẩy Hàn Linh tới thành phố mà Hạ Chí Phi đang quản. Hạ nãi nãi tuy không thích Hàn Linh nhưng đứa nhỏ trong bụng dù sao cũng là huyết mạch Hạ gia, khi đó đứa con duy nhất của mợ hai Liễu Giai cũng vừa chết non, Hạ nãi nãi thuận thế bảo Liễu Giai vờ có thai, sau đó ôm đứa con mà Hàn Linh vừa sinh đi. Mà Hàn Linh mang danh bệnh tâm thần bị bắt ở lại thành phố xa lạ kia.</w:t>
      </w:r>
    </w:p>
    <w:p>
      <w:pPr>
        <w:pStyle w:val="BodyText"/>
      </w:pPr>
      <w:r>
        <w:t xml:space="preserve">Cả quá trình cụ Hạ cùng Trì gia đều bị giấu diếm, một số ít người biết rõ chuyện nhưng xuất phát từ mục đích riêng đều giấu đi sự tồn tại của Hàn Linh. Trong mắt Hạ nãi nãi, Trì Hân Vân tuy không làm người ta thích nhưng ít nhiều cũng có gia thế. Cuộc hôn nhân giữa hai nhà Trì Hạ là ván đã đóng thuyền, Hạ nãi nãi tuyệt đối không để Hạ Chí Thành bị hủy trong tay Hàn Linh.</w:t>
      </w:r>
    </w:p>
    <w:p>
      <w:pPr>
        <w:pStyle w:val="BodyText"/>
      </w:pPr>
      <w:r>
        <w:t xml:space="preserve">Từ đó, cái tên Hàn Linh biến mất khỏi cuộc sống Hạ Chí Thành, thẳng đến chín năm sau, Hàn Linh lôi kéo Hạ Nguyên điên điên khùng khùng xuất hiện trước mặt ông, một lần nữa bắt đầu mối nghiệt duyên kéo dài suốt mười mấy năm của hai người.</w:t>
      </w:r>
    </w:p>
    <w:p>
      <w:pPr>
        <w:pStyle w:val="BodyText"/>
      </w:pPr>
      <w:r>
        <w:t xml:space="preserve">Trong phòng bệnh, Hàn Linh tùy tay đặt giỏ trái cây bên đầu giường Hạ nãi nãi. Không chút để ý đánh giá bà: “Châm ngôn nói không sai, già mà không chết thì chính là kẻ tinh quái, bà Hạ đúng là minh chứng hoàn mỹ của những lời này.”</w:t>
      </w:r>
    </w:p>
    <w:p>
      <w:pPr>
        <w:pStyle w:val="BodyText"/>
      </w:pPr>
      <w:r>
        <w:t xml:space="preserve">Hạ Chí Thành biết địch ý của Hàn Linh với mẫu thân, đâu đầu nhu nhu trán: “Nói đi, cô tới đây rốt cuộc muốn làm gì?”</w:t>
      </w:r>
    </w:p>
    <w:p>
      <w:pPr>
        <w:pStyle w:val="BodyText"/>
      </w:pPr>
      <w:r>
        <w:t xml:space="preserve">Hàn Linh cười lạnh: “Phó thị trưởng Hạ không chịu nghe điện thoại, anh nói xem tôi đến làm gì?”</w:t>
      </w:r>
    </w:p>
    <w:p>
      <w:pPr>
        <w:pStyle w:val="BodyText"/>
      </w:pPr>
      <w:r>
        <w:t xml:space="preserve">Hạ Chí Thành buồn bực đè thấp giọng: “Không phải đã nói chuyện Hạ Nguyên xuất ngoại cứ giao cho tôi rồi sao, cô rốt cuộc muốn tôi làm thế nào?”</w:t>
      </w:r>
    </w:p>
    <w:p>
      <w:pPr>
        <w:pStyle w:val="BodyText"/>
      </w:pPr>
      <w:r>
        <w:t xml:space="preserve">Hàn Linh trầm mặt: “Anh nói xem? Tiểu Nguyên một mực muốn xuất ngoại, đều tại nghiệt chủng Hạ Trạch kia, hệt như mẹ nó, câu dẫn tâm hồn cha con hai người.”</w:t>
      </w:r>
    </w:p>
    <w:p>
      <w:pPr>
        <w:pStyle w:val="BodyText"/>
      </w:pPr>
      <w:r>
        <w:t xml:space="preserve">“Hàn Linh, cô nói hưu nói vượn cái gì đó!” Hạ Chí Thành nổi giận nói.</w:t>
      </w:r>
    </w:p>
    <w:p>
      <w:pPr>
        <w:pStyle w:val="BodyText"/>
      </w:pPr>
      <w:r>
        <w:t xml:space="preserve">“Tôi nói hưu nói vượn?” Hàn Linh điên cuồng mỉm cười: “Anh cảm thấy tôi nói sai sao, là Trì Hân Vân hay Hạ Trạch?”</w:t>
      </w:r>
    </w:p>
    <w:p>
      <w:pPr>
        <w:pStyle w:val="BodyText"/>
      </w:pPr>
      <w:r>
        <w:t xml:space="preserve">Hạ Chí Thành cố đè nén cơn giận, thấp giọng nói: “Hân Vân đã qua đời, chuyện năm đó là tôi thực có lỗi với cô, có quan hệ gì tới Hân Vân? Về phần Hạ Trạch, nó cùng Hạ Nguyên là anh em ruột, cô cả ngày rốt cuộc nghĩ gì vậy?”</w:t>
      </w:r>
    </w:p>
    <w:p>
      <w:pPr>
        <w:pStyle w:val="BodyText"/>
      </w:pPr>
      <w:r>
        <w:t xml:space="preserve">Ngoài cửa phòng bệnh, những lời này của Hạ Chí Thành bị nghe thấy thực rõ ràng. Bàn tay đang định đẩy cửa của Chu Hàm Thanh khựng lại, vẻ mặt trở nên khó coi. Những lời này chấn động quá lớn, lúc này bà không thích hợp xuất hiện. Động tác của Chu Hàm Thanh có chút đột ngột, tầm mắt nhóm vệ sĩ đều nhìn qua. Chu Hàm Thanh thanh dong cười, nói mình để quên đồ rồi vội vàng rời đi.</w:t>
      </w:r>
    </w:p>
    <w:p>
      <w:pPr>
        <w:pStyle w:val="BodyText"/>
      </w:pPr>
      <w:r>
        <w:t xml:space="preserve">Đi được hai bước, Chu Hàm Thanh giống như tùy ý hỏi: “Bên trong có khách à? Hay là chị dâu?”</w:t>
      </w:r>
    </w:p>
    <w:p>
      <w:pPr>
        <w:pStyle w:val="BodyText"/>
      </w:pPr>
      <w:r>
        <w:t xml:space="preserve">Vệ sĩ lắc đầu: “Là bạn của ngài Hạ, một phụ nữ tên là Hàn Linh.”</w:t>
      </w:r>
    </w:p>
    <w:p>
      <w:pPr>
        <w:pStyle w:val="BodyText"/>
      </w:pPr>
      <w:r>
        <w:t xml:space="preserve">Chu Hàm Thanh cười: “Ra vậy, nghe giọng thực giống, cứ tưởng chị dâu tới.”</w:t>
      </w:r>
    </w:p>
    <w:p>
      <w:pPr>
        <w:pStyle w:val="BodyText"/>
      </w:pPr>
      <w:r>
        <w:t xml:space="preserve">Chu Hàm Thanh thầm thở phào một hơi, giọng nữ trong phòng bệnh thực sắc bén, bà nhất thời không nghe ra là ai, chỉ cần không phải loạn luân gièm pha gì đó là tốt rồi.</w:t>
      </w:r>
    </w:p>
    <w:p>
      <w:pPr>
        <w:pStyle w:val="BodyText"/>
      </w:pPr>
      <w:r>
        <w:t xml:space="preserve">Chu Hàm Thanh vội vàng rời đi, hai người bên trong không hề hay biết. Hàn Linh nghe thấy Hạ Chí Thành nói câu đó xong thì khẽ cười mỉm, kỳ quái nói: “Đúng vậy, Trì Hân Vân đã chết rồi, cô ta sao lại chết, phó thị trưởng Hạ còn nhớ rõ không?”</w:t>
      </w:r>
    </w:p>
    <w:p>
      <w:pPr>
        <w:pStyle w:val="BodyText"/>
      </w:pPr>
      <w:r>
        <w:t xml:space="preserve">“Điền Hiểu Tĩnh!”</w:t>
      </w:r>
    </w:p>
    <w:p>
      <w:pPr>
        <w:pStyle w:val="BodyText"/>
      </w:pPr>
      <w:r>
        <w:t xml:space="preserve">Trì Hân Vân qua đời là chiếc vảy ngược không thể đụng tới trong lòng Hạ Chí Thành, lập tức cảnh cáo trừng Hàn Linh.</w:t>
      </w:r>
    </w:p>
    <w:p>
      <w:pPr>
        <w:pStyle w:val="BodyText"/>
      </w:pPr>
      <w:r>
        <w:t xml:space="preserve">Hàn Linh nhìn thấy ánh mắt ông thì khẽ co rúm, nhưng rất nhanh liền ưỡn thẳng thắt lưng bước tới, nhẹ giọng nói: “Anh sợ sao? Sợ bị người ta biết? Cất giấu bí mật thiệt khổ sở đi? Anh xem, cụ Hạ cũng đã qua đời rồi, hiện giờ người biết bí mật này cũng chỉ có ba người chúng ta.” Tầm mắt Hàn Linh đảo về phía Hạ nãi nãi thì ngừng lại một chút, âm thanh gần như là thì thào: “Nếu bà ta cũng chết đi thì chỉ còn hai chúng ta biết tới. Anh cũng không cần sợ nữa, ai sẽ tin lời một người bệnh thần kinh cơ chứ? Anh nói xem có phải không?”</w:t>
      </w:r>
    </w:p>
    <w:p>
      <w:pPr>
        <w:pStyle w:val="BodyText"/>
      </w:pPr>
      <w:r>
        <w:t xml:space="preserve">Hàn Linh vừa nói vừa kéo tay Hạ Chí Thành đặt lên cổ Hạ nãi nãi, dưới lớp da nhăn nheo là cảm giác ấm nóng, sống và chết chỉ dựa vào một ý niệm của ông. Ý niệm hiện lên trong đầu, Hạ Chí Thành nhất thời giống như bị phỏng giật lại, vùng ta khỏi tay Hàn Linh, ánh mắt đầy chán ghét: “Cô đúng là điên rồi!”</w:t>
      </w:r>
    </w:p>
    <w:p>
      <w:pPr>
        <w:pStyle w:val="BodyText"/>
      </w:pPr>
      <w:r>
        <w:t xml:space="preserve">Hàn Linh bị Hạ Chí Thành hất, suýt chút nữa đã ngã sấp xuống, lảo đảo vài bước đứng vững lại, bà nhìn Hạ Chí Thành cười phá lên.</w:t>
      </w:r>
    </w:p>
    <w:p>
      <w:pPr>
        <w:pStyle w:val="BodyText"/>
      </w:pPr>
      <w:r>
        <w:t xml:space="preserve">Hàn Linh rời khỏi phòng bệnh đã là chuyện nửa giờ sau. Băng qua hành lang ngoài trời, Hàn Linh quay đầu nhìn về phía phòng bệnh Hạ nãi nãi, trong mắt hiện lên một tia điên cuồng. Giờ bà cái gì cũng không có, chỉ có mỗi Hạ Nguyên. Nếu Hạ Nguyên cũng rời đi thì bà không sống nổi nữa. Hạ Chí Thành cứ luôn miệng nói sẽ giải quyết, còn không phải mượn cớ kéo dài sao. Rõ ràng Hạ Chí Thành biết rõ bà điên rồi nên muốn cướp Hạ Nguyên đi. Còn thằng nghiệt chủng Hạ Trạch kia cũng giống hệt mẹ nó, lớn lên có gương mặt yêu tinh rù quến Hạ Chí Thành còn không đủ, còn câu dẫn con bà. Nếu Hạ Chí Thành không nỡ ra tay thì cũng đừng trách bà.</w:t>
      </w:r>
    </w:p>
    <w:p>
      <w:pPr>
        <w:pStyle w:val="BodyText"/>
      </w:pPr>
      <w:r>
        <w:t xml:space="preserve">Hàn Linh độc ác nghĩ, xoay người rời khỏi bệnh viện. Một chiếc ô tô màu đen đậu bên đường lẳng lặng bám theo phía sau, Chu Hàm Thanh ngồi trong xe, mặt không chút biến sắc nhìn chằm chằm phía trước.</w:t>
      </w:r>
    </w:p>
    <w:p>
      <w:pPr>
        <w:pStyle w:val="BodyText"/>
      </w:pPr>
      <w:r>
        <w:t xml:space="preserve">Chu Chấn ở bên kia đầu dây nhỏ giọng khuyên nhủ: “Em gái, em đừng xúc động.”</w:t>
      </w:r>
    </w:p>
    <w:p>
      <w:pPr>
        <w:pStyle w:val="BodyText"/>
      </w:pPr>
      <w:r>
        <w:t xml:space="preserve">Chu Hàm Thanh giọng điệu bình tĩnh: “Yên tâm, tôi chỉ muốn biết bà ta ở đâu, sẽ không xúc động.”</w:t>
      </w:r>
    </w:p>
    <w:p>
      <w:pPr>
        <w:pStyle w:val="BodyText"/>
      </w:pPr>
      <w:r>
        <w:t xml:space="preserve">“Này em không cần quan tâm.” Chu Chấn vẫn cố khuyên can: “Anh đã cho người điều tra, rất nhanh sẽ biết rõ mọi chuyện. Em đi theo như vậy lỡ lộ ra, em rể biết chuyện thì không hay lắm.”</w:t>
      </w:r>
    </w:p>
    <w:p>
      <w:pPr>
        <w:pStyle w:val="BodyText"/>
      </w:pPr>
      <w:r>
        <w:t xml:space="preserve">Chu Hàm Thanh không nghe nữa, trực tiếp cúp máy. Anh cả quan tâm tới hôn nhân ổn định của bà, càng sâu hơn là quan tâm bà, Chu Hàm Thanh hiểu được nhưng không có nghĩa là bà cứ mặc kệ không nghĩ biện pháp gì. Chu Hàm Thanh cảm thấy thực buồn cười, cuộc hôn nhân của bà cùng Hạ Chí Thành quả thực là một trò cười. Đứa con riêng của Hạ Chí Thành ở ngay trước mắt mà bà không hề hay biết, còn xem nó như cháu ruột mà yêu thương. Còn có mấy thứ kia của Hạ Trạch, nếu không phải Hạ nãi nãi sinh bệnh, Thẩm Gia Thạch tung ra tin tức thì bà cũng không biết Hạ Trạch có một phần tài sản như vậy. Cả Hạ gia đều đề phòng bà, giấu diếm suốt nhiều năm như vậy. Anh cả lại còn nói đùa, hỏi bà có phải tính toán muốn chiếm mấy thứ kia hay không? Bà thực sự muốn tính kế nhưng phải biết mới tính được chứ.</w:t>
      </w:r>
    </w:p>
    <w:p>
      <w:pPr>
        <w:pStyle w:val="BodyText"/>
      </w:pPr>
      <w:r>
        <w:t xml:space="preserve">Chu Hàm Thanh cảm thấy trong lòng có một bụng lửa, không thể phát với Hạ Chí Thành hay Hạ Khải, chỉ còn mình Hàn Linh để phát tiết.</w:t>
      </w:r>
    </w:p>
    <w:p>
      <w:pPr>
        <w:pStyle w:val="BodyText"/>
      </w:pPr>
      <w:r>
        <w:t xml:space="preserve">Di động một lần nữa vang lên, Chu Hàm Thanh định tắt đi nhưng lúc thấy tên người gọi thì khựng lại.</w:t>
      </w:r>
    </w:p>
    <w:p>
      <w:pPr>
        <w:pStyle w:val="BodyText"/>
      </w:pPr>
      <w:r>
        <w:t xml:space="preserve">“Tiểu Khải.” Chu Hàm Thanh cố gắng tỏ ra bình tĩnh.</w:t>
      </w:r>
    </w:p>
    <w:p>
      <w:pPr>
        <w:pStyle w:val="BodyText"/>
      </w:pPr>
      <w:r>
        <w:t xml:space="preserve">“Hôm nay Hạ Trạch có về nhà không?”</w:t>
      </w:r>
    </w:p>
    <w:p>
      <w:pPr>
        <w:pStyle w:val="BodyText"/>
      </w:pPr>
      <w:r>
        <w:t xml:space="preserve">“Con hỏi cái này làm gì?” Chu Hàm Thanh khó hiểu.</w:t>
      </w:r>
    </w:p>
    <w:p>
      <w:pPr>
        <w:pStyle w:val="BodyText"/>
      </w:pPr>
      <w:r>
        <w:t xml:space="preserve">“Không có gì, con cúp đây.”</w:t>
      </w:r>
    </w:p>
    <w:p>
      <w:pPr>
        <w:pStyle w:val="BodyText"/>
      </w:pPr>
      <w:r>
        <w:t xml:space="preserve">Hạ Khải không đợi Chu Hàm Thanh hỏi tiếp đã nhanh chóng cúp máy. Có chút tò mò lật món hàng chuyển phát nhanh trong tay, chỉ ghi địa chỉ người nhận, không có địa chỉ hay số điện thoại gì của người gửi, hoàn toàn trống rỗng. Cậu thật sự hiếu kì là ai gửi cho Hạ Trạch.</w:t>
      </w:r>
    </w:p>
    <w:p>
      <w:pPr>
        <w:pStyle w:val="BodyText"/>
      </w:pPr>
      <w:r>
        <w:t xml:space="preserve">Hạ Khải lật tới lật lui một hồi, do dự nửa ngày vẫn không dám mở, nghĩ nghĩ một hồi rồi nhét vào phòng Hạ Trạch, còn thuận tay gửi tin nhắn cho Hạ Trạch ‘quỷ chán ghét, có đồ chuyển phát nhanh kìa’.</w:t>
      </w:r>
    </w:p>
    <w:p>
      <w:pPr>
        <w:pStyle w:val="BodyText"/>
      </w:pPr>
      <w:r>
        <w:t xml:space="preserve">Hạ Trạch nhìn thấy tin nhắn kia đã là buổi tối. Cậu đang bị Trì Dĩ Hoành kéo đi thử quần áo.</w:t>
      </w:r>
    </w:p>
    <w:p>
      <w:pPr>
        <w:pStyle w:val="BodyText"/>
      </w:pPr>
      <w:r>
        <w:t xml:space="preserve">Trì Dĩ Hoành giúp Hạ Trạch xin nghỉ ba ngày, vốn định ở nhà làm bài tập, nhưng thứ năm trường Hạ Trạch tổ chức vũ hội cho nhóm học sinh sắp tốt nghiệp, Hạ Trạch phải tham gia. Trì Dĩ Hoành tuy cảm thấy thời gian ba ngày không đủ để tin tức bên ngoài hạ nhiệt, nhưng Hạ Trạch kiên trì nói mình đã trưởng thành, mấy tin tức kia chỉ là lời nói sáo rỗng, đâu thể nào giết người, cậu cần chi phải sợ cơ chứ.</w:t>
      </w:r>
    </w:p>
    <w:p>
      <w:pPr>
        <w:pStyle w:val="BodyText"/>
      </w:pPr>
      <w:r>
        <w:t xml:space="preserve">Bộ dáng Hạ Trạch nghiêm trang biểu thị mình đã trưởng thành thực sự rất đáng yêu, Trì Dĩ Hoành sảng khoái lựa chọn buông tay. Vũ hội tốt nghiệp là truyền thống mỗi năm, từ hai tháng trước nhóm Hạ Trạch cũng đã bắt đầu chuẩn bị. Hiện giờ quần áo được chỉnh sửa kỹ lưỡng được đưa tới, tuy Hạ Trạch cảm thấy mình đã qua độ tuổi hưng phấn vì vũ hội này, nhưng Trì Dĩ Hoành muốn cậu mặc thử một lần xem sao.</w:t>
      </w:r>
    </w:p>
    <w:p>
      <w:pPr>
        <w:pStyle w:val="BodyText"/>
      </w:pPr>
      <w:r>
        <w:t xml:space="preserve">Chống lại tầm mắt chuyên chú của Trì Dĩ Hoành, trái tim Hạ Trạch nảy lên bang bang: “Ở trong này?”</w:t>
      </w:r>
    </w:p>
    <w:p>
      <w:pPr>
        <w:pStyle w:val="BodyText"/>
      </w:pPr>
      <w:r>
        <w:t xml:space="preserve">Trì Dĩ Hoành trong lòng</w:t>
      </w:r>
    </w:p>
    <w:p>
      <w:pPr>
        <w:pStyle w:val="BodyText"/>
      </w:pPr>
      <w:r>
        <w:t xml:space="preserve">khẽ động: “Anh ở dưới lầu chờ, thuận tiện giúp em tập lại một lần.”</w:t>
      </w:r>
    </w:p>
    <w:p>
      <w:pPr>
        <w:pStyle w:val="BodyText"/>
      </w:pPr>
      <w:r>
        <w:t xml:space="preserve">Hạ Trạch mỉm cười: “Này có gì hay mà tập.” Tuy miệng nói vậy nhưng vẫn nhìn theo bóng lưng Trì Dĩ Hoành xuống lầu. Hạ Trạch đặt là một bộ lễ phục màu lam nhạt. Thời tiết này mặc có chút nóng, nhưng trường yêu cầu phải mặc lễ phục, Hạ Trạch cũng không có cách nào, măn mắn là vũ hội cử hành bên trong, có đủ máy điều hòa.</w:t>
      </w:r>
    </w:p>
    <w:p>
      <w:pPr>
        <w:pStyle w:val="BodyText"/>
      </w:pPr>
      <w:r>
        <w:t xml:space="preserve">Hạ Trạch rất nhanh thay xong, nhìn gương suốt nửa ngày. Bình thường cậu cũng không mấy để ý tới bề ngoài, nhưng nghĩ đến Trì Dĩ Hoành đang chờ dưới lầu chờ mình, Hạ Trạch liền khó nén nổi thấp thỏm. Nghĩ nghĩ, Hạ Trạch tự chụp một tấm rồi gửi lên diễn đàn, hỏi mình mặc nhìn có được không?</w:t>
      </w:r>
    </w:p>
    <w:p>
      <w:pPr>
        <w:pStyle w:val="BodyText"/>
      </w:pPr>
      <w:r>
        <w:t xml:space="preserve">‘Khốn khiếp! Hạ Trạch, cậu đúng là không để người ta có đường sống a, cậu mặc như thế đi ra ngoài, còn ai muốn khiêu vũ với tôi nữa, nữ sinh đều vây quanh cậu cả rồi.’</w:t>
      </w:r>
    </w:p>
    <w:p>
      <w:pPr>
        <w:pStyle w:val="BodyText"/>
      </w:pPr>
      <w:r>
        <w:t xml:space="preserve">Phía dưới là một loạt nam sinh yên lặng +1.</w:t>
      </w:r>
    </w:p>
    <w:p>
      <w:pPr>
        <w:pStyle w:val="BodyText"/>
      </w:pPr>
      <w:r>
        <w:t xml:space="preserve">Lập tức còn có nữ sinh nhảy ra, ‘điệu nhảy mở màn tôi phải nhảy với Hạ Trạch, ai cũng đừng hòng giành’.</w:t>
      </w:r>
    </w:p>
    <w:p>
      <w:pPr>
        <w:pStyle w:val="BodyText"/>
      </w:pPr>
      <w:r>
        <w:t xml:space="preserve">‘Dứt khoát để Hạ Trạch làm linh vật đi, mỗi người một vòng.’</w:t>
      </w:r>
    </w:p>
    <w:p>
      <w:pPr>
        <w:pStyle w:val="BodyText"/>
      </w:pPr>
      <w:r>
        <w:t xml:space="preserve">Đám người trên diễn đàn hi hi ha ha, Hạ Trạch xem cũng cười. Bất an trong lòng tản đi, Hạ Trạch hít sâu một hơi, mở cửa bước ra ngoài.</w:t>
      </w:r>
    </w:p>
    <w:p>
      <w:pPr>
        <w:pStyle w:val="BodyText"/>
      </w:pPr>
      <w:r>
        <w:t xml:space="preserve">Đại sảnh lầu một, Trì Dĩ Hoành đứng ở trung tâm tưởng tượng bộ dáng Hạ Trạch trong vũ hội. Chỗ cầu thang truyền tới bước chân làm anh quay đầu lại, trong mắt rõ ràng hiện lên một tia kinh diễm.</w:t>
      </w:r>
    </w:p>
    <w:p>
      <w:pPr>
        <w:pStyle w:val="BodyText"/>
      </w:pPr>
      <w:r>
        <w:t xml:space="preserve">Hạ Trạch lộ ra ý cười, một tay đút túi bước tới trước mặt anh: “Thế nào?”</w:t>
      </w:r>
    </w:p>
    <w:p>
      <w:pPr>
        <w:pStyle w:val="BodyText"/>
      </w:pPr>
      <w:r>
        <w:t xml:space="preserve">Kinh Diễm trong mắt Trì Dĩ Hoành lại càng nồng đậm hơn, anh chuyên chú nhìn Hạ Trạch, vô thức nói ra khát vọng trong lòng: “Anh có thể mới em khiêu vũ không?”</w:t>
      </w:r>
    </w:p>
    <w:p>
      <w:pPr>
        <w:pStyle w:val="BodyText"/>
      </w:pPr>
      <w:r>
        <w:t xml:space="preserve">Hạ Trạch chớp chớp mắt, rất nhanh liền gật đầu, còn không quên bổ sung: “Anh họ nhảy bước nữ.”</w:t>
      </w:r>
    </w:p>
    <w:p>
      <w:pPr>
        <w:pStyle w:val="BodyText"/>
      </w:pPr>
      <w:r>
        <w:t xml:space="preserve">Trì Dĩ Hoành dung túng nhìn cậu, thấp giọng nói: “Được!”</w:t>
      </w:r>
    </w:p>
    <w:p>
      <w:pPr>
        <w:pStyle w:val="BodyText"/>
      </w:pPr>
      <w:r>
        <w:t xml:space="preserve">Tiếng nhạc du dương vang lên, ngọn đèn trong đại sảnh bị tắt đi, Hạ Trạch khẩn trương nhìn Trì Dĩ Hoành bước tới, vươn một tay khoác lên vai anh, một tay vòng qua đặt trên lưng đối phương. Đi tới, lùi về sau, xoay tròn, hai người phối hợp ăn ý vô cùng, giống như trước kia từng luyện tập vô số lần.</w:t>
      </w:r>
    </w:p>
    <w:p>
      <w:pPr>
        <w:pStyle w:val="BodyText"/>
      </w:pPr>
      <w:r>
        <w:t xml:space="preserve">Gió nhẹ thổi bay tấm màn bên cửa sổ, mùi hương hoa ngoài sân nhè nhẹ tiến vào, cảm giác mờ ám im ắng vờn quanh hai người.</w:t>
      </w:r>
    </w:p>
    <w:p>
      <w:pPr>
        <w:pStyle w:val="BodyText"/>
      </w:pPr>
      <w:r>
        <w:t xml:space="preserve">Một khúc nhạc kết thúc, Trì Dĩ Hoành luyến tiếc buông tay, Hạ Trạch cũng không muốn phá hư bầu không khí hiện tại. Cậu giảo hoạt chớp chớp mắt: “Lại nhảy thêm một điệu?”</w:t>
      </w:r>
    </w:p>
    <w:p>
      <w:pPr>
        <w:pStyle w:val="BodyText"/>
      </w:pPr>
      <w:r>
        <w:t xml:space="preserve">“Được!”</w:t>
      </w:r>
    </w:p>
    <w:p>
      <w:pPr>
        <w:pStyle w:val="BodyText"/>
      </w:pPr>
      <w:r>
        <w:t xml:space="preserve">__________</w:t>
      </w:r>
    </w:p>
    <w:p>
      <w:pPr>
        <w:pStyle w:val="Compact"/>
      </w:pPr>
      <w:r>
        <w:t xml:space="preserve">Hoàn</w:t>
      </w:r>
      <w:r>
        <w:br w:type="textWrapping"/>
      </w:r>
      <w:r>
        <w:br w:type="textWrapping"/>
      </w:r>
    </w:p>
    <w:p>
      <w:pPr>
        <w:pStyle w:val="Heading2"/>
      </w:pPr>
      <w:bookmarkStart w:id="68" w:name="chương-46-thổ-lộ"/>
      <w:bookmarkEnd w:id="68"/>
      <w:r>
        <w:t xml:space="preserve">46. Chương 46: Thổ Lộ</w:t>
      </w:r>
    </w:p>
    <w:p>
      <w:pPr>
        <w:pStyle w:val="Compact"/>
      </w:pPr>
      <w:r>
        <w:br w:type="textWrapping"/>
      </w:r>
      <w:r>
        <w:br w:type="textWrapping"/>
      </w:r>
      <w:r>
        <w:t xml:space="preserve">Trọng Sinh Chi Hạ Trạch [46] Thổ Lộ</w:t>
      </w:r>
    </w:p>
    <w:p>
      <w:pPr>
        <w:pStyle w:val="BodyText"/>
      </w:pPr>
      <w:r>
        <w:t xml:space="preserve">*****</w:t>
      </w:r>
    </w:p>
    <w:p>
      <w:pPr>
        <w:pStyle w:val="BodyText"/>
      </w:pPr>
      <w:r>
        <w:t xml:space="preserve">Chuyện Thẩm Gia Thạch tử vong đã chính thức được bên cảnh sát lập án điều tra, là người từng qua lại với Thẩm Gia Thạch, Hạ Chí Kiệt cùng Hạ Tân đều bị cảnh sát mời tới thẩm tra. Ảnh chụp hai người đăng rầm rộ trên đầu đề các mặt báo. Cứ việc không có căn cứ chính xác, nhưng tin tức bà Thẩm nửa đêm xông vào bệnh viện chỉ trích hai cha con nhà họ Hạ đã tạo thành ấn tượng khắc sâu trong lòng mọi người, cái chết của Thẩm Gia Thạch, hai cha con bọn họ tuyệt đối không thoát khỏi quan hệ. Nhất thời trên mạng nổi bão ầm ĩ, yêu cầu cục cảnh sát không sợ cường quyền, điều tra rõ cái chết của Thẩm Gia Thạch. Về phần cường quyền kia ám chỉ ai thì mọi người tự hiểu.</w:t>
      </w:r>
    </w:p>
    <w:p>
      <w:pPr>
        <w:pStyle w:val="BodyText"/>
      </w:pPr>
      <w:r>
        <w:t xml:space="preserve">Mặc Ngự nhìn chằm chằm ảnh chụp cha con Hạ Chí Kiệt trên mặt báo nửa giờ. Chuyện Thẩm Gia Thạch không liên quan tới anh, nhưng xuyên qua đó liên hệ tới những chuyện phia sau thì có thể nhìn ra dính líu.</w:t>
      </w:r>
    </w:p>
    <w:p>
      <w:pPr>
        <w:pStyle w:val="BodyText"/>
      </w:pPr>
      <w:r>
        <w:t xml:space="preserve">Mặc Ngự thầm thở dài một hơi, xem ra đã tới lúc tách rời với Trần Huy. Mấy năm nay anh cùng Trần Huy hợp tác không tệ, người này tuy bản tính thổ phỉ quá nặng nhưng rất có trách nhiệm, hai người có thể ngồi xuống trò chuyện một phen. Nhưng lần này Trần Huy ra tay quá độc ác, lấy mạng người là điều anh không thể tiếp nhận. Cho dù sau lưng Trần Huy là Tôn Đức Nguyên sắp leo lên vị trí thị trưởng Hải thành, bất quá với thái độ kiêu ngạo của ông ta thì cũng không nhất định, vẫn không nên tham gia vào quá sâu thì tốt hơn. Nói ra thì Hạ gia cũng không phải quả hồng mềm mặc cho Trần Huy bóp, phỏng chừng đoạn thời gian tiếp theo Hải thành sẽ rối loạn một trận.</w:t>
      </w:r>
    </w:p>
    <w:p>
      <w:pPr>
        <w:pStyle w:val="BodyText"/>
      </w:pPr>
      <w:r>
        <w:t xml:space="preserve">Ý niệm vừa hiện lên trong đầu, Mặc Ngự rất nhanh có quyết định. Nếu đã muốn tách ra với Trần Huy, bên Trầm Hi nên tìm thời gian cùng ăn bữa cơm.</w:t>
      </w:r>
    </w:p>
    <w:p>
      <w:pPr>
        <w:pStyle w:val="BodyText"/>
      </w:pPr>
      <w:r>
        <w:t xml:space="preserve">Nhận được điện thoại của Mặc Ngự, Trầm Hi lập tức đáp ứng, ‘Liệt Quốc Truyền Kỳ’ đã kéo quá dài, bất quá khoảng thời gian này giải trí Tinh Không cũng không hề lãng phí, đã xây dựng một địa điểm quay phim khổng lồ ở vùng ngoại thành Hải thành, bất quá ở Hải thành này thật sự nhàm chán, cậu thực tưởng niệm bầu không khí Trung kinh. Một khi xác định Phương Lạc Duy đã định vai chính, Trầm Hi liền chuẩn bị cùng Lý Minh Hiên quay về Trung kinh.</w:t>
      </w:r>
    </w:p>
    <w:p>
      <w:pPr>
        <w:pStyle w:val="BodyText"/>
      </w:pPr>
      <w:r>
        <w:t xml:space="preserve">Mặc Ngự cùng Trầm Hi bàn xong thì gọi điện thoại cho Mặc Chính. Mặc Chính lơi lỏng cũng quá lâu, nên thu tâm quay về làm việc. Lúc nhận được điện thoại, Mặc Chính đang cùng Phương Lạc Duy tham dự nghi thức cắt băng khánh thành của một tiệm trang sức.</w:t>
      </w:r>
    </w:p>
    <w:p>
      <w:pPr>
        <w:pStyle w:val="BodyText"/>
      </w:pPr>
      <w:r>
        <w:t xml:space="preserve">Mặc Ngự từ ống nghe nghe thấy tiếng ồn ào, không khỏi hỏi: “Em đang ở đâu đó?”</w:t>
      </w:r>
    </w:p>
    <w:p>
      <w:pPr>
        <w:pStyle w:val="BodyText"/>
      </w:pPr>
      <w:r>
        <w:t xml:space="preserve">Mặc Chính tỏ ra thật nghiêm túc: “Em đang khảo sát thị trường trang sức ở Hải thành.”</w:t>
      </w:r>
    </w:p>
    <w:p>
      <w:pPr>
        <w:pStyle w:val="BodyText"/>
      </w:pPr>
      <w:r>
        <w:t xml:space="preserve">Theo lý giải của mình thì Mặc Ngự hiểu những lời này là: “…Mua quà cho Phương Lạc Duy?”</w:t>
      </w:r>
    </w:p>
    <w:p>
      <w:pPr>
        <w:pStyle w:val="BodyText"/>
      </w:pPr>
      <w:r>
        <w:t xml:space="preserve">Giọng điệu tùy ý của Mặc Ngự khi nói về Phương Lạc Duy, Mặc Chính không vui: “Lạc Duy mới không phải người như thế. Từ lúc quen tới giờ em chỉ mới mua cho cậu ấy mấy bình nước, mà còn là sống chết mới đưa được đó.”</w:t>
      </w:r>
    </w:p>
    <w:p>
      <w:pPr>
        <w:pStyle w:val="BodyText"/>
      </w:pPr>
      <w:r>
        <w:t xml:space="preserve">Nói tới đây Mặc Chính cảm thấy thực ủy khuất. Vì theo đuổi Phương Lạc Duy, anh còn cố ý chạy về nhà hỏi chị dâu lấy kinh nghiệm, khi xưa anh cả làm thế nào theo đuổi được. Chị dâu tặng anh năm chữ, tặng hoa cùng trang sức. Mặc Chính cân nhắc nửa ngày, hoa thì không được rồi, Phương Lạc Duy là nam, phỏng chừng không thích. Trang sức thì có thể suy nghĩ một chút, đáng tiếc Phương Lạc Duy cũng không cần. Mặc Chính tìm tới anh em tốt Trì Dĩ Hoành kể lể, Trì Dĩ Hoành khi đó mới phát hiện bản thân động tâm với Hạ Trạch, kết quả đề nghị thì không có, còn bị bắt ở quán bar ngồi nửa ngày. Tới cuối cùng anh cũng không rõ Trì Dĩ Hoành rốt cuộc vì cái gì mà mất hứng.</w:t>
      </w:r>
    </w:p>
    <w:p>
      <w:pPr>
        <w:pStyle w:val="BodyText"/>
      </w:pPr>
      <w:r>
        <w:t xml:space="preserve">Chuyện Mặc Chính nói Mặc Ngự cũng có nghe nói, trong giới giải trí, những người từng hợp tác với Phương Lạc Duy đều nói nhân phẩm Phương Lạc Duy không tệ, là một người trong sạch hiếm có. Bất quá Mặc Ngự cảm thấy Phương Lạc Duy có thể trong sạch như vậy là nhờ có Trầm Hi chống lưng. Nếu không có Trầm Hi, trong một giới xem trọng vật chất như vậy, anh không tin Phương Lạc Duy có thể thanh cao như hiện giờ. Bất quá mặc kệ nói thế nào, thanh cao vẫn tốt hơn là có tâm bất chính. Mặc Ngự không lo Mặc Chính vung tiền cho Phương Lạc Duy, người có thể dùng tiền thu phục căn bản không đáng ngại. Cái anh sợ là Phương Lạc Duy không cần tiền, chỉ cần tình cảm của Mặc Chính.</w:t>
      </w:r>
    </w:p>
    <w:p>
      <w:pPr>
        <w:pStyle w:val="BodyText"/>
      </w:pPr>
      <w:r>
        <w:t xml:space="preserve">Mặc Ngự nhăn mặt nhíu mày định nói gì đó thì chợt nghe thấy bên kia đầu dây vang lên một trận hoan hô, có người lớn tiếng hô tên Phương Lạc Duy.</w:t>
      </w:r>
    </w:p>
    <w:p>
      <w:pPr>
        <w:pStyle w:val="BodyText"/>
      </w:pPr>
      <w:r>
        <w:t xml:space="preserve">Mặc Chính vội vàng nói: “Anh cả, không nói nữa, Lạc Duy lên sân khấu rồi, em phải đi chụp hình.”</w:t>
      </w:r>
    </w:p>
    <w:p>
      <w:pPr>
        <w:pStyle w:val="BodyText"/>
      </w:pPr>
      <w:r>
        <w:t xml:space="preserve">Mặc Ngự: “…”</w:t>
      </w:r>
    </w:p>
    <w:p>
      <w:pPr>
        <w:pStyle w:val="BodyText"/>
      </w:pPr>
      <w:r>
        <w:t xml:space="preserve">Nghe Mặc Chính nói xong liền cúp máy, Mặc Ngự sau một lúc lâu mới lấy lại tinh thần, anh còn chưa kịp nói chuyện công việc với Mặc Chính a.</w:t>
      </w:r>
    </w:p>
    <w:p>
      <w:pPr>
        <w:pStyle w:val="BodyText"/>
      </w:pPr>
      <w:r>
        <w:t xml:space="preserve">Ở hiện trường cắt băng, Phương Lạc Duy đang ở trên sân khấu trình diễn cặp nhẫn cưới chủ đạo của tiệm. Người dẫn chương trình cười tươi rói hỏi Phương Lạc Duy có đối tượng yêu thích hay chưa? Phương Lạc Duy lắc nhẹ đầu. Người nọ không tin, tiện đà truy hỏi Phương Lạc Duy yêu thích mẫu bạn gái thế nào?</w:t>
      </w:r>
    </w:p>
    <w:p>
      <w:pPr>
        <w:pStyle w:val="BodyText"/>
      </w:pPr>
      <w:r>
        <w:t xml:space="preserve">Trong đầu Phương Lạc Duy vô thức hiện lên hình tượng nữ giới của Mặc Chính, ánh mắt thoáng hiện lên một tia quái dị, nhưng rất nhanh liền mỉm cười che dấu, biểu thị mình thích cô gái hoạt bát, thực tình cảm.</w:t>
      </w:r>
    </w:p>
    <w:p>
      <w:pPr>
        <w:pStyle w:val="BodyText"/>
      </w:pPr>
      <w:r>
        <w:t xml:space="preserve">Nhóm fan nữ dưới đài lập tức kích động gào lên.</w:t>
      </w:r>
    </w:p>
    <w:p>
      <w:pPr>
        <w:pStyle w:val="BodyText"/>
      </w:pPr>
      <w:r>
        <w:t xml:space="preserve">Mặc Chính tùy tiện xem nhẹ hai chữ cô gái kia, tự giác đem mấy chữ hoạt bát cùng thực tình cảm dán lên người mình, quả thực là hình dung vô dùng chính xác. Mặc Chính nhịn xuống hưng phấn muốn gào lên, hướng về phía Phương Lạc Duy ở trên đài cười sáng lạn.</w:t>
      </w:r>
    </w:p>
    <w:p>
      <w:pPr>
        <w:pStyle w:val="BodyText"/>
      </w:pPr>
      <w:r>
        <w:t xml:space="preserve">Tầm mắt Phương Lạc Duy vừa lúc dừng lại trên người Mặc Chính, người nọ cười quá chói mắt, cậu chỉ cảm thấy ngay cả trái tim mình cũng giật nảy theo.</w:t>
      </w:r>
    </w:p>
    <w:p>
      <w:pPr>
        <w:pStyle w:val="BodyText"/>
      </w:pPr>
      <w:r>
        <w:t xml:space="preserve">Nghi thức cắt băng chấm dứt, Mặc Chính anh dũng gạt đám người đang vây quanh hậu trường đi tới bên người Phương Lạc Duy, hưng phấn biểu thị mình đã chụp rất nhiều hình từ đủ góc độ, chờ trở về làm một album gửi cho Phương Lạc Duy làm kỉ niệm.</w:t>
      </w:r>
    </w:p>
    <w:p>
      <w:pPr>
        <w:pStyle w:val="BodyText"/>
      </w:pPr>
      <w:r>
        <w:t xml:space="preserve">Phương Lạc Duy: “…”</w:t>
      </w:r>
    </w:p>
    <w:p>
      <w:pPr>
        <w:pStyle w:val="BodyText"/>
      </w:pPr>
      <w:r>
        <w:t xml:space="preserve">Triệu Văn Bình nhịn cười nhắc nhở Phương Lạc Duy cần phải đi, người đại diện bên công ty trang sức đã nói từ trước, sau khi cắt băng muốn hẹn Phương Lạc Duy cùng ăn bữa cơm, thuận tiện nói chuyện quay quảng cáo kỳ tiếp theo. Loại xã giao này Phương Lạc Duy bình thường cũng không từ chối, hơn nữa đối phương ký là hợp đồng ba năm, nể mặt mũi cậu cũng không thể cự tuyệt.</w:t>
      </w:r>
    </w:p>
    <w:p>
      <w:pPr>
        <w:pStyle w:val="BodyText"/>
      </w:pPr>
      <w:r>
        <w:t xml:space="preserve">Phương Lạc Duy phải đi dùng cơm, Mặc Chính không tiện đi cùng. Anh vốn nghe nói Phương Lạc Duy có hoạt động liền chờ sẵn ngoài cửa cùng cậu tới đây. Loại hoạt động công khai này anh xuất hiện cũng không có gì lạ, dù sao giải trí Tinh Không cũng có hợp tác với Phương Lạc Duy, nhưng ngay cả ăn cơm cũng đi theo thì hơi quá. Tuy thật sự thì anh chẳng muốn Phương Lạc Duy đi tham gia tiệc tùng gì hết.</w:t>
      </w:r>
    </w:p>
    <w:p>
      <w:pPr>
        <w:pStyle w:val="BodyText"/>
      </w:pPr>
      <w:r>
        <w:t xml:space="preserve">Mặc Chính liếc mắt nhìn người đại diện đứng cách đó không xa, đối phương là một người đàn ông trung niên mập mạp bị hói đầu. Anh thầm đánh giá nửa ngày, cảm thấy tướng mạo người này thoạt nhìn khá đứng đắn, không giống mấy lão già mượn cơ hội động tay động chân. Nhưng để phòng ngừa vạn nhất, anh vẫn nghiêm túc dặn Phương Lạc Duy phải bảo trì khoảng cách với đối phương, tốt nhất là cứ để Triệu Văn Bình ngồi giữa.</w:t>
      </w:r>
    </w:p>
    <w:p>
      <w:pPr>
        <w:pStyle w:val="BodyText"/>
      </w:pPr>
      <w:r>
        <w:t xml:space="preserve">Triệu Văn Bình: “…”</w:t>
      </w:r>
    </w:p>
    <w:p>
      <w:pPr>
        <w:pStyle w:val="BodyText"/>
      </w:pPr>
      <w:r>
        <w:t xml:space="preserve">Sự an toàn của anh không hề quan trọng sao?</w:t>
      </w:r>
    </w:p>
    <w:p>
      <w:pPr>
        <w:pStyle w:val="BodyText"/>
      </w:pPr>
      <w:r>
        <w:t xml:space="preserve">Phương Lạc Duy bị Mặc Chính chọc cười, cố nén cười gật gật đầu.</w:t>
      </w:r>
    </w:p>
    <w:p>
      <w:pPr>
        <w:pStyle w:val="BodyText"/>
      </w:pPr>
      <w:r>
        <w:t xml:space="preserve">Tài xế rất nhanh đã lái xe tới, Phương Lạc Duy cùng Triệu Văn Bình lên xe. Cách cửa sổ xe, Triệu Văn Bình liếc mắt nhìn Mặc Chính ở bên ngoài, sâu xa nói: “Mặc Chính là người không tồi.”</w:t>
      </w:r>
    </w:p>
    <w:p>
      <w:pPr>
        <w:pStyle w:val="BodyText"/>
      </w:pPr>
      <w:r>
        <w:t xml:space="preserve">Phương Lạc Duy sửng sốt, rất nhanh cười nói: “Đúng vậy, làm bằng hữu thực không tệ.” Nhưng nếu tiến thêm một bước thì người có thân phận như cậu thực không dám trèo cao.</w:t>
      </w:r>
    </w:p>
    <w:p>
      <w:pPr>
        <w:pStyle w:val="BodyText"/>
      </w:pPr>
      <w:r>
        <w:t xml:space="preserve">Mặc Ngự có thể nói là hành động nhanh lẹ, chỉ mới hai ngày đã cùng Trần Huy đạt thành hiệp nghị, chính là anh dứt khoát sang lại toàn bộ cổ phần Di Nhiên cư. Trần Huy cảm thấy Mặc Ngự quá nhát gan, mà Mặc Ngự thì chỉ cười cười không nói gì.</w:t>
      </w:r>
    </w:p>
    <w:p>
      <w:pPr>
        <w:pStyle w:val="BodyText"/>
      </w:pPr>
      <w:r>
        <w:t xml:space="preserve">Hai người tách ra có nghĩa là vai chính của ‘Liệt Quốc Truyền Kỳ’ chính thức thuộc về Phương Lạc Duy. Quách Hoa Đình nghe thấy tin này thì cười lạnh một hồi, sau đó gọi điện cho một phóng viên quen biết. Giới giải trí gần nhất không có tin nào nóng sốt, không biết tin Phương Lạc Duy leo lên giường cậu út Mặc gia có đủ chấn động chưa?</w:t>
      </w:r>
    </w:p>
    <w:p>
      <w:pPr>
        <w:pStyle w:val="BodyText"/>
      </w:pPr>
      <w:r>
        <w:t xml:space="preserve">Chiều thứ năm, Mã Thiên Lỗi cùng Bạch Hiểu Tề đã sớm chạy tới biệt thự Trì gia.</w:t>
      </w:r>
    </w:p>
    <w:p>
      <w:pPr>
        <w:pStyle w:val="BodyText"/>
      </w:pPr>
      <w:r>
        <w:t xml:space="preserve">Tối nay là ngày tổ chức vũ hội tốt nghiệp, cử hành ở ngay giảng đường. Vì để chuẩn bị đầy đủ, trường cố ý cho nhóm học sinh năm cuối nghỉ nửa ngày.</w:t>
      </w:r>
    </w:p>
    <w:p>
      <w:pPr>
        <w:pStyle w:val="BodyText"/>
      </w:pPr>
      <w:r>
        <w:t xml:space="preserve">Cùng kiểu lễ phục với Hạ Trạch, Mã Thiên Lỗi chọn một bộ màu đen, còn Bạch Hiểu Tề thì là màu trắng bạc, ba người đứng chung một chỗ rất có cảm giác tổ hợp thần tượng.</w:t>
      </w:r>
    </w:p>
    <w:p>
      <w:pPr>
        <w:pStyle w:val="BodyText"/>
      </w:pPr>
      <w:r>
        <w:t xml:space="preserve">Bạch Hiểu Tề đắc ý quay một vòng trước mặt Hạ Trạch: “Thế nào?”</w:t>
      </w:r>
    </w:p>
    <w:p>
      <w:pPr>
        <w:pStyle w:val="BodyText"/>
      </w:pPr>
      <w:r>
        <w:t xml:space="preserve">Hạ Trạch gật gật đầu, thành khẩn nói: “Giống hệt một con công đang xòe đuôi.”</w:t>
      </w:r>
    </w:p>
    <w:p>
      <w:pPr>
        <w:pStyle w:val="BodyText"/>
      </w:pPr>
      <w:r>
        <w:t xml:space="preserve">Mã Thiên Lỗi cười ha hả: “Tôi đã nói mà!”</w:t>
      </w:r>
    </w:p>
    <w:p>
      <w:pPr>
        <w:pStyle w:val="BodyText"/>
      </w:pPr>
      <w:r>
        <w:t xml:space="preserve">Mắt thấy đã năm giờ chiều, Mã Chiên Lỗi nhắc nhở đã tới giờ phải đi. Hạ Trạch thất vọng nhìn về phía cửa, Trì Dĩ Hoành tới công ty vẫn chưa quay lại. Lễ vũ hội tốt nghiệp hàng năm của trường có thể mời cha mẹ hoặc bằng hữu cùng tham gia. Ngày đó Hạ Trạch đã nói chuyện này với Trì Dĩ Hoành, nhưng không ngờ hôm nay lại có chuyện đột xuất.</w:t>
      </w:r>
    </w:p>
    <w:p>
      <w:pPr>
        <w:pStyle w:val="BodyText"/>
      </w:pPr>
      <w:r>
        <w:t xml:space="preserve">Bạch Hiểu Tề hăng hái hưởng hứng lời kêu gọi của Mã Thiên Lỗi, đây là lần đầu tiên cậu trở lại tiểu khu này sau vố bị chó rượt lần trước. Trời sáng thì không sao, nhưng hễ sụp tối thì cậu lại lo sợ gặp lại đám chó kia.</w:t>
      </w:r>
    </w:p>
    <w:p>
      <w:pPr>
        <w:pStyle w:val="BodyText"/>
      </w:pPr>
      <w:r>
        <w:t xml:space="preserve">Hạ Trạch cảm thấy tiếc nuối nhưng cũng biết rõ không thể tiếp tục kéo dài. Nghĩ nghĩ một chút liền gửi tin nhắn cho Trì Dĩ Hoành, nói cho anh biết mình đi tới trường.</w:t>
      </w:r>
    </w:p>
    <w:p>
      <w:pPr>
        <w:pStyle w:val="BodyText"/>
      </w:pPr>
      <w:r>
        <w:t xml:space="preserve">Trì Dĩ Hoành rất nhanh trả lời lại: “Chơi vui nhé, anh sẽ cố gắng tới sớm.”</w:t>
      </w:r>
    </w:p>
    <w:p>
      <w:pPr>
        <w:pStyle w:val="BodyText"/>
      </w:pPr>
      <w:r>
        <w:t xml:space="preserve">Bảy giờ tối, vụ hội tốt nghiệp chính thức bắt đầu.</w:t>
      </w:r>
    </w:p>
    <w:p>
      <w:pPr>
        <w:pStyle w:val="BodyText"/>
      </w:pPr>
      <w:r>
        <w:t xml:space="preserve">Để long trọng, trường học cố ý trải thảm đỏ ở bên ngoài lễ đường, tất cả học sinh tự do kết thành nhóm đi trên thảm đỏ tiến vào lễ đường. Hạ Trạch nhớ rõ đời trước hình như không có vụ thảm đỏ này, cả đám người hỗn loạn ùa vào trong, chẳng lẽ này là hiệu ứng cánh bướm?</w:t>
      </w:r>
    </w:p>
    <w:p>
      <w:pPr>
        <w:pStyle w:val="BodyText"/>
      </w:pPr>
      <w:r>
        <w:t xml:space="preserve">Thảm đỏ xuất hiện rõ ràng làm đám nữ sinh hưng phấn không thôi, tốp năm tốp ba tụ lại cười đùa. Hạ Trạch đang định đi thì phía sau có người huých một cái, may mắn Mã Thiên Lỗi ở ngay bên cạnh, đúng lúc đỡ Hạ Trạch.</w:t>
      </w:r>
    </w:p>
    <w:p>
      <w:pPr>
        <w:pStyle w:val="BodyText"/>
      </w:pPr>
      <w:r>
        <w:t xml:space="preserve">Sau khi đứng vững, Hạ Trạch xoay người lại thì thấy một cô gái mặc váy ngắn diện mạo đáng yêu đang kích động mở to mắt, khẩn trương nhìn mình nói: “Thực xin lỗi, thực xin lỗi, cậu không sao chứ?”</w:t>
      </w:r>
    </w:p>
    <w:p>
      <w:pPr>
        <w:pStyle w:val="BodyText"/>
      </w:pPr>
      <w:r>
        <w:t xml:space="preserve">Hạ Trạch nhìn thấy gương mặt đối phương thì thoáng có chút ngoài ý muốn nhưng tỏ ra không có việc gì cười cười: “Không sao!”</w:t>
      </w:r>
    </w:p>
    <w:p>
      <w:pPr>
        <w:pStyle w:val="BodyText"/>
      </w:pPr>
      <w:r>
        <w:t xml:space="preserve">Cô gái thở phào một hơi, thực đáng yêu vỗ vỗ ngực: “Vậy thì tốt rồi. Thực xin lỗi, mình đang vội tìm người bạn.”</w:t>
      </w:r>
    </w:p>
    <w:p>
      <w:pPr>
        <w:pStyle w:val="BodyText"/>
      </w:pPr>
      <w:r>
        <w:t xml:space="preserve">“Không có việc gì!” Hạ Trạch lại mở miệng nói.</w:t>
      </w:r>
    </w:p>
    <w:p>
      <w:pPr>
        <w:pStyle w:val="BodyText"/>
      </w:pPr>
      <w:r>
        <w:t xml:space="preserve">Cô gái nghịch ngợm mỉm cười: “Nếu thực không có việc gì thì mình đi trước.”</w:t>
      </w:r>
    </w:p>
    <w:p>
      <w:pPr>
        <w:pStyle w:val="BodyText"/>
      </w:pPr>
      <w:r>
        <w:t xml:space="preserve">Dứt lời, không đợi Hạ Trạch đáp lại thì cô gái đã hòa vào dòng người, thoáng chốc biến mất. Hạ Trạch nhìn theo bóng đối phương, có chút đăm chiêu nhíu mày.</w:t>
      </w:r>
    </w:p>
    <w:p>
      <w:pPr>
        <w:pStyle w:val="BodyText"/>
      </w:pPr>
      <w:r>
        <w:t xml:space="preserve">“Thế nào? Động tâm à?” Bạch Hiểu Tề trêu chọc.</w:t>
      </w:r>
    </w:p>
    <w:p>
      <w:pPr>
        <w:pStyle w:val="BodyText"/>
      </w:pPr>
      <w:r>
        <w:t xml:space="preserve">Hạ Trạch lườm trắng cả mắt: “Nào có!”</w:t>
      </w:r>
    </w:p>
    <w:p>
      <w:pPr>
        <w:pStyle w:val="BodyText"/>
      </w:pPr>
      <w:r>
        <w:t xml:space="preserve">Chỉ là cậu nhận ra cô gái này! Nếu cậu không nhớ nhầm, đối phương gọi là Nhạc Linh, trùng hợp là đời trước cũng từng xuất hiện bên người cậu. Thời điểm đó cậu đã cùng Trì Dĩ Hoành ở cùng một chỗ, đối với chuyện gặp gỡ Nhạc Linh cậu còn từng vui đùa kể cho Trì Dĩ Hoành nghe. Sau đó đột nhiên có một ngày Nhạc Linh biến mất, từ đó về sau cậu không còn nhìn thấy cô gái này nữa. Nhưng cậu nhớ rõ, Nhạc Linh từng nói mình không phải người ở đây, là học sinh từ vùng khác tới Hải thành học đại học, sao lại xuất hiện trong vũ hội tốt nghiệp?</w:t>
      </w:r>
    </w:p>
    <w:p>
      <w:pPr>
        <w:pStyle w:val="BodyText"/>
      </w:pPr>
      <w:r>
        <w:t xml:space="preserve">Hạ Trạch trong lòng có nghi vấn, nhưng hiện giờ không phải lúc nghĩ chuyện này, rất nhanh đã bị Bạch Hiểu Tề cùng Mã Thiên Lỗi kéo vào lễ đường. Bên trong lễ đường trải qua trang trí đã sớm thay đổi hoàn toàn. Ở trong cùng có dựng một sân khấu nhỏ, mọi người có thể tùy ý lên đó biểu diễn tài năng. Trung tâm lễ đường để trống, dành để làm sân nhảy, những chiếc bàn đặt thành một dãy theo hình thức tiệc đứng, bên trên bày đầy hoa quả bánh ngọt cùng những món ăn vừa ngon lại thuận tiện.</w:t>
      </w:r>
    </w:p>
    <w:p>
      <w:pPr>
        <w:pStyle w:val="BodyText"/>
      </w:pPr>
      <w:r>
        <w:t xml:space="preserve">Tiếng nhạc vui vẻ vang lên, mọi người cũng bắt đầu ầm ĩ.</w:t>
      </w:r>
    </w:p>
    <w:p>
      <w:pPr>
        <w:pStyle w:val="BodyText"/>
      </w:pPr>
      <w:r>
        <w:t xml:space="preserve">“A, là cậu.” Có người từ dòng người chen tới bên cạnh Hạ Trạch, đúng là cô gái mặc váy trắng ban nãy.</w:t>
      </w:r>
    </w:p>
    <w:p>
      <w:pPr>
        <w:pStyle w:val="BodyText"/>
      </w:pPr>
      <w:r>
        <w:t xml:space="preserve">Hạ Trạch có chút ngoài ý muốn: “Thực trùng hợp.”</w:t>
      </w:r>
    </w:p>
    <w:p>
      <w:pPr>
        <w:pStyle w:val="BodyText"/>
      </w:pPr>
      <w:r>
        <w:t xml:space="preserve">Cô gái mỉm cười, chủ động giới thiệu: “Mình gọi là Thạch Linh, cậu là Hạ Trạch đi?”</w:t>
      </w:r>
    </w:p>
    <w:p>
      <w:pPr>
        <w:pStyle w:val="BodyText"/>
      </w:pPr>
      <w:r>
        <w:t xml:space="preserve">Ý cười trên mặt Hạ Trạch nhạt dần, gật gật đầu. Cô gái tựa hồ có chút xấu hổ: “Không phải mình cố ý dò hỏi tên cậu, chỉ là bạn mình đều biết cậu nên…”</w:t>
      </w:r>
    </w:p>
    <w:p>
      <w:pPr>
        <w:pStyle w:val="BodyText"/>
      </w:pPr>
      <w:r>
        <w:t xml:space="preserve">“Không có việc gì!” Giọng điệu Hạ Trạch có chút khách khí cùng xa cách. Cô gái nhạy bén cảm nhận được gì đó, mỉm cười chào Hạ Trạch rồi xoay người rời đi.</w:t>
      </w:r>
    </w:p>
    <w:p>
      <w:pPr>
        <w:pStyle w:val="BodyText"/>
      </w:pPr>
      <w:r>
        <w:t xml:space="preserve">“Ây yo, lại là người đẹp khi nãy à?” Bạch Hiểu Tề sáp qua.</w:t>
      </w:r>
    </w:p>
    <w:p>
      <w:pPr>
        <w:pStyle w:val="BodyText"/>
      </w:pPr>
      <w:r>
        <w:t xml:space="preserve">Hạ Trạch nhăn mặt nhíu mày, không phải cậu tự kỷ, nhưng rõ ràng cô gái này cố gắng tiếp cậu. Nhạc Linh, Thạch Linh? Thực thú vị. Cậu chỉ từng thấy hiệu ứng cánh bướm thay đổi vận mệnh, nhưng này là lần đầu tiên gặp chuyện thay đổi luôn cả họ.</w:t>
      </w:r>
    </w:p>
    <w:p>
      <w:pPr>
        <w:pStyle w:val="BodyText"/>
      </w:pPr>
      <w:r>
        <w:t xml:space="preserve">“Che cho tôi.” Hạ Trạch kéo Bạch Hiểu Tề, để đối phương chắn trước mặt mình. Tiện đà lấy điện thoại ra liên tục chụp Thạch Linh vừa rời đi vài bức.</w:t>
      </w:r>
    </w:p>
    <w:p>
      <w:pPr>
        <w:pStyle w:val="BodyText"/>
      </w:pPr>
      <w:r>
        <w:t xml:space="preserve">Bạch Hiểu Tề: “…Hạ Trạch, cậu thực đáng khinh!”</w:t>
      </w:r>
    </w:p>
    <w:p>
      <w:pPr>
        <w:pStyle w:val="BodyText"/>
      </w:pPr>
      <w:r>
        <w:t xml:space="preserve">Hạ Trạch không chút khách khí nhéo lưng Bạch Hiểu Tề một cái, này là thói quen dưỡng thành lúc Bạch Hiểu Tề bị thương khi trước, nhỏ giọng mắng một câu: “Cút!”</w:t>
      </w:r>
    </w:p>
    <w:p>
      <w:pPr>
        <w:pStyle w:val="BodyText"/>
      </w:pPr>
      <w:r>
        <w:t xml:space="preserve">Trì Dĩ Hoành xử lý xong công việc chạy tới trường Hạ Trạch thì đã gần chín giờ tối. So với Hạ Trạch, anh lại càng tiếc nuối nhiều hơn. Nhưng ngày mai là lần đấu thầu thứ hai của miếng đất bên thành tây, anh phải ở lại công ty kiểm tra các hạng mục lại lần cuối.</w:t>
      </w:r>
    </w:p>
    <w:p>
      <w:pPr>
        <w:pStyle w:val="BodyText"/>
      </w:pPr>
      <w:r>
        <w:t xml:space="preserve">Trì Dĩ Hoành để xe đậu trước cổng trường, một đường đi bộ tới lễ đường. Từ xa xa có thể nghe thấy tiếng reo hò, huýt sáo đinh tai nhức óc bên trong. Trì Dĩ Hoành cũng bị cảm nhiễm, không khỏi mỉm cười, tựa hồ đắm mình trong bầu không khí này ngay cả anh cũng cảm thấy trẻ ra vài tuổi.</w:t>
      </w:r>
    </w:p>
    <w:p>
      <w:pPr>
        <w:pStyle w:val="BodyText"/>
      </w:pPr>
      <w:r>
        <w:t xml:space="preserve">Chờ đến lúc đẩy cửa bước vào trong, sàn nhảy ồn ào náo động đều ngừng lại. Đèn chiếu treo trên trần nhà đều chiếu về phía sân khấu, Hạ Trạch đứng trước cây đàn piano, hướng về phía sàn nhảy hơi cúi chào, khóe miệng cong lên gợi thành một mạt cười thản nhiên, mặt mày tinh xảo như họa.</w:t>
      </w:r>
    </w:p>
    <w:p>
      <w:pPr>
        <w:pStyle w:val="BodyText"/>
      </w:pPr>
      <w:r>
        <w:t xml:space="preserve">Tiếng đàn piano du dương vang lên, Hạ Trạch đàn khúc Scarborough Fair, khúc nhạc chính trong bộ phim ‘Tốt Nghiệp’. Trì Dĩ Hoành đứng ở xa xa, tựa vào cửa nhìn Hạ Trạch trên sân khấu, bất đồng với dáng vẻ cà phất cà phơ thường ngày, ngồi trước đàn, biểu tình Hạ Trạch rất nghiêm túc, ánh mắt chăm chú, đầu ngón tay trắng nõn tựa như những tinh linh đang nhảy múa trên bàn phím, cả người tản ra ánh sáng chói mắt.</w:t>
      </w:r>
    </w:p>
    <w:p>
      <w:pPr>
        <w:pStyle w:val="BodyText"/>
      </w:pPr>
      <w:r>
        <w:t xml:space="preserve">Trì Dĩ Hoành không phải lần đầu tiên thấy Hạ Trạch đánh đàn, Trì gia có một căn phòng riêng để đàn, trước kia là Trì Hân Vân, giờ đã biến thành Hạ Trạch. Những lúc Hạ Trạch đánh đàn, Trì Dĩ Hoành ngẫu nhiên cũng tựa vào cửa đứng nghe, nhưng chưa bao giờ nghĩ từ phòng đàn đổi thành sân khấu, Hạ Trạch hệt như một viên trân châu được đánh bóng, sáng chói hoàn toàn không thể che dấu mà phóng xuất toàn bộ. Trì Dĩ Hoành quả thực hận không thể xông tới, kéo Hạ Trạch về giấu trong nhà, không để bất kì kẻ nào nhìn thấy.</w:t>
      </w:r>
    </w:p>
    <w:p>
      <w:pPr>
        <w:pStyle w:val="BodyText"/>
      </w:pPr>
      <w:r>
        <w:t xml:space="preserve">Một khúc nhạc kết thúc, Hạ Trạch lại cúi người chào rồi mỉm cười bước xuống. Bạch Hiểu Tề cầm cây đàn vi ô lông bước ngang qua Hạ Trạch tiến lên sân khấu.</w:t>
      </w:r>
    </w:p>
    <w:p>
      <w:pPr>
        <w:pStyle w:val="BodyText"/>
      </w:pPr>
      <w:r>
        <w:t xml:space="preserve">Không ngừng có nữ sinh tiến tới trước mặt Hạ Trạch, cười nói gì đó, Hạ Trạch đều khách khí cười cười, một đường chen ra khỏi đám người lùi vào một góc tối. Đám người này thật sự quá nhiệt tình, Hạ Trạch có chút sợ hãi nghĩ. Cậu nhớ đời trước mình đâu có được hoan nghênh như vậy, chẳng lẽ vì tâm huyết dâng trào đàn một khúc mà ra?</w:t>
      </w:r>
    </w:p>
    <w:p>
      <w:pPr>
        <w:pStyle w:val="BodyText"/>
      </w:pPr>
      <w:r>
        <w:t xml:space="preserve">Hạ Trạch một mình trốn trong góc, khẽ thở phào. Cậu không muốn bị ánh mắt lòe lòe sáng của đám nữ sinh soi tới, hệt như cậu là một khối thịt béo thơm ngon ấy. Hạ Trạch đang nghĩ tới chuyện gửi tin nhắn cho Trì Dĩ Hoành, hỏi xem chừng nào anh mới tới. Đột nhiên có người từ phía sau bịt kín mắt cậu, thân mình Hạ Trạch cứng đờ, ngay sau đó là hơi thở quen thuộc truyền tới, âm thanh trầm thấp vang lên: “Đoán xem là ai?”</w:t>
      </w:r>
    </w:p>
    <w:p>
      <w:pPr>
        <w:pStyle w:val="BodyText"/>
      </w:pPr>
      <w:r>
        <w:t xml:space="preserve">“Anh họ!” Hạ Trạch không khỏi bật cười.</w:t>
      </w:r>
    </w:p>
    <w:p>
      <w:pPr>
        <w:pStyle w:val="BodyText"/>
      </w:pPr>
      <w:r>
        <w:t xml:space="preserve">Trì Dĩ Hoành ở phía sau buông tay, Hạ Trạch cười xoay người, ngẩng đầu chống lại ánh mắt đối phương. Không biết có phải Hạ Trạch ảo giác hay không, rõ ràng đang đứng trong góc tối nhất nhưng cậu lại cảm thấy ánh mắt Trì Dĩ Hoành sáng kinh người, tựa hồ có cảm xúc nồng cháy cấp bách muốn phát tiết, ẩn ẩn có chút cường thế.</w:t>
      </w:r>
    </w:p>
    <w:p>
      <w:pPr>
        <w:pStyle w:val="BodyText"/>
      </w:pPr>
      <w:r>
        <w:t xml:space="preserve">Trì Dĩ Hoành nhìn lướt qua mấy nữ sinh cách đó không xa, hỏi: “Bọn họ vừa nãy muốn mời em khiêu vũ?”</w:t>
      </w:r>
    </w:p>
    <w:p>
      <w:pPr>
        <w:pStyle w:val="BodyText"/>
      </w:pPr>
      <w:r>
        <w:t xml:space="preserve">Hạ Trạch gật gật đầu.</w:t>
      </w:r>
    </w:p>
    <w:p>
      <w:pPr>
        <w:pStyle w:val="BodyText"/>
      </w:pPr>
      <w:r>
        <w:t xml:space="preserve">Trì Dĩ Hoành thấy Hạ Trạch từ chối hết, tuy hài lòng nhưng vẫn cảm thấy có chút khó chịu, tựa như trước đó, anh thầm nghĩ muốn giấu Hạ Trạch trong nhà. Hơi nhìn xuống hỏi: “Anh có thể mời em nhảy một bản không?”</w:t>
      </w:r>
    </w:p>
    <w:p>
      <w:pPr>
        <w:pStyle w:val="BodyText"/>
      </w:pPr>
      <w:r>
        <w:t xml:space="preserve">“Đương nhiên!” Bất quá Hạ Trạch do dự nói: “Ngay bây giờ sao?” Nơi này là lễ đường trường học, không phải biệt thự Trì gia.</w:t>
      </w:r>
    </w:p>
    <w:p>
      <w:pPr>
        <w:pStyle w:val="BodyText"/>
      </w:pPr>
      <w:r>
        <w:t xml:space="preserve">Trì Dĩ Hoành ừ một tiếng: “Ngay bây giờ, đi theo anh.”</w:t>
      </w:r>
    </w:p>
    <w:p>
      <w:pPr>
        <w:pStyle w:val="BodyText"/>
      </w:pPr>
      <w:r>
        <w:t xml:space="preserve">Nói xong liền kéo Hạ Trạch vòng qua đám người đi tới cánh cửa nhỏ bên hông cách đó không xa. Ánh mắt Hạ Trạch sáng lên, cửa này thông tới một bãi đỗ xe nhỏ để trống, bình thường rất ít người, lúc này thì hoàn toàn không có ai. Cậu không biết Trì Dĩ Hoành làm sao biết được nơi này.</w:t>
      </w:r>
    </w:p>
    <w:p>
      <w:pPr>
        <w:pStyle w:val="BodyText"/>
      </w:pPr>
      <w:r>
        <w:t xml:space="preserve">Hai người lén lút rời khỏi lễ đường, ánh trăng sáng tỏ, gió nhẹ thoang thoảng, mang đến mùi thơm mát đặc trưng của đêm mùa xuân.</w:t>
      </w:r>
    </w:p>
    <w:p>
      <w:pPr>
        <w:pStyle w:val="BodyText"/>
      </w:pPr>
      <w:r>
        <w:t xml:space="preserve">Theo tiếng nhạc văng vẳng từ lễ đường, Trì Dĩ Hoành hướng Hạ Trạch làm tư thế mời. Hạ Trạch cười tủm tỉm vươn tay, bàn tay bị Trì Dĩ Hoành nắm lấy khẽ kéo vào lòng anh.</w:t>
      </w:r>
    </w:p>
    <w:p>
      <w:pPr>
        <w:pStyle w:val="BodyText"/>
      </w:pPr>
      <w:r>
        <w:t xml:space="preserve">Lần này Hạ Trạch nhảy bước nữ, hai người vẫn ăn ý như vậy. Hạ Trạch bị Trì Dĩ Hoành dẫn dắt xoay tròn, chỉ cảm thấy cả người nhẹ bổng. Theo tiếng nhạc dừng lại, hai người xoay một vòng rồi đối mặt đứng ở đó.</w:t>
      </w:r>
    </w:p>
    <w:p>
      <w:pPr>
        <w:pStyle w:val="BodyText"/>
      </w:pPr>
      <w:r>
        <w:t xml:space="preserve">Hạ Trạch chớp chớp mắt, nhìn Trì Dĩ Hoành, hàng mi dài lấp lánh giống như có tinh quang đang nhảy múa.</w:t>
      </w:r>
    </w:p>
    <w:p>
      <w:pPr>
        <w:pStyle w:val="BodyText"/>
      </w:pPr>
      <w:r>
        <w:t xml:space="preserve">Trái tim Trì Dĩ Hoành trướng lên tràn đầy, tình cảm hệt như những cơn sóng dâng trào không ngừng trùng kích. Lý trí mách bảo anh phải cố gắng áp chế, hiện giờ không phải thời điểm tốt để thổ lộ, nhưng màn khiêu vũ mới rồi giống như một trận cổ vũ im lặng. Anh lẳng lặng nhìn Hạ Trạch, kìm lòng không được cúi đầu hôn khẽ lên mi mắt Hạ Trạch.</w:t>
      </w:r>
    </w:p>
    <w:p>
      <w:pPr>
        <w:pStyle w:val="BodyText"/>
      </w:pPr>
      <w:r>
        <w:t xml:space="preserve">“Hạ Trạch, anh thích em.”</w:t>
      </w:r>
    </w:p>
    <w:p>
      <w:pPr>
        <w:pStyle w:val="BodyText"/>
      </w:pPr>
      <w:r>
        <w:t xml:space="preserve">Hạ Trạch, anh thích em!</w:t>
      </w:r>
    </w:p>
    <w:p>
      <w:pPr>
        <w:pStyle w:val="BodyText"/>
      </w:pPr>
      <w:r>
        <w:t xml:space="preserve">Trong đầu nháy mắt giống như có vô số pháo hoa bùng nổ, bang bang không ngừng. Hạ Trạch cố gắng đè nén hưng phấn làm bản thân tỉnh táo cảm nhận những lời này không phải ảo giác mà là đối phương thực sự thông báo.</w:t>
      </w:r>
    </w:p>
    <w:p>
      <w:pPr>
        <w:pStyle w:val="BodyText"/>
      </w:pPr>
      <w:r>
        <w:t xml:space="preserve">Hạ Trạch chớp mắt mấy cái, khẽ động làm tinh quang lả tả rơi xuống đất, khẽ mỉm cười: “Trì Dĩ Hoành, em cũng thích anh.”</w:t>
      </w:r>
    </w:p>
    <w:p>
      <w:pPr>
        <w:pStyle w:val="BodyText"/>
      </w:pPr>
      <w:r>
        <w:t xml:space="preserve">Trong lễ đường, Bạch Hiểu Tề đàn xong một bản, lúc xuống sân khấu tìm thế nào cũng không thấy bóng dáng Hạ Trạch.</w:t>
      </w:r>
    </w:p>
    <w:p>
      <w:pPr>
        <w:pStyle w:val="BodyText"/>
      </w:pPr>
      <w:r>
        <w:t xml:space="preserve">“Hạ Trạch đâu?”</w:t>
      </w:r>
    </w:p>
    <w:p>
      <w:pPr>
        <w:pStyle w:val="BodyText"/>
      </w:pPr>
      <w:r>
        <w:t xml:space="preserve">Mấy nữ sinh bị hỏi nghi hoặc nhìn quanh: “Vừa nãy còn đây mà, chắc vào sân nhảy rồi đi?”</w:t>
      </w:r>
    </w:p>
    <w:p>
      <w:pPr>
        <w:pStyle w:val="BodyText"/>
      </w:pPr>
      <w:r>
        <w:t xml:space="preserve">Bạch Hiểu Tề mới không tin Hạ Trạch nguyện ý khiêu vũ, nhìn quanh một vòng, vô thức đảo mắt tới cánh cửa hông. Hạ Trạch không ở lễ đường, có khi nào ra ngoài hít thở không khí không? Nghĩ vậy, Bạch Hiểu Tề đẩy cửa ló nửa người ra ngoài xem thử, vừa nhấc đầu liền thấy Hạ Trạch cùng Trì Dĩ Hoành đang ôm nhau cách đó không xa.</w:t>
      </w:r>
    </w:p>
    <w:p>
      <w:pPr>
        <w:pStyle w:val="BodyText"/>
      </w:pPr>
      <w:r>
        <w:t xml:space="preserve">Bạch Hiểu Tề: “…”</w:t>
      </w:r>
    </w:p>
    <w:p>
      <w:pPr>
        <w:pStyle w:val="BodyText"/>
      </w:pPr>
      <w:r>
        <w:t xml:space="preserve">Khốn khiếp, mình bị hoa mắt à? Bạch Hiểu Tề dụi dụi mắt, nhìn lại, hai người vẫn còn ôm lấy nhau. Lần này tin tưởng mình không bị ảo giác, Bạch Hiểu Tề cẩn thận rụt đầu vào lễ đường, cố gắng tiêu hóa hình ảnh mình vừa nhìn thấy.</w:t>
      </w:r>
    </w:p>
    <w:p>
      <w:pPr>
        <w:pStyle w:val="BodyText"/>
      </w:pPr>
      <w:r>
        <w:t xml:space="preserve">Có nam sinh hối hả chen ra khỏi lễ đường chạy tới: “Anh bạn né qua chút, uống nước nhiều quá, thực sự nhịn hết nổi.”</w:t>
      </w:r>
    </w:p>
    <w:p>
      <w:pPr>
        <w:pStyle w:val="BodyText"/>
      </w:pPr>
      <w:r>
        <w:t xml:space="preserve">Bạch Hiểu Tề phản ứng, lập tức túm lấy nắm cửa, híp mắt trừng nam sinh trước mặt: “Cậu ban nào? Không biết thế nào là vệ sinh à? Chủ nhiệm lớp dạy cậu tiểu tiện tùy tiện vậy đó hả?”</w:t>
      </w:r>
    </w:p>
    <w:p>
      <w:pPr>
        <w:pStyle w:val="BodyText"/>
      </w:pPr>
      <w:r>
        <w:t xml:space="preserve">Người nọ: “…bệnh thần kinh!” Mắng xong, cậu chàng oán hận bỏ đi.</w:t>
      </w:r>
    </w:p>
    <w:p>
      <w:pPr>
        <w:pStyle w:val="BodyText"/>
      </w:pPr>
      <w:r>
        <w:t xml:space="preserve">Bạch Hiểu Tề hừ một tiếng, không nhúc nhích đứng thủ ở cửa, còn nghĩ thầm: Hạ Trạch, cái đồ khốn khiếp, cậu nợ ông đây một lần đấy!</w:t>
      </w:r>
    </w:p>
    <w:p>
      <w:pPr>
        <w:pStyle w:val="BodyText"/>
      </w:pPr>
      <w:r>
        <w:t xml:space="preserve">___________</w:t>
      </w:r>
    </w:p>
    <w:p>
      <w:pPr>
        <w:pStyle w:val="Compact"/>
      </w:pPr>
      <w:r>
        <w:t xml:space="preserve">Hoàn</w:t>
      </w:r>
      <w:r>
        <w:br w:type="textWrapping"/>
      </w:r>
      <w:r>
        <w:br w:type="textWrapping"/>
      </w:r>
    </w:p>
    <w:p>
      <w:pPr>
        <w:pStyle w:val="Heading2"/>
      </w:pPr>
      <w:bookmarkStart w:id="69" w:name="chương-47-ngọt-ngào"/>
      <w:bookmarkEnd w:id="69"/>
      <w:r>
        <w:t xml:space="preserve">47. Chương 47: Ngọt Ngào</w:t>
      </w:r>
    </w:p>
    <w:p>
      <w:pPr>
        <w:pStyle w:val="Compact"/>
      </w:pPr>
      <w:r>
        <w:br w:type="textWrapping"/>
      </w:r>
      <w:r>
        <w:br w:type="textWrapping"/>
      </w:r>
      <w:r>
        <w:t xml:space="preserve">Trọng Sinh Chi Hạ Trạch [47] Ngọt Ngào</w:t>
      </w:r>
    </w:p>
    <w:p>
      <w:pPr>
        <w:pStyle w:val="BodyText"/>
      </w:pPr>
      <w:r>
        <w:t xml:space="preserve">******</w:t>
      </w:r>
    </w:p>
    <w:p>
      <w:pPr>
        <w:pStyle w:val="BodyText"/>
      </w:pPr>
      <w:r>
        <w:t xml:space="preserve">Mãi cho đến khi vũ hội chấm dứt, Hạ Trạch vẫn luôn mang cảm giác không có thật.</w:t>
      </w:r>
    </w:p>
    <w:p>
      <w:pPr>
        <w:pStyle w:val="BodyText"/>
      </w:pPr>
      <w:r>
        <w:t xml:space="preserve">Trì Dĩ Hoành thổ lộ, khiêu vũ dưới ánh trăng, hết thảy quả thực cứ như mơ. Không biết Trì Dĩ Hoành từ khi nào thích mình, cậu chỉ thuận theo bản năng đáp lại tình cảm của anh. Nhịn không được quay đầu liếc nhìn Trì Dĩ Hoành một cái, anh nhạy bén cảm nhận được, liền thấp giọng hỏi: “Làm sao vậy?”</w:t>
      </w:r>
    </w:p>
    <w:p>
      <w:pPr>
        <w:pStyle w:val="BodyText"/>
      </w:pPr>
      <w:r>
        <w:t xml:space="preserve">Hạ Trạch lắc đầu, Trì Dĩ Hoành dừng một chút, sau đó nương theo bóng tối vươn tay nắm lấy tay Hạ Trạch. Khoảnh khắc mười ngón tay đan vào nhau, trái tim Hạ Trạch lập tức kiên định, cậu rõ ràng cảm giác được Trì Dĩ Hoành ở bên cạnh, bọn họ thật sự là ở cùng một chỗ.</w:t>
      </w:r>
    </w:p>
    <w:p>
      <w:pPr>
        <w:pStyle w:val="BodyText"/>
      </w:pPr>
      <w:r>
        <w:t xml:space="preserve">Nhóm học sinh trong lễ đường tốp năm tốp ba tản đi, đám Hạ Trạch cũng theo dòng người chậm rãi đi ra cổng.</w:t>
      </w:r>
    </w:p>
    <w:p>
      <w:pPr>
        <w:pStyle w:val="BodyText"/>
      </w:pPr>
      <w:r>
        <w:t xml:space="preserve">Bạch Hiểu Tề một đường không chút chớp mắt nhìn về phía Hạ Trạch, biểu tình muốn nói lại thôi, mà lúc đảo qua Trì Dĩ Hoành đi cạnh Hạ Trạch thì lại lặng lẽ dời tầm mắt. Hạ Trạch chú ý tới biểu tình dị thường của Bạch Hiểu Tề, liền kỳ quái chọt chọt đối phương hỏi: “Cậu làm sao vậy? Muốn nói gì à?”</w:t>
      </w:r>
    </w:p>
    <w:p>
      <w:pPr>
        <w:pStyle w:val="BodyText"/>
      </w:pPr>
      <w:r>
        <w:t xml:space="preserve">Bạch Hiểu Tề thở dài một hơi, nhăn nhó lắc lắc đầu, đổi lại là ánh mắt ‘nhàn đến phát hoảng’ của Hạ Trạch.</w:t>
      </w:r>
    </w:p>
    <w:p>
      <w:pPr>
        <w:pStyle w:val="BodyText"/>
      </w:pPr>
      <w:r>
        <w:t xml:space="preserve">Bạch Hiểu Tề nghẹn, cảm thấy mình thực sự không phải loại người dấu mặt làm chuyện tốt, cậu không tốt bụng đến vậy. Hạ Trạch thiếu cậu một nhân tình lớn như vậy, nếu không nói ra thì không phải lỗ quá rồi sao. Suốt một đường nghĩ ngợi nhưng không có cách nào mở miệng, đâu thở cợt nhả mà nói: “Này anh em, vừa nãy bạn thân tôi đây nhìn thấy cậu với Trì Dĩ Hoành ôm nhau đấy. Yên tâm, tôi ủng hộ cậu. Không chỉ ủng hộ tinh thần, ngay cả hành động tôi đây cũng đi đầu đó nha.” Nghĩ thế nào cũng thấy không thể nào làm trò nói những lời này trước mặt Trì Dĩ Hoành, chỉ đành yên lặng nuốt xuống bụng, coi như làm Lôi Phong sống một lần vậy.</w:t>
      </w:r>
    </w:p>
    <w:p>
      <w:pPr>
        <w:pStyle w:val="BodyText"/>
      </w:pPr>
      <w:r>
        <w:t xml:space="preserve">Thẳng đến lúc bốn người tách ra ở cổng trường, Hạ Trạch vẫn không rõ Bạch Hiểu Tề rối rắm chuyện gì. Lúc Hạ Trạch tới là đi xe Mã Thiên Lỗi, giờ có Trì Dĩ Hoành tới đón, cậu tự nhiên là đi theo anh.</w:t>
      </w:r>
    </w:p>
    <w:p>
      <w:pPr>
        <w:pStyle w:val="BodyText"/>
      </w:pPr>
      <w:r>
        <w:t xml:space="preserve">Hai người lên xe, Hạ Trạch vừa định thắt dây an toàn thì Trì Dĩ Hoành đột nhiên nghiêng người qua hôn cậu. Trước đó lúc ở trong trường anh đã muốn làm vậy, nhưng chung quy vẫn lo lắng có người nhìn thấy, sẽ ảnh hưởng không tốt tới Hạ Trạch. Hiện giờ đã lên xe, Trì Dĩ Hoành rốt cuộc nhịn không được, hơi nghiêng người, một tay ôm lấy Hạ Trạch, bá đạo nhưng không mất phần ôn nhu hôn xuống.</w:t>
      </w:r>
    </w:p>
    <w:p>
      <w:pPr>
        <w:pStyle w:val="BodyText"/>
      </w:pPr>
      <w:r>
        <w:t xml:space="preserve">Trì Dĩ Hoành tới muộn nên đỗ xe ở đoạn đường khá vắng. Hai cây liễu rũ xung quanh che khuất bóng dáng bọn họ. Hơn nữa hiện giờ cũng muộn, đèn ở cổng trường đã tắt, chỉ còn ánh đèn đường u ám. Thiên thời địa lợi nhân hòa, Trì Dĩ Hoành liện thuận theo tâm ý của mình.</w:t>
      </w:r>
    </w:p>
    <w:p>
      <w:pPr>
        <w:pStyle w:val="BodyText"/>
      </w:pPr>
      <w:r>
        <w:t xml:space="preserve">Bất luận là Hạ Trạch hay Trì Dĩ Hoành, đây đầu là nụ hôn đầu tiên ở đời này của hai người. Cảm giác ngoài ý muốn lúc ban đầu tản đi, Hạ Trạch rất nhanh thả lỏng thân thể, ngửa đầu hùa theo nụ hôn của Trì Dĩ Hoành. Hạ Trạch phối hợp làm Trì Dĩ Hoành vui sướng, động tác từ ôn nhu dần dần trở nên kịch liệt.</w:t>
      </w:r>
    </w:p>
    <w:p>
      <w:pPr>
        <w:pStyle w:val="BodyText"/>
      </w:pPr>
      <w:r>
        <w:t xml:space="preserve">Hai người môi lưỡi giao triền, đầu lưỡi Trì Dĩ Hoành đảo khắp khoang miệng Hạ Trạch, làm cậu dâng lên từng trận run rẩy nhẹ nhè. Hạ Trạch theo bản năng nhắm mắt lại, vòng tay ôm lấy cổ Trì Dĩ Hoành, đầu lưỡi vươn tới, cùng đối phương dây dưa.</w:t>
      </w:r>
    </w:p>
    <w:p>
      <w:pPr>
        <w:pStyle w:val="BodyText"/>
      </w:pPr>
      <w:r>
        <w:t xml:space="preserve">Nụ hôn dài qua đi, Hạ Trạch mê mang mở mắt, trong mắt là một mảnh quang mang sóng sánh, Trì Dĩ Hoành mê muội nhìn cậu, nhịn không được lại cúi đầu đặt một nụ hôn lên mi mắt.</w:t>
      </w:r>
    </w:p>
    <w:p>
      <w:pPr>
        <w:pStyle w:val="BodyText"/>
      </w:pPr>
      <w:r>
        <w:t xml:space="preserve">Hạ Trạch chớp chớp mắt, thấp giọng gọi một tiếng: “Anh họ.”</w:t>
      </w:r>
    </w:p>
    <w:p>
      <w:pPr>
        <w:pStyle w:val="BodyText"/>
      </w:pPr>
      <w:r>
        <w:t xml:space="preserve">Trái tim Trì Dĩ Hoành khẽ run, tiếng anh họ của Hạ Trạch giống như có ma lực, luôn làm anh cảm nhận một trận tình ý triền miên. Anh dịu dàng vuốt ve gương mặt cậu, dùng đầu ngón tay từng chút từng chút vẽ theo mắt mũi, dè dặt cẩn trọng như đang chạm tới bảo vật quý giá nhất trên đời.</w:t>
      </w:r>
    </w:p>
    <w:p>
      <w:pPr>
        <w:pStyle w:val="BodyText"/>
      </w:pPr>
      <w:r>
        <w:t xml:space="preserve">“Vừa nãy ở vườn trường em nghĩ tới cái gì?” Trì Dĩ Hoành thấp giọng nói.</w:t>
      </w:r>
    </w:p>
    <w:p>
      <w:pPr>
        <w:pStyle w:val="BodyText"/>
      </w:pPr>
      <w:r>
        <w:t xml:space="preserve">Hạ Trạch cười vui sướng, cọ cọ lòng bàn tay Trì Dĩ Hoành, thản nhiên nói: “Em cảm thấy giống như đang nằm mơ.”</w:t>
      </w:r>
    </w:p>
    <w:p>
      <w:pPr>
        <w:pStyle w:val="BodyText"/>
      </w:pPr>
      <w:r>
        <w:t xml:space="preserve">Trì Dĩ Hoành bật cười, kéo mặt Hạ Trạch qua hôn một cái, ôn nhu nói: “Là anh cảm thấy giống như nằm mơ mới đúng.”</w:t>
      </w:r>
    </w:p>
    <w:p>
      <w:pPr>
        <w:pStyle w:val="BodyText"/>
      </w:pPr>
      <w:r>
        <w:t xml:space="preserve">Hạ Trạch mở to mắt, Trì Dĩ Hoành cười cười giải thích: “Tiểu Trạch, không phải em muốn biết cuối tuần trước vì sao anh không để ý tới em sao? Bây giờ anh sẽ nói nguyên nhân cho em biết. Anh thích em nhưng lại không biết nên biểu đạt thế nào. Anh luôn cảm thấy tâm tư mình thật xấu xa, lại lo sợ em biết mà chán ghét, trong lúc rối rắm đó, anh chỉ có thể trốn tránh.” Vươn tay nắm lấy tay Hạ Trạch đặt lên ngực mình, nhẹ giọng nói: “Em có cảm nhận được nơi này thấp thỏm cỡ nào không?”</w:t>
      </w:r>
    </w:p>
    <w:p>
      <w:pPr>
        <w:pStyle w:val="BodyText"/>
      </w:pPr>
      <w:r>
        <w:t xml:space="preserve">Đối với Trì Dĩ Hoành mà nói, hết thảy phát sinh đêm nay quả thực còn tốt hơn cả dự đoán của anh. Anh cảm thấy tâm tình mình lúc này hệt như đang đói bụng thì có một cái bánh từ trên trời rớt xuống ngay đầu mình, lại còn là bánh nướng nhân hải sản cao cấp nhất. Anh thật cẩn thận đưa tới bên miệng, nhưng lại sợ cắn một ngụm sẽ phát hiện nó chỉ là ảo giác, quả thực là đan xen giữa tất cả cảm xúc phức tạp mà anh có thể nghĩ tới, bất ngờ, mừng như điên, không dám tin cùng lo được lo mất.</w:t>
      </w:r>
    </w:p>
    <w:p>
      <w:pPr>
        <w:pStyle w:val="BodyText"/>
      </w:pPr>
      <w:r>
        <w:t xml:space="preserve">Hạ Trạch không ngờ Trì Dĩ Hoành cũng nghĩ như vậy. Cậu đột nhiên nhớ ra, đời trước hình như cũng có một khoảng thời gian như vậy, lúc quan hệ giữa hai người đang tốt đẹp thì anh họ đột nhiên lạnh nhạt, hơn nữa còn dọn ra khỏi căn nhà ở tiểu khu Phượng Hoàng, để cậu một mình ở đó. Khi ấy cậu vừa tức giận vì bị lạnh nhạt vừa lo lắng có phải mình đã làm sai chuyện gì hay không, lo được lo mất một thời gian dài. Kết quả một ngày nọ đi học về thì phát hiện Trì Dĩ Hoành đã dọn về, khi ấy cậu vui sướng đến mức quên hỏi nguyên nhân. Giờ nghĩ lại, tâm lý của anh họ hẳn cũng giống hiện giờ, không có cách nào đối mặt nên chỉ có thể trốn tránh.</w:t>
      </w:r>
    </w:p>
    <w:p>
      <w:pPr>
        <w:pStyle w:val="BodyText"/>
      </w:pPr>
      <w:r>
        <w:t xml:space="preserve">Hạ Trạch cong khóe miệng, thực hưng trí hỏi: “Kia anh họ làm thế nào mà…” Hạ Trạch tìm không ra từ thích hợp, chỉ đành sâu sa nhìn Trì Dĩ Hoành.</w:t>
      </w:r>
    </w:p>
    <w:p>
      <w:pPr>
        <w:pStyle w:val="BodyText"/>
      </w:pPr>
      <w:r>
        <w:t xml:space="preserve">Trì Dĩ Hoành không khỏi mỉm cười, nghiêm túc nói: “Bởi vì anh phát hiện nếu mình không ra tay thì em sẽ bị người khác cướp mất.”</w:t>
      </w:r>
    </w:p>
    <w:p>
      <w:pPr>
        <w:pStyle w:val="BodyText"/>
      </w:pPr>
      <w:r>
        <w:t xml:space="preserve">Hạ Trạch lắc đầu, chủ động hôn lên môi Trì Dĩ Hoành, khẳng định nói: “Sẽ không, em thích anh họ, chỉ thích mỗi anh.”</w:t>
      </w:r>
    </w:p>
    <w:p>
      <w:pPr>
        <w:pStyle w:val="BodyText"/>
      </w:pPr>
      <w:r>
        <w:t xml:space="preserve">Những lời này quả thực làm Trì Dĩ Hoành vô cùng sung sướng, hiệu quả sánh ngang với liều thuốc kích thích mạnh nhất, thực dễ dàng khơi gợi toàn bộ nhiệt tình trong người Trì Dĩ Hoành. Anh rất nhanh điều chỉnh lưng ghế dựa của Hạ Trạch ngã ra sau, tiếp đó sải chân, nghiêng thân đè lên người Hạ Trạch, đảo khách thành chủ ôm Hạ Trạch kịch liệt hôn môi.</w:t>
      </w:r>
    </w:p>
    <w:p>
      <w:pPr>
        <w:pStyle w:val="BodyText"/>
      </w:pPr>
      <w:r>
        <w:t xml:space="preserve">Hạ Trạch có chút bất ngờ với phản ứng của Trì Dĩ Hoành, nhưng rất nhanh đã không còn tâm tư nghĩ tới chuyện này. Nhiệt tình của Trì Dĩ Hoành hệt như một ngọn lửa lớn sắp đốt cậu cháy rụi thành tro. Hạ Trạch hơi hé miệng, đôi môi bị hôn đến đỏ bừng. Trì Dĩ Hoành nhìn thấy liền cảm thấy phân thân trướng lên phát đau, Hạ Trạch đồng dạng cũng có phản ứng, anh vươn tay sờ sờ, Hạ Trạch theo bản năng ưỡn người.</w:t>
      </w:r>
    </w:p>
    <w:p>
      <w:pPr>
        <w:pStyle w:val="BodyText"/>
      </w:pPr>
      <w:r>
        <w:t xml:space="preserve">Trì Dĩ Hoành cúi đầu mỉm cười, một bàn tay linh hoạt cởi bỏ đai lưng Hạ Trạch tiến vào, lướt qua thắt lưng nhẵn nhụi, một đường lần xuống cầm lấy phân thân Hạ Trạch vuốt ve. Hạ Trạch lập tức khẩn trương kêu lên: “Anh họ, ngô…”</w:t>
      </w:r>
    </w:p>
    <w:p>
      <w:pPr>
        <w:pStyle w:val="BodyText"/>
      </w:pPr>
      <w:r>
        <w:t xml:space="preserve">Trì Dĩ Hoành cúi xuống chặn môi cậu, động tác trên tay không hề ngừng lại. Hạ Trạch khó nhịn cuộn mình nhưng lại bị anh áp chế, chỉ có thể mặc đối phương muốn làm gì thì làm. Tiếng rên rĩ từ đôi môi kề sát của hai người bật ra, hệt như tiếng một con mèo con đang làm nũng. Trì Dĩ Hoành được cổ vũ, động tác lại càng nhanh hơn, Hạ Trạch theo đó mà căng thẳng, tựa như cây cung bị kéo dãn tới cực hạn, chỉ thêm chút nữa là đứt đoạn. Hạ Trạch cảm thấy tất cả khoái cảm đều tích tụ trong tay Trì Dĩ Hoành, đối phương hệt như một vị pháp sư cao minh đang nắm giữ chốt mở khoái cảm, làm cậu không thể mặc chính mình rơi vào tay giặc, chỉ có thể hùa theo động tác của đối phương, không thể ngừng lại.</w:t>
      </w:r>
    </w:p>
    <w:p>
      <w:pPr>
        <w:pStyle w:val="BodyText"/>
      </w:pPr>
      <w:r>
        <w:t xml:space="preserve">Ngay lúc Hạ Trạch cảm thấy mình sắp hỏng mất, Trì Dĩ Hoành khẽ siết nhẹ phân thân cậu, một luồng khoái cảm thật lớn thoáng chốc phun trào, Hạ Trạch thở phì phò, cả người không còn chút sức lực dựa vào lưng ghế, nửa ngày vẫn chưa lấy lại tinh thần.</w:t>
      </w:r>
    </w:p>
    <w:p>
      <w:pPr>
        <w:pStyle w:val="BodyText"/>
      </w:pPr>
      <w:r>
        <w:t xml:space="preserve">Trì Dĩ Hoành thỏa mãn nhìn biểu tình Hạ Trạch, cúi đầu hôn cậu, sau đó rút khăn giấy từ chiếc hộp đặt bên cạnh, đầu tiên là thay Hạ Trạch cẩn thận lau sạch người sau đó mới lau đi mấy thứ dính trên tay.</w:t>
      </w:r>
    </w:p>
    <w:p>
      <w:pPr>
        <w:pStyle w:val="BodyText"/>
      </w:pPr>
      <w:r>
        <w:t xml:space="preserve">Hạ Trạch hồi phục tinh thần, thấy động tác lau tay của Trì Dĩ Hoành, gương mặt nháy mắt đỏ bừng. Tuy đời trước cậu cùng Trì Dĩ Hoành có thể xem là cặp vợ chồng già, nhưng náo loạn trong xe như vậy quả thực là lần đầu tiên.</w:t>
      </w:r>
    </w:p>
    <w:p>
      <w:pPr>
        <w:pStyle w:val="BodyText"/>
      </w:pPr>
      <w:r>
        <w:t xml:space="preserve">Trì Dĩ Hoành cười khẽ, lau sạch tay xong thì cúi người hôn lên mắt Hạ Trạch một cái, thấp giọng nói: “Thoải mái không?”</w:t>
      </w:r>
    </w:p>
    <w:p>
      <w:pPr>
        <w:pStyle w:val="BodyText"/>
      </w:pPr>
      <w:r>
        <w:t xml:space="preserve">Hạ Trạch: “…”</w:t>
      </w:r>
    </w:p>
    <w:p>
      <w:pPr>
        <w:pStyle w:val="BodyText"/>
      </w:pPr>
      <w:r>
        <w:t xml:space="preserve">Cậu quẫn bách gật gật đầu, Trì Dĩ Hoành lại hôn lên môi cậu một cái, nói: “Khuya rồi, chúng ta về nhà thôi.”</w:t>
      </w:r>
    </w:p>
    <w:p>
      <w:pPr>
        <w:pStyle w:val="BodyText"/>
      </w:pPr>
      <w:r>
        <w:t xml:space="preserve">Hạ Trạch ngoan ngoãn ừ một tiếng, kéo Trì Dĩ Hoành muốn ngồi dậy, vô thức đụng phải phân thân đang gắng gượng của anh. Cậu sửng sốt một chút, rất nhanh liền ý thức được mới nãy chỉ lo cho vui thích bản thân mà quên bẵng Trì Dĩ Hoành.</w:t>
      </w:r>
    </w:p>
    <w:p>
      <w:pPr>
        <w:pStyle w:val="BodyText"/>
      </w:pPr>
      <w:r>
        <w:t xml:space="preserve">Khóe miệng Hạ Trạc cong lên, tựa như Trì Dĩ Hoành đã làm, đưa tay áp lên phân thân đối phương.</w:t>
      </w:r>
    </w:p>
    <w:p>
      <w:pPr>
        <w:pStyle w:val="BodyText"/>
      </w:pPr>
      <w:r>
        <w:t xml:space="preserve">Trì Dĩ Hoành đang định ngồi dậy thì bị động tác của Hạ Trạch kiềm hãm, nặng nề nhìn chằm chằm Hạ Trạch. Hạ Trạch còn muốn tiếp tục nhưng Trì Dĩ Hoành nắm lấy tay cậu, ôm cậu ngồi dậy.</w:t>
      </w:r>
    </w:p>
    <w:p>
      <w:pPr>
        <w:pStyle w:val="BodyText"/>
      </w:pPr>
      <w:r>
        <w:t xml:space="preserve">“Tiểu Trạch!”</w:t>
      </w:r>
    </w:p>
    <w:p>
      <w:pPr>
        <w:pStyle w:val="BodyText"/>
      </w:pPr>
      <w:r>
        <w:t xml:space="preserve">Trì Dĩ Hoành áp chế dục vọng đang gào thét trong cơ thể, cắn một ngụm lên cổ Hạ Trạch, sau đó cẩn thận giúp cậu chỉnh sửa lại quần áo rồi ngồi xuống ghế phó lái, cuối cùng thắt dây an toàn rồi lùi về chỗ của mình.</w:t>
      </w:r>
    </w:p>
    <w:p>
      <w:pPr>
        <w:pStyle w:val="BodyText"/>
      </w:pPr>
      <w:r>
        <w:t xml:space="preserve">Hạ Trạch khó hiểu nhìn anh, Trì Dĩ Hoành thầm cười khổ, đưa tay xoa xoa tóc cậu: “Anh không sao, một hồi là tốt rồi.”</w:t>
      </w:r>
    </w:p>
    <w:p>
      <w:pPr>
        <w:pStyle w:val="BodyText"/>
      </w:pPr>
      <w:r>
        <w:t xml:space="preserve">Trì Dĩ Hoành không phải Liễu Hạ Huệ, anh tự nhiên khao khát có Hạ Trạch, nhưng anh sợ mình không khống chế được, không chỉ là tay, anh sẽ muốn càng nhiều hơn nữa. Nơi này dù sao cũng là trên xe, anh không muốn ủy khuất Hạ Trạch, dù sao sắp tới Hạ Trạch phải thi đại học, khoảng thời gian này Trì Dĩ Hoành cảm thấy mình có thể chịu đựng được.</w:t>
      </w:r>
    </w:p>
    <w:p>
      <w:pPr>
        <w:pStyle w:val="BodyText"/>
      </w:pPr>
      <w:r>
        <w:t xml:space="preserve">Giữ vững một chữ ‘nhẫn’, chuyện đầu tiên Trì Dĩ Hoành làm sau khi về tới nhà là chạy đi tắm nước lạnh. Chờ anh tắm rửa thu thập tốt đi vào phòng Hạ Trạch thì Hạ Trạch cũng vừa tắm xong, cái đầu sũng nước ngồi trên giường lật xem hướng dẫn ghi danh thi đại học.</w:t>
      </w:r>
    </w:p>
    <w:p>
      <w:pPr>
        <w:pStyle w:val="BodyText"/>
      </w:pPr>
      <w:r>
        <w:t xml:space="preserve">“Đang xem gì đó?” Trì Dĩ Hoành hỏi.</w:t>
      </w:r>
    </w:p>
    <w:p>
      <w:pPr>
        <w:pStyle w:val="BodyText"/>
      </w:pPr>
      <w:r>
        <w:t xml:space="preserve">Hạ Trạch chỉ quyển sổ trong tay: “Hướng dẫn thi đại học.”</w:t>
      </w:r>
    </w:p>
    <w:p>
      <w:pPr>
        <w:pStyle w:val="BodyText"/>
      </w:pPr>
      <w:r>
        <w:t xml:space="preserve">Trì Dĩ Hoành ngồi xuống tựa vào đầu giường, Hạ Trạch liền thuận thế tựa vào lòng anh. Trì Dĩ Hoành cong một chân, ôm cả người Hạ Trạch vào lòng, đặt quyển sổ lên chân cùng xem.</w:t>
      </w:r>
    </w:p>
    <w:p>
      <w:pPr>
        <w:pStyle w:val="BodyText"/>
      </w:pPr>
      <w:r>
        <w:t xml:space="preserve">Hệ âm nhạc của đại học Hải thành đứng trong top năm cả Hoa quốc, cũng không dễ vào như tưởng tượng. Chuyên ngành nghệ thuật tuy yêu cầu văn hóa thấp hơn nhưng bài kiểm tra chuyên ngành lại yêu cầu rất nghiêm khắc. Hạ Trạch có căn cốt luyện đàn nhiều năm, hơn nữa đời trước được Trì Dĩ Hoành duy trì nên biết những căn bản nhập môn, cậu không lo lắng cuộc thi chuyên ngành lắm, chỉ lo tới vấn đề điền nguyện vọng.</w:t>
      </w:r>
    </w:p>
    <w:p>
      <w:pPr>
        <w:pStyle w:val="BodyText"/>
      </w:pPr>
      <w:r>
        <w:t xml:space="preserve">Hạ Trạch ngẩng đầu nhìn về phía Trì Dĩ Hoành, những sợi tóc mang theo bọt nước cọ qua mặt anh, Trì Dĩ Hoành thuận thế hôn một cái lên tóc Hạ Trạch.</w:t>
      </w:r>
    </w:p>
    <w:p>
      <w:pPr>
        <w:pStyle w:val="BodyText"/>
      </w:pPr>
      <w:r>
        <w:t xml:space="preserve">Hạ Trạch vui sướng mỉm cười: “Anh họ, anh nói xem nếu sau này em cũng giống Trầm Hi mở một công ty thì thế nào? Ngô, cũng không nhất định là công ty, phòng làm việc cũng được.”</w:t>
      </w:r>
    </w:p>
    <w:p>
      <w:pPr>
        <w:pStyle w:val="BodyText"/>
      </w:pPr>
      <w:r>
        <w:t xml:space="preserve">Trì Dĩ Hoành cúi đầu khẽ chạm vào mặt Hạ Trạch, kiên nhẫn nói: “Em muốn làm gì?”</w:t>
      </w:r>
    </w:p>
    <w:p>
      <w:pPr>
        <w:pStyle w:val="BodyText"/>
      </w:pPr>
      <w:r>
        <w:t xml:space="preserve">Hạ Trạch nghĩ nghĩ: “Làm nhạc kịch thế nào?”</w:t>
      </w:r>
    </w:p>
    <w:p>
      <w:pPr>
        <w:pStyle w:val="BodyText"/>
      </w:pPr>
      <w:r>
        <w:t xml:space="preserve">Đây là giấc mộng từ đời trước của Hạ Trạch, cũng là mục tiêu mà cậu cố gắng muốn đạt được nhất, chỉ là còn chưa đợi đến lúc đó đã chết đi. Hiện giờ may mắn sống lại, cậu muốn tiếp tục lấy nó làm mục tiêu, có lẽ một ngày nào đó cậu sẽ thực hiện được giấc mộng này.</w:t>
      </w:r>
    </w:p>
    <w:p>
      <w:pPr>
        <w:pStyle w:val="BodyText"/>
      </w:pPr>
      <w:r>
        <w:t xml:space="preserve">Ánh mắt bất an của Hạ Trạch làm trái tim Trì Dĩ Hoành mềm nhũn, ủng hộ nói: “Tốt. Vừa vặn Mặc Chính vừa tiếp nhận giải trí Tinh Không, đến lúc đó bảo cậu ta giúp em liên hệ diễn viên, còn có thể bảo cậu ta giảm giá a.”</w:t>
      </w:r>
    </w:p>
    <w:p>
      <w:pPr>
        <w:pStyle w:val="BodyText"/>
      </w:pPr>
      <w:r>
        <w:t xml:space="preserve">Hạ Trạch không khỏi phì cười: “Đúng rồi, anh ta cùng Phương Lạc Duy thế nào rồi?” Tâm tư Mặc Chính đối với Phương Lạc Duy quả thực là ai ai cũng biết, ánh mắt Hạ Trạch sáng long lanh chờ Trì Dĩ Hoành kể chuyện bát quái.</w:t>
      </w:r>
    </w:p>
    <w:p>
      <w:pPr>
        <w:pStyle w:val="BodyText"/>
      </w:pPr>
      <w:r>
        <w:t xml:space="preserve">Trì Dĩ Hoành nhịn không được cúi đầu hôn một chút, nói: “Khẳng định không tốt như chúng ta.”</w:t>
      </w:r>
    </w:p>
    <w:p>
      <w:pPr>
        <w:pStyle w:val="BodyText"/>
      </w:pPr>
      <w:r>
        <w:t xml:space="preserve">Hạ Trạch chớp mắt mấy cái, đặt quyển sổ qua một bên, xoay người ngồi xổm trong lòng Trì Dĩ Hoành, mặt mày tràn đầy hạnh phúc sáp qua hôn anh. Hai người vừa mới làm rõ tâm ý, quả thực là thời điểm dính mãi vẫn không chán. Trì Dĩ Hoành căn bản không thể kháng cự sự hấp dẫn từ Hạ trạch, ôm lấy thắt lưng cậu đẩy sâu nụ hôn. Người anh em dưới thân rất nhanh liền nổi lên phản ứng, Trì Dĩ Hoành quyết đoán đẩy Hạ Trạch ra. Trong tầm mắt khó hiểu của Hạ Trạch, anh đưa tay sờ thử, thấy tóc đã khô thì dỗ dành: “Ngủ sớm một chút, ngày mai em còn phải tới trường đó.”</w:t>
      </w:r>
    </w:p>
    <w:p>
      <w:pPr>
        <w:pStyle w:val="BodyText"/>
      </w:pPr>
      <w:r>
        <w:t xml:space="preserve">Này đã là lần thứ hai!</w:t>
      </w:r>
    </w:p>
    <w:p>
      <w:pPr>
        <w:pStyle w:val="BodyText"/>
      </w:pPr>
      <w:r>
        <w:t xml:space="preserve">Tầm mắt Hạ Trạch dừng lại ở cái lều nhỏ nhô lên của Trì Dĩ Hoành, xấu xa đưa tay chọt chọt: “Anh họ, anh không muốn sao?”</w:t>
      </w:r>
    </w:p>
    <w:p>
      <w:pPr>
        <w:pStyle w:val="BodyText"/>
      </w:pPr>
      <w:r>
        <w:t xml:space="preserve">Trì Dĩ Hoành túm lấy cánh tay đang tác loạn của Hạ Trạch, ôm chặt cậu vào lòng, cảnh cáo: “Đừng nhúc nhích.”</w:t>
      </w:r>
    </w:p>
    <w:p>
      <w:pPr>
        <w:pStyle w:val="BodyText"/>
      </w:pPr>
      <w:r>
        <w:t xml:space="preserve">Hạ Trạch nhịn không được phì cười.</w:t>
      </w:r>
    </w:p>
    <w:p>
      <w:pPr>
        <w:pStyle w:val="BodyText"/>
      </w:pPr>
      <w:r>
        <w:t xml:space="preserve">Trì Dĩ Hoành không có biện pháp, chỉ đành cố gắng dời đi lực chú ý, đưa tay gãi nhẹ eo Hạ Trạch, này là điểm nhột của cậu. Hạ Trạch chịu không nổi, vừa cười vừa giãy dụa mở miệng xin tha: “Anh họ, em sai rồi.”</w:t>
      </w:r>
    </w:p>
    <w:p>
      <w:pPr>
        <w:pStyle w:val="BodyText"/>
      </w:pPr>
      <w:r>
        <w:t xml:space="preserve">Thấy Hạ Trạch nhận sai, Trì Dĩ Hoành lập tức ngừng tay, cùng lúc đó đau lòng cảm thấy biện pháp này hoàn toàn không thể dời đi lực chú ý, ngược lại vì Hạ Trạch giãy dụa cọ loạn mà người anh em dưới thân lại càng phấn chấn hơn.</w:t>
      </w:r>
    </w:p>
    <w:p>
      <w:pPr>
        <w:pStyle w:val="BodyText"/>
      </w:pPr>
      <w:r>
        <w:t xml:space="preserve">Hạ Trạch mở to ánh mắt, mê mang nhìn Trì Dĩ Hoành, Trì Dĩ Hoành đè nén ngọn lửa trong lòng, xoa mặt Hạ Trạch, dỗ dành: “Ngoan ngoãn ngủ đi, anh về phòng.”</w:t>
      </w:r>
    </w:p>
    <w:p>
      <w:pPr>
        <w:pStyle w:val="BodyText"/>
      </w:pPr>
      <w:r>
        <w:t xml:space="preserve">Hạ Trạch không nói gì, chỉ túm lấy quần áo Trì Dĩ Hoành không chịu buông, Trì Dĩ Hoành kỳ thực cũng luyến tiếc, sau khi tự tranh đấu tinh thần một trận, chỉ đành qua quýt ôm Hạ Trạch vào lòng, thấp giọng nói: “Ngủ, không được lộn xộn.”</w:t>
      </w:r>
    </w:p>
    <w:p>
      <w:pPr>
        <w:pStyle w:val="BodyText"/>
      </w:pPr>
      <w:r>
        <w:t xml:space="preserve">Hạ Trạch cong khóe miệng, nghe lời đáp một tiếng. Cậu ẩn ẩn đoán được tâm tư ẩn nhẫn của Trì Dĩ Hoành, trong lòng ngọt ngào lại càng muốn cùng anh ở cùng một chỗ.</w:t>
      </w:r>
    </w:p>
    <w:p>
      <w:pPr>
        <w:pStyle w:val="BodyText"/>
      </w:pPr>
      <w:r>
        <w:t xml:space="preserve">Trì Dĩ Hoành tắt đèn, căn phòng lập tức tối sầm. Hai người nằm trên giường, Hạ Trạch vùi vào lòng Trì Dĩ Hoành, ôm thắt lưng anh nhắm mắt lại. Trì Dĩ Hoành thực thân thiết hôn lên đầu cậu một cái, trong lòng cũng trở nên bình ổn.</w:t>
      </w:r>
    </w:p>
    <w:p>
      <w:pPr>
        <w:pStyle w:val="BodyText"/>
      </w:pPr>
      <w:r>
        <w:t xml:space="preserve">Trước Hạ Trạch, Trì Dĩ Hoành chưa từng nói chuyện yêu đương, cũng không biết những cặp tình nhân khác ở chung thế nào. Anh ẩn ẩn cảm giác được tình cảm của mình cùng Hạ Trạch chuyển biến vô cùng tự nhiên, giống như từ người thân chuyển qua người yêu chỉ thiếu một bước làm rõ kia mà thôi. Một khi hai người xác định tâm ý, bọn họ ở cùng nhau thực sự rất thân thiết cùng ăn ý, cứ như trong quá khứ đã từng yêu nhau vậy.</w:t>
      </w:r>
    </w:p>
    <w:p>
      <w:pPr>
        <w:pStyle w:val="BodyText"/>
      </w:pPr>
      <w:r>
        <w:t xml:space="preserve">Biểu tình Trì Dĩ Hoành thực nhu hòa, ôm chặt Hạ Trạch, giống như đang ôm bảo vật có một không hai trên đời.</w:t>
      </w:r>
    </w:p>
    <w:p>
      <w:pPr>
        <w:pStyle w:val="BodyText"/>
      </w:pPr>
      <w:r>
        <w:t xml:space="preserve">________</w:t>
      </w:r>
    </w:p>
    <w:p>
      <w:pPr>
        <w:pStyle w:val="Compact"/>
      </w:pPr>
      <w:r>
        <w:t xml:space="preserve">Hoàn</w:t>
      </w:r>
      <w:r>
        <w:br w:type="textWrapping"/>
      </w:r>
      <w:r>
        <w:br w:type="textWrapping"/>
      </w:r>
    </w:p>
    <w:p>
      <w:pPr>
        <w:pStyle w:val="Heading2"/>
      </w:pPr>
      <w:bookmarkStart w:id="70" w:name="chương-48-theo-đuôi"/>
      <w:bookmarkEnd w:id="70"/>
      <w:r>
        <w:t xml:space="preserve">48. Chương 48: Theo Đuôi</w:t>
      </w:r>
    </w:p>
    <w:p>
      <w:pPr>
        <w:pStyle w:val="Compact"/>
      </w:pPr>
      <w:r>
        <w:br w:type="textWrapping"/>
      </w:r>
      <w:r>
        <w:br w:type="textWrapping"/>
      </w:r>
      <w:r>
        <w:t xml:space="preserve">Trọng Sinh Chi Hạ Trạch [48] Theo Đuôi</w:t>
      </w:r>
    </w:p>
    <w:p>
      <w:pPr>
        <w:pStyle w:val="BodyText"/>
      </w:pPr>
      <w:r>
        <w:t xml:space="preserve">*****</w:t>
      </w:r>
    </w:p>
    <w:p>
      <w:pPr>
        <w:pStyle w:val="BodyText"/>
      </w:pPr>
      <w:r>
        <w:t xml:space="preserve">Trì Dĩ Hoành sáng sớm theo giờ sinh vật thức dậy thì Hạ Trạch vẫn còn ngủ. Tướng ngủ đối phương thật sự không xong, hơi nghiêng người đè lên cánh tay, một chân thì khoác lên lưng, mái tóc xù lên hỗn loạn cọ bên cổ, cả người cơ hồ treo trên người anh.</w:t>
      </w:r>
    </w:p>
    <w:p>
      <w:pPr>
        <w:pStyle w:val="BodyText"/>
      </w:pPr>
      <w:r>
        <w:t xml:space="preserve">Trì Dĩ Hoành trong lòng buồn cười, khó trách tối qua anh nằm mơ thấy mình chạy phụ trọng, trên lưng vác hơn trăm kg chạy suốt buổi tối, cũng không biết Hạ Trạch ngủ như vậy có cảm thấy thoải mái hay không? Lúc này sắc trời vẫn còn sớm, Trì Dĩ Hoành nghĩ Hạ Trạch vẫn còn muốn ngủ, vì thế thật cẩn thận ôm cậu điều chỉnh tư thế. Nào ngờ Hạ Trạch không cảm kích, vô thức lẩm bẩm một tiếng, tay chân lại tiếp tục quấn lấy anh. Trì Dĩ Hoành nhìn bạch tuột Hạ Trạch mà buồn cười không thôi, chỉ có thể đành chịu.</w:t>
      </w:r>
    </w:p>
    <w:p>
      <w:pPr>
        <w:pStyle w:val="BodyText"/>
      </w:pPr>
      <w:r>
        <w:t xml:space="preserve">Không đợi anh ôm Hạ Trạch ngủ tiếp một hồi, tiếng chuông di động đột nhiên phá vỡ bầu không khí im lặng trong phòng. Trì Dĩ Hoành phản ứng cực nhanh rút điện thoại dưới gối ra tắt báo thức mà Hạ Trạch đã cài, đang định đặt trở lại, trong lúc vô tình mở tập ảnh thì nhìn thấy hình một cô gái xa lạ mặc váy trắng.</w:t>
      </w:r>
    </w:p>
    <w:p>
      <w:pPr>
        <w:pStyle w:val="BodyText"/>
      </w:pPr>
      <w:r>
        <w:t xml:space="preserve">Cô gái trong hình Trì Dĩ Hoành có chút ấn tượng, xem bối cảnh thì hẳn là bạn học của Hạ Trạch trong vũ hội đêm qua. Phản ứng đầu tiên của Trì Dĩ Hoành là ghen, nhưng nghĩ lại thì cảm thấy phản ứng của mình có chút buồn cuồi. Tình cảm Hạ Trạch dành cho anh không giống giả, hai người ở chung lại thực ăn ý, nhưng trong lòng Trì Dĩ Hoành vẫn có chút bất an. Anh lo lắng không phải tình cảm của Hạ Trạch là thực hay giả, mà sợ tâm tính Hạ Trạch vẫn chưa xác định, không biết mình rốt cuộc thích cái gì, chỉ vì anh thổ lộ mà mù quáng tiếp nhận.</w:t>
      </w:r>
    </w:p>
    <w:p>
      <w:pPr>
        <w:pStyle w:val="BodyText"/>
      </w:pPr>
      <w:r>
        <w:t xml:space="preserve">Nhiều năm như vậy, bất luận là học tập hay tiếp nhận công ty của gia đình, cho tới giờ Trì Dĩ Hoành vẫn luôn bình tĩnh, duy chỉ có những lúc đối mặt với Hạ Trạch là anh hoàn toàn mất đi phần bình tĩnh đó. Anh nhìn di động một lúc lâu, Hạ Trạch trong lòng mơ mơ màng màng tỉnh lại, cọ cọ trên người anh, hàm hồ nói: “Anh họ, mấy giờ rồi? Hôm nay phải tới trường.”</w:t>
      </w:r>
    </w:p>
    <w:p>
      <w:pPr>
        <w:pStyle w:val="BodyText"/>
      </w:pPr>
      <w:r>
        <w:t xml:space="preserve">Trì Dĩ Hoành để điện thoại qua một bên, cúi đầu cắn khẽ một ngụm lên vành tai trắng nõn của Hạ Trạch, thấp giọng nói: “Còn có thể ngủ thêm nửa giờ.”</w:t>
      </w:r>
    </w:p>
    <w:p>
      <w:pPr>
        <w:pStyle w:val="BodyText"/>
      </w:pPr>
      <w:r>
        <w:t xml:space="preserve">Hạ Trạch thuận miệng ừ một tiếng, một tay ôm lấy cổ Trì Dĩ Hoành tiếp tục cọ cọ, cũng không biết có nghe thấy không. Trì Dĩ Hoành cười khẽ, Hạ Trạch chỉ còn kém không đè lên người anh nữa thôi. Trì Dĩ Hoành đưa tay đặt lên mông Hạ Trạch, ôm cậu kéo sát vào người mình, Hạ Trạch quả nhiên rất hài lòng với tư thế này, ôm cổ Trì Dĩ Hoành khẽ liếm. Người anh em vốn hưng phấn của Trì Dĩ Hoành lập tức ngẩng đầu dựng thẳng, chọt vào mông Hạ Trạch.</w:t>
      </w:r>
    </w:p>
    <w:p>
      <w:pPr>
        <w:pStyle w:val="BodyText"/>
      </w:pPr>
      <w:r>
        <w:t xml:space="preserve">Hạ Trạch rất nhanh thanh tỉnh, đưa tay gối cái đầu rối bù, ánh mắt sáng lóng lánh nhìn về phía Trì Dĩ Hoành, vẻ mặt xem kịch vui. Trì Dĩ Hoành không khách khí vỗ mông cậu một cái, cười mắng: “Nhóc hư hỏng.”</w:t>
      </w:r>
    </w:p>
    <w:p>
      <w:pPr>
        <w:pStyle w:val="BodyText"/>
      </w:pPr>
      <w:r>
        <w:t xml:space="preserve">Hạ Trạch cười phá lên, ôm Trì Dĩ Hoành cúi đầu lại liếm lên cổ anh một ngụm. Người anh em Trì Dĩ Hoành lại càng có tinh thần hơn. Anh nhìn ra Hạ Trạch cố ý, nhưng không có cách nào, chỉ cảnh cáo đưa tay tới bên eo Hạ Trạch, chuẩn bị nếu cậu còn không nghe lời liền vận dụng đòn sát thủ, gãi ngứa.</w:t>
      </w:r>
    </w:p>
    <w:p>
      <w:pPr>
        <w:pStyle w:val="BodyText"/>
      </w:pPr>
      <w:r>
        <w:t xml:space="preserve">Hạ Trạch lập tức lấy lòng nhìn về phía Trì Dĩ Hoành, mày cong cong, mềm nhẹ nói: “Anh họ.”</w:t>
      </w:r>
    </w:p>
    <w:p>
      <w:pPr>
        <w:pStyle w:val="BodyText"/>
      </w:pPr>
      <w:r>
        <w:t xml:space="preserve">Trì Dĩ Hoành xoa mái tóc lộn xộn của Hạ Trạch, ra vẻ nghiêm khắc nói: “Còn chưa chịu rời giường?”</w:t>
      </w:r>
    </w:p>
    <w:p>
      <w:pPr>
        <w:pStyle w:val="BodyText"/>
      </w:pPr>
      <w:r>
        <w:t xml:space="preserve">Hạ Trạch chôn mặt bên vai Trì Dĩ Hoành, lắc lắc đầu: “Không phải còn có thể ngủ nửa tiếng sao? Không tới muộn là được rồi.”</w:t>
      </w:r>
    </w:p>
    <w:p>
      <w:pPr>
        <w:pStyle w:val="BodyText"/>
      </w:pPr>
      <w:r>
        <w:t xml:space="preserve">Trì Dĩ Hoành không nói nữa, chỉ nhẹ nhành vuốt tóc Hạ Trạch. Hạ Trạch nằm úp sấp một hồi thì nhớ ra: “Đúng rồi anh họ, buổi tối em phải về nhà một chuyến, Hạ Khải nói em có chuyển phát nhanh.”</w:t>
      </w:r>
    </w:p>
    <w:p>
      <w:pPr>
        <w:pStyle w:val="BodyText"/>
      </w:pPr>
      <w:r>
        <w:t xml:space="preserve">“Em mua gì trên mạng à?”</w:t>
      </w:r>
    </w:p>
    <w:p>
      <w:pPr>
        <w:pStyle w:val="BodyText"/>
      </w:pPr>
      <w:r>
        <w:t xml:space="preserve">“Không!” Hạ Trạch cũng cảm thấy kỳ quái: “Không biết là ai gửi.” Hạ Trạch giao thiệp rất ít, bên người chỉ có bạn học, biết địa chỉ nhà cậu cũng không nhiều. Cho dù có người lên mạng tra thì cũng không tìm ra thông tin gì, chỉ có tên khu phố mà thôi. Nghĩ nghĩ, vẻ mặt có chút giảo hoạt nhìn về phía Trì Dĩ Hoành, chậm rì rì nói: “Anh họ, anh nói xem có phải có người thầm mến em không?”</w:t>
      </w:r>
    </w:p>
    <w:p>
      <w:pPr>
        <w:pStyle w:val="BodyText"/>
      </w:pPr>
      <w:r>
        <w:t xml:space="preserve">Trì Dĩ Hoành‘ồ’ một tiếng, biểu tình nghiêm túc nói: “Rất có thể, nói không chừng đối phương còn thích mặc váy trắng.”</w:t>
      </w:r>
    </w:p>
    <w:p>
      <w:pPr>
        <w:pStyle w:val="BodyText"/>
      </w:pPr>
      <w:r>
        <w:t xml:space="preserve">“Váy trắng?” Hạ Trạch hiển nhiên không hiểu.</w:t>
      </w:r>
    </w:p>
    <w:p>
      <w:pPr>
        <w:pStyle w:val="BodyText"/>
      </w:pPr>
      <w:r>
        <w:t xml:space="preserve">Trì Dĩ Hoành thấy vẻ mặt ngây thơ của Hạ Trạch thì nhịn không được vỗ trên mông cậu một chút, rút di động mở mục hình ảnh, vẻ mặt ‘bắt gian’ chỉ vào cô gái mặc váy trắng trong hình nghiêm túc nói: “Cô gái này là ai?”</w:t>
      </w:r>
    </w:p>
    <w:p>
      <w:pPr>
        <w:pStyle w:val="BodyText"/>
      </w:pPr>
      <w:r>
        <w:t xml:space="preserve">Hạ Trạch chớp mắt mấy cái, nhìn một lúc lâu mới phản ứng được Trì Dĩ Hoành hỏi ai. Cậu lập tức bật cười, ánh mắt sáng lấp lánh nhìn anh: “Anh họ, anh ghen à?”</w:t>
      </w:r>
    </w:p>
    <w:p>
      <w:pPr>
        <w:pStyle w:val="BodyText"/>
      </w:pPr>
      <w:r>
        <w:t xml:space="preserve">Trì Dĩ Hoành xụ mặt vỗ một cái lên mông Hạ Trạch: “Đừng lảng sang chuyện khác!”</w:t>
      </w:r>
    </w:p>
    <w:p>
      <w:pPr>
        <w:pStyle w:val="BodyText"/>
      </w:pPr>
      <w:r>
        <w:t xml:space="preserve">Khóe miệng Hạ Trạch cong lên, ngoan ngoãn nói: “Em không biết, bất quá tối qua cô gái này xuất hiện quá kỳ hoặc, em muốn để lão A tra một chút.”</w:t>
      </w:r>
    </w:p>
    <w:p>
      <w:pPr>
        <w:pStyle w:val="BodyText"/>
      </w:pPr>
      <w:r>
        <w:t xml:space="preserve">Lực chú ý của Trì Dĩ Hoành rất nhanh bị lời Hạ Trạch hấp dẫn, nghĩ lại tình cảnh đêm qua, cô gái này quả thực cứ xuất hiện trong tầm mắt Hạ Trạch. Tuy anh cảm thấy, phỏng chừng cô gái này ôm tâm tư giống mình, nhưng nếu Hạ Trạch muốn tra thì lão A chỉ vất vả thêm vài ngày mà thôi, anh tự nhiên không muốn làm Hạ Trạch mất hứng.</w:t>
      </w:r>
    </w:p>
    <w:p>
      <w:pPr>
        <w:pStyle w:val="BodyText"/>
      </w:pPr>
      <w:r>
        <w:t xml:space="preserve">“Ừ!” Trì Dĩ Hoành dung túng nói.</w:t>
      </w:r>
    </w:p>
    <w:p>
      <w:pPr>
        <w:pStyle w:val="BodyText"/>
      </w:pPr>
      <w:r>
        <w:t xml:space="preserve">Hạ Trạch nhướng mi, cố ý nói: “Hiện giờ anh họ yên tâm rồi đi?”</w:t>
      </w:r>
    </w:p>
    <w:p>
      <w:pPr>
        <w:pStyle w:val="BodyText"/>
      </w:pPr>
      <w:r>
        <w:t xml:space="preserve">Trì Dĩ Hoành: “…nhóc hư hỏng.”</w:t>
      </w:r>
    </w:p>
    <w:p>
      <w:pPr>
        <w:pStyle w:val="BodyText"/>
      </w:pPr>
      <w:r>
        <w:t xml:space="preserve">Hạ Trạch cười phá lên, trước lúc Trì Dĩ Hoành biến sắc liền ôm lấy anh, lấy lòng nói: “Em thích anh họ nhất.”</w:t>
      </w:r>
    </w:p>
    <w:p>
      <w:pPr>
        <w:pStyle w:val="BodyText"/>
      </w:pPr>
      <w:r>
        <w:t xml:space="preserve">Trì Dĩ Hoành cơ hồ bị viên đạn bọc đường của Hạ Trạch bắn trúng, cánh tay giơ cao nhẹ nhàng hạ xuống. Anh thay đổi góc độ ôm Hạ Trạch vào lòng, cúi đầu hôn lên mặt cậu một cái, khóe miệng cong lên, nhẹ giọng đáp lời.</w:t>
      </w:r>
    </w:p>
    <w:p>
      <w:pPr>
        <w:pStyle w:val="BodyText"/>
      </w:pPr>
      <w:r>
        <w:t xml:space="preserve">Hai người ở trên giường dính nhau nửa giờ, Hạ Trạch không tình nguyện bò dậy, cậu thực tưởng niệm mấy ngày nghỉ phép trước đó, nếu ngày mai là ngày thi đại học thì tốt quá, qua hai ngày thì có thể hoàn toàn giải phóng.</w:t>
      </w:r>
    </w:p>
    <w:p>
      <w:pPr>
        <w:pStyle w:val="BodyText"/>
      </w:pPr>
      <w:r>
        <w:t xml:space="preserve">Dùng xong bữa sáng, Trì Dĩ Hoành lái xe đưa Hạ Trạch đến trường. Hạ Trạch trước lúc xuống xe, thừa dịp xung quanh không có ai nhanh nhẹn sáp qua hôn lên mặt Trì Dĩ Hoành một cái. Trì Dĩ Hoành mỉm cười, xoa xoa tóc Hạ Trạch, dặn dò nói: “Tan học chờ anh, anh tới đón em.”</w:t>
      </w:r>
    </w:p>
    <w:p>
      <w:pPr>
        <w:pStyle w:val="BodyText"/>
      </w:pPr>
      <w:r>
        <w:t xml:space="preserve">Hạ Trạch gật gật đầu, mang theo cặp sách nhảy xuống xe, hướng Trì Dĩ Hoành phất phất tay, theo tiếng chuông chạy vào phòng học.</w:t>
      </w:r>
    </w:p>
    <w:p>
      <w:pPr>
        <w:pStyle w:val="BodyText"/>
      </w:pPr>
      <w:r>
        <w:t xml:space="preserve">Bên kia đường, một chiếc ô tô xám đậu ở đối diện. Người lái xe chụp một loạt ảnh Hạ Trạch, xác định không lầm rồi gọi một cuộc điện thoại.</w:t>
      </w:r>
    </w:p>
    <w:p>
      <w:pPr>
        <w:pStyle w:val="BodyText"/>
      </w:pPr>
      <w:r>
        <w:t xml:space="preserve">“Đại ca, Hạ Trạch hôm nay xuất hiện, là Trì Dĩ Hoành tự mình đưa tới.” (*đại ca xã hội đen)</w:t>
      </w:r>
    </w:p>
    <w:p>
      <w:pPr>
        <w:pStyle w:val="BodyText"/>
      </w:pPr>
      <w:r>
        <w:t xml:space="preserve">Bên kia đầu dây chính là Trần Huy, hứng thú ừ một tiếng, phân phó: “Tiếp tục canh giữ ở đó, theo sát hành tung Hạ Trạch.”</w:t>
      </w:r>
    </w:p>
    <w:p>
      <w:pPr>
        <w:pStyle w:val="BodyText"/>
      </w:pPr>
      <w:r>
        <w:t xml:space="preserve">“Dạ.”</w:t>
      </w:r>
    </w:p>
    <w:p>
      <w:pPr>
        <w:pStyle w:val="BodyText"/>
      </w:pPr>
      <w:r>
        <w:t xml:space="preserve">___________</w:t>
      </w:r>
    </w:p>
    <w:p>
      <w:pPr>
        <w:pStyle w:val="Compact"/>
      </w:pPr>
      <w:r>
        <w:t xml:space="preserve">Hoàn</w:t>
      </w:r>
      <w:r>
        <w:br w:type="textWrapping"/>
      </w:r>
      <w:r>
        <w:br w:type="textWrapping"/>
      </w:r>
    </w:p>
    <w:p>
      <w:pPr>
        <w:pStyle w:val="Heading2"/>
      </w:pPr>
      <w:bookmarkStart w:id="71" w:name="chương-49-giao-dịch"/>
      <w:bookmarkEnd w:id="71"/>
      <w:r>
        <w:t xml:space="preserve">49. Chương 49: Giao Dịch</w:t>
      </w:r>
    </w:p>
    <w:p>
      <w:pPr>
        <w:pStyle w:val="Compact"/>
      </w:pPr>
      <w:r>
        <w:br w:type="textWrapping"/>
      </w:r>
      <w:r>
        <w:br w:type="textWrapping"/>
      </w:r>
      <w:r>
        <w:t xml:space="preserve">Trọng Sinh Chi Hạ Trạch [49] Giao Dịch</w:t>
      </w:r>
    </w:p>
    <w:p>
      <w:pPr>
        <w:pStyle w:val="BodyText"/>
      </w:pPr>
      <w:r>
        <w:t xml:space="preserve">*****</w:t>
      </w:r>
    </w:p>
    <w:p>
      <w:pPr>
        <w:pStyle w:val="BodyText"/>
      </w:pPr>
      <w:r>
        <w:t xml:space="preserve">Năm giờ chiều, tiếng chuông tan học vang lên.</w:t>
      </w:r>
    </w:p>
    <w:p>
      <w:pPr>
        <w:pStyle w:val="BodyText"/>
      </w:pPr>
      <w:r>
        <w:t xml:space="preserve">Hạ Trạch vừa thu dọn đồ đạc vừa xem tin nhắn Trì Dĩ Hoành gửi tới, đối phương còn việc ở công ty tới tận tối mới xong, vì thế bảo Hạ Trạch về nhà trước, hai người sẽ gặp lại ở Hạ gia. Hạ Trạch rất nhanh trả lời lại một cái mặt cười thật tươi, tri kỉ nói mình không sao, Trì Dĩ Hoành cứ tập trung làm việc.</w:t>
      </w:r>
    </w:p>
    <w:p>
      <w:pPr>
        <w:pStyle w:val="BodyText"/>
      </w:pPr>
      <w:r>
        <w:t xml:space="preserve">Hành động của Hạ Trạch dừng trong mắt Bạch Hiểu Tề ló đầu vào ở ngoài cửa phòng, Bạch Hiểu Tề chỉ cảm thấy quanh người Hạ Trạch có một đám bong bóng phấn hồng, quả thực là sắp mù hết mắt đám người xung quanh. Nghĩ tới đây, Bạch Hiểu Tề liền nhớ tới chuyện tối qua. Đối với người ham thích bát quái mà nói, có bát quái nhưng không thể nói chính là chuyện ngứa ngáy khó chịu nhất. Thừa dịp Trì Dĩ Hoành hiện giờ không ở, Bạch Hiểu Tề nghĩ nghĩ vừa lúc có thể nhắc tới chuyện tối qua, sẵn tiện đòi công.</w:t>
      </w:r>
    </w:p>
    <w:p>
      <w:pPr>
        <w:pStyle w:val="BodyText"/>
      </w:pPr>
      <w:r>
        <w:t xml:space="preserve">Ý niệm vừa hiện trong đầu, Bạch Hiểu Tề ho nhẹ một tiếng, tự nhiên hấp dẫn Hạ Trạch, ngay lúc này Mã Thiên Lỗi từ phía sau chồm tới vỗ vỗ vai hai người, thuận miệng nói: “Tôi có chuyện muốn nói.”</w:t>
      </w:r>
    </w:p>
    <w:p>
      <w:pPr>
        <w:pStyle w:val="BodyText"/>
      </w:pPr>
      <w:r>
        <w:t xml:space="preserve">Bạch Hiểu Tề: “…”</w:t>
      </w:r>
    </w:p>
    <w:p>
      <w:pPr>
        <w:pStyle w:val="BodyText"/>
      </w:pPr>
      <w:r>
        <w:t xml:space="preserve">Tầm mắt Hạ Trạch rất nhanh từ Bạch Hiểu Tề chuyển qua Mã Thiên Lỗi: “Chuyện gì?”</w:t>
      </w:r>
    </w:p>
    <w:p>
      <w:pPr>
        <w:pStyle w:val="BodyText"/>
      </w:pPr>
      <w:r>
        <w:t xml:space="preserve">Mã Thiên Lỗi vẻ mặt thờ ơ hệt như đang nói chuyện tối nay ăn gì: “Tôi không định xuất ngoại nữa.”</w:t>
      </w:r>
    </w:p>
    <w:p>
      <w:pPr>
        <w:pStyle w:val="BodyText"/>
      </w:pPr>
      <w:r>
        <w:t xml:space="preserve">“Vì cái gì?” Sắc mặt Hạ Trạch cùng Bạch Hiểu Tề lập tức biến đổi, đồng loạt hô lên: “Không phải cậu đã liên hệ với trường xong xuôi rồi sao?”</w:t>
      </w:r>
    </w:p>
    <w:p>
      <w:pPr>
        <w:pStyle w:val="BodyText"/>
      </w:pPr>
      <w:r>
        <w:t xml:space="preserve">Mã Thiên Lỗi thờ ơ lắc đầu: “Các cậu đều ở trong nước, một mình tôi xuất ngoại chẳng thú vị gì cả. Vừa lúc đại học Hải thành đặc biệt mời tôi vào đội bóng rổ, tôi định thử một chút.”</w:t>
      </w:r>
    </w:p>
    <w:p>
      <w:pPr>
        <w:pStyle w:val="BodyText"/>
      </w:pPr>
      <w:r>
        <w:t xml:space="preserve">Mã Thiên Lỗi rất thích chơi bóng, việc xuất ngoại học tài chính vốn chẳng mấy hứng thú, chỉ là muốn lấy văn bằng mà thôi. Mắt thấy Hạ Trạch không còn lêu lổng như xưa, bắt đầu có mục tiêu, hơn nữa còn cố gắng phấn đấu, trong lòng Mã Thiên Lỗi cũng kích động không ít. Nghĩ nghĩ, cuối cùng quyết định nghiêm túc nói chuyện với gia đình một lần. Chẳng sợ cuối cùng cũng không được chơi bóng như mong muốn, nhưng ít ra cũng từng cố gắng một lần, đến khi đó xuất ngoại du học cũng không muộn. Dù sao có anh cả thì không sợ đói chết, ba ba cũng đã về hưu, cậu lại càng không cần bận tâm.</w:t>
      </w:r>
    </w:p>
    <w:p>
      <w:pPr>
        <w:pStyle w:val="BodyText"/>
      </w:pPr>
      <w:r>
        <w:t xml:space="preserve">Mã Thiên Lỗi vừa tung quả bom này đã hấp dẫn toàn bộ lực chú ý của Hạ Trạch, ham muốn bát quái của Bạch Hiểu Tề cũng nghẹn ở miệng, suýt chút nữa hại cậu nghẹn chết. Mẹ nó!</w:t>
      </w:r>
    </w:p>
    <w:p>
      <w:pPr>
        <w:pStyle w:val="BodyText"/>
      </w:pPr>
      <w:r>
        <w:t xml:space="preserve">Ba người kề vai sát cánh rời khỏi trường, Hạ Trạch phải về Hạ gia, vừa lúc tiện đường nên đi cùng Mã Thiên Lỗi, Bạch Hiểu Tề suy nghĩ một giây rồi quyết định đi cùng. Cơ hồ lúc Hạ Trạch vừa xuất hiện, một chiếc xe gia dụng đậu bên đường liền chú ý. Người đàn ông lái xe cung kính quay đầu ra sau nói: “Đại ca, Hạ Trạch ra rồi.”</w:t>
      </w:r>
    </w:p>
    <w:p>
      <w:pPr>
        <w:pStyle w:val="BodyText"/>
      </w:pPr>
      <w:r>
        <w:t xml:space="preserve">Ghế sau chiếc xe gia dụng, Trần Huy đang nhắm mắt nghỉ ngơi, nghe thấy vậy thì chậm rãi mở mắt nhìn ra ngoài cửa sổ. Ông nghiền ngẫm đánh giá ba đứa nhóc, rất nhanh liền nhận ra Hạ Trạch. Gương mặt Hạ Trạch thực sự rất bắt mắt, nhìn trực diện thực sự gây ra chấn động khá mạnh. Nói ra thì Hạ Trạch tuy bình thường hồ nháo, nhưng tuổi còn nhỏ, hơn nữa có trong nhà quản giáo nên cũng chỉ gây ra vài việc ầm ĩ nho nhỏ, căn bản không có cơ hội gặp gỡ Trần Huy, này vẫn là lần đầu tiên Trần Huy thấy Hạ Trạch. ‘Đáng tiếc.’ Trần Huy thầm tiếc nuối nghĩ, thân phận của Hạ Trạch làm ông không dám động, bằng không với gương mặt kia, cho tới Di Nhiên cư dạy dỗ một phen, qua vài năm lại có thêm một Quách Hoa Đình.</w:t>
      </w:r>
    </w:p>
    <w:p>
      <w:pPr>
        <w:pStyle w:val="BodyText"/>
      </w:pPr>
      <w:r>
        <w:t xml:space="preserve">Trần Huy vẫn nhìn ra ngoài cửa sổ không nói tiếng nào, thủ hạ cũng không dám nhiều lời, chỉ nhỏ giọng xin chỉ thị: “Đại ca, bọn họ muốn đi, có cần đuổi theo không?”</w:t>
      </w:r>
    </w:p>
    <w:p>
      <w:pPr>
        <w:pStyle w:val="BodyText"/>
      </w:pPr>
      <w:r>
        <w:t xml:space="preserve">Trần Huy thu hồi tầm mắt gật gật đầu, lần thứ hai nhắm mắt lại, trong đầu hiện lên câu nói của Thẩm Gia Thạch trước lúc chết.</w:t>
      </w:r>
    </w:p>
    <w:p>
      <w:pPr>
        <w:pStyle w:val="BodyText"/>
      </w:pPr>
      <w:r>
        <w:t xml:space="preserve">“Ông không thể giết tôi.” Thẩm Gia Thạch điên cuồng gào lên: “Đoạn phim này không phải bản gốc, chỉ là bản tôi sao ra, bản gốc đã được gửi tới cho người khác. Người kia không dễ chọc đâu, chỉ cần ông buông tha tôi thì tôi liền nói người đó là ai.”</w:t>
      </w:r>
    </w:p>
    <w:p>
      <w:pPr>
        <w:pStyle w:val="BodyText"/>
      </w:pPr>
      <w:r>
        <w:t xml:space="preserve">Trần Huy nghĩ tới đây liền nhếch lên một mạt cười trào phúng, cái kẻ dám đàm điều kiện kia đã bị ông vứt ra vùng ngoại thành Bắc Phong cho xe đụng, nếu Thẩm Gia Thạch muốn chết đến vậy, ông tự nhiên phải thành toàn. Nếu không phải nhóc con ngu xuẩn kia trước lúc chết gây loạn thì ông cũng không cần phiền toái thế này. Đối với đoạn phim gốc mà Thẩm Gia Thạch nói, Trần Huy vốn cũng không quá để ý. Bất quá chỉ là mấy câu nói hời hợt mà thôi, trong mắt ông chúng không đáng để xem là bằng chứng. Nhưng Tôn Đức Nguyên lại khá khẩn trương, nhất định muốn mang về, thậm chí còn vì việc này mà phẫn nộ. Trần Huy phải dựa thế Tôn Đức Nguyên, tự nhiên không thể không nghe lời, chỉ đành phái người nhìn chằm chằm Hạ Trạch.</w:t>
      </w:r>
    </w:p>
    <w:p>
      <w:pPr>
        <w:pStyle w:val="BodyText"/>
      </w:pPr>
      <w:r>
        <w:t xml:space="preserve">Theo cấp dưới điều tra, quan hệ của Hạ Trạch cùng Hạ Chí Thành vốn không tốt. Hơn nữa đã qua một tuần mà đoạn phim kia vẫn không hề có tung tích. Hoặc là Hạ Trạch nhận được nhưng căn bản không đưa cho Hạ Chí Thành, hoặc Hạ Chí Thành đã có được nhưng đang tìm thời cơ thích hợp để lật ngược tình thế. Theo những tin tức có được, Trần Huy càng thiên về vế đầu hơn. Hiện giờ vấn đề là Trần Huy làm thế nào để liên hệ với Hạ Trạch, ông có chuyện muốn bàn.</w:t>
      </w:r>
    </w:p>
    <w:p>
      <w:pPr>
        <w:pStyle w:val="BodyText"/>
      </w:pPr>
      <w:r>
        <w:t xml:space="preserve">Nghĩ tới đây, Trần Huy liền mở mắt hỏi một câu: “Danh sách số tranh chữ Trì Dĩ Hoành muốn đã đưa chưa?”</w:t>
      </w:r>
    </w:p>
    <w:p>
      <w:pPr>
        <w:pStyle w:val="BodyText"/>
      </w:pPr>
      <w:r>
        <w:t xml:space="preserve">Người đàn ông ngồi ở ghế phó lái gật gật đầu, Trần Huy có chút đăm chiêu mỉm cười, ông đại khái hiểu được nguyên nhân Hạ Trạch không đưa đoạn phim đó cho Hạ Chí Thành.</w:t>
      </w:r>
    </w:p>
    <w:p>
      <w:pPr>
        <w:pStyle w:val="BodyText"/>
      </w:pPr>
      <w:r>
        <w:t xml:space="preserve">Trần Huy một đường nhìn Hạ Trạch quẹo vào khu ở chuyên dụng dành cho công nhân viên chức thành ủy, bảo tài xế dừng xe, nếu đi tới nữa sẽ gặp bảo vệ gác cổng, muốn vào có thể sẽ gặp phiền toái.</w:t>
      </w:r>
    </w:p>
    <w:p>
      <w:pPr>
        <w:pStyle w:val="BodyText"/>
      </w:pPr>
      <w:r>
        <w:t xml:space="preserve">“Đại ca?” Lái xe xin chỉ thị nhìn về phía Trần Huy.</w:t>
      </w:r>
    </w:p>
    <w:p>
      <w:pPr>
        <w:pStyle w:val="BodyText"/>
      </w:pPr>
      <w:r>
        <w:t xml:space="preserve">Trần Huy nhắm mắt lại không nói gì, người họ hiểu ý liền cho xe đậu ở bên đường, đám người đồng thời yên lặng, ngay cả thở mạnh cũng không dám.</w:t>
      </w:r>
    </w:p>
    <w:p>
      <w:pPr>
        <w:pStyle w:val="BodyText"/>
      </w:pPr>
      <w:r>
        <w:t xml:space="preserve">Lúc Hạ Trạch về tới nhà, trừ bỏ dì giúp việc, những người khác đều không ở. Hạ Trạch tìm một vòng trong phòng nhưng không hề thấy kiện hàng chuyển phát nhanh mà Hạ Khải đã nói. Hạ Trạch nhăn mặt nhíu mày, phản ứng đầu tiên là nghĩ Hạ Khải lừa mình, nói không chừng chẳng có hàng gì hết. Tuy nghĩ vậy, Hạ Trạch vẫn đi tìm dì giúp việc hỏi một tiếng, xem thử mấy ngày nay có ai vào phòng mình không? Có thấy hàng chuyển tới không?</w:t>
      </w:r>
    </w:p>
    <w:p>
      <w:pPr>
        <w:pStyle w:val="BodyText"/>
      </w:pPr>
      <w:r>
        <w:t xml:space="preserve">Dì giúp việc lắc đầu, trừ bỏ quét dọn vệ sinh thì không có ai tới phòng Hạ Trạch, về phần hàng hóa gì đó thì cũng không hề thấy qua. Hạ Trạch giận tái mặt, quả nhiên là Hạ Khải lừa mình, cậu không nên tin tưởng Hạ Khải, nó cũng luôn nói dối hệt mẹ mình. Hạ Trạch trong lòng bực bội nên chẳng muốn ở lại nhà lâu, nhìn thoáng qua thấy thời gian vẫn còn sớm, nghĩ nghĩ một chút rồi nhắn tin cho Trì Dĩ Hoành, nói anh bận việc thì không cần tới rước, cậu sẽ tự về Trì gia.</w:t>
      </w:r>
    </w:p>
    <w:p>
      <w:pPr>
        <w:pStyle w:val="BodyText"/>
      </w:pPr>
      <w:r>
        <w:t xml:space="preserve">‘Ừ, anh biết rồi!’ Trì Dĩ Hoành trả lời thực ngắn gọn, xem ra quả thực rất bận.</w:t>
      </w:r>
    </w:p>
    <w:p>
      <w:pPr>
        <w:pStyle w:val="BodyText"/>
      </w:pPr>
      <w:r>
        <w:t xml:space="preserve">Hạ Trạch không tiếp tục quấy rầy Trì Dĩ Hoành, cậu có nghe Trì Dĩ Hoành nói gần nhất anh bận rộn vụ miếng đất thành tây. Cậu không hiểu lắm, nhưng ẩn ẩn đoán được Trì gia sẽ cho Chu gia một vố, chờ Chu gia mắc câu. Hạ Trạch vừa nghĩ miên man vừa đi ra đường lớn đón xe, một chiếc xe gia dụng chậm rãi dừng ở bên cạnh. Hạ Trạch cảnh giác lùi về sau từng bước, tuy hiện giờ sắc trời còn sáng, trên đường cũng có nhiều người qua lại, nhưng sau khi Thẩm Gia Thạch gặp chuyện không may, cậu bắt đầu sinh ra cảm giác bài xích với những chiếc xe gia dụng màu đen, theo bản năng giữ khoảng cách với chúng.</w:t>
      </w:r>
    </w:p>
    <w:p>
      <w:pPr>
        <w:pStyle w:val="BodyText"/>
      </w:pPr>
      <w:r>
        <w:t xml:space="preserve">Cửa xe mở ra, người bên trong rõ ràng là hướng về cậu mà tới. Ánh mắt Hạ Trạch đầy đề phòng, Trần Huy thấy vậy thì tỏ ra ôn hòa bước xuống xe, chủ động hướng Hạ Trạch nói: “Hạ Trạch sao? Tôi là Trần Huy.”</w:t>
      </w:r>
    </w:p>
    <w:p>
      <w:pPr>
        <w:pStyle w:val="BodyText"/>
      </w:pPr>
      <w:r>
        <w:t xml:space="preserve">Trong mắt Hạ Trạch chợt lóe dị sắc, cậu từng thấy qua ảnh chụp Trần Huy ở chỗ Trì Dĩ Hoành, đương nhiên biết người trước mặt là ai, nhưng cậu thực không hiểu Trần Huy tới tìm mình làm gì?</w:t>
      </w:r>
    </w:p>
    <w:p>
      <w:pPr>
        <w:pStyle w:val="BodyText"/>
      </w:pPr>
      <w:r>
        <w:t xml:space="preserve">“Có việc?” Hạ Trạch lạnh nhạt nói.</w:t>
      </w:r>
    </w:p>
    <w:p>
      <w:pPr>
        <w:pStyle w:val="BodyText"/>
      </w:pPr>
      <w:r>
        <w:t xml:space="preserve">Ánh mắt Trần Huy trở nên nghiền ngẫm, bộ dáng Hạ Trạch lúc này cùng lúc ở cổng trường không giống nhau, có cảm giác cao ngạo cùng kiêu căng đã thấm sâu vào tận xương tủy. Ông mỉm cười, dứt khoát vào thẳng vấn đề: “Tôi muốn giao dịch với cậu.”</w:t>
      </w:r>
    </w:p>
    <w:p>
      <w:pPr>
        <w:pStyle w:val="BodyText"/>
      </w:pPr>
      <w:r>
        <w:t xml:space="preserve">Hạ Trạch chớp mắt mấy cái, không hề che dấu vẻ bất ngờ trên mặt, lạnh nhạt liếc mắt nhìn Trần Huy: “Tôi không biết chúng ta có cái gì cần giao dịch.”</w:t>
      </w:r>
    </w:p>
    <w:p>
      <w:pPr>
        <w:pStyle w:val="BodyText"/>
      </w:pPr>
      <w:r>
        <w:t xml:space="preserve">Đây là lời nói thật, Hạ Trạch thực không đoán ra mình cùng Trần Huy có gì cần bàn. Bàn cách làm thế nào liên thủ hủy Hạ gia? Hạ Trạch cảm thấy thực buồn cười, có phải ông ta nghĩ cậu không xem tin tức nên cái gì cũng không biết? Bên này cố gắng quật ngã Hạ gia, bên kia lại tìm tới cậu, thân là thành viên của Hạ gia để bàn chuyện, thật sự không có gì nhầm lẫn? Hay là Trần Huy cảm thấy vì chuyện tranh chữ nên cậu đã hoàn toàn lật mặt với Hạ gia, thuận theo câu kẻ địch của kẻ địch chính là bằng hữu, bắt tay liên thủ với ông ta?</w:t>
      </w:r>
    </w:p>
    <w:p>
      <w:pPr>
        <w:pStyle w:val="BodyText"/>
      </w:pPr>
      <w:r>
        <w:t xml:space="preserve">Ý tứ cự tuyệt của Hạ Trạch quá rõ ràng, Trần Huy cũng không để ý, thờ ơ tung ra chút mồi câu: “Sáu bức họa Hạ Chí Kiệt tuôn ra ở Di Nhiên cư, tôi có thể giúp cậu thu hồi trở lại.”</w:t>
      </w:r>
    </w:p>
    <w:p>
      <w:pPr>
        <w:pStyle w:val="BodyText"/>
      </w:pPr>
      <w:r>
        <w:t xml:space="preserve">Sắc mặt Hạ Trạch khẽ biến.</w:t>
      </w:r>
    </w:p>
    <w:p>
      <w:pPr>
        <w:pStyle w:val="BodyText"/>
      </w:pPr>
      <w:r>
        <w:t xml:space="preserve">Trần Huy cười nhạt, ông biết rõ này là nhược điểm của Hạ Trạch. Không nói tới giá trị, chỉ riêng chuyện Hạ Trạch không hề hay biết, những thứ của mình suýt chút nữa bị người ta đánh cắp sạch sẽ, ông tin tưởng Hạ Trạch đang ở độ tuổi trẻ tuổi bồng bột có thể nuốt trôi cơn giận này. Giọng điệu Trần Huy trở nên ôn hòa: “Lúc trước Hạ Chí Kiệt mang số tranh chữ kia tới thế chấp gán nợ, Di Nhiên cư không hề biết chuyện kia, bằng không chúng ta tuyệt đối không thu những thứ lai lịch bất minh.”</w:t>
      </w:r>
    </w:p>
    <w:p>
      <w:pPr>
        <w:pStyle w:val="BodyText"/>
      </w:pPr>
      <w:r>
        <w:t xml:space="preserve">Hạ Trạch nghe hiểu Trần Huy muốn rũ bỏ trách nhiệm, lập tức nói: “Ông muốn bàn chuyện gì?”</w:t>
      </w:r>
    </w:p>
    <w:p>
      <w:pPr>
        <w:pStyle w:val="BodyText"/>
      </w:pPr>
      <w:r>
        <w:t xml:space="preserve">Trần Huy đoán đúng, sáu bức họa kia là nhược điểm của Hạ Trạch, không phải cậu nhớ thương giá trị của chúng mà là trong số đó có một bức của Trì gia, cậu không hi vọng nó lưu lạc bên ngoài.</w:t>
      </w:r>
    </w:p>
    <w:p>
      <w:pPr>
        <w:pStyle w:val="BodyText"/>
      </w:pPr>
      <w:r>
        <w:t xml:space="preserve">Trần Huy ý vị sâu xa nói: “Cậu nói xem?”</w:t>
      </w:r>
    </w:p>
    <w:p>
      <w:pPr>
        <w:pStyle w:val="BodyText"/>
      </w:pPr>
      <w:r>
        <w:t xml:space="preserve">Hạ Trạch nhăn mặt nhíu mày: “Tôi không rõ ý ông.”</w:t>
      </w:r>
    </w:p>
    <w:p>
      <w:pPr>
        <w:pStyle w:val="BodyText"/>
      </w:pPr>
      <w:r>
        <w:t xml:space="preserve">Trần Huy mỉm cười, ngầm chỉ: “Tôi cảm thấy chúng ta hẳn là nên quên đi một chuyện.”</w:t>
      </w:r>
    </w:p>
    <w:p>
      <w:pPr>
        <w:pStyle w:val="BodyText"/>
      </w:pPr>
      <w:r>
        <w:t xml:space="preserve">Trần Huy nói chính là đoạn phim mà Thẩm Gia Thạch đã gửi cho Hạ Trạch, mà Hạ Trạch thì nghĩ tới chuyện mình chứng kiến cảnh Thẩm Gia Thạch chết. Cứ việc chút kinh ngạc trên mặt chỉ lóe qua trong một cái chớp mắt, rất nhanh liền dấu đi, nhưng Trần Huy vẫn luôn chú ý tới sắc mặt Hạ Trạch tự nhiên bắt được.</w:t>
      </w:r>
    </w:p>
    <w:p>
      <w:pPr>
        <w:pStyle w:val="BodyText"/>
      </w:pPr>
      <w:r>
        <w:t xml:space="preserve">Ý niệm trong lòng hai người khác nhau, Hạ Trạch khiếp sợ chính là Trần Huy làm thế nào biết ngày đó mình có mặt ở hiện trường, kia anh họ thì sao? Trần Huy có biết anh họ cũng ở không? Mà Trần Huy thì càng khẳng định Hạ Trạch đã xem qua đoạn phim kia, bằng không sẽ không phản ứng như vậy.</w:t>
      </w:r>
    </w:p>
    <w:p>
      <w:pPr>
        <w:pStyle w:val="BodyText"/>
      </w:pPr>
      <w:r>
        <w:t xml:space="preserve">Hai người nghĩ tới hai chuyện khác nhau nhưng lại quỷ dị dính lại cùng nhau.</w:t>
      </w:r>
    </w:p>
    <w:p>
      <w:pPr>
        <w:pStyle w:val="BodyText"/>
      </w:pPr>
      <w:r>
        <w:t xml:space="preserve">Hạ Trạch sống chết không thừa nhận: “Tôi không hiểu ông đang nói gì.”</w:t>
      </w:r>
    </w:p>
    <w:p>
      <w:pPr>
        <w:pStyle w:val="BodyText"/>
      </w:pPr>
      <w:r>
        <w:t xml:space="preserve">Trần Huy cũng không trông mong ngay lần gặp đầu tiên đã có thể đạt thành hiệp nghị. Này cũng vì sau lưng Hạ Trạch có hai nhà Trì Hạ chống đỡ, ông không dám hành động thiếu suy nghĩ. Nếu đổi lại là người khác, ông không biết đã xuất ra bao nhiêu thủ đoạn.</w:t>
      </w:r>
    </w:p>
    <w:p>
      <w:pPr>
        <w:pStyle w:val="BodyText"/>
      </w:pPr>
      <w:r>
        <w:t xml:space="preserve">Trần Huy kiên nhẫn nói: “Không sao, không hiểu cũng không sao, cậu cứ ngẫm nghĩ lại điều kiện của tôi, từ từ sẽ hiểu.”</w:t>
      </w:r>
    </w:p>
    <w:p>
      <w:pPr>
        <w:pStyle w:val="BodyText"/>
      </w:pPr>
      <w:r>
        <w:t xml:space="preserve">Hạ Trạch bình tĩnh không nói thêm gì nữa.</w:t>
      </w:r>
    </w:p>
    <w:p>
      <w:pPr>
        <w:pStyle w:val="BodyText"/>
      </w:pPr>
      <w:r>
        <w:t xml:space="preserve">_______</w:t>
      </w:r>
    </w:p>
    <w:p>
      <w:pPr>
        <w:pStyle w:val="Compact"/>
      </w:pPr>
      <w:r>
        <w:t xml:space="preserve">Hoàn</w:t>
      </w:r>
      <w:r>
        <w:br w:type="textWrapping"/>
      </w:r>
      <w:r>
        <w:br w:type="textWrapping"/>
      </w:r>
    </w:p>
    <w:p>
      <w:pPr>
        <w:pStyle w:val="Heading2"/>
      </w:pPr>
      <w:bookmarkStart w:id="72" w:name="chương-50-cảnh-giác"/>
      <w:bookmarkEnd w:id="72"/>
      <w:r>
        <w:t xml:space="preserve">50. Chương 50: Cảnh Giác</w:t>
      </w:r>
    </w:p>
    <w:p>
      <w:pPr>
        <w:pStyle w:val="Compact"/>
      </w:pPr>
      <w:r>
        <w:br w:type="textWrapping"/>
      </w:r>
      <w:r>
        <w:br w:type="textWrapping"/>
      </w:r>
      <w:r>
        <w:t xml:space="preserve">Trọng Sinh Chi Hạ Trạch [50] Cảnh Giác</w:t>
      </w:r>
    </w:p>
    <w:p>
      <w:pPr>
        <w:pStyle w:val="BodyText"/>
      </w:pPr>
      <w:r>
        <w:t xml:space="preserve">*****</w:t>
      </w:r>
    </w:p>
    <w:p>
      <w:pPr>
        <w:pStyle w:val="BodyText"/>
      </w:pPr>
      <w:r>
        <w:t xml:space="preserve">Buổi tối lúc Trì Dĩ Hoành về tới nhà, Hạ Trạch đang cãi nhau với Hạ Khải qua điện thoại.</w:t>
      </w:r>
    </w:p>
    <w:p>
      <w:pPr>
        <w:pStyle w:val="BodyText"/>
      </w:pPr>
      <w:r>
        <w:t xml:space="preserve">Buổi chiều tuy Hạ Trạch tức giận nhưng cũng lười so đo với Hạ Khải. Tính luôn cả đời trước, Hạ Trạch đã lớn gấp đôi Hạ Khải, vì thế chỉ xem đối phương là một tên nhóc con mà thôi. Nhưng ai ngờ cậu không bắt lỗi Hạ Khải, Hạ Khải ngược lại lại trêu chọc, vì thế Hạ Trạch liền nổi giận đùng đùng hỏi hàng chuyển tới là gì.</w:t>
      </w:r>
    </w:p>
    <w:p>
      <w:pPr>
        <w:pStyle w:val="BodyText"/>
      </w:pPr>
      <w:r>
        <w:t xml:space="preserve">“Nói xem?” Hạ Trạch cười lạnh nói: “Quỷ con nói láo.”</w:t>
      </w:r>
    </w:p>
    <w:p>
      <w:pPr>
        <w:pStyle w:val="BodyText"/>
      </w:pPr>
      <w:r>
        <w:t xml:space="preserve">Hạ Khải nhất thời nhảy dựng lên hệt một con mèo chị chọc xù lông: “Anh nói ai là quỷ nói láo?”</w:t>
      </w:r>
    </w:p>
    <w:p>
      <w:pPr>
        <w:pStyle w:val="BodyText"/>
      </w:pPr>
      <w:r>
        <w:t xml:space="preserve">Hạ Trạch cười nhạo một tiếng không nói gì, Hạ Khải hổn hển nói: “Tôi có lừa anh, thật sự là có đồ mà, tôi còn tự mình để nó trên giường của anh. Tôi… tôi còn mở ra xem thử, là một cái camera mini.”</w:t>
      </w:r>
    </w:p>
    <w:p>
      <w:pPr>
        <w:pStyle w:val="BodyText"/>
      </w:pPr>
      <w:r>
        <w:t xml:space="preserve">Hạ Trạch vốn không tin lời Hạ Khải: “Camera mini? Cậu biết thứ gì là camera mini sao? Hơn nữa đồ của tôi sao cậu lại tùy tiện mở ra, cậu có gia giáo không hả?”</w:t>
      </w:r>
    </w:p>
    <w:p>
      <w:pPr>
        <w:pStyle w:val="BodyText"/>
      </w:pPr>
      <w:r>
        <w:t xml:space="preserve">“Anh…”</w:t>
      </w:r>
    </w:p>
    <w:p>
      <w:pPr>
        <w:pStyle w:val="BodyText"/>
      </w:pPr>
      <w:r>
        <w:t xml:space="preserve">Hạ Khải bị Hạ Trạch chọc tới phát điên, phẫn nộ gào lên: “Anh còn nói tôi, anh thì sao? Anh có gia giáo sao? Mẹ tôi đối xử tốt với anh như vậy, hỏi han quan tâm đủ hết, so với tôi còn tốt hơn, thế mà anh đột nhiên không thèm để ý tới mẹ, anh biết bà khổ sở cỡ nào không?”</w:t>
      </w:r>
    </w:p>
    <w:p>
      <w:pPr>
        <w:pStyle w:val="BodyText"/>
      </w:pPr>
      <w:r>
        <w:t xml:space="preserve">Hạ Trạch vốn nghe Hạ Khải gào loạn thì có chút tức giận, bất quá nghe đến đây liền cười khảy.</w:t>
      </w:r>
    </w:p>
    <w:p>
      <w:pPr>
        <w:pStyle w:val="BodyText"/>
      </w:pPr>
      <w:r>
        <w:t xml:space="preserve">“Hỏi han quan tâm? Đi học học được mấy từ này đi. Hạ Khải, cậu cũng sắp mười lăm rồi, cậu thật sự nghĩ mẹ cậu đối xử với tôi tốt hơn với cậu?”</w:t>
      </w:r>
    </w:p>
    <w:p>
      <w:pPr>
        <w:pStyle w:val="BodyText"/>
      </w:pPr>
      <w:r>
        <w:t xml:space="preserve">“Hạ Trạch, anh…”</w:t>
      </w:r>
    </w:p>
    <w:p>
      <w:pPr>
        <w:pStyle w:val="BodyText"/>
      </w:pPr>
      <w:r>
        <w:t xml:space="preserve">Đời trước, vì Hạ Trạch cùng Chu Hàm Thanh bất hòa, Hạ Khải bất quá chỉ cảm thấy Hạ Trạch không có lương tâm, thực có lỗi với Chu Hàm Thanh, vì thế lén tìm tới Hạ Trạch đánh nhau, kết quả bị Hạ Trạch đánh cho một trận. Mấy ngày trước, cậu đã không còn gọi Chu Hàm Thanh là mẫu thân, ở nhà cũng không để tâm tới, nghĩ tới hẳn Chu Hàm Thanh đã ý thức được gì đó, không biết bao giờ Hạ Khải sẽ thay mẹ mình xuất đầu. Không ngờ chỉ mới vài ngày, Hạ Khải đã nháo chuyện, bất quá là từ đấu võ chuyển thành đấu văn.</w:t>
      </w:r>
    </w:p>
    <w:p>
      <w:pPr>
        <w:pStyle w:val="BodyText"/>
      </w:pPr>
      <w:r>
        <w:t xml:space="preserve">Kỳ thực Hạ Trạch nói xong cũng tự cảm thấy không có ý tứ, không chỉ Hạ Khải, cậu sống tới mười tám tuổi không phải cũng cảm thấy Chu Hàm Thanh đối xử với mình còn tốt hơn cả với con ruột sao? Hạ Trạch không muốn nói thêm gì nữa, lập tức đánh gảy Hạ Khải, nói thẳng: “Món đồ kia cậu nói có thì cứ xem là có đi, không còn gì nữa thì tôi cúp máy đây.”</w:t>
      </w:r>
    </w:p>
    <w:p>
      <w:pPr>
        <w:pStyle w:val="BodyText"/>
      </w:pPr>
      <w:r>
        <w:t xml:space="preserve">Hạ Trạch dứt khoát cúp điện thoại, Hạ Khải cầm di động tức giận mắng một tiếng khốn khiếp. Lúc cãi nhau hận nhất là vậy, lúc bạn đang cảm xúc dâng trào muốn đánh một trận thì đối phương lại hời hợt nói vài câu cho qua chuyện, để lại bạn nghẹn một bụng tức, sau một lúc lâu vẫn chưa lấy lại tinh thần.</w:t>
      </w:r>
    </w:p>
    <w:p>
      <w:pPr>
        <w:pStyle w:val="BodyText"/>
      </w:pPr>
      <w:r>
        <w:t xml:space="preserve">Gương mặt nhỏ nhắn của Hạ Khải vì tức giận mà trướng tới đỏ bừng, phẫn nộ vọt tới phòng Hạ Trạch, cẩn thận tìm kiếm từng chỗ một. Chốc nữa mẫu thân về nhất định phải hỏi chuyện này, Hạ Khải không tin, rõ ràng là có hàng chuyển tới, cậu còn tự mình mở ra, chẳng lẽ nó mọc cánh tự bay đi?</w:t>
      </w:r>
    </w:p>
    <w:p>
      <w:pPr>
        <w:pStyle w:val="BodyText"/>
      </w:pPr>
      <w:r>
        <w:t xml:space="preserve">Hạ Khải tìm kiếm quá chú tâm, Chu Hàm Thanh đi ngang qua nghe thấy động tĩnh liền đẩy cửa bước vào.</w:t>
      </w:r>
    </w:p>
    <w:p>
      <w:pPr>
        <w:pStyle w:val="BodyText"/>
      </w:pPr>
      <w:r>
        <w:t xml:space="preserve">“Tiểu Khải, con đang làm gì đó?”</w:t>
      </w:r>
    </w:p>
    <w:p>
      <w:pPr>
        <w:pStyle w:val="BodyText"/>
      </w:pPr>
      <w:r>
        <w:t xml:space="preserve">Hạ Khải hết hồn, thấy là Chu Hàm Thanh thì lập tức túm lấy bà: “Mẫu thân có thấy thứ để trên giường Hạ Trạch không? Rõ ràng con để ở đây, sao đột nhiên không thấy đâu nữa.</w:t>
      </w:r>
    </w:p>
    <w:p>
      <w:pPr>
        <w:pStyle w:val="BodyText"/>
      </w:pPr>
      <w:r>
        <w:t xml:space="preserve">Chu Hàm Thanh nghe vậy, không chút biến sắc hỏi: “Cái gì?”</w:t>
      </w:r>
    </w:p>
    <w:p>
      <w:pPr>
        <w:pStyle w:val="BodyText"/>
      </w:pPr>
      <w:r>
        <w:t xml:space="preserve">Hạ Khải thở phì phì nói: “Là hàng chuyển phát nhanh của Hạ Trạch, con mang vào đây để, kết quả nó tìm không thấy nên bảo con lừa nó.”</w:t>
      </w:r>
    </w:p>
    <w:p>
      <w:pPr>
        <w:pStyle w:val="BodyText"/>
      </w:pPr>
      <w:r>
        <w:t xml:space="preserve">Ánh mắt Chu Hàm Thanh khẽ dao động: “Có phải con nhớ nhầm không?”</w:t>
      </w:r>
    </w:p>
    <w:p>
      <w:pPr>
        <w:pStyle w:val="BodyText"/>
      </w:pPr>
      <w:r>
        <w:t xml:space="preserve">“Sao có thể?” Hạ Khải bị Hạ Trạch oan uổng một lần, lại thêm mẫu thân nói thế thì lập tức ra sức giải thích: “Thực sự là Hạ Trạch có hàng chuyển tới mà, con còn lén mở ra xem là thứ gì bên trong…”</w:t>
      </w:r>
    </w:p>
    <w:p>
      <w:pPr>
        <w:pStyle w:val="BodyText"/>
      </w:pPr>
      <w:r>
        <w:t xml:space="preserve">Hạ Khải mím môi, chột dạ nhìn về phía Chu Hàm Thanh. Chu Hàm Thanh không chú ý việc Hạ Khải lén mở đồ của Hạ Trạch, mà có chút mất tự nhiên nói: “Con xem thứ bên trong rồi?”</w:t>
      </w:r>
    </w:p>
    <w:p>
      <w:pPr>
        <w:pStyle w:val="BodyText"/>
      </w:pPr>
      <w:r>
        <w:t xml:space="preserve">Hạ Khải không nhận ra dị thường của Chu Hàm Thanh, buột miệng nói: “Là một cái camera mini. Kỳ quái, rốt cuộc là ai gửi cho Hạ Trạch? Hình như nó cũng không biết.”</w:t>
      </w:r>
    </w:p>
    <w:p>
      <w:pPr>
        <w:pStyle w:val="BodyText"/>
      </w:pPr>
      <w:r>
        <w:t xml:space="preserve">Phản ứng của Hạ Khải không giống biết nhiều lắm, Chu Hàm Thanh thở phào một hơi, xụ mặt khiển trách: “Con xem con kìa, lật tung cả phòng anh trai rồi, bài tập làm hết chưa?”</w:t>
      </w:r>
    </w:p>
    <w:p>
      <w:pPr>
        <w:pStyle w:val="BodyText"/>
      </w:pPr>
      <w:r>
        <w:t xml:space="preserve">“Mẫu thân, con…”</w:t>
      </w:r>
    </w:p>
    <w:p>
      <w:pPr>
        <w:pStyle w:val="BodyText"/>
      </w:pPr>
      <w:r>
        <w:t xml:space="preserve">“Cái gì cũng đừng nói, về phòng làm bài đi.” Chu Hàm Thanh nghiêm khắc nói.</w:t>
      </w:r>
    </w:p>
    <w:p>
      <w:pPr>
        <w:pStyle w:val="BodyText"/>
      </w:pPr>
      <w:r>
        <w:t xml:space="preserve">Mẫu thân đột nhiên biến sắc làm Hạ Trạch cảm thấy thực ủy khuất, tức tối nhìn Chu Hàm Thanh một cái, sau đó cúi đầu rời khỏi phòng Hạ Trạch, trong lòng thực không phục. Cậu nhất định sẽ tìm được món đồ đó, tốt nhất là tìm xong vất vào mặt Hạ Trạch, xem ông anh kia còn dám oan uổng cậu nữa không.</w:t>
      </w:r>
    </w:p>
    <w:p>
      <w:pPr>
        <w:pStyle w:val="BodyText"/>
      </w:pPr>
      <w:r>
        <w:t xml:space="preserve">Tâm tư Hạ Khải thế nào, Chu Hàm Thanh không hề để ý. Bà đơn giản dọn dẹp lại phòng Hạ Trạch, sau đó thừa dịp Hạ Chí Thành còn chưa trở về gọi điện cho Chu Chấn.</w:t>
      </w:r>
    </w:p>
    <w:p>
      <w:pPr>
        <w:pStyle w:val="BodyText"/>
      </w:pPr>
      <w:r>
        <w:t xml:space="preserve">“Anh cả, đoạn phim tôi gửi qua anh định bao giờ thì tung lên mạng?”</w:t>
      </w:r>
    </w:p>
    <w:p>
      <w:pPr>
        <w:pStyle w:val="BodyText"/>
      </w:pPr>
      <w:r>
        <w:t xml:space="preserve">“Gấp cái gì!”</w:t>
      </w:r>
    </w:p>
    <w:p>
      <w:pPr>
        <w:pStyle w:val="BodyText"/>
      </w:pPr>
      <w:r>
        <w:t xml:space="preserve">Chu Chấn trả lời thực ngắn gọn, cách điện thoại, Chu Hàm Thanh tựa hồ nghe thấy bên chỗ Chu Chấn khá ồn ào, giống như đang bận rộn chuyện gì đó. Qua vài giây, bên Chu Chấn im lặng hẳn, chỉ nghe thấy ông chậm rì rì nói: “Thứ kia nếu đã vào tay chúng ta thì phải làm nó phát huy giá trị lớn nhất. Dệt hoa trên gấm không bằng đưa than sưởi ấm trong ngày tuyết rơi, chúng ta càng tung muộn chừng nào thì áp lực em rể phải nhận càng lớn chừng ấy, đến khi đó lại càng cảm kích Chu gia đã ngăn chặn được cơn sóng dữ kia, em có thể nhân cơ hội này mà thu phục trái tim em rể. Nhân tình bên ngoài có là gì chứ, em mới chính là vợ hiền.”</w:t>
      </w:r>
    </w:p>
    <w:p>
      <w:pPr>
        <w:pStyle w:val="BodyText"/>
      </w:pPr>
      <w:r>
        <w:t xml:space="preserve">Chu Chấn hiển nhiên đã tính toán làm sao để có được lợi ích lớn nhất, nhưng Chu Hàm Thanh vẫn thực lo lắng. Lỡ như để quá muộn, Hạ Chí Thành thực sự bị cái chết của Thẩm Gia Thạch liên lụy, đến khi đó có hối hận cũng không còn kịp.</w:t>
      </w:r>
    </w:p>
    <w:p>
      <w:pPr>
        <w:pStyle w:val="BodyText"/>
      </w:pPr>
      <w:r>
        <w:t xml:space="preserve">“Yên tâm.” Chu Chấn biết băn khoăn của Chu Hàm Thanh: “Chu gia vẫn luôn dựa vào thế lực của em rể, em ấy tốt thì Chu gia mới tốt, anh cả sẽ không quên điểm này.”</w:t>
      </w:r>
    </w:p>
    <w:p>
      <w:pPr>
        <w:pStyle w:val="BodyText"/>
      </w:pPr>
      <w:r>
        <w:t xml:space="preserve">Chu Chấn đã nói vậy, Chu Hàm Thanh cũng tin tưởng anh cả nhà mình sẽ không làm bừa. Chính như lời Chu Chấn đã nói, chỗ dựa vững chắc nhất của Chu gia chính là Hạ Chí Thành, Hạ Chí Thành thất thế thì bọn họ cũng không tốt đẹp. Vì thế, Chu Hàm Thanh không để tâm chút tính toán để Hạ Chí Thành càng gắng chặt với Chu gia của anh cả. Về phần đoạn phim này là ai gửi tới, vì sao lại gửi cho Hạ Trạch mà không phải Hạ Chí Thành, Chu Hàm Thanh cũng không để ý. Theo góc độ quay thì hẳn là Thẩm Gia Thạch, nếu thật sự là Thẩm Gia Thạch đã gửi thì càng tốt, chết không đối chứng.</w:t>
      </w:r>
    </w:p>
    <w:p>
      <w:pPr>
        <w:pStyle w:val="BodyText"/>
      </w:pPr>
      <w:r>
        <w:t xml:space="preserve">Chu Hàm Thanh vừa lòng nghĩ, hiện giờ điều phiền toái duy nhất là Hạ Khải, không biết Hạ Khải rốt cuộc bị sao? Rõ ràng rất chán ghét Hạ Trạch, nhưng hễ Hạ Trạch có chuyện thì nó lại càng để bụng hơn cả Hạ Trạch. Tựa như chuyện tranh chữ, tin vừa tung ra, Hạ Khải không để tâm tới chuyện bản thân cái gì cũng không có, cư nhiên thay Hạ Trạch lo lắng số tranh kia không tìm lại được thì phải làm sao? Chu Hàm Thanh thở dài một hơi, bà đã mất khống chế đối với Hạ Trạch, Hạ Khải không thể cứ tiếp tục khờ dại như vậy, nên để nó ý thức được ảnh hưởng của Hạ Trạch đối với cuộc sống của mình.</w:t>
      </w:r>
    </w:p>
    <w:p>
      <w:pPr>
        <w:pStyle w:val="BodyText"/>
      </w:pPr>
      <w:r>
        <w:t xml:space="preserve">Chu Hàm Thanh bên này nghĩ tới Hạ Khải, bên kia Hạ Trạch đồng dạng cũng nghĩ tới đứa em trai.</w:t>
      </w:r>
    </w:p>
    <w:p>
      <w:pPr>
        <w:pStyle w:val="BodyText"/>
      </w:pPr>
      <w:r>
        <w:t xml:space="preserve">“Nghe khẩu khí Hạ Khải thì có vẻ rất ủy khuất, anh họ, anh nói xem có phải em thực oan uổng nó rồi không? Hoặc là thứ kia đã bị Chu Hàm Thanh mang đi nên người khác không hề hay biết?”</w:t>
      </w:r>
    </w:p>
    <w:p>
      <w:pPr>
        <w:pStyle w:val="BodyText"/>
      </w:pPr>
      <w:r>
        <w:t xml:space="preserve">Hạ Trạch cùng Hạ Khải cãi nhau khá kịch liệt, nhưng cãi xong thì cậu liền cảm thấy mình không nên so đo với một đứa con nít. Trì Dĩ Hoành vừa thay quần áo vừa nghe Hạ Trạch oán giận, trong lòng cười khẽ. Trong mắt anh, Hạ Trạch cũng chỉ là một đứa nhóc. Hạ Trạch nói hai câu, rất nhanh liền vứt chuyện này ra sau đầu, này cũng chỉ là thuận miệng nhắc tới mà thôi, rất nhanh liền nhớ tới một chuyện khác: “Đúng rồi, Trần Huy tới tìm em.”</w:t>
      </w:r>
    </w:p>
    <w:p>
      <w:pPr>
        <w:pStyle w:val="BodyText"/>
      </w:pPr>
      <w:r>
        <w:t xml:space="preserve">Trì Dĩ Hoành đang cài nút áo hơi khựng lại, vẻ mặt ngưng trọng nhìn về phía Hạ Trạch: “Ông ta tìm em làm gì?”</w:t>
      </w:r>
    </w:p>
    <w:p>
      <w:pPr>
        <w:pStyle w:val="BodyText"/>
      </w:pPr>
      <w:r>
        <w:t xml:space="preserve">Hạ Trạch không hề giấu diếm, kể lại những lời Trần Huy đã nói, còn cả suy đoán cùng bất an trong lòng. Trì Dĩ Hoành khẽ nhíu mày, đi tới ôm Hạ Trạch vào lòng, thấp giọng nói: “Là anh sơ sót.”</w:t>
      </w:r>
    </w:p>
    <w:p>
      <w:pPr>
        <w:pStyle w:val="BodyText"/>
      </w:pPr>
      <w:r>
        <w:t xml:space="preserve">“Sao cơ?” Hạ Trạch khó hiểu.</w:t>
      </w:r>
    </w:p>
    <w:p>
      <w:pPr>
        <w:pStyle w:val="BodyText"/>
      </w:pPr>
      <w:r>
        <w:t xml:space="preserve">Trì Dĩ Hoành xoa mái tóc mềm mại của Hạ Trạch, giải thích: “Trần Huy là người thủ đoạn độc ác, làm việc rất hiếm khi quang minh chính đại. Hiện giờ Tôn Đức Nguyên cùng dượng chỉ kém một bước trở mặt công khai mà thôi, không nói tới nguyên do Trần Huy tới tìm em lần này, nhưng thực khó đảm bảo sau này lại tìm tới. Bắt đầu từ tuần sau, lúc tới trường cứ để Thường Phi mang em đi.”</w:t>
      </w:r>
    </w:p>
    <w:p>
      <w:pPr>
        <w:pStyle w:val="BodyText"/>
      </w:pPr>
      <w:r>
        <w:t xml:space="preserve">Thường Phi là đội trưởng đội vệ sĩ được Trì gia kí kết, nghe nói trước kia từng là thành viên xuất sắc trong bộ đội đặc chủng. Sau đó vì làm nhiệm vụ bị thương, không còn cách nào tiếp tục nên dứt khoát lựa chọn xuất ngũ. Thường Phi không tiếp nhận an bài của chính phủ mà liên hệ với vài chiến hữu xuất ngũ trước đó lập thành nhóm vệ sĩ tư nhân. Thân hình Thường Phi cao gầy có vẻ yếu ớt, lại còn bị thương, nhưng Hạ Trạch từng tận mắt nhìn thấy thân thủ của người này, cỡ như cậu, Thường Phi chỉ cần dùng một tay đã đủ thu phục.</w:t>
      </w:r>
    </w:p>
    <w:p>
      <w:pPr>
        <w:pStyle w:val="BodyText"/>
      </w:pPr>
      <w:r>
        <w:t xml:space="preserve">“Có phải chuyện bé xé ta to không?” Hạ Trạch do dự nói. Trần Huy xuất hiện làm cậu bất an, nhưng càng nhiều hơn là vì thấy cái chết của Thẩm Gia Thạch liền liên hệ tới cái chết của mình ở đời trước, kì thực nếu nói Trần Huy muốn làm gì cậu thì quả thực không có khả năng. Trần Huy cho dù phát rồ cỡ nào cũng phải suy nghĩ tới hậu quả, cậu không phải Thẩm Gia Thạch, không thể qua quýt xong chuyện. Nhưng nói ra thì vẫn còn anh họ mà? Hạ Trạch cảm thấy thực không hiểu câu nói kia của Trần Huy, cậu kỳ thực càng lo lắng cho Trì Dĩ Hoành hơn: “Bằng không anh họ mang Thường Phi bên mình đi, để ai đó theo em là được rồi.”</w:t>
      </w:r>
    </w:p>
    <w:p>
      <w:pPr>
        <w:pStyle w:val="BodyText"/>
      </w:pPr>
      <w:r>
        <w:t xml:space="preserve">Trì Dĩ Hoành cười khẽ, cúi đầu hôn lên mắt Hạ Trạch, không để cậu cự tuyệt: “Thường Phi theo em là định rồi, Tiểu Trạch nghe lời, đừng để anh lo lắng.”</w:t>
      </w:r>
    </w:p>
    <w:p>
      <w:pPr>
        <w:pStyle w:val="BodyText"/>
      </w:pPr>
      <w:r>
        <w:t xml:space="preserve">Những lời này lập tức đánh sâu vào lòng Hạ Trạch, nghĩ tới bộ dáng của anh họ sau khi mình gặp chuyện, Hạ Trạch do dự gật gật đầu.</w:t>
      </w:r>
    </w:p>
    <w:p>
      <w:pPr>
        <w:pStyle w:val="BodyText"/>
      </w:pPr>
      <w:r>
        <w:t xml:space="preserve">Về phần vấn đề Hạ Trạch lo lắng, Trì Dĩ Hoành mở miệng nói: “Câu nói kia của Trần Huy phỏng chừng không phải nói chuyện buổi tối Thẩm Gia Thạch gặp chuyện.” Bắc Phong là nơi hỗn loạn, loại người nào cũng có. Nếu Trần Huy đã chọn đó làm nơi giải quyết Thẩm Gia Thạch thì ông ta hẳn rất quen thuộc, không chừng còn có không ít cơ sở ngầm. Hạ Trạch cùng anh ở Bắc Phong loanh quanh hơn nửa ngày, nếu Trần Huy nghi ngờ thì người bị tìm hẳn là anh chứ không phải Hạ Trạch. Dù sao anh cùng Trần Huy cũng từng có liên hệ, chuyện này cũng không liên quan mật thiết, so ra thì tìm anh đơn giản hơn Hạ Trạch.</w:t>
      </w:r>
    </w:p>
    <w:p>
      <w:pPr>
        <w:pStyle w:val="BodyText"/>
      </w:pPr>
      <w:r>
        <w:t xml:space="preserve">“Không phải sao?” Hạ Trạch mờ mịt: “Vậy thì là cái gì?”</w:t>
      </w:r>
    </w:p>
    <w:p>
      <w:pPr>
        <w:pStyle w:val="BodyText"/>
      </w:pPr>
      <w:r>
        <w:t xml:space="preserve">Trì Dĩ Hoành nhăn mặt nhíu mày: “Tiểu Trạch, em gần nhất có từng gặp qua Trần Huy không?”</w:t>
      </w:r>
    </w:p>
    <w:p>
      <w:pPr>
        <w:pStyle w:val="BodyText"/>
      </w:pPr>
      <w:r>
        <w:t xml:space="preserve">Hạ Trạch lắc đầu, cậu không phải ở trường thì chính là ở nhà, căn bản không thể nào gặp Trần Huy.</w:t>
      </w:r>
    </w:p>
    <w:p>
      <w:pPr>
        <w:pStyle w:val="BodyText"/>
      </w:pPr>
      <w:r>
        <w:t xml:space="preserve">Trì Dĩ Hoành lập tức cảnh giác, nhất thời cũng không đoán được Trần Huy chỉ cái gì, chỉ đành trấn an hôn Hạ Trạch, trong lòng thầm nghĩ phải phân phó Thường Phi bám sát Hạ Trạch, ngàn vạn lần không thể để Hạ Trạch gặp chuyện.</w:t>
      </w:r>
    </w:p>
    <w:p>
      <w:pPr>
        <w:pStyle w:val="BodyText"/>
      </w:pPr>
      <w:r>
        <w:t xml:space="preserve">_______</w:t>
      </w:r>
    </w:p>
    <w:p>
      <w:pPr>
        <w:pStyle w:val="Compact"/>
      </w:pPr>
      <w:r>
        <w:t xml:space="preserve">Hoàn</w:t>
      </w:r>
      <w:r>
        <w:br w:type="textWrapping"/>
      </w:r>
      <w:r>
        <w:br w:type="textWrapping"/>
      </w:r>
    </w:p>
    <w:p>
      <w:pPr>
        <w:pStyle w:val="Heading2"/>
      </w:pPr>
      <w:bookmarkStart w:id="73" w:name="chương-51-thiết-lập"/>
      <w:bookmarkEnd w:id="73"/>
      <w:r>
        <w:t xml:space="preserve">51. Chương 51: Thiết Lập</w:t>
      </w:r>
    </w:p>
    <w:p>
      <w:pPr>
        <w:pStyle w:val="Compact"/>
      </w:pPr>
      <w:r>
        <w:br w:type="textWrapping"/>
      </w:r>
      <w:r>
        <w:br w:type="textWrapping"/>
      </w:r>
      <w:r>
        <w:t xml:space="preserve">Trọng Sinh Chi Hạ Trạch [51] Thiết Lập</w:t>
      </w:r>
    </w:p>
    <w:p>
      <w:pPr>
        <w:pStyle w:val="BodyText"/>
      </w:pPr>
      <w:r>
        <w:t xml:space="preserve">******</w:t>
      </w:r>
    </w:p>
    <w:p>
      <w:pPr>
        <w:pStyle w:val="BodyText"/>
      </w:pPr>
      <w:r>
        <w:t xml:space="preserve">Hôm sau là thứ bảy, Hạ Trạch không cần tới trường. Cậu đang ngủ mơ mơ màng màng thì cảm thấy bên người là khoảng không, theo bản năng đưa tay sờ soạng lung tung nửa ngày. Không biết làm thế nào kéo được gối đầu của Trì Dĩ Hoành, tiếp đó mỹ mãn ôm vào lòng, trở mình ôm gối ngủ tiếp.</w:t>
      </w:r>
    </w:p>
    <w:p>
      <w:pPr>
        <w:pStyle w:val="BodyText"/>
      </w:pPr>
      <w:r>
        <w:t xml:space="preserve">Trì Dĩ Hoành đứng bên giường xem mà buồn cười, cúi người hôn lên đầu Hạ Trạch một cái, sau đó kéo tấm chăn dưới chân giường đắp lên bụng Hạ Trạch rồi nhẹ nhàng rời khỏi phòng. Đơn giản thu thập một chút, Trì Dĩ Hoành xem thời gian, ước chừng Lý Minh Hiên cũng sắp gọi điện tới.</w:t>
      </w:r>
    </w:p>
    <w:p>
      <w:pPr>
        <w:pStyle w:val="BodyText"/>
      </w:pPr>
      <w:r>
        <w:t xml:space="preserve">Quả nhiên, tiếng chuông điện thoại ngay lúc này vang lên. Trì Dĩ Hoành nhanh chóng nghe máy, trêu chọc nói: “Học trưởng gọi sớm như vậy, nhất định là có tin tốt.”</w:t>
      </w:r>
    </w:p>
    <w:p>
      <w:pPr>
        <w:pStyle w:val="BodyText"/>
      </w:pPr>
      <w:r>
        <w:t xml:space="preserve">Lý Minh Hiên ở bên kia đầu dây bật cười, hiển nhiên tâm tình rất tốt: “Anh vừa nhận được điện thoại của người phụ trách bên Hải thành, ông ta đã ký hiệp nghị với Chu Chấn, Chu Chấn đem hạng mục bên thành đông ra thế chấp ba trăm triệu.”</w:t>
      </w:r>
    </w:p>
    <w:p>
      <w:pPr>
        <w:pStyle w:val="BodyText"/>
      </w:pPr>
      <w:r>
        <w:t xml:space="preserve">Tuy hết thảy đều là Trì Dĩ Hoành cùng Lý Minh Hiên tính kế, nhưng Trì Dĩ Hoành không thể không nói một câu: “Ông ta quả thực khá quyết tâm a.”</w:t>
      </w:r>
    </w:p>
    <w:p>
      <w:pPr>
        <w:pStyle w:val="BodyText"/>
      </w:pPr>
      <w:r>
        <w:t xml:space="preserve">Lý Minh Hiên lời ít ý nhiều: “Mảnh đất bên thành tây có tỷ suất hồi vốn khá lớn, Chu Chấn đã bị lợi nhuận che mắt.”</w:t>
      </w:r>
    </w:p>
    <w:p>
      <w:pPr>
        <w:pStyle w:val="BodyText"/>
      </w:pPr>
      <w:r>
        <w:t xml:space="preserve">Miếng đất bên thành tây mà Trì gia cùng Chu gia tranh đoạt có quy mô không nhỏ, chỉnh thể đạt tới mười vạn mét vuông, muốn khai phá hoàn toàn để đầu tư là một kế hoạch rất lớn. Nhất là mảnh đất đó không phải đất khai hoang, là đất ruộng cần phải khai phá, quy mô đầu tư lớn kinh người. Loại đầu tư quy mô thế này, bình thường khi chính phủ muốn cho đấu thầu sẽ cố ý kiểm tra tình huống tài vụ của công ty đấu thầu, đặc biệt là quỹ riêng cùng các khoản vay ngân hàng. Trong đó nếu tiền vốn càng lớn thì tỷ lệ phiêu lưu của chính phủ càng nhỏ, tương ứng có khả năng trúng thầu càng lớn. Những hạng mục đánh giá khác Chu Chấn có thể thông qua Hạ Chí Thành để thông qua, duy chỉ có những số liệu kia căn bản không thể làm giả.</w:t>
      </w:r>
    </w:p>
    <w:p>
      <w:pPr>
        <w:pStyle w:val="BodyText"/>
      </w:pPr>
      <w:r>
        <w:t xml:space="preserve">Trì gia lần đầu tiên đưa ra đề xuất căn bản không nghĩ sẽ thua Chu gia, thẳng đến khi thấy kết quả sơ thảo, Trì Dĩ Hoành mới cảm thấy mình quá xem thường Chu gia. Xét thấy Hạ Chí Thành có chiều hướng nghiêng về Chu gia, Trì Dĩ Hoành cố gắng tạo ra những dấu hiệu giả như đang cạnh tranh với Chu gia. Anh không chỉ yêu cầu cấp dưới chuẩn bị đề xuất lại một lần nữa, hơn nữa còn tăng lớn tiền vốn đầu tư. Chu Chấn nếu muốn chắc chắn nắm giữ mảnh đất này thì chỉ có thể tiếp tục tăng vốn. Trong tình huống số vốn lưu động không thể so với Trì gia, Chu Chấn chỉ có thể liều lĩnh mang hết các hạng mục trong tay ra thế chấp để xoay tiền.</w:t>
      </w:r>
    </w:p>
    <w:p>
      <w:pPr>
        <w:pStyle w:val="BodyText"/>
      </w:pPr>
      <w:r>
        <w:t xml:space="preserve">Nửa tháng này, Trì Dĩ Hoành liên thủ với Lý Minh Hiên nuốt trọn ba hạng mục trong tay Chu Chấn, hôm qua cũng chính là hạng mục thứ ba, cũng là hạng mục lớn nhất. Trì Dĩ Hoành ban đầu cũng không ngờ Chu Chấn sẽ mang hạng mục này ra thế chấp, thẳng tới hôm qua nhận được điện thoại của Lý Minh Hiên, anh mới biết Chu Chấn cư nhiên không tiếc bất cứ cái giá nào như vậy. Lý Minh Hiên nói đúng, Chu Chấn thật sự đã bị miếng đất thành tây che mờ mắt, mất đi tính cảnh giác vốn có, hiện giờ chính là tâm lý của những con bạc.</w:t>
      </w:r>
    </w:p>
    <w:p>
      <w:pPr>
        <w:pStyle w:val="BodyText"/>
      </w:pPr>
      <w:r>
        <w:t xml:space="preserve">Trì Dĩ Hoành nghĩ tới đây thì lắc lắc đầu, Chu Chấn quá tham lam, không thể oán trách ai khác.</w:t>
      </w:r>
    </w:p>
    <w:p>
      <w:pPr>
        <w:pStyle w:val="BodyText"/>
      </w:pPr>
      <w:r>
        <w:t xml:space="preserve">Hai người tùy tiện hàn huyên vài câu, Lý Minh Hiên vốn định cuối tuần sẽ quay về Trung Kinh, nhưng hiện giờ anh cùng Trì Dĩ Hoành liên thủ, chỉ có thể chờ mảnh đất thành tây kia có kết quả đấu thầu mới yên tâm trở về. Trì Dĩ Hoành hẹn Lý Minh Hiên tối nay mang theo Trầm Hi tới Trì gia ăn bữa cơm, Lý Minh Hiên đã đáp ứng, còn không quên trêu chọc: “Cậu đây là cố ý thả ra tin đồn chúng ta kết giao thân thiết để chọc giận Chu Chấn đi?”</w:t>
      </w:r>
    </w:p>
    <w:p>
      <w:pPr>
        <w:pStyle w:val="BodyText"/>
      </w:pPr>
      <w:r>
        <w:t xml:space="preserve">Trì Dĩ Hoành cười khẽ: “Ý kiến hay, có muốn thuận tiện nhờ Lạc Duy gọi đám phóng viên tới luôn không?”</w:t>
      </w:r>
    </w:p>
    <w:p>
      <w:pPr>
        <w:pStyle w:val="BodyText"/>
      </w:pPr>
      <w:r>
        <w:t xml:space="preserve">Lý Minh Hiên nghe vậy thì không khỏi cười phá lên.</w:t>
      </w:r>
    </w:p>
    <w:p>
      <w:pPr>
        <w:pStyle w:val="BodyText"/>
      </w:pPr>
      <w:r>
        <w:t xml:space="preserve">Hai người hẹn xong thời gian ăn cơm tối thì Trì Dĩ Hoành cúp điện thoại. Giải quyết xong một nỗi lo, Trì Dĩ Hoành tâm tình tốt trở về phòng xem Hạ Trạch. Hạ Trạch vẫn còn ngủ, tấm chăn đắp tốt khi nãy lại bị đá xuống dưới chân, cả người lăn qua một bên, cảm giác như sắp rớt xuống đất tới nơi. Trì Dĩ Hoành đã từng kiến thức thế ngủ thực không xong của Hạ Trạch, nhưng lần nào nhóc con này đều làm anh càng ‘kinh hỉ’ hơn. Anh cẩn thận ôm Hạ Trạch nhích vào giữa giường, cởi giày leo lên ngồi tựa vào đầu giường, đôi chân thon dài chắn phía ngoài, sau đó tiện tay cầm một quyển sách bắt đầu xem.</w:t>
      </w:r>
    </w:p>
    <w:p>
      <w:pPr>
        <w:pStyle w:val="BodyText"/>
      </w:pPr>
      <w:r>
        <w:t xml:space="preserve">Cảm nhận được hơi thở quen thuộc, Hạ Trạch rất nhanh từ bỏ cái gối yêu thích của mình, vui sướng tìm tới ôm ấp ấm áp của Trì Dĩ Hoành. Trì Dĩ Hoành để mặc Hạ Trạch ôm lấy chân mình, thật không rõ thói quen lúc ngủ phải ôm lấy thứ gì đó của Hạ Trạch bắt nguồn từ đâu.</w:t>
      </w:r>
    </w:p>
    <w:p>
      <w:pPr>
        <w:pStyle w:val="BodyText"/>
      </w:pPr>
      <w:r>
        <w:t xml:space="preserve">Hạ Trạch mơ mơ màng màng cọ cọ trên đùi Trì Dĩ Hoành, Trì Dĩ Hoành xoa mặt cậu, trong lòng thầm nghĩ phụ thân hẳn đã sắp quay về, đến lúc đó nên nói chuyện anh cùng Hạ Trạch thế nào đây? Thẳng thắn hay chậm rãi để phụ thân tự phát hiện bọn họ không đúng, muốn công khai thì cũng nên để phụ thân chuẩn bị tâm lý, không cần đả kích quá lớn. Xem xét lợi và hại giữa hai lựa chọn, mặc kệ là cái nào Trì Dĩ Hoành đều cảm thấy mình sẽ không chiếm được chút lợi nào từ phụ thân.</w:t>
      </w:r>
    </w:p>
    <w:p>
      <w:pPr>
        <w:pStyle w:val="BodyText"/>
      </w:pPr>
      <w:r>
        <w:t xml:space="preserve">Nghĩ vậy, tầm mắt liền dừng trên mặt Hạ Trạch. Hạ Trạch lúc ngủ quả thực hệt như thiên sứ, ngoan ngoãn vô hại, làm người ta muốn nâng cả thế giới đến trước mặt cậu. Ánh mắt Trì Dĩ Hoành thực ôn nhu nhưng cũng đầy kiên định, tới bây giờ mặc kệ phụ thân phản ứng thế nào, anh cũng không có khả năng buông tay Hạ Trach.</w:t>
      </w:r>
    </w:p>
    <w:p>
      <w:pPr>
        <w:pStyle w:val="BodyText"/>
      </w:pPr>
      <w:r>
        <w:t xml:space="preserve">Hạ Trạch không biết Trì Dĩ Hoành đã bắt đầu lo lắng cho tương lai hai người, thư thư phục phục ngủ thẳng tới chín giờ. Ngày thi đại học không còn bao lâu, Trì Dĩ Hoành bắt Hạ Trạch ôn bài nhưng cũng không quên những lời chủ nhiệm lớp Hạ Trạch đã nói trong đêm vũ hội. Khoảng thời gian này ôn tập đã không còn quan trọng, quan trọng nhất là thả lỏng tâm tình nghỉ ngơi đầy đủ, cam đoan giấc ngủ sung túc, đương nhiên dinh dưỡng cũng phải chú ý. May mắn Hạ Trạch đã từng thi một lần, thế nhưng Trì Dĩ Hoành gần nhất vẫn có cảm giác như mình đang chăm con.</w:t>
      </w:r>
    </w:p>
    <w:p>
      <w:pPr>
        <w:pStyle w:val="BodyText"/>
      </w:pPr>
      <w:r>
        <w:t xml:space="preserve">Hạ Trạch tỉnh lại vẫn chưa chịu rời giường, ôm lấy người Trì Dĩ Hoành nhắm mắt giả bộ ngủ. Trì Dĩ Hoành không chút khách khí búng nhẹ trán cậu: “Mau dậy đi, em không đói à?”</w:t>
      </w:r>
    </w:p>
    <w:p>
      <w:pPr>
        <w:pStyle w:val="BodyText"/>
      </w:pPr>
      <w:r>
        <w:t xml:space="preserve">Lông mi Hạ Trạch khẽ giật nhưng vẫn không chịu mở mắt, bộ dáng như không nghe thấy. Trì Dĩ Hoành bất đắc dĩ xoay người đè Hạ Trạch dưới thân, nhắc nhở: “Anh sẽ tung đòn sát thủ a.” Vừa nói vừa luồn tay xuống thắt lưng Hạ Trạch, Hạ Trạch rốt cuộc không chịu được, vừa cười vừa túm lấy tay Trì Dĩ Hoành, không để anh cù nữa.</w:t>
      </w:r>
    </w:p>
    <w:p>
      <w:pPr>
        <w:pStyle w:val="BodyText"/>
      </w:pPr>
      <w:r>
        <w:t xml:space="preserve">“Đừng mà.”</w:t>
      </w:r>
    </w:p>
    <w:p>
      <w:pPr>
        <w:pStyle w:val="BodyText"/>
      </w:pPr>
      <w:r>
        <w:t xml:space="preserve">Trì Dĩ Hoành mỉm cười, ôm lấy Hạ Trạch sáp tới hôn một ngụm lên mặt cậu. Hạ Trạch chớp chớp mắt, cố ý nói: “Em còn chưa đánh răng.”</w:t>
      </w:r>
    </w:p>
    <w:p>
      <w:pPr>
        <w:pStyle w:val="BodyText"/>
      </w:pPr>
      <w:r>
        <w:t xml:space="preserve">Trì Dĩ Hoành cong khóe miệng, ôm lấy mặt Hạ Trạch, lại sáp qua hôn một cái: “Anh không chê.”</w:t>
      </w:r>
    </w:p>
    <w:p>
      <w:pPr>
        <w:pStyle w:val="BodyText"/>
      </w:pPr>
      <w:r>
        <w:t xml:space="preserve">Hạ Trạch cười híp mắt, thuận miệng nói: “Anh họ, chờ đến lúc anh già em cũng không ghét bỏ anh đâu.”</w:t>
      </w:r>
    </w:p>
    <w:p>
      <w:pPr>
        <w:pStyle w:val="BodyText"/>
      </w:pPr>
      <w:r>
        <w:t xml:space="preserve">Trì Dĩ Hoành giả vờ giận trừng mắt nhìn Hạ Trạch, nhất thời không biết nên cảm động hay lý giải hàm nghĩa sâu xa của nó: “…Tiểu Trạch, này là em ám chỉ anh già sao?”</w:t>
      </w:r>
    </w:p>
    <w:p>
      <w:pPr>
        <w:pStyle w:val="BodyText"/>
      </w:pPr>
      <w:r>
        <w:t xml:space="preserve">Trì Dĩ Hoành nói xong thì kéo Hạ Trạch ôm vào lòng, Hạ Trạch mỉm cười lấy lòng không nói lời nào, chỉ đưa tay ôm lấy cổ anh. Cơ thể cả hai dán chặt lại một chỗ, hai người anh em đều không chịu thua kém, hưng phấn ngẩng lên.</w:t>
      </w:r>
    </w:p>
    <w:p>
      <w:pPr>
        <w:pStyle w:val="BodyText"/>
      </w:pPr>
      <w:r>
        <w:t xml:space="preserve">Ánh mắt Trì Dĩ Hoành tối sầm, khắc chế muốn đẩy Hạ Trạch ra. Hạ Trạch cách lớp quần áo đụng chạm cậu nhỏ của anh, lại còn nghịch ngợm nhéo nhéo.</w:t>
      </w:r>
    </w:p>
    <w:p>
      <w:pPr>
        <w:pStyle w:val="BodyText"/>
      </w:pPr>
      <w:r>
        <w:t xml:space="preserve">“Hạ Trạch.” Giọng điệu Trì Dĩ Hoành thực không xong, cảnh cáo nói.</w:t>
      </w:r>
    </w:p>
    <w:p>
      <w:pPr>
        <w:pStyle w:val="BodyText"/>
      </w:pPr>
      <w:r>
        <w:t xml:space="preserve">Hạ Trạch không nói tiếng nào, cách một tầng vải dệt mỏng nắm lấy vật kia. Cậu có thể cảm giác được Trì Dĩ Hoành hưng phấn, theo động tác của cậu, thứ kia lại lớn lên một vòng. Hạ Trạch nhẹ nhàng xoa nắn, lập tức nghe thấy Trì Dĩ Hoành phát ra tiếng thở dốc. Cậu xấu xa vươn đầu lưỡi liếm nhẹ lên cổ Trì Dĩ Hoành, nơi này là điểm mẫn cảm của anh, lại trầm thấp gọi khẽ một tiếng: “Anh họ.”</w:t>
      </w:r>
    </w:p>
    <w:p>
      <w:pPr>
        <w:pStyle w:val="BodyText"/>
      </w:pPr>
      <w:r>
        <w:t xml:space="preserve">Trì Dĩ Hoành run bắn một chút, quả thực không có cách nào với nhóc con hư hỏng này. Cảm giác tay Hạ Trạch hơi rời đi, tựa hồ muốn cởi quần anh xuống, Trì Dĩ Hoành xoay người đè Hạ Trạch dưới thân, cúi đầu hôn xuống.</w:t>
      </w:r>
    </w:p>
    <w:p>
      <w:pPr>
        <w:pStyle w:val="BodyText"/>
      </w:pPr>
      <w:r>
        <w:t xml:space="preserve">Không gian trên giường lớn hơn trong xe rất nhiều, Hạ Trạch cong chân quấn lấy thắt lưng Trì Dĩ Hoành, bàn tay Trì Dĩ Hoành vuốt ve theo cơ thể Hạ Trạch, nhẹ nhàng xoa nắn điểm nổi trước ngực. Hạ Trạch mẫn cảm co rụt người, triền miên ‘ưm’ một tiếng. Trì Dĩ Hoành được cổ vũ, rời khỏi môi Hạ Trạch, một đường dọc theo cổ hôn xuống, thẳng đến khi ngậm lấy điểm nhỏ kia.</w:t>
      </w:r>
    </w:p>
    <w:p>
      <w:pPr>
        <w:pStyle w:val="BodyText"/>
      </w:pPr>
      <w:r>
        <w:t xml:space="preserve">“Anh họ!” Hạ Trạch thở hổn hển kích động kêu lên. Trì Dĩ Hoành vươn tay bắt được tay Hạ Trạch, tay kia thì lần vào trong quần lót, đang định hành động thì di động để dưới gối của Hạ Trạch đột nhiên reo vang.</w:t>
      </w:r>
    </w:p>
    <w:p>
      <w:pPr>
        <w:pStyle w:val="BodyText"/>
      </w:pPr>
      <w:r>
        <w:t xml:space="preserve">Động tác cả hai đều theo bản năng khựng lại, Trì Dĩ Hoành trấn an liếm nhẹ điểm nổi trước ngực Hạ Trạch, khàn khàn hỏi: “Là ai?”</w:t>
      </w:r>
    </w:p>
    <w:p>
      <w:pPr>
        <w:pStyle w:val="BodyText"/>
      </w:pPr>
      <w:r>
        <w:t xml:space="preserve">Hạ Trạch cũng không biết, trừ bỏ Trì Dĩ Hoành, chuông báo những người khác đều dùng chung một bài. Di động vẫn không ngừng đổ chuông, hai người không có cách nào xem nhẹ nó. Trì Dĩ Hoành đưa tay rút di động ra, đang định đưa cho Hạ Trạch nhưng thấy cái tên người gọi là lão A thì ngừng một chút. Có thể làm lão A gọi tới lúc này khẳng định là có chuyện, tâm tư kiều diễm thoáng chốc không còn bóng dáng. Anh sáp tới hôn một ngụm lên môi Hạ Trạch, nói: “Là lão A.”</w:t>
      </w:r>
    </w:p>
    <w:p>
      <w:pPr>
        <w:pStyle w:val="BodyText"/>
      </w:pPr>
      <w:r>
        <w:t xml:space="preserve">Hạ Trạch chớp mắt mấy cái, nhanh chóng nói: “Kia anh họ nghe máy đi.”</w:t>
      </w:r>
    </w:p>
    <w:p>
      <w:pPr>
        <w:pStyle w:val="BodyText"/>
      </w:pPr>
      <w:r>
        <w:t xml:space="preserve">“Alo.” Trì Dĩ Hoành nhất nút nghe.</w:t>
      </w:r>
    </w:p>
    <w:p>
      <w:pPr>
        <w:pStyle w:val="BodyText"/>
      </w:pPr>
      <w:r>
        <w:t xml:space="preserve">“Hạ Trạch, cô gái mà cậu bảo tôi tra kia…” Lão A nói được một nửa mới phản ứng lại: “Ô, không phải Hạ Trạch à?”</w:t>
      </w:r>
    </w:p>
    <w:p>
      <w:pPr>
        <w:pStyle w:val="BodyText"/>
      </w:pPr>
      <w:r>
        <w:t xml:space="preserve">Trì Dĩ Hoành ngồi bên cạnh Hạ Trạch, đưa tay kéo tấm chăn sắp rớt xuống đất phủ lên người Hạ Trạch, nói thẳng: “Tôi là Trì Dĩ Hoành.”</w:t>
      </w:r>
    </w:p>
    <w:p>
      <w:pPr>
        <w:pStyle w:val="BodyText"/>
      </w:pPr>
      <w:r>
        <w:t xml:space="preserve">Lão A bắt đầu ấp úng, tuy Trì Dĩ Hoành là người ra tiền, nhưng nghiêm khắc mà nói thì Hạ Trạch mới thực sự là khách hàng, ông phải báo kết quả điều tra với Hạ Trạch mới đúng. Nói tới thì sáng sớm hôm qua Hạ Trạch đột nhiên gửi qua một bức ảnh, bảo ông điều tra cô gái trong hình. Hạ Trạch không nói rõ nên ông cũng không biết Hạ Trạch cùng cô gái kia có quan hệ gì. Nếu không phải kết quả điều tra quá bất ngờ thì ông cũng không vội vàng tới vậy. Lão A không xác định chuyện này có nên nói với Trì Dĩ Hoành hay không.</w:t>
      </w:r>
    </w:p>
    <w:p>
      <w:pPr>
        <w:pStyle w:val="BodyText"/>
      </w:pPr>
      <w:r>
        <w:t xml:space="preserve">Trì Dĩ Hoành nhận ra băn khoăn của lão A, liền nói: “Tiểu Trạch ở ngay bên cạnh, có gì cứ nói thẳng.”</w:t>
      </w:r>
    </w:p>
    <w:p>
      <w:pPr>
        <w:pStyle w:val="BodyText"/>
      </w:pPr>
      <w:r>
        <w:t xml:space="preserve">Lão A nghe vậy thì yên tâm, hắc hắc cười gượng hai tiếng: “Mới nãy nói gì rồi, à, Hạ Trạch bảo tôi điều tra một cô gái.” Nói tới đây, giọng điệu lão A trở nên nghiêm túc: “Chuyển lời với Hạ Trạch, bảo nhóc con ấy tránh xa cô gái kia một chút, cô ta bị HIV.”</w:t>
      </w:r>
    </w:p>
    <w:p>
      <w:pPr>
        <w:pStyle w:val="BodyText"/>
      </w:pPr>
      <w:r>
        <w:t xml:space="preserve">HIV còn gọi là bệnh si đa, ý nghĩa là gì không cần lão A nói Trì Dĩ Hoành cũng biết. Anh nhớ Hạ Trạch từng nói cô gái kia xuất hiện rất kì quặc, khi ấy anh còn tưởng đối phương thích Hạ Trạch, nhưng kết quả điều tra của lão A đã đánh tỉnh anh.</w:t>
      </w:r>
    </w:p>
    <w:p>
      <w:pPr>
        <w:pStyle w:val="BodyText"/>
      </w:pPr>
      <w:r>
        <w:t xml:space="preserve">“Tôi biết rồi.” Âm thanh Trì Dĩ Hoành lạnh như đóng băng, lão A cũng không dám nhiều lời. Lần này nói ra cũng thực trùng hợp, cả Hải thành rộng lớn như vậy, chỉ với một tấm hình cùng cái tên, muốn nhanh chóng tìm ra một người không phải chuyện dễ. Lão A khi nhận được hình, trước tiên sẽ up lên mạng tiến hành quét hình, đối chiếu những bức hình tương xứng. Vốn đây là thói quen mà thôi, ông thật không ngờ có thể thông qua phương pháp này tìm người, chỉ là lần này vận may không tệ, rất nhanh đã tìm ra ảnh chụp của cô gái. Trong trung tâm phòng chống STD và AIDS, cô gái này nằm trong tư liệu những bệnh nhân HIV.</w:t>
      </w:r>
    </w:p>
    <w:p>
      <w:pPr>
        <w:pStyle w:val="BodyText"/>
      </w:pPr>
      <w:r>
        <w:t xml:space="preserve">Lão A vừa thấy kết quả thì kinh sợ, theo địa chỉ lưu lại tìm tới, chờ đợi suốt một ngày. Sau khi xác định đó chính là cô gái trong bức hình Hạ Trạch gửi, ông lập tức cấp tốc gọi điện, chỉ sợ lỡ như Hạ Trạch cùng cô gái kia phát sinh chuyện gì đó thì đúng là phiền lớn.</w:t>
      </w:r>
    </w:p>
    <w:p>
      <w:pPr>
        <w:pStyle w:val="BodyText"/>
      </w:pPr>
      <w:r>
        <w:t xml:space="preserve">Trì Dĩ Hoành bảo lão A gửi tư liệu qua, anh phải xem kĩ lại. Theo Trần Huy xuất hiện đến cô gái này, anh lần đầu tiên cảm thấy những chuyện phát sinh bên người Hạ Trạch không hề đơn giản như anh nghĩ. Rốt cuộc là ai thù hận lớn đến vậy, trăm phương nghìn kế tính kế Hạ Trạch?</w:t>
      </w:r>
    </w:p>
    <w:p>
      <w:pPr>
        <w:pStyle w:val="BodyText"/>
      </w:pPr>
      <w:r>
        <w:t xml:space="preserve">Trì Dĩ Hoành cúp điện thoại xong vẫn trầm mặc không nói gì. Hạ Trạch nhạy bén nhận ra không đúng, bò tới ngồi sát bên cạnh, lôi kéo anh: “Làm sao vậy?”</w:t>
      </w:r>
    </w:p>
    <w:p>
      <w:pPr>
        <w:pStyle w:val="BodyText"/>
      </w:pPr>
      <w:r>
        <w:t xml:space="preserve">Trì Dĩ Hoành hoàn hồn, quấn tấm chăn ôm cả người Hạ Trạch vào lòng, hôn một cái rồi nhẹ giọng nói: “Lão A đã tra được cô gái kia. Là một người mắc bệnh HIV.”</w:t>
      </w:r>
    </w:p>
    <w:p>
      <w:pPr>
        <w:pStyle w:val="BodyText"/>
      </w:pPr>
      <w:r>
        <w:t xml:space="preserve">Hạ Trạch đảo một vòng mới phản ứng được HIV có ý tứ gì, cậu giật mình nhìn về phía Trì Dĩ Hoành, thoáng chốc hiểu ra chuyện đời trước. Vì cái gì mình vừa kể cho Trì Dĩ Hoành nghe trùng hợp gặp gỡ cô gái kia thì không bao lâu đối phương đã không còn xuất hiện, khẳng định Trì Dĩ Hoành tra ra gì đó nên can thiệp. Nhưng vì cái gì cô gái đó lại tìm tới cậu, là ai đưa cô ta tới? Chu Hàm Thanh? Hay là ai khác?</w:t>
      </w:r>
    </w:p>
    <w:p>
      <w:pPr>
        <w:pStyle w:val="BodyText"/>
      </w:pPr>
      <w:r>
        <w:t xml:space="preserve">Đầu óc Hạ Trạch thực hỗn loạn, lập tức nhớ tới Trần Huy: “Có thể nào là Trần Huy không?” Hạ Trạch đoán, dù sao cậu cũng không tin cô gái kia vì thật tâm yêu thích mà tiếp cận mình.</w:t>
      </w:r>
    </w:p>
    <w:p>
      <w:pPr>
        <w:pStyle w:val="BodyText"/>
      </w:pPr>
      <w:r>
        <w:t xml:space="preserve">Trì Dĩ Hoành nhăn mặt nhíu mày, này rất giống chuyện mà Trần Huy có thể làm ra, nhưng mục đích của ông ta là gì? Nếu muốn tung ra tin đồn bê bối như Thẩm Gia Thạch, cô gái này không thể tạo ra hiệu quả quá lớn. Ngược lại nghĩ tới mầm bệnh HIV kia, người đứng sau tựa hồ muốn hủy Hạ Trạch. Trần Huy không thù không oán gì với Hạ Trạch, sẽ không căm hận đến mức này. Kia nếu không phải Trần Huy thì là ai? Chu Hàm Thanh? Nói không chừng chính là bà ta.</w:t>
      </w:r>
    </w:p>
    <w:p>
      <w:pPr>
        <w:pStyle w:val="BodyText"/>
      </w:pPr>
      <w:r>
        <w:t xml:space="preserve">Trì Dĩ Hoành suy nghĩ nửa ngày cũng không nghĩ ra người nào lại hận Hạ Trạch đến vậy, anh trấn an vỗ vỗ Hạ Trạch: “Không có việc gì. Anh sẽ bảo Thường Phi đi một chuyến, hỏi kẻ đứng sau chỉ là chuyện nhỏ.”</w:t>
      </w:r>
    </w:p>
    <w:p>
      <w:pPr>
        <w:pStyle w:val="BodyText"/>
      </w:pPr>
      <w:r>
        <w:t xml:space="preserve">Hạ Trạch ừ một tiếng, mới nghe thì chuyện này có vẻ thực đáng sợ, nhưng bình tĩnh lại ngẫm nghĩ thì kỳ thực cũng không có gì. Chỉ cần bảo trì khoảng cách nhất định với đối phương thì không lo bị nhiễm.</w:t>
      </w:r>
    </w:p>
    <w:p>
      <w:pPr>
        <w:pStyle w:val="BodyText"/>
      </w:pPr>
      <w:r>
        <w:t xml:space="preserve">Trì Dĩ Hoành cũng muốn nói tới vấn đề này, nhéo mặt Hạ Trạch, nhắc nhở: “Em biết đường lây bệnh HIV đi?”</w:t>
      </w:r>
    </w:p>
    <w:p>
      <w:pPr>
        <w:pStyle w:val="BodyText"/>
      </w:pPr>
      <w:r>
        <w:t xml:space="preserve">Hạ Trạch gật gật đầu, lập tức bỡn cợt nói: “Mặc kệ kẻ đứng sau là ai, đối phương nhất định không biết, tìm con gái tới đối phó với em căn bản vô dụng.”</w:t>
      </w:r>
    </w:p>
    <w:p>
      <w:pPr>
        <w:pStyle w:val="BodyText"/>
      </w:pPr>
      <w:r>
        <w:t xml:space="preserve">Trì Dĩ Hoành ý vị sâu xa ừ một tiếng: “Ý em là…”</w:t>
      </w:r>
    </w:p>
    <w:p>
      <w:pPr>
        <w:pStyle w:val="BodyText"/>
      </w:pPr>
      <w:r>
        <w:t xml:space="preserve">Hạ Trạch nhanh chóng hôn một cái lên mặt anh, giải thích: “Chỉ có anh họ là hữu dụng thôi.”</w:t>
      </w:r>
    </w:p>
    <w:p>
      <w:pPr>
        <w:pStyle w:val="BodyText"/>
      </w:pPr>
      <w:r>
        <w:t xml:space="preserve">Trì Dĩ Hoành bất đắc dĩ nhìn vẻ mặt nịnh nọt của Hạ Trạch, đưa tay nhéo mặt cậu, nghiêm túc nói: “Trước lúc thi đại học có muốn xin nghỉ không? Dù sao cũng chỉ còn vài ngày?”</w:t>
      </w:r>
    </w:p>
    <w:p>
      <w:pPr>
        <w:pStyle w:val="BodyText"/>
      </w:pPr>
      <w:r>
        <w:t xml:space="preserve">Hạ Trạch nghĩ nghĩ lắc đầu. Lần này đối phương tìm một cô gái HIV tới, cậu có thể tránh ở nhà. Nhưng lần sau thì sao? Cậu không thể cứ núp trong nhà cả đời đi. Đời trước ngây ngô ngốc nghếch, đời này vất vả lắm mới có manh mối, cậu nhất định phải tìm ra là ai hại mình. Nếu cậu cứ trốn tránh không để đối phương có cơ hội ra tay, chẳng phải lại càng khó tìm sao?</w:t>
      </w:r>
    </w:p>
    <w:p>
      <w:pPr>
        <w:pStyle w:val="BodyText"/>
      </w:pPr>
      <w:r>
        <w:t xml:space="preserve">________</w:t>
      </w:r>
    </w:p>
    <w:p>
      <w:pPr>
        <w:pStyle w:val="Compact"/>
      </w:pPr>
      <w:r>
        <w:t xml:space="preserve">Hoàn</w:t>
      </w:r>
      <w:r>
        <w:br w:type="textWrapping"/>
      </w:r>
      <w:r>
        <w:br w:type="textWrapping"/>
      </w:r>
    </w:p>
    <w:p>
      <w:pPr>
        <w:pStyle w:val="Heading2"/>
      </w:pPr>
      <w:bookmarkStart w:id="74" w:name="chương-52-mượn-đao"/>
      <w:bookmarkEnd w:id="74"/>
      <w:r>
        <w:t xml:space="preserve">52. Chương 52: Mượn Đao</w:t>
      </w:r>
    </w:p>
    <w:p>
      <w:pPr>
        <w:pStyle w:val="Compact"/>
      </w:pPr>
      <w:r>
        <w:br w:type="textWrapping"/>
      </w:r>
      <w:r>
        <w:br w:type="textWrapping"/>
      </w:r>
      <w:r>
        <w:t xml:space="preserve">Trọng Sinh Chi Hạ Trạch [52] Mượn Đao</w:t>
      </w:r>
    </w:p>
    <w:p>
      <w:pPr>
        <w:pStyle w:val="BodyText"/>
      </w:pPr>
      <w:r>
        <w:t xml:space="preserve">*****</w:t>
      </w:r>
    </w:p>
    <w:p>
      <w:pPr>
        <w:pStyle w:val="BodyText"/>
      </w:pPr>
      <w:r>
        <w:t xml:space="preserve">Thường Phi lúc sáng ra ngoài một chuyến, qua bữa trưa liền quay lại.</w:t>
      </w:r>
    </w:p>
    <w:p>
      <w:pPr>
        <w:pStyle w:val="BodyText"/>
      </w:pPr>
      <w:r>
        <w:t xml:space="preserve">Lúc đó Hạ Trạch vừa dùng cơm xong không bao lâu, bị Trì Dĩ Hoành bắt đi ngủ. Sáng nay cậu ngủ thẳng cẳng tới tận chín giờ, bây giờ thực sự không ngủ nổi nữa, nhưng Trì Dĩ Hoành làm đúng theo những lời chủ nhiệm lớp Hạ Trạch đã dặn, thế nào cũng phải bắt cậu nằm nghỉ nửa tiếng. Hạ Trạch chơi xấu ngồi lên đùi Trì Dĩ Hoành, lúc thì hôn lúc thì sờ, lôi kéo anh cò kè mặc cả. Đối với sự chủ động của Hạ Trạch, Trì Dĩ Hoành thực hưởng thụ nhưng tuyệt đối không chịu thỏa thuận. Hạ Trạch cố sức lấy lòng nửa ngày cũng không có kết quả, chỉ đành không tình nguyện kéo chăn đắp lên người, từ từ nhắm hai mắt lại. Di động của cậu đã bị Trì Dĩ Hoành tịch thu, có muốn lén lút chơi game cũng không được.</w:t>
      </w:r>
    </w:p>
    <w:p>
      <w:pPr>
        <w:pStyle w:val="BodyText"/>
      </w:pPr>
      <w:r>
        <w:t xml:space="preserve">Hạ Trạch từ từ nhắm mắt nằm đó, không biết làm sao đột nhiên nhớ tới lúc hai người cãi nhau ở đời trước. Lúc mới dọn tới tiểu khu Phượng Hoàng ở cùng Trì Dĩ Hoành, Hạ Trạch đang cùng Bạch Hiểu Tề cày game mới, suốt mấy ngày không ngủ ngồi trước máy tính nên chọc Trì Dĩ Hoành tức giận đánh một trận, còn tịch thu luôn di động, laptop. Lúc ấy Trì Dĩ Hoành cũng trông nom như vậy, bắt cậu đi ngủ, Trì Dĩ Hoành quản quá chặt, cậu liền nháo loạn đòi trốn nhà bỏ đi, kết quả lại bị đánh thêm một trận.</w:t>
      </w:r>
    </w:p>
    <w:p>
      <w:pPr>
        <w:pStyle w:val="BodyText"/>
      </w:pPr>
      <w:r>
        <w:t xml:space="preserve">Hạ Trạch nghĩ tới đó liền mỉm cười, mở mắt nghiêng đầu không chút nhúc nhích nhìn Trì Dĩ Hoành. Trì Dĩ Hoành thật vất vả dỗ Hạ Trạch ngủ, thấy cậu đổi ý thì bất đắc dĩ cộng dung túng nói: “Lại sao vậy?”</w:t>
      </w:r>
    </w:p>
    <w:p>
      <w:pPr>
        <w:pStyle w:val="BodyText"/>
      </w:pPr>
      <w:r>
        <w:t xml:space="preserve">Hạ Trạch lắc đầu không nói lời nào, đưa tay ôm lấy cánh tay Trì Dĩ Hoành. Trước kia khi còn sống cậu cứ cảm thấy Trì Dĩ Hoành quản quá nhiều, nhưng khi chết đi, làm cô hồn phiêu đãng bên người Trì Dĩ Hoành, muốn để đối phương quản cũng không được. Hiện giờ hai người lại có thể ở cùng nhau, thật tốt.</w:t>
      </w:r>
    </w:p>
    <w:p>
      <w:pPr>
        <w:pStyle w:val="BodyText"/>
      </w:pPr>
      <w:r>
        <w:t xml:space="preserve">Sắc mặt Trì Dĩ Hoành nhu hòa, anh thực thích Hạ Trạch tỏ ra ỷ lại vào mình. Khẽ cong khóe miệng, sờ sờ mặt cậu, thấp giọng nói: “Ngủ đi.”</w:t>
      </w:r>
    </w:p>
    <w:p>
      <w:pPr>
        <w:pStyle w:val="BodyText"/>
      </w:pPr>
      <w:r>
        <w:t xml:space="preserve">Hạ Trạch nghe lời nhắm mắt lại. Lúc đầu còn sợ mình không ngủ được, nhưng tiếng ‘ngủ đi’ của anh hệt như có ma lực, vô thức Hạ Trạch liền ngủ.</w:t>
      </w:r>
    </w:p>
    <w:p>
      <w:pPr>
        <w:pStyle w:val="BodyText"/>
      </w:pPr>
      <w:r>
        <w:t xml:space="preserve">Mãi cho đến khi Hạ Trạch ngủ rồi, Trì Dĩ Hoành mới cẩn thận gỡ cánh tay Hạ Trạch, giúp cậu chỉnh lại chăn rồi đứng dậy rời khỏi phòng. Thường Phi đã trở lại, đang ở đại sảnh chờ anh. Trì Dĩ Hoành cố ý bắt Hạ Trạch đi ngủ cũng vì vậy. Trước đó anh đã nhận được tin từ Thường Phi, biết người đứng sau cô gái kia là ai, anh không muốn dấu Hạ Trạch, nhưng trước khi nói cho Hạ Trạch, anh còn chuyện phải làm.”</w:t>
      </w:r>
    </w:p>
    <w:p>
      <w:pPr>
        <w:pStyle w:val="BodyText"/>
      </w:pPr>
      <w:r>
        <w:t xml:space="preserve">“Ngài Trì.”</w:t>
      </w:r>
    </w:p>
    <w:p>
      <w:pPr>
        <w:pStyle w:val="BodyText"/>
      </w:pPr>
      <w:r>
        <w:t xml:space="preserve">Thường Phi nhìn thấy Trì Dĩ Hoành đi xuống lầu, lập tức lên tiếng chào.</w:t>
      </w:r>
    </w:p>
    <w:p>
      <w:pPr>
        <w:pStyle w:val="BodyText"/>
      </w:pPr>
      <w:r>
        <w:t xml:space="preserve">Trì Dĩ Hoành gật gật đầu, anh đã đổi một bộ quần áo ra ngoài: “Người đâu?”</w:t>
      </w:r>
    </w:p>
    <w:p>
      <w:pPr>
        <w:pStyle w:val="BodyText"/>
      </w:pPr>
      <w:r>
        <w:t xml:space="preserve">Thường Phi chỉ ra ngoài: “Ở trong xe.”</w:t>
      </w:r>
    </w:p>
    <w:p>
      <w:pPr>
        <w:pStyle w:val="BodyText"/>
      </w:pPr>
      <w:r>
        <w:t xml:space="preserve">“Đi thôi.” Trì Dĩ Hoành lạnh lùng nói.</w:t>
      </w:r>
    </w:p>
    <w:p>
      <w:pPr>
        <w:pStyle w:val="BodyText"/>
      </w:pPr>
      <w:r>
        <w:t xml:space="preserve">Điểm đến của anh là đại học Hải Thành, trước lúc đi anh đã gọi điện thoại cho Hạ Nguyên, hẹn gặp ở đây. Hai người tuy có thể xem là thân thích nhưng ngày thường rất hiếm khi lui tới. Đợi đến khi hai người phát hiện đối phương đều có tâm tư kia với Hạ Trạch, thầm xem đối phương là tình địch, chỉ hận nhìn thấy đối phương nữa. Đây là lần đầu tiên Trì Dĩ Hoành liên hệ Hạ Nguyên, cho dù Hạ Nguyên xưa nay bình tĩnh thế nào, sau khi nhận được điện thoại của Trì Dĩ Hoành cũng bất ngờ một lúc lâu.</w:t>
      </w:r>
    </w:p>
    <w:p>
      <w:pPr>
        <w:pStyle w:val="BodyText"/>
      </w:pPr>
      <w:r>
        <w:t xml:space="preserve">Trì Dĩ Hoành trong điện thoại cũng không nói nhiều, chỉ nói có việc cần tìm, có quan hệ với Hạ Trạch. Chỉ cần cái tên Hạ Trạch thôi, Hạ Nguyên liền không để ý tới việc đang ăn dở bữa cơm với cha mẹ nuôi, lập tức tìm cớ rời đi. Anh đã một đoạn thời gian không có tin tức gì về Hạ Trạch. Chuyện Thẩm Gia Thạch vừa xảy ra, anh lập tức gọi điện nhưng Hạ Trạch không nghe máy. Chờ đến lúc anh vội vàng tìm kiếm thì Hạ Trạch đã dọn tới Trì gia, ngăn cách hết thảy liên hệ với anh. Trong khoảng thời gian này Hạ Nguyên không ít lần chạy tới bệnh viện chính là hi vọng có thể gặp gỡ lúc Hạ Trạch tới thăm bệnh, nhưng làm anh thất vọng chính là, Hạ Trạch chưa từng tới đây.</w:t>
      </w:r>
    </w:p>
    <w:p>
      <w:pPr>
        <w:pStyle w:val="BodyText"/>
      </w:pPr>
      <w:r>
        <w:t xml:space="preserve">Hạ Nguyên trong lòng không yên, anh không biết có phải mình lộ ra manh mối, hoặc Trì Dĩ Hoành đã nói gì đó, làm Hạ Trạch nhận ra tình cảm của anh. Bằng không Hạ Trạch vì cái gì đột nhiên bất hòa với anh? Anh không dám làm quá, chỉ giả vờ tùy ý mỗi ngằn nhắn một hai tin nhắn cho Hạ Trạch, nhưng Hạ Trạch không hề trả lời một tin nào, làm anh cứ lo được lo mất.</w:t>
      </w:r>
    </w:p>
    <w:p>
      <w:pPr>
        <w:pStyle w:val="BodyText"/>
      </w:pPr>
      <w:r>
        <w:t xml:space="preserve">Lúc Hạ Nguyên chạy tới đại học Hải thành, Trì Dĩ Hoành đã tới. Cửa sau đại học Hải thành tiếp giáp với một hồ nước nhân tạo, bị chính phủ mở rộng tu sửa thành công viên. Nơi này bình thường không có nhiều du khách, phần lớn đều là sinh viên của đại học Hải thành. Hôm nay là thứ bảy, đám sinh viên không phải về nhà thì chính là đi dạo phố. Người trong công viên lại càng ít hơn.</w:t>
      </w:r>
    </w:p>
    <w:p>
      <w:pPr>
        <w:pStyle w:val="BodyText"/>
      </w:pPr>
      <w:r>
        <w:t xml:space="preserve">Hạ Nguyên từ xa đã thấy Trì Dĩ Hoành, đối phương một mình đứng bên hồ. Anh bước vài bước tới trước mặt Trì Dĩ Hoành, cách một khoảng thì vội vàng nói: “Tiểu Trạch làm sao vậy?”</w:t>
      </w:r>
    </w:p>
    <w:p>
      <w:pPr>
        <w:pStyle w:val="BodyText"/>
      </w:pPr>
      <w:r>
        <w:t xml:space="preserve">Trì Dĩ Hoành nhìn qua, đột nhiên vung nắm tay đắm một cú vào mặt Hạ Nguyên. Hạ Nguyên trúng đòn, lảo đảo lui ra sau vài bước, suýt chút nữa rớt xuống hồ.</w:t>
      </w:r>
    </w:p>
    <w:p>
      <w:pPr>
        <w:pStyle w:val="BodyText"/>
      </w:pPr>
      <w:r>
        <w:t xml:space="preserve">“Trì Dĩ Hoành!”</w:t>
      </w:r>
    </w:p>
    <w:p>
      <w:pPr>
        <w:pStyle w:val="BodyText"/>
      </w:pPr>
      <w:r>
        <w:t xml:space="preserve">Hạ Nguyên cả giận nói, này đã là lần thứ hai Trì Dĩ Hoành không nói tiếng nào đã động thủ. Đầu gỗ cũng có lúc tức giận, anh thực sự không đánh lại Trì Dĩ Hoành nhưng không có nghĩa là không dám đánh.</w:t>
      </w:r>
    </w:p>
    <w:p>
      <w:pPr>
        <w:pStyle w:val="BodyText"/>
      </w:pPr>
      <w:r>
        <w:t xml:space="preserve">Trì Dĩ Hoành giống như không nghe thấy sự phẫn nộ trong giọng Hạ Nguyên, xoay xoay cổ tay lạnh lùng nói: “Một đấm này là đánh thay Tiểu Trạch.” Thừa dịp Hạ Nguyên sững sờ, Trì Dĩ Hoành lại đấm thêm một cú: “Một đấm này vẫn là đánh thay Tiểu Trạch.”</w:t>
      </w:r>
    </w:p>
    <w:p>
      <w:pPr>
        <w:pStyle w:val="BodyText"/>
      </w:pPr>
      <w:r>
        <w:t xml:space="preserve">Liên tiếp bốn năm đấm dừng trên mặt Hạ Nguyên, Hạ Nguyên rốt cuộc phản ứng lại, không còn bị động chịu đòn mà bắt đầu phản kích.</w:t>
      </w:r>
    </w:p>
    <w:p>
      <w:pPr>
        <w:pStyle w:val="BodyText"/>
      </w:pPr>
      <w:r>
        <w:t xml:space="preserve">“Anh có tư cách gì mà thay mặt Tiểu Trạch?”</w:t>
      </w:r>
    </w:p>
    <w:p>
      <w:pPr>
        <w:pStyle w:val="BodyText"/>
      </w:pPr>
      <w:r>
        <w:t xml:space="preserve">Hạ Nguyên nói xong liền bổ nhào tới đánh nhau cùng Trì Dĩ Hoành, hệt như ở bãi đỗ xe nhà tổ Hạ gia lần trước. Tuy anh không phải đối thủ, nhưng Trì Dĩ Hoành cũng không thể chống đỡ hoàn toàn. Hai người đánh tới đánh lui, tổng thể thì Hạ Nguyên bị đánh nhưng Trì Dĩ Hoành cũng ăn không ít mệt.</w:t>
      </w:r>
    </w:p>
    <w:p>
      <w:pPr>
        <w:pStyle w:val="BodyText"/>
      </w:pPr>
      <w:r>
        <w:t xml:space="preserve">Đám vệ sĩ đứng cách đó không xa trợn mắt há hốc nhìn hai người, liếc nhìn Thường Phi đứng bên cửa xe: “Đội trưởng, chúng ta có nên chạy qua giúp không?”</w:t>
      </w:r>
    </w:p>
    <w:p>
      <w:pPr>
        <w:pStyle w:val="BodyText"/>
      </w:pPr>
      <w:r>
        <w:t xml:space="preserve">Thường Phi lắc đầu, trong số những người đi theo Trì Dĩ Hoành chuyến này, chỉ có anh hiểu rõ tâm tình Trì Dĩ Hoành. Đối phương nghẹn một bụng khí, lại không thể ra tay đánh nữ nhân, chỉ có thể phát tiết lên Hạ Nguyên, không thấy lúc Trì Dĩ Hoành xuống xe sắc mặt đã xanh đen sao.</w:t>
      </w:r>
    </w:p>
    <w:p>
      <w:pPr>
        <w:pStyle w:val="BodyText"/>
      </w:pPr>
      <w:r>
        <w:t xml:space="preserve">Thường Phi nghĩ tới đây thì liếc mắt nhìn vào trong xe. Cô gái tên Thạch Linh kia mặc váy hoa ngoan ngoãn ngồi trong xe, đang lén nhìn anh. Vừa đối diện với ánh mắt sắc bén của Thường Phi, Thạch Linh chớp chớp mắt lộ ra biểu tình đáng thương hề hề. Thường Phi lạnh lùng dời tầm mắt, làm như không nhìn thấy biểu tình đối phương. Nếu không hiểu rõ sự tình, chỉ sợ ngay cả anh cũng bị cô nhóc này lừa. Tuổi còn nhỏ nhưng vì tiền lại có thể làm ra chuyện độc ác như vậy, gương mặt ngây thơ đáng yêu nhưng còn không sạch sẽ bằng tên ăn xin bên đường.</w:t>
      </w:r>
    </w:p>
    <w:p>
      <w:pPr>
        <w:pStyle w:val="BodyText"/>
      </w:pPr>
      <w:r>
        <w:t xml:space="preserve">Bên hồ, Trì Dĩ Hoành rõ ràng đã chiếm thế thượng phong, Hạ Nguyên lảo đảo ngã vào hồ làm bọt nước văng tung tóe. Trì Dĩ Hoành từ trên cao nhìn xuống, ánh mắt lạnh lùng. Hạ Nguyên giãy dụa bò lên, cả người ướt sũng, gương mặt vì phẫn nộ mà âm trầm.</w:t>
      </w:r>
    </w:p>
    <w:p>
      <w:pPr>
        <w:pStyle w:val="BodyText"/>
      </w:pPr>
      <w:r>
        <w:t xml:space="preserve">Trì Dĩ Hoành không nói gì, chỉ ra hiệu bảo Thường Phi dẫn Thạch Linh tới. Thạch Linh sợ hãi đi giữa đám vệ sĩ, Trì Dĩ Hoành chán ghét nhìn một cái, sau đó đẩy người vào lòng Hạ Nguyên.</w:t>
      </w:r>
    </w:p>
    <w:p>
      <w:pPr>
        <w:pStyle w:val="BodyText"/>
      </w:pPr>
      <w:r>
        <w:t xml:space="preserve">Hạ Nguyên bất ngờ đỡ Thạch Linh, nhăn mặt nhíu mày: “Anh có ý gì đây?”</w:t>
      </w:r>
    </w:p>
    <w:p>
      <w:pPr>
        <w:pStyle w:val="BodyText"/>
      </w:pPr>
      <w:r>
        <w:t xml:space="preserve">Trì Dĩ Hoành lạnh lùng nói: “Để cô ta nói.”</w:t>
      </w:r>
    </w:p>
    <w:p>
      <w:pPr>
        <w:pStyle w:val="BodyText"/>
      </w:pPr>
      <w:r>
        <w:t xml:space="preserve">Thạch Linh sợ hãi liếc nhìn đám người, trước đó đã bị Thường Phi cảnh cáo, lập tức kể hết những chuyện mình biết. Chính là có người tìm tới, cho cô nàng chút tiền, bảo cô nàng tìm cách tiếp cận một thiếu niên tên là Hạ Trạch, câu dẫn người này lên giường. Thạch Linh còn chưa tốt nghiệp trung học đã bỏ học, mấy năm nay lăn lộn đầu đường xó chợ, cuộc sống hỗn loạn không chịu nổi. Tình huống thân thể bản thân mình thế nào, Thạch Linh tự biết, nhưng vì tiền vẫn đáp ứng yêu cầu của người kia. Thạch Linh kì thực cũng có chút do dự, nhưng đối phương chi tiền quá nhiều, cô nàng nhịn không được…</w:t>
      </w:r>
    </w:p>
    <w:p>
      <w:pPr>
        <w:pStyle w:val="BodyText"/>
      </w:pPr>
      <w:r>
        <w:t xml:space="preserve">“Câm miệng đi!” Hạ Nguyên hung tợn đánh gãy.</w:t>
      </w:r>
    </w:p>
    <w:p>
      <w:pPr>
        <w:pStyle w:val="BodyText"/>
      </w:pPr>
      <w:r>
        <w:t xml:space="preserve">Thạch Linh hoảng sợ, theo bản năng co rụt người lại.</w:t>
      </w:r>
    </w:p>
    <w:p>
      <w:pPr>
        <w:pStyle w:val="BodyText"/>
      </w:pPr>
      <w:r>
        <w:t xml:space="preserve">Hạ Nguyên siết chặt nắm tay, liều mạng khắc chế xúc động muốn đánh Thạch Linh. Cho dù Thạch Linh còn chưa nói xong nhưng anh đã biết dụng ý Trì Dĩ Hoành mang cô gái này tới. Người ra tiền kia… trong lòng Hạ Nguyên tràn đầy phẫn nộ, chỉ hận không thể lập tức vọt tới trước mặt Hàn Linh mà hỏi có phải bà ta có phải điên rồi không? Bà sao có thể? Sao có thể nghĩ ra phương pháp độc ác như vậy. Chẳng lẽ bà ta không biết Hạ Trạch đang ở độ tuổi tò mò nhất, lỡ như kiềm chế không được thì không phải bà ta đã hủy cả đời Hạ Trạch rồi sao?</w:t>
      </w:r>
    </w:p>
    <w:p>
      <w:pPr>
        <w:pStyle w:val="BodyText"/>
      </w:pPr>
      <w:r>
        <w:t xml:space="preserve">Hạ Nguyên không dám tưởng tượng đến hậu quả kia, nhìn về phía Trì Dĩ Hoành. Tình tự phẫn nộ qua đi, cảm giác sợ hãi bắt đầu cuồn cuộn dâng trào, trái tim anh thoáng chốc chìm xuống đáy cốc. Trì Dĩ Hoành trực tiếp tìm tới như vậy, hẳn đã biết thân phận của anh rồi đi. Kia Tiểu Trạch thì sao? Tiểu Trạch có biết không?</w:t>
      </w:r>
    </w:p>
    <w:p>
      <w:pPr>
        <w:pStyle w:val="BodyText"/>
      </w:pPr>
      <w:r>
        <w:t xml:space="preserve">Thường Phi nhìn ra hai người có chuyện muốn nói, nhanh chóng mang Thạch Linh rời đi. Hạ Nguyên giật giật môi, khô khốc hỏi một câu: “Tiểu Trạch biết không?”</w:t>
      </w:r>
    </w:p>
    <w:p>
      <w:pPr>
        <w:pStyle w:val="BodyText"/>
      </w:pPr>
      <w:r>
        <w:t xml:space="preserve">Trì Dĩ Hoành xem rõ thống khổ của Hạ Nguyên trong mắt nhưng không chút động lòng, chỉ lạnh nhạt nói: “Biết cái gì? Biết cậu là anh em cùng cha khác mẹ, hơn nữa người mẹ tốt đẹp kia của cậu có ý đồ tìm người hủy em ấy?”</w:t>
      </w:r>
    </w:p>
    <w:p>
      <w:pPr>
        <w:pStyle w:val="BodyText"/>
      </w:pPr>
      <w:r>
        <w:t xml:space="preserve">Sự thực mình luôn giấu diếm cứ vậy bị mang ra ngoài ánh sáng, Hạ Nguyên không diễn tả được tư vị trong lòng, sợ hãi, mờ mịt hay thở phào nhẹ nhỏm? Nhưng vẫn không chết tâm hỏi lại một lần: “Tiểu Trạch biết không?”</w:t>
      </w:r>
    </w:p>
    <w:p>
      <w:pPr>
        <w:pStyle w:val="BodyText"/>
      </w:pPr>
      <w:r>
        <w:t xml:space="preserve">Hai người đều hiểu Hạ Nguyên muốn hỏi cái gì. Trì Dĩ Hoành hạ tầm mắt, thản nhiên nói: “Vẫn chưa biết.”</w:t>
      </w:r>
    </w:p>
    <w:p>
      <w:pPr>
        <w:pStyle w:val="BodyText"/>
      </w:pPr>
      <w:r>
        <w:t xml:space="preserve">Ánh mắt đờ đẫn của Hạ Nguyên thoáng chốc hiện lên một tia sáng, Trì Dĩ Hoành lạnh lùng nói: “Chuyện tranh chữ Hạ gia đã đả kích Hạ Trạch rất lớn, tôi không hi vọng trước kì thi đại học em ấy lại bị ảnh hưởng. Chỉ lần này thôi, đừng để tôi biết có lần hai.”</w:t>
      </w:r>
    </w:p>
    <w:p>
      <w:pPr>
        <w:pStyle w:val="BodyText"/>
      </w:pPr>
      <w:r>
        <w:t xml:space="preserve">Trì Dĩ Hoành nói xong liền quay đầu bước đi, anh tin tưởng Hạ Nguyên hiểu được ý của mình. Anh thừa nhận mình cố ý, cố ý để Hạ Nguyên biết chuyện này. Sau khi nghe Thường Phi nói người đứng sau là Hàn Linh, anh quả thực không thể khắc chế cơn phẫn nộ. Suy nghĩ đầu tiên là quăng chuyện này cho Hạ Chí Thành, để ông ra mặt xử lý Hàn Linh. Nhưng lúc nhớ tới Hạ Nguyên thì anh lập tức cải biến chủ ý.</w:t>
      </w:r>
    </w:p>
    <w:p>
      <w:pPr>
        <w:pStyle w:val="BodyText"/>
      </w:pPr>
      <w:r>
        <w:t xml:space="preserve">Trong khoảng thời gian này, lão A điều tra nguyên nhân cái chết của cô cô nhưng vẫn không ngừng việc theo dõi Hàn Linh. Sự khống chế biến thái của Hàn Linh đối với Hạ Nguyên, lão A cũng từng nhắc tới. Đối với Hàn Linh mà nói, Hạ Nguyên là hết thảy của bà. Nếu Hàn Linh dám ra tay với Hạ Trạch, anh sẽ để Hạ Nguyên đi đối phó bà ta, còn có Hạ Chí Thành. Tuy làm vậy có chút không phúc hậu, nhưng trong phút giận chó đánh mèo, Trì Dĩ Hoành hoàn toàn không thèm để ý. Hạ Trạch đâu phải một tuổi mà đã mười tám tuổi, nhiều năm như vậy Hàn Linh cùng Hạ Trạch vẫn bình an vô sự, vì cái gì đột nhiên lại muốn hại Hạ Trạch. Trì Dĩ Hoành nghĩ tới đoạn thời gian trước Hạ Nguyên gióng trống khua chiên đòi dẫn Hạ Trạch xuất ngoại, quả thực không thể không hoài nghi Hàn Linh bị hành động của Hạ Nguyên khích động nên mới điên cuồng đến vậy. Vì thế, thống khổ rối rắm của Hạ Nguyên trong mắt Trì Dĩ Hoành đều là tự tìm.</w:t>
      </w:r>
    </w:p>
    <w:p>
      <w:pPr>
        <w:pStyle w:val="BodyText"/>
      </w:pPr>
      <w:r>
        <w:t xml:space="preserve">Trì Dĩ Hoành thầm cười lạnh, lúc này tiện tay vứt Thạch Linh cho Hạ Nguyên, anh tin tưởng Hạ Nguyên sẽ xử lý tốt chuyện này, không để cô ta xuất hiện trước mặt Hạ Trạch nữa.</w:t>
      </w:r>
    </w:p>
    <w:p>
      <w:pPr>
        <w:pStyle w:val="BodyText"/>
      </w:pPr>
      <w:r>
        <w:t xml:space="preserve">Lúc Hạ Trạch tỉnh lại nghe nói Trì Dĩ Hoành cùng Thường Phi ra ngoài, cậu không hỏi gì, chỉ nghiêm túc ngồi trong phòng sách nhỏ ở lầu ba xem sách. Trì Dĩ Hoành trở về động tĩnh không nhỏ, Hạ Trạch ở ban công nhìn thoáng qua một cái, sau đó lại tiếp tục xem sách. Trì Dĩ Hoành thay quần áo xong, việc đầu tiên là lên phòng sách lầu ba. Hạ Trạch đang khoanh chân tựa lưng ngồi trên ghế dài đặt ngoài ban công, cầm sách xoay lưng về phía anh, hệt như không biết anh đã trở lại.</w:t>
      </w:r>
    </w:p>
    <w:p>
      <w:pPr>
        <w:pStyle w:val="BodyText"/>
      </w:pPr>
      <w:r>
        <w:t xml:space="preserve">Trì Dĩ Hoành mỉm cười, vòng qua trước mặt Hạ Trạch, cũng khoanh chân ngồi xuống, nhướng mi nói: “Tức giận?”</w:t>
      </w:r>
    </w:p>
    <w:p>
      <w:pPr>
        <w:pStyle w:val="BodyText"/>
      </w:pPr>
      <w:r>
        <w:t xml:space="preserve">“Anh họ đã nói về sau sẽ không giấu diếm chuyện gì…” Hạ Trạch nói được một nửa thì kinh ngạc nhìn Trì Dĩ Hoành: “Anh đánh nhau với người ta à?”</w:t>
      </w:r>
    </w:p>
    <w:p>
      <w:pPr>
        <w:pStyle w:val="BodyText"/>
      </w:pPr>
      <w:r>
        <w:t xml:space="preserve">Trì Dĩ Hoành sờ sờ vệt bằm bên khóe miệng, gật đầu.</w:t>
      </w:r>
    </w:p>
    <w:p>
      <w:pPr>
        <w:pStyle w:val="BodyText"/>
      </w:pPr>
      <w:r>
        <w:t xml:space="preserve">“Cùng ai?”</w:t>
      </w:r>
    </w:p>
    <w:p>
      <w:pPr>
        <w:pStyle w:val="BodyText"/>
      </w:pPr>
      <w:r>
        <w:t xml:space="preserve">“Hạ Nguyên.”</w:t>
      </w:r>
    </w:p>
    <w:p>
      <w:pPr>
        <w:pStyle w:val="BodyText"/>
      </w:pPr>
      <w:r>
        <w:t xml:space="preserve">Hạ Trạch sửng sốt một chút, rất nhanh liền phản ứng: “Cô gái kia là Hàn Linh tìm tới?”</w:t>
      </w:r>
    </w:p>
    <w:p>
      <w:pPr>
        <w:pStyle w:val="BodyText"/>
      </w:pPr>
      <w:r>
        <w:t xml:space="preserve">Trì Dĩ Hoành ừ một tiếng, Hạ Trạch khó hiểu: “Vậy anh tìm Hạ Nguyên làm chi? Anh ta không tin? Nên mới đánh nhau với anh?”</w:t>
      </w:r>
    </w:p>
    <w:p>
      <w:pPr>
        <w:pStyle w:val="BodyText"/>
      </w:pPr>
      <w:r>
        <w:t xml:space="preserve">Loại không tín nhiệm từ tiềm thức của Hạ Trạch đối với Hạ Nguyên làm Trì Dĩ Hoành cảm thấy rất vui vẻ. Tuy anh xem thường hành động bôi đen tình địch trước mặt Hạ Trạch, nhưng anh không hi vọng Hạ Trạch quá thân cận Hạ Nguyên. Bất quá lúc này, anh không giấu diếm mà thành thật nói: “Hạ Nguyên tin, chỉ là anh tức giận, không có cách nào đánh Hàn Linh nên chỉ đành trút giận lên đầu cậu ta.”</w:t>
      </w:r>
    </w:p>
    <w:p>
      <w:pPr>
        <w:pStyle w:val="BodyText"/>
      </w:pPr>
      <w:r>
        <w:t xml:space="preserve">Hạ Trạch: “…”</w:t>
      </w:r>
    </w:p>
    <w:p>
      <w:pPr>
        <w:pStyle w:val="BodyText"/>
      </w:pPr>
      <w:r>
        <w:t xml:space="preserve">“Không tìm phụ thân sao?” Hạ Trạch cảm thấy Hạ Nguyên không có tác dụng gì, muốn tìm cũng nên tìm phụ thân. Cho dù phụ thân không thích cậu nhưng cũng không dễ dàng tha thứ cho hành vi của Hàn Linh. Cậu nghĩ tốt nhất nên âm thầm đẩy chuyện này cho phụ thân, để ông ra mặt xử lý.</w:t>
      </w:r>
    </w:p>
    <w:p>
      <w:pPr>
        <w:pStyle w:val="BodyText"/>
      </w:pPr>
      <w:r>
        <w:t xml:space="preserve">Trì Dĩ Hoành cầm tay Hạ Trạch: “Hạ Nguyên sẽ đi tìm dượng. Em không phải còn muốn điều tra nguyên nhân cái chết của cô cô sao? Chuyện này chúng ta không tiện ra mặt, lại không thể tiện nghi buông tha Hàn Linh, để Hạ Nguyên ra mặt là biện pháp tốt nhất.”</w:t>
      </w:r>
    </w:p>
    <w:p>
      <w:pPr>
        <w:pStyle w:val="BodyText"/>
      </w:pPr>
      <w:r>
        <w:t xml:space="preserve">“Chính là vì cái gì anh ta phải ra mặt?” Hạ Trạch không hiểu, rất nhanh lại nghĩ tới vấn đề khác: “Anh họ, anh tìm tới như vậy thì không phải Hạ Nguyên đã biết chúng ta biết thân phận của anh ta rồi sao? Có khi nào Hạ Nguyên nói cho phụ thân không?”</w:t>
      </w:r>
    </w:p>
    <w:p>
      <w:pPr>
        <w:pStyle w:val="BodyText"/>
      </w:pPr>
      <w:r>
        <w:t xml:space="preserve">Vấn đề rắc rối như vậy nhưng Hạ Trạch có thể nhìn ra rõ ràng. Trì Dĩ Hoành cười cười xoa tóc Hạ Trạch: “Anh lừa Hạ Nguyên, nói em không biết chuyện.”</w:t>
      </w:r>
    </w:p>
    <w:p>
      <w:pPr>
        <w:pStyle w:val="BodyText"/>
      </w:pPr>
      <w:r>
        <w:t xml:space="preserve">Hạ Trạch: “…Hạ Nguyên sẽ tin sao?”</w:t>
      </w:r>
    </w:p>
    <w:p>
      <w:pPr>
        <w:pStyle w:val="BodyText"/>
      </w:pPr>
      <w:r>
        <w:t xml:space="preserve">Trì Dĩ Hoành cười cười không trả lời vấn đề này. Cho dù không tin thì Hạ Nguyên cũng sẽ tự thuyết phục bản thân mình tin nó, đây là hi vọng duy nhất, Hạ Nguyên căn bản sẽ không dám tới chất vấn.</w:t>
      </w:r>
    </w:p>
    <w:p>
      <w:pPr>
        <w:pStyle w:val="BodyText"/>
      </w:pPr>
      <w:r>
        <w:t xml:space="preserve">___________</w:t>
      </w:r>
    </w:p>
    <w:p>
      <w:pPr>
        <w:pStyle w:val="Compact"/>
      </w:pPr>
      <w:r>
        <w:t xml:space="preserve">Hoàn</w:t>
      </w:r>
      <w:r>
        <w:br w:type="textWrapping"/>
      </w:r>
      <w:r>
        <w:br w:type="textWrapping"/>
      </w:r>
    </w:p>
    <w:p>
      <w:pPr>
        <w:pStyle w:val="Heading2"/>
      </w:pPr>
      <w:bookmarkStart w:id="75" w:name="chương-53-huyết-sắc"/>
      <w:bookmarkEnd w:id="75"/>
      <w:r>
        <w:t xml:space="preserve">53. Chương 53: Huyết Sắc</w:t>
      </w:r>
    </w:p>
    <w:p>
      <w:pPr>
        <w:pStyle w:val="Compact"/>
      </w:pPr>
      <w:r>
        <w:br w:type="textWrapping"/>
      </w:r>
      <w:r>
        <w:br w:type="textWrapping"/>
      </w:r>
      <w:r>
        <w:t xml:space="preserve">Trọng Sinh Chi Hạ Trạch [53] Huyết Sắc</w:t>
      </w:r>
    </w:p>
    <w:p>
      <w:pPr>
        <w:pStyle w:val="BodyText"/>
      </w:pPr>
      <w:r>
        <w:t xml:space="preserve">*****</w:t>
      </w:r>
    </w:p>
    <w:p>
      <w:pPr>
        <w:pStyle w:val="BodyText"/>
      </w:pPr>
      <w:r>
        <w:t xml:space="preserve">Chạng vạng, Lý Minh Hiên đúng hẹn mang theo Trầm Hi tới Trì gia.</w:t>
      </w:r>
    </w:p>
    <w:p>
      <w:pPr>
        <w:pStyle w:val="BodyText"/>
      </w:pPr>
      <w:r>
        <w:t xml:space="preserve">Trì phụ không ở nhà, hai người không xem là chính thức thăm hỏi, chỉ là bằng hữu tới nhà cùng ăn bữa cơm mà thôi. Nhưng mặc dù vậy, hai người vẫn cố ý mang theo một chai rượu đỏ của Pháp tới làm quà. Chính là khoảnh khắc nhìn thấy Trì Dĩ Hoành, hai người đều mỉm cười. Xem ra bọn họ phí công mang quà tới rồi. Bộ dáng Trì Dĩ Hoành tuyệt đối không phải người có thể uống rượu.</w:t>
      </w:r>
    </w:p>
    <w:p>
      <w:pPr>
        <w:pStyle w:val="BodyText"/>
      </w:pPr>
      <w:r>
        <w:t xml:space="preserve">Trì Dĩ Hoành bên khóe miệng bị dán băng cũng mỉm cười, vừa nhận quà vừa mời hai người vào nhà. Trầm Hi cổ quái nhìn tay phải Trì Dĩ Hoành, trên đó có dán một miếng băng gạc cong cong vẹo vẹo, thoạt nhìn đã được băng bó, bất quá kỹ thuật không tốt lắm.</w:t>
      </w:r>
    </w:p>
    <w:p>
      <w:pPr>
        <w:pStyle w:val="BodyText"/>
      </w:pPr>
      <w:r>
        <w:t xml:space="preserve">Lý Minh Hiên cũng chú ý tới tay phải Trì Dĩ Hoành, Trì Dĩ Hoành xấu hổ cười cười, giải thích nói: “Trầy da chút thôi, không có việc gì, Tiểu Trạch cứ đòi phải băng lại.”</w:t>
      </w:r>
    </w:p>
    <w:p>
      <w:pPr>
        <w:pStyle w:val="BodyText"/>
      </w:pPr>
      <w:r>
        <w:t xml:space="preserve">Trầm Hi cũng đoán được phỏng chừng là Hạ Trạch, nếu người hầu Trì gia vụng về như vậy, hẳn đã bị đuổi việc từ sớm. Cậu thuận miệng hỏi: “Tiểu Trạch đâu?”</w:t>
      </w:r>
    </w:p>
    <w:p>
      <w:pPr>
        <w:pStyle w:val="BodyText"/>
      </w:pPr>
      <w:r>
        <w:t xml:space="preserve">“Đang ở trên lầu làm bài.”</w:t>
      </w:r>
    </w:p>
    <w:p>
      <w:pPr>
        <w:pStyle w:val="BodyText"/>
      </w:pPr>
      <w:r>
        <w:t xml:space="preserve">Một câu vừa nói ra lập tức làm cả ba bật cười, khẩu khí Trì Dĩ Hoành thật sự giống một bậc cha mẹ nghiêm khắc đang quản giáo con cái.</w:t>
      </w:r>
    </w:p>
    <w:p>
      <w:pPr>
        <w:pStyle w:val="BodyText"/>
      </w:pPr>
      <w:r>
        <w:t xml:space="preserve">Hiện giờ vẫn còn sớm so với giờ cơm, ba người liền tùy ý ngồi ở phòng khách trò chuyện. Nói được mấy câu, Trì Dĩ Hoành cùng Lý Minh Hiên liền bàn tới công việc, Trầm Hi cảm thấy nhàm chán, đứng dậy nói: “Tôi lên xem Tiểu Trạch.”</w:t>
      </w:r>
    </w:p>
    <w:p>
      <w:pPr>
        <w:pStyle w:val="BodyText"/>
      </w:pPr>
      <w:r>
        <w:t xml:space="preserve">Trì Dĩ Hoành chỉ đường: “Lên lầu ba quẹo phải căn phòng thứ hai.”</w:t>
      </w:r>
    </w:p>
    <w:p>
      <w:pPr>
        <w:pStyle w:val="BodyText"/>
      </w:pPr>
      <w:r>
        <w:t xml:space="preserve">Biệt thự Trì gia có quy mô không nhỏ, bố trí đồ đạc rất tinh tế. Trầm Hi cùng Lý Minh Hiên ở chung lâu, cảm thấy nơi ở hiện giờ có chút nhỏ, dù sao khi ấy mua cho một mình cậu ở, còn cố ý chọn một căn hộ nhỏ. Lúc này Trầm Hi nổi lên ý định đổi nhà mới, nhìn nhìn bố trí ở Trì gia, ý định này lại càng rõ ràng hơn. Còn có thể nuôi thêm một con chó?</w:t>
      </w:r>
    </w:p>
    <w:p>
      <w:pPr>
        <w:pStyle w:val="BodyText"/>
      </w:pPr>
      <w:r>
        <w:t xml:space="preserve">Trầm Hi vừa suy tư vừa đẩy cửa phòng, lập tức nhìn thấy Hạ Trạch đang cắn bút, vẻ mặt như có thâm cừu đại hận nhìn chằm chằm đề bài, hung hăng dùng sức vẽ một ký hiệu. Trầm Hi nhất thời bật cười, tủm tỉm lên tiếng chào hỏi: “Tiểu Trạch.”</w:t>
      </w:r>
    </w:p>
    <w:p>
      <w:pPr>
        <w:pStyle w:val="BodyText"/>
      </w:pPr>
      <w:r>
        <w:t xml:space="preserve">Hạ Trạch nghe thấy âm thanh thì ánh mắt lập tức sáng bừng, kinh hỉ nhìn về phía Trầm Hi. Biểu tình hưng phấn quá rõ rệt, Trầm Hi tâm tư vừa chuyển liền đoán ra suy nghĩ trong đầu Hạ Trạch, xấu xa nhướng mi: “Thấy tôi tới vui vậy sao? Có phải cảm thấy tôi ở đây thì không cần làm bài tập nữa?”</w:t>
      </w:r>
    </w:p>
    <w:p>
      <w:pPr>
        <w:pStyle w:val="BodyText"/>
      </w:pPr>
      <w:r>
        <w:t xml:space="preserve">Hạ Trạch: “…”</w:t>
      </w:r>
    </w:p>
    <w:p>
      <w:pPr>
        <w:pStyle w:val="BodyText"/>
      </w:pPr>
      <w:r>
        <w:t xml:space="preserve">Trầm Hi cười ha hả, ngồi xuống bên cạnh thuận tiện nhéo mặt Hạ Trạch một phen. Trầm Hi thực thích chọc Hạ Trạch, so với người có tâm lý cùng tuổi tác hoàn toàn trái ngược như cậu, Hạ Trạch thoạt nhìn đã biết là nhóc con. Mỗi lần nhìn thấy Hạ Trạch, Trầm Hi có cảm giác đang nhìn thấy chính mình trước năm mười tám tuổi, tâm tư đơn thuần không hề hay biết thế gian này hiểm ác thế nào.</w:t>
      </w:r>
    </w:p>
    <w:p>
      <w:pPr>
        <w:pStyle w:val="BodyText"/>
      </w:pPr>
      <w:r>
        <w:t xml:space="preserve">Trầm Hi nhìn lướt qua chồng sách vở trên bàn, thuận miệng nói: “Bài tập nhiều lắm sao?”</w:t>
      </w:r>
    </w:p>
    <w:p>
      <w:pPr>
        <w:pStyle w:val="BodyText"/>
      </w:pPr>
      <w:r>
        <w:t xml:space="preserve">Hạ Trạch đau khổ gật gật đầu, thực oán hận, này đều là Trì Dĩ Hoành soạn ra. Nói ra thì cậu cảm thấy mình hiện giờ đang trong thời kì kích động đi, mặc kệ là Thạch Linh hay Hàn Linh, chẳng lẽ Trì Dĩ Hoành không sợ cậu có bóng ma tâm lý sao? Lúc này hẳn phải để cậu xem TV, chơi game để thư giãn đầu óc mới đúng, sao lại soạn nhiều bài vở bắt cậu làm như vậy a?</w:t>
      </w:r>
    </w:p>
    <w:p>
      <w:pPr>
        <w:pStyle w:val="BodyText"/>
      </w:pPr>
      <w:r>
        <w:t xml:space="preserve">Vẻ mặt Hạ Trạch thực u oán, Trầm Hi nhìn mà buồn cười, thực không lương tâm cười phá lên. Trầm Hi cả hai đời đều không phải thi đại học. Đời trước còn chưa thi đã bị tống vào ngục. Đời này thì trực tiếp xuất ngoại, ở nước ngoài học đại học bốn năm nhưng cũng không dành bao nhiêu thời gian cho chuyện bài vở. Sao giống Hạ Trạch, sống hai đời lần nào cũng phải thi đại học, quả thực đúng là thảm kịch mà.</w:t>
      </w:r>
    </w:p>
    <w:p>
      <w:pPr>
        <w:pStyle w:val="BodyText"/>
      </w:pPr>
      <w:r>
        <w:t xml:space="preserve">Hạ Trạch cầm bút vừa nói chuyện với Trầm Hi vừa làm bài. Lúc quay đầu, Trầm Hi rõ ràng nhìn thấy trên cổ Hạ Trạch có vết đốm đo đỏ. Làm người từng trải, Trầm Hi tự nhiên biết đó là gì. Trầm Hi nhìn Hạ Trạch liền nghĩ tới Trì Dĩ Hoành dưới lầu, có chút đăm chiêu cười cười, rất nhanh liền dời tầm mắt. Trầm Hi nhớ rõ nửa tháng trước Lý Minh Hiên có cùng Trì Dĩ Hoành đang suy sụp tinh thần đi uống rượu một bữa, hiện giờ xem ra, vấn đề giữa Trì Dĩ Hoành cùng Hạ Trạch đã được giải quyết.</w:t>
      </w:r>
    </w:p>
    <w:p>
      <w:pPr>
        <w:pStyle w:val="BodyText"/>
      </w:pPr>
      <w:r>
        <w:t xml:space="preserve">Hai người câu có câu không trò chuyện, Hạ Trạch làm bài tập, Trầm Hi thì cầm một quyển sách lật xem. Thỉnh thoảng Trầm Hi còn giúp Hạ Trạch tìm công thức hay xem đáp án này nọ.</w:t>
      </w:r>
    </w:p>
    <w:p>
      <w:pPr>
        <w:pStyle w:val="BodyText"/>
      </w:pPr>
      <w:r>
        <w:t xml:space="preserve">Lúc Trì Dĩ Hoành cùng Lý Minh Hiên lên tìm liền nhìn thấy hai người đang ngồi cạnh nhau tranh luận gì đó. Nghe thấy tiếng bước chân, hai người theo bản năng quay đầu, đồng thời theo thói quen gọi một tiếng: “Anh họ.”</w:t>
      </w:r>
    </w:p>
    <w:p>
      <w:pPr>
        <w:pStyle w:val="BodyText"/>
      </w:pPr>
      <w:r>
        <w:t xml:space="preserve">Kêu xong, bốn người hai mặt nhìn nhau, Hạ Trạch là người đầu tiên không nhịn được cười, mọi người cũng cùng bật cười. Cũng may hai vị anh họ không nhận sai người, Trì Dĩ Hoành mỉm cười xoa đầu Hạ Trạch: “Xuống ăn cơm.”</w:t>
      </w:r>
    </w:p>
    <w:p>
      <w:pPr>
        <w:pStyle w:val="BodyText"/>
      </w:pPr>
      <w:r>
        <w:t xml:space="preserve">‘Nga’ Hạ Trạch vui sướng lên tiếng. Trong lòng hạ quyết tâm phải kéo dài thời gian ăn cơm một chút, như vậy đống bài tập kia có thể để ngày mai làm.</w:t>
      </w:r>
    </w:p>
    <w:p>
      <w:pPr>
        <w:pStyle w:val="BodyText"/>
      </w:pPr>
      <w:r>
        <w:t xml:space="preserve">Món chính trong bữa cơm tối nay của Trì gia là món cay Tứ Xuyên, chủ yếu là làm theo khẩu vị của Trầm Hi cùng Lý Minh Hiên. Hạ Trạch bình thường thích ăn nhạt, Trì Dĩ Hoành sợ cậu không quen nên cố tình để vài món nhạt trước mặt cậu. Không ngờ Hạ Trạch không chút cảm kích, ngược lại không ngừng gắp món cay ăn ngon lành.</w:t>
      </w:r>
    </w:p>
    <w:p>
      <w:pPr>
        <w:pStyle w:val="BodyText"/>
      </w:pPr>
      <w:r>
        <w:t xml:space="preserve">Trì Dĩ Hoành bất đắc dĩ, chỉ có thể múc một chén canh đưa qua: “Uống chút đi.”</w:t>
      </w:r>
    </w:p>
    <w:p>
      <w:pPr>
        <w:pStyle w:val="BodyText"/>
      </w:pPr>
      <w:r>
        <w:t xml:space="preserve">Ánh mắt Hạ Trạch cong cong, liếc mắt nhìn Trì Dĩ Hoành một cái, có lẽ vì ăn cay nên gương mặt cậu đỏ bừng, ánh mắt mê mang, ẩn ẩn có hơi nước.</w:t>
      </w:r>
    </w:p>
    <w:p>
      <w:pPr>
        <w:pStyle w:val="BodyText"/>
      </w:pPr>
      <w:r>
        <w:t xml:space="preserve">“Cay!” Hạ Trạch nhỏ giọng làm nũng.</w:t>
      </w:r>
    </w:p>
    <w:p>
      <w:pPr>
        <w:pStyle w:val="BodyText"/>
      </w:pPr>
      <w:r>
        <w:t xml:space="preserve">Trì Dĩ Hoành giả vờ tức giận trừng mắt: “Vậy mà còn cố ăn.”</w:t>
      </w:r>
    </w:p>
    <w:p>
      <w:pPr>
        <w:pStyle w:val="BodyText"/>
      </w:pPr>
      <w:r>
        <w:t xml:space="preserve">Nhìn Hạ Trạch từng ngụm từng ngụm uống cạn, Trì Dĩ Hoành nhanh nhẹn múc thêm một chén.</w:t>
      </w:r>
    </w:p>
    <w:p>
      <w:pPr>
        <w:pStyle w:val="BodyText"/>
      </w:pPr>
      <w:r>
        <w:t xml:space="preserve">Hành động của hai người dừng trong mắt Trầm Hi cùng Lý Minh Hiên đang làm khách, Lý Minh Hiên cười cười, đưa tay ôm lấy Trầm Hi, thấp giọng nói: “Tiểu Hi cũng muốn uống canh sao?”</w:t>
      </w:r>
    </w:p>
    <w:p>
      <w:pPr>
        <w:pStyle w:val="BodyText"/>
      </w:pPr>
      <w:r>
        <w:t xml:space="preserve">Trầm Hi liếc mắt, nhỏ giọng chất vấn: “Này là khác biệt giữa kết hôn cùng chưa kết hôn sao? Trước lúc kết hôn luôn chủ động múc canh, sau khi kết hôn thấy người ta múc canh thì mới nhớ tới tôi?”</w:t>
      </w:r>
    </w:p>
    <w:p>
      <w:pPr>
        <w:pStyle w:val="BodyText"/>
      </w:pPr>
      <w:r>
        <w:t xml:space="preserve">Lý Minh Hiên cưng chìu nhìn Trầm Hi: “Muốn tối nay trở về anh tự giác quỳ bàn chông không?”</w:t>
      </w:r>
    </w:p>
    <w:p>
      <w:pPr>
        <w:pStyle w:val="BodyText"/>
      </w:pPr>
      <w:r>
        <w:t xml:space="preserve">Trầm Hi nhịn không được bật cười.</w:t>
      </w:r>
    </w:p>
    <w:p>
      <w:pPr>
        <w:pStyle w:val="BodyText"/>
      </w:pPr>
      <w:r>
        <w:t xml:space="preserve">Bốn người nói nói cười cười, dùng xong bữa cơm thì cũng hơn tám giờ tối. Trì Dĩ Hoành dứt khoát mời Lý Minh Hiên cùng Trầm Hi nghỉ lại Trì gia, hai người suy nghĩ một chút liền đáp ứng. Đã không cần chạy về khách sạn, Trì Dĩ Hoành cùng Lý Minh Hiên liền chuyển qua phòng sách, tiếp tục bàn chuyện ban nãy. Trầm Hi cùng Hạ Trạch bởi vì ăn quá no nên ôm bụng xuống tầng hầm Trì gia xem phim.</w:t>
      </w:r>
    </w:p>
    <w:p>
      <w:pPr>
        <w:pStyle w:val="BodyText"/>
      </w:pPr>
      <w:r>
        <w:t xml:space="preserve">Tầng hầm Trì gia năm đó xây dựng cố ý thiết kế thành một phòng cách âm. Cả không gian rộng lớn được cách ly hoàn toàn, màn hình cực lớn treo trên tường, cách đó không xa là một dãy sô pha có thể tùy ý nằm xuống. Trầm Hi cơ hồ liếc mắt liền yêu thích nơi này, trong lòng lại càng quyết tâm lúc trở về phải đổi nhà.</w:t>
      </w:r>
    </w:p>
    <w:p>
      <w:pPr>
        <w:pStyle w:val="BodyText"/>
      </w:pPr>
      <w:r>
        <w:t xml:space="preserve">Hạ Trạch cùng Trầm Hi ngồi cạnh nhau, vừa xem vừa tranh luận xem xem phim nào, cuối cùng nhất trí chọn một bộ phim hoạt hình 3D.</w:t>
      </w:r>
    </w:p>
    <w:p>
      <w:pPr>
        <w:pStyle w:val="BodyText"/>
      </w:pPr>
      <w:r>
        <w:t xml:space="preserve">Đợi đến lúc Trì Dĩ Hoành cùng Lý Minh Hiên bàn bạc xong, nhìn thoáng qua đồng hồ thì thấy đã hơn mười hai giờ đêm. Hai người đi xuống tầng hầm, trong phòng âm thanh vang dội, Trầm Hi một mình thích thú xem, Hạ Trạch tay cầm mắt kính nghiêng đầu tựa vào vai Trầm Hi ngủ ngon lành.</w:t>
      </w:r>
    </w:p>
    <w:p>
      <w:pPr>
        <w:pStyle w:val="BodyText"/>
      </w:pPr>
      <w:r>
        <w:t xml:space="preserve">Thấy Trì Dĩ Hoành tới, Trầm Hi bấm nút tạm dừng. Trì Dĩ Hoành vòng qua sô pha cẩn thận ôm lấy Hạ Trạch, cười cười thấp giọng hỏi Trầm Hi: “Em ấy ngủ bao lâu rồi?”</w:t>
      </w:r>
    </w:p>
    <w:p>
      <w:pPr>
        <w:pStyle w:val="BodyText"/>
      </w:pPr>
      <w:r>
        <w:t xml:space="preserve">“Mới ngủ không lâu thôi, bất quá…”</w:t>
      </w:r>
    </w:p>
    <w:p>
      <w:pPr>
        <w:pStyle w:val="BodyText"/>
      </w:pPr>
      <w:r>
        <w:t xml:space="preserve">“Sao?”</w:t>
      </w:r>
    </w:p>
    <w:p>
      <w:pPr>
        <w:pStyle w:val="BodyText"/>
      </w:pPr>
      <w:r>
        <w:t xml:space="preserve">Trầm Hi nén cười: “Tôi đề nghị Hạ Trạch sau này nên mua giường lớn một chút, sô pha lớn thế này mà cậu nhóc này mấy lần suýt lăn xuống đất.”</w:t>
      </w:r>
    </w:p>
    <w:p>
      <w:pPr>
        <w:pStyle w:val="BodyText"/>
      </w:pPr>
      <w:r>
        <w:t xml:space="preserve">Trì Dĩ Hoành cười khẽ, xem ra tướng ngủ của Hạ Trạch đã để lại ấn tượng sâu sắc cho Trầm Hi. Cảm nhận được ôm ấp quen thuộc, Hạ Trạch nhắm mắt khẽ cọ cọ trong lòng Trì Dĩ Hoành. Trì Dĩ Hoành cưng chìu nhìn cậu, cúi đầu hôn lên mặt Hạ Trạch một cái, tiện đà nhìn về phía Trầm Hi: “Hai người định thế nào?”</w:t>
      </w:r>
    </w:p>
    <w:p>
      <w:pPr>
        <w:pStyle w:val="BodyText"/>
      </w:pPr>
      <w:r>
        <w:t xml:space="preserve">Trầm Hi vẫn luôn khó ngủ, lúc này bộ phim cũng đang tới khúc gay cấn, giữa ngủ cùng xem phim cậu nhanh chóng chọn vế sau: “Tôi xem típ.”</w:t>
      </w:r>
    </w:p>
    <w:p>
      <w:pPr>
        <w:pStyle w:val="BodyText"/>
      </w:pPr>
      <w:r>
        <w:t xml:space="preserve">Lý Minh Hiên không cần hỏi cũng biết, khẳng định sẽ ở cùng Trầm Hi, Trì Dĩ Hoành ôm Hạ Trạch rời đi, lúc ra tới cửa hơi quay đầu lại thì thấy Trầm Hi tựa vào vai Lý Minh Hiên, lại cúi đầu nhìn Hạ Trạch một cái, khẽ mỉm cười.</w:t>
      </w:r>
    </w:p>
    <w:p>
      <w:pPr>
        <w:pStyle w:val="BodyText"/>
      </w:pPr>
      <w:r>
        <w:t xml:space="preserve">Tâm tình Trì Dĩ Hoành cùng Hạ Trạch không hề bị chuyện Hàn Linh ảnh hưởng, bất quá Hạ Nguyên đồng dạng cũng biết chuyện này thì không thoải mái như vậy. Thạch Linh đã bị anh đẩy đi, xác định trong vài năm tới, Thạch Linh sẽ không xuất hiện ở Hải thành nữa. Vòng quanh Hải thành cả buổi, Hạ Nguyên đờ đẫn xuất hiện trước mặt Hàn Linh.</w:t>
      </w:r>
    </w:p>
    <w:p>
      <w:pPr>
        <w:pStyle w:val="BodyText"/>
      </w:pPr>
      <w:r>
        <w:t xml:space="preserve">“Tiểu Nguyên.” Khoảnh khắc vừa mở cửa, Hàn Linh nhất thời vui sướng: “Ăn cơm tối chưa? Muốn ăn món gì không, dì làm cho con.” Hàn Linh không ngừng xoay quanh Hạ Nguyên. Hạ Nguyên không nói gì, chỉ trầm mặc ngồi ở phòng khách.</w:t>
      </w:r>
    </w:p>
    <w:p>
      <w:pPr>
        <w:pStyle w:val="BodyText"/>
      </w:pPr>
      <w:r>
        <w:t xml:space="preserve">Cơn phẫn nộ khi nghe Thạch Linh kể ra mọi chuyện, qua một buổi trưa thì cũng dần dần đông lạnh, cuối cùng trở thành nặng nề cùng vô lực. Hạ Nguyên không biết nên nói gì với Hàn Linh, mặc kệ anh nói gì thì đối phương cũng không nghe lọt tai. Hai người mỗi lần nói chuyện đều giống như ‘quỷ đánh tường’, vĩnh viễn không có chung nhận thức. Hàn Linh chỉ nguyện ý nghe những điều mình muốn, chỉ để ý tới tình tự bản thân, không hề để tâm tới suy nghĩ của người khác.</w:t>
      </w:r>
    </w:p>
    <w:p>
      <w:pPr>
        <w:pStyle w:val="BodyText"/>
      </w:pPr>
      <w:r>
        <w:t xml:space="preserve">Hạ Nguyên trầm mặc hoàn toàn không ảnh hưởng tới Hàn Linh, bà vẫn luyến thoắng thay đổi đề tài: “Tiểu Nguyên, dì đã nói với phụ thân con rồi, qua một đoạn thời gian nữa ông ấy sẽ nhận con về, đường đường chính chính với thân phận thật sự của mình.”</w:t>
      </w:r>
    </w:p>
    <w:p>
      <w:pPr>
        <w:pStyle w:val="BodyText"/>
      </w:pPr>
      <w:r>
        <w:t xml:space="preserve">Hạ Nguyên thương hại nhìn Hàn Linh, từ nhỏ đến lớn, những lời này không biết bà ta đã nói bao nhiêu lần, mà quả thực bà ta cũng chỉ có thể dùng những lời này tự dối lừa bản thân. Anh không tin, Hạ Chí Thành căn bản không có khả năng choáng đầu đến mức đáp ứng chuyện này.</w:t>
      </w:r>
    </w:p>
    <w:p>
      <w:pPr>
        <w:pStyle w:val="BodyText"/>
      </w:pPr>
      <w:r>
        <w:t xml:space="preserve">Hạ Nguyên hít sâu một hơi: “Mẫu thân.”</w:t>
      </w:r>
    </w:p>
    <w:p>
      <w:pPr>
        <w:pStyle w:val="BodyText"/>
      </w:pPr>
      <w:r>
        <w:t xml:space="preserve">Hàn Linh run bắn cả người: “Tiểu Nguyên, con gọi dì là gì?”</w:t>
      </w:r>
    </w:p>
    <w:p>
      <w:pPr>
        <w:pStyle w:val="BodyText"/>
      </w:pPr>
      <w:r>
        <w:t xml:space="preserve">Từ lúc Hạ Nguyên chín tuổi Hàn Linh xuất hiện đến giờ, Hạ Nguyên vẫn luôn kháng cự không chịu gọi bà là mẫu thân, nhiều nhất cũng chỉ gọi một tiếng dì. Này là lần đầu tiên Hạ Nguyên chủ động gọi bà là mẫu thân. Hàn Linh kích động nhìn Hạ Nguyên, Hạ Nguyên thản nhiên nói: “Hạ Chí Thành không phải phụ thân tôi, ông ta là chú ba, tôi vĩnh viễn sẽ không chấp nhận chuyện này.”</w:t>
      </w:r>
    </w:p>
    <w:p>
      <w:pPr>
        <w:pStyle w:val="BodyText"/>
      </w:pPr>
      <w:r>
        <w:t xml:space="preserve">“Tiểu Nguyên, con…”</w:t>
      </w:r>
    </w:p>
    <w:p>
      <w:pPr>
        <w:pStyle w:val="BodyText"/>
      </w:pPr>
      <w:r>
        <w:t xml:space="preserve">Hạ Nguyên đánh gãy lời Hàn Linh: “Chuyện bà tìm người tiếp cận Tiểu Trạch tôi đã biết rồi, cô gái kia đã bị tống đi, tôi không hi vọng có lần thứ hai.”</w:t>
      </w:r>
    </w:p>
    <w:p>
      <w:pPr>
        <w:pStyle w:val="BodyText"/>
      </w:pPr>
      <w:r>
        <w:t xml:space="preserve">Cái tên Tiểu Trạch này đối với Hàn Linh mà nói quả thực là liều thuốc kích thích cực mạnh, hoàn toàn lấn áp niềm kinh hỉ khi Hạ Nguyên chịu gọi tiếng mẫu thân. Bà lập tức hét ầm lên: “Tiểu Trạch, Tiểu Trạch, đứa nghiệt chủng kia thì có gì tốt. Con vì nó mới chịu gọi một tiếng mẫu thân, trong lòng con nó quan trọng hơn mẹ, đúng không? Nó cũng là con hồ ly tinh giống mẹ nó, trước kia dụ dỗ phụ thân con, giờ thì tới con, mẹ con bọn nó hoàn toàn không cho mẹ có đường sống, có phải muốn bức mẹ chết đi mới cam tâm không?”</w:t>
      </w:r>
    </w:p>
    <w:p>
      <w:pPr>
        <w:pStyle w:val="BodyText"/>
      </w:pPr>
      <w:r>
        <w:t xml:space="preserve">“Đủ rồi!” Hạ Nguyên quát to một tiếng: “Là tôi thích Tiểu Trạch, không quan hệ tới em ấy.”</w:t>
      </w:r>
    </w:p>
    <w:p>
      <w:pPr>
        <w:pStyle w:val="BodyText"/>
      </w:pPr>
      <w:r>
        <w:t xml:space="preserve">“Thích nó, thích nó cái gì? Gương mặt kia?” Hàn Linh độc ác nói: “Mẹ nên tìm người hủy đi gương mặt nó trước, để xem nó còn…”</w:t>
      </w:r>
    </w:p>
    <w:p>
      <w:pPr>
        <w:pStyle w:val="BodyText"/>
      </w:pPr>
      <w:r>
        <w:t xml:space="preserve">‘Ầm!’ Hạ Nguyên đấm mạnh một cú lên bàn, vẻ mặt tuyệt vọng nhìn Hàn Linh: “Bà rốt cuộc muốn thế nào?”</w:t>
      </w:r>
    </w:p>
    <w:p>
      <w:pPr>
        <w:pStyle w:val="BodyText"/>
      </w:pPr>
      <w:r>
        <w:t xml:space="preserve">Hàn Linh khẩn trương cầm tay Hạ Nguyên, không ngừng hỏi: “Có đau không?”</w:t>
      </w:r>
    </w:p>
    <w:p>
      <w:pPr>
        <w:pStyle w:val="BodyText"/>
      </w:pPr>
      <w:r>
        <w:t xml:space="preserve">Hạ Nguyên giật tay lại, không chút biến sắc nói: “Bà nói đi, rốt cuộc bà muốn thế nào hả?”</w:t>
      </w:r>
    </w:p>
    <w:p>
      <w:pPr>
        <w:pStyle w:val="BodyText"/>
      </w:pPr>
      <w:r>
        <w:t xml:space="preserve">Hàn Linh vội nói: “Mẹ không muốn gì cả, chỉ muốn con tới ở cùng mẹ, để mẹ chăm sóc con, được không? Mẹ giặt giũ quần áo, nấu cơm cho con, phụ thân con cũng tới, ba người chúng ta hạnh phúc sinh sống cùng nhau, con chịu không?”</w:t>
      </w:r>
    </w:p>
    <w:p>
      <w:pPr>
        <w:pStyle w:val="BodyText"/>
      </w:pPr>
      <w:r>
        <w:t xml:space="preserve">“Thế cha mẹ nuôi tôi thì sao?”</w:t>
      </w:r>
    </w:p>
    <w:p>
      <w:pPr>
        <w:pStyle w:val="BodyText"/>
      </w:pPr>
      <w:r>
        <w:t xml:space="preserve">Hàn Linh bĩu môi: “Phụ thân con mấy năm nay cho bọn họ còn chưa đủ nhiều sao? Mụ Liễu Giai kia ỷ thế phụ thân con vơ vét được không ít tiền, còn chưa đủ chi phí nuôi con mấy năm nay sao? Tiểu Nguyên, bọn họ căn bản không thật lòng đâu, chỉ muốn dựa vào con mà kiếm tiền, chỉ có mẹ mới thật tâm muốn tốt cho con, toàn tâm toàn ý lo cho con.”</w:t>
      </w:r>
    </w:p>
    <w:p>
      <w:pPr>
        <w:pStyle w:val="BodyText"/>
      </w:pPr>
      <w:r>
        <w:t xml:space="preserve">Hạ Nguyên nghe vậy thì cười lạnh: “Tiền mẫu thân kiếm được không phải cũng có phần của bà sao? Không phải trên danh nghĩa bà chiếm năm phần trăm cổ phần sao?”</w:t>
      </w:r>
    </w:p>
    <w:p>
      <w:pPr>
        <w:pStyle w:val="BodyText"/>
      </w:pPr>
      <w:r>
        <w:t xml:space="preserve">Hàn Linh hoàn toàn không nghe thấy lời Hạ Nguyên nói, chỉ nghe thấy Hạ Nguyên gọi Liễu Giai là mẫu thân, nhất lời lại phát điên gào thét: “Mẹ mới là mẫu thân của con, Liễu Giai tính là gì, chỉ là kẻ cướp, mụ ta cướp con đi, con không thể gọi mụ là mẫu thân, chỉ có mẹ mới là mẫu thân của con.”</w:t>
      </w:r>
    </w:p>
    <w:p>
      <w:pPr>
        <w:pStyle w:val="BodyText"/>
      </w:pPr>
      <w:r>
        <w:t xml:space="preserve">Hạ Nguyên đã hoàn toàn hết hi vọng, giãy ra khỏi tay Hàn Linh đứng dậy, thấp giọng nói: “Tôi sẽ bàn bạc với Hạ Chí Thành đưa bà tới bệnh viện, nếu bà không thích ở trong nước thì ra nước ngoài. Bà…”</w:t>
      </w:r>
    </w:p>
    <w:p>
      <w:pPr>
        <w:pStyle w:val="BodyText"/>
      </w:pPr>
      <w:r>
        <w:t xml:space="preserve">“Con cảm thấy mẹ điên rồi?” Hàn Linh hét ầm lên: “Mẹ không điên, mẹ nói mẹ không điên. Có phải vì Hạ Trạch không, có phải con vì tên nghiệt chủng Hạ Trạch kia mà muốn đưa mẹ ruột mình vào bệnh viện tâm thần?”</w:t>
      </w:r>
    </w:p>
    <w:p>
      <w:pPr>
        <w:pStyle w:val="BodyText"/>
      </w:pPr>
      <w:r>
        <w:t xml:space="preserve">Hàn Linh sống chết bám lấy Hạ Nguyên: “Tên nghiệt chủng kia có gì tốt? Năm đó mẹ nên tìm cơ hội giết chết nó.”</w:t>
      </w:r>
    </w:p>
    <w:p>
      <w:pPr>
        <w:pStyle w:val="BodyText"/>
      </w:pPr>
      <w:r>
        <w:t xml:space="preserve">“Năm đó bà làm còn chưa đủ sao?” Hạ Nguyên kích động nhìn Hàn Linh: “Nếu không vì bà, Tiểu trạch sao lại từ nhỏ đã mất mẹ.”</w:t>
      </w:r>
    </w:p>
    <w:p>
      <w:pPr>
        <w:pStyle w:val="BodyText"/>
      </w:pPr>
      <w:r>
        <w:t xml:space="preserve">Hạ Nguyên nhắm mắt lại, máu đỏ lênh láng trước mắt, anh rõ ràng nhìn thấy Trì Hân Vân nằm ở nơi đó, mở to mắt nhìn chằm chằm anh. Hạ Nguyên sợ hãi co rụt người, muốn né tránh tầm mắt Trì Hân Vân, nhưng đôi chân lại cứng đờ không thể nào cử động.</w:t>
      </w:r>
    </w:p>
    <w:p>
      <w:pPr>
        <w:pStyle w:val="BodyText"/>
      </w:pPr>
      <w:r>
        <w:t xml:space="preserve">Hàn Linh cùng Hạ Chí Thành ở ngay trước mặt anh tranh cãi xem là ai đã đẩy Trì Hân Vân ngã xuống lầu. Hạ Nguyên nhìn thấy Hạ Chí Thành chạy xuống nhưng chỉ đứng ở xa xa nhìn, không tiến tới cứu người mà lại bối rối giải thích gì đó.</w:t>
      </w:r>
    </w:p>
    <w:p>
      <w:pPr>
        <w:pStyle w:val="BodyText"/>
      </w:pPr>
      <w:r>
        <w:t xml:space="preserve">Ánh mắt Trì Hân Vân càng lúc càng u ám, cuối cùng hoàn toàn biến thành một màu đen tuyền sâu thẳm. Trì Hân Vân thẳng đến lúc chết cũng không nhắm mắt, cứ vậy nhìn chằm chằm bọn họ. Bắt đầu từ ngày đó, Hạ Nguyên không thể nào thoát khỏi nó. Vô số lần bừng tỉnh khỏi cơn mơ, Hạ Nguyên đều cảm thấy Trì Hân Vân đang nhìn mình, nhìn Hàn Linh, nhìn Hạ Chí Thành.</w:t>
      </w:r>
    </w:p>
    <w:p>
      <w:pPr>
        <w:pStyle w:val="BodyText"/>
      </w:pPr>
      <w:r>
        <w:t xml:space="preserve">Tiếng thét chói tai của Hàn Linh làm Hạ Nguyên hoàn hồn: “Con oán hận mẹ? Người đẩy Trì Hân Vân xuống lầu là Hạ Chí Thành, không liên quan tới mẹ, không liên quan tới mẹ.”</w:t>
      </w:r>
    </w:p>
    <w:p>
      <w:pPr>
        <w:pStyle w:val="BodyText"/>
      </w:pPr>
      <w:r>
        <w:t xml:space="preserve">Hạ Nguyên hờ hững nhìn đối phương: “Bà điên rồi.”</w:t>
      </w:r>
    </w:p>
    <w:p>
      <w:pPr>
        <w:pStyle w:val="BodyText"/>
      </w:pPr>
      <w:r>
        <w:t xml:space="preserve">Buổi tối Trì Hân Vân chết đi ở mười lăm năm trước, cả ba bọn họ đều điên cả rồi.</w:t>
      </w:r>
    </w:p>
    <w:p>
      <w:pPr>
        <w:pStyle w:val="BodyText"/>
      </w:pPr>
      <w:r>
        <w:t xml:space="preserve">____________</w:t>
      </w:r>
    </w:p>
    <w:p>
      <w:pPr>
        <w:pStyle w:val="Compact"/>
      </w:pPr>
      <w:r>
        <w:t xml:space="preserve">Hoàn</w:t>
      </w:r>
      <w:r>
        <w:br w:type="textWrapping"/>
      </w:r>
      <w:r>
        <w:br w:type="textWrapping"/>
      </w:r>
    </w:p>
    <w:p>
      <w:pPr>
        <w:pStyle w:val="Heading2"/>
      </w:pPr>
      <w:bookmarkStart w:id="76" w:name="chương-54-nghe-lén"/>
      <w:bookmarkEnd w:id="76"/>
      <w:r>
        <w:t xml:space="preserve">54. Chương 54: Nghe Lén</w:t>
      </w:r>
    </w:p>
    <w:p>
      <w:pPr>
        <w:pStyle w:val="Compact"/>
      </w:pPr>
      <w:r>
        <w:br w:type="textWrapping"/>
      </w:r>
      <w:r>
        <w:br w:type="textWrapping"/>
      </w:r>
      <w:r>
        <w:t xml:space="preserve">Trọng Sinh Chi Hạ Trạch [54] Nghe Lén</w:t>
      </w:r>
    </w:p>
    <w:p>
      <w:pPr>
        <w:pStyle w:val="BodyText"/>
      </w:pPr>
      <w:r>
        <w:t xml:space="preserve">*****</w:t>
      </w:r>
    </w:p>
    <w:p>
      <w:pPr>
        <w:pStyle w:val="BodyText"/>
      </w:pPr>
      <w:r>
        <w:t xml:space="preserve">Hạ Nguyên cả đêm không về nhà mà mờ mịt lái xe vòng quanh khắp đường lớn ngõ nhỏ ở Hải thành.</w:t>
      </w:r>
    </w:p>
    <w:p>
      <w:pPr>
        <w:pStyle w:val="BodyText"/>
      </w:pPr>
      <w:r>
        <w:t xml:space="preserve">Lúc mười hai giờ đêm, Liễu Giai có gọi điện thoại tới, thân thiết hỏi có phải ở trường xảy ra chuyện hay không, sao không chịu về nhà? Hạ Nguyên lấy cớ nói thầy hướng dẫn có việc nhờ, dễ dàng lừa được Liễu Giai. Hàn Linh luôn nói Liễu Giai cùng Hạ Chí Phi không thật lòng, chỉ xem anh là công cụ áp chế Hạ Chí Thành. Nhưng trong lòng Hạ Nguyên, Hạ Chí Phi là một người phụ thân tốt, ôn hòa lại nhẫn nại. Liễu Giai tuy là một người mẫu thân nghiêm khắc nhưng cũng luôn quan tâm tới anh. Nếu không có Hàn Linh, bọn họ thật sự là một gia đình hạnh phúc, đáng tiếc trên đời này không có chữ nếu.</w:t>
      </w:r>
    </w:p>
    <w:p>
      <w:pPr>
        <w:pStyle w:val="BodyText"/>
      </w:pPr>
      <w:r>
        <w:t xml:space="preserve">Hạ Nguyên không biết nên đi đâu, anh không muốn về nhà, cũng không muốn một mình trở về căn nhà trọ lạnh tanh kia. Cuối cùng Hạ Nguyên đỗ xe ngoài cửa tiểu khu Trì gia. Dưới bóng đêm bao trùm, cả khu nhà một mảnh tĩnh lặng, chỉ còn ánh đèn đường từ cổng tiểu khu uốn lượn kéo dài vào trong. Hạ Nguyên chăm chú nhìn ngọn đèn, tưởng tượng bộ dáng Hạ Trạch say ngủ. Cùng Hạ Trạch ở dưới một bầu trời đêm làm Hạ Nguyên có cảm giác bọn họ chưa từng bất hòa.</w:t>
      </w:r>
    </w:p>
    <w:p>
      <w:pPr>
        <w:pStyle w:val="BodyText"/>
      </w:pPr>
      <w:r>
        <w:t xml:space="preserve">Hạ Nguyên cũng không biết mình từ khi nào thích Hạ Trạch. Trước đây, bởi vì Hạ Chí Thành thích anh nên Trì Hân Vân thường xuyên đón anh tới nhà ở lại vài ngày. Anh nhìn thấy Hạ Trạch sinh ra, cũng thấy Hạ Trạch chập chững học đi học chạy, ngày một trưởng thành. Trong mắt anh Hạ Trạch là một món đồ chơi mới mẻ, anh thích nghe Hạ Trạch ngọng nghịu gọi mình là anh trai, thích nhìn Hạ Trạch mỉm cười với mình, còn lấy lòng đưa phần bánh ngọt trong tay cho anh. Nhưng, cái chết của Trì Hân Vân đã biến đổi hết thảy.</w:t>
      </w:r>
    </w:p>
    <w:p>
      <w:pPr>
        <w:pStyle w:val="BodyText"/>
      </w:pPr>
      <w:r>
        <w:t xml:space="preserve">Anh có một đoạn thời gian không thể đối mặt với Hạ Trạch, chỉ cần nhìn thấy ánh mắt Hạ Trạch sẽ lập tức nhớ tới Trì Hân Vân. Sau khi Trì Hân Vân qua đời, Hạ Nguyên đã bệnh nặng một trận. Chờ đến lúc khỏi bệnh thì lại nghe thấy Hạ Chí Thành sắp kết hôn. Nhưng cô dâu không phải Hàn Linh mà là một người phụ nữ khác.</w:t>
      </w:r>
    </w:p>
    <w:p>
      <w:pPr>
        <w:pStyle w:val="BodyText"/>
      </w:pPr>
      <w:r>
        <w:t xml:space="preserve">Lúc nghe thấy tin này, Hạ Nguyên lén trộm tới xem Hạ Trạch, không biết có phải vì không có ai quan tâm chăm sóc hay không mà Hạ Trạch gầy đi rất nhiều, một mình ôm đồ chơi ngồi bệch dưới đất mà khóc. Khi đó anh cũng không hiểu, chỉ nhìn Hạ Trạch khóc, trong lòng vừa khổ sở lại chột dạ, lúc sau mới hiểu cảm giác đó gọi là áy náy. Anh mắt đầu dành thật nhiều thời gian bồi bên cạnh Hạ Trạch, ngây ngốc học cách chiếu cố Hạ Trạch, kiên nhẫn kể chuyện cổ tích cho Hạ Trạch nghe, nhìn Hạ Trạch ngày một lớn. Mẫu giáo, tiểu học, trung học, anh gần như đang chuộc tội mà canh giữ bên cạnh, anh có rất nhiều bí mật giấu Hạ Trạch nhưng lại không thể nói ra. Hàn Linh cho dù phát điên thì cũng là mẫu thân anh, Hạ Chí Thành cho dù vì tư lợi thì cũng là phụ thân anh. Anh chán ghét bọn họ nhưng cũng thực thương xót.</w:t>
      </w:r>
    </w:p>
    <w:p>
      <w:pPr>
        <w:pStyle w:val="BodyText"/>
      </w:pPr>
      <w:r>
        <w:t xml:space="preserve">Áy náy, tự trách, sợ hãi… lúc đối mặt với Hạ Trạch, cảm xúc của anh cũng thực phức tạp, càng đáng buồn hơn chính là không biết bắt đầu từ lúc nào, mớ cảm xúc đó lại tăng thêm một thứ, là yêu thích. Sau quá trình tranh đấu bản thân, Hạ Nguyên cố gắng đè nén cảm xúc này xuống đáy lòng, hệt như một người anh trai tốt canh giữ bên cạnh Hạ Trạch.</w:t>
      </w:r>
    </w:p>
    <w:p>
      <w:pPr>
        <w:pStyle w:val="BodyText"/>
      </w:pPr>
      <w:r>
        <w:t xml:space="preserve">Trước mặt Hạ Trạch anh luôn giả vờ như không có việc gì, nhưng chỉ có mình anh biết bản thân sợ hãi cỡ nào, sợ có một ngày nào đó những bí mật mà mình đang giấu diếm bị phơi bày…</w:t>
      </w:r>
    </w:p>
    <w:p>
      <w:pPr>
        <w:pStyle w:val="BodyText"/>
      </w:pPr>
      <w:r>
        <w:t xml:space="preserve">Hạ Nguyên cứ vậy suy nghĩ về những chuyện từng trải qua, tận đến khi hừng đông mới lái xe tới Hạ gia, tìm Hạ Chí Thành. Một đêm không ngủ, trạng thái Hạ Nguyên thoạt nhìn không tốt chút nào, nhưng tinh thần lại không hề mệt mỏi.</w:t>
      </w:r>
    </w:p>
    <w:p>
      <w:pPr>
        <w:pStyle w:val="BodyText"/>
      </w:pPr>
      <w:r>
        <w:t xml:space="preserve">Đối với chuyện Hạ Nguyên tới, Hạ Chí Thành rất bất ngờ: “Tiểu Nguyên, tới sớm như vậy có phải có chuyện gì không?”</w:t>
      </w:r>
    </w:p>
    <w:p>
      <w:pPr>
        <w:pStyle w:val="BodyText"/>
      </w:pPr>
      <w:r>
        <w:t xml:space="preserve">Chu Hàm Thanh ở sát phía sau Hạ Chí Thành, vẻ mặt ôn hòa nhưng trong mắt lại không hề có chút ý cười. Hạ Nguyên khách khí gật đầu chào hỏi Chu Hàm Thanh, lạnh nhạt chuyển về phía Hạ Chí Thành: “Chú ba, có chút chuyện tìm chú.”</w:t>
      </w:r>
    </w:p>
    <w:p>
      <w:pPr>
        <w:pStyle w:val="BodyText"/>
      </w:pPr>
      <w:r>
        <w:t xml:space="preserve">Hạ Nguyên nói vậy ý là muốn nói chuyện riêng với Hạ Chí Thành, Chu Hàm Thanh không chút biến sắc, mỉm cười nói hai người vào phòng khách nói chuyện, bà về phòng để không gian riêng cho hai chú cháu. Hạ Nguyên vẫn đứng đó bất động, Hạ Chí Thành liếc nhìn Chu Hàm Thanh một cái, nói: “Tiểu Nguyên, theo chú tới phòng sách đi.”</w:t>
      </w:r>
    </w:p>
    <w:p>
      <w:pPr>
        <w:pStyle w:val="BodyText"/>
      </w:pPr>
      <w:r>
        <w:t xml:space="preserve">Mắt thấy bóng dáng hai người biến mất ở khúc quanh cầu thang, nụ cười trên mặt Chu Hàm Thanh biến mất, biểu tình cũng lạnh băng. Hạ Nguyên tới tìm Hạ Chí Thành làm gì? Lại còn muốn tránh mặt bà, chẳng lẽ có quan hệ tới Hàn Linh? Nhưng đáng giận là Hạ Chí Thành dẫn Hạ Nguyên tới phòng sách, bà có muốn nghe lén cũng không được.</w:t>
      </w:r>
    </w:p>
    <w:p>
      <w:pPr>
        <w:pStyle w:val="BodyText"/>
      </w:pPr>
      <w:r>
        <w:t xml:space="preserve">Chu Hàm Thanh hít sâu một hơi làm mình tỉnh táo lại, từ lúc biết đến sự tồn tại của Hàn Linh, bà luôn thấp thỏm buồn bực. Bà có thể chịu đựng việc Hạ Chí Thành giấu diếm mình, nhưng không đại biểu bà chịu đựng được chuyện Hạ Chí Thành có con riêng bên ngoài, nhất là đứa con riêng này còn luôn lởn vởn trước mặt. Chu Hàm Thanh lạnh lùng nhìn về phía lầu hai, nhớ tới thái độ qua quít có lệ của anh cả, bà thầm cười lạnh. Chẳng lẽ chờ tới lúc Hàn Linh dắt Hạ Nguyên tìm tới tận nhà luôn sao? Chu Hàm Thanh âm trầm nghĩ, nếu anh cả đã không chịu giúp thì bà chỉ có thể dựa vào chính mình.</w:t>
      </w:r>
    </w:p>
    <w:p>
      <w:pPr>
        <w:pStyle w:val="BodyText"/>
      </w:pPr>
      <w:r>
        <w:t xml:space="preserve">Trong phòng sách lầu hai, Hạ Chí Thành ôn hòa nhìn Hạ Nguyên: “Còn chưa ăn sáng đi, muốn ăn gì để chú dặn nhà bếp làm.”</w:t>
      </w:r>
    </w:p>
    <w:p>
      <w:pPr>
        <w:pStyle w:val="BodyText"/>
      </w:pPr>
      <w:r>
        <w:t xml:space="preserve">Hạ Nguyên lắc đầu: “Nói xong sẽ đi ngay.”</w:t>
      </w:r>
    </w:p>
    <w:p>
      <w:pPr>
        <w:pStyle w:val="BodyText"/>
      </w:pPr>
      <w:r>
        <w:t xml:space="preserve">“Chuyện gì mà gấp vậy?” Hạ Chí Thành khó hiểu.</w:t>
      </w:r>
    </w:p>
    <w:p>
      <w:pPr>
        <w:pStyle w:val="BodyText"/>
      </w:pPr>
      <w:r>
        <w:t xml:space="preserve">Hạ Nguyên bình tĩnh nói: “Mẫu thân gần nhất tinh thần không được tốt cho lắm, tôi muốn tìm bác sĩ tới xem thử, hoặc đưa bà ấy ra ngoại quốc an dưỡng.”</w:t>
      </w:r>
    </w:p>
    <w:p>
      <w:pPr>
        <w:pStyle w:val="BodyText"/>
      </w:pPr>
      <w:r>
        <w:t xml:space="preserve">Hạ Chí Thành sửng sốt tầm mười giây mới phản ứng được mẫu thân mà Hạ Nguyên nói là Hàn Linh. Ông biết Hạ Nguyên có gút mắc với Hàn Linh, không chịu gọi tiếng mẫu thân. Chính là không ngờ lần đầu tiên Hạ Nguyên chủ động nhắc chuyện Hàn Linh là vì vấn đề này. Không phải ông không nghĩ tới chuyện đưa Hàn Linh ra ngoại quốc an dưỡng, chỉ là Hàn Linh cương quyết không chịu rời khỏi Hạ Nguyên. Về phần tìm bác sĩ ở trong nước tới xem, kia lại càng không có khả năng, Hàn Linh rất bài xích chuyện này, ông cũng không dám kích thích quá độ.</w:t>
      </w:r>
    </w:p>
    <w:p>
      <w:pPr>
        <w:pStyle w:val="BodyText"/>
      </w:pPr>
      <w:r>
        <w:t xml:space="preserve">“Cô ta đồng ý sao?” Hạ Chí Thành nghĩ ngay tới vấn đề này.</w:t>
      </w:r>
    </w:p>
    <w:p>
      <w:pPr>
        <w:pStyle w:val="BodyText"/>
      </w:pPr>
      <w:r>
        <w:t xml:space="preserve">Hạ Nguyên rũ mắt không nói gì. Hạ Chí Thành lập tức phản ứng được, Hạ Nguyên cư nhiên muốn cưỡng chế Hàn Linh. Phản ứng đầu tiên của ông là Hạ Nguyên cùng Hàn Linh lại phát sinh tranh chấp, phỏng chừng lại là chuyện muốn xuất ngoại, Hàn Linh vì chuyện này mà nháo loạn không ít.</w:t>
      </w:r>
    </w:p>
    <w:p>
      <w:pPr>
        <w:pStyle w:val="BodyText"/>
      </w:pPr>
      <w:r>
        <w:t xml:space="preserve">Hạ Chí Thành đau đầu nhu nhu huyệt thái dương, không đồng ý nói: “Hàn Linh vì không muốn con xuất ngoại nên mới gây sức ép như vậy, con cũng biết lúc trẻ cô ta từng bị kích thích, rất mẫn cảm với việc này. Nếu con có thể thuyết phục cô ta đồng ý kiểm tra thì tốt, nhưng nếu ép buộc, lỡ như gợi lên kí ức không tốt, ngược lại càng làm bệnh nặng hơn thì làm sao?”</w:t>
      </w:r>
    </w:p>
    <w:p>
      <w:pPr>
        <w:pStyle w:val="BodyText"/>
      </w:pPr>
      <w:r>
        <w:t xml:space="preserve">Hạ Nguyên siết chặt nắm tay, mặt không biến sắc nhìn về phía Hạ Chí Thành, nhẹ giọng nói: “Ông có biết mình làm vậy căn bản chỉ là dung túng bà ta không?”</w:t>
      </w:r>
    </w:p>
    <w:p>
      <w:pPr>
        <w:pStyle w:val="BodyText"/>
      </w:pPr>
      <w:r>
        <w:t xml:space="preserve">Trên mặt Hạ Chí Thành hiện lên một tia bất mãn, ngữ khí nặng hơn một chút: “Tiểu Nguyên, cô ta dù sao cũng là mẫu thân con.”</w:t>
      </w:r>
    </w:p>
    <w:p>
      <w:pPr>
        <w:pStyle w:val="BodyText"/>
      </w:pPr>
      <w:r>
        <w:t xml:space="preserve">Nắm tay Hạ Nguyên siết chặt tới căng cứng, móng tay đâm sâu vào da thịt, gằng từng tiếng nói: “Ông có biết bà ta đã làm gì hay không? Bà ta mướn một cô gái mắc bệnh HIV đi dụ dỗ Hạ Trạch, như thế cũng không sao? Cũng chỉ là gây sức ép một chút?”</w:t>
      </w:r>
    </w:p>
    <w:p>
      <w:pPr>
        <w:pStyle w:val="BodyText"/>
      </w:pPr>
      <w:r>
        <w:t xml:space="preserve">“Con nói cái gì?” Hạ Chí Thành bật người dậy, tựa hồ không thể tin những điều mình vừa nghe, khiếp sợ nhìn Hạ Nguyên.</w:t>
      </w:r>
    </w:p>
    <w:p>
      <w:pPr>
        <w:pStyle w:val="BodyText"/>
      </w:pPr>
      <w:r>
        <w:t xml:space="preserve">Vẻ mặt Hạ Nguyên trở nên bi ai: “Đúng như ông nghe, bà ta mướn một người bệnh HIV đi dụ dỗ Hạ Trạch, bị tôi phát hiện.”</w:t>
      </w:r>
    </w:p>
    <w:p>
      <w:pPr>
        <w:pStyle w:val="BodyText"/>
      </w:pPr>
      <w:r>
        <w:t xml:space="preserve">Sắc mặt Hạ Chí Thành phút chốc trở nên khó coi vô cùng, Hạ Nguyên không giống đang lừa ông. Nhớ tới vẻ mặt điên cuồng của Hàn Linh, cảm thấy cô ta rất có thể sẽ làm ra chuyện như vậy. Trái tim Hạ Chí Thành nảy lên thình thịch, trong đầu hiện lên bộ dáng Hạ Trạch òa khóc gọi ba ba lúc nhỏ, lúc thì là bộ dáng Hàn Linh lúc trẻ hướng về phía ông mỉm cười, hai hình bóng xung đột kịch liệt trong đầu.</w:t>
      </w:r>
    </w:p>
    <w:p>
      <w:pPr>
        <w:pStyle w:val="BodyText"/>
      </w:pPr>
      <w:r>
        <w:t xml:space="preserve">Phòng sách nhất thời im lặng. Hạ Nguyên bình tĩnh nhìn thần sắc biến hóa trên mặt Hạ Chí Thành, chua chát nói: “Bà ta điên rồi, từ khi Trì Hân Vân qua đời vào mười lăm năm trước…”</w:t>
      </w:r>
    </w:p>
    <w:p>
      <w:pPr>
        <w:pStyle w:val="BodyText"/>
      </w:pPr>
      <w:r>
        <w:t xml:space="preserve">“Không được nhắc tới chuyện năm đó.” Hạ Chí Thành lớn tiếng đánh gảy lời Hạ Nguyên.</w:t>
      </w:r>
    </w:p>
    <w:p>
      <w:pPr>
        <w:pStyle w:val="BodyText"/>
      </w:pPr>
      <w:r>
        <w:t xml:space="preserve">Chuyện mười lăm năm trước là cấm kỵ trong lòng ông, chỉ có Hàn Linh không chút kiêng nể gì nhắc tới mà thôi. Có lẽ ý thức được phản ứng của mình quá kịch liệt, giọng điệu Hạ Chí Thành dịu đi, tận lực ôn hòa nói: “Tiểu Nguyên, chuyện kia đã qua rồi. Chúng ta không phải đã nói rồi sao? Con phải học cách quên đi, không cần nghĩ về nó. Về phần mẫu thân con, chú sẽ tới nói chuyện, nhanh chóng an bài việc xuất ngoại an dưỡng.”</w:t>
      </w:r>
    </w:p>
    <w:p>
      <w:pPr>
        <w:pStyle w:val="BodyText"/>
      </w:pPr>
      <w:r>
        <w:t xml:space="preserve">Hạ Nguyên nói rất đúng, ông không thể tiếp tục dung túng Hàn Linh. Hạ Trạch cho dù thế nào cũng là con trai ông, Hàn Linh thực sự không nên ra tay với Hạ Trạch. Hơn nữa gần nhất xảy ra rất nhiều chuyện, ông cũng không dư thừa tinh lực ứng phó Hàn Linh, trước cứ tống cô ta ra nước ngoài một thời gian rồi tính sau.</w:t>
      </w:r>
    </w:p>
    <w:p>
      <w:pPr>
        <w:pStyle w:val="BodyText"/>
      </w:pPr>
      <w:r>
        <w:t xml:space="preserve">Hạ Nguyên không ở lại Hạ gia quá lâu, nếu Hạ Chí Thành đã đồng ý đề nghị đó, việc cần làm hiện giờ là canh giữ bên người Hàn Linh, đề phòng bà ta lại nổi điên.</w:t>
      </w:r>
    </w:p>
    <w:p>
      <w:pPr>
        <w:pStyle w:val="BodyText"/>
      </w:pPr>
      <w:r>
        <w:t xml:space="preserve">Hạ Nguyên rời đi không bao lâu thì Hạ Chí Thành cũng thu thập tốt, chuẩn bị ra ngoài.</w:t>
      </w:r>
    </w:p>
    <w:p>
      <w:pPr>
        <w:pStyle w:val="BodyText"/>
      </w:pPr>
      <w:r>
        <w:t xml:space="preserve">Chu Hàm Thanh vừa giúp Hạ Chí Thành chỉnh sửa lại quần áo, vừa thân thiết hỏi: “Chí Thành, sớm vậy đã phải đi bệnh viện sao?”</w:t>
      </w:r>
    </w:p>
    <w:p>
      <w:pPr>
        <w:pStyle w:val="BodyText"/>
      </w:pPr>
      <w:r>
        <w:t xml:space="preserve">Hạ Chí Thành dừng một chút, hàm hồ đáp lại, tiện đà căn dặn: “Hôm nay em không cần tới bệnh viện, tuần này đã vất vả nhiều rồi, ở nhà bồi Tiểu Khải đi.”</w:t>
      </w:r>
    </w:p>
    <w:p>
      <w:pPr>
        <w:pStyle w:val="BodyText"/>
      </w:pPr>
      <w:r>
        <w:t xml:space="preserve">“Dạ!” Chu Hàm Thanh cười gật gật đầu, tiếp nhận sự săn sóc của Hạ Chí Thành.</w:t>
      </w:r>
    </w:p>
    <w:p>
      <w:pPr>
        <w:pStyle w:val="BodyText"/>
      </w:pPr>
      <w:r>
        <w:t xml:space="preserve">Nhìn Hạ Chí Thành ra cửa, Chu Hàm Thanh lập tức gọi điện cho Chu Chấn. Bà hoài nghi Hạ Chí Thành căn bản không tới bệnh viện mà đi tìm Hàn Linh, bà muốn Chu Chấn cùng mình tới chỗ Hàn Linh xem thử.</w:t>
      </w:r>
    </w:p>
    <w:p>
      <w:pPr>
        <w:pStyle w:val="BodyText"/>
      </w:pPr>
      <w:r>
        <w:t xml:space="preserve">Hai vợ chồng người trước người sau ra cửa, cả Hạ gia trừ bỏ nhóm người hầu thì chỉ còn một mình Hạ Khải. Đối với Hạ Khải mà nói, đó là một cơ hội hiếm có, cậu lập tức chạy lên phòng Hạ Trạch. Hạ Khải không tin tìm không ra món đồ kia, khẳng định nó đang ở đâu đó trong căn nhà này.</w:t>
      </w:r>
    </w:p>
    <w:p>
      <w:pPr>
        <w:pStyle w:val="BodyText"/>
      </w:pPr>
      <w:r>
        <w:t xml:space="preserve">Chuyện Hạ Nguyên tìm tới Hạ Chí Thành, Hạ Trạch rất nhanh đã biết.</w:t>
      </w:r>
    </w:p>
    <w:p>
      <w:pPr>
        <w:pStyle w:val="BodyText"/>
      </w:pPr>
      <w:r>
        <w:t xml:space="preserve">Vì tối qua ngủ trễ, chờ đến lúc rời giường, kẻ cuồng công việc Trì Dĩ Hoành đã kéo một kẻ cuồng khác là Lý Minh Hiên tới phòng sách. Hạ Trạch định tới tìm Trầm Hi, nhưng hỏi ra thì biết Trầm Hi vẫn còn đang ngủ.</w:t>
      </w:r>
    </w:p>
    <w:p>
      <w:pPr>
        <w:pStyle w:val="BodyText"/>
      </w:pPr>
      <w:r>
        <w:t xml:space="preserve">Hạ Trạch một mình không có việc gì làm, nghĩ tới thiết bị nghe lén mình đặt trong phòng sách Hạ gia, bắt đầu lôi ra vọc.</w:t>
      </w:r>
    </w:p>
    <w:p>
      <w:pPr>
        <w:pStyle w:val="BodyText"/>
      </w:pPr>
      <w:r>
        <w:t xml:space="preserve">Thứ lão K cho cậu không hổ là thiết bị nghe lén tiên tiến nhất, chỉ cần Hạ Trạch mở thiết bị thu sóng bên này thì toàn bộ những cuộc đối thoại trong phòng sách Hạ gia đều được lưu hết vào bên trong.</w:t>
      </w:r>
    </w:p>
    <w:p>
      <w:pPr>
        <w:pStyle w:val="BodyText"/>
      </w:pPr>
      <w:r>
        <w:t xml:space="preserve">Khoảng thời gian này hễ có thời gian rãnh Hạ Trạch lại lấy ra nghe một chút, cậu cũng không biết mình có thể nghe được chuyện gì. Chính là trong lòng lại cố chấp, nếu nói phụ thân có nơi nào không bố trí phòng vệ nhất thì khẳng định chính là phòng sách. Trừ bỏ lão A điều tra, nếu cậu muốn tìm ra chút dấu vết về chuyện xảy ra năm đó thì chỉ có thể ra tay ở nơi này.</w:t>
      </w:r>
    </w:p>
    <w:p>
      <w:pPr>
        <w:pStyle w:val="BodyText"/>
      </w:pPr>
      <w:r>
        <w:t xml:space="preserve">Hạ Trạch mở đoạn ghi âm ngày hôm qua, vì gần nhất Hạ Chí Thành ở bệnh viện khá nhiều nên đoạn ghi âm hôm qua cũng không dài, rất nhanh đã nghe xong. Đang định buông ống nghe xuống thì bên trong đột nhiên vang lên âm thanh, là tiếng Hạ Chí Thành cùng Hạ Nguyên đang nói chuyện. Hạ Trạch sửng sốt một chút, tiếp đó liền xốc lại tinh thần. Này là lần đầu tiên Hạ Trạch nghe thấy hai người này nói chuyện. Cậu nghe bọn nọ nhắc tới mình, nghe Hạ Nguyên bảo vệ mình, thực sự không diễn tả được cảm giác trong lòng lúc này.</w:t>
      </w:r>
    </w:p>
    <w:p>
      <w:pPr>
        <w:pStyle w:val="BodyText"/>
      </w:pPr>
      <w:r>
        <w:t xml:space="preserve">Hạ Nguyên…</w:t>
      </w:r>
    </w:p>
    <w:p>
      <w:pPr>
        <w:pStyle w:val="BodyText"/>
      </w:pPr>
      <w:r>
        <w:t xml:space="preserve">Ngay lúc tâm tư Hạ Trach lơ đãng bay xa, âm thanh Hạ Nguyên rõ ràng vọng vào trong tai: ‘Bà ta điên rồi, từ khi Trì Hân Vân qua đời vào mười lăm năm trước…’</w:t>
      </w:r>
    </w:p>
    <w:p>
      <w:pPr>
        <w:pStyle w:val="BodyText"/>
      </w:pPr>
      <w:r>
        <w:t xml:space="preserve">Ba chữ Trì Hân Vân làm Hạ Trạch lập tức hoàn hồn, cậu còn chưa kịp phản ứng Hạ Nguyên có ý gì thì âm thanh Hạ Chí Thành đã cất cao: ‘Không được nhắc tới chuyện năm đó.’</w:t>
      </w:r>
    </w:p>
    <w:p>
      <w:pPr>
        <w:pStyle w:val="BodyText"/>
      </w:pPr>
      <w:r>
        <w:t xml:space="preserve">Âm thanh quá sắc bén lại đột ngột bất ngờ đánh sâu vào màng nhĩ Hạ Trạch, hệt như vô số mũi kim châm vào, khó chịu vô cùng.</w:t>
      </w:r>
    </w:p>
    <w:p>
      <w:pPr>
        <w:pStyle w:val="BodyText"/>
      </w:pPr>
      <w:r>
        <w:t xml:space="preserve">Nhưng Hạ Trạch giống như hoàn toàn không cảm giác được đau đớn, trong đầu chỉ vang vọng những lời Hạ Chí Thành vừa nói.</w:t>
      </w:r>
    </w:p>
    <w:p>
      <w:pPr>
        <w:pStyle w:val="BodyText"/>
      </w:pPr>
      <w:r>
        <w:t xml:space="preserve">Mười lăm năm trước chính là thời điểm mẫu thân cậu qua đời…</w:t>
      </w:r>
    </w:p>
    <w:p>
      <w:pPr>
        <w:pStyle w:val="BodyText"/>
      </w:pPr>
      <w:r>
        <w:t xml:space="preserve">_______</w:t>
      </w:r>
    </w:p>
    <w:p>
      <w:pPr>
        <w:pStyle w:val="Compact"/>
      </w:pPr>
      <w:r>
        <w:t xml:space="preserve">Hoàn</w:t>
      </w:r>
      <w:r>
        <w:br w:type="textWrapping"/>
      </w:r>
      <w:r>
        <w:br w:type="textWrapping"/>
      </w:r>
    </w:p>
    <w:p>
      <w:pPr>
        <w:pStyle w:val="Heading2"/>
      </w:pPr>
      <w:bookmarkStart w:id="77" w:name="chương-55-thật-giả"/>
      <w:bookmarkEnd w:id="77"/>
      <w:r>
        <w:t xml:space="preserve">55. Chương 55: Thật Giả</w:t>
      </w:r>
    </w:p>
    <w:p>
      <w:pPr>
        <w:pStyle w:val="Compact"/>
      </w:pPr>
      <w:r>
        <w:br w:type="textWrapping"/>
      </w:r>
      <w:r>
        <w:br w:type="textWrapping"/>
      </w:r>
      <w:r>
        <w:t xml:space="preserve">Trọng Sinh Chi Hạ Trạch [55] Thật Giả</w:t>
      </w:r>
    </w:p>
    <w:p>
      <w:pPr>
        <w:pStyle w:val="BodyText"/>
      </w:pPr>
      <w:r>
        <w:t xml:space="preserve">*****</w:t>
      </w:r>
    </w:p>
    <w:p>
      <w:pPr>
        <w:pStyle w:val="BodyText"/>
      </w:pPr>
      <w:r>
        <w:t xml:space="preserve">Hạ Trạch nghe đi nghe lại đoạn nói chuyện này vài lần. Cậu không am hiểu chuyện suy đoán người tốt người xấu, cũng không rành phân tích tâm lý người ta, nhưng khoảnh khắc Hạ Chí Thành nói ra câu đó, cậu vẫn nhạy bén cảm nhận được một tia dè chừng, sợ sệt cùng khủng hoảng.</w:t>
      </w:r>
    </w:p>
    <w:p>
      <w:pPr>
        <w:pStyle w:val="BodyText"/>
      </w:pPr>
      <w:r>
        <w:t xml:space="preserve">Phụ thân sợ hãi điều gì đó, đây là cảm giác của Hạ Trạch. Bắt đầu từ lúc lão A tra ra thân phận thật sự của Hàn Linh, Hạ Trạch bắt đầu hoài nghi phụ thân sắm vai gì trong cái chết của mẫu thân năm đó? Chỉ là một người biết rõ mọi chuyện? Hay là căn bản không thể thoát khỏi quan hệ tới cái chết của mẫu thân?</w:t>
      </w:r>
    </w:p>
    <w:p>
      <w:pPr>
        <w:pStyle w:val="BodyText"/>
      </w:pPr>
      <w:r>
        <w:t xml:space="preserve">Tiềm thức Hạ Trạch vô thức hướng tới vế sau, bằng không cậu cũng không lén cài máy nghe lén ở phòng sách Hạ gia. Nhưng nghĩ là một chuyện, mà thật sự từ chỗ phụ thân tra ra đầu mối lại là một chuyện khác.</w:t>
      </w:r>
    </w:p>
    <w:p>
      <w:pPr>
        <w:pStyle w:val="BodyText"/>
      </w:pPr>
      <w:r>
        <w:t xml:space="preserve">Cậu nghe phụ thân nói với Hạ Nguyên, phải học cách quên chuyện kia đi, trong lòng dâng trào không phải phẫn nộ mà loại bi thương vô hạn. Quên, này chỉ sợ là tâm lý chân thật thất của phụ thân đi, mặc kệ từng có quá khứ thế nào với mẫu thân thì điều ông muốn nhất chính là quên hết tất cả. Những gì tồi tệ nhất, đáng sợ nhất, chỉ cần quên đi thì có thể xem như chưa từng phát sinh, gạt bỏ sự tồn tại của mẫu thân trong kí ức, dường như không có việc gì tiếp tục nhân sinh của mình.</w:t>
      </w:r>
    </w:p>
    <w:p>
      <w:pPr>
        <w:pStyle w:val="BodyText"/>
      </w:pPr>
      <w:r>
        <w:t xml:space="preserve">Hạ Trạch ôm đầu gối ngồi trên ghế dài ngoài ban công, thời tiết tháng năm đã bắt đầu nóng nực, cho dù là buổi sáng, ánh mặt trời chiếu rọi lên người vẫn thực ấm nóng, thế nhưng trái tim cậu lúc này lại lạnh lẽo như băng.</w:t>
      </w:r>
    </w:p>
    <w:p>
      <w:pPr>
        <w:pStyle w:val="BodyText"/>
      </w:pPr>
      <w:r>
        <w:t xml:space="preserve">Hạ Trạch cẩn thận hồi tưởng lại những chuyện đã trải qua, phụ thân không thích cậu là không cần nghi ngờ. Đời trước cậu cứ nghĩ nguyên do là Chu Hàm Thanh, hiện giờ nghĩ lại, có lẽ Chu Hàm Thanh chỉ là lá chắn. Chính vì phụ thân không thích cậu nên Chu Hàm Thanh mới thuận theo ý phụ thân mà dốc sức dưỡng cậu thành một kẻ vô dụng.</w:t>
      </w:r>
    </w:p>
    <w:p>
      <w:pPr>
        <w:pStyle w:val="BodyText"/>
      </w:pPr>
      <w:r>
        <w:t xml:space="preserve">Từ phụ thân tới Hạ Nguyên, tâm tình Hạ Trạch lại càng phức tạp hơn. Đoạn đối thoại kia, cậu nghe rõ ý tứ bảo hộ của Hạ Nguyên đối với mình, nhưng điều kiện tiên quyết là Hạ Nguyên có việc giấu diếm, xem cậu là một kẻ ngốc.</w:t>
      </w:r>
    </w:p>
    <w:p>
      <w:pPr>
        <w:pStyle w:val="BodyText"/>
      </w:pPr>
      <w:r>
        <w:t xml:space="preserve">Trong lòng cậu là một mảnh lộn xộn, suy nghĩ cứ quẩn quanh những điều vừa nghe thấy. Lúc Trì Dĩ Hoành tìm tới, nhìn thấy chính là Hạ Trạch đang co chân gác cằm trên đầu gối thất thần nhìn về phía trước.</w:t>
      </w:r>
    </w:p>
    <w:p>
      <w:pPr>
        <w:pStyle w:val="BodyText"/>
      </w:pPr>
      <w:r>
        <w:t xml:space="preserve">“Tiểu Trạch?” Trì Dĩ Hoành mẫn cảm nhận ra tình tự Hạ Trạch không đúng: “Làm sao vậy?” Anh học theo bộ dáng Hạ Trạch, cởi giày leo lên ghế, co chân ngồi bên cạnh.</w:t>
      </w:r>
    </w:p>
    <w:p>
      <w:pPr>
        <w:pStyle w:val="BodyText"/>
      </w:pPr>
      <w:r>
        <w:t xml:space="preserve">Hạ Trạch không nói gì, chỉ hơi nghiêng người dựa vào lòng Trì Dĩ Hoành. Trì Dĩ Hoành đưa tay ôm lấy Hạ Trạch, lo lắng sờ trán, sợ cậu bị bệnh.</w:t>
      </w:r>
    </w:p>
    <w:p>
      <w:pPr>
        <w:pStyle w:val="BodyText"/>
      </w:pPr>
      <w:r>
        <w:t xml:space="preserve">“Em không sao.” Hạ Trạch thấp giọng nói, sau đó kéo tay Trì Dĩ Hoành, nhét tai nghe vào tai anh.</w:t>
      </w:r>
    </w:p>
    <w:p>
      <w:pPr>
        <w:pStyle w:val="BodyText"/>
      </w:pPr>
      <w:r>
        <w:t xml:space="preserve">Trì Dĩ Hoành đang định nói gì đó thì đột nhiên nghe thấy âm thanh của Hạ Nguyên cùng Hạ Chí Thành, anh lập tức thu liễm tâm tình, vẻ mặt trở nên nghiêm túc. Chuyện gắn máy nghe lén ở phòng sách Hạ gia, Hạ Trạch cũng không giấu anh, tuy anh cảm thấy chuyện này không ổn nhưng Hạ Trạch vẫn kiên trì, vì thế anh liền dung túng cho hành vi này của Hạ Trạch. Dù sao những đoạn ghi âm được gần đây cũng không có giá trị gì, cũng không truyền ra ngoài, chỉ để Hạ Trạch nghe một chút thì không có vấn đề gì. Nhưng hiện giờ Hạ Trạch đột nhiên đưa ống nghe cho anh, tình tự lại biến đổi khác thường như vậy, Trì Dĩ Hoành lập tức ý thức được đoạn ghi âm này có vấn đề, lập tức xốc lại tinh thần.</w:t>
      </w:r>
    </w:p>
    <w:p>
      <w:pPr>
        <w:pStyle w:val="BodyText"/>
      </w:pPr>
      <w:r>
        <w:t xml:space="preserve">Là đoạn ghi âm mới nhất, tựa hồ là Hạ Nguyên tìm tới Hạ gia. Hạ Nguyên tìm tới Hạ Chí Thành là chuyện nằm trong dự kiến của Trì Dĩ Hoành, Hạ Nguyên đề nghị đưa Hàn Linh đi kiểm tra cũng vậy. Căn cứ theo điều tra của lão K, năm đó Hàn Linh từng bị Hạ nãi nãi cưỡng ép giám định bệnh tâm thần, vì thế mà buộc Hàn Linh nghỉ học, còn phải ở bệnh viện tâm thần điều trị mấy năm. Sau khi rời khỏi bệnh viện, bệnh tâm thần chính là vảy ngược của Hàn Linh, bà ta rất kiêng kị người khác xem mình là kẻ điên mà đối đãi. Trì Dĩ Hoành luôn cho rằng, trả thù không chỉ đơn giản là chèn ép, phải nhắm vào nhược điểm của đối thủ mà công kích. Đối với kẻ điên như Hàn Linh, cách trả thù tốt nhất là để những người quan trọng nhất của bà ta nhận định bà là một kẻ điên, một kẻ bệnh thần kinh cần phải được trị liệu.</w:t>
      </w:r>
    </w:p>
    <w:p>
      <w:pPr>
        <w:pStyle w:val="BodyText"/>
      </w:pPr>
      <w:r>
        <w:t xml:space="preserve">Đoạn nói chuyện trong ống nghe vẫn còn tiếp tục, Hạ Chí Thành bảo hộ Hàn Linh quá rõ, ánh mắt Trì Dĩ Hoành phát lạnh, nắm chặt bàn tay Hạ Trạch. Anh nghĩ Hạ Trạch khổ sở như vậy vì thái độ của Hạ Chí Thành, nhưng ngay lúc đó nghe thấy Hạ Nguyên nhắc tới mười lăm năm trước, tiếp theo đó là tiếng quát lớn bảo ngừng lại của Hạ Chí Thành.</w:t>
      </w:r>
    </w:p>
    <w:p>
      <w:pPr>
        <w:pStyle w:val="BodyText"/>
      </w:pPr>
      <w:r>
        <w:t xml:space="preserve">Ống nghe truyền ra phút trầm mặc ngắn ngủi, sắc mặt Trì Dĩ Hoành đột biến, chuyện mà ngay cả Hạ Trạch cũng hiểu thì anh sao có thể bỏ qua.</w:t>
      </w:r>
    </w:p>
    <w:p>
      <w:pPr>
        <w:pStyle w:val="BodyText"/>
      </w:pPr>
      <w:r>
        <w:t xml:space="preserve">Mười lăm năm trước…</w:t>
      </w:r>
    </w:p>
    <w:p>
      <w:pPr>
        <w:pStyle w:val="BodyText"/>
      </w:pPr>
      <w:r>
        <w:t xml:space="preserve">Mười lăm năm trước Trì Hân Vân qua đời, Trì gia vẫn luôn cho là chuyện ngoài ý muốn. Năm đó tin Trì Hân Vân gặp chuyện là Hạ gia thông tri Trì gia. Đợi đến khi Trì gia nhận được tin chạy tới bệnh viện thì bác sĩ đã từ bỏ cấp cứu, bọn họ thậm chí còn không được gặp mặt Trì Hân Vân lần cuối. Trì gia tuy không tùy tiện nghi ngờ cái chết của Trì Hân Vân, nhưng không có khả năng cứ vậy chấp nhận chuyện Trì Hân Vân qua đời. Bọn họ từng tìm người xem xét hiện trường, kết luận cuối cùng là tai nạn ngoài ý muốn. Theo bác sĩ đã cấp cứu, trước lúc gặp chuyện Trì Hân Vân đã mất sức vì mệt mỏi quá độ. Hơn nữa lúc lên lầu có lẽ nghĩ tới chuyện gì đó nên thất thần, trượt chân ngã xuống, trùng hợp lúc ấy trong nhà không có ai nên không cấp cứu kịp thời, cuối cùng mới dẫn tới bi kịch.</w:t>
      </w:r>
    </w:p>
    <w:p>
      <w:pPr>
        <w:pStyle w:val="BodyText"/>
      </w:pPr>
      <w:r>
        <w:t xml:space="preserve">Đối với kết luận này, Trì gia vẫn nửa tin nửa ngờ. Khi ấy quan hệ giữa hai nhà Trì Hạ rất tốt, tình cảm của Trì Hân Vân cùng Hạ Chí Thành vẫn không tệ, ai cũng không nghĩ tới khả năng khác. Mặc khác, Trì Hân Vân khi đó đang cùng nhóm bạn đại học tổ chức một buổi triển lãm nghệ thuật, quả thật rất bận rộn, phù hợp với kết quả mệt mỏi quá độ, tinh thần hốt hoảng của bác sĩ. Vì thế sau khi an táng Trì Hân Vân, Trì gia cũng không nói thêm gì, thậm chí cụ Trì còn cảm thấy việc mình nghi ngờ Hạ gia mà tìm người tới xem xét hiện trường thực có lỗi, cảm thấy vô cùng áy náy.</w:t>
      </w:r>
    </w:p>
    <w:p>
      <w:pPr>
        <w:pStyle w:val="BodyText"/>
      </w:pPr>
      <w:r>
        <w:t xml:space="preserve">Trì Dĩ Hoành nghĩ đến đây, trong đầu đột nhiên nhảy ra lời lão K nói ngày đó. Nguyên nhân Trì Hân Vân chết tựa hồ ‘quá hợp lý’, hết thảy tư liệu đều hoàn hảo quá mức, không hề có chút kẽ hở.</w:t>
      </w:r>
    </w:p>
    <w:p>
      <w:pPr>
        <w:pStyle w:val="BodyText"/>
      </w:pPr>
      <w:r>
        <w:t xml:space="preserve">Khi đó lão K chỉ thuận miệng nói một câu, hai người cũng không để ý. Thẳng tới trước ngày hôm nay, Trì Dĩ Hoành vẫn giữ thái độ nửa tin nửa ngờ, không hề kiên định như Hạ Trạch. Nhưng phản ứng của Hạ Chí Thành lại làm Trì Dĩ Hoành ý thức được một chuyện. Nếu năm đó cô cô chết không phải tai nạn mà là vì nguyên do khác, như vậy khẳng định nếu chỉ có một mình Hạ Chí Thành thì không thể nào giấu diếm được Trì gia. Sau lưng Hạ Chí Thành còn có người khác, một người có thể làm cái chết của cô cô càng có vẻ hợp lý, để Trì gia không tra ra nguyên nhân thật sự.</w:t>
      </w:r>
    </w:p>
    <w:p>
      <w:pPr>
        <w:pStyle w:val="BodyText"/>
      </w:pPr>
      <w:r>
        <w:t xml:space="preserve">Trì Dĩ Hoành nghe xong đoạn ghi âm, lấy tai nghe ra nhìn về phía Hạ Trạch: “Tiểu Trạch…” Anh có chút gian nan, không biết có nên nói suy đoán của mình với Hạ Trạch hay không.</w:t>
      </w:r>
    </w:p>
    <w:p>
      <w:pPr>
        <w:pStyle w:val="BodyText"/>
      </w:pPr>
      <w:r>
        <w:t xml:space="preserve">Hạ Trạch mỉm cười thản nhiên: “Anh họ, giờ anh tin rồi đi, phụ thân thật sự có quan hệ tới cái chết của mẫu thân.”</w:t>
      </w:r>
    </w:p>
    <w:p>
      <w:pPr>
        <w:pStyle w:val="BodyText"/>
      </w:pPr>
      <w:r>
        <w:t xml:space="preserve">Nụ cười của Hạ Trạch thực sự quá khó coi, Trì Dĩ Hoành đau lòng xoa mặt Hạ Trạch rồi ôm cậu vào lòng. Hạ Trạch tựa vào lòng Trì Dĩ Hoành, ngón tay khẽ nhíu lấy tay áo anh, thấp giọng nói: “…còn cả Hạ Nguyên nữa. Anh họ cũng nghe ra đi, Hạ Nguyên cái gì cũng biết.” Hạ Trạch ngừng một chút, tiếp tục nói: “Hạ Nguyên… anh ta trước kia đối xử với em rất tốt, em còn nghĩ nếu anh ta chỉ gạt em chuyện Hàn Linh thì em kì thực không hề oán giận, em chỉ…”</w:t>
      </w:r>
    </w:p>
    <w:p>
      <w:pPr>
        <w:pStyle w:val="BodyText"/>
      </w:pPr>
      <w:r>
        <w:t xml:space="preserve">Hạ Trạch không biết nên nói thế nào, đời trước trước lúc chết, Hạ Nguyên đã từng ám chỉ cái chết của Trì Hân Vân không phải tai nạn, tất cả những căn cứ cậu điều tra sau khi sống lại đều dựa vào những lời Hạ Nguyên nói lúc đó. Cậu không biết Hạ Nguyên biết bao nhiêu, biết từ khi nào, dù sao đời trước thì hai năm nữa cậu mới chết, hiện giờ cậu sống lại sớm hơn hai năm, thời gian cách biệt nên có lẽ Hạ Nguyên căn bản chưa biết gì.</w:t>
      </w:r>
    </w:p>
    <w:p>
      <w:pPr>
        <w:pStyle w:val="BodyText"/>
      </w:pPr>
      <w:r>
        <w:t xml:space="preserve">Hạ Nguyên giấu diếm chuyện Hàn Linh, Hạ Trạch kì thực không ngại. Ai cũng không thể lựa chọn nơi sinh ra của chính mình, cậu vẫn trốn tránh vì không biết làm thế nào đối mặt với Hạ Nguyên. Có lẽ Hạ Nguyên biết rõ nguyên nhân cái chết của mẫu thân, thậm chí có thể đã tham gia nhưng vẫn luôn dối gạt cậu, càng tệ hơn nữa là anh ta làm như không có việc gì lấy thân phận anh trai bồi bên cạnh, cậu quả thực không thể tưởng tượng Hạ Nguyên làm thế nào làm được?</w:t>
      </w:r>
    </w:p>
    <w:p>
      <w:pPr>
        <w:pStyle w:val="BodyText"/>
      </w:pPr>
      <w:r>
        <w:t xml:space="preserve">Hạ Trạch trầm mặc một hồi, chua chát nói: “Anh họ nói xem, em có nên bảo lão A bắt đầu điều tra Hạ Nguyên không?”</w:t>
      </w:r>
    </w:p>
    <w:p>
      <w:pPr>
        <w:pStyle w:val="BodyText"/>
      </w:pPr>
      <w:r>
        <w:t xml:space="preserve">Trì Dĩ Hoành thở dài một tiếng, cúi đầu huých nhẹ trán Hạ Trạch, đồng ý nói: “Ừ.”</w:t>
      </w:r>
    </w:p>
    <w:p>
      <w:pPr>
        <w:pStyle w:val="BodyText"/>
      </w:pPr>
      <w:r>
        <w:t xml:space="preserve">Mười lăm năm trước Hạ Nguyên chỉ mới chín tuổi, có lẽ không liên quan tới cái chết của Trì Hân Vân, nhưng hiển nhiên Hạ Nguyên chính là người mục kích. Một đứa nhỏ chín tuổi biết những chuyện này không có khả năng che dấu như người lớn, khẳng định sẽ có chút dị thường. Hạ Trạch muốn điều tra từ chỗ Hạ Nguyên cũng là một lựa chọn tốt. Chính là…</w:t>
      </w:r>
    </w:p>
    <w:p>
      <w:pPr>
        <w:pStyle w:val="BodyText"/>
      </w:pPr>
      <w:r>
        <w:t xml:space="preserve">Trì Dĩ Hoành hít sâu một hơi, ôm Hạ Trạch đắn đo nói: “Tiểu Trạch có nhớ rõ anh từng nói, sau khi cô cô qua đời, Trì gia từng điều tra nguyên nhân cái chết không?”</w:t>
      </w:r>
    </w:p>
    <w:p>
      <w:pPr>
        <w:pStyle w:val="BodyText"/>
      </w:pPr>
      <w:r>
        <w:t xml:space="preserve">Hạ Trạch chần chờ gật gật đầu.</w:t>
      </w:r>
    </w:p>
    <w:p>
      <w:pPr>
        <w:pStyle w:val="BodyText"/>
      </w:pPr>
      <w:r>
        <w:t xml:space="preserve">Trì Dĩ Hoành thả chậm ngữ khí, giống như sợ dọa Hạ Trạch, nhẹ giọng nói: “Theo kết quả điều tra của Trì gia thì đó là tai nạn ngoài ý muốn. Nếu cái chết của cô cô thực sự có liên quan tới dượng, kia có nghĩa chuyện này khẳng định còn những người khác biết, có người đã giúp dượng dọn sạch sẽ mọi chuyện.”</w:t>
      </w:r>
    </w:p>
    <w:p>
      <w:pPr>
        <w:pStyle w:val="BodyText"/>
      </w:pPr>
      <w:r>
        <w:t xml:space="preserve">Những lời này ám chỉ điều gì, Hạ Trạch mờ mịt nhìn anh: “Anh họ, ý anh là ông nội sao?”</w:t>
      </w:r>
    </w:p>
    <w:p>
      <w:pPr>
        <w:pStyle w:val="BodyText"/>
      </w:pPr>
      <w:r>
        <w:t xml:space="preserve">Trì Dĩ Hoành ôm Hạ Trạch gian nan gật đầu.</w:t>
      </w:r>
    </w:p>
    <w:p>
      <w:pPr>
        <w:pStyle w:val="BodyText"/>
      </w:pPr>
      <w:r>
        <w:t xml:space="preserve">Có một số việc khi đã thông suốt thì những chuyện khác cũng rõ ràng theo. Sau chuyện tranh chữ Hạ gia bị tung tin lên mạng, có một chuyện Trì Dĩ Hoành nghĩ mãi vẫn không hiểu. Cụ Hạ vì sao lại nhảy qua nhóm đồng lứa của Hạ Chí Thành, để lại toàn bộ số tranh chữ cực khổ tích góp kia cho Hạ Trạch. Nếu nói cụ Hạ thương cháu, kia vì cái gì chỉ có Hạ Trạch có, những đứa cháu khác thì sao? Lúc cụ Hạ qua đời, Hạ Trạch còn chưa được bốn tuổi, trong số cháu chắt cũng không phải người nổi bật nhất. Nếu Hạ Nguyên vì thân phận con riêng nên bị bỏ qua, kia Hạ Tân thì sao? Cụ Hạ vì cái gì không để lại chút gì cho Hạ Tân, toàn bộ cho Hạ Trạch? Thế nên nhóm bác hai mới vì chuyện này mà bất mãn với Hạ Trạch suốt mấy năm qua, cũng vì thế mới phát sinh những chuyện kia.</w:t>
      </w:r>
    </w:p>
    <w:p>
      <w:pPr>
        <w:pStyle w:val="BodyText"/>
      </w:pPr>
      <w:r>
        <w:t xml:space="preserve">Hiện giờ liên hệ tới cái chết của cô cô, hành vi của cụ Hạ tựa hồ đã có lí do.</w:t>
      </w:r>
    </w:p>
    <w:p>
      <w:pPr>
        <w:pStyle w:val="BodyText"/>
      </w:pPr>
      <w:r>
        <w:t xml:space="preserve">Hạ Trạch trầm mặc nhìn Trì Dĩ Hoành, suy đoán này làm cậu khó chịu vô cùng. Ấn tượng của cậu về ông nội không sâu, nhưng trong kí ức ông nội là một ông lão hiền hòa. Nếu hoài nghi của anh họ là thật, kia những thứ tài sản mà ông lưu lại kia không phải vì thích cậu, mà là muốn bồi thường? Giống như mẫu thân dùng cái chết của mình để đổi cho cậu những thứ kia, trái tim kích động nảy lên, giống như có cái gì đó nghẹn trong lòng không thể nói nên lời.</w:t>
      </w:r>
    </w:p>
    <w:p>
      <w:pPr>
        <w:pStyle w:val="BodyText"/>
      </w:pPr>
      <w:r>
        <w:t xml:space="preserve">Biểu tình Hạ Trạch quá đáng thương, Trì Dĩ Hoành đau lòng ôm Hạ Trạch thật chặt, cúi đầu hôn cậu, một bàn tay trấn an nhẹ nhàng vuốt ve sau lưng.</w:t>
      </w:r>
    </w:p>
    <w:p>
      <w:pPr>
        <w:pStyle w:val="BodyText"/>
      </w:pPr>
      <w:r>
        <w:t xml:space="preserve">“Này chỉ là suy đoán thôi, nói không chừng không phải sự thật.”</w:t>
      </w:r>
    </w:p>
    <w:p>
      <w:pPr>
        <w:pStyle w:val="BodyText"/>
      </w:pPr>
      <w:r>
        <w:t xml:space="preserve">Trì Dĩ Hoành không muốn nói cho Hạ Trạch việc này, nhưng chỉ cần đám lão K điều tra, việc này sớm muộn gì cũng lòi ra. Trong lòng anh kì thực đã khẳng định, cụ Hạ năm đó là một trong những người biết chuyện, thậm chí bà Hạ cũng vậy. Liên hệ tới việc cụ Hạ đột nhiên qua đời cùng thái độ bất hòa với Trì gia trước đó, Trì Dĩ Hoành ẩn ẩn đoán được cụ Hạ cũng cảm thấy lương tâm bất an đi.</w:t>
      </w:r>
    </w:p>
    <w:p>
      <w:pPr>
        <w:pStyle w:val="BodyText"/>
      </w:pPr>
      <w:r>
        <w:t xml:space="preserve">Anh thầm thở dài, thay vì nhận được kết quả điều tra của đám lão K mà bị đả kích nặng nề, anh tình nguyện để Hạ Trạch biết trước để chuẩn bị sẵn tâm lý.</w:t>
      </w:r>
    </w:p>
    <w:p>
      <w:pPr>
        <w:pStyle w:val="BodyText"/>
      </w:pPr>
      <w:r>
        <w:t xml:space="preserve">“Anh họ?”</w:t>
      </w:r>
    </w:p>
    <w:p>
      <w:pPr>
        <w:pStyle w:val="BodyText"/>
      </w:pPr>
      <w:r>
        <w:t xml:space="preserve">“Ân.” Trì Dĩ Hoành nhìn về phía Hạ Trạch.</w:t>
      </w:r>
    </w:p>
    <w:p>
      <w:pPr>
        <w:pStyle w:val="BodyText"/>
      </w:pPr>
      <w:r>
        <w:t xml:space="preserve">Hạ Trạch đưa tay ôm chặt lấy anh, thấp giọng nói: “Bọn họ đều dối gạt em, anh họ, anh là thật sự đi?”</w:t>
      </w:r>
    </w:p>
    <w:p>
      <w:pPr>
        <w:pStyle w:val="BodyText"/>
      </w:pPr>
      <w:r>
        <w:t xml:space="preserve">“Ừ! Vẫn luôn là vậy.”</w:t>
      </w:r>
    </w:p>
    <w:p>
      <w:pPr>
        <w:pStyle w:val="BodyText"/>
      </w:pPr>
      <w:r>
        <w:t xml:space="preserve">Trì Dĩ Hoành dùng sức ôm chặt Hạ Trạch vào lòng, trịnh trọng nói. Chưa bao giờ anh cảm thấy chán ghét đám người Hạ gia như vậy, cũng thực hối hận không sớm đưa Hạ Trạch về Trì gia, rời xa khỏi bọn họ.</w:t>
      </w:r>
    </w:p>
    <w:p>
      <w:pPr>
        <w:pStyle w:val="BodyText"/>
      </w:pPr>
      <w:r>
        <w:t xml:space="preserve">__________</w:t>
      </w:r>
    </w:p>
    <w:p>
      <w:pPr>
        <w:pStyle w:val="Compact"/>
      </w:pPr>
      <w:r>
        <w:t xml:space="preserve">Hoàn</w:t>
      </w:r>
      <w:r>
        <w:br w:type="textWrapping"/>
      </w:r>
      <w:r>
        <w:br w:type="textWrapping"/>
      </w:r>
    </w:p>
    <w:p>
      <w:pPr>
        <w:pStyle w:val="Heading2"/>
      </w:pPr>
      <w:bookmarkStart w:id="78" w:name="chương-56-lựa-chọn"/>
      <w:bookmarkEnd w:id="78"/>
      <w:r>
        <w:t xml:space="preserve">56. Chương 56: Lựa Chọn</w:t>
      </w:r>
    </w:p>
    <w:p>
      <w:pPr>
        <w:pStyle w:val="Compact"/>
      </w:pPr>
      <w:r>
        <w:br w:type="textWrapping"/>
      </w:r>
      <w:r>
        <w:br w:type="textWrapping"/>
      </w:r>
      <w:r>
        <w:t xml:space="preserve">Trọng Sinh Chi Hạ Trạch [56] Lựa Chọn</w:t>
      </w:r>
    </w:p>
    <w:p>
      <w:pPr>
        <w:pStyle w:val="BodyText"/>
      </w:pPr>
      <w:r>
        <w:t xml:space="preserve">*****</w:t>
      </w:r>
    </w:p>
    <w:p>
      <w:pPr>
        <w:pStyle w:val="BodyText"/>
      </w:pPr>
      <w:r>
        <w:t xml:space="preserve">Dưới lầu căn hộ của Hàn Linh, Chu Chấn cùng Chu Hàm Thanh ngồi trong xe.</w:t>
      </w:r>
    </w:p>
    <w:p>
      <w:pPr>
        <w:pStyle w:val="BodyText"/>
      </w:pPr>
      <w:r>
        <w:t xml:space="preserve">Hạ Chí Thành đã tới sớm hơn bọn họ nửa tiếng, tính cả thời gian chờ đợi thì Hạ Chí Thành lên đó đã gần hai tiếng.</w:t>
      </w:r>
    </w:p>
    <w:p>
      <w:pPr>
        <w:pStyle w:val="BodyText"/>
      </w:pPr>
      <w:r>
        <w:t xml:space="preserve">Chu Chấn xem giờ, khuyên can Chu Hàm Thanh: “Em rể phỏng chừng sắp xuống rồi, để em ấy nhìn thấy thì không tốt lắm, em gái à, chúng ta về trước đi. Loại chuyện này kiêng kị nhất là nháo lớn chuyện, phải thầm lặng xử lý.”</w:t>
      </w:r>
    </w:p>
    <w:p>
      <w:pPr>
        <w:pStyle w:val="BodyText"/>
      </w:pPr>
      <w:r>
        <w:t xml:space="preserve">“Xử lý thế nào?” Chu Hàm Thanh bình tĩnh nhìn về phía Chu Chấn: “Anh lấy thân phận anh vợ lên mặt giáo huấn Hạ Chí Thành một phen, hay tôi khóc lóc om sòm một khóc hai nháo ba thắt cổ, đòi Hạ Chí Thành phải xử lý ả ta, bằng không liền ly hôn?”</w:t>
      </w:r>
    </w:p>
    <w:p>
      <w:pPr>
        <w:pStyle w:val="BodyText"/>
      </w:pPr>
      <w:r>
        <w:t xml:space="preserve">Chu Chấn nghẹn lời, tình huống của Chu Hàm Thanh cùng Hạ Chí Thành khá đặc biệt, là Chu gia bọn họ trèo cao, tuyệt đối không thể trở mặt với Hạ Chí Thành. Khoảng thời gian này ông luôn khuyên nhủ cũng vì hi vọng Chu Hàm Thanh có thể tỉnh táo, cẩn thận suy nghĩ lại, cứ mắt nhắm mắt mở cho qua chuyện.</w:t>
      </w:r>
    </w:p>
    <w:p>
      <w:pPr>
        <w:pStyle w:val="BodyText"/>
      </w:pPr>
      <w:r>
        <w:t xml:space="preserve">Nói thật, lúc đầu từ miệng Chu Tử Xương biết chuyện Hạ Chí Thành có con riêng bên ngoài, Chu Chấn thực hoảng sợ. Nhưng theo điều tra, thân phận Hàn Linh lộ ra thì ông ngược lại không còn nóng nảy. Một người phụ nữ có vấn đề thần kinh vĩnh viễn sẽ không được Hạ Chí Thành đưa ra ngoài ánh sáng. Cho dù hai người có con thì sao? Hạ Chí Thành dám nhận? Sẽ không. Hạ Nguyên đeo danh cháu trai Hạ Chí Thành sống nhiều năm như vậy, Hạ Chí Thành choáng đầu rồi mới nhận Hạ Nguyên, Chu Hàm Thanh kỳ thực không cần lo lắng. Đứa cháu trên danh nghĩa sao có thể so sánh với con trai.</w:t>
      </w:r>
    </w:p>
    <w:p>
      <w:pPr>
        <w:pStyle w:val="BodyText"/>
      </w:pPr>
      <w:r>
        <w:t xml:space="preserve">Chu Chấn có thể hiểu điều này thì Chu Hàm Thanh đồng dạng cũng hiểu được, nhưng bà không nuốt trôi cơn giận này. Từ Trì Hân Vân tới Hàn Linh, từ thân thế Hạ Nguyên tới di chúc cụ Hạ, Chu Hàm Thanh chỉ cảm thấy cuộc hôn nhân nhiều năm nay của mình đúng là một trò hề. Cho dù năm đó là bà trèo cao, nhưng chẳng lẽ là bà ép buộc Hạ Chí Thành cưới mình sao? Bà gả cho Hạ Chí Thành nhiều năm như vậy, sinh con dưỡng cái, chăm lo hết thảy việc trong nhà, có điểm nào có lỗi với Hạ Chí Thành? Nhưng Hạ Chí Thành có xem bà là vợ sao? Bà không có biện pháp với Hạ Chí Thành, nhưng không có nghĩa bà không dám đụng tới Hàn Linh cùng Hạ Nguyên. Làm bà Hạ nhiều năm như vậy, không phải nói cho không.</w:t>
      </w:r>
    </w:p>
    <w:p>
      <w:pPr>
        <w:pStyle w:val="BodyText"/>
      </w:pPr>
      <w:r>
        <w:t xml:space="preserve">Chu Hàm Thanh cười lạnh một tiếng: “Anh cả, không phải anh nói trong công ty Liễu gia có cổ phần của Hàn Linh sao? Công trình cải tạo đoạn đường bên thành nam hình như do bọn họ phụ trách, đã sắp tới kì hạn, anh hãy nghĩ cách làm bọn họ không kịp hoàn thành đi.”</w:t>
      </w:r>
    </w:p>
    <w:p>
      <w:pPr>
        <w:pStyle w:val="BodyText"/>
      </w:pPr>
      <w:r>
        <w:t xml:space="preserve">Những công trình cầu đường thế này, bình thường công ty thầu được phải nộp một khoản tiền cho chính phủ, nếu hoàn thành đúng kỳ hạn chính phủ sẽ trả lại đầy đủ. Nhưng một khi công trình kéo dài, chính phủ sẽ trừ đi một số tiền tương ứng làm tiền phạt. Kéo dài càng lâu thì tiền phạt càng lớn. Nếu có nguyên nhân ngoài ý muốn nào đó mà phải kéo dài quá lâu thì lợi nhuận lấy được từ công trình chỉ sợ cũng không đủ để nộp phạt.</w:t>
      </w:r>
    </w:p>
    <w:p>
      <w:pPr>
        <w:pStyle w:val="BodyText"/>
      </w:pPr>
      <w:r>
        <w:t xml:space="preserve">Chu Hàm Thanh nghĩ, đối phó với Hàn Linh không thể dùng những biện pháp bình thường, không thể trực tiếp ngả bài với Hạ Chí Thành, cũng không thể tìm người đánh Hàn Linh một trận, như vậy phải thông qua phương pháp khác kích thích Hàn Linh. Hàn Linh không phải từng mang bệnh án bệnh thần kinh sao? Bà sẽ khiến Hàn Linh bị điên thật sự. Trước tiên chặt đứt tiền tài, tiếp đó là Hạ Nguyên, phải để Hàn Linh chỉ còn hai bàn tay trắng, bà muốn xem thử trong tình huống đó Hạ Chí Thành còn tâm trí lo lắng cho Hàn Linh nữa không?</w:t>
      </w:r>
    </w:p>
    <w:p>
      <w:pPr>
        <w:pStyle w:val="BodyText"/>
      </w:pPr>
      <w:r>
        <w:t xml:space="preserve">Chu Hàm Thanh nhìn về phía Chu Chấn, Chu Chấn thoáng trầm ngâm: “Em rể…”</w:t>
      </w:r>
    </w:p>
    <w:p>
      <w:pPr>
        <w:pStyle w:val="BodyText"/>
      </w:pPr>
      <w:r>
        <w:t xml:space="preserve">Sắc mặt Chu Hàm Thanh trầm xuống, Chu Chấn không khỏi cười khổ gật đầu: “Được rồi.”</w:t>
      </w:r>
    </w:p>
    <w:p>
      <w:pPr>
        <w:pStyle w:val="BodyText"/>
      </w:pPr>
      <w:r>
        <w:t xml:space="preserve">Tuy ông hi vọng em gái nhà mình nhắm một mắt mở một mắt cho qua chuyện, nhưng cũng hiểu rõ trong lòng Chu Hàm Thanh nghẹn một bụng khí. Nếu không để Chu Hàm Thanh bộc phát, lỡ như một phút nào đó bùng nổ thì thực phiền toái. Dù sao chỉ cần cẩn thận một chút thì Hạ Chí Thành không thể nào nghĩ ra là Chu gia ở sau lưng giở trò quỷ. Nghĩ vậy, Chu Chấn liền thuận theo ý Chu Hàm Thanh, dụ bà rời khỏi nơi này.</w:t>
      </w:r>
    </w:p>
    <w:p>
      <w:pPr>
        <w:pStyle w:val="BodyText"/>
      </w:pPr>
      <w:r>
        <w:t xml:space="preserve">Chu Chấn đưa Chu Hàm Thanh về tới Hạ gia đã là giữa trưa, lúc ra ngoài đã lấy cớ là Chu Chấn tìm Chu Hàm Thanh có việc. Bất quá ông cũng không ở lại Hạ gia lâu, khuyên nhủ Chu Hàm Thanh vài câu rồi rời đi.</w:t>
      </w:r>
    </w:p>
    <w:p>
      <w:pPr>
        <w:pStyle w:val="BodyText"/>
      </w:pPr>
      <w:r>
        <w:t xml:space="preserve">Chu Hàm Thanh tiễn Chu Chấn, quay đầu mới nhớ ra từ lúc mình trở về không hề thấy bóng dáng Hạ Khải. Hạ Khải trước giờ rất thân với Chu Chấn, sẽ không có chuyện biết Chu Chấn tới mà không ra chào hỏi.</w:t>
      </w:r>
    </w:p>
    <w:p>
      <w:pPr>
        <w:pStyle w:val="BodyText"/>
      </w:pPr>
      <w:r>
        <w:t xml:space="preserve">“Tiểu Khải đâu?” Chu Hàm Thanh tìm một vòng cũng không thấy người, liền hỏi người giúp việc.</w:t>
      </w:r>
    </w:p>
    <w:p>
      <w:pPr>
        <w:pStyle w:val="BodyText"/>
      </w:pPr>
      <w:r>
        <w:t xml:space="preserve">Người nọ cũng không rõ, do dự nói: “Tôi không rõ, có lẽ ở vườn hoa phía sau đi?”</w:t>
      </w:r>
    </w:p>
    <w:p>
      <w:pPr>
        <w:pStyle w:val="BodyText"/>
      </w:pPr>
      <w:r>
        <w:t xml:space="preserve">Chu Hàm Thanh thay quần áo đi ra sân sau, từ rất xa liền thấy Hạ Khải một mình ngồi đó, không biết đang nghĩ gì: “Tiểu Khải?”</w:t>
      </w:r>
    </w:p>
    <w:p>
      <w:pPr>
        <w:pStyle w:val="BodyText"/>
      </w:pPr>
      <w:r>
        <w:t xml:space="preserve">“…Mẫu thân?” Hạ Khải tựa hồ bị sự xuất hiện đột ngột của Chu Hàm Thanh dọa hoảng, giật mình nhảy dựng, lắp bắp nói: “Mẫu, mẫu thân… về khi nào vậy?”</w:t>
      </w:r>
    </w:p>
    <w:p>
      <w:pPr>
        <w:pStyle w:val="BodyText"/>
      </w:pPr>
      <w:r>
        <w:t xml:space="preserve">Chu Hàm Thanh hồ nghi đánh giá: “Làm sao vậy?”</w:t>
      </w:r>
    </w:p>
    <w:p>
      <w:pPr>
        <w:pStyle w:val="BodyText"/>
      </w:pPr>
      <w:r>
        <w:t xml:space="preserve">Hạ Khải mất tự nhiên tránh đi tầm mắt Chu Hàm Thanh, thấp giọng nói: “Không có gì.”</w:t>
      </w:r>
    </w:p>
    <w:p>
      <w:pPr>
        <w:pStyle w:val="BodyText"/>
      </w:pPr>
      <w:r>
        <w:t xml:space="preserve">“Thật sự?”</w:t>
      </w:r>
    </w:p>
    <w:p>
      <w:pPr>
        <w:pStyle w:val="BodyText"/>
      </w:pPr>
      <w:r>
        <w:t xml:space="preserve">“Thật sự!”</w:t>
      </w:r>
    </w:p>
    <w:p>
      <w:pPr>
        <w:pStyle w:val="BodyText"/>
      </w:pPr>
      <w:r>
        <w:t xml:space="preserve">Vì biểu thị thực sự không có việc gì, Hạ Khải gật mạnh đầu. Hạ Khải nói vậy, Chu Hàm Thanh cũng không hỏi thêm. Hạ Khải giờ đã lớn, không còn là đứa nhỏ có chuyện gì cũng về kể với mẹ. Hơn nữa lúc này trong lòng Chu Hàm Thanh có tâm sự, tâm tư cũng không đặt trên người Hạ Khải, chỉ căn dặn phải chú tâm học hành, đừng vì mấy ngày nay bà cùng Hạ Chí Thành bận rộn mà lơi lỏng.</w:t>
      </w:r>
    </w:p>
    <w:p>
      <w:pPr>
        <w:pStyle w:val="BodyText"/>
      </w:pPr>
      <w:r>
        <w:t xml:space="preserve">Hạ Khải nghe lời gật đầu. Chu Hàm Thanh cũng không đứng lâu, trực tiếp trở về phòng. Nhìn theo bóng dáng Chu Hàm Thanh, Hạ Khải do dự lấy camera mini màu đen trong túi ra, không biết nên làm sao mới tốt.</w:t>
      </w:r>
    </w:p>
    <w:p>
      <w:pPr>
        <w:pStyle w:val="BodyText"/>
      </w:pPr>
      <w:r>
        <w:t xml:space="preserve">Buổi sáng Chu Hàm Thanh cùng Hạ Chí Thành không ở nhà, Hạ Khải nghẹn một bụng tức lục tung cả nhà tìm kiếm món hàng đã mất của Hạ Trạch. Vốn cậu không định tìm trong phòng mẫu thân, bất quá không biết ma xui quỷ khiến thế nào lại tiến vào, kết quả lại tìm thấy chiếc camera mini trong phòng mẫu thân. Hạ Khải nhớ rõ, này là món đồ trong kiện hàng chuyển phát nhanh của Hạ Trạch, cậu theo bản năng dấu nó rồi rời khỏi phòng mẫu thân.</w:t>
      </w:r>
    </w:p>
    <w:p>
      <w:pPr>
        <w:pStyle w:val="BodyText"/>
      </w:pPr>
      <w:r>
        <w:t xml:space="preserve">Thẳng đến lúc này Hạ Khải mới ý thức được một vấn đề, mẫu thân vì cái gì muốn gạt mình? Rõ ràng mẫu thân đã lấy kiện hàng đó đi nhưng vì sao lại nói là không nhìn thấy? Hạ Khải nghĩ tới Hạ Trạch, trong lòng lại rối rắm. Cậu nên nói thế nào với Hạ Trạch? Nói hàng bị mẫu thân lấy đi nên mới không tìm thấy? Hay là mình là kẻ lừa đảo, cố ý gạt Hạ Trạch cho vui…</w:t>
      </w:r>
    </w:p>
    <w:p>
      <w:pPr>
        <w:pStyle w:val="BodyText"/>
      </w:pPr>
      <w:r>
        <w:t xml:space="preserve">Hạ Khải nhớ tới trận cãi nhau ngày đó, Hạ Trạch đã hỏi cậu thật sự nghĩ rằng mẫu thân thiên vị Hạ Trạch? Trước kia Hạ Khải chưa từng nghĩ tới vấn đề này, từ nhỏ đã cố chấp nghĩ rằng mẫu thân thích Hạ Trạch. Nhưng sau khi ngẫm kĩ lại những lời Hạ Trạch nói, Hạ Khải ẩn ẩn cảm thấy sự tình hình như không giống mình đã nghĩ. Nhưng nếu nói mẫu thân không tốt với Hạ Trạch thì lại không tìm ra điểm nào không tốt, chỉ cảm thấy thực kỳ quái.</w:t>
      </w:r>
    </w:p>
    <w:p>
      <w:pPr>
        <w:pStyle w:val="BodyText"/>
      </w:pPr>
      <w:r>
        <w:t xml:space="preserve">Hạ Khải buồn bực nhìn thứ trong tay, không biết có nên đưa cho Hạ Trạch hay không?</w:t>
      </w:r>
    </w:p>
    <w:p>
      <w:pPr>
        <w:pStyle w:val="BodyText"/>
      </w:pPr>
      <w:r>
        <w:t xml:space="preserve">Biệt thự Trì gia.</w:t>
      </w:r>
    </w:p>
    <w:p>
      <w:pPr>
        <w:pStyle w:val="BodyText"/>
      </w:pPr>
      <w:r>
        <w:t xml:space="preserve">Trầm Hi sau khi thức dậy thì nhìn quanh một vòng, thực ngoài ý muốn phát hiện Lý Minh Hiên từ sáng đã không thấy đâu cư nhiên đang ở trong phòng.</w:t>
      </w:r>
    </w:p>
    <w:p>
      <w:pPr>
        <w:pStyle w:val="BodyText"/>
      </w:pPr>
      <w:r>
        <w:t xml:space="preserve">“Anh cùng Dĩ Hoành bàn bạc xong rồi?” Trầm Hi kinh ngạc, này quả thực không giống tác phong của hai kẻ cuồng công việc này.</w:t>
      </w:r>
    </w:p>
    <w:p>
      <w:pPr>
        <w:pStyle w:val="BodyText"/>
      </w:pPr>
      <w:r>
        <w:t xml:space="preserve">Lý Minh Hiên đặt quyển tạp chí đang xem xuống, mở miệng nói: “Chưa, mới nói được một nửa thì Dĩ Hoành phải chạy về xem Hạ Trạch thức dậy hay chưa, đi tới giờ cũng không thấy bóng dáng.”</w:t>
      </w:r>
    </w:p>
    <w:p>
      <w:pPr>
        <w:pStyle w:val="BodyText"/>
      </w:pPr>
      <w:r>
        <w:t xml:space="preserve">Ngữ khí có chút tiếc nuối, Trầm Hi phì cười: “Phỏng chừng Dĩ Hoành đang xem Hạ Trạch làm bài tập.” Nghĩ tới chồng bài tập trên bàn học Hạ Trạch đêm qua, Trầm Hi nhịn không được đồng tình với Hạ Trạch một phen.</w:t>
      </w:r>
    </w:p>
    <w:p>
      <w:pPr>
        <w:pStyle w:val="BodyText"/>
      </w:pPr>
      <w:r>
        <w:t xml:space="preserve">Lý Minh Hiên hôm qua đã nghe Trầm Hi nói chuyện này, nhất thời nghĩ tới gì đó, liền cười khẽ: “Nếu khi đó Tiểu Hi không xuất ngoại du học, chúng ta có lẽ cũng giống vậy đi?” Nghĩ tới tình cảnh Trầm Hi mỗi ngày ngồi làm bài, không khỏi nâng cao cằm nói: “Bạn học Trầm, bài tập của em làm xong chưa?”</w:t>
      </w:r>
    </w:p>
    <w:p>
      <w:pPr>
        <w:pStyle w:val="BodyText"/>
      </w:pPr>
      <w:r>
        <w:t xml:space="preserve">Trầm Hi thực phối hợp: “Báo cáo thầy, chưa làm.”</w:t>
      </w:r>
    </w:p>
    <w:p>
      <w:pPr>
        <w:pStyle w:val="BodyText"/>
      </w:pPr>
      <w:r>
        <w:t xml:space="preserve">“Lý do?”</w:t>
      </w:r>
    </w:p>
    <w:p>
      <w:pPr>
        <w:pStyle w:val="BodyText"/>
      </w:pPr>
      <w:r>
        <w:t xml:space="preserve">“Tối qua cùng thấy xem phim quá khuya.” Trầm Hi nghiêm trang nói.</w:t>
      </w:r>
    </w:p>
    <w:p>
      <w:pPr>
        <w:pStyle w:val="BodyText"/>
      </w:pPr>
      <w:r>
        <w:t xml:space="preserve">Lý Minh Hiên không khỏi bật cười ha hả.</w:t>
      </w:r>
    </w:p>
    <w:p>
      <w:pPr>
        <w:pStyle w:val="BodyText"/>
      </w:pPr>
      <w:r>
        <w:t xml:space="preserve">Đợi đến giờ cơm trưa, hai người mới gặp Trì Dĩ Hoành cùng Hạ Trạch. Tuy Hạ Trạch cố tỏ ra bình thường nhưng hai người nhạy bén nhận ra cảm xúc Hạ Trạch có chút suy sụp. Nhưng nhìn bộ dáng của Hạ Trạch cùng Trì Dĩ Hoành thì không giống cãi nhau. Trầm Hi cảm thấy kì quái, cậu không phải người hiếu kỳ nhưng vì thích Hạ Trạch nên sau khi cơm nước xong liền tìm cơ hội hỏi Trì Dĩ Hoành một tiếng.</w:t>
      </w:r>
    </w:p>
    <w:p>
      <w:pPr>
        <w:pStyle w:val="BodyText"/>
      </w:pPr>
      <w:r>
        <w:t xml:space="preserve">Trì Dĩ Hoành không nói rõ, chỉ hàm hồ nói chuyện liên quan tới Hạ gia. Nửa tháng gần nhất, trên mạng có không ít tin về Hạ gia, Trầm Hi ngày thường rảnh rỗi không có việc gì cũng xem không ít tin bát quái. Trì Dĩ Hoành nói vậy Trầm Hi cũng đoán được đại khái. Ngày thường Trầm Hi cũng không tiếp xúc nhiều với Hạ Trạch, không rõ chuyện này cụ thể ảnh hưởng lớn thế nào tới Hạ Trạch. Nhưng tối qua, Trầm Hi hoàn toàn không cảm thấy Hạ Trạch bị ảnh hưởng gì, lẽ lẽ Hạ gia lại lòi ra thêm một con thiêu thân?</w:t>
      </w:r>
    </w:p>
    <w:p>
      <w:pPr>
        <w:pStyle w:val="BodyText"/>
      </w:pPr>
      <w:r>
        <w:t xml:space="preserve">Trầm Hi nghĩ nghĩ, đi tới trước mặt Hạ Trạch, ý bảo nói: “Muốn nói chuyện một chút không?”</w:t>
      </w:r>
    </w:p>
    <w:p>
      <w:pPr>
        <w:pStyle w:val="BodyText"/>
      </w:pPr>
      <w:r>
        <w:t xml:space="preserve">Không phải Trầm Hi nhiều chuyện, mà mỗi lần nhìn thấy Hạ Trạch lại cảm giác như đang nhìn mình trước kia. Trầm Hi không biết tin tức cụ thể về Hạ gia, nhưng xem mớ tin tức lộ ra liền cảm thấy cũng không khác biệt với những việc bẩn thỉu của Trầm gia năm đó, đều là những kẻ tham lam muốn cướp đoạt những thứ không thuộc về mình, nói trắng ra là một đám hám lợi. Trì Dĩ Hoành dĩ nhiên có thể an ủi Hạ Trạch, nhưng gia phong Trì gia trong sạch rõ ràng, anh rất khó thấu hiểu cảm xúc của Hạ Trạch. Nhưng Trầm gia quả thực là hình mẫu tốt nhất của Hạ gia. Trầm Hi không rõ những gì mình đã trải qua có thể dạy bảo người khác hay không, nhưng an ủi Hạ Trạch hẳn không thành vấn đề.</w:t>
      </w:r>
    </w:p>
    <w:p>
      <w:pPr>
        <w:pStyle w:val="BodyText"/>
      </w:pPr>
      <w:r>
        <w:t xml:space="preserve">Trầm Hi động nhiên nói một câu như vậy, Hạ Trạch sửng sốt một chút mới phản ứng lại: “….ừ.”</w:t>
      </w:r>
    </w:p>
    <w:p>
      <w:pPr>
        <w:pStyle w:val="BodyText"/>
      </w:pPr>
      <w:r>
        <w:t xml:space="preserve">Nhìn thấy Trầm Hi cùng Hạ Trạch nói gì đó, Hạ Trạch đột nhiên đứng dậy cùng Trầm Hi rời khỏi đại sảnh. Trì Dĩ Hoành theo bản năng nhìn về phía Lý Minh Hiên, Lý Minh Hiên lắc đầu, ngăn cản Trì Dĩ Hoành đang định đi theo: “Để Tiểu Hi nói chuyện với Hạ Trạch đi, nói không chừng có thể tâm sự một chút.”</w:t>
      </w:r>
    </w:p>
    <w:p>
      <w:pPr>
        <w:pStyle w:val="BodyText"/>
      </w:pPr>
      <w:r>
        <w:t xml:space="preserve">Những chuyện Trầm Hi đã trải qua không ai hiểu rõ hơn Lý Minh Hiên. Anh ẩn ẩn cảm thấy, Trầm Hi thích Hạ Trạch như vậy cũng bởi vì nhìn thấy bóng dáng của mình khi xưa, hoặc nên nói là một số phận khác. Anh hâm mộ liếc nhìn Trì Dĩ Hoành, thầm cảm thấy vận khí Trì Dĩ Hoành thực tốt. Nếu anh có thể giống Trì Dĩ Hoành, sớm canh giữ bên người Trầm Hi, có lẽ sẽ không có nhiều chuyện tiếc nuối như vậy.</w:t>
      </w:r>
    </w:p>
    <w:p>
      <w:pPr>
        <w:pStyle w:val="BodyText"/>
      </w:pPr>
      <w:r>
        <w:t xml:space="preserve">_________</w:t>
      </w:r>
    </w:p>
    <w:p>
      <w:pPr>
        <w:pStyle w:val="Compact"/>
      </w:pPr>
      <w:r>
        <w:t xml:space="preserve">Hoàn</w:t>
      </w:r>
      <w:r>
        <w:br w:type="textWrapping"/>
      </w:r>
      <w:r>
        <w:br w:type="textWrapping"/>
      </w:r>
    </w:p>
    <w:p>
      <w:pPr>
        <w:pStyle w:val="Heading2"/>
      </w:pPr>
      <w:bookmarkStart w:id="79" w:name="chương-57-gây-hấn"/>
      <w:bookmarkEnd w:id="79"/>
      <w:r>
        <w:t xml:space="preserve">57. Chương 57: Gây Hấn</w:t>
      </w:r>
    </w:p>
    <w:p>
      <w:pPr>
        <w:pStyle w:val="Compact"/>
      </w:pPr>
      <w:r>
        <w:br w:type="textWrapping"/>
      </w:r>
      <w:r>
        <w:br w:type="textWrapping"/>
      </w:r>
      <w:r>
        <w:t xml:space="preserve">Trọng Sinh Chi Hạ Trạch [57] Gây Hấn</w:t>
      </w:r>
    </w:p>
    <w:p>
      <w:pPr>
        <w:pStyle w:val="BodyText"/>
      </w:pPr>
      <w:r>
        <w:t xml:space="preserve">*****</w:t>
      </w:r>
    </w:p>
    <w:p>
      <w:pPr>
        <w:pStyle w:val="BodyText"/>
      </w:pPr>
      <w:r>
        <w:t xml:space="preserve">Trầm Hi tìm Hạ Trạch cũng không có gì, chỉ kể cho Hạ Trạch nghe chuyện xưa của mình.</w:t>
      </w:r>
    </w:p>
    <w:p>
      <w:pPr>
        <w:pStyle w:val="BodyText"/>
      </w:pPr>
      <w:r>
        <w:t xml:space="preserve">Lại nói tiếp, những gì Trầm Hi trải qua kì thực chính là một câu chuyện phản lịch sử thực cẩu huyết. Phụ thân bất công, anh em cùng cha khác mẹ, cũng giống Hạ Trạch bị giấu diếm quyền thừa kế di sản khổng lồ. Mẫu thân tự sát, người yêu chân chính của phụ thân, hơn nữa đứa con riêng của nhân tình có diện mạo hệt người yêu đầu, tất cả tạo thành bi kịch suốt mười tám năm của Trầm Hi. Chẳng qua Trầm Hi chẳng được may mắn như Hạ Trạch, thời điểm bị người ta đẩy ngã xuống vực, bên cạnh cậu không có Lý Minh Hiên, chỉ có thể dựa vào chính mình đứng dậy.</w:t>
      </w:r>
    </w:p>
    <w:p>
      <w:pPr>
        <w:pStyle w:val="BodyText"/>
      </w:pPr>
      <w:r>
        <w:t xml:space="preserve">Rất ít người biết được tiền của Trầm Hi từ đâu mà ra, mọi người chỉ biết sau sinh nhật mười tám tuổi, Trầm Hi đã quyết định xuất ngoại, tự tách mình khỏi Trầm gia. Năm năm sau, Trầm phụ sinh bệnh nhập viện, Trầm Hi từ nước ngoài bay về thăm. Bắt đầu từ đó, không tới một năm cả Trầm gia đã tan hoang. Tất cả mọi người không phải thân bại danh liệt thì cũng lê lết một chút hơi tàn, chỉ có Trầm Hi nhàn nhã, không hề bị ảnh hưởng.</w:t>
      </w:r>
    </w:p>
    <w:p>
      <w:pPr>
        <w:pStyle w:val="BodyText"/>
      </w:pPr>
      <w:r>
        <w:t xml:space="preserve">Bất luận là cuộc sống mờ nhạt suốt mười tám năm hay một loạt sóng gió sau khi từ nước ngoài trở về, Trầm Hi đều dùng thái độ lạnh nhạt kể lại, giống như đang kể về cuộc đời của một người nào đó.</w:t>
      </w:r>
    </w:p>
    <w:p>
      <w:pPr>
        <w:pStyle w:val="BodyText"/>
      </w:pPr>
      <w:r>
        <w:t xml:space="preserve">Chuyện này, có cái Hạ Trạch đã đọc được trên mạng, có cái không. Cậu gần như hoảng hốt nghe hết câu chuyện của Trầm Hi, ý niểm điên cuồng lần đầu gặp Trầm Hi một lần nữa nhảy ra trong đầu. Vận mệnh Trầm Hi thay đổi quá rõ ràng, Hạ Trạch thực sự muốn hỏi một câu, Trầm Hi có phải cũng giống cậu, là người từ tương lai quay về? Có phải vì Trầm Hi mang tới rất nhiều sự thay đổi nên mới có những chuyện không hề giống như trong kí ức của cậu?</w:t>
      </w:r>
    </w:p>
    <w:p>
      <w:pPr>
        <w:pStyle w:val="BodyText"/>
      </w:pPr>
      <w:r>
        <w:t xml:space="preserve">Hạ Trạch do dự nhìn Trầm Hi, dùng sức áp chế ý niệm trong đầu. Trầm Hi có phải sống lại như cậu hay không kì thực cũng không quan trọng, quan trọng là… những gì Trầm Hi đã trải qua thực sự quá giống cậu. Theo Hạ Trạch thấy thì Trầm Hi không phải loại người thích khoe khoang bản thân, cũng không thân thiết đến mức chia sẻ kinh nghiệm từng trải. Trầm Hi đã nhìn thấu và đoán được lí do mình suy sụp. Vì thế Trầm Hi mới kể chuyện này an ủi Hạ Trạch, để Hạ Trạch biết mình không phải người duy nhất bị người nhà bài xích, chán ghét, thậm chí là tính kế lừa gạt.</w:t>
      </w:r>
    </w:p>
    <w:p>
      <w:pPr>
        <w:pStyle w:val="BodyText"/>
      </w:pPr>
      <w:r>
        <w:t xml:space="preserve">Hạ Trạch bình ổn trở lại, cảm kích nhìn Trầm Hi, thấp giọng nói: “Cám ơn anh.”</w:t>
      </w:r>
    </w:p>
    <w:p>
      <w:pPr>
        <w:pStyle w:val="BodyText"/>
      </w:pPr>
      <w:r>
        <w:t xml:space="preserve">Trầm Hi cười khẽ, thuận tay nhéo mặt Hạ Trạch một phen: “Thế giới này là vậy, không phải tất cả mọi người đều thích nhóc, sẽ đối xử với nhóc một cách chân thành. Có người sẽ lừa nhóc, có người tính kế nhóc, có người xem nhóc là quân cờ muốn thao túng cuộc sống của nhóc. Những người này có thể là người thân, cũng có thể bằng hữu, có khi cũng là một người xa lạ nào đó. Nhóc bị họ lừa, bị tính kế, nhóc sẽ vì nó mà khổ sở, đó là vì nhóc vẫn còn để ý tới bọn họ. Nhưng khi nhóc mặc kệ hết thảy, cho dù bọn họ làm gì cũng không thể tổn thương nhóc được nữa.”</w:t>
      </w:r>
    </w:p>
    <w:p>
      <w:pPr>
        <w:pStyle w:val="BodyText"/>
      </w:pPr>
      <w:r>
        <w:t xml:space="preserve">Hạ Trạch nghe hiểu ý tứ Trầm Hi, khẽ gật đầu. Lúc trưa tâm tình cậu chính là vậy, vì đả kích quá lớn mà cảm thấy ủy khuất, thậm chí là không cam lòng. Cuộc sống đời trước mà cậu luôn nghĩ là bình ổn kia hóa ra đều là giả dối, bên dưới nó đầy ắp những việc xấu xa, hiểm ác. Phụ thân, Hạ Nguyên, ông nội, còn có tất cả người họ Hạ, hình tượng bọn họ trong lòng cậu ngày càng trở nên dữ tợn, vì nhất thời không kịp phòng bị mà bị đả kích nặng nề.</w:t>
      </w:r>
    </w:p>
    <w:p>
      <w:pPr>
        <w:pStyle w:val="BodyText"/>
      </w:pPr>
      <w:r>
        <w:t xml:space="preserve">Trầm Hi nhìn Hạ Trạch, phảng phất nhìn thấy bản thân mình đời trước. Trong vô số những đêm không thể chìm vào giấc ngủ, Trầm Hi cũng ủy khuất, thậm chí là không cam lòng như Hạ Trạch. Trầm Hi thầm thở dài một tiếng, đưa tay xoa tóc Hạ Trạch. Lòng bàn tay cảm giác được mái tóc mềm mại xõa tung, nghe nói những người có loại tóc thế này có tâm linh rất mềm mại.</w:t>
      </w:r>
    </w:p>
    <w:p>
      <w:pPr>
        <w:pStyle w:val="BodyText"/>
      </w:pPr>
      <w:r>
        <w:t xml:space="preserve">Trầm Hi nhướng mi an ủi Hạ Trạch: “Không phải vẫn còn Trì Dĩ Hoành sao?”</w:t>
      </w:r>
    </w:p>
    <w:p>
      <w:pPr>
        <w:pStyle w:val="BodyText"/>
      </w:pPr>
      <w:r>
        <w:t xml:space="preserve">Những lời này mang theo chút vui đùa, nhưng cũng là lời thật lòng của Trầm Hi. Cho dù tất cả những người xung quanh Hạ Trạch đều giả dối thì vẫn còn Trì Dĩ Hoành, bởi vì nhóc là Hạ Trạch, thế nên Trì Dĩ Hoành mới luôn đứng bên cạnh nhóc. Trầm Hi nói vậy thì nhất thời cũng nghĩ tới Lý Minh Hiên. Tuy cậu không được may mắn như Hạ Trạch, không cần đi đường vòng, bên người còn có Trì Dĩ Hoành. Nhưng ông trời cuối cùng cũng không bạc đãi, sống lại một lần liền có Lý Minh Hiên làm bồi thường.</w:t>
      </w:r>
    </w:p>
    <w:p>
      <w:pPr>
        <w:pStyle w:val="BodyText"/>
      </w:pPr>
      <w:r>
        <w:t xml:space="preserve">Nghe Trầm Hi nhắc tới Trì Dĩ Hoành, Hạ Trạch sửng sốt một chút, lúng túng mỉm cười.</w:t>
      </w:r>
    </w:p>
    <w:p>
      <w:pPr>
        <w:pStyle w:val="BodyText"/>
      </w:pPr>
      <w:r>
        <w:t xml:space="preserve">Có Trầm Hi an ủi, Hạ Trạch cũng nhẹ nhõm. Hai người cũng không biết sao lại thế này, tán gẫu một hồi cư nhiên lại rất hợp nhau. Cả buổi chiều chụm đầu lại say sưa tán gẫu. Từ chuyện Hạ Trạch sắp thi đại học, đến kế hoạch về sau, Trầm Hi đều nghe thật vui vẻ, còn đáp ứng sau này cùng hợp tác với Hạ Trạch.</w:t>
      </w:r>
    </w:p>
    <w:p>
      <w:pPr>
        <w:pStyle w:val="BodyText"/>
      </w:pPr>
      <w:r>
        <w:t xml:space="preserve">Nếu nói ban đầu Trì Dĩ Hoành nhìn thấy tinh thần Hạ Trạch suy sụp thì thực lo lắng, thì bây giờ thấy hai người trò chuyện cả buổi thì trong lòng cảm thấy có chút chua chua. Ngay cả Lý Minh Hiên cũng có chút ghen tị, Tiểu Hi cùng Hạ Trạch cũng quá hợp gu đi? Hai người liếc mắt, đồng thời cười khổ. Cuối cùng vẫn là Trì Dĩ Hoành quyết đoán lấy lý do Hạ Trạch vẫn chưa hoàn thành bài tập hôm nay cắt đứt hai người đang hăng say trò chuyện.</w:t>
      </w:r>
    </w:p>
    <w:p>
      <w:pPr>
        <w:pStyle w:val="BodyText"/>
      </w:pPr>
      <w:r>
        <w:t xml:space="preserve">Hạ Trạch vừa nghe thấy phải làm bài tập thì khổ không tả xiết, ôm lấy cánh tay Trì Dĩ Hoành, ánh mắt trông mong, cậu không thể nghỉ ngơi một ngày sao?</w:t>
      </w:r>
    </w:p>
    <w:p>
      <w:pPr>
        <w:pStyle w:val="BodyText"/>
      </w:pPr>
      <w:r>
        <w:t xml:space="preserve">Trì Dĩ Hoành nhìn Hạ Trạch chớp chớp mắt, hàng mi cong cong thật dày hệt như cánh bướm nhẹ nhàng lay động, trong lòng sớm đã mềm nhũn. Làm bài chỉ là cái cớ, kì thực vì thấy Hạ Trạch quá thân cận với Trầm Hi mà ghen thôi. Nói ra thì buổi sáng anh cũng bồi Hạ Trạch nửa ngày, nhưng tình tự cậu chỉ tốt hơn một chút mà thôi. Thật không biết Trầm Hi đã nói gì đó, Hạ Trạch thoáng cái liền giống như không còn việc gì, thực sự làm Trì Dĩ Hoành cảm thấy thực thất bại, cũng thực ghen tị.</w:t>
      </w:r>
    </w:p>
    <w:p>
      <w:pPr>
        <w:pStyle w:val="BodyText"/>
      </w:pPr>
      <w:r>
        <w:t xml:space="preserve">Tuy Trì Dĩ Hoành trong lòng đã tính toán thả Hạ Trạch nghỉ ngơi một ngày, nhưng trước mặt Trầm Hi cùng Lý Minh Hiên, anh vẫn bày ra bộ dáng người giám hộ nghiêm khắc.</w:t>
      </w:r>
    </w:p>
    <w:p>
      <w:pPr>
        <w:pStyle w:val="BodyText"/>
      </w:pPr>
      <w:r>
        <w:t xml:space="preserve">Trầm Hi buồn cười, nén cười bảo mình cùng Lý Minh Hiên phải đi. Bọn họ đã ở Trì gia một ngày, cũng nên về khách sạn xem lão K thế nào.</w:t>
      </w:r>
    </w:p>
    <w:p>
      <w:pPr>
        <w:pStyle w:val="BodyText"/>
      </w:pPr>
      <w:r>
        <w:t xml:space="preserve">“Không ở lại dùng bữa tối sao?” Trì Dĩ Hoành nói.</w:t>
      </w:r>
    </w:p>
    <w:p>
      <w:pPr>
        <w:pStyle w:val="BodyText"/>
      </w:pPr>
      <w:r>
        <w:t xml:space="preserve">Lúc này người từ chối là Lý Minh Hiên, còn ở lại thì Trầm Hi cùng Hạ Trạch rất có khả năng lại dính vào nhau, muốn tách ra thì Trì Dĩ Hoành lại phải diễn vai người xấu.</w:t>
      </w:r>
    </w:p>
    <w:p>
      <w:pPr>
        <w:pStyle w:val="BodyText"/>
      </w:pPr>
      <w:r>
        <w:t xml:space="preserve">Hạ Trạch có chút luyến tiếc Trầm Hi: “Cũng sắp tới giờ cơm tối rồi, ăn xong hãy đi.”</w:t>
      </w:r>
    </w:p>
    <w:p>
      <w:pPr>
        <w:pStyle w:val="BodyText"/>
      </w:pPr>
      <w:r>
        <w:t xml:space="preserve">Trầm Hi bỡn cợt nhìn cậu: “Này là nhóc luyến tiếc tôi hay cảm thấy nếu tôi lưu lại thì không cần phải làm bài tập nữa?”</w:t>
      </w:r>
    </w:p>
    <w:p>
      <w:pPr>
        <w:pStyle w:val="BodyText"/>
      </w:pPr>
      <w:r>
        <w:t xml:space="preserve">Hạ Trạch: “…”</w:t>
      </w:r>
    </w:p>
    <w:p>
      <w:pPr>
        <w:pStyle w:val="BodyText"/>
      </w:pPr>
      <w:r>
        <w:t xml:space="preserve">Thấy người ta khó khăn mà không giúp mà còn đạp một cái!</w:t>
      </w:r>
    </w:p>
    <w:p>
      <w:pPr>
        <w:pStyle w:val="BodyText"/>
      </w:pPr>
      <w:r>
        <w:t xml:space="preserve">Mọi cười cùng cười phá lên.</w:t>
      </w:r>
    </w:p>
    <w:p>
      <w:pPr>
        <w:pStyle w:val="BodyText"/>
      </w:pPr>
      <w:r>
        <w:t xml:space="preserve">Tiễn Trầm Hi cùng Lý Minh Hiên đi, Hạ Trạch lấy lòng kéo tay Trì Dĩ Hoành, ngón tay thon dài quấn quấn mà không nói lời nào. Trì Dĩ Hoành buồn cười ôm lấy cậu, ra vẻ trầm tư một lúc lâu mới nói: “Cho em nghỉ một ngày, chúng ta cùng xem phim, thế nào?”</w:t>
      </w:r>
    </w:p>
    <w:p>
      <w:pPr>
        <w:pStyle w:val="BodyText"/>
      </w:pPr>
      <w:r>
        <w:t xml:space="preserve">“Thật sao?” Hạ Trạch mở to mắt, vẻ mặt đầy vui sướng.</w:t>
      </w:r>
    </w:p>
    <w:p>
      <w:pPr>
        <w:pStyle w:val="BodyText"/>
      </w:pPr>
      <w:r>
        <w:t xml:space="preserve">“Ừ.” Trì Dĩ Hoành khẳng định nói: “Muốn xem gì?”</w:t>
      </w:r>
    </w:p>
    <w:p>
      <w:pPr>
        <w:pStyle w:val="BodyText"/>
      </w:pPr>
      <w:r>
        <w:t xml:space="preserve">Hạ Trạch nghĩ tới bộ phim xem dở tối qua, đề nghị: “Wind Love, thế nào?”</w:t>
      </w:r>
    </w:p>
    <w:p>
      <w:pPr>
        <w:pStyle w:val="BodyText"/>
      </w:pPr>
      <w:r>
        <w:t xml:space="preserve">Trì Dĩ Hoành có chút bất ngờ: “Không muốn ra ngoài xem à?”</w:t>
      </w:r>
    </w:p>
    <w:p>
      <w:pPr>
        <w:pStyle w:val="BodyText"/>
      </w:pPr>
      <w:r>
        <w:t xml:space="preserve">Hạ Trạch lắc đầu, chất lượng hiệu ứng trong nhà không hề thua kém ngoài rạp. Hơn nữa ở nhà cậu có thể tùy ý nằm trong lòng Trì Dĩ Hoành, không cần giữ khoảng cách như ngoài rạp, cậu mới không muốn đi. Hạ Trạch hưng trí bừng bừng kéo Trì Dĩ Hoành đi xuống tầng hầm, chọn phim, phát phim, một mạch lưu loát.</w:t>
      </w:r>
    </w:p>
    <w:p>
      <w:pPr>
        <w:pStyle w:val="BodyText"/>
      </w:pPr>
      <w:r>
        <w:t xml:space="preserve">Trên sô pha rộng thùng thình, Trì Dĩ Hoành gập một chân ngồi tựa vào lưng ghế, Hạ Trạch ngồi phía trước, tựa vào ngực anh.</w:t>
      </w:r>
    </w:p>
    <w:p>
      <w:pPr>
        <w:pStyle w:val="BodyText"/>
      </w:pPr>
      <w:r>
        <w:t xml:space="preserve">“Buổi chiều cùng Trầm Hi nói chuyện gì đó? Vui vẻ đến vậy?” Trì Dĩ Hoành nhìn màn hình, tâm tư rất nhanh đã chuyển tới trên người Hạ Trạch. Thứ nhất là quan tâm; thứ hai là có chút để ý chuyện Trầm Hi có sức ảnh hưởng đối với Hạ Trạch lớn hơn mình.</w:t>
      </w:r>
    </w:p>
    <w:p>
      <w:pPr>
        <w:pStyle w:val="BodyText"/>
      </w:pPr>
      <w:r>
        <w:t xml:space="preserve">Hạ Trạch xem phim say mê, thuận miệng nói: “Không có gì.”</w:t>
      </w:r>
    </w:p>
    <w:p>
      <w:pPr>
        <w:pStyle w:val="BodyText"/>
      </w:pPr>
      <w:r>
        <w:t xml:space="preserve">“Không có gì?” Ngữ khí Trì Dĩ Hoành thực ai oán, cúi đầu cắn một ngụm lên cần cổ trắng nõn của Hạ Trạch: “Không có gì mà nói chuyện cả buổi trưa?”</w:t>
      </w:r>
    </w:p>
    <w:p>
      <w:pPr>
        <w:pStyle w:val="BodyText"/>
      </w:pPr>
      <w:r>
        <w:t xml:space="preserve">Hạ Trạch bị Trì Dĩ Hoành gặm ngứa, cười cười né tránh, nhưng tránh được một nửa thì phản ứng lại: “Anh họ, anh ghen?” Hạ Trạch gỡ mắt kính 3D xuống, xoay người nửa quỳ trước mặt Trì Dĩ Hoành.</w:t>
      </w:r>
    </w:p>
    <w:p>
      <w:pPr>
        <w:pStyle w:val="BodyText"/>
      </w:pPr>
      <w:r>
        <w:t xml:space="preserve">Trì Dĩ Hoành không hề ngượng ngùng, thản nhiên gật gật đầu.</w:t>
      </w:r>
    </w:p>
    <w:p>
      <w:pPr>
        <w:pStyle w:val="BodyText"/>
      </w:pPr>
      <w:r>
        <w:t xml:space="preserve">Ánh mắt Hạ Trạch sáng long lanh nhìn anh, đột nhiên mỉm cười. Bộ dáng Trì Dĩ Hoành lúc này nhìn hệt như một con chó to xác bị chủ nhân vứt bỏ, Hạ Trạch thực không biết vì sao lại nảy sinh ý tưởng này trong đầu. Hạ Trạch nhịn cười thay đổi một tư thế thoải mái, tựa vào lòng Trì Dĩ Hoành. Cậu không tiếp tục xem phim mà nhẹ giọng nói: “Trầm Hi kể chuyện cũ cho em nghe, anh họ biết không?”</w:t>
      </w:r>
    </w:p>
    <w:p>
      <w:pPr>
        <w:pStyle w:val="BodyText"/>
      </w:pPr>
      <w:r>
        <w:t xml:space="preserve">Trì Dĩ Hoành gật gật đầu. Đối với chuyện của Trầm Hi, anh hiểu biết không nhiều lắm, nhưng đại khái vẫn biết chút ít.</w:t>
      </w:r>
    </w:p>
    <w:p>
      <w:pPr>
        <w:pStyle w:val="BodyText"/>
      </w:pPr>
      <w:r>
        <w:t xml:space="preserve">Hạ Trạch nói tiếp: “Em thực cảm kích Trầm Hi. Tuy Trầm gia cùng Hạ gia có những điểm không giống, nhưng Trầm Hi làm em hiểu một điều, em không phải người duy nhất bị người nhà lừa gạt, nghĩ vậy, trong lòng liền thoải mái hơn rất nhiều. Cứ cảm thấy có người cũng như mình, kì thực mình cũng không tính là quá ngu xuẩn.”</w:t>
      </w:r>
    </w:p>
    <w:p>
      <w:pPr>
        <w:pStyle w:val="BodyText"/>
      </w:pPr>
      <w:r>
        <w:t xml:space="preserve">Trì Dĩ Hoành nghe tới đây thì đau lòng ôm chặt Hạ Trạch, cúi đầu hôn lên mặt cậu một cái.</w:t>
      </w:r>
    </w:p>
    <w:p>
      <w:pPr>
        <w:pStyle w:val="BodyText"/>
      </w:pPr>
      <w:r>
        <w:t xml:space="preserve">Hạ Trạch mỉm cười, ngẩng đầu chuyên chú nhìn Trì Dĩ Hoành: “Trầm Hi còn làm em hiểu mình thực may mắn biết bao, vì luôn có anh họ ở bên người.” Hạ Trạch cảm thấy nếu nói về vận mệnh thì cậu quả thực rất may mắn, không phải ai cũng có cơ hội sống lại một đời.</w:t>
      </w:r>
    </w:p>
    <w:p>
      <w:pPr>
        <w:pStyle w:val="BodyText"/>
      </w:pPr>
      <w:r>
        <w:t xml:space="preserve">Ánh mắt Hạ Trạch thực sáng, sau khi nói xong liền lẳng lặng nhìn Trì Dĩ Hoành. Rõ ràng dưới tầng hầm không hề có cửa sổ, nhưng Trì Dĩ Hoành lại nhìn thấy ánh sáng trong vắt trong mắt Hạ Trạch. Một luồng kích động từ đáy lòng dâng trào, Trì Dĩ Hoành kìm lòng không đậu cúi đầu hôn Hạ Trạch.</w:t>
      </w:r>
    </w:p>
    <w:p>
      <w:pPr>
        <w:pStyle w:val="BodyText"/>
      </w:pPr>
      <w:r>
        <w:t xml:space="preserve">Hàng mi Hạ Trạch khẽ run, chậm rãi nhắm mắt lại, vòng tay ôm lấy Trì Dĩ Hoành. Trong căn phòng cách âm rộng lớn, trên màn hình treo tường, nữ nhân vật chính trong bộ phim hoạt hình đang hát một khúc tình ca, âm thanh trong vắt tựa như tiếng nói thiên niên vang vọng khắp căn phòng. Sáng và tối lần lượt thay đổi, tiếng ca trong trẻo khi xa khi gần. Ý thức Hạ Trạch bắt đầu hoảng hốt, ôm lấy Trì Dĩ Hoành thật chặt, cảm thụ được thân thể rung động, không biết vì sao lại có cảm giác như đang ngâm mình trong sữa nóng. Toàn thân ấm dào dạt, tay chân thoải mái không nói nên lời, trong lòng lại bình tĩnh ngoài ý muốn. Nụ hôn của Trì Dĩ Hoành dừng trên cơ thể, Hạ Trạch đột nhiên nảy sinh một ý niệm, cậu sống lại tựa hồ vì giờ khắc này, vì mình cùng Trì Dĩ Hoành chân chính ở cùng một chỗ. Đây là sự cứu rỗi của cậu.</w:t>
      </w:r>
    </w:p>
    <w:p>
      <w:pPr>
        <w:pStyle w:val="BodyText"/>
      </w:pPr>
      <w:r>
        <w:t xml:space="preserve">Hạ Trạch lần thứ hai xem ‘Wind Love’, bất quá vẫn không thể xem tới cuối cùng. Ấn tượng duy nhất về bộ phim này chính là khúc tình ca kia. Đợi tới tận khi nhóm người hầu đều nghỉ ngơi hết, hai người mới từ phòng cách âm quay về phòng. Hạ Trạch vùi mình trong lòng Trì Dĩ Hoành, Trì Dĩ Hoành dùng một tấm thảm lông bao lấy cậu, chỉ lộ ra cẳng chân loang lỗ những vết hôn.</w:t>
      </w:r>
    </w:p>
    <w:p>
      <w:pPr>
        <w:pStyle w:val="BodyText"/>
      </w:pPr>
      <w:r>
        <w:t xml:space="preserve">Hai ngày tiếp đó, tâm tình Hạ Trạch đều thực không tồi. Nhất là trường học đã sắp cho nghỉ, tuy này có nghĩa là kì thi đại học cũng càng tới gần, nhưng ngẫm tới thi xong sẽ hoàn toàn giải phóng, Hạ Trạch chỉ ước gì ngày mai chính là ngày thi. Đương nhiên tâm tình của cậu sẽ càng tốt hơn nữa nếu không có Trần Huy tới quấy nhiễu.</w:t>
      </w:r>
    </w:p>
    <w:p>
      <w:pPr>
        <w:pStyle w:val="BodyText"/>
      </w:pPr>
      <w:r>
        <w:t xml:space="preserve">Hạ Trạch liếc nhìn tin nhắn, tùy tay quyết định xóa bỏ. Cậu còn tưởng Trần Huy đã quên chuyện lần trước, không ngờ đối phương vẫn nhớ rõ, hơn nữa không biết làm thế nào mò ra số điện thoại của cậu mà nhắn tin tới. Hạ Trạch thật sự không biết Trần Huy muốn gì, đối với phần giao dịch mà Trần Huy đề nghị đã bị Trì Dĩ Hoành ra lệnh cấm, không được một mình tiếp xúc với ông ta.</w:t>
      </w:r>
    </w:p>
    <w:p>
      <w:pPr>
        <w:pStyle w:val="BodyText"/>
      </w:pPr>
      <w:r>
        <w:t xml:space="preserve">Nếu là trước kia, nói không chừng Hạ Trạch sẽ tìm cách liên hệ với Trần Huy, nhưng hiện giờ cậu chỉ muốn bình an sống sót, điều tra cái chết của mẫu thân, sau đó hảo hảo cùng Trì Dĩ Hoành sinh hoạt cùng nhau. Nghĩ tới đó, không cần Trì Dĩ Hoành căn dặn, cậu cũng không muốn lui tới với Trần Huy. Nhớ tới Thường Phi đã trực sẵn ngoài cổng trường, trong lòng Hạ Trạch lại càng kiên định hơn.</w:t>
      </w:r>
    </w:p>
    <w:p>
      <w:pPr>
        <w:pStyle w:val="BodyText"/>
      </w:pPr>
      <w:r>
        <w:t xml:space="preserve">Thật lâu vẫn không thấy Hạ Trạch trả lời, trong chiếc xe gia dụng đậu trước cửa trường học, Trần Huy âm trầm siết chặt điện thoại trong tay.</w:t>
      </w:r>
    </w:p>
    <w:p>
      <w:pPr>
        <w:pStyle w:val="BodyText"/>
      </w:pPr>
      <w:r>
        <w:t xml:space="preserve">“Đại ca?”</w:t>
      </w:r>
    </w:p>
    <w:p>
      <w:pPr>
        <w:pStyle w:val="BodyText"/>
      </w:pPr>
      <w:r>
        <w:t xml:space="preserve">Trong mắt Trần Huy hiện lên một tia ngoan độc, ông không dám động Hạ Trạch, nhưng Tôn Đức Nguyên lại bảo phải làm nhanh gọn, chỉ đành mạo hiểm cho Hạ Trạch một chút giáo huấn.</w:t>
      </w:r>
    </w:p>
    <w:p>
      <w:pPr>
        <w:pStyle w:val="BodyText"/>
      </w:pPr>
      <w:r>
        <w:t xml:space="preserve">“Tìm vài người tới hù dọa, không cần đổ máu, chỉ cần làm nó hiểu chuyện là được.”</w:t>
      </w:r>
    </w:p>
    <w:p>
      <w:pPr>
        <w:pStyle w:val="BodyText"/>
      </w:pPr>
      <w:r>
        <w:t xml:space="preserve">“Dạ!”</w:t>
      </w:r>
    </w:p>
    <w:p>
      <w:pPr>
        <w:pStyle w:val="BodyText"/>
      </w:pPr>
      <w:r>
        <w:t xml:space="preserve">Chiếc xe gia dụng chậm rãi rời đi, người đàn ông ngồi bên ghế phó lái bắt đầu an bài. Theo yêu cầu của Trần Huy, không cần bị thương, chỉ hù dọa một chút, đối tượng đầu tiên người nọ nghĩ tới là đám côn đồ phụ cận. Như vậy cuối cùng có điều tra thì cũng không thể lần tới chỗ Trần Huy. Hơn nữa điểm mấu chốt là đám côn đồ kia thoạt nhìn giống như học sinh trong trường, so với bọn họ càng dễ dàng ra vào trường học mà không bị người ta quơ được.</w:t>
      </w:r>
    </w:p>
    <w:p>
      <w:pPr>
        <w:pStyle w:val="BodyText"/>
      </w:pPr>
      <w:r>
        <w:t xml:space="preserve">Buồi chiều, tiếng chuông tan học mới vang lên không bao lâu, đám học sinh còn chưa về hết thì Hạ Trạch đã gặp một vị khách không mời mà tới.</w:t>
      </w:r>
    </w:p>
    <w:p>
      <w:pPr>
        <w:pStyle w:val="BodyText"/>
      </w:pPr>
      <w:r>
        <w:t xml:space="preserve">“Cậu tới làm gì?” Hạ Trạch có chút bất ngờ nhìn người trước mặt, cậu thu dọn sách vở định đi, Thường Phi còn đang chờ bên ngoài.</w:t>
      </w:r>
    </w:p>
    <w:p>
      <w:pPr>
        <w:pStyle w:val="BodyText"/>
      </w:pPr>
      <w:r>
        <w:t xml:space="preserve">Đối diện Hạ Trạch, Hạ Khải lưng đeo túi sách, cúi đầu đứng ở nơi đó: “Tôi có chuyện muốn nói với anh.”</w:t>
      </w:r>
    </w:p>
    <w:p>
      <w:pPr>
        <w:pStyle w:val="BodyText"/>
      </w:pPr>
      <w:r>
        <w:t xml:space="preserve">“Nói cái gì?” Hạ Trạch mất kiên nhẫn: “Cậu trốn học tới đây đấy à? Cẩn bị bị mẹ cậu quơ được lại dạy bảo một trận. Mau về đi, có gì nói sau.”</w:t>
      </w:r>
    </w:p>
    <w:p>
      <w:pPr>
        <w:pStyle w:val="BodyText"/>
      </w:pPr>
      <w:r>
        <w:t xml:space="preserve">Mắt thấy Hạ Trạch muốn đi, Hạ Khải cấp bách túm lấy quần áo Hạ Trạch, nhất quyết không chịu buông tay.</w:t>
      </w:r>
    </w:p>
    <w:p>
      <w:pPr>
        <w:pStyle w:val="BodyText"/>
      </w:pPr>
      <w:r>
        <w:t xml:space="preserve">“Tôi có chuyện muốn nói, anh có nghe không thì bảo?” Hạ Khải ngửa đầu bất mãn nói.</w:t>
      </w:r>
    </w:p>
    <w:p>
      <w:pPr>
        <w:pStyle w:val="BodyText"/>
      </w:pPr>
      <w:r>
        <w:t xml:space="preserve">Hạ Trạch hết biết nói gì nhìn Hạ Khải, Bạch Hiểu Tề cùng Mã Thiên Lỗi chờ nửa ngày không thấy Hạ Trạch ra thì chen qua đám người bước vào lớp: “Sao thế? Di, Hạ Khải? Sao nhóc lại tới đây?” Mã Thiên Lỗi giật mình nói, hiển nhiên thực không ngờ lại thấy Hạ Khải ở đây.</w:t>
      </w:r>
    </w:p>
    <w:p>
      <w:pPr>
        <w:pStyle w:val="BodyText"/>
      </w:pPr>
      <w:r>
        <w:t xml:space="preserve">Hạ Khải lôi kéo Hạ Trạch không chịu buông tay, quay đầu lễ phép chào: “Anh Thiên Lỗi, anh Hiểu Tề.”</w:t>
      </w:r>
    </w:p>
    <w:p>
      <w:pPr>
        <w:pStyle w:val="BodyText"/>
      </w:pPr>
      <w:r>
        <w:t xml:space="preserve">Hạ Trạch kéo nửa ngày không ra, lập tức xùy một tiếng: “Ây yo, cũng biết chào hỏi lễ phép cơ ấy, sao tôi chưa nghe cậu gọi tôi một tiếng anh hai bao giờ?”</w:t>
      </w:r>
    </w:p>
    <w:p>
      <w:pPr>
        <w:pStyle w:val="BodyText"/>
      </w:pPr>
      <w:r>
        <w:t xml:space="preserve">Hai anh em vừa thấy mặt liền đối chọi gay gắt, Bạch Hiểu Tề cười ha hả, chớp chớp mắt nói với Hạ Trạch: “Nếu Hạ Khải tới tìm cậu thì tôi với Thiên Lỗi đi trước. Vệ sĩ Trì gia vẫn còn chờ ngoài cổng, để tôi giúp cậu nói một tiếng.”</w:t>
      </w:r>
    </w:p>
    <w:p>
      <w:pPr>
        <w:pStyle w:val="BodyText"/>
      </w:pPr>
      <w:r>
        <w:t xml:space="preserve">Hạ Trạch trừng mắt nhìn Bạch Hiểu Tề, bình thường sao không thấy Bạch Hiểu Tề nhiệt tình hiểu chuyện như vậy? Quả thực là không biết sống chết mà, ngày nào đó đụng chuyện, xem cậu ta còn dám lộ rõ bản mặt vui sướng khi người gặp họa nữa không.</w:t>
      </w:r>
    </w:p>
    <w:p>
      <w:pPr>
        <w:pStyle w:val="BodyText"/>
      </w:pPr>
      <w:r>
        <w:t xml:space="preserve">Bạch Hiểu Tề đáp lại Hạ Trạch một cái mặt quỷ, lôi kéo Mã Thiên Lỗi cười hắc hắc rời khỏi phòng học. Nhất thời trong phòng không còn ai, thậm chí cả trường cũng không còn bao nhiêu người.</w:t>
      </w:r>
    </w:p>
    <w:p>
      <w:pPr>
        <w:pStyle w:val="BodyText"/>
      </w:pPr>
      <w:r>
        <w:t xml:space="preserve">Hạ Trạch mất kiên nhẫn ngồi xuống, chống cằm nhìn về phía Hạ Khải gật gật đầu: “Được rồi, cậu tìm tôi làm gì?”</w:t>
      </w:r>
    </w:p>
    <w:p>
      <w:pPr>
        <w:pStyle w:val="BodyText"/>
      </w:pPr>
      <w:r>
        <w:t xml:space="preserve">Đừng thấy Hạ Khải ban nãy thực khí thế, lúc này chỉ còn một mình mình với Hạ Khải, ánh mắt lập tức dao động, vẻ mặt do dự.</w:t>
      </w:r>
    </w:p>
    <w:p>
      <w:pPr>
        <w:pStyle w:val="BodyText"/>
      </w:pPr>
      <w:r>
        <w:t xml:space="preserve">Hạ Trạch: “…”</w:t>
      </w:r>
    </w:p>
    <w:p>
      <w:pPr>
        <w:pStyle w:val="BodyText"/>
      </w:pPr>
      <w:r>
        <w:t xml:space="preserve">Hai người đang mắt to trừng mắt nhỏ thì ngoài cửa đột nhiên truyền tới tiếng bước chân hỗn loạn, bốn năm nam sinh cao lớn mặc đồng phục vọt vào cửa lớp, người dẫn đầu trầm giọng gọi một tiếng: “Hạ Trạch.”</w:t>
      </w:r>
    </w:p>
    <w:p>
      <w:pPr>
        <w:pStyle w:val="BodyText"/>
      </w:pPr>
      <w:r>
        <w:t xml:space="preserve">Hạ Trạch lập tức cảnh giác, vươn tay kéo Hạ Khải ra sau lưng, mình thì chắn phía trước lạnh lùng nói: “Mấy người là ai?”</w:t>
      </w:r>
    </w:p>
    <w:p>
      <w:pPr>
        <w:pStyle w:val="BodyText"/>
      </w:pPr>
      <w:r>
        <w:t xml:space="preserve">________</w:t>
      </w:r>
    </w:p>
    <w:p>
      <w:pPr>
        <w:pStyle w:val="Compact"/>
      </w:pPr>
      <w:r>
        <w:t xml:space="preserve">Hoàn</w:t>
      </w:r>
      <w:r>
        <w:br w:type="textWrapping"/>
      </w:r>
      <w:r>
        <w:br w:type="textWrapping"/>
      </w:r>
    </w:p>
    <w:p>
      <w:pPr>
        <w:pStyle w:val="Heading2"/>
      </w:pPr>
      <w:bookmarkStart w:id="80" w:name="chương-58-hàng-chuyển-phát-nhanh"/>
      <w:bookmarkEnd w:id="80"/>
      <w:r>
        <w:t xml:space="preserve">58. Chương 58: Hàng Chuyển Phát Nhanh</w:t>
      </w:r>
    </w:p>
    <w:p>
      <w:pPr>
        <w:pStyle w:val="Compact"/>
      </w:pPr>
      <w:r>
        <w:br w:type="textWrapping"/>
      </w:r>
      <w:r>
        <w:br w:type="textWrapping"/>
      </w:r>
      <w:r>
        <w:t xml:space="preserve">Trọng Sinh Chi Hạ Trạch [58] Hàng Chuyển Phát Nhanh</w:t>
      </w:r>
    </w:p>
    <w:p>
      <w:pPr>
        <w:pStyle w:val="BodyText"/>
      </w:pPr>
      <w:r>
        <w:t xml:space="preserve">[Cáo] ta để Hạ Khải gọi Hạ Trạch là anh hai, theo cách xưng hô ta dùng từ đầu truyện thì anh cả mới đúng, bất quá… ta thấy anh cả k hay gì cả :3 gọi anh hai mới ngọt ngào, vì thế mọi người đừng thấy khó hiểu nha ^_^</w:t>
      </w:r>
    </w:p>
    <w:p>
      <w:pPr>
        <w:pStyle w:val="BodyText"/>
      </w:pPr>
      <w:r>
        <w:t xml:space="preserve">****</w:t>
      </w:r>
    </w:p>
    <w:p>
      <w:pPr>
        <w:pStyle w:val="BodyText"/>
      </w:pPr>
      <w:r>
        <w:t xml:space="preserve">“Mấy người là ai?”</w:t>
      </w:r>
    </w:p>
    <w:p>
      <w:pPr>
        <w:pStyle w:val="BodyText"/>
      </w:pPr>
      <w:r>
        <w:t xml:space="preserve">Đối với vấn đề của Hạ Trạch, đối phương hiển nhiên không có ý trả lời, chỉ ăn ý để hai người chắn ngoài cửa, ba người khác tiến về phía Hạ Trạch.</w:t>
      </w:r>
    </w:p>
    <w:p>
      <w:pPr>
        <w:pStyle w:val="BodyText"/>
      </w:pPr>
      <w:r>
        <w:t xml:space="preserve">Hạ Trạch bình thường không biết cùng đám Mã Thiên Lỗi đánh nhau bao nhiêu lần, đối với mấy chuyện này căn bản không thèm để ý. Cậu biết rõ thời điểm này ra tay trước thì có lợi, lập tức móc chân kéo ghế, tiếp đó túm lấy nó quăng về phía ba người.</w:t>
      </w:r>
    </w:p>
    <w:p>
      <w:pPr>
        <w:pStyle w:val="BodyText"/>
      </w:pPr>
      <w:r>
        <w:t xml:space="preserve">Hạ Khải: “…”</w:t>
      </w:r>
    </w:p>
    <w:p>
      <w:pPr>
        <w:pStyle w:val="BodyText"/>
      </w:pPr>
      <w:r>
        <w:t xml:space="preserve">Trong mười bốn năm nhân sinh của Hạ Khải, cậu vẫn luôn giữ chuẩn mực của một đứa trẻ ngoan, không đánh nhau, ngay cả cãi nhau cũng không có, đương nhiên không tính Hạ Trạch. Hạ Khải gần như kinh hoàng nhìn hành vi của Hạ Trạch, nhất thời không kịp phản ứng.</w:t>
      </w:r>
    </w:p>
    <w:p>
      <w:pPr>
        <w:pStyle w:val="BodyText"/>
      </w:pPr>
      <w:r>
        <w:t xml:space="preserve">Hạ Trạch quăng xong liền ném cặp sách trên bàn cho Hạ Khải, bình tĩnh nói: “Lấy di động ra bấm phím 1, gọi người tới đây.”</w:t>
      </w:r>
    </w:p>
    <w:p>
      <w:pPr>
        <w:pStyle w:val="BodyText"/>
      </w:pPr>
      <w:r>
        <w:t xml:space="preserve">“Nga!” Hạ Khải lấy lại tinh thần, luống cuống tay chân nhận cặp sách Hạ Trạch, vội vàng lục tìm điện thoại.</w:t>
      </w:r>
    </w:p>
    <w:p>
      <w:pPr>
        <w:pStyle w:val="BodyText"/>
      </w:pPr>
      <w:r>
        <w:t xml:space="preserve">Một hồi như vậy, ba người bị đánh cùng hai người thủ ngoài cửa lập tức phản ứng. Bọn họ nhận được lệnh hù dọa Hạ Trạch một phen, không cần đả thương đổ máu. Đám người đã tính toán rất tốt, tìm cơ hội chặn đường Hạ Trạch, tiếp đó đánh đấm vài cái uy hiếp vài câu liền dễ dàng kiếm được một số tiền. Chỉ là cả đám chờ ngoài cổng nửa ngày không thấy bóng dáng Hạ Trạch đâu, liền thử đi tới phòng học, vừa vặn nhìn thấy Hạ Trạch ở cùng một đứa nhóc. Đám người mừng rỡ, này quả thực là ông trời cũng giúp bọn họ, không cần tìm tới nơi vắng vẻ nữa. Đám người căn bản không hề xem trọng Hạ Trạch, chỉ là một học sinh bình thường, chẳng lẽ dám đánh nhau với bọn họ?</w:t>
      </w:r>
    </w:p>
    <w:p>
      <w:pPr>
        <w:pStyle w:val="BodyText"/>
      </w:pPr>
      <w:r>
        <w:t xml:space="preserve">Nhưng làm bọn họ không thể ngờ là nội dung vở kịch hoàn toàn không giống tưởng tượng, thậm chí còn không đợi bọn họ mở miệng uy hiếp, đối phương đã giành trước tiên cơ. Hạ Trạch ra tay quá đột ngột, nam sinh cao lớn dẫn đầu bị cái ghế đập trúng đầu. Gương mặt đối phương nhất thời đỏ au, đau không bao nhiêu, mấu chốt là mặt mũi trước mặt đám anh em. Lúc phản ứng lại, nam sinh cao gầy lập tức túm lấy chân ghế vọt về phía Hạ Trạch.</w:t>
      </w:r>
    </w:p>
    <w:p>
      <w:pPr>
        <w:pStyle w:val="BodyText"/>
      </w:pPr>
      <w:r>
        <w:t xml:space="preserve">Một nam sinh ục ịch đứng ngay phía sau người cao gầy kia vòng qua Hạ Trạch muốn tóm lấy Hạ Khải. Lúc này Hạ Khải vừa mới tìm ra di động Hạ Trạch, còn chưa kịp mở khóa. Hạ Trạch nghiêng người bảo vệ Hạ Khải, không chút do dự đá một cước về phía đối phương.</w:t>
      </w:r>
    </w:p>
    <w:p>
      <w:pPr>
        <w:pStyle w:val="BodyText"/>
      </w:pPr>
      <w:r>
        <w:t xml:space="preserve">Nam sinh ục ịch bị đá lùi ra sau vài bước, người cao gầy đứng trước đã giơ ghế đập tới. Hạ Trạch theo bản năng giơ tay phải chắn, khoảnh khắc sống chết đột nhiên nhớ ra kì thi đại học sắp tới, lập tức xoay người để vai trái chịu đòn.</w:t>
      </w:r>
    </w:p>
    <w:p>
      <w:pPr>
        <w:pStyle w:val="BodyText"/>
      </w:pPr>
      <w:r>
        <w:t xml:space="preserve">Một loạt động tác quá đột nhiên, Hạ Khải vừa nhấn điện thoại hô một tiếng ‘Hạ Trạch xảy ra chuyện’ thì thấy Hạ Trạch chắn trước mặt, bị đám người kia giơ ghế đập trúng. Tay cầm điện thoại của Hạ Trạch run bắn lên, không khỏi có chút nức nở: “Anh hai, anh không sao chứ?”</w:t>
      </w:r>
    </w:p>
    <w:p>
      <w:pPr>
        <w:pStyle w:val="BodyText"/>
      </w:pPr>
      <w:r>
        <w:t xml:space="preserve">Hạ Trạch không trả lời, đưa chân kéo chiếc ghế gần đó tới rồi đạp nó về phía nam sinh cao dài. Lúc người cao gầy kia bị cản lại, kẻ thứ ba liền vọt tới. Hạ Khải bối rối quăng di động trong tay thẳng vào mặt người nọ, nặng về đập ngay mắt đối phương.</w:t>
      </w:r>
    </w:p>
    <w:p>
      <w:pPr>
        <w:pStyle w:val="BodyText"/>
      </w:pPr>
      <w:r>
        <w:t xml:space="preserve">“Ngao!” Một tiếng hét thảm vang lên.</w:t>
      </w:r>
    </w:p>
    <w:p>
      <w:pPr>
        <w:pStyle w:val="BodyText"/>
      </w:pPr>
      <w:r>
        <w:t xml:space="preserve">“Thực xin lỗi!” Hạ Khải ném rồi mới kịp phản ứng đó là di động của Hạ Trạch, theo bản năng lập tức mở miệng nhận lỗi.</w:t>
      </w:r>
    </w:p>
    <w:p>
      <w:pPr>
        <w:pStyle w:val="BodyText"/>
      </w:pPr>
      <w:r>
        <w:t xml:space="preserve">Hạ Trạch kéo Hạ Khải lùi ra sau vài bước, đá đá cái ghế bên cạnh, vội vàng nói: “Ném đi? Tựa như vừa nãy ấy.”</w:t>
      </w:r>
    </w:p>
    <w:p>
      <w:pPr>
        <w:pStyle w:val="BodyText"/>
      </w:pPr>
      <w:r>
        <w:t xml:space="preserve">Hạ Khải cắn răng dùng hai tay giơ ghế lên, nhìn phía trước hỏi: “Anh hai, tên nào?”</w:t>
      </w:r>
    </w:p>
    <w:p>
      <w:pPr>
        <w:pStyle w:val="BodyText"/>
      </w:pPr>
      <w:r>
        <w:t xml:space="preserve">Hạ Trạch: “…”</w:t>
      </w:r>
    </w:p>
    <w:p>
      <w:pPr>
        <w:pStyle w:val="BodyText"/>
      </w:pPr>
      <w:r>
        <w:t xml:space="preserve">Hai bên đang giằng co, hai kẻ vẫn thủ ngoài cửa liếc mắt nhìn nhau, bắt đầu tiến vào trong phòng học. Bọn họ đứng bên ngoài vốn định canh chừng, cứ nghĩ ba đánh hai, hơn nữa còn có một đứa nhóc thì căn bản không thành vấn đề. Không ngờ lần này cư nhiên đụng phải đá tảng, hiện giờ kiếm tiền chỉ là chuyện nhỏ, dọa người mới là chuyện lớn.</w:t>
      </w:r>
    </w:p>
    <w:p>
      <w:pPr>
        <w:pStyle w:val="BodyText"/>
      </w:pPr>
      <w:r>
        <w:t xml:space="preserve">Mắt thấy năm đấu hai, Hạ Khải còn vướng tay vướng chân, Hạ Trạch đang suy nghĩ xem làm thế nào kéo dài thời gian thì đột nhiên nghe thấy tiếng bước chân dồn dập ở ngoài hành lang. Hạ Khải kinh hỉ nhìn về phía Hạ Trạch: “…anh hai?”</w:t>
      </w:r>
    </w:p>
    <w:p>
      <w:pPr>
        <w:pStyle w:val="BodyText"/>
      </w:pPr>
      <w:r>
        <w:t xml:space="preserve">Cơ hồ khoảnh khắc Hạ Khải vừa lên tiếng, Thường Phi cùng hai vệ sĩ đã xuất hiện ở cửa. Vệ sĩ chuyên nghiệp xuất mã, đám côn đồ này căn bản không thể ứng phó. Không đợi đám người trong phòng học phản ứng, Thường Phi đã xông tới chế phục. Đám côn đồ bị bẻ ngoặc tay ra sau, vô lực run run đứng trong góc phòng.</w:t>
      </w:r>
    </w:p>
    <w:p>
      <w:pPr>
        <w:pStyle w:val="BodyText"/>
      </w:pPr>
      <w:r>
        <w:t xml:space="preserve">“Hạ Trạch, cậu không sao chứ?” Thường Phi thân thiết hỏi.</w:t>
      </w:r>
    </w:p>
    <w:p>
      <w:pPr>
        <w:pStyle w:val="BodyText"/>
      </w:pPr>
      <w:r>
        <w:t xml:space="preserve">Hạ Trạch lắc đầu. Thường Phi yên tâm xoay người, tùy tiện chọn ra một người trong số côn đồ. Cũng không biết anh động tay động chân thế nào mà đối phương không ngừng phát ra tiếng kêu giết heo. Thường Phi thấp giọng hỏi vài câu, đối phương quả nhiên nhanh chóng trả lời, sợ phản ứng chậm sẽ bị đánh nữa. Thẳng tới khi Thường Phi hỏi xong, bảo vệ trường học mới thở hồng hộc chạy tới, khẩn trương nhìn chằm chằm đám người Thường Phi, vẻ mặt như gặp đại địch.</w:t>
      </w:r>
    </w:p>
    <w:p>
      <w:pPr>
        <w:pStyle w:val="BodyText"/>
      </w:pPr>
      <w:r>
        <w:t xml:space="preserve">“Xảy ra chuyện gì?” Đội trưởng bảo vệ nhìn một vòng, lập tức nhận ra Hạ Trạch, hướng cậu hỏi.</w:t>
      </w:r>
    </w:p>
    <w:p>
      <w:pPr>
        <w:pStyle w:val="BodyText"/>
      </w:pPr>
      <w:r>
        <w:t xml:space="preserve">Hạ Trạch đơn giản kể sơ lại mọi chuyện. Mấy người này tuy mặc đồng phục nhưng rõ ràng không phải học sinh trường này, bằng không sẽ không biết gia thế Hạ Trạch mà đánh bạo chặn đánh như vậy. Vừa nghe không phải học sinh thì nhóm bảo vệ lập tức cảnh giác. Nếu học sinh trong trường xung đột thì có thể xem là chuyện nhỏ, nhưng nếu là người ngoài giả làm học sinh trà trộn vào đánh học sinh trong trường thì thực phiền. Hơn nữa đối tượng bị đánh là Hạ Trạch thì càng phiền hơn nữa.</w:t>
      </w:r>
    </w:p>
    <w:p>
      <w:pPr>
        <w:pStyle w:val="BodyText"/>
      </w:pPr>
      <w:r>
        <w:t xml:space="preserve">Bảo vệ lập tức kéo đám côn đồ kia đi, bọn họ phải hỏi cung rồi mới báo lên trên giải quyết.</w:t>
      </w:r>
    </w:p>
    <w:p>
      <w:pPr>
        <w:pStyle w:val="BodyText"/>
      </w:pPr>
      <w:r>
        <w:t xml:space="preserve">Đến lúc này, Hạ Trạch mới hoàn toàn thở phào. Từ lúc đám côn đồ chặn ngoài cửa lớp đến khi bảo vệ mang đi, kỳ thực chỉ là chuyện hai mươi phút. Nếu Hạ Trạch một mình thì không sao, nhưng hiện giờ còn phải bảo vệ Hạ Khải, không khỏi có chút cẩn trọng.</w:t>
      </w:r>
    </w:p>
    <w:p>
      <w:pPr>
        <w:pStyle w:val="BodyText"/>
      </w:pPr>
      <w:r>
        <w:t xml:space="preserve">Hạ Khải vẫn thực ngoan ngoãn đứng bên người Hạ Trạch, lúc này thấy nguy cơ đã được giải trừ thì thật cẩn thận liếc nhìn Hạ Trạch, lấy lòng nhặt di động bị mình ném ban nãy trở lại, đưa tới trước mặt Hạ Trạch: “Anh hai, của anh này.”</w:t>
      </w:r>
    </w:p>
    <w:p>
      <w:pPr>
        <w:pStyle w:val="BodyText"/>
      </w:pPr>
      <w:r>
        <w:t xml:space="preserve">Hạ Khải cứ một ngụm anh hai anh hai, Hạ Trạch có chút không thích ứng. Hạ Khải đứng bên trái, vì thế liền thuận thế vươn tay trái nhận lấy. Bất quá vừa động thì bả vai truyền tới một trận bỏng rát đau đớn.</w:t>
      </w:r>
    </w:p>
    <w:p>
      <w:pPr>
        <w:pStyle w:val="BodyText"/>
      </w:pPr>
      <w:r>
        <w:t xml:space="preserve">“Tê!” Hạ Trạch nhịn không được rên một tiếng.</w:t>
      </w:r>
    </w:p>
    <w:p>
      <w:pPr>
        <w:pStyle w:val="BodyText"/>
      </w:pPr>
      <w:r>
        <w:t xml:space="preserve">“Anh hai, có phải vừa nãy bị thương không?” Hạ Khải lập tức khẩn trương hỏi, nhớ rõ mới nãy Hạ Trạch vì chắn trước mặt mình bị ghế đập trúng.</w:t>
      </w:r>
    </w:p>
    <w:p>
      <w:pPr>
        <w:pStyle w:val="BodyText"/>
      </w:pPr>
      <w:r>
        <w:t xml:space="preserve">Thường Phi chú ý tới động tĩnh của hai người, bước nhanh tới đỡ Hạ Trạch: “Để tôi xem thử.”</w:t>
      </w:r>
    </w:p>
    <w:p>
      <w:pPr>
        <w:pStyle w:val="BodyText"/>
      </w:pPr>
      <w:r>
        <w:t xml:space="preserve">Anh cẩn thận xoay bả vai Hạ Trạch, nắn nắn vài cái thì khẳng định nói: “Không có việc gì, may mắn không tổn thương gân cốt, trở về xoa thuốc một chút, qua vài ngày sẽ ổn.”</w:t>
      </w:r>
    </w:p>
    <w:p>
      <w:pPr>
        <w:pStyle w:val="BodyText"/>
      </w:pPr>
      <w:r>
        <w:t xml:space="preserve">Thường Phi tuy nói vậy nhưng trong lòng cũng thầm cảm thấy may mắn vì Hạ Trạch bị thương vai trái. Anh biết Hạ Trạch qua vài ngày nữa sẽ thi đại học, lỡ như bị thương tay phải thì đúng là phiền to: “Chúng ta trở về thôi.” Thường Phi đỡ Hạ Trạch đứng lên, vừa phân phó cấp dưới gọi điện thoại báo Trì Dĩ Hoành, còn phải tìm bác sĩ tới khám cho Hạ Trạch. Chuyện Hạ Trạch bị thương nói nghiêm khắc thì chính là bọn họ thất trách.</w:t>
      </w:r>
    </w:p>
    <w:p>
      <w:pPr>
        <w:pStyle w:val="BodyText"/>
      </w:pPr>
      <w:r>
        <w:t xml:space="preserve">Đám vệ sĩ thu thập đồ đạc Hạ Trạch định rời đi, Hạ Khải sốt ruột đưa tay kéo Hạ Trạch lại: “Anh hai, tôi…”</w:t>
      </w:r>
    </w:p>
    <w:p>
      <w:pPr>
        <w:pStyle w:val="BodyText"/>
      </w:pPr>
      <w:r>
        <w:t xml:space="preserve">Hạ Trạch bất đắc dĩ: “Cậu không về nhà sao? Để tôi bảo bọn họ đưa cậu về.”</w:t>
      </w:r>
    </w:p>
    <w:p>
      <w:pPr>
        <w:pStyle w:val="BodyText"/>
      </w:pPr>
      <w:r>
        <w:t xml:space="preserve">Hạ Khải cúi đầu nói: “Tôi còn có việc chưa nói với anh.”</w:t>
      </w:r>
    </w:p>
    <w:p>
      <w:pPr>
        <w:pStyle w:val="BodyText"/>
      </w:pPr>
      <w:r>
        <w:t xml:space="preserve">Hại Khải còn chưa dứt lời, Hạ Trạch liền nghĩ tới nếu không phải Hạ Khải tới, cậu đã sớm rời khỏi phòng học đi tìm Thường Phi. Cho dù trên đường về bị đám côn đồ kia chặn lại, ít nhất cũng còn Mã Thiên Lỗi cùng Bạch Hiểu Tề đánh phụ. Hiện giờ cậu bị thương chính vì Hạ Khải liên lụy.</w:t>
      </w:r>
    </w:p>
    <w:p>
      <w:pPr>
        <w:pStyle w:val="BodyText"/>
      </w:pPr>
      <w:r>
        <w:t xml:space="preserve">“Có gì thì để mai đi, hôm nay cậu cứ về nhà trước đã.” Hạ Trạch đoán chừng Hạ Khải bị dọa, ngữ khí cũng dịu đi.</w:t>
      </w:r>
    </w:p>
    <w:p>
      <w:pPr>
        <w:pStyle w:val="BodyText"/>
      </w:pPr>
      <w:r>
        <w:t xml:space="preserve">Hạ Khải vẫn không chịu buông: “Tôi có thể đi cùng anh không?”</w:t>
      </w:r>
    </w:p>
    <w:p>
      <w:pPr>
        <w:pStyle w:val="BodyText"/>
      </w:pPr>
      <w:r>
        <w:t xml:space="preserve">Hạ Trạch: “…”</w:t>
      </w:r>
    </w:p>
    <w:p>
      <w:pPr>
        <w:pStyle w:val="BodyText"/>
      </w:pPr>
      <w:r>
        <w:t xml:space="preserve">Bộ dáng này của Hạ Khải thực sự làm thích ứng không nổi! Nhìn biểu tình đáng thương hề hề của Hạ Khải, Hạ Trạch chỉ có thể bất đắc dĩ gật đầu: “Được rồi, bất quá phải gọi báo cho nhà biết một tiếng.”</w:t>
      </w:r>
    </w:p>
    <w:p>
      <w:pPr>
        <w:pStyle w:val="BodyText"/>
      </w:pPr>
      <w:r>
        <w:t xml:space="preserve">“Ừ!”</w:t>
      </w:r>
    </w:p>
    <w:p>
      <w:pPr>
        <w:pStyle w:val="BodyText"/>
      </w:pPr>
      <w:r>
        <w:t xml:space="preserve">Lúc Hạ Trạch mang theo Hạ Khải trở về Trì gia, Trì Dĩ Hoành đã chờ sẵn. Biết Hạ Trạch bị thương, biểu tình Trì Dĩ Hoành thực khó coi. Những người khác thì còn hoàn hảo, Hạ Khải thì bị dọa. Trước kia Hạ Khải không gặp Trì Dĩ Hoành nhiều nhưng thái độ của Trì Dĩ Hoành luôn rất ôn hòa, đây là lần đầu tiên thấy Trì Dĩ Hoành đen mặt, còn vô thức cảm thấy độ ấm trong phòng giảm hẳn mấy độ.</w:t>
      </w:r>
    </w:p>
    <w:p>
      <w:pPr>
        <w:pStyle w:val="BodyText"/>
      </w:pPr>
      <w:r>
        <w:t xml:space="preserve">Hạ Khải ngoan ngoãn chào một tiếng, Trì Dĩ Hoành gật gật đầu, lực chú ý toàn bộ đặt trên người Hạ Trạch.</w:t>
      </w:r>
    </w:p>
    <w:p>
      <w:pPr>
        <w:pStyle w:val="BodyText"/>
      </w:pPr>
      <w:r>
        <w:t xml:space="preserve">“Đau không? Bác sĩ tới rồi, để ông ấy khám một chút.” Trì Dĩ Hoành ôn nhu nói với Hạ Trạch, thái độ tương phản hoàn toàn làm Hạ Khải kinh ngạc suýt chút nữa rớt cằm xuống đất.</w:t>
      </w:r>
    </w:p>
    <w:p>
      <w:pPr>
        <w:pStyle w:val="BodyText"/>
      </w:pPr>
      <w:r>
        <w:t xml:space="preserve">Trì Dĩ Hoành đỡ tay Hạ Trạch, ý bảo bác sĩ tới khám. Hạ Trạch đang định cởi áo sơ mi thì đột nhiên nghĩ tới gì đó, ngẩng đầu nhìn một đám người xung quanh, kéo áo lúng túng nói: “Kỳ thực cũng không phải quá đau, không cần khám.”</w:t>
      </w:r>
    </w:p>
    <w:p>
      <w:pPr>
        <w:pStyle w:val="BodyText"/>
      </w:pPr>
      <w:r>
        <w:t xml:space="preserve">Trì Dĩ Hoành nhướng mi, rất nhanh ý thức được vấn đề của Hạ Trạch. Trong mắt hiện lên một mạt ý cười, bất quá vẫn kiên trì nói: “Sao có thể không khám? Để anh đưa em về phòng trước.”</w:t>
      </w:r>
    </w:p>
    <w:p>
      <w:pPr>
        <w:pStyle w:val="BodyText"/>
      </w:pPr>
      <w:r>
        <w:t xml:space="preserve">Trở về phòng cũng được, chỉ cần không phải đứng trước mặt mọi người là tốt rồi, Hạ Trạch túng quẫn nghĩ.</w:t>
      </w:r>
    </w:p>
    <w:p>
      <w:pPr>
        <w:pStyle w:val="BodyText"/>
      </w:pPr>
      <w:r>
        <w:t xml:space="preserve">Trì Dĩ Hoành đỡ Hạ Trạch đứng lên, xoay về phía Hạ Khải ôn hòa nói: “Tiểu Khải cứ ngồi đây chơi đi, anh đưa Tiểu Trạch đi bôi thuốc.”</w:t>
      </w:r>
    </w:p>
    <w:p>
      <w:pPr>
        <w:pStyle w:val="BodyText"/>
      </w:pPr>
      <w:r>
        <w:t xml:space="preserve">Hạ Khải thực không hiểu bôi thuốc cần gì phải về phòng, cậu định đi theo, bất quá nhìn thấy ánh mắt cự tuyệt của Trì Dĩ Hoành thì chỉ đành gật gật đầu.</w:t>
      </w:r>
    </w:p>
    <w:p>
      <w:pPr>
        <w:pStyle w:val="BodyText"/>
      </w:pPr>
      <w:r>
        <w:t xml:space="preserve">Vết thương của Hạ Trạch kì thực không tính là nặng, chỉ là vai trái bị bầm, có chút đau rát. Bác sĩ bôi dầu sau đó giúp cậu xoa nắn, Hạ Trạch đau đớn siết chặt bàn tay Trì Dĩ Hoành, cắn răng nhịn đau. Xoa xong, hiệu quả thực rõ rệt. Vết bầm ban đầu nhỏ đi rất nhiều, mà cánh tay vốn không thể cử động rốt cục cũng nâng lên một chút.</w:t>
      </w:r>
    </w:p>
    <w:p>
      <w:pPr>
        <w:pStyle w:val="BodyText"/>
      </w:pPr>
      <w:r>
        <w:t xml:space="preserve">Cả quá trình bác sĩ đều không dám chớp mắt, giống như hoàn toàn không nhìn thấy những dấu hôn dày đặc trên cơ thể Hạ Trạch. Xấu hổ lúc ban đầu qua đi, tâm tư Hạ Trạch bắt đầu dồn hết vào cơn đau, không còn tinh lực dư thừa chú ý tới phản ứng của bác sĩ. Hạ Trạch vò mẻ lại sứt nghĩ, dù sao cậu cũng không quen biết vị bác sĩ này, về sau phỏng chừng không còn gặp lại nữa, bị thấy cũng mặc kệ đi.</w:t>
      </w:r>
    </w:p>
    <w:p>
      <w:pPr>
        <w:pStyle w:val="BodyText"/>
      </w:pPr>
      <w:r>
        <w:t xml:space="preserve">Bác sĩ bôi thuốc xong, đặc biệt căn dặn Trì Dĩ Hoành vài câu. Tình huống của Hạ Trạch, mấy ngày này tốt nhất không nên dùng tới tay trái, buổi tối lúc đi ngủ cũng chú ý không nằm đè lên vết thương. Về phần Trì Dĩ Hoành lo lắng sẽ ảnh hưởng tới kì thi đại học, bác sĩ cam đoan Hạ Trạch tuyệt đối không bị ảnh hưởng, chỉ cần mỗi ngày đều đặn bôi thuốc, qua vài ngày là ổn.</w:t>
      </w:r>
    </w:p>
    <w:p>
      <w:pPr>
        <w:pStyle w:val="BodyText"/>
      </w:pPr>
      <w:r>
        <w:t xml:space="preserve">Tiễn bác sĩ về, Trì Dĩ Hoành cẩn thận tránh đi vai trái Hạ Trạch, ôm cậu vào lòng. Lúc này anh mới có tâm tư chú ý trước đó đã xảy ra chuyện gì.</w:t>
      </w:r>
    </w:p>
    <w:p>
      <w:pPr>
        <w:pStyle w:val="BodyText"/>
      </w:pPr>
      <w:r>
        <w:t xml:space="preserve">“Rốt cuộc sao lại thế này? Hạ Khải sao lại ở cùng một chỗ với em?”</w:t>
      </w:r>
    </w:p>
    <w:p>
      <w:pPr>
        <w:pStyle w:val="BodyText"/>
      </w:pPr>
      <w:r>
        <w:t xml:space="preserve">Lúc Thường Phi chạy tới đã thấy Hạ Trạch cùng Hạ Khải đang giằng co với mấy tên côn đồ, trước đó phát sinh chuyện gì thì không biết. Trì Dĩ Hoành lúc đầu nghe nói Hạ Khải cùng Hạ Trạch ở cùng nhau thì có chút bất ngờ cũng có chút kỳ quái. Hai anh em này quan hệ vốn không tốt, Hạ Khải tự nhiên sao lại chạy tới tìm Hạ Trạch?</w:t>
      </w:r>
    </w:p>
    <w:p>
      <w:pPr>
        <w:pStyle w:val="BodyText"/>
      </w:pPr>
      <w:r>
        <w:t xml:space="preserve">Nghe Trì Dĩ Hoành hỏi, Hạ Trạch vô thức giật giật cánh tay, nhìn về phía Trì Dĩ Hoành. Trì Dĩ Hoành lập tức cản lại: “Đừng lộn xộn.”</w:t>
      </w:r>
    </w:p>
    <w:p>
      <w:pPr>
        <w:pStyle w:val="BodyText"/>
      </w:pPr>
      <w:r>
        <w:t xml:space="preserve">Hạ Trạch không có cách nào, chỉ có thể cương cứng tựa người vào lòng Trì Dĩ Hoành, hơi ngửa đầu kể chuyện.</w:t>
      </w:r>
    </w:p>
    <w:p>
      <w:pPr>
        <w:pStyle w:val="BodyText"/>
      </w:pPr>
      <w:r>
        <w:t xml:space="preserve">“Hạ Khải có việc tới tìm em?” Trì Dĩ Hoành nghi hoặc nói.</w:t>
      </w:r>
    </w:p>
    <w:p>
      <w:pPr>
        <w:pStyle w:val="BodyText"/>
      </w:pPr>
      <w:r>
        <w:t xml:space="preserve">“Ân!” Hạ Trạch gật gật đầu: “Bất quá chưa kịp nói gì thì mấy tên côn đồ kia đã chạy tới, Hạ Khải phỏng chừng bị dọa. Đúng rồi, anh họ, anh cảm thấy người sai khiến bọn người kia là ai? Trần Huy?”</w:t>
      </w:r>
    </w:p>
    <w:p>
      <w:pPr>
        <w:pStyle w:val="BodyText"/>
      </w:pPr>
      <w:r>
        <w:t xml:space="preserve">“Thường Phi đã hỏi rồi, không phải người của Trần Huy, bất quá khẳng định ông ta không thoát khỏi liên quan.”</w:t>
      </w:r>
    </w:p>
    <w:p>
      <w:pPr>
        <w:pStyle w:val="BodyText"/>
      </w:pPr>
      <w:r>
        <w:t xml:space="preserve">Hạ Trạch khó hiểu: “Trần Huy làm vậy rốt cuộc là vì cái gì?”</w:t>
      </w:r>
    </w:p>
    <w:p>
      <w:pPr>
        <w:pStyle w:val="BodyText"/>
      </w:pPr>
      <w:r>
        <w:t xml:space="preserve">Trần Huy muốn cái gì, Trì Dĩ Hoành cũng không đoán ra. Bất quá Trần Huy đã dám ra tay với Hạ Trạch thì nên chuẩn bị tinh thần nhận lấy lửa giận của Trì gia, nên trả một cái giá lớn.</w:t>
      </w:r>
    </w:p>
    <w:p>
      <w:pPr>
        <w:pStyle w:val="BodyText"/>
      </w:pPr>
      <w:r>
        <w:t xml:space="preserve">Hai người không ở trong phòng lâu, Hạ Trạch nhớ rõ Hạ Khải vẫn còn một mình ở dưới lầu. Hạ Trạch vừa mới đi xuống thì Hạ Khải đã kích động nhìn qua: “Anh hai, anh không sao chứ?”</w:t>
      </w:r>
    </w:p>
    <w:p>
      <w:pPr>
        <w:pStyle w:val="BodyText"/>
      </w:pPr>
      <w:r>
        <w:t xml:space="preserve">Hạ Trạch thật sự không quen Hạ Khải nhiệt tình với mình như vậy, có chút mất tự nhiên gật gật đầu. Hạ Khải cao hứng đi tới bên cạnh, thế chỗ Trì Dĩ Hoành đỡ tay Hạ Trạch, thật cẩn thận nói: “Để em.”</w:t>
      </w:r>
    </w:p>
    <w:p>
      <w:pPr>
        <w:pStyle w:val="BodyText"/>
      </w:pPr>
      <w:r>
        <w:t xml:space="preserve">Trì Dĩ Hoành: “…”</w:t>
      </w:r>
    </w:p>
    <w:p>
      <w:pPr>
        <w:pStyle w:val="BodyText"/>
      </w:pPr>
      <w:r>
        <w:t xml:space="preserve">Hạ Trạch nhịn cười liếc mắt nhìn Trì Dĩ Hoành một cái, thuận miệng hỏi Hạ Khải: “Đúng rồi, cậu tìm tôi có chuyện gì?”</w:t>
      </w:r>
    </w:p>
    <w:p>
      <w:pPr>
        <w:pStyle w:val="BodyText"/>
      </w:pPr>
      <w:r>
        <w:t xml:space="preserve">Sắc mặt Hạ Khải lập tức xụ xuống, do dự vài giây mới cúi đầu lấy một cái camera mini màu đen đưa tới trước mặt Hạ Trạch, nhỏ giọng nói: “Anh hai, này cho anh, là món đồ mà tôi nói lần trước.”</w:t>
      </w:r>
    </w:p>
    <w:p>
      <w:pPr>
        <w:pStyle w:val="BodyText"/>
      </w:pPr>
      <w:r>
        <w:t xml:space="preserve">Tầm mắt Hạ Trạch dừng ở lòng bàn tay Hạ Khải, trong lòng khẽ động, ngẩng đầu nhìn về phía Trì Dĩ Hoành. Trì Dĩ Hoành cũng nhìn cậu, vẻ mặt trở nên nghiêm túc.</w:t>
      </w:r>
    </w:p>
    <w:p>
      <w:pPr>
        <w:pStyle w:val="BodyText"/>
      </w:pPr>
      <w:r>
        <w:t xml:space="preserve">__________</w:t>
      </w:r>
    </w:p>
    <w:p>
      <w:pPr>
        <w:pStyle w:val="Compact"/>
      </w:pPr>
      <w:r>
        <w:t xml:space="preserve">Hoàn</w:t>
      </w:r>
      <w:r>
        <w:br w:type="textWrapping"/>
      </w:r>
      <w:r>
        <w:br w:type="textWrapping"/>
      </w:r>
    </w:p>
    <w:p>
      <w:pPr>
        <w:pStyle w:val="Heading2"/>
      </w:pPr>
      <w:bookmarkStart w:id="81" w:name="chương-59-làm-nền"/>
      <w:bookmarkEnd w:id="81"/>
      <w:r>
        <w:t xml:space="preserve">59. Chương 59: Làm Nền</w:t>
      </w:r>
    </w:p>
    <w:p>
      <w:pPr>
        <w:pStyle w:val="Compact"/>
      </w:pPr>
      <w:r>
        <w:br w:type="textWrapping"/>
      </w:r>
      <w:r>
        <w:br w:type="textWrapping"/>
      </w:r>
      <w:r>
        <w:t xml:space="preserve">Trọng Sinh Chi Hạ Trạch [59] Làm Nền</w:t>
      </w:r>
    </w:p>
    <w:p>
      <w:pPr>
        <w:pStyle w:val="BodyText"/>
      </w:pPr>
      <w:r>
        <w:t xml:space="preserve">******</w:t>
      </w:r>
    </w:p>
    <w:p>
      <w:pPr>
        <w:pStyle w:val="BodyText"/>
      </w:pPr>
      <w:r>
        <w:t xml:space="preserve">Camera mini mà Hạ Khải mang tới thoạt nhìn giống một cái thẻ nhỏ hình chữ U, không hề bắt mắt. Cắm vào máy tính thì bên trong có một đoạn phim. Diễn viên chính là Trần Huy, đồng thời còn có âm thanh của một người khác, là Thẩm Gia Thạch. Hình ảnh trong đoạn phim đại khái là bãi đỗ xe Thiên Hải hội quán, tuy là buổi tối nhưng vì có tầm nhìn đêm nên hình ảnh rất rõ, cuộc nói chuyện giữa hai người cũng thực rõ ràng, không hề có một tia tạp âm.</w:t>
      </w:r>
    </w:p>
    <w:p>
      <w:pPr>
        <w:pStyle w:val="BodyText"/>
      </w:pPr>
      <w:r>
        <w:t xml:space="preserve">Hạ Trạch xem xong đoạn phim, có chút do dự nhìn về phía Trì Dĩ Hoành: “Thẩm Gia Thạch rốt cuộc có ý gì?”</w:t>
      </w:r>
    </w:p>
    <w:p>
      <w:pPr>
        <w:pStyle w:val="BodyText"/>
      </w:pPr>
      <w:r>
        <w:t xml:space="preserve">Tuy Hạ Khải nói lúc ký nhận hàng thì trên đó không hề ghi tên hay thông tin gì của người gửi, nhưng góc độ quay đã chứng minh người quay đoạn phim này chính là Thẩm Gia Thạch, mà người gửi camera tới cũng chính là cậu ta.</w:t>
      </w:r>
    </w:p>
    <w:p>
      <w:pPr>
        <w:pStyle w:val="BodyText"/>
      </w:pPr>
      <w:r>
        <w:t xml:space="preserve">Trì Dĩ Hoành nhăn mặt nhíu mày, lời ít ý nhiều nói: “Bất an hảo tâm.”</w:t>
      </w:r>
    </w:p>
    <w:p>
      <w:pPr>
        <w:pStyle w:val="BodyText"/>
      </w:pPr>
      <w:r>
        <w:t xml:space="preserve">Xem cuộc thương lượng giữa Thẩm Gia Thạch cùng Trần Huy trong đoạn phim, Thẩm Gia Thạch hiển nhiên muốn dựa vào Trần Huy để xuất ngoại, này thuyết minh cậu ta không nghĩ tới khả năng Trần Huy sẽ giết người diệt khẩu, vì thế đã không tính toán tới biện pháp dự phòng. Này cũng là nguyên do Thẩm Gia Thạch lén quay lại đoạn nói chuyện của hai người, trước lúc gặp chuyện còn gửi nó cho Hạ Trạch, muốn trả đũa Trầm Huy một phen. Chính là Thẩm Gia Thạch không hiểu được con người Trần Huy, ngược lại cuối cùng tự đưa mạng mình lên cửa.</w:t>
      </w:r>
    </w:p>
    <w:p>
      <w:pPr>
        <w:pStyle w:val="BodyText"/>
      </w:pPr>
      <w:r>
        <w:t xml:space="preserve">Trì Dĩ Hoành nghĩ mãi vẫn không hiểu Trần Huy rốt cuộc vì sao lại nhắm tới Hạ Trạch, muốn từ tay Hạ Trạch lấy được thứ gì, hiện giờ đoạn phim này chính là đáp án. Mặc kệ là Thẩm Gia Thạch trước khi chết đã nói ra tên Hạ Trạch hay Trần Huy tự tra, tóm lại Hạ Trạch là bị Thẩm Gia Thạch liên lụy. Đối phương lựa chọn Hạ Trạch làm người nhận hàng, căn bản là không có ý tốt.</w:t>
      </w:r>
    </w:p>
    <w:p>
      <w:pPr>
        <w:pStyle w:val="BodyText"/>
      </w:pPr>
      <w:r>
        <w:t xml:space="preserve">Bản thân Hạ Trạch cũng hiểu được điểm này, thở dài, Thẩm Gia Thạch đã chết, cậu không thể so đo với một người đã chết, vấn đề hiện giờ là làm sao xử lý đoạn phim kia?</w:t>
      </w:r>
    </w:p>
    <w:p>
      <w:pPr>
        <w:pStyle w:val="BodyText"/>
      </w:pPr>
      <w:r>
        <w:t xml:space="preserve">“Chúng ta tìm phóng viên tung đoạn phim này ra sao?” Hạ Trạch hỏi. Trần Huy tìm cậu gây phiền toái cũng vì nó, cậu mới không tốt bụng đến mức không làm gì cả. Về phần giao dịch với Trần Huy, Hạ Trạch cười nhạt. Cho dù cậu mang đoạn phim này đổi lấy sáu bức họa, liệu Trần Huy tin tưởng cậu không giữ lại bản sao? Không chừng phía sau đã lập sẵn thủ đoạn chờ cậu.</w:t>
      </w:r>
    </w:p>
    <w:p>
      <w:pPr>
        <w:pStyle w:val="BodyText"/>
      </w:pPr>
      <w:r>
        <w:t xml:space="preserve">Hiện giờ trên mạng có đủ suy đoán về cái chết của Thẩm Gia Thạch. Hạ Chí Kiệt cùng Hạ Tân tuy đã bị cảnh sát mới tới phối hợp điều tra vài lần, nhưng trước mắt không có chứng cớ nào chứng minh cái chết của Thẩm Gia Thạch có liên quan tới bọn họ, vì thế vụ án của Thẩm Gia Thạch vẫn còn đang điều tra, chưa được phá. Trong đoạn phim này, Thẩm Gia Thạch rõ ràng nói muốn trả thù Hạ gia, nhưng thực tế cũng ngầm ám chỉ Trần Huy có lục đục với Hạ gia. Càng làm Trần Huy khó ăn nói là ngày trước Thẩm Gia Thạch vừa tới tìm thì hôm sau đã chết ngoài vùng ngoại ô Hải thành. Trần Huy có thể nói Thẩm Gia Thạch chết vì Hạ gia trả thù thì Hạ gia đồng dạng cũng có thể nói Trần Huy giết người diệt khẩu vu oan Hạ gia. Bởi vậy, điều Hạ Trạch nghĩ tới trước hết là tung ra đoạn phim này, gây chút phiền toái cho Trần Huy.</w:t>
      </w:r>
    </w:p>
    <w:p>
      <w:pPr>
        <w:pStyle w:val="BodyText"/>
      </w:pPr>
      <w:r>
        <w:t xml:space="preserve">Trì Dĩ Hoành có chút trầm ngâm: “Tung thì khẳng định phải tung, nhưng chúng ta không phải lựa chọn tốt nhất.”</w:t>
      </w:r>
    </w:p>
    <w:p>
      <w:pPr>
        <w:pStyle w:val="BodyText"/>
      </w:pPr>
      <w:r>
        <w:t xml:space="preserve">“Sao cơ?”</w:t>
      </w:r>
    </w:p>
    <w:p>
      <w:pPr>
        <w:pStyle w:val="BodyText"/>
      </w:pPr>
      <w:r>
        <w:t xml:space="preserve">Trì Dĩ Hoành ngồi xuống bên cạnh Hạ Trạch, xoa mặt cậu nhẹ giọng nói: “Anh nghĩ nên giao đoạn phim này cho… dượng, để ông xử lý.” Lúc nhắc tới Hạ Chí Thành, Trì Dĩ Hoành ngừng một chút, quan sát phản ứng của Hạ Trạch.</w:t>
      </w:r>
    </w:p>
    <w:p>
      <w:pPr>
        <w:pStyle w:val="BodyText"/>
      </w:pPr>
      <w:r>
        <w:t xml:space="preserve">Hạ Trạch không khỏi sửng sốt, tiện đà trầm mặc. Từ lúc nghe thấy đoạn ghi âm kia, Hạ Trạch bắt đầu nảy sinh cảm giác bài xích mãnh liệt với phụ thân. Cậu muốn tung đoạn phim này lên mạng chủ yếu vì trả thù Trần Huy, không phải muốn giải vây cho phụ thân.</w:t>
      </w:r>
    </w:p>
    <w:p>
      <w:pPr>
        <w:pStyle w:val="BodyText"/>
      </w:pPr>
      <w:r>
        <w:t xml:space="preserve">“Vì cái gì?” Hạ Trạch khó hiểu.</w:t>
      </w:r>
    </w:p>
    <w:p>
      <w:pPr>
        <w:pStyle w:val="BodyText"/>
      </w:pPr>
      <w:r>
        <w:t xml:space="preserve">Trì Dĩ Hoành kiên nhẫn nói: “Việc gì ra việc đó. Chuyện cô cô chúng ta nhất định phải tra ra sự thật. Đến khi đó mặc kệ kẻ đó là ai, chúng ta sẽ vì cô cô mà đòi lại công đạo. Nhưng trước khi sự việc điều tra rõ, chúng ta có thể xem dượng là một đồng minh, đoạn phim này nếu để ông ấy tung ra thì hiệu quả rất tốt. Hơn nữa nếu cộng thêm một vài thứ thì lần này đủ để dìm chết Trần Huy.”</w:t>
      </w:r>
    </w:p>
    <w:p>
      <w:pPr>
        <w:pStyle w:val="BodyText"/>
      </w:pPr>
      <w:r>
        <w:t xml:space="preserve">“Hơn nữa em quên chuyện Hạ Khải nói mình tìm được camera ở đâu sao?” Trì Dĩ Hoành nói tiếp: “Nếu không có gì ngoài ý muốn thì trong tay Chu gia hiện giờ khẳng định cũng có một bản. Bất luận là Tiểu Trạch hay Chu ra tung đoạn phim này ra, dượng đều có thể nương theo nó mà đảo nghịch tình thế, chỉ khác ở chỗ ông có nắm quyền chủ động hay không mà thôi. Nếu hiệu quả cuối cùng đều giống nhau, không bằng chúng ta chủ động bán một nhân tình cho dượng.”</w:t>
      </w:r>
    </w:p>
    <w:p>
      <w:pPr>
        <w:pStyle w:val="BodyText"/>
      </w:pPr>
      <w:r>
        <w:t xml:space="preserve">Khác với Hạ Trạch hành động theo cảm tính, Trì Dĩ Hoành suy nghĩ thấu triệt hơn. Hạ gia tuy thực làm anh chán ghét, nhưng hiện giờ so ra sự uy hiếp của Trần Huy với Hạ Trạch lớn hơn Hạ gia rất nhiều. Tục ngữ nói chỉ có ngày ngày làm trộm khó bề ngàn ngày phòng trộm. Bắt đầu từ ngày đầu tiên Trần Huy tới tìm Hạ Trạch, Trì Dĩ Hoành đã nảy sinh cảnh giác. Trì gia tuy đứng ở trung lập, không muốn tham gia màn tranh đoạt giữa Hạ Chí Thành cùng Tôn Đức Nguyên, nhưng Trần Huy dám đụng tới Hạ Trạch tức là chạm vào vảy ngược Trì gia. Trì Dĩ Hoành nhiều ngày nay vội vàng hợp tác với Lý Minh Hiên, nhưng cũng không quên dành thời gian gặp Mặc Ngự vài lần.</w:t>
      </w:r>
    </w:p>
    <w:p>
      <w:pPr>
        <w:pStyle w:val="BodyText"/>
      </w:pPr>
      <w:r>
        <w:t xml:space="preserve">Mặc Ngự trước đó đã cùng Trần Huy hợp tác mấy năm, trong tay có không ít tài liệu về Trần Huy. Lần này manh mối Hạ Chí Thành cùng Tôn Đức Nguyên tranh nhau vừa lộ ra, Mặc Ngự liền dứt khoát chuyển nhượng toàn bộ cổ phần Di Nhiên cư trong tay cho Trần Huy, hoàn toàn vạch rõ giới hạn. Trì Dĩ Hoành tìm tới Mặc Ngự, tuy Mặc Ngự cảm thấy ngoài ý muốn nhưng cũng không cự tuyệt ý tứ Trì Dĩ Hoành, chính là hai người vẫn muốn tìm một cơ hội thích hợp ra tay. Nhưng hành động hôm nay của Trần Huy đã triệt để chọc giận Trì Dĩ Hoành, làm anh không chút do dự muốn giúp Hạ Chí Thành một phen, sau đó nhờ thế lực của Hạ Chí Thành dìm chết Trần Huy. Về phần Tôn Đức Nguyên đứng sau Trần Huy thì phải xem bản lĩnh của Hạ Chí Thành.</w:t>
      </w:r>
    </w:p>
    <w:p>
      <w:pPr>
        <w:pStyle w:val="BodyText"/>
      </w:pPr>
      <w:r>
        <w:t xml:space="preserve">Ý tứ của Trì Dĩ Hoành, Hạ Trạch nghe hiểu. Nói đến nói đi thì hành động tìm người tới gây chuyện của Trần Huy hôm nay đã kích động Trì Dĩ Hoành, cảm thấy sự an toàn của cậu quan trọng hơn những thứ khác. Sau khi hiểu rõ, Hạ Trạch đưa tay kéo Trì Dĩ Hoành, sáp tới hôn lên mặt anh một cái, gật đầu nói: “Tốt!”</w:t>
      </w:r>
    </w:p>
    <w:p>
      <w:pPr>
        <w:pStyle w:val="BodyText"/>
      </w:pPr>
      <w:r>
        <w:t xml:space="preserve">Trì Dĩ Hoành nhất thời mỉm cười, thực thân thiết xoa tóc Hạ Trạch, cam đoan nói: “Yên tâm, sẽ không cho không, phải cho dượng trả một cái giá thích đáng.”</w:t>
      </w:r>
    </w:p>
    <w:p>
      <w:pPr>
        <w:pStyle w:val="BodyText"/>
      </w:pPr>
      <w:r>
        <w:t xml:space="preserve">Nhân tình của Hạ Trạch không dễ kiếm như vậy!</w:t>
      </w:r>
    </w:p>
    <w:p>
      <w:pPr>
        <w:pStyle w:val="BodyText"/>
      </w:pPr>
      <w:r>
        <w:t xml:space="preserve">“Cái giá gì?” Hạ Trạch tò mò.</w:t>
      </w:r>
    </w:p>
    <w:p>
      <w:pPr>
        <w:pStyle w:val="BodyText"/>
      </w:pPr>
      <w:r>
        <w:t xml:space="preserve">Trì Dĩ Hoành cười cười: “Qua vài ngày nữa Tiểu Trạch sẽ biết.”</w:t>
      </w:r>
    </w:p>
    <w:p>
      <w:pPr>
        <w:pStyle w:val="BodyText"/>
      </w:pPr>
      <w:r>
        <w:t xml:space="preserve">Hai người thống nhất ý kiến, Trì Dĩ Hoành tính toán sáng sớm mai sẽ tới tìm Hạ Chí Thành.</w:t>
      </w:r>
    </w:p>
    <w:p>
      <w:pPr>
        <w:pStyle w:val="BodyText"/>
      </w:pPr>
      <w:r>
        <w:t xml:space="preserve">“Nhanh như vậy?”</w:t>
      </w:r>
    </w:p>
    <w:p>
      <w:pPr>
        <w:pStyle w:val="BodyText"/>
      </w:pPr>
      <w:r>
        <w:t xml:space="preserve">Trì Dĩ Hoành gật đầu: “Nếu trong tay Chu gia cũng có một phần, chúng ta nên giành trước Chu gia một bước, bằng không không phải lỗ vốn rồi sao?”</w:t>
      </w:r>
    </w:p>
    <w:p>
      <w:pPr>
        <w:pStyle w:val="BodyText"/>
      </w:pPr>
      <w:r>
        <w:t xml:space="preserve">Trì Dĩ Hoành tuy trêu chọc nhưng cũng là sự thật. Hạ Trạch ngẫm tới hành động lấy được đoạn phim nhưng không hề nói cho phụ thân biết của Chu Hàm Thanh, trong lòng cảm thấy thực châm chọc.</w:t>
      </w:r>
    </w:p>
    <w:p>
      <w:pPr>
        <w:pStyle w:val="BodyText"/>
      </w:pPr>
      <w:r>
        <w:t xml:space="preserve">Nói xong chuyện đoạn phim, Hạ Trạch liền muốn đi xem Hạ Khải. Sau khi đưa camera cho Hạ Trạch, Hạ Khải liền một mình ở trong phòng Hạ Trạch làm bài, không tiếp tục dính bên cạnh Hạ Trạch. Mặc kệ Hạ Khải xuất phát từ nguyên nhân gì mà tìm tới, bắt đầu từ lúc Hạ Khải đem camera tới, Hạ Trạch liền sinh ra cảm giác có trách nhiệm với đứa em này. Trước kia cậu vẫn biết Hạ Khải là em trai, mà mình cũng chính là anh trai Hạ Khải, nhưng căn bản không hề có ý thức của người làm anh, bất quá hiện giờ hình như cậu đã bắt đầu hiểu được ý nghĩa của anh trai là gì.</w:t>
      </w:r>
    </w:p>
    <w:p>
      <w:pPr>
        <w:pStyle w:val="BodyText"/>
      </w:pPr>
      <w:r>
        <w:t xml:space="preserve">Hạ Trạch đẩy cử phòng liền thấy Hạ Khải ngoan ngoãn ngồi trên bàn nghiêm túc làm bài.</w:t>
      </w:r>
    </w:p>
    <w:p>
      <w:pPr>
        <w:pStyle w:val="BodyText"/>
      </w:pPr>
      <w:r>
        <w:t xml:space="preserve">Nghe thấy động tĩnh, Hạ Khải nhanh chóng quay đầu lại, do dự gọi một tiếng: “Anh hai.”</w:t>
      </w:r>
    </w:p>
    <w:p>
      <w:pPr>
        <w:pStyle w:val="BodyText"/>
      </w:pPr>
      <w:r>
        <w:t xml:space="preserve">Hạ Trạch giống như đã quen với cách gọi của Hạ Khải, đáp một tiếng rồi đi tới bên cạnh, hỏi thử: “Có biết làm bài không đó?”</w:t>
      </w:r>
    </w:p>
    <w:p>
      <w:pPr>
        <w:pStyle w:val="BodyText"/>
      </w:pPr>
      <w:r>
        <w:t xml:space="preserve">Hạ Khải buộc miệng: “Đương nhiên rồi, tôi là học sinh đứng đầu đó, tưởng tôi ngốc giống anh chắc?”</w:t>
      </w:r>
    </w:p>
    <w:p>
      <w:pPr>
        <w:pStyle w:val="BodyText"/>
      </w:pPr>
      <w:r>
        <w:t xml:space="preserve">Hạ Trạch: “…”</w:t>
      </w:r>
    </w:p>
    <w:p>
      <w:pPr>
        <w:pStyle w:val="BodyText"/>
      </w:pPr>
      <w:r>
        <w:t xml:space="preserve">Thằng nhóc này!</w:t>
      </w:r>
    </w:p>
    <w:p>
      <w:pPr>
        <w:pStyle w:val="BodyText"/>
      </w:pPr>
      <w:r>
        <w:t xml:space="preserve">Hạ Khải nói xong mới ý thức được mình nói gì, lén nhìn Hạ Trạch, bộ dáng lo sợ Hạ Trạch sẽ tức giận. Hạ Trạch chỉ đành giả vờ không để ý lộ ra một nụ cười, kéo ghế ngồi xuống cạnh Hạ Khải, rất nhanh đổi chủ đề: “Đói bụng không? Cũng sắp tới giờ cơm rồi.”</w:t>
      </w:r>
    </w:p>
    <w:p>
      <w:pPr>
        <w:pStyle w:val="BodyText"/>
      </w:pPr>
      <w:r>
        <w:t xml:space="preserve">Hạ Khải lắc đầu, do dự nhìn Hạ Trạch, tựa hồ có chuyện muốn hỏi.</w:t>
      </w:r>
    </w:p>
    <w:p>
      <w:pPr>
        <w:pStyle w:val="BodyText"/>
      </w:pPr>
      <w:r>
        <w:t xml:space="preserve">“Làm sao vậy?” Hạ Trạch đặc biệt kiên nhẫn nói.</w:t>
      </w:r>
    </w:p>
    <w:p>
      <w:pPr>
        <w:pStyle w:val="BodyText"/>
      </w:pPr>
      <w:r>
        <w:t xml:space="preserve">Hạ Khải cố dồn dũng khí, hỏi: “Anh hai, có phải mẹ tôi vẫn luôn đối xử không tốt với anh?”</w:t>
      </w:r>
    </w:p>
    <w:p>
      <w:pPr>
        <w:pStyle w:val="BodyText"/>
      </w:pPr>
      <w:r>
        <w:t xml:space="preserve">Hạ Trạch sửng sốt một chút, che dấu mỉm cười: “Sao tự nhiên lại hỏi chuyện này?”</w:t>
      </w:r>
    </w:p>
    <w:p>
      <w:pPr>
        <w:pStyle w:val="BodyText"/>
      </w:pPr>
      <w:r>
        <w:t xml:space="preserve">Hạ Khải cúi đầu, nhỏ giọng nói: “Món đồ kia có phải rất quan trọng không? Tôi tìm khắp nơi trong nhà cũng không thấy, rõ ràng là mẫu thân đã lấy nó đi, thế nhưng lại gạt tôi nói không biết. Tôi nghe bà nói chuyện với cậu, nói anh hai…”</w:t>
      </w:r>
    </w:p>
    <w:p>
      <w:pPr>
        <w:pStyle w:val="BodyText"/>
      </w:pPr>
      <w:r>
        <w:t xml:space="preserve">Hạ Khải không nói thêm gì nữa. Giờ nó chỉ mới mười bốn tuổi, thực khó lý giải mẹ mình rõ ràng biểu hiện thực thiên vị Hạ Trạch, nhưng vì cái gì Hạ Trạch lại dùng giọng điệu như vậy, cứ như mẹ căn bản không hề thích anh ta. Kia mấy năm qua nó nghĩ mẹ mình bất công đều là giả sao?</w:t>
      </w:r>
    </w:p>
    <w:p>
      <w:pPr>
        <w:pStyle w:val="BodyText"/>
      </w:pPr>
      <w:r>
        <w:t xml:space="preserve">Hạ Trạch không biết nên làm thế nào trả lời vấn đề này. Lúc cậu cùng Hạ Khải cãi nhau thì thực tự nhiên, không hề khách khí chút nào. Nhưng Hạ Khải hiện giờ lại là cái dạng này, mà cậu cũng chỉ vừa ý thức được trách nhiệm của kẻ làm anh, không thể nào nói ra mấy câu nặng lời.</w:t>
      </w:r>
    </w:p>
    <w:p>
      <w:pPr>
        <w:pStyle w:val="BodyText"/>
      </w:pPr>
      <w:r>
        <w:t xml:space="preserve">Hạ Trạch buồn bực nghĩ, Hạ Khải trước kia cùng Hạ Khải bây giờ đều thực phiền toái, nhưng cậu lại không thể không quản. Hạ Trạch cân nhắc mở miệng nói: “Cậu cũng biết, mẹ tôi cùng mẹ cậu không phải một người, mà người làm mẹ sẽ luôn thiên vị con mình. Bà ta thích cậu, không thích tôi cũng thực bình thường, tất cả mọi người đều như vậy.”</w:t>
      </w:r>
    </w:p>
    <w:p>
      <w:pPr>
        <w:pStyle w:val="BodyText"/>
      </w:pPr>
      <w:r>
        <w:t xml:space="preserve">Hạ Khải lắc đầu, thấp giọng nói: “Không phải, không phải vì mẹ thích tôi, mà là…” Mà là bà rõ ràng không thích anh hai nhưng lại làm bộ như rất thích, thậm chí còn làm cho những người khác đều nghĩ mẹ thích anh hai, đây chính là điều thật sự làm Hạ Khải không thể tiếp nhận.</w:t>
      </w:r>
    </w:p>
    <w:p>
      <w:pPr>
        <w:pStyle w:val="BodyText"/>
      </w:pPr>
      <w:r>
        <w:t xml:space="preserve">Hạ Trạch thở dài một hơi, đại khái hiểu được ý tứ Hạ Khải. Mặc kệ Chu Hàm Thanh thế nào, trong lòng Hạ Khải đó vẫn là mẹ mình, là tượng trưng cho điều tốt đẹp nhất. Nhưng đột nhiên có một ngày, Hạ Khải phát hiện Chu Hàm Thanh căn bản không giống mình nghĩ, khó trách có cảm giác tín ngưỡng sụp đổ.</w:t>
      </w:r>
    </w:p>
    <w:p>
      <w:pPr>
        <w:pStyle w:val="BodyText"/>
      </w:pPr>
      <w:r>
        <w:t xml:space="preserve">Hạ Trạch nghĩ, cậu đối với Hạ Chí Thành tựa hồ cũng là vậy, chẳng qua Hạ Chí Thành so với Chu Hàm Thanh còn thái quá hơn gấp trăm lần, mà cậu có tấm đệm tâm lý từ đời trước nên mới ít rối rắm hơn. Càng may mắn hơn chính là cậu có Trì Dĩ Hoành bên cạnh, có thể tùy ý phát tiết bất mãn đối với phụ thân, mà anh sẽ luôn bao dung cậu, không để ý tới mặt khác. Từ Trì Dĩ Hoành đổi thành cậu, cậu lại không có biện pháp nói thẳng với Hạ Khải những chuyện xấu của Chu Hàm Thanh, nhưng bảo cậu nói tốt về bà ta thì lại nói không nên lời.</w:t>
      </w:r>
    </w:p>
    <w:p>
      <w:pPr>
        <w:pStyle w:val="BodyText"/>
      </w:pPr>
      <w:r>
        <w:t xml:space="preserve">Hạ Trạch lén thay đổi quan niệm, học theo bộ dáng Trì Dĩ Hoành lúc an ủi mình, đưa tay xoa tóc Hạ Khải, khẳng định nói: “Mặc kệ thế nào, tôi vẫn là anh của cậu.”</w:t>
      </w:r>
    </w:p>
    <w:p>
      <w:pPr>
        <w:pStyle w:val="BodyText"/>
      </w:pPr>
      <w:r>
        <w:t xml:space="preserve">“Thật sự?”</w:t>
      </w:r>
    </w:p>
    <w:p>
      <w:pPr>
        <w:pStyle w:val="BodyText"/>
      </w:pPr>
      <w:r>
        <w:t xml:space="preserve">Hạ Trạch gật gật đầu.</w:t>
      </w:r>
    </w:p>
    <w:p>
      <w:pPr>
        <w:pStyle w:val="BodyText"/>
      </w:pPr>
      <w:r>
        <w:t xml:space="preserve">Hạ Khải cẩn thận liếc nhìn Hạ Trạch, lập tức nói: “Vậy tối nay tôi có thể ngủ cùng anh không?”</w:t>
      </w:r>
    </w:p>
    <w:p>
      <w:pPr>
        <w:pStyle w:val="BodyText"/>
      </w:pPr>
      <w:r>
        <w:t xml:space="preserve">“Không được!” Người cự tuyệt không phải Hạ Trạch mà là Trì Dĩ Hoành vừa đẩy cửa bước vào.</w:t>
      </w:r>
    </w:p>
    <w:p>
      <w:pPr>
        <w:pStyle w:val="BodyText"/>
      </w:pPr>
      <w:r>
        <w:t xml:space="preserve">Thái độ Trì Dĩ Hoành thực ôn hòa nhưng ngữ khí lại vô cùng kiên quyết: “Tiểu Trạch bị thương, buổi tối ngủ cần người chiếu cố. Tiểu Khải ngày mai còn phải tới trường, không thể bị ảnh hưởng.”</w:t>
      </w:r>
    </w:p>
    <w:p>
      <w:pPr>
        <w:pStyle w:val="BodyText"/>
      </w:pPr>
      <w:r>
        <w:t xml:space="preserve">Lý do quá chính đáng, Hạ Khải chỉ đành ngoan ngoãn đáp ứng. Trì Dĩ Hoành mỉm cười, trong lòng thầm quyết tâm ngày mai phải đuổi Hạ Khải về nhà.</w:t>
      </w:r>
    </w:p>
    <w:p>
      <w:pPr>
        <w:pStyle w:val="BodyText"/>
      </w:pPr>
      <w:r>
        <w:t xml:space="preserve">_________</w:t>
      </w:r>
    </w:p>
    <w:p>
      <w:pPr>
        <w:pStyle w:val="Compact"/>
      </w:pPr>
      <w:r>
        <w:t xml:space="preserve">Hoàn</w:t>
      </w:r>
      <w:r>
        <w:br w:type="textWrapping"/>
      </w:r>
      <w:r>
        <w:br w:type="textWrapping"/>
      </w:r>
    </w:p>
    <w:p>
      <w:pPr>
        <w:pStyle w:val="Heading2"/>
      </w:pPr>
      <w:bookmarkStart w:id="82" w:name="chương-60-giao-dịch"/>
      <w:bookmarkEnd w:id="82"/>
      <w:r>
        <w:t xml:space="preserve">60. Chương 60: Giao Dịch</w:t>
      </w:r>
    </w:p>
    <w:p>
      <w:pPr>
        <w:pStyle w:val="Compact"/>
      </w:pPr>
      <w:r>
        <w:br w:type="textWrapping"/>
      </w:r>
      <w:r>
        <w:br w:type="textWrapping"/>
      </w:r>
      <w:r>
        <w:t xml:space="preserve">Trọng Sinh Chi Hạ Trạch [60] Giao Dịch</w:t>
      </w:r>
    </w:p>
    <w:p>
      <w:pPr>
        <w:pStyle w:val="BodyText"/>
      </w:pPr>
      <w:r>
        <w:t xml:space="preserve">*****</w:t>
      </w:r>
    </w:p>
    <w:p>
      <w:pPr>
        <w:pStyle w:val="BodyText"/>
      </w:pPr>
      <w:r>
        <w:t xml:space="preserve">Buổi tối Hạ Khải ở lại Trì gia không về nhà, người không thể tiếp nhận nhất chính là Chu Hàm Thanh.</w:t>
      </w:r>
    </w:p>
    <w:p>
      <w:pPr>
        <w:pStyle w:val="BodyText"/>
      </w:pPr>
      <w:r>
        <w:t xml:space="preserve">Vì sợ Chu Hàm Thanh phản đối, Hạ Khải không dám tự mình nói với bà mà gọi điện báo Hạ Chí Thành. Hạ Chí Thành tuy có chút ngoài ý muốn nhưng cũng không nói thêm gì. Lúc ông nói chuyện Hạ Khải ngủ lại Trì gia cho Chu Hàm Thanh, Chu Hàm Thanh theo bản năng sửng sốt một chút, trong đầu thầm đảo một vòng, dưới ánh nhìn chăm chú của Hạ Chí Thành mới miễn cưỡng nặn ra một nụ cười.</w:t>
      </w:r>
    </w:p>
    <w:p>
      <w:pPr>
        <w:pStyle w:val="BodyText"/>
      </w:pPr>
      <w:r>
        <w:t xml:space="preserve">“Tiểu Khải thật là…” Chu Hàm Thanh nhất thời không biết nói gì, cười cười bổ sung: “Tiểu Trạch đã sắp thi đại học, nó còn tới quấy rầy.”</w:t>
      </w:r>
    </w:p>
    <w:p>
      <w:pPr>
        <w:pStyle w:val="BodyText"/>
      </w:pPr>
      <w:r>
        <w:t xml:space="preserve">Chu Hàm Thanh không nhắc tới thì Hạ Chí Thành cũng không để ý, lúc này mới nhận ra chỉ còn một tuần nữa Hạ Trạch sẽ thi đại học. Tựa hồ sau chuyện Thẩm Gia Thạch, Hạ Trạch liền không về nhà, toàn ở Trì gia. Gần nhất ông cũng bận tới sứt đầu mẻ trán, sự tình chồng chất nên không quản tới Hạ Trạch. Hiện giờ ngẫm lại, lần gặp mặt Hạ Trạch cuối cùng hình như chính là lần Hạ Trạch náo loạn ở nhà tổ lần trước. Sau đó, Hạ Trạch liền im lặng, không còn ầm ĩ nữa.</w:t>
      </w:r>
    </w:p>
    <w:p>
      <w:pPr>
        <w:pStyle w:val="BodyText"/>
      </w:pPr>
      <w:r>
        <w:t xml:space="preserve">Hạ Chí Thành ngừng một chút, căn dặn Chu Hàm Thanh: “Em tìm thời gian gọi điện cho Hạ Trạch, hỏi nó trước lúc thi đại học có muốn về nhà ở không?”</w:t>
      </w:r>
    </w:p>
    <w:p>
      <w:pPr>
        <w:pStyle w:val="BodyText"/>
      </w:pPr>
      <w:r>
        <w:t xml:space="preserve">“Dạ.” Chu Hàm Thanh cười đáp.</w:t>
      </w:r>
    </w:p>
    <w:p>
      <w:pPr>
        <w:pStyle w:val="BodyText"/>
      </w:pPr>
      <w:r>
        <w:t xml:space="preserve">Hạ Chí Thành do dự một chút, tựa hồ còn muốn nói thêm gì đó, Chu Hàm Thanh nhìn ra, nhưng đợi vài giây thì lại nghe Hạ Chí Thành nói: “Không có việc gì, anh lên phòng sách đây.”</w:t>
      </w:r>
    </w:p>
    <w:p>
      <w:pPr>
        <w:pStyle w:val="BodyText"/>
      </w:pPr>
      <w:r>
        <w:t xml:space="preserve">Chu Hàm Thanh nhìn theo bóng Hạ Chí Thành, trong lòng đại khái đoán được ý đối phương. Phỏng chừng lời bà đã gợi lên tâm tư cha hiền, đáng tiếc đã bỏ bê Hạ Trạch quá lâu, cộng thêm chuyện di sản, hiện giờ bản thân Hạ chí Thành cũng hiểu Hạ Trạch không muốn về nhà, muốn làm cha hiền cũng không có cơ hội.</w:t>
      </w:r>
    </w:p>
    <w:p>
      <w:pPr>
        <w:pStyle w:val="BodyText"/>
      </w:pPr>
      <w:r>
        <w:t xml:space="preserve">Chu Hàm Thanh châm chọc nhếch khóe miệng, Hạ Trạch như hôm nay không thể không nói chính là công lao của Hạ Chí Thành. Giờ muốn làm cha hiền thì đúng là…</w:t>
      </w:r>
    </w:p>
    <w:p>
      <w:pPr>
        <w:pStyle w:val="BodyText"/>
      </w:pPr>
      <w:r>
        <w:t xml:space="preserve">Chờ Hạ Chí Thành đi rồi, Chu Hàm Thanh xoay người về phòng. Việc Hạ Chí Thành bảo gọi cho Hạ Trạch không tính là gì, điều bà càng để ý hơn chính là Hạ Khải. Sao Hạ Khải đột nhiên lại tìm Hạ Trạch? Lại còn ngủ lại Trì gia? Chuyện này ẩn ẩn làm bà cảm thấy bất an không nói nên lời, tựa hồ có chuyện gì đó bà không hay biết đang diễn ra.</w:t>
      </w:r>
    </w:p>
    <w:p>
      <w:pPr>
        <w:pStyle w:val="BodyText"/>
      </w:pPr>
      <w:r>
        <w:t xml:space="preserve">Mỗi khi trong lòng có chuyện bứt rứt, Chu Hàm Thành có thói quen thu dọn phòng ốc, tìm chuyện phân tán tư tưởng, lần này cũng không ngoại lệ. Lúc sửa sang lại ngăn kéo thì mới phát hiện cái camera mini mình giấu bên trong không thấy đâu. Sắc mặt Chu Hàm Thanh đại biến, lại cẩn thận tìm lại một lần, xác định thật sự không thấy.</w:t>
      </w:r>
    </w:p>
    <w:p>
      <w:pPr>
        <w:pStyle w:val="BodyText"/>
      </w:pPr>
      <w:r>
        <w:t xml:space="preserve">Ở Hạ gia, Chu Hàm Thanh cùng Hạ Chí Thành đều có phòng riêng. Lúc đầu vì Hạ Chí Thành có lúc làm việc quá khuya, không muốn quấy rầy Chu Hàm Thanh nên tùy tiện nghỉ ngơi ở phòng khác. Tới sau này, dần dần biến thành Hạ Chí Thành có phòng riêng. Chính là phòng hai người có một cánh cửa nối liền, vì thế có thể xem là phòng xép lớn. Bình thường Hạ Chí Thành sẽ không lục lọi đồ đạc Chu Hàm Thanh, vì thế sẽ không nhìn thấy camera, người đầu tiên Chu Hàm Thanh nghĩ tới chính là Hạ Khải. Liên hệ tới chuyện Hạ Khải vốn không thân thiết gì nhưng đột nhiên lại chạy tới tìm Hạ Trạch, trái tim Chu Hàm Thanh kịch liệt nảy lên.</w:t>
      </w:r>
    </w:p>
    <w:p>
      <w:pPr>
        <w:pStyle w:val="BodyText"/>
      </w:pPr>
      <w:r>
        <w:t xml:space="preserve">Lấy lại bình tĩnh, gọi điện cho Hạ Khải.</w:t>
      </w:r>
    </w:p>
    <w:p>
      <w:pPr>
        <w:pStyle w:val="BodyText"/>
      </w:pPr>
      <w:r>
        <w:t xml:space="preserve">Lúc đó Hạ Khải đang bị Trì Dĩ Hoành lừa gạt, xem cánh tay Hạ Trạch hệt như hàng dễ vỡ, thật cẩn thận duy trì khoảng cách nhất định với đối phương. Nghe thấy tiếng chuông di động, Hạ Khải nhìn một cái, mất tự nhiên tìm cớ chạy ra ngoài nghe điện thoại.</w:t>
      </w:r>
    </w:p>
    <w:p>
      <w:pPr>
        <w:pStyle w:val="BodyText"/>
      </w:pPr>
      <w:r>
        <w:t xml:space="preserve">“Mẫu thân.”</w:t>
      </w:r>
    </w:p>
    <w:p>
      <w:pPr>
        <w:pStyle w:val="BodyText"/>
      </w:pPr>
      <w:r>
        <w:t xml:space="preserve">Nghe thấy tiếng Hạ Khải, Chu Hàm Thanh cố nén cảm xúc, ôn hòa nói: “Tiểu Khải, phụ thân nói đêm nay con ở lại Trì gia?”</w:t>
      </w:r>
    </w:p>
    <w:p>
      <w:pPr>
        <w:pStyle w:val="BodyText"/>
      </w:pPr>
      <w:r>
        <w:t xml:space="preserve">Hạ Khải ấp úng dạ một tiếng, Chu Hàm Thanh nhẹ giọng trách cứ: “Anh trai sắp thi đại học rồi, sao con lại tới quấy rầy chứ?”</w:t>
      </w:r>
    </w:p>
    <w:p>
      <w:pPr>
        <w:pStyle w:val="BodyText"/>
      </w:pPr>
      <w:r>
        <w:t xml:space="preserve">“Con…”</w:t>
      </w:r>
    </w:p>
    <w:p>
      <w:pPr>
        <w:pStyle w:val="BodyText"/>
      </w:pPr>
      <w:r>
        <w:t xml:space="preserve">“Được rồi.” Chu Hàm Thanh đánh gãy lời Hạ Khải, cười nói: “Ngày mai về sớm một chút, biết chưa?” Không đợi Hạ Khải trả lời, Chu Hàm Thanh làm như lơ đãng nói: “Đúng rồi, Tiểu Khải có thấy một cái thẻ nhỏ nhỏ hình chữ U màu đen trong phòng mẫu thân không?”</w:t>
      </w:r>
    </w:p>
    <w:p>
      <w:pPr>
        <w:pStyle w:val="BodyText"/>
      </w:pPr>
      <w:r>
        <w:t xml:space="preserve">“Chữ U? Cái gì hình chữ U?” Hạ</w:t>
      </w:r>
    </w:p>
    <w:p>
      <w:pPr>
        <w:pStyle w:val="BodyText"/>
      </w:pPr>
      <w:r>
        <w:t xml:space="preserve">Khải hỏi ngược lại.</w:t>
      </w:r>
    </w:p>
    <w:p>
      <w:pPr>
        <w:pStyle w:val="BodyText"/>
      </w:pPr>
      <w:r>
        <w:t xml:space="preserve">Phản ứng Hạ Khải không giống đang nói dối, Chu Hàm Thanh sửng sốt một chút, trong lòng bắt đầu do dự, chẳng lẽ không phải Tiểu Khải lấy? Bà lại thử hỏi vài câu, nhưng Hạ Khải sống chết nói mình không biết gì cả, Chu Hàm Thanh nghi ngờ cúp điện thoại, trong lòng lại bất an.</w:t>
      </w:r>
    </w:p>
    <w:p>
      <w:pPr>
        <w:pStyle w:val="BodyText"/>
      </w:pPr>
      <w:r>
        <w:t xml:space="preserve">Hạ Khải rối rắm siết chặt di động, này là lần đầu tiên mình nói dối mẫu thân. Nhưng cái camera mini kia vốn là của anh hai, mình trả lại cho anh hai là đúng mà, cũng không thể xem là làm chuyện xấu. Dù sao nếu mẫu thân có hỏi thì mình cứ liều chết không nhận, xem bộ dáng mẫu thân đặt nó trong tủ thì phòng chừng cũng không cần dùng tới, chắc qua vài ngày liền quên chuyện này thôi. Hạ Khải thầm nói với chính mình như vậy, rối rắm trong lòng cũng giảm bớt.</w:t>
      </w:r>
    </w:p>
    <w:p>
      <w:pPr>
        <w:pStyle w:val="BodyText"/>
      </w:pPr>
      <w:r>
        <w:t xml:space="preserve">Hạ Khải bên này thầm xây dựng tâm lý, bên kia sau khi cúp điện thoại, tầm mắt Chu Hàm Thanh liền hướng về phía phòng sách. Nếu không phải Hạ Khải thì chẳng lẽ là Hạ Chí Thành? Bà không khỏi bồn chồn, nghĩ lại xem mấy ngày nay Hạ Chí Thành có biểu tình nào bất thường hay không? Nhưng nghĩ tới nghĩ lui cũng không tìm ra điểm nào không thích hợp, trong lòng lại càng bất an hơn. Tìm không thấy camera, đoạn phim trong tay Chu gia không thể lộ ra ngoài, kia chẳng phải lãng phí một cơ hội tốt sao? Chu Hàm Thanh nghĩ vậy thì thực buồn bực, muốn tìm Chu Chấn bàn bạc một phen. Nhưng di động Chu Chấn gọi thế nào cũng không thông, gọi về nhà thì được báo là không ở. Suốt cả buổi tối, Chu Hàm Thanh cứ một mực nghĩ đến chuyện này. Bà không dám thử Hạ Chí Thành, mà Hạ Khải lại sống chết không nhận, Chu Hàm Thanh lăn qua lộn lại, cả buổi tối cũng ngủ không yên.</w:t>
      </w:r>
    </w:p>
    <w:p>
      <w:pPr>
        <w:pStyle w:val="BodyText"/>
      </w:pPr>
      <w:r>
        <w:t xml:space="preserve">Sáng sớm hôm sau, Trì Dĩ Hoành tới Hạ gia, tùy tay lấy danh nghĩa đưa Hạ Khải tới trường. Về phần Hạ Trạch, Trì Dĩ Hoành đã gọi điện cho chủ nhiệm lớp xin nghỉ, trước lúc thi đại học, anh không tính toán để Hạ Trạch tới trường nữa.</w:t>
      </w:r>
    </w:p>
    <w:p>
      <w:pPr>
        <w:pStyle w:val="BodyText"/>
      </w:pPr>
      <w:r>
        <w:t xml:space="preserve">Trì Dĩ Hoành tới làm Hạ Chí Thành thực bất ngờ, đồng dạng còn có Chu Hàm Thanh. Trì Dĩ Hoành khách khí chào Chu Hàm Thanh một tiếng, khéo léo biểu thị mình có việc muốn bàn riêng với Hạ Chí Thành.</w:t>
      </w:r>
    </w:p>
    <w:p>
      <w:pPr>
        <w:pStyle w:val="BodyText"/>
      </w:pPr>
      <w:r>
        <w:t xml:space="preserve">Trong phòng sách Hạ gia, tầm mắt Trì Dĩ Hoành khẽ đảo qua bàn làm việc Hạ Chí Thành, anh nhớ rõ từng nghe Hạ Trạch nói thiết bị nghe lén được gắn ngay dưới bàn làm việc. Nghĩ tới nhóc hư hỏng kia hiện giờ rất có thể đang nằm trong nhà đeo tai nghe nghe mình cùng Hạ Chí Thành nói chuyện, trong mắt Trì Dĩ Hoành lộ ra ý cười, sắc mặt cũng không khỏi trở nên nhu hòa.</w:t>
      </w:r>
    </w:p>
    <w:p>
      <w:pPr>
        <w:pStyle w:val="BodyText"/>
      </w:pPr>
      <w:r>
        <w:t xml:space="preserve">“Dĩ Hoành, có chuyện gì sao?” Hạ Chí Thành chủ động mở miệng nói.</w:t>
      </w:r>
    </w:p>
    <w:p>
      <w:pPr>
        <w:pStyle w:val="BodyText"/>
      </w:pPr>
      <w:r>
        <w:t xml:space="preserve">Trì Dĩ Hoành gật gật đầu, dấu đi ý cười trong mắt, trở nên nghiêm túc.</w:t>
      </w:r>
    </w:p>
    <w:p>
      <w:pPr>
        <w:pStyle w:val="BodyText"/>
      </w:pPr>
      <w:r>
        <w:t xml:space="preserve">“Dượng, có một đoạn phim tôi nghĩ dượng nên xem.”</w:t>
      </w:r>
    </w:p>
    <w:p>
      <w:pPr>
        <w:pStyle w:val="BodyText"/>
      </w:pPr>
      <w:r>
        <w:t xml:space="preserve">“Cái gì?”</w:t>
      </w:r>
    </w:p>
    <w:p>
      <w:pPr>
        <w:pStyle w:val="BodyText"/>
      </w:pPr>
      <w:r>
        <w:t xml:space="preserve">Trì Dĩ Hoành không nói gì, chỉ đưa thẻ chữ U cho Hạ Chí Thành, bảo ông gắn vào máy tình tự mình xem. Hạ Chí Thành hồ nghi nhận lấy, nhanh chóng mở tập tin duy nhất chứa bên trong. Trì Dĩ Hoành nghe thấy đoạn đối thoại mình đã nghe rất nhiều lần vang lên, sắc mặt Hạ Chí Thành cũng theo đó mà dần biến ảo.</w:t>
      </w:r>
    </w:p>
    <w:p>
      <w:pPr>
        <w:pStyle w:val="BodyText"/>
      </w:pPr>
      <w:r>
        <w:t xml:space="preserve">Mất tự nhiên lúc ban đầu qua đi, ông thoáng liếc nhìn Trì Dĩ Hoành, vẻ mặt thực ngưng trọng. Đợi đoạn phim chiếu hết, Hạ Chí Thành thở phào một hơi, gian nan lộ ra một nụ cười với Trì Dĩ Hoành.</w:t>
      </w:r>
    </w:p>
    <w:p>
      <w:pPr>
        <w:pStyle w:val="BodyText"/>
      </w:pPr>
      <w:r>
        <w:t xml:space="preserve">“Dĩ Hoành, đoạn phim này ở đâu mà có?”</w:t>
      </w:r>
    </w:p>
    <w:p>
      <w:pPr>
        <w:pStyle w:val="BodyText"/>
      </w:pPr>
      <w:r>
        <w:t xml:space="preserve">Trước khi tới, Hạ Trạch đã dặn qua, đoạn phim này tốt nhất đừng kéo Hạ Khải vào. Tuy Hạ Trạch rất muốn nhân cơ hội này vạch mặt Chu Hàm Thanh cùng Chu Chấn với phụ thân, nhưng nghĩ tới Hạ Khải, Hạ Trạch vẫn cố nhịn xuống. Nếu làm rõ thì Chu Hàm Thanh đã lén trộm đồ của cậu, mà Hạ Khải thì lại trộm ngược lại rồi mang tới cho cậu, Hạ Trạch kì thực không sao cả, nhưng Hạ Khải thì có chút khó xử.</w:t>
      </w:r>
    </w:p>
    <w:p>
      <w:pPr>
        <w:pStyle w:val="BodyText"/>
      </w:pPr>
      <w:r>
        <w:t xml:space="preserve">Hạ Trạch còn thực buồn rầu hỏi Trì Dĩ Hoành, mình làm vậy có đúng hay không? Nếu là trước kia cậu mới không để tâm tới tình cảnh của Hạ Khải, nhưng bắt đầu từ lúc Hạ Khải gọi cậu là anh hai, cậu bắt đầu có cảm giác nên có trách nhiệm với đứa em này. Trì Dĩ Hoành khi ấy cười cười xoa tóc Hạ Trạch, quân tử có việc nên làm việc không nên làm. Nếu Hạ Trạch vì trả thù mà cái gì cũng không để tâm thì anh sẽ không thích Hạ Trạch như vậy.</w:t>
      </w:r>
    </w:p>
    <w:p>
      <w:pPr>
        <w:pStyle w:val="BodyText"/>
      </w:pPr>
      <w:r>
        <w:t xml:space="preserve">Bởi thế, nghe thấy nghi vấn của Hạ Chí Thành, Trì Dĩ Hoành chỉ cười cười lảng tráng vấn đề này.</w:t>
      </w:r>
    </w:p>
    <w:p>
      <w:pPr>
        <w:pStyle w:val="BodyText"/>
      </w:pPr>
      <w:r>
        <w:t xml:space="preserve">Hạ Chí Thành không hài lòng, bất quá cũng không có cách nào, chỉ đành chủ động nhảy qua đề tài này, nhắc tới chuyện khác.</w:t>
      </w:r>
    </w:p>
    <w:p>
      <w:pPr>
        <w:pStyle w:val="BodyText"/>
      </w:pPr>
      <w:r>
        <w:t xml:space="preserve">“Về những chuyện mà Thẩm Gia Thạch nói, Dĩ Hoành…”</w:t>
      </w:r>
    </w:p>
    <w:p>
      <w:pPr>
        <w:pStyle w:val="BodyText"/>
      </w:pPr>
      <w:r>
        <w:t xml:space="preserve">“Dượng!” Trì Dĩ Hoành đánh gảy lời ông: “Tôi tin những lời Thẩm Gia Thạch nói không phải sự thật, dượng sao có thể tính kế Tiểu Trạch.”</w:t>
      </w:r>
    </w:p>
    <w:p>
      <w:pPr>
        <w:pStyle w:val="BodyText"/>
      </w:pPr>
      <w:r>
        <w:t xml:space="preserve">Trì Dĩ Hoành mang theo ý cười bình tĩnh nói, Hạ Chí Thành nhát mắt cảm thấy gương mặt mình nóng bừng. Trì Dĩ Hoành giống như không thấy bộ dáng xấu hổ của Hạ Chí Thành, tự nhiên biểu thị trong tay mình còn còn một ít thứ, có thể giúp được Hạ Chí Thành.</w:t>
      </w:r>
    </w:p>
    <w:p>
      <w:pPr>
        <w:pStyle w:val="BodyText"/>
      </w:pPr>
      <w:r>
        <w:t xml:space="preserve">Hạ Chí Thành tức giận nhưng ngoài mặt giả vờ không để ý hòa ái nhìn Trì Dĩ Hoành cười cười, trong lòng thì nghẹn khuất không nói nên lời. Nói ra thì, thay vì Trì Dĩ Hoành, Hạ Chí Thành lại càng nguyện ý giao tiếp với Trì Thủ Chính. Có lẽ nghĩ tới phân nhân tình giữa các bậc trưởng bối, Trì Thủ Chính không quá gay gắt hay hùng hổ như Trì Dĩ Hoành.</w:t>
      </w:r>
    </w:p>
    <w:p>
      <w:pPr>
        <w:pStyle w:val="BodyText"/>
      </w:pPr>
      <w:r>
        <w:t xml:space="preserve">Hạ Chí Thành nuốt xuống ngụm khí nghẹn trong lòng, cười nói: “Dĩ Hoành nói phải. Số tranh chữ kia cơ bản đã được sắp xếp lại, để tìm thời gian chúng ta về nhà tổ đối chiếu lại một lần, coi như chính thức giao lại cho Tiểu Trạch.”</w:t>
      </w:r>
    </w:p>
    <w:p>
      <w:pPr>
        <w:pStyle w:val="BodyText"/>
      </w:pPr>
      <w:r>
        <w:t xml:space="preserve">Trì Dĩ Hoành gật gật đầu: “Tốt. Này vốn là của Tiểu Trạch, cũng đến lúc nên giao cho em ấy.”</w:t>
      </w:r>
    </w:p>
    <w:p>
      <w:pPr>
        <w:pStyle w:val="BodyText"/>
      </w:pPr>
      <w:r>
        <w:t xml:space="preserve">Hạ Chí Thành muốn dùng số tranh chữ ở nhà tổ để đổi mấy thứ trong tay anh, sao có thể chứ? Kia vốn là của Hạ Trạch, có nghe qua chuyện dùng đồ của mình đổi lấy thứ của chính mình sao?</w:t>
      </w:r>
    </w:p>
    <w:p>
      <w:pPr>
        <w:pStyle w:val="BodyText"/>
      </w:pPr>
      <w:r>
        <w:t xml:space="preserve">Ẩn ý của Trì Dĩ Hoành, Hạ Chí Thành hiểu được, vẻ mặt lập tức xụ xuống nhưng rất nhanh liền mỉm cười: “Số tranh đó vẫn còn thiếu sáu bức, bác hai nói sẽ gửi tiền lại cho Tiểu Trạch. Cô cô con năm đó có lập một tài khoản cho Tiểu Trạch, số tiền này trực tiếp chuyển vào đó, được không?”</w:t>
      </w:r>
    </w:p>
    <w:p>
      <w:pPr>
        <w:pStyle w:val="BodyText"/>
      </w:pPr>
      <w:r>
        <w:t xml:space="preserve">Trì Dĩ Hoành vẻ mặt thản nhiên, khách khí nói: “Bác hai tốn kém rồi.”</w:t>
      </w:r>
    </w:p>
    <w:p>
      <w:pPr>
        <w:pStyle w:val="BodyText"/>
      </w:pPr>
      <w:r>
        <w:t xml:space="preserve">Cứ việc trong lòng đã chuẩn bị đưa mấy thứ này cho Hạ Trạch, nhưng tới hiện giờ Trì Dĩ Hoành vẫn kiên trì không hề lơi lỏng, Hạ Chí Thành có chút dằn lòng không được, dứt khoát nói: “Dĩ Hoành, ý anh là gì đây?”</w:t>
      </w:r>
    </w:p>
    <w:p>
      <w:pPr>
        <w:pStyle w:val="BodyText"/>
      </w:pPr>
      <w:r>
        <w:t xml:space="preserve">Trì Dĩ Hoành vẻ mặt nghiêm nghị nhìn Hạ Chí Thành: “Trên người Hạ Trạch chảy huyết mạch Trì gia, vì thế những của em ấy Trì gia tự nhiên sẽ thay em ấy đòi lại tất cả. Bất quá so ra thì đó chỉ là việc nhỏ, tôi cảm thấy quan trọng hiện giờ là Tiểu Trạch đã mười tám tuổi, nên học cách tự lập.”</w:t>
      </w:r>
    </w:p>
    <w:p>
      <w:pPr>
        <w:pStyle w:val="BodyText"/>
      </w:pPr>
      <w:r>
        <w:t xml:space="preserve">Nếu không phải Hạ Trạch đã mười tám, không còn quyền giám hộ. Bằng không Trì Dĩ Hoành thực hận không giành lấy danh nghĩa kia. Đương nhiên không có quyền giám hộ thì vẫn còn quyền khác. Cái tự lập mà Trì Dĩ Hoành nói ý chỉ sau này Hạ Trạch có quyền tự làm chủ chuyện của mình, Hạ Chí Thành không nên nhúng tay, mà trước mắt chính là ghi danh nguyện vọng thi vào đại học.</w:t>
      </w:r>
    </w:p>
    <w:p>
      <w:pPr>
        <w:pStyle w:val="BodyText"/>
      </w:pPr>
      <w:r>
        <w:t xml:space="preserve">Trì Dĩ Hoành vừa dứt lời thì sắc mặt Hạ Chí Thành cũng trở nên khó coi. Hạ Trạch là con ông, từ khi nào đến phiên Trì gia khoa tay múa chân. Nhưng những điều này ông cũng chỉ có thể ngẫm trong lòng, Trì gia không chỉ khoa tay múa chân, thậm chí chỉ còn kém một bước để Hạ Trạch sửa thành họ Trì nữa thôi.</w:t>
      </w:r>
    </w:p>
    <w:p>
      <w:pPr>
        <w:pStyle w:val="BodyText"/>
      </w:pPr>
      <w:r>
        <w:t xml:space="preserve">Hạ Chí Thành nghiêm mặt một lúc lâu không nói gì, Trì Dĩ Hoành thực kiên nhẫn chờ đợi. Anh tin tưởng Hạ Chí Thành không phải loại người bị đánh mà không dám phản kháng, Trần Huy hãm hại Hạ gia, Hạ Chí Thành nhất định phải trả miếng. Trì Dĩ Hoành không biết Hạ Chí Thành tính toán thế nào, nhưng anh tin tưởng những thứ trong tay mình đủ để dìm chết Trần Huy, thậm chí còn kéo cả Tôn Đức Nguyên xuống nước, bất quá phải xem Hạ Chí Thành làm thế nào.</w:t>
      </w:r>
    </w:p>
    <w:p>
      <w:pPr>
        <w:pStyle w:val="BodyText"/>
      </w:pPr>
      <w:r>
        <w:t xml:space="preserve">Cám dỗ bày ra trước mắt, chính là muốn Hạ Chí Thành phải cam đoan về sau không nhúng tay vào cuộc sống của Hạ Trạch, anh tin tưởng Hạ Chí Thành sẽ chọn lựa lợi ích bản thân.</w:t>
      </w:r>
    </w:p>
    <w:p>
      <w:pPr>
        <w:pStyle w:val="BodyText"/>
      </w:pPr>
      <w:r>
        <w:t xml:space="preserve">Hai người ở phòng sách kiên nhẫn giao tranh, Chu Chấn theo sát Trì Dĩ Hoành vội vã chạy tới Hạ gia.</w:t>
      </w:r>
    </w:p>
    <w:p>
      <w:pPr>
        <w:pStyle w:val="BodyText"/>
      </w:pPr>
      <w:r>
        <w:t xml:space="preserve">Chu Chấn tinh thần thoạt nhìn có vẻ không tốt lắm, vẻ mặt ủ rũ. Ông áy náy nhìn Chu Hàm Thanh gật đầu, giải thích lộ trình hôm qua: “Có chút chuyện nên không về nhà. Xảy ra chuyện gì?” Hôm qua Chu Hàm Thanh gọi tới mười mấy cuộc điện thoại, sáng sớm Chu Chấn vừa thấy liền hoảng sợ, vội vàng thu thập chạy tới: “Đúng rồi, em rể đâu?”</w:t>
      </w:r>
    </w:p>
    <w:p>
      <w:pPr>
        <w:pStyle w:val="BodyText"/>
      </w:pPr>
      <w:r>
        <w:t xml:space="preserve">Chu Hàm Thanh nhăn mặt nhíu mày, bà lo lắng cũng chính là chuyện này. Trì Dĩ Hoành cùng Hạ chí Thành đã nói chuyện gần nửa tiếng, vẫn còn ở phòng sách chưa ra. Liếc mắt nhìn Chu Chấn, nhỏ giọng nói chuyện bị mất đồ một lần.</w:t>
      </w:r>
    </w:p>
    <w:p>
      <w:pPr>
        <w:pStyle w:val="BodyText"/>
      </w:pPr>
      <w:r>
        <w:t xml:space="preserve">Chu Chấn không thể nào tin được: “Tiểu Khải? Không có khả năng.”</w:t>
      </w:r>
    </w:p>
    <w:p>
      <w:pPr>
        <w:pStyle w:val="BodyText"/>
      </w:pPr>
      <w:r>
        <w:t xml:space="preserve">“Kia anh nói xem là ai?”</w:t>
      </w:r>
    </w:p>
    <w:p>
      <w:pPr>
        <w:pStyle w:val="BodyText"/>
      </w:pPr>
      <w:r>
        <w:t xml:space="preserve">Chu Chấn do dự, nếu nói người có thể tùy tiện vào phòng Chu Hàm Thanh lấy đồ đi, trừ bỏ Hạ Khải thì chỉ còn Hạ Chí Thành. Nhưng Hạ Khải cùng Hạ Trạch quan hệ vốn không tốt, không có lý nào lại tìm đồ cho Hạ Trạch. Còn Hạ Chí Thành, nếu phát hiện sẽ trực tiếp hỏi Chu Hàm Thanh, không giống người nhẫn nhịn.</w:t>
      </w:r>
    </w:p>
    <w:p>
      <w:pPr>
        <w:pStyle w:val="BodyText"/>
      </w:pPr>
      <w:r>
        <w:t xml:space="preserve">“Có khi nào em nhớ nhầm không?” Chu Chấn uyển chuyển nói.</w:t>
      </w:r>
    </w:p>
    <w:p>
      <w:pPr>
        <w:pStyle w:val="BodyText"/>
      </w:pPr>
      <w:r>
        <w:t xml:space="preserve">Sắc mặt Chu Hàm Thanh lập tức trầm xuống, chuyện lớn như vậy bà sao có thể nhớ nhầm.</w:t>
      </w:r>
    </w:p>
    <w:p>
      <w:pPr>
        <w:pStyle w:val="BodyText"/>
      </w:pPr>
      <w:r>
        <w:t xml:space="preserve">Chu Chấn mệt mỏi nhu nhu huyệt thái dương, thỏa hiệp nói: “Rồi rồi, không phải nhớ nhầm.” Tuy ông thức thời nhận sai nhưng trong lòng cảm thấy nếu ban đầu Chu Hàm Thanh trực tiếp đưa bản gốc cho ông thì giờ sao gặp phải chuyện phiền toái này.</w:t>
      </w:r>
    </w:p>
    <w:p>
      <w:pPr>
        <w:pStyle w:val="BodyText"/>
      </w:pPr>
      <w:r>
        <w:t xml:space="preserve">Chu Hàm Thanh đồng thời cũng nghĩ nếu Chu Chấn sớm ra tay, bán cho Hạ Chí Thành một nhân tình thì đã không có chuyện gì. Chu Chấn cứ muốn kéo dài để tăng hiệu quả, hiện giờ làm sao đây? Thứ kia xem như hỏng bét rồi.</w:t>
      </w:r>
    </w:p>
    <w:p>
      <w:pPr>
        <w:pStyle w:val="BodyText"/>
      </w:pPr>
      <w:r>
        <w:t xml:space="preserve">Hai anh em trong lòng thầm oán giận nhau, trên lầu, Hạ Chí Thành đang tiễn Trì Dĩ Hoành ra ngoài.</w:t>
      </w:r>
    </w:p>
    <w:p>
      <w:pPr>
        <w:pStyle w:val="BodyText"/>
      </w:pPr>
      <w:r>
        <w:t xml:space="preserve">“Chu Chấn tới à.” Hạ Chí Thành chào hỏi.</w:t>
      </w:r>
    </w:p>
    <w:p>
      <w:pPr>
        <w:pStyle w:val="BodyText"/>
      </w:pPr>
      <w:r>
        <w:t xml:space="preserve">Chu Chấn xốc tinh thần mỉm cười nhìn về phía Hạ Chí Thành cùng Trì Dĩ Hoành.</w:t>
      </w:r>
    </w:p>
    <w:p>
      <w:pPr>
        <w:pStyle w:val="BodyText"/>
      </w:pPr>
      <w:r>
        <w:t xml:space="preserve">Tầm mắt Trì Dĩ Hoành cùng Chu Chấn tương giao, khóe miệng nhếch lên ý cười. Chu Chấn xuất hiện quả thực quá thích hợp, giống như có ai đó cố ý an bài. Sau khi giao những thứ trong tay mình cho Hạ Chí Thành, Trì Dĩ Hoành liền rũ sạch tất cả can hệ không còn một mảnh. Bất luận là Trì Dĩ Hoành hay Mặc Ngự, đều chỉ nguyện ý đứng phía sau, không muốn có bất cứ quan hệ nào đối với chuyện này. Theo tình hình này thì Chu gia quả thực là lựa chọn tốt nhất, cũng là đối tượng cuối cùng bị Trần Huy vồ lấy.</w:t>
      </w:r>
    </w:p>
    <w:p>
      <w:pPr>
        <w:pStyle w:val="BodyText"/>
      </w:pPr>
      <w:r>
        <w:t xml:space="preserve">Trì Dĩ Hoành không ở lại lâu, rất nhanh liền mỉm cười cáo từ. Phía sau, tầm mắt Hạ Chí Thành dạo một vòng trên người Chu Chấn, thầm hạ quyết tâm.</w:t>
      </w:r>
    </w:p>
    <w:p>
      <w:pPr>
        <w:pStyle w:val="BodyText"/>
      </w:pPr>
      <w:r>
        <w:t xml:space="preserve">________</w:t>
      </w:r>
    </w:p>
    <w:p>
      <w:pPr>
        <w:pStyle w:val="Compact"/>
      </w:pPr>
      <w:r>
        <w:t xml:space="preserve">Hoàn</w:t>
      </w:r>
      <w:r>
        <w:br w:type="textWrapping"/>
      </w:r>
      <w:r>
        <w:br w:type="textWrapping"/>
      </w:r>
    </w:p>
    <w:p>
      <w:pPr>
        <w:pStyle w:val="Heading2"/>
      </w:pPr>
      <w:bookmarkStart w:id="83" w:name="chương-61-đoạn-nghĩa"/>
      <w:bookmarkEnd w:id="83"/>
      <w:r>
        <w:t xml:space="preserve">61. Chương 61: Đoạn Nghĩa</w:t>
      </w:r>
    </w:p>
    <w:p>
      <w:pPr>
        <w:pStyle w:val="Compact"/>
      </w:pPr>
      <w:r>
        <w:br w:type="textWrapping"/>
      </w:r>
      <w:r>
        <w:br w:type="textWrapping"/>
      </w:r>
      <w:r>
        <w:t xml:space="preserve">Trọng Sinh Chi Hạ Trạch [61] Đoạn Nghĩa</w:t>
      </w:r>
    </w:p>
    <w:p>
      <w:pPr>
        <w:pStyle w:val="BodyText"/>
      </w:pPr>
      <w:r>
        <w:t xml:space="preserve">****</w:t>
      </w:r>
    </w:p>
    <w:p>
      <w:pPr>
        <w:pStyle w:val="BodyText"/>
      </w:pPr>
      <w:r>
        <w:t xml:space="preserve">Lúc Chu Chấn rời khỏi Hạ gia thì trong túi là một cái thẻ chữ U mà Hạ Chí Thành đưa. Ông mờ mịt nhìn Chu Hàm Thanh, tươi cười cáo từ.</w:t>
      </w:r>
    </w:p>
    <w:p>
      <w:pPr>
        <w:pStyle w:val="BodyText"/>
      </w:pPr>
      <w:r>
        <w:t xml:space="preserve">Trên đường về nhà, Chu Chấn không ngừng nghĩ tới những lời Hạ Chí Thành nói với mình lúc ở phòng sách. Lúc Hạ Chí Thành nói có chuyện cần nhờ, ông thực không thể tưởng tượng Hạ Chí Thành lại để mình xem đoạn phim này, đoạn phim mà ông đã vô cùng quen thuộc, thậm chí cho dù nhắm mắt lại cũng có thể nói ra những lời đối thoại.</w:t>
      </w:r>
    </w:p>
    <w:p>
      <w:pPr>
        <w:pStyle w:val="BodyText"/>
      </w:pPr>
      <w:r>
        <w:t xml:space="preserve">Khoảnh khắc đó, Chu Chấn cơ cồ nghĩ rằng Hạ Chí Thành đang trở mặt, đồng thời người đã lấy camera trong phòng Chu Hàm Thanh cũng là Hạ Chí Thành. Nhưng theo biểu tình thì Chu Chấn hoàn toàn không nhìn ra bất cứ manh mối nào. Có lẽ chú ý tới tầm mắt Chu Chấn, Hạ Chí Thành cũng nhìn qua. Ánh mắt giao nhau, Chu Chấn khẽ chấn động, nhanh chóng thu liễm biểu tình không nên có, phối hợp tỏ ra kinh ngạc.</w:t>
      </w:r>
    </w:p>
    <w:p>
      <w:pPr>
        <w:pStyle w:val="BodyText"/>
      </w:pPr>
      <w:r>
        <w:t xml:space="preserve">“Đây là…” Ông nghe thấy mình nói thành tiếng.</w:t>
      </w:r>
    </w:p>
    <w:p>
      <w:pPr>
        <w:pStyle w:val="BodyText"/>
      </w:pPr>
      <w:r>
        <w:t xml:space="preserve">Hạ Chí Thành không giải thích, chỉ giao đoạn phim này cho ông tìm người tung ra.</w:t>
      </w:r>
    </w:p>
    <w:p>
      <w:pPr>
        <w:pStyle w:val="BodyText"/>
      </w:pPr>
      <w:r>
        <w:t xml:space="preserve">Chu Chấn nghĩ đến đây, phiền toái nhăn mặt nhíu mày. Ông không biết Hạ Chí Thành làm sao có được đoạn phim này? Chu Hàm Thanh vừa phát hiện mất camera thì Hạ Chí Thành đã lấy ra. Vô luận là Hạ Chí Thành tự mình lấy hay Hạ Khải lấy rồi giao cho Trì gia, tất cả đều không phải tin tốt. Càng phiền toái hơn chính là Hạ Chí Thành muốn đẩy Chu gia ra mặt đối kháng với Trần Huy, mà ông lại không thể cự tuyệt. Chu Chấn sở dĩ cứ kéo dài không chịu đưa đoạn phim cho Hạ Chí Thành, trừ bỏ chiếm được nhiều lợi ích, quan trọng nhất là bán một phần nhân tình cho Hạ Chí Thành, có thể thoát thân khỏi chuyện này. Cứ nhìn Trì gia mà xem, đứng ở thế trung lập nên mới có thể bình yên đứng vững ở Hải thành này nhiều năm như vậy, Chu gia mặc dù bị ràng buộc với Hạ Chí Thành, nhưng xét về mặt lâu dài thì phải học hỏi theo Trì gia. Nhưng hiện giờ, Chu Chấn sờ món đồ trong túi, chỉ hi vọng lần này Hạ Chí Thành không thất bại.</w:t>
      </w:r>
    </w:p>
    <w:p>
      <w:pPr>
        <w:pStyle w:val="BodyText"/>
      </w:pPr>
      <w:r>
        <w:t xml:space="preserve">Sau khi Chu Chấn rời đi, phòng sách Hạ gia lại im ắng. Hạ Trạch buông ống nghe lén, đang định gọi điện thoại cho Trì Dĩ Hoành thì ngoài sân truyền tới động tĩnh. Suy nghĩ đầu tiên của Hạ Trạch là Trì Dĩ Hoành đã trở lại, lập tức kích động chạy xuống lầu.</w:t>
      </w:r>
    </w:p>
    <w:p>
      <w:pPr>
        <w:pStyle w:val="BodyText"/>
      </w:pPr>
      <w:r>
        <w:t xml:space="preserve">“Anh họ!”</w:t>
      </w:r>
    </w:p>
    <w:p>
      <w:pPr>
        <w:pStyle w:val="BodyText"/>
      </w:pPr>
      <w:r>
        <w:t xml:space="preserve">Hạ Trạch tươi cười chạy ra đón, nhưng lúc nhìn thấy người đứng ở cửa thì sửng sốt, nụ cười trên mặt lại càng rực rỡ hơn: “Cữu cữu.”</w:t>
      </w:r>
    </w:p>
    <w:p>
      <w:pPr>
        <w:pStyle w:val="BodyText"/>
      </w:pPr>
      <w:r>
        <w:t xml:space="preserve">Người nọ là Trì Thủ Chính chứ không phải Trì Dĩ Hoành như Hạ Trạch đã nghĩ.</w:t>
      </w:r>
    </w:p>
    <w:p>
      <w:pPr>
        <w:pStyle w:val="BodyText"/>
      </w:pPr>
      <w:r>
        <w:t xml:space="preserve">Trì Thủ Chính thấy Hạ Trạch thì hiển nhiên rất cao hứng, nhất là xem bộ dáng thì tựa hồ Hạ Trạch cùng Trì Dĩ Hoành ở chung không tồi, Trì Thủ Chính thầm an ủi, cảm thấy cuối cùng cũng không phụ lòng đứa em gái đã mất của mình, không để Hạ Trạch bất hòa với Trì gia.</w:t>
      </w:r>
    </w:p>
    <w:p>
      <w:pPr>
        <w:pStyle w:val="BodyText"/>
      </w:pPr>
      <w:r>
        <w:t xml:space="preserve">“Cữu cữu sao lại về sớm như vậy?” Hạ Trạch cảm thấy thực bất ngờ, hôm qua anh họ vừa nói chắc hai ba ngày nữa cữu cữu mới quay về Hải thành.</w:t>
      </w:r>
    </w:p>
    <w:p>
      <w:pPr>
        <w:pStyle w:val="BodyText"/>
      </w:pPr>
      <w:r>
        <w:t xml:space="preserve">Trì Thủ Chính cười cười, ông vốn không định về gấp như vậy, cụ Diệp cũng muốn ông ở lại Trung kinh thêm vài ngày. Nhưng hôm qua Trì Dĩ Hoành gọi điện có nói Hạ Trạch bị thương, Trì Thủ Chính lập tức nôn nóng, hận không thể suốt đêm gấp gáp trở về. Vẫn là cụ Diệp khuyên nhủ, nói bay đêm không an toàn, chờ sáng sớm sẽ lập tức bảo người đưa ông đi. Đương nhiên chuyện này không cần nói với Hạ Trạch, Trì Thủ Chính chỉ nói sơ qua một chút, trọng điểm đặt trên người Hạ Trạch: “Tiểu Trạch, thương thế con thế nào? Để cữu cữu xem xem.”</w:t>
      </w:r>
    </w:p>
    <w:p>
      <w:pPr>
        <w:pStyle w:val="BodyText"/>
      </w:pPr>
      <w:r>
        <w:t xml:space="preserve">Hạ Trạch đang định đáp ứng thì đột ngột nhớ ra mớ dấu hôn trên người, vẻ mặt bị kìm hãm, ấp úng nói: “Kỳ thực không có việc gì, sáng sớm anh họ đã giúp con bôi thuốc rồi.”</w:t>
      </w:r>
    </w:p>
    <w:p>
      <w:pPr>
        <w:pStyle w:val="BodyText"/>
      </w:pPr>
      <w:r>
        <w:t xml:space="preserve">Trì Thủ Chính lo lắng, vẫn cảm thấy phải tận mắt nhìn thấy mới an tâm được. Hạ Trạch túng quẫn kéo kéo quần áo, kì kèo không chịu tiến tới. Trì Thủ Chính nhìn ra bộ dáng không tình nguyện của Hạ Trạch, mặc dù có chút thất vọng vì Hạ Trạch vẫn chưa thân thiết với mình, bất quá vì quá cưng chìu Hạ Trạch nên cũng không kiên trì.</w:t>
      </w:r>
    </w:p>
    <w:p>
      <w:pPr>
        <w:pStyle w:val="BodyText"/>
      </w:pPr>
      <w:r>
        <w:t xml:space="preserve">Hạ Trạch thầm thở phào một hơi, cảm thấy hành vi của mình mới nãy có lẽ làm cữu cữu thương tâm, liền cười híp mắt, lấy lòng sáp tới cạnh Trì Thủ Chính. Trì Dĩ Hoành buồn cười nhìn cậu, xuyên qua ánh mắt giống hệt Trì Hân Vân của Hạ Trạch, ông giống như nhìn thấy Trì Hân Vân khi còn bé. Lúc đó Trì Hân Vân cũng hệt như vậy, mỗi lần làm sai chuyện liền tươi cười nịnh nọt đi theo ông, hệt như cái đuôi nhỏ.</w:t>
      </w:r>
    </w:p>
    <w:p>
      <w:pPr>
        <w:pStyle w:val="BodyText"/>
      </w:pPr>
      <w:r>
        <w:t xml:space="preserve">Trì Thủ Chính từ ái nhìn qua, ông đối với tương lai của Hạ Trạch không có yêu cầu gì, có lẽ vì Trì Hân Vân qua đời quá sớm, Trì Thủ Chính chỉ muốn nhìn Hạ Trạch vui vẻ trưởng thành. Hạ Trạch có tiền đồ cũng được, không có cũng không sao, trong mắt ông Hạ Trạch chính là đứa cháu trai mình yêu thương, không còn gì khác.</w:t>
      </w:r>
    </w:p>
    <w:p>
      <w:pPr>
        <w:pStyle w:val="BodyText"/>
      </w:pPr>
      <w:r>
        <w:t xml:space="preserve">Giữa trưa Trì Dĩ Hoành trở về nhà cũng không biết chuyện phụ thân đã trở về. Trì Chủ Chính trở về quá đột ngột, Hạ Trạch vẫn luôn ở cùng ông, cứ tưởng sớm đã có người thông tri Trì Dĩ Hoành, vì thế liền quên nói một tiếng.</w:t>
      </w:r>
    </w:p>
    <w:p>
      <w:pPr>
        <w:pStyle w:val="BodyText"/>
      </w:pPr>
      <w:r>
        <w:t xml:space="preserve">“Tiểu Trạch.” Sau khi vào cửa, Trì Dĩ Hoành theo thói quen kêu một tiếng. Bình thường mỗi khi anh trở về, Hạ Trạch nghe thấy động tĩnh sẽ ra đón, vì thế đã tạo thành thói quen tìm bóng dáng Hạ Trạch mỗi khi về tới nhà.</w:t>
      </w:r>
    </w:p>
    <w:p>
      <w:pPr>
        <w:pStyle w:val="BodyText"/>
      </w:pPr>
      <w:r>
        <w:t xml:space="preserve">Khi đó, Hạ Trạch đang cùng Trì Thủ Chính ngồi ở phòng khách nói chuyện phiếm, nghe thấy tiếng Trì Dĩ Hoành về, cậu chột dạ liếc nhìn về phía cữu cữu, quy củ bước qua đón: “Anh họ.”</w:t>
      </w:r>
    </w:p>
    <w:p>
      <w:pPr>
        <w:pStyle w:val="BodyText"/>
      </w:pPr>
      <w:r>
        <w:t xml:space="preserve">Trì Dĩ Hoành không nhìn thấy Trì Thủ Chính, thực thân thei6t1 đưa tay xoa tóc Hạ Trạch, khóe miệng cong lên: “Sáng giờ làm gì?”</w:t>
      </w:r>
    </w:p>
    <w:p>
      <w:pPr>
        <w:pStyle w:val="BodyText"/>
      </w:pPr>
      <w:r>
        <w:t xml:space="preserve">Hạ Trạch chớp chớp mắt mấy cái, lập tức hiểu ra Trì Dĩ Hoành vẫn chưa biết chuyện cữu cữu đã quay về. Vì phòng ngừa Trì Dĩ Hoành nói ra lời không nên nói, cậu dứt khoát nói: “Cữu cữu đã về rồi.”</w:t>
      </w:r>
    </w:p>
    <w:p>
      <w:pPr>
        <w:pStyle w:val="BodyText"/>
      </w:pPr>
      <w:r>
        <w:t xml:space="preserve">Trì Dĩ Hoành: “…”</w:t>
      </w:r>
    </w:p>
    <w:p>
      <w:pPr>
        <w:pStyle w:val="BodyText"/>
      </w:pPr>
      <w:r>
        <w:t xml:space="preserve">Ở trung tâm phòng khách, Trì Thủ Chính cười tủm tỉm nhìn qua. Cảm tình của Trì Dĩ Hoành cùng Hạ Trạch tốt, ông thật cao hứng, nhất thời không nghĩ tới mặt khác.</w:t>
      </w:r>
    </w:p>
    <w:p>
      <w:pPr>
        <w:pStyle w:val="BodyText"/>
      </w:pPr>
      <w:r>
        <w:t xml:space="preserve">Trì Dĩ Hoành nhanh chóng điều chỉnh cảm xúc, cười nói: “Phụ thân.”</w:t>
      </w:r>
    </w:p>
    <w:p>
      <w:pPr>
        <w:pStyle w:val="BodyText"/>
      </w:pPr>
      <w:r>
        <w:t xml:space="preserve">Trì Dĩ Hoành giữa trưa trở về vì cố tình muốn cùng Hạ Trạch ăn cơm trưa, giờ có thêm phụ thân, ba người ngồi cũng nhau, không khí cũng thực hòa thuận vui vẻ. Đương nhiên, nếu ông có thể thân thiết với Hạ Trạch hơn thì tốt quá.</w:t>
      </w:r>
    </w:p>
    <w:p>
      <w:pPr>
        <w:pStyle w:val="BodyText"/>
      </w:pPr>
      <w:r>
        <w:t xml:space="preserve">Trì Dĩ Hoành gắp một miếng cá, cẩn thận bỏ xương rồi đặt tới trước mặt Hạ Trạch.</w:t>
      </w:r>
    </w:p>
    <w:p>
      <w:pPr>
        <w:pStyle w:val="BodyText"/>
      </w:pPr>
      <w:r>
        <w:t xml:space="preserve">Hạ Trạch lộ ra nụ cười khách khí, nhỏ giọng nói: “Cám ơn anh họ.”</w:t>
      </w:r>
    </w:p>
    <w:p>
      <w:pPr>
        <w:pStyle w:val="BodyText"/>
      </w:pPr>
      <w:r>
        <w:t xml:space="preserve">Trì Dĩ Hoành tuy biết Hạ Trạch cố ý tỏ ra như vậy, nhưng nhìn vẻ mặt khách khí của Hạ Trạch, anh vẫn cảm thấy thực chướng mắt. Nếu lúc này thẳng thắn… Trì Dĩ Hoành dừng một chút, từ bỏ ý niệm này.</w:t>
      </w:r>
    </w:p>
    <w:p>
      <w:pPr>
        <w:pStyle w:val="BodyText"/>
      </w:pPr>
      <w:r>
        <w:t xml:space="preserve">Chuyện công khai tình cảm của anh cùng Hạ Trạch chỉ là sớm muộn, nhưng dù thế nào đi nữa cũng phải chờ Hạ Trạch thi xong kì thi đại học. Anh không biết phụ thân sẽ có phản ứng gì, lỡ như quá kịch liệt, ảnh hưởng tới kết quả thi thì không tốt.</w:t>
      </w:r>
    </w:p>
    <w:p>
      <w:pPr>
        <w:pStyle w:val="BodyText"/>
      </w:pPr>
      <w:r>
        <w:t xml:space="preserve">Có ý niệm này, khoảng thời gian ở chung kế tiếp Trì Dĩ Hoành cùng Hạ Trạch đều thực quy củ. Chính là hai người đều quen thân mật, đột nhiên phải tỏ ra bảo trì khoảng cách, bất luận là Hạ Trạch hay Trì Dĩ Hoành đều không quen, hành động vô thức có chút vi diệu.</w:t>
      </w:r>
    </w:p>
    <w:p>
      <w:pPr>
        <w:pStyle w:val="BodyText"/>
      </w:pPr>
      <w:r>
        <w:t xml:space="preserve">Trì Thủ Chính rất nhanh liền nhận ra không thích hợp, ông nhạy bén chú ý tới bầu không khí kì lạ giữa Hạ Trạch cùng Trì Dĩ Hoành. Nếu nói tình cảm tốt thì biểu hiện lại quá bình thường. Nhưng nếu nói không tốt, Trì Thủ Chính nhớ tới thái độ của Trì Dĩ Hoành lúc mới vào nhà, còn có giọng điệu của Hạ Trạch khi nhắc tới Trì Dĩ Hoành, cứ cảm thấy có chỗ nào đó không đúng.</w:t>
      </w:r>
    </w:p>
    <w:p>
      <w:pPr>
        <w:pStyle w:val="BodyText"/>
      </w:pPr>
      <w:r>
        <w:t xml:space="preserve">Chẳng lẽ hai đứa này cãi nhau?</w:t>
      </w:r>
    </w:p>
    <w:p>
      <w:pPr>
        <w:pStyle w:val="BodyText"/>
      </w:pPr>
      <w:r>
        <w:t xml:space="preserve">Trì Thủ Chính trong lòng có nghi vấn, tâm tư cũng đặt vào hai người nhiều hơn. Cũng may chỉ là lúc đầu, rất nhanh sau đó Hạ Trạch cùng Trì Dĩ Hoành đều nhanh chóng điều chỉnh. Đợi đến lúc dùng cơm xong, hai người ở chung tự nhiên hơn rất nhiều. Nhưng Trì Thủ Chính đã có ấn tượng, trong lòng cứ ẩn ẩn cảm thấy mình bỏ qua gì đó.</w:t>
      </w:r>
    </w:p>
    <w:p>
      <w:pPr>
        <w:pStyle w:val="BodyText"/>
      </w:pPr>
      <w:r>
        <w:t xml:space="preserve">Cơm nước xong không bao lâu, Hạ Trạch liền lấy cớ về phòng làm bài. Đây là lần đầu tiên Hạ Trạch tỏ ra hứng thú với việc học tập như vậy. Trì Dĩ Hoành cố kiềm chế biểu tình nhưng ánh mắt đã bán đứng, anh mỉm cười nhìn Hạ Trạch một đường chầm chậm chạy lên lầu.</w:t>
      </w:r>
    </w:p>
    <w:p>
      <w:pPr>
        <w:pStyle w:val="BodyText"/>
      </w:pPr>
      <w:r>
        <w:t xml:space="preserve">Trì Thủ Chính cũng cười cười nhìn theo Hạ Trạch, đang định quay đầu nói gì đó thì thấy được ánh mắt Trì Dĩ Hoành. Ánh mắt Trì Dĩ Hoành quá ôn nhu, trong ấn tượng của ông thì Trì Dĩ Hoành chưa từng kết giao bạn gái, lại càng chưa từng dùng ánh mắt này nhìn ai khác.</w:t>
      </w:r>
    </w:p>
    <w:p>
      <w:pPr>
        <w:pStyle w:val="BodyText"/>
      </w:pPr>
      <w:r>
        <w:t xml:space="preserve">Trì Thủ Chính hoài nghi mình đã nhìn nhầm, ngay sau đó Trì Dĩ Hoành hoàn hồn, chống lại ánh mắt dường như hiểu rõ của Trì Thủ Chính, trái tim Trì Dĩ Hoành đập nhanh hơn, biểu tình vẫn bình tĩnh. Trì Thủ Chính sâu xa liếc nhìn anh một cái, hồ nghi dời tầm mắt.</w:t>
      </w:r>
    </w:p>
    <w:p>
      <w:pPr>
        <w:pStyle w:val="BodyText"/>
      </w:pPr>
      <w:r>
        <w:t xml:space="preserve">Hai cha con lần đầu tiên giao phong, với kết quả Trì Dĩ Hoành thắng lợi chấm dứt.</w:t>
      </w:r>
    </w:p>
    <w:p>
      <w:pPr>
        <w:pStyle w:val="BodyText"/>
      </w:pPr>
      <w:r>
        <w:t xml:space="preserve">Vì Trì Thủ Chính trở về, Trì Dĩ Hoành không thể cùng Hạ Trạch dính lấy nhau cả buổi trưa như trước, anh ở phòng sách báo lại những chuyện phát sinh trong khoảng thời gian gần đây với phụ thân. Nói xong chuyện cuối cùng, Trì Dĩ Hoành do dự nhìn về phía phụ thân.</w:t>
      </w:r>
    </w:p>
    <w:p>
      <w:pPr>
        <w:pStyle w:val="BodyText"/>
      </w:pPr>
      <w:r>
        <w:t xml:space="preserve">Anh cùng Hạ Trạch có một việc vẫn gật phụ thân, không phải quan hệ của hai người, mà là chuyện điều tra nguyên nhân cái chết của cô cô. Lúc ban đầu điều tra Hàn Linh, Hạ Trạch vốn không muốn kinh động Trì gia. Khi đó vẫn chưa biết thân phận Hàn Linh, Hạ Trạch không hi vọng liên lụy Trì gia, Trì Dĩ Hoành cũng thuận theo ý cậu. Nhưng từ lúc thân phận thật sự của Hàn Linh bại lộ, kéo theo chuyện Hạ Chí Thành liên lụy tới cái chết mờ ám của cô cô. Trì Dĩ Hoành tính toán nói hết thảy mọi chuyện cho phụ thân, bất quá ông lại đi Trung kinh, vì thế mới kéo dài tới giờ.</w:t>
      </w:r>
    </w:p>
    <w:p>
      <w:pPr>
        <w:pStyle w:val="BodyText"/>
      </w:pPr>
      <w:r>
        <w:t xml:space="preserve">“Làm sao vậy? Còn chuyện khác nữa à?” Trì Thủ Chính nghi hoặc nói.</w:t>
      </w:r>
    </w:p>
    <w:p>
      <w:pPr>
        <w:pStyle w:val="BodyText"/>
      </w:pPr>
      <w:r>
        <w:t xml:space="preserve">Trì Dĩ Hoành gật gật đầu: “Có chuyện, liên quan tới cái chết của cô cô. Con hoài nghi cô cô qua đời không phải tai nạn mà là bị hại chết.”</w:t>
      </w:r>
    </w:p>
    <w:p>
      <w:pPr>
        <w:pStyle w:val="BodyText"/>
      </w:pPr>
      <w:r>
        <w:t xml:space="preserve">Đáp lại những lời này của Trì Dĩ Hoành là khoảng thời gian dài trầm mặc của Trì Thủ Chính. Ông lẳng lặng ngồi đó, sau một lúc lâu mới chậm rãi mở miệng: “Tiểu Trạch có biết không?”</w:t>
      </w:r>
    </w:p>
    <w:p>
      <w:pPr>
        <w:pStyle w:val="BodyText"/>
      </w:pPr>
      <w:r>
        <w:t xml:space="preserve">Trì Dĩ Hoành sửng sốt một chút, ẩn ẩn đoán được ý tứ phụ thân, lập tức mở miệng nói: “Tiểu Trạch biết, em ấy tìm thám tử tư, chuyện này cũng là Tiểu Trạch hoài nghi trước.”</w:t>
      </w:r>
    </w:p>
    <w:p>
      <w:pPr>
        <w:pStyle w:val="BodyText"/>
      </w:pPr>
      <w:r>
        <w:t xml:space="preserve">Nghe nói là Hạ Trạch nghi ngờ trước, Trì Thủ Chính lẳng lặng thở dài một hơi. Chuyện di chúc của cụ Hạ vừa lộ ra, ông cũng bắt đầu hoài nghi. Trì Dĩ Hoành niên kỷ quá nhỏ, không có ấn tượng sâu về cụ Hạ, nhưng năm đó ông từng đi theo phụ thân gặp gỡ cụ Hạ vô số lần, thực hiểu rõ tác phong làm người của cụ.</w:t>
      </w:r>
    </w:p>
    <w:p>
      <w:pPr>
        <w:pStyle w:val="BodyText"/>
      </w:pPr>
      <w:r>
        <w:t xml:space="preserve">Hạ gia không phải gia tộc mới nổi, di sản phân phối không theo quy tắc yêu thích của gia chủ, nhất là những thứ mà cụ Hạ lưu lại cho Hạ Trạch đều là căn cốt giúp Hạ gia trụ vững ở Hải thành, là si sản mà đời đời Hạ gia truyền lại. Theo truyền thống của Hạ gia, hẳn phải truyền cho con cả hoặc cháu đích tôn. Nếu không thì phải chia đều cho nhóm anh em Hạ gia, Hạ Trạch căn bản không đủ tư cách kế thừa. Nhưng cố tình, cụ Hạ lại để lại toàn bộ cho Hạ Trạch. Nhưng nếu vì Hân Vân chết, cụ Hạ áy náy nên để quyền thừa kế lại cho Hạ Trạch thì có thể hiểu được. Vốn bọn họ đều nghĩ Hân Vân chết là tai nạn, chuyện này cũng không dính líu gì tới Hạ gia. Nhưng sự thực thì cụ Hạ đã để toàn bộ di sản lại cho Hạ Trạch, thậm chí còn bỏ qua đồng lứa Hạ Chí Thành. Trì Thủ Chính nghĩ mãi, chỉ có thể cho rằng cụ Hạ lương tâm bất an, cảm thấy mình thua thiệt Hạ Trạch. Trừ bỏ cái chết của Hân Vân, ông thực sự không nghĩ ra lí do nào khác.</w:t>
      </w:r>
    </w:p>
    <w:p>
      <w:pPr>
        <w:pStyle w:val="BodyText"/>
      </w:pPr>
      <w:r>
        <w:t xml:space="preserve">Trì Thủ Chính cũng vì chuyện này mà trằn trọc mấy ngày, Hân Vân là em gái ruột, Hạ Trạch là cháu ngoại trai, cả hai đều là người thân không thể dứt bỏ. Ông hiển nhiên muốn lật lại chuyện năm đó đòi lại công đạo cho em gái mình, nhưng lại lo sợ chuyện này kích thích Hạ Trạch. Hạ gia dù sao cũng là gia đình của Hạ Trạch, lỡ như Hạ Trạch không tiếp thu được chuyện này thì sao bây giờ? Hạ Trạch chỉ mới mười tám tuổi, liệu có tiếp nhận nổi chuyện phụ thân, ông nội, thậm chí là cả Hạ gia là hung thủ hại chết mẫu thân mình không? Chuyện Thẩm Gia Thạch đã gây ra kích thích không nhỏ, lại thêm chuyện này, Trì Thủ Chính lo sợ Hạ Trạch căn bản không thể chống đỡ nổi.</w:t>
      </w:r>
    </w:p>
    <w:p>
      <w:pPr>
        <w:pStyle w:val="BodyText"/>
      </w:pPr>
      <w:r>
        <w:t xml:space="preserve">Hân Vân đã qua đời thiệt nhiều năm, Hạ Trạch là đứa con duy nhất em ấy lưu lại, Trì Thủ Chính đắn đo giữa điều tra chân tướng cái chết của em gái cùng Hạ Trạch bị kích thích thiệt lâu, cuối cùng vẫn quyết định nhắm mắt cho qua. Ông vốn nghĩ này chính là điều tiếc nuối nhất cả đời này, không ngờ cư nhiên Hạ Trạch lại là người đứng ra trước hết.</w:t>
      </w:r>
    </w:p>
    <w:p>
      <w:pPr>
        <w:pStyle w:val="BodyText"/>
      </w:pPr>
      <w:r>
        <w:t xml:space="preserve">Trì Thủ Chính nghĩ tới đây thì càng đau lòng, không biết khoảng thời gian này Hạ Trạch đã phải chịu đựng bao nhiêu áp lực.</w:t>
      </w:r>
    </w:p>
    <w:p>
      <w:pPr>
        <w:pStyle w:val="BodyText"/>
      </w:pPr>
      <w:r>
        <w:t xml:space="preserve">“Tiểu Trạch biết từ lúc nào, nó tra được bao nhiêu rồi?”</w:t>
      </w:r>
    </w:p>
    <w:p>
      <w:pPr>
        <w:pStyle w:val="BodyText"/>
      </w:pPr>
      <w:r>
        <w:t xml:space="preserve">Trì Dĩ Hoành cũng không giấu diếm, từ đầu tới đuôi kể lại một lần. Từ sự tồn tại của Hàn Linh nói tới thân phận Hạ Nguyên, cuối cùng là phản ứng của Hạ Chí Thành.</w:t>
      </w:r>
    </w:p>
    <w:p>
      <w:pPr>
        <w:pStyle w:val="BodyText"/>
      </w:pPr>
      <w:r>
        <w:t xml:space="preserve">Trì Thủ Chính lại trầm mặc, vung tay bảo: “Dĩ Hoành, con đi xem Tiểu Trạch thế nào đi, để phụ thân yên tĩnh một lúc.”</w:t>
      </w:r>
    </w:p>
    <w:p>
      <w:pPr>
        <w:pStyle w:val="BodyText"/>
      </w:pPr>
      <w:r>
        <w:t xml:space="preserve">Trì Dĩ Hoành lo lắng liếc nhìn: “Phụ thân?”</w:t>
      </w:r>
    </w:p>
    <w:p>
      <w:pPr>
        <w:pStyle w:val="BodyText"/>
      </w:pPr>
      <w:r>
        <w:t xml:space="preserve">Trì Thủ Chính khoát tay, nói: “Phụ thân không sao.”</w:t>
      </w:r>
    </w:p>
    <w:p>
      <w:pPr>
        <w:pStyle w:val="BodyText"/>
      </w:pPr>
      <w:r>
        <w:t xml:space="preserve">Ông đã sớm chuẩn bị tâm lý, hiện giờ thay vì nói là phẫn nộ vì Hạ Chí Thành, không bằng nói ông đang đau lòng cho đứa em gái Hân Vân cùng Hạ Trạch. Trì Thủ Chính nhìn bức ảnh gia đình trên bàn, Trì Hân Vân trong bức hình đang nhìn ông mỉm cười ngọt ngào. Nghĩ tới phụ thân vì em gái mất sớm mà buồn bực chết đi, tình cảm thâm giao giữa Trì gia cùng Hạ gia hiển nhiên đã tan thành mây khói.</w:t>
      </w:r>
    </w:p>
    <w:p>
      <w:pPr>
        <w:pStyle w:val="BodyText"/>
      </w:pPr>
      <w:r>
        <w:t xml:space="preserve">_________</w:t>
      </w:r>
    </w:p>
    <w:p>
      <w:pPr>
        <w:pStyle w:val="Compact"/>
      </w:pPr>
      <w:r>
        <w:t xml:space="preserve">Hoàn</w:t>
      </w:r>
      <w:r>
        <w:br w:type="textWrapping"/>
      </w:r>
      <w:r>
        <w:br w:type="textWrapping"/>
      </w:r>
    </w:p>
    <w:p>
      <w:pPr>
        <w:pStyle w:val="Heading2"/>
      </w:pPr>
      <w:bookmarkStart w:id="84" w:name="chương-62-bại-lộ"/>
      <w:bookmarkEnd w:id="84"/>
      <w:r>
        <w:t xml:space="preserve">62. Chương 62: Bại Lộ</w:t>
      </w:r>
    </w:p>
    <w:p>
      <w:pPr>
        <w:pStyle w:val="Compact"/>
      </w:pPr>
      <w:r>
        <w:br w:type="textWrapping"/>
      </w:r>
      <w:r>
        <w:br w:type="textWrapping"/>
      </w:r>
      <w:r>
        <w:t xml:space="preserve">Trọng Sinh Chi Hạ Trạch [62] Bại Lộ</w:t>
      </w:r>
    </w:p>
    <w:p>
      <w:pPr>
        <w:pStyle w:val="BodyText"/>
      </w:pPr>
      <w:r>
        <w:t xml:space="preserve">*****</w:t>
      </w:r>
    </w:p>
    <w:p>
      <w:pPr>
        <w:pStyle w:val="BodyText"/>
      </w:pPr>
      <w:r>
        <w:t xml:space="preserve">Trì Thủ Chính một mình ngồi trong phòng sách từ giữa trưa tới tận lúc sụp tối, vì đã phân phó nên không ai dám tới quấy rầy.</w:t>
      </w:r>
    </w:p>
    <w:p>
      <w:pPr>
        <w:pStyle w:val="BodyText"/>
      </w:pPr>
      <w:r>
        <w:t xml:space="preserve">Hạ Trạch nghe Trì Dĩ Hoành nói đã nói chuyện bọn họ lén điều tra cho cữu cữu biết, liền lo sợ cữu cữu bị đả kích quá lớn. Hạ Trạch so dự muốn lên xem cữu cữu, liền nhìn về phía Trì Dĩ Hoành. Trì Dĩ Hoành cũng lo lắng tình huống phụ thân, so với anh, Hạ Trạch càng có thể làm phụ thân vui vẻ hơn. Anh xoa mặt Hạ Trạch, gật gật đầu.</w:t>
      </w:r>
    </w:p>
    <w:p>
      <w:pPr>
        <w:pStyle w:val="BodyText"/>
      </w:pPr>
      <w:r>
        <w:t xml:space="preserve">Có Trì Dĩ Hoành tán thành, Hạ Trạch nhanh chóng đẩy cửa phòng sách. Mặt trời ngã về phía tây, hoàng hôn trầm lắng, cả phòng sách chìm trong một mảnh âm u mờ ảo. Trì Thủ Chính đứng trước cửa sổ nhìn ra ngoài, bóng dáng mơ hồ không rõ. Hạ Trạch nhỏ giọng gọi một tiếng: “Cữu cữu.”</w:t>
      </w:r>
    </w:p>
    <w:p>
      <w:pPr>
        <w:pStyle w:val="BodyText"/>
      </w:pPr>
      <w:r>
        <w:t xml:space="preserve">Trì Thủ Chính đang thất thần bị tiếng gọi này đánh tỉnh, chậm rãi xoay người mở đèn phòng sách, hướng về phía Hạ Trạch cười cười: “Là Tiểu Trạch a.”</w:t>
      </w:r>
    </w:p>
    <w:p>
      <w:pPr>
        <w:pStyle w:val="BodyText"/>
      </w:pPr>
      <w:r>
        <w:t xml:space="preserve">Dưới ngọn đèn màu ấm áp, bóng dáng Trì Thủ Chính thực cô độc. Hạ Trạch nhìn sắc mặt như bị rút hết sức sống của Trì Thủ Chính, trong lòng đau xót, bước nhanh tới: “Cữu cữu, tới giờ cơm rồi.”</w:t>
      </w:r>
    </w:p>
    <w:p>
      <w:pPr>
        <w:pStyle w:val="BodyText"/>
      </w:pPr>
      <w:r>
        <w:t xml:space="preserve">Vóc dáng Hạ Trạch cao hơn Trì Thủ Chính một chút, ông vui mừng đánh giá, châm chước mở miệng: “Tiểu Trạch, con…”</w:t>
      </w:r>
    </w:p>
    <w:p>
      <w:pPr>
        <w:pStyle w:val="BodyText"/>
      </w:pPr>
      <w:r>
        <w:t xml:space="preserve">Hạ Trạch biết Trì Thủ Chính định nói gì, liền đánh gảy: “Con biết mà, bất luận là ai, con đều hi vọng tra ra chân tướng đòi lại công đạo cho mẫu thân.”</w:t>
      </w:r>
    </w:p>
    <w:p>
      <w:pPr>
        <w:pStyle w:val="BodyText"/>
      </w:pPr>
      <w:r>
        <w:t xml:space="preserve">Cậu nói thực rõ ràng, vẻ mặt kiên định, Trì Thủ Chính nhìn cậu, đưa tay vỗ vai phải Hạ Trạch, cảm khái nói: “Đúng là đứa trẻ ngoan.” Vô luận Trì Dĩ Hoành nói bao nhiêu với Trì Thủ Chính cũng không bằng một câu đơn giản này của Hạ Trạch. Trì Thủ Chính hoàn toàn yên tâm, an ủi nhìn Hạ Trạch.</w:t>
      </w:r>
    </w:p>
    <w:p>
      <w:pPr>
        <w:pStyle w:val="BodyText"/>
      </w:pPr>
      <w:r>
        <w:t xml:space="preserve">Trì Dĩ Hoành tựa vào cửa, hết thảy trước mắt làm khóe miệng anh khẽ cong lên. Phụ thân, Tiểu Trạch, còn cả anh nữa, bọn họ nhất định là một gia đình hạnh phúc. Nhìn thấy phụ thân cùng Tiểu Trạch có xu hướng tiếp tục tán gẫu, Trì Dĩ Hoành hợp thời xen vào: “Phụ thân, Tiểu Trạch, hai người không thấy đói sao?”</w:t>
      </w:r>
    </w:p>
    <w:p>
      <w:pPr>
        <w:pStyle w:val="BodyText"/>
      </w:pPr>
      <w:r>
        <w:t xml:space="preserve">Trì Thủ Chính giật mình nhớ ra nguyên nhân Hạ Trạch tới tìm mình, nhất thời bật cười.</w:t>
      </w:r>
    </w:p>
    <w:p>
      <w:pPr>
        <w:pStyle w:val="BodyText"/>
      </w:pPr>
      <w:r>
        <w:t xml:space="preserve">Không khí bữa cơm tối so với lúc trưa lại càng tốt hơn một chút. Hạ Trạch cùng Trì Dĩ Hoành tuy vẫn còn cố ý giữ khoảng cách, nhưng ba người vẫn thân thiết hệt như người một nhà. Hạnh phúc thản nhiên lan tràn khắp phòng ăn, hết thảy thực ấm áp. Sau khi dùng xong cơm tối, Trì phụ về phòng nghỉ ngơi, Hạ Trạch cũng rời đi. Trì Dĩ Hoành thừa dịp xung quanh không có ai đưa tay nhéo nhéo tay Hạ Trạch, Hạ Trạch liếc nhìn anh một cái, nhướng mi mỉm cười.</w:t>
      </w:r>
    </w:p>
    <w:p>
      <w:pPr>
        <w:pStyle w:val="BodyText"/>
      </w:pPr>
      <w:r>
        <w:t xml:space="preserve">Nhận được tín hiệu, Trì Dĩ Hoành liền theo Hạ Trạch về phòng. Hạ Trạch dưới sự trợ giúp của anh cởi ra chiếc sơ mi trắng, lộ ra thân trên trắng nõn. Trải qua một ngày một đêm, dấu hôn trên người đã nhạt đi rất nhiều, nếu không nhìn kĩ chỉ tưởng là dấu muỗi cắn. So với những vết hôn nhàn nhạt thì vết bằm xanh đen trên vai trái có vẻ thật dữ tợn.</w:t>
      </w:r>
    </w:p>
    <w:p>
      <w:pPr>
        <w:pStyle w:val="BodyText"/>
      </w:pPr>
      <w:r>
        <w:t xml:space="preserve">Trì Dĩ Hoành cẩn thận đưa tay xoa, cúi đầu nhẹ nhàng đặt một nụ hôn lên vết bằm.</w:t>
      </w:r>
    </w:p>
    <w:p>
      <w:pPr>
        <w:pStyle w:val="BodyText"/>
      </w:pPr>
      <w:r>
        <w:t xml:space="preserve">Hạ Trạch bị ngứa nghiêng đầu đi, vẻ mặt bỡn cợt nhìn về phía Trì Dĩ Hoành, dùng khẩu hình nói‘cữu cữu’.</w:t>
      </w:r>
    </w:p>
    <w:p>
      <w:pPr>
        <w:pStyle w:val="BodyText"/>
      </w:pPr>
      <w:r>
        <w:t xml:space="preserve">Trì Dĩ Hoành đột nhiên mỉm cười, đưa tay kéo cằm Hạ Trạch tới hôn một cái, tay kia đã bắt đầu nhanh lẹ cởi quần Hạ Trạch. Hạ Trạch giật mình trợn to mắt, kích động ngăn cản, phản ứng đầu tiên là khẩn trương nhìn về phía cửa.</w:t>
      </w:r>
    </w:p>
    <w:p>
      <w:pPr>
        <w:pStyle w:val="BodyText"/>
      </w:pPr>
      <w:r>
        <w:t xml:space="preserve">Trì Dĩ Hoành nén cười nhéo mặt Hạ Trạch, nghiêm trang nói: “Trước khi bôi thuốc em không định tắm à?”</w:t>
      </w:r>
    </w:p>
    <w:p>
      <w:pPr>
        <w:pStyle w:val="BodyText"/>
      </w:pPr>
      <w:r>
        <w:t xml:space="preserve">Hạ Trạch: “…”</w:t>
      </w:r>
    </w:p>
    <w:p>
      <w:pPr>
        <w:pStyle w:val="BodyText"/>
      </w:pPr>
      <w:r>
        <w:t xml:space="preserve">Trì Dĩ Hoành rất nhanh đã lột sạch Hạ Trạch, mở vòi nước để cậu ngồi vào trong bồn tắm lớn, bản thân mình thì không cởi kiện nào. Hạ Trạch quấy rối kéo kéo áo sơ mi Trì Dĩ Hoành, Trì Dĩ Hoành đang định giúp Hạ Trạch gội đầu, liền tiện tay búng trán cậu một cái, cảnh cáo nói: “Nhắm mắt lại, đừng nháo.”</w:t>
      </w:r>
    </w:p>
    <w:p>
      <w:pPr>
        <w:pStyle w:val="BodyText"/>
      </w:pPr>
      <w:r>
        <w:t xml:space="preserve">Hạ Trạch ngoan ngoãn nhắm mắt lại, ngẩng mặt. Trì Dĩ Hoành thật tránh lỗ tai Hạ Trạch xối ướt tóc, sau đó bôi dầu gội, bắt đầu nặng nẹ gội. Chỉ chốc lát, trên đầu Hạ Trạch cùng tay Trì Dĩ Hoành đều là bọt trắng. Có bọt theo lọn tóc chảy xuống mặt, Hạ Trạch định đưa tay lau. Trì Dĩ Hoành đã giành trước cầm khăn lau sạch sẽ, Hạ Trạch nhắm hai mắt chầm chậm quay về phía Trì Dĩ Hoành, lộ ra một nụ cười thật tươi.</w:t>
      </w:r>
    </w:p>
    <w:p>
      <w:pPr>
        <w:pStyle w:val="BodyText"/>
      </w:pPr>
      <w:r>
        <w:t xml:space="preserve">Vẻ mặt Trì Dĩ Hoành nhu hòa, bộ dáng Hạ Trạch lúc này làm anh nghĩ tới gì đó, thấp giọng hỏi: “Tiểu Trạch, em còn nhớ lúc bé anh tắm cho em không?”</w:t>
      </w:r>
    </w:p>
    <w:p>
      <w:pPr>
        <w:pStyle w:val="BodyText"/>
      </w:pPr>
      <w:r>
        <w:t xml:space="preserve">Hạ Trạch mở mịt ‘a’ một tiếng, hiển nhiên là không nhớ rõ.</w:t>
      </w:r>
    </w:p>
    <w:p>
      <w:pPr>
        <w:pStyle w:val="BodyText"/>
      </w:pPr>
      <w:r>
        <w:t xml:space="preserve">Trì Dĩ Hoành cười cười, cẩn thận giúp cậu xối sạch bọt xà bông trên đầu. Cả quá trình Hạ Trạch đều thực ngoan ngoãn phối hợp, bảo cúi đầu liền cúi đầu, bảo ngẩng đầu liền ngẩng đầu. Trì Dĩ Hoành nghĩ tới trước đây, cười cười: “Khi đó em cũng ngoan thế này thì tốt rồi.”</w:t>
      </w:r>
    </w:p>
    <w:p>
      <w:pPr>
        <w:pStyle w:val="BodyText"/>
      </w:pPr>
      <w:r>
        <w:t xml:space="preserve">Thời điểm đó Trì Hân Vân đã qua đời vài năm, Hạ Trạch cũng ngày càng bất hòa với Trì gia. Mỗi lần Trì phụ muốn đưa Hạ Trạch về Trì gia chơi, Hạ Trạch đều khóc nháo ầm ĩ. Trì Dĩ Hoành nhớ rõ lần đó Hạ Trạch ở sau vườn nghịch một thân bùn đất, người hầu muốn tắm rửa, Hạ Trạch sống chết không chịu, ôm chặt món đồ chơi trong tay ngồi dưới đất gào khóc. Khi ấy phụ thân có việc ra ngoài, chỉ còn mình Trì Dĩ Hoành ở nhà. Nhóm người hầu dỗ Hạ Trạch không được, anh chỉ đành ra tay. Trì Dĩ Hoành dùng đủ biện pháp dụ dỗ hăm he, thực vất vả mới dụ được Hạ Trạch. Cả quá trình Hạ Trạch lăn qua lăn lại, không chỉ làm anh bị dính lây bùn đất, lúc thì đòi cái này lúc đòi cái kia, gội đầu thôi cũng khóc cả nửa ngày, quả thực so với chạy năm nghìn mét lúc học thể dục ở trường còn mệt hơn.</w:t>
      </w:r>
    </w:p>
    <w:p>
      <w:pPr>
        <w:pStyle w:val="BodyText"/>
      </w:pPr>
      <w:r>
        <w:t xml:space="preserve">Trì Dĩ Hoành nói vậy, Hạ Trạch cũng nghĩ ra. Có chút xấu hổ liếc nhìn Trì Dĩ Hoành, khi đó hình như là cậu cố ý gây sưc ép. Có lẽ Trì Dĩ Hoành bị cậu ầm ĩ đến phiền, lúc kì cọ đặc biệt dùng sức, da Hạ Trạch bị kì đến đỏ lên. Hạ Trạch lên án làm Trì Dĩ Hoành không khỏi mỉm cười. Khi đó anh quả thực không phải cố ý, chỉ là lần đầu tiên tắm cho con nít, không khỏi không nắm giữ được độ mạnh yếu.</w:t>
      </w:r>
    </w:p>
    <w:p>
      <w:pPr>
        <w:pStyle w:val="BodyText"/>
      </w:pPr>
      <w:r>
        <w:t xml:space="preserve">Gội đầu xong thì chính là tắm rửa kì cọ, theo động tác Trì Dĩ Hoành, cậu nhỏ của Hạ Trạch không hề bất ngờ ngẩng đầu lên. Hạ Trạch cúi đầu nhìn, vẻ mặt vô tội nhìn Trì Dĩ Hoành. Ánh mắt Trì Dĩ Hoành u ám, đưa tay bọc lấy Tiểu Trạch bé nhỏ tràn đầy hưng phấn.</w:t>
      </w:r>
    </w:p>
    <w:p>
      <w:pPr>
        <w:pStyle w:val="BodyText"/>
      </w:pPr>
      <w:r>
        <w:t xml:space="preserve">Hai người lăn qua lăn lại một hồi, đợi đến khi Hạ Trạch tắm xong đã là một giờ sau. Ngâm trong nước khá lâu làm làn da trắng nõn của Hạ Trạch ửng hồng sáng bóng. Thân trên xích lõa, chỉ mặc một cái quần dài thoải mái, ánh mắt mê mang thả chân ngồi bên giường chờ Trì Dĩ Hoành bôi thuốc.</w:t>
      </w:r>
    </w:p>
    <w:p>
      <w:pPr>
        <w:pStyle w:val="BodyText"/>
      </w:pPr>
      <w:r>
        <w:t xml:space="preserve">Quá trình bôi thuốc có thể nói là khổ hình, Hạ Trạch cắn răng chịu đau, tâm tư kiều diễm từ trận tắm ban nãy đã sớm không còn bóng dáng. Bác sĩ đã dặn, nếu muốn thuốc phát huy hết công dụng thì phải mạnh tay xoa nắn. Trì Dĩ Hoành tuy không đành lòng nhưng cũng chỉ có thể cố an ủi: “Sắp xong rồi, cố nhịn một chút.”</w:t>
      </w:r>
    </w:p>
    <w:p>
      <w:pPr>
        <w:pStyle w:val="BodyText"/>
      </w:pPr>
      <w:r>
        <w:t xml:space="preserve">Hạ Trạch cắn răng gật gật đầu.</w:t>
      </w:r>
    </w:p>
    <w:p>
      <w:pPr>
        <w:pStyle w:val="BodyText"/>
      </w:pPr>
      <w:r>
        <w:t xml:space="preserve">Bôi thuốc xong, thu thập này nọ, Trì Dĩ Hoành liền không dám ở lâu, thời gian anh ở phòng Hạ Trạch đã khá lâu. Trước lúc đi còn không quên dặn dò: “Ngủ sớm một chút, không được nghịch di động, cũng không được chơi game.”</w:t>
      </w:r>
    </w:p>
    <w:p>
      <w:pPr>
        <w:pStyle w:val="BodyText"/>
      </w:pPr>
      <w:r>
        <w:t xml:space="preserve">Hạ Trạch hư hỏng nhìn anh, ý chỉ nửa bên giường còn trống: “Anh họ không lưu lại sao?”</w:t>
      </w:r>
    </w:p>
    <w:p>
      <w:pPr>
        <w:pStyle w:val="BodyText"/>
      </w:pPr>
      <w:r>
        <w:t xml:space="preserve">Trì Dĩ Hoành nhướng mi: “Em muốn thấy anh nửa đêm bị phụ thân đuổi ra à?”</w:t>
      </w:r>
    </w:p>
    <w:p>
      <w:pPr>
        <w:pStyle w:val="BodyText"/>
      </w:pPr>
      <w:r>
        <w:t xml:space="preserve">Hạ Trạch bật cười, tiện đà nói: “Khi nào chúng ta mới nói cho cữu cữu biết?”</w:t>
      </w:r>
    </w:p>
    <w:p>
      <w:pPr>
        <w:pStyle w:val="BodyText"/>
      </w:pPr>
      <w:r>
        <w:t xml:space="preserve">Trì Dĩ Hoành giúp cậu chỉnh chăn, cúi đầu một nhẹ một cái: “Chờ em thi đại học xong.”</w:t>
      </w:r>
    </w:p>
    <w:p>
      <w:pPr>
        <w:pStyle w:val="BodyText"/>
      </w:pPr>
      <w:r>
        <w:t xml:space="preserve">“Ừm!”</w:t>
      </w:r>
    </w:p>
    <w:p>
      <w:pPr>
        <w:pStyle w:val="BodyText"/>
      </w:pPr>
      <w:r>
        <w:t xml:space="preserve">Lúc rời khỏi phòng, Trì Dĩ Hoành thuận tay tắt đèn. Khép cửa lại muốn rời đi, không ngờ đụng Trì Thủ Chính đứng ở đầu kia hàng lang, vẻ mặt không nhận ra vui buồn, giọng điệu trầm thấp gọi: “Dĩ Hoành.”</w:t>
      </w:r>
    </w:p>
    <w:p>
      <w:pPr>
        <w:pStyle w:val="BodyText"/>
      </w:pPr>
      <w:r>
        <w:t xml:space="preserve">Trái tim Trì Dĩ Hoành nảy lên, xoay người trấn định nhìn về phía phụ thân: “Phụ thân, còn chưa ngủ sao?”</w:t>
      </w:r>
    </w:p>
    <w:p>
      <w:pPr>
        <w:pStyle w:val="BodyText"/>
      </w:pPr>
      <w:r>
        <w:t xml:space="preserve">Trì Thủ Chính không trả lời Trì Dĩ Hoành mà chỉ nhìn chằm chằm phần cổ áo sơ mi, vị trí nút thắt thứ ba có nửa dấu răng như ẩn như hiện, là khi nãy lúc động tình Hạ Trạch nhịn không được cắn xuống. Vốn Hạ Trạch đã chọn vị trí có thể che đậy, chính là sau khi Trì Dĩ Hoành giúp Hạ Trạch bôi thuốc liền quên mất chuyện chỉnh lí lại quần áo bản thân.</w:t>
      </w:r>
    </w:p>
    <w:p>
      <w:pPr>
        <w:pStyle w:val="BodyText"/>
      </w:pPr>
      <w:r>
        <w:t xml:space="preserve">Tay Trì Thủ Chính run lên, phỏng đoán trong đầu biến thành sự thật. Nghiệt tử này… Tiểu Trạch chỉ vừa mới trưởng thành… đủ loạn ý niệm ầm ầm hiện lên trong đầu, Trì Thủ Chính cố kị làm ầm ở đây sẽ bị Hạ Trạch nghe thấy, cố đè nén cơn giận dùng sức trừng Trì Dĩ Hoành, âm trầm nói: “Theo tới đây.”</w:t>
      </w:r>
    </w:p>
    <w:p>
      <w:pPr>
        <w:pStyle w:val="BodyText"/>
      </w:pPr>
      <w:r>
        <w:t xml:space="preserve">Trì Dĩ Hoành cơ hồ ý thức được. Chuyện đã như vậy, anh ngược lại càng bình thản. Anh cùng Hạ Trạch vốn không định dấu phụ thân, chỉ vì kì thi đại học đã gần kề, anh không muốn Hạ Trạch phân tâm, vì thế mới dời lại sau này.</w:t>
      </w:r>
    </w:p>
    <w:p>
      <w:pPr>
        <w:pStyle w:val="BodyText"/>
      </w:pPr>
      <w:r>
        <w:t xml:space="preserve">Trong phòng sách ở lầu ba, cách bàn làm việc, hai cha con trầm mặc đối diện.</w:t>
      </w:r>
    </w:p>
    <w:p>
      <w:pPr>
        <w:pStyle w:val="BodyText"/>
      </w:pPr>
      <w:r>
        <w:t xml:space="preserve">Cả căn phòng bao phủ một tầng không khí áp lực, Trì Dĩ Hoành mở miệng trước: “Phụ thân, con cùng Tiểu Trạch…”</w:t>
      </w:r>
    </w:p>
    <w:p>
      <w:pPr>
        <w:pStyle w:val="BodyText"/>
      </w:pPr>
      <w:r>
        <w:t xml:space="preserve">“Anh câm miệng!” Trì Thủ Chính tức giận gầm lên, hệt như một đống củi khô bị châm lửa. Ông run run chỉ Trì Dĩ Hoành, cơn giận không thể đè nén trào ra: “Anh có biết Tiểu Trạch là ai hay không? Nó là đứa con duy nhất của cô cô anh, là em trai anh. Anh không chăm sóc tốt cho nó thì tôi, thế nhưng lại…”</w:t>
      </w:r>
    </w:p>
    <w:p>
      <w:pPr>
        <w:pStyle w:val="BodyText"/>
      </w:pPr>
      <w:r>
        <w:t xml:space="preserve">Trì Thủ Chính càng nói càng giận, liền tóm lấy điện thoại đặt trên bàn quăng về phía Trì Dĩ Hoành. Trì Dĩ Hoành tự biết bản thân đuối lý, tránh mặt đi để điện thoại đập vào vai.</w:t>
      </w:r>
    </w:p>
    <w:p>
      <w:pPr>
        <w:pStyle w:val="BodyText"/>
      </w:pPr>
      <w:r>
        <w:t xml:space="preserve">“Anh còn dám trốn!” Trì Thủ Chính bị động tác né tránh của Trì Dĩ Hoành chọc sôi gan, phẫn nộ nói.</w:t>
      </w:r>
    </w:p>
    <w:p>
      <w:pPr>
        <w:pStyle w:val="BodyText"/>
      </w:pPr>
      <w:r>
        <w:t xml:space="preserve">Trì Dĩ Hoành thầm cười khổ, vẻ mặt thản nhiên: “Phụ thân tức giận con hiểu, cứ phát giận lên người con. Chỉ là Tiểu Trạch sắp thi đại học rồi, con không muốn để em ấy phân tâm.” Ngụ ý là phụ thân cứ đánh, nhưng đừng đánh ở những chỗ Hạ Trạch có thể nhìn thấy. Chuyện này chúng ta lén xử lý là tốt rồi, không nên liên lụy tới Hạ Trạch.</w:t>
      </w:r>
    </w:p>
    <w:p>
      <w:pPr>
        <w:pStyle w:val="BodyText"/>
      </w:pPr>
      <w:r>
        <w:t xml:space="preserve">Trì Dĩ Hoành còn chưa nói hết lời thì cơn giận của Trì Thủ Chính lại càng dâng cao.</w:t>
      </w:r>
    </w:p>
    <w:p>
      <w:pPr>
        <w:pStyle w:val="BodyText"/>
      </w:pPr>
      <w:r>
        <w:t xml:space="preserve">“Anh cũng biết Tiểu Trạch sắp thi đại học, anh cũng biết nó chỉ mới mười tám tuổi, anh thì không sao, nhưng Tiểu Trạch thì sao? Nó hiện giờ cái gì cũng không hiểu, tương lai nếu nó hiểu được thì anh làm sao vây giờ? Tôi đã nói sao nhiều năm vậy cũng không thấy anh mang bạn gái về, hóa ra anh… anh…” Trì Thủ Chính nói tới đây thì lại quét nhìn một vòng, tóm đại lấy một thứ.</w:t>
      </w:r>
    </w:p>
    <w:p>
      <w:pPr>
        <w:pStyle w:val="BodyText"/>
      </w:pPr>
      <w:r>
        <w:t xml:space="preserve">Trì Dĩ Hoành tinh mắt nhanh miệng nhắc nhở: “Phụ thân, đó là ảnh chụp chung của phụ thân với cô cô a.”</w:t>
      </w:r>
    </w:p>
    <w:p>
      <w:pPr>
        <w:pStyle w:val="BodyText"/>
      </w:pPr>
      <w:r>
        <w:t xml:space="preserve">Trì Thủ Chính nghẹn lời, buông khung hình tóm lấy ống đựng bút ném lên người Trì Dĩ Hoành. Cũng may nhớ tới lời nhắc nhở của Trì Dĩ Hoành ban này, cố ý chỉnh góc độ thấp, không đập phải những chỗ dễ phát hiện.</w:t>
      </w:r>
    </w:p>
    <w:p>
      <w:pPr>
        <w:pStyle w:val="BodyText"/>
      </w:pPr>
      <w:r>
        <w:t xml:space="preserve">“Anh nói anh thích đàn ông cũng tính đi, tìm ai không tìm, cho dù là nhóc con Mặc Chính kia cũng được. Sao anh lại có thể tìm Tiểu Trạch, anh sao có thể… phụ lòng cô cô đã qua đời của anh như vậy.”</w:t>
      </w:r>
    </w:p>
    <w:p>
      <w:pPr>
        <w:pStyle w:val="BodyText"/>
      </w:pPr>
      <w:r>
        <w:t xml:space="preserve">Trì Dĩ Hoành cuối cùng cũng phát hiện, mặc kệ phụ thân bình thường tỏ ra trầm ổn cơ trí thế nào, chỉ cần là chuyện liên quan tới Hạ Trạch thì liền bộc tộ tâm tình bình thường nhất của bậc cha mẹ. Không biết có phải anh cùng Hạ Trạch ở cùng một chỗ mang tới kích thích quá lớn hay không, toàn bộ lực chú ý của phụ thân đều đặt lên người Hạ Trạch, hoàn toàn không trách móc vấn đề tính hướng.</w:t>
      </w:r>
    </w:p>
    <w:p>
      <w:pPr>
        <w:pStyle w:val="BodyText"/>
      </w:pPr>
      <w:r>
        <w:t xml:space="preserve">Trì Dĩ Hoành ước chừng cơn giận của phụ thân đã phát tiết không sai biệt lắm, trước lúc ông cơn giận một lần nữa dâng trào, lập tức mở miệng nói: “Phụ thân, con nghĩ ngài nên nghe con giải thích một chút.”</w:t>
      </w:r>
    </w:p>
    <w:p>
      <w:pPr>
        <w:pStyle w:val="BodyText"/>
      </w:pPr>
      <w:r>
        <w:t xml:space="preserve">“Giải thích cái gì? Giải thích tôi bảo anh chiếu cố Tiểu Trạch, kết quả anh thừa dịp nó nhỏ tuổi không hiểu chuyện liền dụ dỗ nó?” Trì Thủ Chính oán hận nói.</w:t>
      </w:r>
    </w:p>
    <w:p>
      <w:pPr>
        <w:pStyle w:val="BodyText"/>
      </w:pPr>
      <w:r>
        <w:t xml:space="preserve">Trì Dĩ Hoành không phản bác những lời này, vốn chính là anh động tâm tư trước. Chính là, Trì Dĩ Hoành đối mặt với Trì Thủ Chính kiên định nói: “Con yêu Tiểu Trạch, con muốn cùng em ấy ở cùng một chỗ. Ý niệm này không phải một phút hưng trí, cũng không phải bị ai khác ảnh hượng, chỉ bởi vì em ấy là Hạ Trạch, con yêu em ấy, không muốn buông tay để sau này phải tiếc nuối.”</w:t>
      </w:r>
    </w:p>
    <w:p>
      <w:pPr>
        <w:pStyle w:val="BodyText"/>
      </w:pPr>
      <w:r>
        <w:t xml:space="preserve">“Anh không tiếc nuối, nhưng Tiểu Trạch thì sao? Nó chỉ mới trưởng thành, thậm chí còn chưa hiểu tình yêu nam nữ là gì, anh có để nó chọn lựa sao?”</w:t>
      </w:r>
    </w:p>
    <w:p>
      <w:pPr>
        <w:pStyle w:val="BodyText"/>
      </w:pPr>
      <w:r>
        <w:t xml:space="preserve">Này chính là điểm Trì Thủ Chính khó tiếp nhận nhất. Trì Dĩ Hoành thích đàn ông, vấn đề này tuy làm ông phức tạp, nhưng có lần come out ầm ĩ quá mức của Mặc Chính năm đó nên cũng không quá khó để tiếp nhận. Điều ông không thể tiếp nhận chính là Trì Dĩ Hoành lại thích Hạ Trạch. Nếu Hạ Trạch đã tốt nghiệp đại học, có trải nghiệm xã hội, cả hai đều hiểu bản thân muốn gì thì ông đánh chửi một trận rồi mắt nhắm mắt mở cho qua. Nhưng hiện giờ Hạ Trạch chỉ mới trưởng thành, nó hiểu được cùng Trì Dĩ Hoành ở cùng một chỗ có ý nghĩa gì sao? Sau này trưởng thành rồi liệu có hối hận về lựa chọn này hay không? Nếu Hạ Trạch là con ông, cho dù vấp ngã cũng không sao, cho dù nhân sinh nó cứ quanh co cũng không quan trọng. Nhưng Hạ Trạch lại chính là đứa nhỏ duy nhất Hân Vân lưu lại, ông không thể cứ mặc nó đi sai đường.</w:t>
      </w:r>
    </w:p>
    <w:p>
      <w:pPr>
        <w:pStyle w:val="BodyText"/>
      </w:pPr>
      <w:r>
        <w:t xml:space="preserve">Mấy vấn đề này cứ đè nặng trong lòng, làm ông cứ nhìn thấy Trì Dĩ Hoành liền tức giận muốn đập một trận.</w:t>
      </w:r>
    </w:p>
    <w:p>
      <w:pPr>
        <w:pStyle w:val="BodyText"/>
      </w:pPr>
      <w:r>
        <w:t xml:space="preserve">Mà những điều này đồng dạng cũng đè nặng trái tim Trì Dĩ Hoành, vẻ mặt anh trầm xuống, đang định mở miệng thì cửa phòng đột nhiên bật mở, Hạ Trạch không biết ở bên ngoài nghe bao lâu, vẻ mặt thực lo lắng nhìn Trì Thủ Chính.</w:t>
      </w:r>
    </w:p>
    <w:p>
      <w:pPr>
        <w:pStyle w:val="BodyText"/>
      </w:pPr>
      <w:r>
        <w:t xml:space="preserve">“Cữu cữu.” Hạ Trạch giống như đứa nhỏ làm sai chuyện nhỏ giọng gọi.</w:t>
      </w:r>
    </w:p>
    <w:p>
      <w:pPr>
        <w:pStyle w:val="BodyText"/>
      </w:pPr>
      <w:r>
        <w:t xml:space="preserve">Trì Thủ Chính có thể quắc mắt trừng Trì Dĩ Hoành, nhưng lại không có cách nào phát tiết với Hạ Trạch. Cố gắng áp chế cơn giận, ra vẻ hiền từ nói: “Tiểu Trạch, có việc gì sao?”</w:t>
      </w:r>
    </w:p>
    <w:p>
      <w:pPr>
        <w:pStyle w:val="BodyText"/>
      </w:pPr>
      <w:r>
        <w:t xml:space="preserve">Hạ Trạch lắc đầu, vừa nhìn Trì Thủ Chính vừa chầm chậm nhích tới bên cạnh Trì Dĩ Hoành.</w:t>
      </w:r>
    </w:p>
    <w:p>
      <w:pPr>
        <w:pStyle w:val="BodyText"/>
      </w:pPr>
      <w:r>
        <w:t xml:space="preserve">Trì Dĩ Hoành bất chấp phản ứng phụ thân, quay đầu thấp giọng nói: “Trở về ngủ đi, nghe lời.”</w:t>
      </w:r>
    </w:p>
    <w:p>
      <w:pPr>
        <w:pStyle w:val="BodyText"/>
      </w:pPr>
      <w:r>
        <w:t xml:space="preserve">Hạ Trạch mím môi không nói gì. Động tĩnh trên lầu quá lớn, cơn thịnh nộ của cữu cữu cho dù ở dưới lầu cũng nghe thấy rõ mồn một. Cậu biết cữu cữu nhất định rất giận, lúc này cậu không muốn để Trì Dĩ Hoành chống đỡ một mình, cậu muốn hai người cùng nhau gánh vác. Hạ Trạch kiên định vươn tay cầm tay Trì Dĩ Hoành, nắm thật chặt, không để anh có cơ hội giãy ra.</w:t>
      </w:r>
    </w:p>
    <w:p>
      <w:pPr>
        <w:pStyle w:val="BodyText"/>
      </w:pPr>
      <w:r>
        <w:t xml:space="preserve">Động tác của Hạ Trạch làm trái tim Trì Dĩ Hoành thoáng chốc giống như được ngâm nước nóng, thực ấm áp, trướng đầy. Anh dùng sức nắm trở lại, mười ngón tay đan xen, cùng nhìn về phía Trì Thủ Chính.</w:t>
      </w:r>
    </w:p>
    <w:p>
      <w:pPr>
        <w:pStyle w:val="BodyText"/>
      </w:pPr>
      <w:r>
        <w:t xml:space="preserve">__________</w:t>
      </w:r>
    </w:p>
    <w:p>
      <w:pPr>
        <w:pStyle w:val="Compact"/>
      </w:pPr>
      <w:r>
        <w:t xml:space="preserve">Hoàn</w:t>
      </w:r>
      <w:r>
        <w:br w:type="textWrapping"/>
      </w:r>
      <w:r>
        <w:br w:type="textWrapping"/>
      </w:r>
    </w:p>
    <w:p>
      <w:pPr>
        <w:pStyle w:val="Heading2"/>
      </w:pPr>
      <w:bookmarkStart w:id="85" w:name="chương-63-bơm-hơi"/>
      <w:bookmarkEnd w:id="85"/>
      <w:r>
        <w:t xml:space="preserve">63. Chương 63: Bơm Hơi</w:t>
      </w:r>
    </w:p>
    <w:p>
      <w:pPr>
        <w:pStyle w:val="Compact"/>
      </w:pPr>
      <w:r>
        <w:br w:type="textWrapping"/>
      </w:r>
      <w:r>
        <w:br w:type="textWrapping"/>
      </w:r>
      <w:r>
        <w:t xml:space="preserve">Trọng Sinh Chi Hạ Trạch [63] Bơm Hơi</w:t>
      </w:r>
    </w:p>
    <w:p>
      <w:pPr>
        <w:pStyle w:val="BodyText"/>
      </w:pPr>
      <w:r>
        <w:t xml:space="preserve">******</w:t>
      </w:r>
    </w:p>
    <w:p>
      <w:pPr>
        <w:pStyle w:val="BodyText"/>
      </w:pPr>
      <w:r>
        <w:t xml:space="preserve">Nhờ sự xuất hiện của Hạ Trạch, Trì Dĩ Hoành đã tránh được một kiếp. Trì Thủ Chính đang phẫn nộ cùng cực, nhìn mười ngón tay đan nhau của Hạ Trạch cùng Trì Dĩ Hoành thì bị nghẹn lại. Ba người giằng co một lúc lâu, Hạ Trạch muốn nói chút gì đó nhưng lại cảm thấy tình hình này lời nói không đủ lực bằng hành động, vì thế lại càng nắm chặt tay Trì Dĩ Hoành, vẻ mặt kiên định rồi lại có chút cẩn thận lấy lòng nhìn Trì Thủ Chính.</w:t>
      </w:r>
    </w:p>
    <w:p>
      <w:pPr>
        <w:pStyle w:val="BodyText"/>
      </w:pPr>
      <w:r>
        <w:t xml:space="preserve">Trì Thủ Chính chung quy vẫn yêu thương Hạ Trạch, cho dù tức cỡ nào thì cũng không quan trọng bằng đứa cháu này. Cũng vì thế trong trận chiến trầm mặc này dẫn đầu thất bại, bất đắc dĩ phất tay bảo Hạ Trạch trở về nghỉ ngơi, chuyện của hai đứa để sau hẵn nói. Tiếng Trung khá tinh tâm, xét về mặt nào đó, bốn chữ ‘để sau hẵn nói’ cũng đại biểu cho thái độ thỏa hiệp. Hạ Trạch vốn cũng không dám mong đợi chỉ mới một lần mà cữu cữu đã đồng ý, lập tức kéo tay Trì Dĩ Hoành rời khỏi phòng sách. Nói tới thì, khởi đầu đời này tốt hơn đời trước nhiều lắm rồi. Đời trước không có Hạ Trạch, một mình Trì Dĩ Hoành chống đỡ cơn giận dữ của cữu cữu, suýt chút nữa bị ông đánh gãy chân.</w:t>
      </w:r>
    </w:p>
    <w:p>
      <w:pPr>
        <w:pStyle w:val="BodyText"/>
      </w:pPr>
      <w:r>
        <w:t xml:space="preserve">Hai người rời khỏi phòng sách, trong tình thế đứng mũi chịu sào này cũng không dám làm thêm chuyện gì chọc giận Trì Thủ Chính, chỉ có thể ăn ý liếc nhìn nhau một cái rồi ngoan ngoãn trở về phòng mình.</w:t>
      </w:r>
    </w:p>
    <w:p>
      <w:pPr>
        <w:pStyle w:val="BodyText"/>
      </w:pPr>
      <w:r>
        <w:t xml:space="preserve">Trên giường, tắt đèn ngủ. Hạ Trạch cuộn mình trong chăn, cảm thấy mỹ mãn nhắm mắt lại, di động đặt bên cạnh đột nhiên reo vang, trên màn hình hiện lên tên Trì Dĩ Hoành.</w:t>
      </w:r>
    </w:p>
    <w:p>
      <w:pPr>
        <w:pStyle w:val="BodyText"/>
      </w:pPr>
      <w:r>
        <w:t xml:space="preserve">“Anh họ.” Khóe miệng Hạ Trạch kìm không được cong lên.</w:t>
      </w:r>
    </w:p>
    <w:p>
      <w:pPr>
        <w:pStyle w:val="BodyText"/>
      </w:pPr>
      <w:r>
        <w:t xml:space="preserve">Cách vách, biểu hiện Trì Dĩ Hoành hiển nhiên cũng rất tốt, giọng nói ẩn ẩn ý cười: “Không bị phụ thân dọa chứ?”</w:t>
      </w:r>
    </w:p>
    <w:p>
      <w:pPr>
        <w:pStyle w:val="BodyText"/>
      </w:pPr>
      <w:r>
        <w:t xml:space="preserve">“Không!”</w:t>
      </w:r>
    </w:p>
    <w:p>
      <w:pPr>
        <w:pStyle w:val="BodyText"/>
      </w:pPr>
      <w:r>
        <w:t xml:space="preserve">“Chuyện này em không cần lo lắng, giao cho anh là tốt rồi.”</w:t>
      </w:r>
    </w:p>
    <w:p>
      <w:pPr>
        <w:pStyle w:val="BodyText"/>
      </w:pPr>
      <w:r>
        <w:t xml:space="preserve">Hạ Trạch ‘ưm’ một tiếng. Trì Dĩ Hoành nghe thấy tiếng Hạ Trạch thì yên tâm, nhếch khóe miệng, thấp giọng nói: “Tiểu Trạch, anh yêu em, ngủ ngon.”</w:t>
      </w:r>
    </w:p>
    <w:p>
      <w:pPr>
        <w:pStyle w:val="BodyText"/>
      </w:pPr>
      <w:r>
        <w:t xml:space="preserve">“Ngủ ngon!”</w:t>
      </w:r>
    </w:p>
    <w:p>
      <w:pPr>
        <w:pStyle w:val="BodyText"/>
      </w:pPr>
      <w:r>
        <w:t xml:space="preserve">Mấy ngày kế tiếp, thái độ của Trì Thủ Chính với Hạ Trạch vẫn như cũ, thậm chí còn tốt hơn, chính là Trì Dĩ Hoành thì khá thảm. Trì Thủ Chính mỗi lần nhìn thấy anh không liếc thì trừng, khủng hoảng không gì sánh bằng. Nếu để người không biết nhìn thấy thì thể nào cũng nghĩ Hạ Trạch mới là người thừa kế Trì gia, mà Trì Dĩ Hoành chỉ là đứa nhóc nhặt về. Hạ Trạch tuy đồng tình nhưng còn phải tạo ấn tượng trước mặt cữu cữu, chỉ đành trơ mắt nhìn anh họ bị cữu cữu tìm đủ cơ hội bắt vẻ, hơn nữa còn không dám tỏ ra thông cảm. Cũng may Trì Thủ Chính chỉ tìm Trì Dĩ Hoành gây phiền nhưng không cấm hai người tới lui. Trì Dĩ Hoành ban ngày phải đi làm, chỉ có buổi tối mượn cơ hội tắm rửa bôi thuốc bồi Hạ Trạch.</w:t>
      </w:r>
    </w:p>
    <w:p>
      <w:pPr>
        <w:pStyle w:val="BodyText"/>
      </w:pPr>
      <w:r>
        <w:t xml:space="preserve">Hạ Trạch xin phép nghỉ hai ngày thì bên trường học cũng bắt đầu cho nghỉ. Chỉ còn ba ngày là tới kì thi đại học, trường học cũng để học sinh thoải mái một chút, điều chỉnh trạng thái, không cần quá khẩn trương. Phiếu dự thi của Hạ Trạch do Bạch Hiểu Tề cùng Mã Thiên Lỗi đưa tới, hai người lấy cớ tới thăm Hạ Trạch, cơ hồ ba ngày này đều tới Trì gia đưa tin, chỉ kém không ngủ lại mà thôi. Trì Dĩ Hoành ban ngày bị Trì Thủ Chính sai việc không thể ở nhà, có Bạch Hiểu Tề cùng Mã Thiên Lỗi ở, Hạ Trạch thực cao hứng. Ba người mỗi ngày xem sách, tám chuyện, thật sự giống như chủ nhiệm đã nói, tâm tình thoải mái không chút khẩn trương.</w:t>
      </w:r>
    </w:p>
    <w:p>
      <w:pPr>
        <w:pStyle w:val="BodyText"/>
      </w:pPr>
      <w:r>
        <w:t xml:space="preserve">Tin tức nóng sốt nhất Hải thành khoảng thời gian này là Chu Chấn cùng Trần Huy tranh đấu. Nghe nói Chu Chấn tìm người mật báo Trần Huy là lãnh đạo một tổ chức tội phạm, hơn nữa còn mở sòng bạc ngầm cùng khống chế những tuyến đường bộ xung quanh, dựa vào tiền thuế mà kiếm tiền phi pháp. Mà đứng sau Trần Huy chính là ủy viên chính trị cao cấp Hải thành, tin tức này vừa tung ra đã chấn động không nhỏ. Tuy trước mắt các phương tiện truyền thông đại chúng đều bị cấm tung ra tin tức trước khi mọi việc được điều tra rõ, ngay cả trên mạng cũng bị del sạch. Nhưng Mã Thiên Lỗi nghe phụ thân nói, Trần Huy đã bị mời tới uống trà, chuyện này phỏng chừng khó khăn rồi.</w:t>
      </w:r>
    </w:p>
    <w:p>
      <w:pPr>
        <w:pStyle w:val="BodyText"/>
      </w:pPr>
      <w:r>
        <w:t xml:space="preserve">Lúc Mã phụ lén tán gẫu với anh cả Mã Thiên Lỗi, có nói người đứng sau là Hạ Chí Thành. Quan hệ giữa Hạ Chí Thành cùng Chu Chấn trước không nhắc tới, chỉ nói Trần Huy an ổn ở Hải thành nhiều năm như vậy, lại có Tôn Đức Nguyên làm chỗ dựa, vài lần nguy hiểm nhưng đều không có gì, sao lần này lại càm giác mình bị lật hết gốc gác, thậm chí ngay cả chứng cớ cũng có sẵn, Tôn Đức Nguyên căn bản không nói nên lời, rõ ràng đối phương đã sớm chuẩn bị.</w:t>
      </w:r>
    </w:p>
    <w:p>
      <w:pPr>
        <w:pStyle w:val="BodyText"/>
      </w:pPr>
      <w:r>
        <w:t xml:space="preserve">Mã phụ nói xong còn sâu xa cười cười, về phần cười cái gì thì ông không nói rõ.</w:t>
      </w:r>
    </w:p>
    <w:p>
      <w:pPr>
        <w:pStyle w:val="BodyText"/>
      </w:pPr>
      <w:r>
        <w:t xml:space="preserve">Đương nhiên câu nói kế tiếp Mã Thiên Lỗi có chút mờ mịt nói với Hạ Trạch. Quan hệ giữa cha con Hạ Trạch vốn không tốt, vì thế cả đám đều không chút cố kỵ nhắc tới Hạ Chí Thành.</w:t>
      </w:r>
    </w:p>
    <w:p>
      <w:pPr>
        <w:pStyle w:val="BodyText"/>
      </w:pPr>
      <w:r>
        <w:t xml:space="preserve">Đối với những chuyện Mã Thiên Lỗi kể, Hạ Trạch nghe vào tai này ra tai kia, hoàn toàn không để ý. Chuyện này cậu đã sớm biết, Trì Dĩ Hoành không dấu cậu. Người mật báo Trần Huy quả thật do Chu Chấn tìm tới, chẳng qua ban đầu Chu Chấn vốn định trốn phía sau màn, nhưng Hạ Chí Thành thì lại không muốn trì hoãn. Vì thế Chu Chấn cố ý tìm một người có ân oán với Trần Huy lại tuyệt đối không có khả năng dính líu tới mình. Nhưng làm Chu Chấn kinh sợ là kẻ ông tìm tới mật báo Trần Huy lại tung cả tin tức ông lén lút tìm tới đối phương, thật sự làm Chu Chấn khó lòng giãi bày.</w:t>
      </w:r>
    </w:p>
    <w:p>
      <w:pPr>
        <w:pStyle w:val="BodyText"/>
      </w:pPr>
      <w:r>
        <w:t xml:space="preserve">Mà Hạ Chí Thành cũng vì việc này mà gặp khó khăn. Quan hệ giữa ông cùng Chu Chấn toàn bộ Hải thành đều biết, chuyện Thẩm Gia Thạch trước đó hiện giờ biến thành liên tụy tới cả Hạ gia cùng Trần Huy. Tuy chứng cớ chỉ về phía Trần Huy là vô cùng xác thực, nhưng Hạ Chí Thành cũng không thoát được cái danh hẹp hòi trả thù cá nhân. Một người làm chính trị, muốn thành danh thì phải có thanh danh sạch sẽ. Có thể âm thầm làm gì đó, nhưng thanh danh vẫn phải giữ vững. Giống như chuyện có người mật báo Trần Huy là do Hạ Chí Thành đứng sau thúc đẩy. Cho dù ai cũng nghĩ việc này rất có thể liên quan tới Hạ Chí Thành, nhưng nếu không có chứng cớ thì Hạ Chí Thành vẫn là một đóa sen trắng tinh khiết. Nhưng hiện giờ thì hay rồi, tin vừa tung ra Hạ Chí Thành liền nhận được công văn phải điều tra cẩn thận các vụ án kinh tế liên quan tới Trần Huy. Nhưng ngay sau đó lại là tin về Chu Chấn, Hạ Chí Thành cảm thấy mình bị tát một cái lên mặt, thanh danh trong sạch tích góp nhiều năm qua bị phủ một tầng khói mù.</w:t>
      </w:r>
    </w:p>
    <w:p>
      <w:pPr>
        <w:pStyle w:val="BodyText"/>
      </w:pPr>
      <w:r>
        <w:t xml:space="preserve">Chu Chấn nghĩ thế nào Hạ Trạch không biết, nhưng Hạ Chí Thành không ít lần cùng Tưởng Đào oán giận Chu gia vô dụng, ngay cả một chuyện nhỏ như vậy cũng làm không xong, ngay cả Chu Hàm Thanh cũng bị giận chó đánh mèo.</w:t>
      </w:r>
    </w:p>
    <w:p>
      <w:pPr>
        <w:pStyle w:val="BodyText"/>
      </w:pPr>
      <w:r>
        <w:t xml:space="preserve">Lúc Hạ Khải gọi điện cho Hạ Trạch còn cố ý nói, không khí trong nhà mấy ngày nay thiệt kì quái. Mẫu thân vì chuyện Hạ Khải ngủ lại Trì gia lần trước mà tức giận, nhưng hiện giờ cũng chẳng thèm chú ý tới nó nữa, cứ xoay quanh phụ thân, nó đã sắp biến thành người trong suốt rồi.</w:t>
      </w:r>
    </w:p>
    <w:p>
      <w:pPr>
        <w:pStyle w:val="BodyText"/>
      </w:pPr>
      <w:r>
        <w:t xml:space="preserve">Hạ Trạch đối với việc này chỉ hàm hồ bảo Hạ Trạch khoảng thời gian này nên ngoan một chút, ít xuất hiện trước mặt Chu Hàm Thanh cùng Hạ Chí Thành. Cậu không thể nói với Hạ Khải là Trì Dĩ Hoành tìm người tính kế Chu Chấn, Chu Hàm Thanh bất quá chỉ là cá trong chậu bị giận lây mà thôi.</w:t>
      </w:r>
    </w:p>
    <w:p>
      <w:pPr>
        <w:pStyle w:val="BodyText"/>
      </w:pPr>
      <w:r>
        <w:t xml:space="preserve">Có tin tức Trần Huy giải trí, thời gian ba ngày nhanh chóng trôi qua, ngày thi đại học đã tới.</w:t>
      </w:r>
    </w:p>
    <w:p>
      <w:pPr>
        <w:pStyle w:val="BodyText"/>
      </w:pPr>
      <w:r>
        <w:t xml:space="preserve">Bất đồng với nhóm bạn học vì thi vào đại học để có tiền đồ sau này, tương lai của Hạ Trạch có rất nhiều lựa chọn, kì thi này kì thực chỉ là tượng trưng. Càng giống một loại vinh dự hơn, chứng minh Hạ Trạch không phải một người không học vấn không nghề nghiệp, không cần trong nhà ban bài, bản thân cũng có thể tự thi vào đại học.</w:t>
      </w:r>
    </w:p>
    <w:p>
      <w:pPr>
        <w:pStyle w:val="BodyText"/>
      </w:pPr>
      <w:r>
        <w:t xml:space="preserve">Sáng sớm, Hạ Trạch bị Trì Dĩ Hoành đánh thức. Cậu mơ màng vài giây mới ý thức được hôm nay là ngày thi. Hạ Trạch theo quán tính xoay người nằm úp sấp trên giường, vùi đầu vào gối, uể oải nói: “Để em ngủ thêm một chút đi.”</w:t>
      </w:r>
    </w:p>
    <w:p>
      <w:pPr>
        <w:pStyle w:val="BodyText"/>
      </w:pPr>
      <w:r>
        <w:t xml:space="preserve">Trì Dĩ Hoành đã sớm biết tật xấu của Hạ Trạch, không chút khách khí vỗ mông cậu một cái, cười nói: “Mau dậy đi, đám Trầm Hi tới rồi.”</w:t>
      </w:r>
    </w:p>
    <w:p>
      <w:pPr>
        <w:pStyle w:val="BodyText"/>
      </w:pPr>
      <w:r>
        <w:t xml:space="preserve">“Trầm Hi tới làm gì?” Hạ Trạch vẫn chưa tỉnh ngủ.</w:t>
      </w:r>
    </w:p>
    <w:p>
      <w:pPr>
        <w:pStyle w:val="BodyText"/>
      </w:pPr>
      <w:r>
        <w:t xml:space="preserve">Trì Dĩ Hoành kéo Hạ Trạch rời giường, vừa đưa quần áo qua vừa thân thiết hôn lên mặt cậu một cái, nói: “Bọn họ tới bơm hơi cho em.”</w:t>
      </w:r>
    </w:p>
    <w:p>
      <w:pPr>
        <w:pStyle w:val="BodyText"/>
      </w:pPr>
      <w:r>
        <w:t xml:space="preserve">Chờ Hạ Trạch rửa mặt xong xuôi đi xuống lầu mới hiểu được câu bơm hơi kia của Trì Dĩ Hoành có ý tứ gì. Ở phòng khách lầu một, đám Trầm Hi Mặc Chính đang ngồi cùng Trì Thủ Chính. Trong tay mỗi người cầm một cái cờ nhỏ màu vàng, trên đó viết hai chữ ‘cố lên’.</w:t>
      </w:r>
    </w:p>
    <w:p>
      <w:pPr>
        <w:pStyle w:val="BodyText"/>
      </w:pPr>
      <w:r>
        <w:t xml:space="preserve">Hạ Trạch: “…”</w:t>
      </w:r>
    </w:p>
    <w:p>
      <w:pPr>
        <w:pStyle w:val="BodyText"/>
      </w:pPr>
      <w:r>
        <w:t xml:space="preserve">Thấy Hạ Trạch xuất hiện, lão K là người đầu tiên chạy tới, còn khôi hài cầm một dải băng có viết dòng chữ ‘Hạ Trạch tất thắng’ tới cột trên trán cậu.</w:t>
      </w:r>
    </w:p>
    <w:p>
      <w:pPr>
        <w:pStyle w:val="BodyText"/>
      </w:pPr>
      <w:r>
        <w:t xml:space="preserve">Hạ Trạch: “…”</w:t>
      </w:r>
    </w:p>
    <w:p>
      <w:pPr>
        <w:pStyle w:val="BodyText"/>
      </w:pPr>
      <w:r>
        <w:t xml:space="preserve">Cậu gần như hết biết nói gì nhìn mọi người, thật sự không nghĩ dọa người đến vậy.</w:t>
      </w:r>
    </w:p>
    <w:p>
      <w:pPr>
        <w:pStyle w:val="BodyText"/>
      </w:pPr>
      <w:r>
        <w:t xml:space="preserve">Mọi người nhìn biểu tình ghét bỏ của Hạ Trạch liền nhịn không được cười phá lên. Mặc Chính phất phất lá cờ nhỏ trong tay, hưng trí bừng bừng nói, chờ Hạ Trạch thi xong, bọn họ liền chờ ở ngay bên ngoài. Lão A còn làm một băng rôn thật lớn, đến khi đó treo lên xe, cam đoan Hạ Trạch nổi nhất trong đám thí sinh.</w:t>
      </w:r>
    </w:p>
    <w:p>
      <w:pPr>
        <w:pStyle w:val="BodyText"/>
      </w:pPr>
      <w:r>
        <w:t xml:space="preserve">Hạ Trạch nghe Mặc Chính nói xong thì thực muốn quỳ xuống cầu xin bọn họ đừng nháo!</w:t>
      </w:r>
    </w:p>
    <w:p>
      <w:pPr>
        <w:pStyle w:val="BodyText"/>
      </w:pPr>
      <w:r>
        <w:t xml:space="preserve">Cả đám vây quanh Hạ Trạch tôi một tiếng cậu một tiếng, đủ loại trêu ghẹo. Hạ Trạch suốt quá trình chỉ biết 囧, thật lo lắng ngày mai tên mình sẽ lấn át cả tên Trần Huy trên các mặt báo, trở thành đề tài bát quái khôi hài nhất.</w:t>
      </w:r>
    </w:p>
    <w:p>
      <w:pPr>
        <w:pStyle w:val="BodyText"/>
      </w:pPr>
      <w:r>
        <w:t xml:space="preserve">Trì Thủ Chính cười vui vẻ ngồi một bên nhìn đám người trẻ tuổi quậy tưng bừng, khó có dịp để Trì Dĩ Hoành thấy bộ dáng tươi cười. Lại nói tiếp, đám Trầm Hi, trừ bỏ Phương Lạc Duy từng trải qua kì thi đại học, những người khác cũng chưa từng thi qua. Không phải vừa tốt nghiệp đã vào công ty thì chính là trực tiếp xuất ngoại du học. Hạ Trạch cảm thấy đám người này hưng phấn như vậy, thay vì nói là tới giúp mình bơm hơi, không bằng nói bọn họ cảm thấy chuyện này thực thú vị, nhân cơ hội chạy tới xem náo nhiệt thì đúng hơn.</w:t>
      </w:r>
    </w:p>
    <w:p>
      <w:pPr>
        <w:pStyle w:val="BodyText"/>
      </w:pPr>
      <w:r>
        <w:t xml:space="preserve">Địa điểm thi của Hạ Trạch cách Trì gia không xa, thời gian thực dư dả. Chờ sau khi chậm rãi ăn xong bữa sáng dưới tầm mắt vây xem của mọi người, lão K đã bắt đầu thúc giục nên xuất phát.</w:t>
      </w:r>
    </w:p>
    <w:p>
      <w:pPr>
        <w:pStyle w:val="BodyText"/>
      </w:pPr>
      <w:r>
        <w:t xml:space="preserve">Trì Dĩ Hoành ở bên cạnh giúp Hạ Trạch kiểm tra lại những thứ cần mang theo, Trì Thủ Chính vỗ nhẹ bả vai Hạ Trạch, bảo cậu không cần khẩn trương.</w:t>
      </w:r>
    </w:p>
    <w:p>
      <w:pPr>
        <w:pStyle w:val="BodyText"/>
      </w:pPr>
      <w:r>
        <w:t xml:space="preserve">Hạ Trạch gật gật đầu, cậu thật sự không khẩn trương, chỉ cần lão K không lôi mấy thứ băng rôn mà Mặc Chính nói là tốt rồi. Lời Hạ Trạch nói một lần nữa làm cả đám bật cười. Lão K thực ai oán, giống như Hạ Trạch đã cô phụ mình. Hạ Trạch cố chịu đựng không nhìn tới lão K, chuyện này là điểm mấu chốt, kiên quyết không thể nhân nhượng.</w:t>
      </w:r>
    </w:p>
    <w:p>
      <w:pPr>
        <w:pStyle w:val="BodyText"/>
      </w:pPr>
      <w:r>
        <w:t xml:space="preserve">Đám người lên xe, tất cả đều thức thời không quấy rầy Trì Dĩ Hoành cùng Hạ Trạch, để lại không gian riêng cho hai người. Hạ Trạch nhìn cây cờ có chữ cố lên cắm ngoài cửa kính xe Trì Dĩ Hoành liền túng quẩn nửa ngày. Cờ thì cờ đi, so với băng rôn vẫn tốt hơn.</w:t>
      </w:r>
    </w:p>
    <w:p>
      <w:pPr>
        <w:pStyle w:val="BodyText"/>
      </w:pPr>
      <w:r>
        <w:t xml:space="preserve">Trì Dĩ Hoành đoán được tâm tư Hạ Trạch, buồn cười xoa tóc cậu, an ủi nói: “Không có việc gì, anh xem tin tức thấy thiệt nhiều cha mẹ đều làm vậy.”</w:t>
      </w:r>
    </w:p>
    <w:p>
      <w:pPr>
        <w:pStyle w:val="BodyText"/>
      </w:pPr>
      <w:r>
        <w:t xml:space="preserve">Hạ Trạch thử tưởng tượng một chút, không khỏi bật cười.</w:t>
      </w:r>
    </w:p>
    <w:p>
      <w:pPr>
        <w:pStyle w:val="BodyText"/>
      </w:pPr>
      <w:r>
        <w:t xml:space="preserve">Chuông di động vang lên, là Hạ Khải gọi.</w:t>
      </w:r>
    </w:p>
    <w:p>
      <w:pPr>
        <w:pStyle w:val="BodyText"/>
      </w:pPr>
      <w:r>
        <w:t xml:space="preserve">“Alo.”</w:t>
      </w:r>
    </w:p>
    <w:p>
      <w:pPr>
        <w:pStyle w:val="BodyText"/>
      </w:pPr>
      <w:r>
        <w:t xml:space="preserve">“Anh hai cố lên!” Trường Hạ Khải cũng đã cho nghĩ, từ sáng sớm Hạ Khải đã rời giường, canh thời gian gọi cho Hạ Trạch.</w:t>
      </w:r>
    </w:p>
    <w:p>
      <w:pPr>
        <w:pStyle w:val="BodyText"/>
      </w:pPr>
      <w:r>
        <w:t xml:space="preserve">Hạ Trạch ừ một tiếng: “Biết rồi.”</w:t>
      </w:r>
    </w:p>
    <w:p>
      <w:pPr>
        <w:pStyle w:val="BodyText"/>
      </w:pPr>
      <w:r>
        <w:t xml:space="preserve">Hạ Khải so ra đáng tin hơn đám lão K, căn dặn: “Anh hai nhớ kiểm tra xem mình có đem theo phiếu dự thi cùng bút 2B chưa, không cần khẩn trương cứ bình tĩnh làm bài. Chú ý kiểm tra mã số trường mình dự thi, đừng đi nhầm.”</w:t>
      </w:r>
    </w:p>
    <w:p>
      <w:pPr>
        <w:pStyle w:val="BodyText"/>
      </w:pPr>
      <w:r>
        <w:t xml:space="preserve">Hạ Trạch: “…”</w:t>
      </w:r>
    </w:p>
    <w:p>
      <w:pPr>
        <w:pStyle w:val="BodyText"/>
      </w:pPr>
      <w:r>
        <w:t xml:space="preserve">Cứ cảm thấy có chỗ nào đó không đúng, cảm giác bản thân cùng Hạ Khải vừa tráo đổi thân phận là chuyện gì a!</w:t>
      </w:r>
    </w:p>
    <w:p>
      <w:pPr>
        <w:pStyle w:val="BodyText"/>
      </w:pPr>
      <w:r>
        <w:t xml:space="preserve">___________</w:t>
      </w:r>
    </w:p>
    <w:p>
      <w:pPr>
        <w:pStyle w:val="Compact"/>
      </w:pPr>
      <w:r>
        <w:t xml:space="preserve">Hoàn</w:t>
      </w:r>
      <w:r>
        <w:br w:type="textWrapping"/>
      </w:r>
      <w:r>
        <w:br w:type="textWrapping"/>
      </w:r>
    </w:p>
    <w:p>
      <w:pPr>
        <w:pStyle w:val="Heading2"/>
      </w:pPr>
      <w:bookmarkStart w:id="86" w:name="chương-64-cảnh-cáo"/>
      <w:bookmarkEnd w:id="86"/>
      <w:r>
        <w:t xml:space="preserve">64. Chương 64: Cảnh Cáo</w:t>
      </w:r>
    </w:p>
    <w:p>
      <w:pPr>
        <w:pStyle w:val="Compact"/>
      </w:pPr>
      <w:r>
        <w:br w:type="textWrapping"/>
      </w:r>
      <w:r>
        <w:br w:type="textWrapping"/>
      </w:r>
      <w:r>
        <w:t xml:space="preserve">Trọng Sinh Chi Hạ Trạch [64] Cảnh Cáo</w:t>
      </w:r>
    </w:p>
    <w:p>
      <w:pPr>
        <w:pStyle w:val="BodyText"/>
      </w:pPr>
      <w:r>
        <w:t xml:space="preserve">******</w:t>
      </w:r>
    </w:p>
    <w:p>
      <w:pPr>
        <w:pStyle w:val="BodyText"/>
      </w:pPr>
      <w:r>
        <w:t xml:space="preserve">Địa điểm thi của Hạ Trạch là một trường trung học ở phụ cận. Cả đám không tới muộn nhưng trước cửa trường cũng đã đậu đầy xe, ngay cả hai bên đường cũng chật ních. Mọi người tranh thủ tìm chỗ đậu xe, còn chút thời gian, Hạ Trạch không muốn vào quá sớm nên cùng Trì Dĩ Hoành ở lại trên xe.</w:t>
      </w:r>
    </w:p>
    <w:p>
      <w:pPr>
        <w:pStyle w:val="BodyText"/>
      </w:pPr>
      <w:r>
        <w:t xml:space="preserve">Đám Trầm Hi nhanh chóng tụ tập tới, đều nắm chặt thời gian giúp Hạ Trạch bơm hơi. Trừ bỏ cố lên, không cần khẩn trương thì còn đủ vấn đề uống nước đi wc lung tung. Mọi người trừ bỏ lão K râu ria xồm xoàm không nhìn rõ mặt mũi, số còn lại đều có phong cách khác biệt nhưng đều anh tuấn, cực kì hấp dẫn sự chú ý của nhóm cha mẹ cùng các thí sinh xung quanh. Hạ Trạch bị bọn họ vây ở chính giữa, tuy cảm thấy trước công chúng bị đối xử như con nít thế này thực xấu hổ, bất quá trong lòng cũng thực vui sướng, khóe miệng vô thức cong lên.</w:t>
      </w:r>
    </w:p>
    <w:p>
      <w:pPr>
        <w:pStyle w:val="BodyText"/>
      </w:pPr>
      <w:r>
        <w:t xml:space="preserve">Chờ bọn họ hỏi hết tất cả vấn đề mình có thể nghĩ tới một lần, lão K cứ một lòng nhớ tới băng rôn mình đặt làm, đề nghị đám người kéo căng băng rôn đứng trước cổng trường chụp một tấm lưu niệm. Cũng làm rồi, phải dùng một lần chứ, này là nguyên văn lão K nói.</w:t>
      </w:r>
    </w:p>
    <w:p>
      <w:pPr>
        <w:pStyle w:val="BodyText"/>
      </w:pPr>
      <w:r>
        <w:t xml:space="preserve">Hạ Trạch trong lòng thầm kêu không tốt, lập tức cầm hộp viết vội vàng phất tay chào bọn họ rồi lao nhanh vào trong trường. Theo bóng dáng thì rất giống đang chạy trối chết.</w:t>
      </w:r>
    </w:p>
    <w:p>
      <w:pPr>
        <w:pStyle w:val="BodyText"/>
      </w:pPr>
      <w:r>
        <w:t xml:space="preserve">Mọi người không khỏi bật cười. Lão K chưa từ bỏ ý định, tiếp tục khuyến khích: “Tiểu Trạch chạy mất tiêu rồi, chúng ta chụp thế nào?”</w:t>
      </w:r>
    </w:p>
    <w:p>
      <w:pPr>
        <w:pStyle w:val="BodyText"/>
      </w:pPr>
      <w:r>
        <w:t xml:space="preserve">Tầm mắt dừng lại trên người Phương Lạc Duy, hiển nhiên cảm thấy Phương Lạc Duy là người dễ mềm lòng nhất, hơn nữa Phương Lạc Duy còn có hiệu quả mua một tặng một, chỉ cần cậu đáp ứng thì Mặc Chính căn bản không thành vấn đề.</w:t>
      </w:r>
    </w:p>
    <w:p>
      <w:pPr>
        <w:pStyle w:val="BodyText"/>
      </w:pPr>
      <w:r>
        <w:t xml:space="preserve">Hôm nay Phương Lạc Duy có thể tới cũng khá may mắn. Diễn viên quay cùng cậu hôm nay có việc bận xin nghỉ, chỉ còn một mình nên không có cách nào quay. Đạo diễn dứt khoát để phân đoạn này sau này quay, bảo Phương Lạc Duy cứ nghỉ ngơi hai ngày. Khoảng thời gian này Phương Lạc Duy đã quay khá vất cả, mỗi ngày phải quay không nói, lúc rãnh rỗi còn phải cùng chỉ đạo võ thuật luyện tập những động tác đấm đá, ăn không ít khổ. Phương Lạc Duy lại không chịu dùng thế thân, mỗi đêm về khách sạn, cởi quần áo liền lộ ra đủ vết bằm xanh tím. Đạo diễn nhìn thấy hết cố gắng của Phương Lạc Duy, đối với người mới lại chịu khó học hỏi này tự nhiên thực yêu thích, bình thường rất chiếu cố.</w:t>
      </w:r>
    </w:p>
    <w:p>
      <w:pPr>
        <w:pStyle w:val="BodyText"/>
      </w:pPr>
      <w:r>
        <w:t xml:space="preserve">Phương Lạc Duy bị lão K nhìn mãi thì đành chịu, chỉ có thể gật gật đầu. Dù sao vì sợ người nhận ra nên từ khi xuống xe vẫn luôn đeo kính râm, lão K muốn chụp thì chụp đi, người lộ diện cũng không phải cậu. Phương Lạc Duy gật đầu một cái, Mặc Chính lập tức cầm cờ đi tiên phong tỏ ra duy trì lão K.</w:t>
      </w:r>
    </w:p>
    <w:p>
      <w:pPr>
        <w:pStyle w:val="BodyText"/>
      </w:pPr>
      <w:r>
        <w:t xml:space="preserve">Trước lúc Phương Lạc Duy vào tổ làm phim, Mặc Chính cũng dán cái mác nhà sản xuất tiến vào. Cũng may Mặc Chính có chừng mực, chỉ xoay vòng quanh Phương Lạc Duy, không hề khoa tay múa chân gì với chuyện quay phim. Nửa tháng nay, vì hai người đều sớm chiều ở chung nên Phương Lạc Duy cùng Mặc chính đã bớt đi chút khách sáo, thêm một chút thân thiết. Phương Lạc Duy không thể không thừa nhận, Mặc Chính thật sự là người rất dễ làm người ta thích, trái tim kiên định của cậu tựa hồ cũng có chút dao động. Hiện giờ Phương Lạc Duy được thả ra nghỉ xả hơi, Mặc Chính cũng vội vàng tỏ ý mình cũng cần nghỉ ngơi, một đường chạy theo Phương Lạc Duy.</w:t>
      </w:r>
    </w:p>
    <w:p>
      <w:pPr>
        <w:pStyle w:val="BodyText"/>
      </w:pPr>
      <w:r>
        <w:t xml:space="preserve">Ba so ba.</w:t>
      </w:r>
    </w:p>
    <w:p>
      <w:pPr>
        <w:pStyle w:val="BodyText"/>
      </w:pPr>
      <w:r>
        <w:t xml:space="preserve">Trì Dĩ Hoành hết biết nói gì, Trầm Hi cười xấu xa, Lý Minh Hiên trước giờ vẫn luôn nuông chìu Trầm Hi, mắt thấy mọi người đều cam chịu đề nghị của mình, lão K hưng trí bừng bừng, từ cốp xe lôi ra tấm băng rôn đã đặt làm. Vừa mở ra liền thấy dòng chữ in thật lớn ‘Hạ Trạch cố lên, Hạ Trạch tất thắng’ chỉ kém không tỏa sáng chói hết mắt mọi người nữa thôi.</w:t>
      </w:r>
    </w:p>
    <w:p>
      <w:pPr>
        <w:pStyle w:val="BodyText"/>
      </w:pPr>
      <w:r>
        <w:t xml:space="preserve">Xung quanh có các bậc phụ huynh nhìn thấy, thiện ý hướng về phía bọn họ mỉm cười. Động tĩnh bên này rất nhanh làm những người xung quanh chú ý, ngày càng có nhiều người nhìn tới nơi này.</w:t>
      </w:r>
    </w:p>
    <w:p>
      <w:pPr>
        <w:pStyle w:val="BodyText"/>
      </w:pPr>
      <w:r>
        <w:t xml:space="preserve">Trong đám người, Hạ Nguyên một thân đen tìm kiếm bóng dáng Hạ Trạch. Anh vẫn luôn giữ liên lạc với chủ nhiệm của Hạ Trạch vì thế dễ dàng tìm ra địa điểm thi. Hạ Nguyên ẩn ẩn cảm thấy Hạ Trạch không muốn thấy mình, anh không biết Hạ Trạch có phải đã biết được gì hay không, nhưng bản thân vẫn không thể khống chế.</w:t>
      </w:r>
    </w:p>
    <w:p>
      <w:pPr>
        <w:pStyle w:val="BodyText"/>
      </w:pPr>
      <w:r>
        <w:t xml:space="preserve">Động tĩnh của đám người càng lúc càng lớn, Hạ Nguyên tùy ý liếc mắt một cái, xuyên qua khe hở, hai chữ Hạ Trạch thật lớn khắc sâu vào mắt. Hạ Nguyên không chút do dự đẩy đám người đi qua.</w:t>
      </w:r>
    </w:p>
    <w:p>
      <w:pPr>
        <w:pStyle w:val="BodyText"/>
      </w:pPr>
      <w:r>
        <w:t xml:space="preserve">Cách ngày càng gần, Hạ Nguyên liếc mắt liền nhìn thấy Trì Dĩ Hoành. Những người bên cạnh Trì Dĩ Hoành, Hạ Nguyên chỉ nhận ra mình Mặc Chính, còn lại đều là những gương mặt xa lạ. Tầm mắt Hạ Nguyên đảo một vòng, không tìm thấy bóng dáng Hạ Trạch. Trong lòng không nói rõ là thất vọng hay tư vị nào khác, Hạ Nguyên nặng nề nhìn chằm chằm Trì Dĩ Hoành.</w:t>
      </w:r>
    </w:p>
    <w:p>
      <w:pPr>
        <w:pStyle w:val="BodyText"/>
      </w:pPr>
      <w:r>
        <w:t xml:space="preserve">Chú ý tới Hạ Nguyên đầu tiên là Trầm Hi, cậu nghi hoặc liếc mắt nhìn một cái, sau đó hỏi Mặc Chính ở bên cạnh: “Người kia là ai? Bạn Dĩ Hoành à?”</w:t>
      </w:r>
    </w:p>
    <w:p>
      <w:pPr>
        <w:pStyle w:val="BodyText"/>
      </w:pPr>
      <w:r>
        <w:t xml:space="preserve">Mặc Chính theo tầm mắt Trầm Hi nhìn qua, nhất thời sửng sốt: “Hạ Nguyên, sao cậu ta lại tới đây?”</w:t>
      </w:r>
    </w:p>
    <w:p>
      <w:pPr>
        <w:pStyle w:val="BodyText"/>
      </w:pPr>
      <w:r>
        <w:t xml:space="preserve">“Hạ Nguyên? Là anh trai Hạ Trạch?” Cái tên hai người quá tương tự, Trầm Hi lập tức liên hệ.</w:t>
      </w:r>
    </w:p>
    <w:p>
      <w:pPr>
        <w:pStyle w:val="BodyText"/>
      </w:pPr>
      <w:r>
        <w:t xml:space="preserve">Mặc Chính gật gật đầu, bước tới vài bước nhắc nhở Trì Dĩ Hoành đang thì thầm gì đó với lão K. Trì Dĩ Hoành quay đầu liền thấy Hạ Nguyên. Một đoạn thời gian không gặp, Hạ Nguyên gầy hẳn đi. Khí chất tao nhã của dạng người trí thức cũng không thấy đâu, toàn thân bảo phủ một lớp màn tối tăm.</w:t>
      </w:r>
    </w:p>
    <w:p>
      <w:pPr>
        <w:pStyle w:val="BodyText"/>
      </w:pPr>
      <w:r>
        <w:t xml:space="preserve">Cách đám người, tầm mắt hai người giao nhau. Vẻ mặt Trì Dĩ Hoành lãnh liệt, ánh mắt sắc bén như lưỡi dao dừng lại trên người Hạ Nguyên. Hạ Nguyên không nói tiếng nào cũng không rời đi, cứ đứng ở đó, tầm mắt một mực quét tới quét lui ở xung quanh.</w:t>
      </w:r>
    </w:p>
    <w:p>
      <w:pPr>
        <w:pStyle w:val="BodyText"/>
      </w:pPr>
      <w:r>
        <w:t xml:space="preserve">Trì Dĩ Hoành bình tĩnh nghiêm mặt đi tới: “Cậu tới làm gì?”</w:t>
      </w:r>
    </w:p>
    <w:p>
      <w:pPr>
        <w:pStyle w:val="BodyText"/>
      </w:pPr>
      <w:r>
        <w:t xml:space="preserve">Hạ Nguyên cụp mắt không trả lời vấn đề này mà hỏi lại một câu: “Tiểu Trạch đâu? Đã vào trong rồi sao?”</w:t>
      </w:r>
    </w:p>
    <w:p>
      <w:pPr>
        <w:pStyle w:val="BodyText"/>
      </w:pPr>
      <w:r>
        <w:t xml:space="preserve">“Tôi nhớ rõ tôi đã cảnh cáo cậu đừng xuất hiện bên cạnh Tiểu Trạch nữa?” Trì Dĩ Hoành lạnh lùng nói.</w:t>
      </w:r>
    </w:p>
    <w:p>
      <w:pPr>
        <w:pStyle w:val="BodyText"/>
      </w:pPr>
      <w:r>
        <w:t xml:space="preserve">Hạ Nguyên ngẩng đầu, vẻ mặt không chút sợ hãi: “Anh muốn thế nào? Ở đây đánh một trận à?”</w:t>
      </w:r>
    </w:p>
    <w:p>
      <w:pPr>
        <w:pStyle w:val="BodyText"/>
      </w:pPr>
      <w:r>
        <w:t xml:space="preserve">Hai người lúc nói chuyện đều đè thấp âm thanh như từ vẻ mặt cũng hiểu bầu không khí chẳng vui vẻ tẹo nào.</w:t>
      </w:r>
    </w:p>
    <w:p>
      <w:pPr>
        <w:pStyle w:val="BodyText"/>
      </w:pPr>
      <w:r>
        <w:t xml:space="preserve">Trì Dĩ Hoành lộ ra chút chán ghét, cười lạnh: “Cậu cảm thấy tôi không dám đánh hay không dám lộ ra thân phận thối tha của cậu hả? Con riêng Hạ Chí Thành, mẫu thân là một kẻ bệnh tâm thần, bản thân lại có tâm tư xấu xa với Tiểu Trạch, cậu cảm thấy Tiểu Trạch muốn nghe cái nào?”</w:t>
      </w:r>
    </w:p>
    <w:p>
      <w:pPr>
        <w:pStyle w:val="BodyText"/>
      </w:pPr>
      <w:r>
        <w:t xml:space="preserve">“Anh dám!” Hạ Nguyên vừa sợ vừa giận: “Anh không sợ Tiểu Trạch biết được tâm tư mình sao?”</w:t>
      </w:r>
    </w:p>
    <w:p>
      <w:pPr>
        <w:pStyle w:val="BodyText"/>
      </w:pPr>
      <w:r>
        <w:t xml:space="preserve">Trì Dĩ Hoành mắt lạnh nhìn Hạ Nguyên: “Cậu có thể tìm Tiểu Trạch mà nói. Cậu nghĩ tôi là cậu, ngay cả dũng khí thẳng thắn thừa nhận thích một người cũng không có sao? Đừng có tỏ ra tình thâm ý trọng với Tiểu Trạch trước mặt tôi, cậu căn bản không thương Tiểu Trạch, cậu cũng không xứng có được em ấy. Bác sĩ Tào Hiểu Mai, cậu có ấn tượng đi? Bác sĩ tâm lý tốt nhất Hải thành, cậu đã ở chỗ bà ta điều trị năm năm, cậu có nhớ rõ mình đã từng nói gì không?”</w:t>
      </w:r>
    </w:p>
    <w:p>
      <w:pPr>
        <w:pStyle w:val="BodyText"/>
      </w:pPr>
      <w:r>
        <w:t xml:space="preserve">Những lời Trì Dĩ Hoành nói làm sắc mặt Hạ Nguyên đột biến: “Anh biết gì rồi?”</w:t>
      </w:r>
    </w:p>
    <w:p>
      <w:pPr>
        <w:pStyle w:val="BodyText"/>
      </w:pPr>
      <w:r>
        <w:t xml:space="preserve">Trì Dĩ Hoành nhìn ánh mắt kinh nghi của Hạ Nguyên thì cười lạnh: “Cậu đã làm gì thì tự mình biết. Mấy năm nay cậu vây quanh Tiểu Trạch, cậu nghĩ mình đang làm gì? Bảo hộ? Chuộc tội? Cậu cứ luôn mồm nói mình bảo hộ Tiểu Trạch lớn lên, cậu đang bảo hộ em ấy sao? Cậu bất quá chỉ đang xây dựng một hoàn cảnh giả dối, thêu dệt một đống lời nói dối để em ấy sống trong hư ảo, không nhìn rõ sự thật. Hàn Linh có địch ý với Tiểu Trạch, cậu không cảm giác được sao? Cậu đã làm gì? Cậu cái gì cũng chưa làm. Hàn Linh điên cuồng muốn hại Tiểu Trạch dính AIDS, cậu cho là ai tạo ra? Hạ Chí Thành? Chính là cậu. Cậu còn dám nói mình thương Tiểu Trạch, cậu có tư cách gì thương em ấy. Cậu chỉ là một kẻ ích kĩ xem Tiểu Trạch là công cụ có thể làm mình thoải mái, là công cụ cứu rỗi chính mình.</w:t>
      </w:r>
    </w:p>
    <w:p>
      <w:pPr>
        <w:pStyle w:val="BodyText"/>
      </w:pPr>
      <w:r>
        <w:t xml:space="preserve">“Anh nói bậy!” Hạ Nguyên phẫn nộ nói.</w:t>
      </w:r>
    </w:p>
    <w:p>
      <w:pPr>
        <w:pStyle w:val="BodyText"/>
      </w:pPr>
      <w:r>
        <w:t xml:space="preserve">“Tôi nói bậy?” Trì Dĩ Hoành từ trên cao nhìn xuống, ánh mắt đầy khinh miệt: “Hạ Nguyên, cậu tỉnh lại đi. Cậu căn bản không thương Tiểu Trạch. Cậu thích chuyển dời sự chiếm dục biến thái của Hàn Linh đối với mình lên người Tiểu Trạch để có được thỏa mãn. Cậu thích canh giữ bên cạnh em ấy để có được cảm giác chuộc lỗi thực buồn cười. Cậu dám nói mình yêu Tiểu Trạch quả thực là làm vấy bẩn từ yêu kia.”</w:t>
      </w:r>
    </w:p>
    <w:p>
      <w:pPr>
        <w:pStyle w:val="BodyText"/>
      </w:pPr>
      <w:r>
        <w:t xml:space="preserve">“Tôi cảnh cáo lần cuối, đừng để tôi thấy cậu xuất hiện bên cạnh Tiểu Trạch thêm một lần nào nữa. Tin tưởng đi, hậu quả không phải điều cậu muốn nhìn thấy đâu.” Trì Dĩ Hoành nói xong liền quay người bỏ đi, lưu lại Hạ Nguyên hồn bay phách lạc đứng ở nơi đó, sau một lúc lâu mới giống một con rối gỗ cứng ngắc đẩy đám người rời đi.</w:t>
      </w:r>
    </w:p>
    <w:p>
      <w:pPr>
        <w:pStyle w:val="BodyText"/>
      </w:pPr>
      <w:r>
        <w:t xml:space="preserve">Những lời của Trì Dĩ Hoành hệt như một cây búa nặng nề đóng đinh Hạ Nguyên xuống đất. Hạ Nguyên không muốn thừa nhận những lời của Trì Dĩ Hoành, nhưng trong đầu cứ có một giọng nói không ngừng vang lên, là thật sao? Tình yêu của mình chính là vấy bẩn Hạ Trạch sao?”</w:t>
      </w:r>
    </w:p>
    <w:p>
      <w:pPr>
        <w:pStyle w:val="BodyText"/>
      </w:pPr>
      <w:r>
        <w:t xml:space="preserve">Hạ Nguyên không biết mình làm thế nào lái xe về chỗ Hàn Linh. Mờ mịt đậu xe dưới lầu, ngẩng đầu nhìn phòng ở của bà ta. Từ lần trước đi tìm Hạ Chí Thành tới giờ đã qua vài ngày. Hạ Chí Thành tuy nói sẽ đưa Hàn Linh đi kiểm tra nhưng lần nào bà ta cũng ầm ĩ, vì thế chuyện này cứ kéo dài. Mỗi ngày Hạ Nguyên đều nghe Hàn Linh mắng mỏ Hạ Trạch, chửi rủa Trì Hân Vân, mắng luôn cả bà nội. Anh không muốn nghe nhưng lại không thể ngăn cản Hàn Linh. Anh muốn canh giữ Hàn Linh, không để bà ta tới tìm Hạ Trạch gây phiền toái, hóa ra này cũng là một loại dung túng sao?</w:t>
      </w:r>
    </w:p>
    <w:p>
      <w:pPr>
        <w:pStyle w:val="BodyText"/>
      </w:pPr>
      <w:r>
        <w:t xml:space="preserve">Hạ Nguyên nhắm mắt lại, bộ dáng Hạ Trạch hiện lên trong đầu. Nghĩ tới giọng điệu Trì Dĩ Hoành khi nhắc tới Hạ Trạch, trong lòng ngoại từ ghen tị đang dâng trào thì còn có một loại bi ai khôn kể. Thống khổ biến thành sợi roi quấn chặt lấy trái tim anh, lồng ngực truyền tới từng trận đau đớn. Hạ Nguyên nghĩ mình có lẽ đã thật sự mất đi Hạ Trạch.</w:t>
      </w:r>
    </w:p>
    <w:p>
      <w:pPr>
        <w:pStyle w:val="BodyText"/>
      </w:pPr>
      <w:r>
        <w:t xml:space="preserve">Hạ Nguyên đờ đẫn xoa xoa mặt, mệt mỏi khóa xe tiến tới chỗ thang máy. Anh không biết mình có thể đi đâu, tựa hồ chỉ có thể trở lại nơi này. Con số hiển thị số tầng không ngừng biến đổi, rất nhanh đã ngừng lại. Nhưng mà không đợi Hạ Nguyên bước ra thang máy thì đã nghe thấy giọng nói the thé của Hàn Linh, xen lẫn vào đó tựa hồ là của mẹ nuôi Liễu Giai.</w:t>
      </w:r>
    </w:p>
    <w:p>
      <w:pPr>
        <w:pStyle w:val="BodyText"/>
      </w:pPr>
      <w:r>
        <w:t xml:space="preserve">Cách một cánh cửa, âm thanh phẫn nộ của Hàn Linh truyền ra rõ mồn một: “Hạ Nguyên là con tôi, chuyện nó không cần bà quản.”</w:t>
      </w:r>
    </w:p>
    <w:p>
      <w:pPr>
        <w:pStyle w:val="BodyText"/>
      </w:pPr>
      <w:r>
        <w:t xml:space="preserve">So với Hàn Linh điên cuồng, Liễu Giai hiển nhiên bình tĩnh hơn rất nhiều.</w:t>
      </w:r>
    </w:p>
    <w:p>
      <w:pPr>
        <w:pStyle w:val="BodyText"/>
      </w:pPr>
      <w:r>
        <w:t xml:space="preserve">“Năm đó tôi không tranh cãi với cô, mặc kệ cô nháo thế nào, trên hộ khẩu Hạ Nguyên là con tôi, đây là sự thật vĩnh viễn không thể thay đổi. Làm mẫu thân của Hạ Nguyên, tôi có tư cách được biết Hạ Nguyên xuất ngoại rốt cuộc là chuyện gì. Nếu chú ba muốn đưa cô xuất ngoại tĩnh dưỡng, mà cô cố ý muốn Hạ Nguyên đi cùng, vậy thì thật có lỗi, tôi sẽ không để con mình đi như vậy.”</w:t>
      </w:r>
    </w:p>
    <w:p>
      <w:pPr>
        <w:pStyle w:val="BodyText"/>
      </w:pPr>
      <w:r>
        <w:t xml:space="preserve">“Ai nói tôi phải xuất ngoại tĩnh dưỡng?” Hàn Linh kịch liệt phản bác.</w:t>
      </w:r>
    </w:p>
    <w:p>
      <w:pPr>
        <w:pStyle w:val="BodyText"/>
      </w:pPr>
      <w:r>
        <w:t xml:space="preserve">Liễu Giai nhăn mặt nhíu mày: “Cô không xuất ngoại cũng tốt, tôi không hi vọng Hạ Nguyên cách tôi quá xa. Mấy năm nay tôi không ngăn cản cô thân cận nó, không phải tôi cảm thấy áy náy mà làm mẫu thân, tôi hiểu được cô cảm thấy thế nào, cũng đồng tình với cô. Tôi đối với Hạ Nguyên thế nào, cô cũng tự mình thấy được. Nếu năm đó không có tôi, Hạ Nguyên chỉ sợ vừa sinh ra đã chết đói. Tôi tân tân khổ khổ nuôi nó khôn lớn thế này, tôi không muốn nó bị hủy trong tay cô.”</w:t>
      </w:r>
    </w:p>
    <w:p>
      <w:pPr>
        <w:pStyle w:val="BodyText"/>
      </w:pPr>
      <w:r>
        <w:t xml:space="preserve">“Hạ Nguyên là con tôi, tôi sao có thể hại nó.”</w:t>
      </w:r>
    </w:p>
    <w:p>
      <w:pPr>
        <w:pStyle w:val="BodyText"/>
      </w:pPr>
      <w:r>
        <w:t xml:space="preserve">Liễu Giai từ chối cho ý kiến, thản nhiên nói: “Tôi cùng Chí Chi tuy không đi đường chính trị như chú ba nhưng cũng làm nghề có thể diện, thanh danh trong sạch. Hạ Nguyên làm con trai chúng tôi rất tốt, nhưng nếu đính cái danh con riêng của chú ba, lại thêm một bà mẹ thần kinh không bình thường thì sao, cô tự nghĩ lấy đi. Nếu cô vì tốt cho Hạ Nguyên thì cách xa nó một chút, nó ở chỗ cô cũng đủ lâu rồi, nên về nhà.”</w:t>
      </w:r>
    </w:p>
    <w:p>
      <w:pPr>
        <w:pStyle w:val="BodyText"/>
      </w:pPr>
      <w:r>
        <w:t xml:space="preserve">“Đúng rồi.” Trước lúc Liễu Giai nổi điên liền đổi đề tài: “Chu Hàm Thanh có lẽ đã biết tới sự tồn tại của cô. Khoảng thời gian này công trình đường xá bên thành nam tiến triển không thuận lợi, cứ có người tới quấy rối, tôi nghi là người Chu Hàm Thanh tìm tới. Hạng mục này chúng ta dự tính sẽ thua lỗ, tôi nói trước để cô biết.</w:t>
      </w:r>
    </w:p>
    <w:p>
      <w:pPr>
        <w:pStyle w:val="BodyText"/>
      </w:pPr>
      <w:r>
        <w:t xml:space="preserve">Chỉ cần không đề cập tới Hạ Nguyên, tình tự Hàn Linh có thể xem là bình thường: “Cái gì mà thua lỗ?”</w:t>
      </w:r>
    </w:p>
    <w:p>
      <w:pPr>
        <w:pStyle w:val="BodyText"/>
      </w:pPr>
      <w:r>
        <w:t xml:space="preserve">“Ba nghìn vạn đấy, bà chỉ nói một câu thua lỗ là xong?” Hàn Linh oán giận nhìn về phía Liễu Giai.</w:t>
      </w:r>
    </w:p>
    <w:p>
      <w:pPr>
        <w:pStyle w:val="BodyText"/>
      </w:pPr>
      <w:r>
        <w:t xml:space="preserve">Liễu Giai vẫn là câu kia: “Tôi nói cô cũng không tin, tốt nhất cứ hỏi chú ba ấy. Sau khi hạng mục này hoàn thành tôi sẽ giải tán công ty. Mấy năm nay tôi đã tích đủ tiền cho Hạ Nguyên rồi, sau này vô luận nó muốn làm gì thì cũng cơm áo không lo.”</w:t>
      </w:r>
    </w:p>
    <w:p>
      <w:pPr>
        <w:pStyle w:val="BodyText"/>
      </w:pPr>
      <w:r>
        <w:t xml:space="preserve">Liễu Giai nói xong, không thèm nhìn tới biểu tình Hàn Linh, xoay người đi tới mở cửa.</w:t>
      </w:r>
    </w:p>
    <w:p>
      <w:pPr>
        <w:pStyle w:val="BodyText"/>
      </w:pPr>
      <w:r>
        <w:t xml:space="preserve">Bên ngoài, Hạ Nguyên cúi đầu đứng đó, một câu cũng không nói nên lời.</w:t>
      </w:r>
    </w:p>
    <w:p>
      <w:pPr>
        <w:pStyle w:val="BodyText"/>
      </w:pPr>
      <w:r>
        <w:t xml:space="preserve">_________</w:t>
      </w:r>
    </w:p>
    <w:p>
      <w:pPr>
        <w:pStyle w:val="Compact"/>
      </w:pPr>
      <w:r>
        <w:t xml:space="preserve">Hoàn</w:t>
      </w:r>
      <w:r>
        <w:br w:type="textWrapping"/>
      </w:r>
      <w:r>
        <w:br w:type="textWrapping"/>
      </w:r>
    </w:p>
    <w:p>
      <w:pPr>
        <w:pStyle w:val="Heading2"/>
      </w:pPr>
      <w:bookmarkStart w:id="87" w:name="chương-65-quá-độ"/>
      <w:bookmarkEnd w:id="87"/>
      <w:r>
        <w:t xml:space="preserve">65. Chương 65: Quá Độ</w:t>
      </w:r>
    </w:p>
    <w:p>
      <w:pPr>
        <w:pStyle w:val="Compact"/>
      </w:pPr>
      <w:r>
        <w:br w:type="textWrapping"/>
      </w:r>
      <w:r>
        <w:br w:type="textWrapping"/>
      </w:r>
      <w:r>
        <w:t xml:space="preserve">Trọng Sinh Chi Hạ Trạch [65] Quá Độ</w:t>
      </w:r>
    </w:p>
    <w:p>
      <w:pPr>
        <w:pStyle w:val="BodyText"/>
      </w:pPr>
      <w:r>
        <w:t xml:space="preserve">******</w:t>
      </w:r>
    </w:p>
    <w:p>
      <w:pPr>
        <w:pStyle w:val="BodyText"/>
      </w:pPr>
      <w:r>
        <w:t xml:space="preserve">“Tiểu Nguyên, con không có gì muốn nói với mẹ sao?”</w:t>
      </w:r>
    </w:p>
    <w:p>
      <w:pPr>
        <w:pStyle w:val="BodyText"/>
      </w:pPr>
      <w:r>
        <w:t xml:space="preserve">Dưới lầu, Hạ Nguyên đưa Liễu Giai rời đi. Liễu Giai không lập tức đi mà lôi kéo Hạ Nguyên hỏi vấn đề này. Bà chính là muốn hỏi tới chuyện Hạ Nguyên muốn xuất ngoại. Chuyện này Liễu Giai cùng Hạ Chí Phi đều bị giấu kín, nếu không phải gần nhất Hạ Nguyên đã hoàn tất toàn bộ thủ tục, giáo viên hướng dẫn gọi điện tới thì Liễu Giai cũng không biết Hạ Nguyên vẫn luôn âm thầm sắp xếp chuyện này.</w:t>
      </w:r>
    </w:p>
    <w:p>
      <w:pPr>
        <w:pStyle w:val="BodyText"/>
      </w:pPr>
      <w:r>
        <w:t xml:space="preserve">Giọng giáo viên hướng dẫn đầy tiếc nuối, Hạ Nguyên theo ông đã được hai năm, ông đang chuẩn bị đề cử Hạ Nguyên tham gia một hạng mục quốc gia, không ngờ ngay lúc này Hạ Nguyên lại đột ngột muốn xuất ngoại, hết thảy cố gắng trước đó đều bỏ phí. Vả lại với bối cảnh của mình, Hạ Nguyên ở lại trong nước hoàn toàn có thể phát triển rất tốt, căn bản không cần xuất ngoại làm gì, giáo viên hướng dẫn cảm thấy lựa chọn của Hạ Nguyên là đang đi đường vòng. Trong điện thoại Liễu Giai không nói gì, sau khi cúp máy thì lập tức tới tìm Hàn Linh. Hạ Nguyên trước đó chưa từng có ý niệm xuất ngoại, phản ứng đầu tiên là Hàn Linh đứng sau xúi giục.</w:t>
      </w:r>
    </w:p>
    <w:p>
      <w:pPr>
        <w:pStyle w:val="BodyText"/>
      </w:pPr>
      <w:r>
        <w:t xml:space="preserve">Đối với Hàn Linh, tình cảm của Liễu Giai khá phức tạp. Lúc Hạ Nguyên chào đời, đứa con gái Hạ Tuyết mới sinh của bà cùng Hạ Chí Phi cũng vừa nhiễm bệnh qua đời. Hơn nữa sau khi sinh Hạ Tuyết thì thân thể bị tổn hại, về sau không bao giờ có thể sinh con được nữa. Hạ nãi nãi đưa ra đề nghị thu dưỡng Hạ Nguyên, Liễu Giai nghĩ nghĩ liền đồng ý. Khi đó Hàn Linh điên điên khùng khùng, suýt chút nữa đã bỏ Hạ Nguyên đói chết, Liễu Giai nghĩ Hàn Linh điên rồi, trừ bỏ phái người chiếu cố thì cũng không mấy để ý, thẳng tới vài năm sau Hàn Linh tới Hải thành tìm được Hạ Nguyên.</w:t>
      </w:r>
    </w:p>
    <w:p>
      <w:pPr>
        <w:pStyle w:val="BodyText"/>
      </w:pPr>
      <w:r>
        <w:t xml:space="preserve">Lần đó Liễu Giai cùng Hạ Chí Phi cũng không rõ tình hình lắm. Tuy Hạ Nguyên đã trễ rồi vẫn chưa về nhà, nhưng Hạ Chí Thành đã gọi điện báo nên bọn họ cũng yên tâm. Nhưng cũng chính là lần đó, Trì Hân Vân đã xảy ra chuyện. Liễu Giai cũng từng nghĩ Trì Hân Vân gặp chuyện không may có liên quan tới Hàn Linh, nhưng Hạ Nguyên cái gì cũng không nói, Hạ gia lại thực bình tĩnh, ý niệm này chỉ xuất hiện thoáng qua, sau đó Liễu Giai cũng không nghĩ nhiều.</w:t>
      </w:r>
    </w:p>
    <w:p>
      <w:pPr>
        <w:pStyle w:val="BodyText"/>
      </w:pPr>
      <w:r>
        <w:t xml:space="preserve">Lúc Hàn Linh lần thứ hai tìm tới thì không còn dáng vẻ điên khùng như trước, vô luận là đối xử hay cử chỉ nói năng đều hệt như người bình thường. Xuất phát từ đồng cảm hoặc tâm lý càng phức tạp hơn, quan trọng là khi đó Hạ Nguyên đã biết quan hệ mờ ám của Hàn Linh cùng Hạ Chí Thành, Liễu Giai cam chịu chuyện Hàn Linh tiếp cận Hạ Nguyên, hơn nữa còn cùng Hàn Linh liên hợp thành lập công ty.</w:t>
      </w:r>
    </w:p>
    <w:p>
      <w:pPr>
        <w:pStyle w:val="BodyText"/>
      </w:pPr>
      <w:r>
        <w:t xml:space="preserve">Vài năm hợp tác, chỉ cần không đề cập tới chuyện Hạ gia thì Hàn Linh có thể xem là người bình thường, nhưng hễ liên lụy tới Hạ Nguyên hoặc Hạ gia, lập tức không chịu nói lý. Liễu Giai từ đồng tình ban đầu đã trở thành chán ghét, nhưng bà cùng Hàn Linh đã dây dưa quá sâu, không phải nhất thời có thể tách ra, hơn nữa trung gian còn có Hạ Nguyên.</w:t>
      </w:r>
    </w:p>
    <w:p>
      <w:pPr>
        <w:pStyle w:val="BodyText"/>
      </w:pPr>
      <w:r>
        <w:t xml:space="preserve">Đối mặt với câu hỏi của Liễu Giai, Hạ Nguyên trầm mặc không nói. Anh không giải thích, mà cũng không biết nên giải thích thế nào. Chuyện thủ tục xong xuôi anh đã sớm biết, nhưng trước kia vui sướng cỡ nào thì hiện giờ lại châm chọc cỡ ấy. Anh không gặp được Hạ Trạch, cho dù gặp thì Hạ Trạch cũng sẽ không cùng anh xuất ngoại, hết thảy những thứ này còn ý nghĩa gì?</w:t>
      </w:r>
    </w:p>
    <w:p>
      <w:pPr>
        <w:pStyle w:val="BodyText"/>
      </w:pPr>
      <w:r>
        <w:t xml:space="preserve">Bộ dáng suy sụp của Hạ Nguyên dừng trong mắt Liễu Giai, bà khẽ thở dài không bức bách nữa, giọng điệu thỏa hiệp: “Tiểu Nguyên, con định lúc nào đi?”</w:t>
      </w:r>
    </w:p>
    <w:p>
      <w:pPr>
        <w:pStyle w:val="BodyText"/>
      </w:pPr>
      <w:r>
        <w:t xml:space="preserve">Hạ Nguyên trong lòng đau xót, đột nhiên ngẩng đầu nhìn về phía Liễu Giai.</w:t>
      </w:r>
    </w:p>
    <w:p>
      <w:pPr>
        <w:pStyle w:val="BodyText"/>
      </w:pPr>
      <w:r>
        <w:t xml:space="preserve">Liễu Giai cười cười, đưa tay giúp Hạ Nguyên chỉnh lý lại quần áo, nhẹ giọng nói: “Tuy mẹ cùng ba con đều cảm thấy con không cần phải xuất ngoại du học, nhưng nếu con muốn đi cũng tốt. Sức khỏe mẹ cùng ba con cũng không tệ, con không cần lo lắng. Mấy năm nay ba mẹ đã tích một ít tiền, sau này con không làm gì cũng đủ ăn đủ mặc.”</w:t>
      </w:r>
    </w:p>
    <w:p>
      <w:pPr>
        <w:pStyle w:val="BodyText"/>
      </w:pPr>
      <w:r>
        <w:t xml:space="preserve">“Mẫu thân, con…”</w:t>
      </w:r>
    </w:p>
    <w:p>
      <w:pPr>
        <w:pStyle w:val="BodyText"/>
      </w:pPr>
      <w:r>
        <w:t xml:space="preserve">“Được rồi, con ra ngoài cũng lâu rồi, mau trở lại đi.” Liễu Giai đánh gãy lời Hạ Nguyên, không nghe anh giải thích đã lái xe rời khỏi tiểu khu.</w:t>
      </w:r>
    </w:p>
    <w:p>
      <w:pPr>
        <w:pStyle w:val="BodyText"/>
      </w:pPr>
      <w:r>
        <w:t xml:space="preserve">Liễu Giai càng tỏ ra thấu tình đạt lý thì Hạ Nguyên lại càng áy náy, nhất là lúc quay lại phòng, nhìn thấy bộ dáng điên cuồng của Hàn Linh. Cơn mệt mỏi nồng đậm hệt thủy triều từ xương cốt trào ra, Hạ Nguyên không muốn nói câu nào với Hàn Linh, lướt qua bà ta chui vào phòng. Hàn Linh bị hành động của Hạ Nguyên chọc giận, bắt đầu phát điên mà không ngừng gõ cửa. Hạ Nguyên tiện tai kéo áo che lên mặt, không chỉ ánh sáng mà tựa hồ ngăn cách cả Hàn Linh ra ngoài cuộc sống của mình.</w:t>
      </w:r>
    </w:p>
    <w:p>
      <w:pPr>
        <w:pStyle w:val="BodyText"/>
      </w:pPr>
      <w:r>
        <w:t xml:space="preserve">Hạ Trạch thi đại học được hai ngày thì Hải thành cũng bắt đầu thay đổi bất ngờ.</w:t>
      </w:r>
    </w:p>
    <w:p>
      <w:pPr>
        <w:pStyle w:val="BodyText"/>
      </w:pPr>
      <w:r>
        <w:t xml:space="preserve">Cứ việc sau lưng có Tôn Đức Nguyên làm chỗ dựa vững chắc, nhưng dưới những chứng cớ vô cùng xác thực kia, Trần Huy vẫn bị lập chuyên án điều tra. Ngay lúc Hạ Trạch thi môn ngoại ngữ cuối cùng, Trần Huy đã bị cảnh sát tới nhà áp giải, còn bắt cả Quách Hoa Đình khi đó đang ở cùng ông ta.</w:t>
      </w:r>
    </w:p>
    <w:p>
      <w:pPr>
        <w:pStyle w:val="BodyText"/>
      </w:pPr>
      <w:r>
        <w:t xml:space="preserve">Việc Trần Huy bị bắt cũng không tính là bí mật, tin tức này có thể nói là chấn động cả giới giải trí. Nhất thời tiêu đề về Quách Hoa Đình tràn ngập ở khắp các diễn đàn, nhưng vô luận mọi người nói gì thì Trần Huy là kim chủ Quách Hoa Đình đã là sự thật không thể nghi ngờ.</w:t>
      </w:r>
    </w:p>
    <w:p>
      <w:pPr>
        <w:pStyle w:val="BodyText"/>
      </w:pPr>
      <w:r>
        <w:t xml:space="preserve">Hạ Trạch vừa rời khỏi phòng thi liền nhận được điện thoại của Bạch Hiểu Tề, đối phương nóng lòng muốn chia sẻ tin bát quái này. Sau khi cúp điện thoại, Hạ Trạch lập tức lên mạng xem tin tức. Trần Huy bị bắt nằm trong dự kiến, nhưng Quách Hoa Đình cũng bị dính vào thì đúng là làm người ta bất ngờ. Chỉ mới hai ngày không lên mạng mà cậu đã có cảm giác không bắt kịp thời đại.</w:t>
      </w:r>
    </w:p>
    <w:p>
      <w:pPr>
        <w:pStyle w:val="BodyText"/>
      </w:pPr>
      <w:r>
        <w:t xml:space="preserve">“Đi thôi, đừng xem nữa.”</w:t>
      </w:r>
    </w:p>
    <w:p>
      <w:pPr>
        <w:pStyle w:val="BodyText"/>
      </w:pPr>
      <w:r>
        <w:t xml:space="preserve">Trì Dĩ Hoành xoay tai lái đậu xe lại, tùy tay giật lấy điện thoại trong tay Hạ Trạch, lúc lái xe anh không muốn Hạ Trạch xem di động hay chơi game.</w:t>
      </w:r>
    </w:p>
    <w:p>
      <w:pPr>
        <w:pStyle w:val="BodyText"/>
      </w:pPr>
      <w:r>
        <w:t xml:space="preserve">Hạ Trạch đang hưng trí thì bị đánh gảy, thừa dịp Trì Dĩ Hoành không chút ý liền nghiêm mặt lén trừng mắt. Bên sườn mặt Trì Dĩ Hoành giống như mọc thêm một con mắt, đúng lúc quay đầu bắt gặp ánh nhìn của Hạ Trạch.</w:t>
      </w:r>
    </w:p>
    <w:p>
      <w:pPr>
        <w:pStyle w:val="BodyText"/>
      </w:pPr>
      <w:r>
        <w:t xml:space="preserve">Hạ Trạch sửng sốt, nhanh trí chuyển đề tài: “Quách Hoa Đình sao lại bị dính vào vụ này?”</w:t>
      </w:r>
    </w:p>
    <w:p>
      <w:pPr>
        <w:pStyle w:val="BodyText"/>
      </w:pPr>
      <w:r>
        <w:t xml:space="preserve">Trì Dĩ Hoành tựa tiếu phi tiếu liếc nhìn Hạ Trạch một cái, giải thích: “Là Mặc Ngự động tay một chút.”</w:t>
      </w:r>
    </w:p>
    <w:p>
      <w:pPr>
        <w:pStyle w:val="BodyText"/>
      </w:pPr>
      <w:r>
        <w:t xml:space="preserve">Hạ Trạch khó hiểu.</w:t>
      </w:r>
    </w:p>
    <w:p>
      <w:pPr>
        <w:pStyle w:val="BodyText"/>
      </w:pPr>
      <w:r>
        <w:t xml:space="preserve">Trì Dĩ Hoành nói: “Lần trước Quách Hoa Đình định bụng tìm phóng viên tung tin bôi xấu Lạc Duy, không ngờ mới ra bản thảo đã bị Mặc Chính gạt bỏ. Quách Hoa Đình muốn lôi Mặc Chính xuống nước, Mặc Chính sao có thể tha thứ. Chuyện bất quá chỉ là thuận theo mà thôi. Qua vài ngày nữa điều tra rõ thì Quách Hoa Đình phỏng chừng sẽ được thả ra, bất quá không còn cơ hội đứng trong giới giải trí nữa.”</w:t>
      </w:r>
    </w:p>
    <w:p>
      <w:pPr>
        <w:pStyle w:val="BodyText"/>
      </w:pPr>
      <w:r>
        <w:t xml:space="preserve">Trì Dĩ Hoành vừa nói vậy, Hạ Trạch ngẫm lại thì quả thực có một đoạn thời gian không thấy tin về Quách Hoa Đình. Phỏng chừng trước đó đã bị Mặc Ngự ngăn chặn, không biết Quách Hoa Đình đã làm gì chọc Mặc Ngự giận tới vậy.</w:t>
      </w:r>
    </w:p>
    <w:p>
      <w:pPr>
        <w:pStyle w:val="BodyText"/>
      </w:pPr>
      <w:r>
        <w:t xml:space="preserve">Nếu nhắc tới Quách Hoa Đình, Hạ Trạch liền dứt khoát chuyển đề tài tới Trần Huy: “Trần Huy lần này hoàn toàn kết thúc rồi đi?”</w:t>
      </w:r>
    </w:p>
    <w:p>
      <w:pPr>
        <w:pStyle w:val="BodyText"/>
      </w:pPr>
      <w:r>
        <w:t xml:space="preserve">Trì Dĩ Hoành gật gật đầu. Lần này Hạ Chí Thành ra tay khá ngoan chuẩn, lại thêm số chứng cớ Mặc Ngự cung cấp, Trần Huy đời này chỉ sợ phải sống trong tù. Bất quá Hạ Chí Thành muốn kéo theo cả Tôn Đức Nguyên thì phỏng chừng hơi khó, phải xem Trần Huy có chịu mở miệng hay không.</w:t>
      </w:r>
    </w:p>
    <w:p>
      <w:pPr>
        <w:pStyle w:val="BodyText"/>
      </w:pPr>
      <w:r>
        <w:t xml:space="preserve">“Thế em ra ngoài còn cần mang theo vệ sĩ không?” Hạ Trạch quan tâm hỏi.</w:t>
      </w:r>
    </w:p>
    <w:p>
      <w:pPr>
        <w:pStyle w:val="BodyText"/>
      </w:pPr>
      <w:r>
        <w:t xml:space="preserve">Trì Dĩ Hoành từ chối cho ý kiến, nhướng mi nói: “Ra ngoài? Em định đi đâu?”</w:t>
      </w:r>
    </w:p>
    <w:p>
      <w:pPr>
        <w:pStyle w:val="BodyText"/>
      </w:pPr>
      <w:r>
        <w:t xml:space="preserve">Trước lúc thi đại học Hạ Trạch, còn có Mã Thiên Lỗi bị Bạch Hiểu Tề dụ dỗ đáp ứng sau khi thi xong sẽ đi chơi vài ngày, Hạ Trạch đang định trả lời thì đột nhiên phản ứng, nhanh chóng nói: “Không đi đâu hết, ở nhà bồi cữu cữu, còn có anh họ nữa.”</w:t>
      </w:r>
    </w:p>
    <w:p>
      <w:pPr>
        <w:pStyle w:val="BodyText"/>
      </w:pPr>
      <w:r>
        <w:t xml:space="preserve">Trì Dĩ Hoành rõ ràng bị đáp án này lấy lòng, khen ngợi xoa tóc Hạ Trạch, cười nói: “Muốn đi chơi cũng được, bất quá phải mang Thường Phi theo. Trần Huy tuy đã bị bắt nhưng thế cục có lẽ còn hỗn loạn một thời gian nữa.”</w:t>
      </w:r>
    </w:p>
    <w:p>
      <w:pPr>
        <w:pStyle w:val="BodyText"/>
      </w:pPr>
      <w:r>
        <w:t xml:space="preserve">Tôn Đức Nguyên khẳng định sẽ không làm ngơ để Trần Huy ngồi tù như vậy, ai biết Trần Huy có kéo ông ra hay không. Vả lại Trần Huy vẫn còn một đám đàn em ở bên ngoài, khẳng định cũng đang nghĩ cách cứu Trần Huy ra. Tuy việc này không liên quan gì tới Hạ Trạch, nhưng để an toàn, Trì Dĩ Hoành vẫn quyết định nên thận trọng một chút, để Thường Phi theo sát Hạ Trạch.</w:t>
      </w:r>
    </w:p>
    <w:p>
      <w:pPr>
        <w:pStyle w:val="BodyText"/>
      </w:pPr>
      <w:r>
        <w:t xml:space="preserve">Theo tin tức Trì Dĩ Hoành thu được, đám đàn em Trần Huy đanh giận chó đánh mèo lên Chu gia, mấy ngày này không ít lần tìm Chu gia gây phiền toái. Ngay cả Chu Tử Xương hôm qua rời khỏi nhà đi thi suýt chút nữa đã bị người ta chặn đánh trên đường tới trường thi. Trì Dĩ Hoành tuy chán ghét Trần Huy, nhưng đối với hành động gây rối Chu gia vẫn khá thích thú. Nhất là qua vài ngày nữa sẽ có kết quả đấu thầu lần hai, đám đàn em Trần Huy hiển nhiên đã giúp đỡ anh cùng Lý Minh Hiên không ít.</w:t>
      </w:r>
    </w:p>
    <w:p>
      <w:pPr>
        <w:pStyle w:val="BodyText"/>
      </w:pPr>
      <w:r>
        <w:t xml:space="preserve">Hạ Trạch nghe thấy phải mang theo Thường Phi thì mất hứng lắc đầu: “Quên đi, cứ chờ xong chuyện này rồi tính.” Cậu thì thực có đi hay không cũng không sao, vừa lúc còn phải thi chuyên ngành, chờ thi xong hết rồi cùng đám Bạch Hiểu Tề đi chơi.</w:t>
      </w:r>
    </w:p>
    <w:p>
      <w:pPr>
        <w:pStyle w:val="BodyText"/>
      </w:pPr>
      <w:r>
        <w:t xml:space="preserve">Hạ Trạch một đường tâm tình không tệ, vốn Trầm Hi cùng lão K hẹn đêm nay cùng ăn bữa cơm, thuận tiện chúc mừng cậu thi xong, nhưng Hạ Trạch liền dời qua ngày mai. Hai ngày thi này, cữu cữu vẫn luôn ở bên cạnh đốc thúc cỗ vũ, giờ thi xong, Hạ Trạch muốn cùng cữu cữu cùng anh họ ăn một bữa cơm gia đình.</w:t>
      </w:r>
    </w:p>
    <w:p>
      <w:pPr>
        <w:pStyle w:val="BodyText"/>
      </w:pPr>
      <w:r>
        <w:t xml:space="preserve">Chính là Hạ Trạch cùng Trì Dĩ Hoành thực không ngờ khi về tới nhà lại thấy Hạ Tư Tuệ, cô út của Hạ Trạch.</w:t>
      </w:r>
    </w:p>
    <w:p>
      <w:pPr>
        <w:pStyle w:val="BodyText"/>
      </w:pPr>
      <w:r>
        <w:t xml:space="preserve">Bắt đầu từ lần trước chọc Hạ nãi nãi tức tới nhập viện, Hạ Trạch chưa từng gặp lại Hạ Tư Tuệ. Lúc tỉnh táo lại, Hạ Trạch kì thực cũng hiểu được cô út tuy che giấu một số việc như bản chất vẫn hi vọng cậu có thể sống thực vui vẻ. Hạ Tư Tuệ khác với Hạ Nguyên, không làm cậu khó chịu. Sau chuyện đó Hạ Trạch từng nghĩ tới chuyện liên lạc với cô út, bất quá bận rộn chuyện thi cử nên dời lại sau.</w:t>
      </w:r>
    </w:p>
    <w:p>
      <w:pPr>
        <w:pStyle w:val="BodyText"/>
      </w:pPr>
      <w:r>
        <w:t xml:space="preserve">So với Hạ Trạch ngoài ý muốn, Hạ Tư Tuệ thấm thỏm nhiều hơn.</w:t>
      </w:r>
    </w:p>
    <w:p>
      <w:pPr>
        <w:pStyle w:val="BodyText"/>
      </w:pPr>
      <w:r>
        <w:t xml:space="preserve">Khoảng thời gian này Hạ Tư Tuệ luôn tự kiểm điểm bản thân, cứ như mặc kệ Hạ Trạch lớn thế nào thì trong tiềm thức Hạ Tư Tuệ vẫn xem cậu là đứa nhỏ lúc Trì Hân Vân qua đời, đứa nhỏ mà ngay cả nói chuyện cũng chưa rành. Hạ Tư Tuệ chưa bao giờ nhìn thẳng vào sự thật Hạ Trạch đã lớn, cũng chưa bao giờ xem Hạ Trạch là một người có địa vị ngang hàng mà đối đãi.</w:t>
      </w:r>
    </w:p>
    <w:p>
      <w:pPr>
        <w:pStyle w:val="BodyText"/>
      </w:pPr>
      <w:r>
        <w:t xml:space="preserve">Hạ Tư Tuệ hiểu ra rất nhiều điều thì trong lòng lại càng tự trách. Hạ Tư Tuệ muốn nói xin lỗi Hạ Trạch, nhưng chuyện mẫu thân cùng chuyện bên đoàn nhạc ập tới cùng một lúc làm cô không sao rút được thời gian tới tìm Hạ Trạch. Cuối cùng mượn cớ trở về nước một lần nữa, Hạ Tư Tuệ sau khi tới bệnh viện thăm mẫu thân, ngay cả hành lý còn chưa lấy đã trực tiếp chạy tới Trì gia.</w:t>
      </w:r>
    </w:p>
    <w:p>
      <w:pPr>
        <w:pStyle w:val="BodyText"/>
      </w:pPr>
      <w:r>
        <w:t xml:space="preserve">___________</w:t>
      </w:r>
    </w:p>
    <w:p>
      <w:pPr>
        <w:pStyle w:val="Compact"/>
      </w:pPr>
      <w:r>
        <w:t xml:space="preserve">Hoàn</w:t>
      </w:r>
      <w:r>
        <w:br w:type="textWrapping"/>
      </w:r>
      <w:r>
        <w:br w:type="textWrapping"/>
      </w:r>
    </w:p>
    <w:p>
      <w:pPr>
        <w:pStyle w:val="Heading2"/>
      </w:pPr>
      <w:bookmarkStart w:id="88" w:name="chương-66-hướng-dẫn"/>
      <w:bookmarkEnd w:id="88"/>
      <w:r>
        <w:t xml:space="preserve">66. Chương 66: Hướng Dẫn</w:t>
      </w:r>
    </w:p>
    <w:p>
      <w:pPr>
        <w:pStyle w:val="Compact"/>
      </w:pPr>
      <w:r>
        <w:br w:type="textWrapping"/>
      </w:r>
      <w:r>
        <w:br w:type="textWrapping"/>
      </w:r>
      <w:r>
        <w:t xml:space="preserve">Trọng Sinh Chi Hạ Trạch [66] Hướng Dẫn</w:t>
      </w:r>
    </w:p>
    <w:p>
      <w:pPr>
        <w:pStyle w:val="BodyText"/>
      </w:pPr>
      <w:r>
        <w:t xml:space="preserve">******</w:t>
      </w:r>
    </w:p>
    <w:p>
      <w:pPr>
        <w:pStyle w:val="BodyText"/>
      </w:pPr>
      <w:r>
        <w:t xml:space="preserve">“Tiệu Trạch, con vẫn còn giận cô út sao?”</w:t>
      </w:r>
    </w:p>
    <w:p>
      <w:pPr>
        <w:pStyle w:val="BodyText"/>
      </w:pPr>
      <w:r>
        <w:t xml:space="preserve">Sân sau Trì gia, Hạ Tư Tuệ cùng Hạ Trạch đi song song. Hạ Trạch không biết sao đột nhiên nhớ tới lần ở nhà tổ, khi đò cậu cũng cùng cô út cũng dạo thế này. Cậu hỏi Hàn Linh là ai, mà cô út cũng chỉ trả lời có lệ. Nghe thấy vấn đề của Hạ Tư Tuệ, Hạ Trạch có chút sửng sốt.</w:t>
      </w:r>
    </w:p>
    <w:p>
      <w:pPr>
        <w:pStyle w:val="BodyText"/>
      </w:pPr>
      <w:r>
        <w:t xml:space="preserve">Hạ Tư Tuệ vẫn chú ý tới phản ứng của Hạ Trạch, khoảnh khắc Hạ Trạch lắc đầu, cô liền thở phào một hơi. Hạ Tư Tuệ nhìn sườn mặt Hạ Trạch, không biết từ lúc nào gương mặt Hạ Trạch đã rút đi những đường cong mềm mại, bắt đầu trở nên sắc bén hơn, ẩn ẩn lộ ra một chút xa lạ. Hạ Tư Tuệ theo bản năng muốn đưa tay niết mặt Hạ Trạch như khi trước, bất quá bàn tay đã nâng lên lại thả xuống.</w:t>
      </w:r>
    </w:p>
    <w:p>
      <w:pPr>
        <w:pStyle w:val="BodyText"/>
      </w:pPr>
      <w:r>
        <w:t xml:space="preserve">Hạ Trạch thật sự đã trưởng thành rồi, không chỉ bề ngoài, càng giống như đã lột xác hoàn toàn. Hạ Tư Tuệ không nói rõ tư vị trong lòng, cô đã tính toán sẽ sống độc thân suốt quãng đời còn lại, tự nhiên cũng không có con. Trong lòng Hạ Tư Tuệ, cô vẫn luôn xem Hạ Trạch là con trai mà đối đãi. Trước kia vì phản cảm với hành vi khống chế nhân sinh của mẫu thân mới trốn ra nước ngoài không chịu quay về. Giờ ngẫm lại, bản thân có khác gì mẫu thân. Chỉ là một người cường thế trực tiếp, một người ôn nhu tự cho là đúng mà thôi.</w:t>
      </w:r>
    </w:p>
    <w:p>
      <w:pPr>
        <w:pStyle w:val="BodyText"/>
      </w:pPr>
      <w:r>
        <w:t xml:space="preserve">Hạ Tư Tuệ nghĩ tới đây thì không khỏi cười khổ. Lần này đi quả thực là có việc, nhưng nhất định phải giải thích rõ ràng những việc mình dối gạt Hạ Trạch. Hạ Tư Tuệ không biết Hạ Trạch từ miệng những người khác đã biết được bao nhiêu, nhưng có một số việc cô cảm thấy mình chính miệng nói ra thì tốt hơn.</w:t>
      </w:r>
    </w:p>
    <w:p>
      <w:pPr>
        <w:pStyle w:val="BodyText"/>
      </w:pPr>
      <w:r>
        <w:t xml:space="preserve">“Tiểu Trạch, cô út thực xin lỗi, có một số việc vẫn luôn gạt con. Lần này cô muốn nói hết mọi chuyện với con. Con đã trưởng thành rồi, đối với mọi chuyện cũng bắt đầu có cái nhìn cùng phán đoán của riêng mình. Việc này con cũng nên biết.”</w:t>
      </w:r>
    </w:p>
    <w:p>
      <w:pPr>
        <w:pStyle w:val="BodyText"/>
      </w:pPr>
      <w:r>
        <w:t xml:space="preserve">“Dạ.” Cho dù Hạ Tư Tuệ không nói, Hạ Trạch cũng phải hỏi.</w:t>
      </w:r>
    </w:p>
    <w:p>
      <w:pPr>
        <w:pStyle w:val="BodyText"/>
      </w:pPr>
      <w:r>
        <w:t xml:space="preserve">Chuyện Hàn Linh, chuyện di chúc ông nội, còn cả cái chết của mẫu thân, Hạ Trạch muốn biết Hạ Tư Tuệ rốt cuộc biết bao nhiêu. Trước đó Trì Dĩ Hoành từng cùng cậu phân tích, sự thực về cái chết của mẫu thân, người biết hẳn không nhiều, có lẽ chỉ có vài người đặc biệt. Cô út đó giờ luôn đối xử với cậu rất tốt, nhưng không giống kiểu chuộc tội của Hạ Nguyên, càng giống như trưởng bối quan tâm hậu bối hơn. Cũng nhờ những lời này của Trì Dĩ Hoành, khi nhớ lại những kí ức khi bé, Hạ Trạch mới không tới mức tuyệt vọng.</w:t>
      </w:r>
    </w:p>
    <w:p>
      <w:pPr>
        <w:pStyle w:val="BodyText"/>
      </w:pPr>
      <w:r>
        <w:t xml:space="preserve">Trong sự trầm mặc của Hạ Trạch, Hạ Tư Tuệ bắt đầu kể lại. Những gì Hạ Tư Tuệ biết kì thực không sai biệt với những thứ lão K điều tra được, chỉ là chi tiết hơn một chút mà thôi. Lần đầu tiên Hạ Tư Tuệ gặp Điền Hiểu Tĩnh là lúc Điền Hiểu Tĩnh mang thai tới tận nhà tìm Hạ chí Thành, khi ấy Hạ Chí Thành đã định kết hôn với Trì Hân Vân. Đối với sự xuất hiện của Điền Hiểu Tĩnh, Hạ Chí Thành từng đấu tranh với mẫu thân, nhưng cuối cùng đã bị bà thuyết phục từ bỏ Điền Hiểu Tĩnh, cam chịu để bà đưa Điền Hiểu Tĩnh đi.</w:t>
      </w:r>
    </w:p>
    <w:p>
      <w:pPr>
        <w:pStyle w:val="BodyText"/>
      </w:pPr>
      <w:r>
        <w:t xml:space="preserve">Hạ Tư Tuệ chua xót nói: “Cô cứ nghĩ anh tư quyết định nghiêm túc chung sống với chị Trì, vì thế mới không nói ra chuyện này.”</w:t>
      </w:r>
    </w:p>
    <w:p>
      <w:pPr>
        <w:pStyle w:val="BodyText"/>
      </w:pPr>
      <w:r>
        <w:t xml:space="preserve">Biết chuyện Điền Hiểu Tĩnh có thai tìm tới nhà cũng chỉ có ba người, Hạ Tư Tuệ, Hạ nãi nãi cùng Hạ Chí Thành. Khi ấy Hạ Tư Tuệ chỉ mới mười tuổi, còn không hiểu tình cảm là gì. Hạ nãi nãi nói giấu Trì Hân Vân cũng vì tốt cho chị ấy, Hạ Tư Tuệ liền bị mẫu thân thuyết phục, cũng cảm thấy nên đưa Điền Hiểu Tĩnh đi thì mới không ảnh hưởng tới cuộc sống của chị Trì. Hạ Tư Tuệ lắc đầu, hiện giờ cô cũng hơn bốn mươi, lăn lộn ngoài xã hội một vòng, đã không còn khờ dại như lúc nhỏ, tự nhiên biết quyết định giấu diếm khi đó là sai lầm cỡ nào. Trong vô số những đêm bừng tỉnh khỏi giấc mộng, Hạ Tư Tuệ nhịn không được nghĩ, nếu Trì Hân Vân biết chân tướng thì có trách mình hay không? Chị ấy kiêu ngạo như vậy, nếu biết sự tồn tại của Điền Hiểu Tĩnh thì khẳng định sẽ không chịu kết hôn. Nếu không phải mình…</w:t>
      </w:r>
    </w:p>
    <w:p>
      <w:pPr>
        <w:pStyle w:val="BodyText"/>
      </w:pPr>
      <w:r>
        <w:t xml:space="preserve">Hạ Tư Tuệ thở dài một tiếng, ngừng lại. Hạ Trạch tưởng tượng tới tình cảnh mẫu thân bị dối gạt gả cho phụ thân năm đó, cụp mi mắt: “Sau đó thì sao?”</w:t>
      </w:r>
    </w:p>
    <w:p>
      <w:pPr>
        <w:pStyle w:val="BodyText"/>
      </w:pPr>
      <w:r>
        <w:t xml:space="preserve">“Sau đó? Sau đó còn gì nữa?” Hạ Tư Tuệ khó hiểu.</w:t>
      </w:r>
    </w:p>
    <w:p>
      <w:pPr>
        <w:pStyle w:val="BodyText"/>
      </w:pPr>
      <w:r>
        <w:t xml:space="preserve">Hạ Trạch bình tĩnh nhìn Hạ Tư Tuệ: “Chuyện sau đó Điền Hiểu Tĩnh sửa tên thành Hàn Linh, một lần nữa quay lại Hải thành tìm phụ thân.”</w:t>
      </w:r>
    </w:p>
    <w:p>
      <w:pPr>
        <w:pStyle w:val="BodyText"/>
      </w:pPr>
      <w:r>
        <w:t xml:space="preserve">“Không…” Hạ Tư Tuệ theo bản năng định nói không có khả năng, nhưng biểu tình Hạ Trạch lại hoàn toàn không giống nói đùa. Hạ Tư Tuệ đột nhiên nhớ tới biểu tình dị thường của mẫu thân khi nghe mình nói tới Hàn Linh, môi giật giật, cái gì cũng không nói nên lời.</w:t>
      </w:r>
    </w:p>
    <w:p>
      <w:pPr>
        <w:pStyle w:val="BodyText"/>
      </w:pPr>
      <w:r>
        <w:t xml:space="preserve">Phản ứng của Hạ Tư Tuệ chứng minh cô thật sự không biết chuyện này, Hạ Trạch dừng một chút, nói tiếp: “Thế còn di chúc của ông nội thì sao?”</w:t>
      </w:r>
    </w:p>
    <w:p>
      <w:pPr>
        <w:pStyle w:val="BodyText"/>
      </w:pPr>
      <w:r>
        <w:t xml:space="preserve">“Di chúc của phụ thân…”</w:t>
      </w:r>
    </w:p>
    <w:p>
      <w:pPr>
        <w:pStyle w:val="BodyText"/>
      </w:pPr>
      <w:r>
        <w:t xml:space="preserve">Hạ Tư Tuệ theo bản năng lặp lại lời Hạ Trạch, rồi giống như đột nhiên nghĩ tới gì đó, khẩn trương nhìn Hạ Trạch.</w:t>
      </w:r>
    </w:p>
    <w:p>
      <w:pPr>
        <w:pStyle w:val="BodyText"/>
      </w:pPr>
      <w:r>
        <w:t xml:space="preserve">“Con có biết Điền Hiểu Tĩnh, à không, Hàn Linh trở về tìm anh tư lúc nào không?”</w:t>
      </w:r>
    </w:p>
    <w:p>
      <w:pPr>
        <w:pStyle w:val="BodyText"/>
      </w:pPr>
      <w:r>
        <w:t xml:space="preserve">“Là năm mẫu thân qua đời, hoặc có thể nói là cùng một ngày.”</w:t>
      </w:r>
    </w:p>
    <w:p>
      <w:pPr>
        <w:pStyle w:val="BodyText"/>
      </w:pPr>
      <w:r>
        <w:t xml:space="preserve">“Không, Tiểu Trạch, cô…”</w:t>
      </w:r>
    </w:p>
    <w:p>
      <w:pPr>
        <w:pStyle w:val="BodyText"/>
      </w:pPr>
      <w:r>
        <w:t xml:space="preserve">Hạ Tư Tuệ bắt đầu lắp bắp, trái tim bang bang nảy lên kịch liệt. Cô giống như ẩn ẩn đoán được gì đó, không dám nghĩ tiếp, hệt như ý niệm kia là một con quái thú hung tợn, chỉ cần nghĩ một chút thôi nó liền phá tung xiềng xích vọt ra, một ngụm nuốt trọn Hạ gia, nuốt đi cuộc sống mà cô luôn nghĩ là thực yên ả.</w:t>
      </w:r>
    </w:p>
    <w:p>
      <w:pPr>
        <w:pStyle w:val="BodyText"/>
      </w:pPr>
      <w:r>
        <w:t xml:space="preserve">Hạ Trạch bình tĩnh nhìn Hạ Tư Tuệ, ánh mắt sâu thẳm, thản nhiên nói: “Cô út cũng cảm thấy di chúc ông nội rất không thích hợp đi?”</w:t>
      </w:r>
    </w:p>
    <w:p>
      <w:pPr>
        <w:pStyle w:val="BodyText"/>
      </w:pPr>
      <w:r>
        <w:t xml:space="preserve">“Tiểu Trạch.” Hạ Tư Tuệ gần như hốt hoảng đánh gảy.</w:t>
      </w:r>
    </w:p>
    <w:p>
      <w:pPr>
        <w:pStyle w:val="BodyText"/>
      </w:pPr>
      <w:r>
        <w:t xml:space="preserve">Hạ Trạch không để ý, lại tiếp tục nói: “Trước lúc ông nội qua đời, tổng cộng có ba trai hai gái, tính trên con thì còn ba đứa cháu. Nhưng ông nội cố tình bỏ qua nhiều người như vậy, để lại toàn bộ tranh chữ gia bảo của Hạ gia cho con, cô út không hề hoài nghi chút nào sao?”</w:t>
      </w:r>
    </w:p>
    <w:p>
      <w:pPr>
        <w:pStyle w:val="BodyText"/>
      </w:pPr>
      <w:r>
        <w:t xml:space="preserve">Hoài nghi?</w:t>
      </w:r>
    </w:p>
    <w:p>
      <w:pPr>
        <w:pStyle w:val="BodyText"/>
      </w:pPr>
      <w:r>
        <w:t xml:space="preserve">Hạ Tư Tuệ chống lại ánh mắt Hạ Trạch, chật vật quay đầu né tránh, nhớ tới khoảng thời gian trước khi phụ thân qua đời. Khi đó Trì Hân Vân vừa mới qua đời không lâu, phụ thân sức khỏe vẫn luôn rất tốt đột nhiên theo tốc độ mắt thường có thể nhìn thấy gầy sọm đi. Khi ấy trong năm anh em thì chỉ có mình cô sống cùng cha mẹ. Hạ Tư Tuệ thực lo lắng, nhưng phụ thân lại nhất định không chịu đi bác sĩ.</w:t>
      </w:r>
    </w:p>
    <w:p>
      <w:pPr>
        <w:pStyle w:val="BodyText"/>
      </w:pPr>
      <w:r>
        <w:t xml:space="preserve">Có vài lần nửa đêm tỉnh lại, Hạ Tư Tuệ đều phát hiện phụ thân một mình ngồi trong phòng sách, ngồi suốt đêm. Đoạn thời gian đó quan hệ giữa phụ thân cùng mẫu thân thực không xong, thường xuyên cãi nhau. Không chỉ vậy, đó cũng là thời gian anh tư quay về nhà thường xuyên nhất, nhưng thái độ của phụ thân lại thực lạnh nhạt, giống như hoàn toàn không nhìn thấy sự tồn tại của anh tư vậy.</w:t>
      </w:r>
    </w:p>
    <w:p>
      <w:pPr>
        <w:pStyle w:val="BodyText"/>
      </w:pPr>
      <w:r>
        <w:t xml:space="preserve">Hạ Tư Tuệ từng lén hỏi mẫu thân, phụ thân có phải có tâm sự gì hay không, nhưng lần nào cũng chỉ trả lời qua loa có lệ. Lúc Hạ Tư Tuệ đầy nghi vấn thì đột nhiên có một ngày phụ thân gọi cả năm anh em bọn họ về nhà tổ, vào từ đường mà chỉ có lễ mừng năm mới mới được mở cửa tiến vào. Trước mặt bài vị tổ tiên Hạ gia, phụ thân biểu thị ông truyền lại tất cả tranh chữ trân quý của Hạ gia cho Hạ Trạch, không cho phép bất luận kẻ nào tranh đoạt.</w:t>
      </w:r>
    </w:p>
    <w:p>
      <w:pPr>
        <w:pStyle w:val="BodyText"/>
      </w:pPr>
      <w:r>
        <w:t xml:space="preserve">Những lời này của phụ thân không khác gì một quả bom oanh tạc làm tất cả bọn họ choáng váng, sau một lúc lâu mới phản ứng. Anh cả tính tình thành thật, tuy biểu tình kinh ngạc nhưng khi ấy cũng không nói gì. Ngược lại anh hai rất bất mãn, suýt chút nữa đã tranh cãi ầm ĩ với phụ thân, cuối cùng bị mẫu thân áp chế. Hạ Tư Tuệ nhớ rõ, khi ấy Hạ Trạch đi theo bên người phụ thân. Hạ Trạch chỉ mới ba tuổi, căn bản không hiểu những lời phụ thân nói có ý nghĩa gì, chỉ mờ mịt nhìn xung quanh. Gương mặt nhỏ nhắn mũm mĩm, tràn đầy ngây thơ. Tầm mắt Hạ Tư Tuệ dời khỏi người Hạ Trạch, nhưng làm cô không hiểu chính là biểu tình anh tư khi đó không hề có chút vui sướng, chỉ có lúng túng không nói nên lời.</w:t>
      </w:r>
    </w:p>
    <w:p>
      <w:pPr>
        <w:pStyle w:val="BodyText"/>
      </w:pPr>
      <w:r>
        <w:t xml:space="preserve">Chuyện di chúc khi ấy vì phụ thân cố chấp mà quyết định như vậy, mà mẫu thân luôn cường thế trong nhà lại ngoài dự kiến không hề có ý kiến gì, chỉ lén sau lưng phụ thân căn dặn bọn họ không được để lộ chuyện di chúc này ra ngoài. Lý do là Hạ Trạch quá nhỏ, nhiều người biết chuyện không hẳn là chuyện tốt, nói không chừng còn rước họa vào thân.</w:t>
      </w:r>
    </w:p>
    <w:p>
      <w:pPr>
        <w:pStyle w:val="BodyText"/>
      </w:pPr>
      <w:r>
        <w:t xml:space="preserve">Sau chuyện này, phụ thân giống như giải tỏa được tâm sự, không còn cãi nhau với mẫu thân nữa, chính là ông vẫn ngày càng gầy hơn. Phụ thân kiên quyết không đi bệnh viện, cũng không chịu uống thuốc, chặt đứt liên hệ với toàn bộ bằng hữu, nhất là chú Trì, bằng hữu tốt nhất của phụ thân. Hạ Tư Tuệ thấy phụ thân ngày càng suy yếu, cuối cùng ngay cả xuống giường cũng không nổi. Trong lúc mơ màng, phụ thân từng nói mình thực có lỗi với Trì gia, khi đó Hạ Tư Tuệ nghĩ phụ thân muốn gặp chú Trì, định gọi tới nhưng phụ thân lại nhất quyết ngăn lại. Mãi cho đến khi phụ thân qua đời, ông chưa từng gặp bất cứ người nào của Trì gia.</w:t>
      </w:r>
    </w:p>
    <w:p>
      <w:pPr>
        <w:pStyle w:val="BodyText"/>
      </w:pPr>
      <w:r>
        <w:t xml:space="preserve">Việc này trước kia Hạ Tư Tuệ rất ít khi nghĩ lại, có lẽ vì Trì Hân Vân cùng phụ thân liên tiếp qua đời, cô liền phong ấn đoạn kí ức đó. Ngẫu nhiên cũng nghĩ di chúc phụ thân lập năm đó thực kì quái, nhưng ý niệm đó chỉ thoáng qua, rất nhanh đã bị suy nghĩ phụ thân cảm thấy Hạ Trạch còn nhỏ đã mất mẹ quá đáng thương thay thế. Hạ Tư Tuệ chưa bao giờ có liên tưởng khác, hoặc đúng hơn là không dám.</w:t>
      </w:r>
    </w:p>
    <w:p>
      <w:pPr>
        <w:pStyle w:val="BodyText"/>
      </w:pPr>
      <w:r>
        <w:t xml:space="preserve">Sắc mặt Hạ Tư Tuệ trở nên tái nhợt, bàng hoàng nhìn về phía Hạ Trạch: “Tiểu Trạch, có phải con đã biết gì rồi không?”</w:t>
      </w:r>
    </w:p>
    <w:p>
      <w:pPr>
        <w:pStyle w:val="BodyText"/>
      </w:pPr>
      <w:r>
        <w:t xml:space="preserve">Hạ Trạch không trả lời, chỉ nhẹ giọng nói: “Cô út tự mình hỏi bà nội thì tốt hơn.”</w:t>
      </w:r>
    </w:p>
    <w:p>
      <w:pPr>
        <w:pStyle w:val="BodyText"/>
      </w:pPr>
      <w:r>
        <w:t xml:space="preserve">Hạ Tư Tuệ đưa tay vỗ vỗ Hạ Trạch: “Được rồi.”</w:t>
      </w:r>
    </w:p>
    <w:p>
      <w:pPr>
        <w:pStyle w:val="BodyText"/>
      </w:pPr>
      <w:r>
        <w:t xml:space="preserve">Hạ Tư Tuệ nói xong liền vội vàng rời khỏi Trì gia, không dám tiếp tục đối mặt với Hạ Trạch. Nhìn theo bóng dáng Hạ Tư Tuệ, Hạ Trạch cúi đầu mở tay, một thứ lớn cỡ cúc áo đang nằm trong lòng bàn tay. Trì Dĩ Hoành cùng Hạ Trạch đứng ở cửa, thấy vậy liền đưa tay nắm lấy tay cậu.</w:t>
      </w:r>
    </w:p>
    <w:p>
      <w:pPr>
        <w:pStyle w:val="BodyText"/>
      </w:pPr>
      <w:r>
        <w:t xml:space="preserve">Hạ Trạch thấp giọng nói: “Anh họ, anh nói xem lúc phát hiện em lén giấu thứ này trên người cô, liệu cô có tức giận không?”</w:t>
      </w:r>
    </w:p>
    <w:p>
      <w:pPr>
        <w:pStyle w:val="BodyText"/>
      </w:pPr>
      <w:r>
        <w:t xml:space="preserve">Trì Dĩ Hoành lo lắng tiếc nhìn Hạ Trạch một cái, giọng điệu kiên định: “Sẽ không.”</w:t>
      </w:r>
    </w:p>
    <w:p>
      <w:pPr>
        <w:pStyle w:val="BodyText"/>
      </w:pPr>
      <w:r>
        <w:t xml:space="preserve">“Kia bà nội liệu có nói thật với cô út không?”</w:t>
      </w:r>
    </w:p>
    <w:p>
      <w:pPr>
        <w:pStyle w:val="BodyText"/>
      </w:pPr>
      <w:r>
        <w:t xml:space="preserve">“Có lẽ có.”</w:t>
      </w:r>
    </w:p>
    <w:p>
      <w:pPr>
        <w:pStyle w:val="BodyText"/>
      </w:pPr>
      <w:r>
        <w:t xml:space="preserve">Trì Dĩ Hoành kéo Hạ Trạch tới cúi đầu hôn đỉnh đầu cậu một cái, trấn an nói: “Đừng nghĩ nữa, chốc nữa sẽ biết.”</w:t>
      </w:r>
    </w:p>
    <w:p>
      <w:pPr>
        <w:pStyle w:val="BodyText"/>
      </w:pPr>
      <w:r>
        <w:t xml:space="preserve">Hạ Trạch cúi đầu ‘ưm’ một tiếng.</w:t>
      </w:r>
    </w:p>
    <w:p>
      <w:pPr>
        <w:pStyle w:val="BodyText"/>
      </w:pPr>
      <w:r>
        <w:t xml:space="preserve">Hạ nãi nãi có nói thật hay không, đối với bọn họ kì thực đã không còn quan trọng. Sự thực tới lúc này, những chuyện đã xảy ra năm đó bọn họ đã điều tra không sai biệt lắm. Mà hết thảy phải cảm ơn Hạ Nguyên.</w:t>
      </w:r>
    </w:p>
    <w:p>
      <w:pPr>
        <w:pStyle w:val="BodyText"/>
      </w:pPr>
      <w:r>
        <w:t xml:space="preserve">Lúc đầu là lão K điều tra Hạ Nguyên, phát hiện mấy năm nay cứ cách quãng lại tới khám bác sĩ tâm lý. Để cẩn thận, lão K còn lấy đi bản ghi chép cố vấn mấy năm nay của Hạ Nguyên. Trong tập bệnh án thật dày kia, lão K phát hiện Hạ Nguyên nhắc tới nhiều nhất là một giấc mơ, giấc mơ đã ám ảnh anh suốt mấy năm qua. Có người bị đẩy xuống lầu ngay trước mắt, nhưng người đó không bất tỉnh mà cứ mở trừng mắt nhìn anh. Cảnh tượng trong giấc mơ chỉ kể đến đây, những việc sau đó Hạ Nguyên chưa từng nhắc tới. Chỉ không ngừng nhấn mạnh chuyện này cùng ánh mắt mình nhìn thấy trong mơ.</w:t>
      </w:r>
    </w:p>
    <w:p>
      <w:pPr>
        <w:pStyle w:val="BodyText"/>
      </w:pPr>
      <w:r>
        <w:t xml:space="preserve">Lão K gửi phần hồ sơ về giấc mơ này gửi cho Trì Dĩ Hoành, ông cảm thấy giấc mơ kia có ý tứ gì thì không cần nói cũng biết. Lúc Trì Dĩ Hoành nhận được tư liệu này thì chỉ cách thời điểm Hạ Trạch thi đại học một ngày, anh vốn tạm thời giấu Hạ Trạch, chờ thi xong nói sau. Không ngờ lão A không chú ý làm lộ chuyện, bị Hạ Trạch moi ra.</w:t>
      </w:r>
    </w:p>
    <w:p>
      <w:pPr>
        <w:pStyle w:val="BodyText"/>
      </w:pPr>
      <w:r>
        <w:t xml:space="preserve">Này cũng là nguyên nhân vì sao Trì Dĩ Hoành lại phẫn nộ như vậy khi nhìn thấy Hạ Nguyên ở cổng trường thi. Vất vả lắm Hạ Trạch mới tiếp nhận được tin tức này, anh không hi vọng Hạ Nguyên một lần nữa khơi gợi nó dậy.</w:t>
      </w:r>
    </w:p>
    <w:p>
      <w:pPr>
        <w:pStyle w:val="BodyText"/>
      </w:pPr>
      <w:r>
        <w:t xml:space="preserve">________</w:t>
      </w:r>
    </w:p>
    <w:p>
      <w:pPr>
        <w:pStyle w:val="Compact"/>
      </w:pPr>
      <w:r>
        <w:t xml:space="preserve">Hoàn</w:t>
      </w:r>
      <w:r>
        <w:br w:type="textWrapping"/>
      </w:r>
      <w:r>
        <w:br w:type="textWrapping"/>
      </w:r>
    </w:p>
    <w:p>
      <w:pPr>
        <w:pStyle w:val="Heading2"/>
      </w:pPr>
      <w:bookmarkStart w:id="89" w:name="chương-67-giận-chó-đánh-mèo"/>
      <w:bookmarkEnd w:id="89"/>
      <w:r>
        <w:t xml:space="preserve">67. Chương 67: Giận Chó Đánh Mèo</w:t>
      </w:r>
    </w:p>
    <w:p>
      <w:pPr>
        <w:pStyle w:val="Compact"/>
      </w:pPr>
      <w:r>
        <w:br w:type="textWrapping"/>
      </w:r>
      <w:r>
        <w:br w:type="textWrapping"/>
      </w:r>
      <w:r>
        <w:t xml:space="preserve">Trọng Sinh Chi Hạ Trạch [67] Giận Chó Đánh Mèo</w:t>
      </w:r>
    </w:p>
    <w:p>
      <w:pPr>
        <w:pStyle w:val="BodyText"/>
      </w:pPr>
      <w:r>
        <w:t xml:space="preserve">*****</w:t>
      </w:r>
    </w:p>
    <w:p>
      <w:pPr>
        <w:pStyle w:val="BodyText"/>
      </w:pPr>
      <w:r>
        <w:t xml:space="preserve">Lúc Hạ Tư Tuệ rời khỏi Trì gia chạy tới bệnh viện, Hạ nãi nãi đang được Hạ Tư Mẫn dìu ra ngoài tản bộ, trong phòng bệnh không có ai.</w:t>
      </w:r>
    </w:p>
    <w:p>
      <w:pPr>
        <w:pStyle w:val="BodyText"/>
      </w:pPr>
      <w:r>
        <w:t xml:space="preserve">Đẩy cửa thấy bên trong trống rỗng, cảm xúc nghẹn trong lòng suốt chặn đường hệt như quả bóng xì hơi chậm rãi tản ra. Hạ Tư Tuệ khép cửa lại, mệt mỏi ngồi xuống giường bệnh, vẻ mặt mờ mịt nhìn phía trước. Cô bất thình lình rời khỏi Trì gia, bộ dáng như đang chạy trốn. Cô thật sự không biết làm thế nào đối mặt với Hạ Trạch.</w:t>
      </w:r>
    </w:p>
    <w:p>
      <w:pPr>
        <w:pStyle w:val="BodyText"/>
      </w:pPr>
      <w:r>
        <w:t xml:space="preserve">Hàn Linh xuất hiện, Trì Hân Vân qua đời, di chúc của phụ thân, những việc này tựa như một sợi dây nối liền lại cùng một chỗ. Hạ Trạch cái gì cũng chưa nói nhưng lại giống như đã nói tất cả. Hạ Tư Tuệ mệt mỏi che mặt, cố gắng hồi tưởng lại ngày Trì Hân Vân gặp chuyện.</w:t>
      </w:r>
    </w:p>
    <w:p>
      <w:pPr>
        <w:pStyle w:val="BodyText"/>
      </w:pPr>
      <w:r>
        <w:t xml:space="preserve">Hạ Tư Tuệ nhớ rõ ngày ấy trời đầy mây, tới sụp tối thì tựa hồ còn bắt đầu có mưa nhỏ. Cô cùng mẫu thân vì chuyện kết hôn mà nháo loạn không chịu về nhà tổ mà ở nhờ chỗ bạn học. Tối đó, cô nhận được điện thoại của mẫu thân. Mới đầu còn tưởng mẫu thân chịu thỏa hiệp, cao hứng nghe máy, không ngờ lại được báo tin Trì Hân Vân gặp chuyện, đang cấp cứu ở bệnh viện, bảo cô mau chạy tới.</w:t>
      </w:r>
    </w:p>
    <w:p>
      <w:pPr>
        <w:pStyle w:val="BodyText"/>
      </w:pPr>
      <w:r>
        <w:t xml:space="preserve">Lúc Hạ Tư Tuệ cấp tốc chạy tới bệnh viện thì cấp cứu cũng chấm dứt. Bác sĩ nói Trì Hân Vân trước khi đưa tới bệnh viện đã không còn dấu hiệu sống, chỉ là người nhà bệnh nhân không tin, cứ yêu cầu bệnh viện tiếp tục cứu chữa. Hạ Tư Tuệ không tin Trì Hân Vân qua đời, mờ mịt nhìn xung quanh. Cô nghe thấy anh tư đang sám hối trước mặt chú Trì, nếu anh nên về nhà sớm hơn thì Hân Vân phỏng chừng sẽ không gặp chuyện. Cô nghe thấy mẫu thân thay anh tư xin lỗi, là bọn họ gọi anh tư về nhà tổ, trì hoãn thời gian quá lâu.</w:t>
      </w:r>
    </w:p>
    <w:p>
      <w:pPr>
        <w:pStyle w:val="BodyText"/>
      </w:pPr>
      <w:r>
        <w:t xml:space="preserve">Trong không khí nháo loạn đó, người Trì gia cái gì cũng không nói. Khi ấy Hạ Tư Tuệ cũng tin những gì Hạ Chí Thành nói, đương nhiên không hề nghi ngờ lời mẫu thân. Sự việc thoạt nhìn giống như tai nạn, chỉ là một bi kịch ngoài ý muốn mà thôi.</w:t>
      </w:r>
    </w:p>
    <w:p>
      <w:pPr>
        <w:pStyle w:val="BodyText"/>
      </w:pPr>
      <w:r>
        <w:t xml:space="preserve">Hạ Tư Tuệ nghĩ tới đây, trong đầu liền nhảy ra những lời Hạ Trạch đã nói. Anh tư sám hối, mẫu thân xin lỗi, tất cả hệt như một tảng đá nặng trịch đè ép lên trái tim, làm Hạ Tư Tuệ thở không nổi.</w:t>
      </w:r>
    </w:p>
    <w:p>
      <w:pPr>
        <w:pStyle w:val="BodyText"/>
      </w:pPr>
      <w:r>
        <w:t xml:space="preserve">Ráng chiều xuyên thấu qua cửa sổ chiếu rọi cả phòng bệnh. Không biết qua bao lâu, ngoài hành lang truyền tới tiếng trò chuyện của Hạ nãi nãi cùng Hạ Tư Mẫn.</w:t>
      </w:r>
    </w:p>
    <w:p>
      <w:pPr>
        <w:pStyle w:val="BodyText"/>
      </w:pPr>
      <w:r>
        <w:t xml:space="preserve">“Mẫu thân, mỗi ngày mẹ nên ra ngoài một chút, như vậy…”</w:t>
      </w:r>
    </w:p>
    <w:p>
      <w:pPr>
        <w:pStyle w:val="BodyText"/>
      </w:pPr>
      <w:r>
        <w:t xml:space="preserve">Hạ Tư Mẫn vừa dìu Hạ nãi nãi vừa đẩy cửa. Lúc nhìn thấy Hạ Tư Tuệ đang ngồi trên giường thì khựng lại, vẻ mặt nghi ngờ hỏi: “Cô út?”</w:t>
      </w:r>
    </w:p>
    <w:p>
      <w:pPr>
        <w:pStyle w:val="BodyText"/>
      </w:pPr>
      <w:r>
        <w:t xml:space="preserve">Hạ Tư Tuệ buông tay xuống, ngẩng đầu miễn cưỡng lộ ra nụ cười gượng gạo: “Mẫu thân, chị ba.”</w:t>
      </w:r>
    </w:p>
    <w:p>
      <w:pPr>
        <w:pStyle w:val="BodyText"/>
      </w:pPr>
      <w:r>
        <w:t xml:space="preserve">Hạ Tư Mẫn quen tính lải nhải: “Nghe nói cô vừa về liền chạy tới chỗ Hạ Trạch, sao không thấy cô quan tâm tụi tôi đến vậy. Hạ Trạch hôm nay thi xong rồi đi, có nói thi thế nào không? Đừng để đến lúc không đủ điểm vào đại học Hải thành rồi lại chạy tới tìm tôi, tôi không giúp nổi đâu a.”</w:t>
      </w:r>
    </w:p>
    <w:p>
      <w:pPr>
        <w:pStyle w:val="BodyText"/>
      </w:pPr>
      <w:r>
        <w:t xml:space="preserve">Nếu là bình thường, Hạ Tư Mẫn nói Hạ Trạch như vậy, Hạ Tư Tuệ đã sớm nhảy nhỏm lên bênh vực, thậm chí còn chọc Hạ Tư Mẫn tức chết. Nhưng hôm nay Hạ Tư Mẫn nói xong mới ý thức được Hạ Tư Tuệ một câu cũng không nói. Nghi hoặc quay đầu nhìn qua, chỉ thấy Hạ Tư Tuệ sắc mặt tái nhợt nhìn mẫu thân, hệt như người đang khiếp sợ bi thương.</w:t>
      </w:r>
    </w:p>
    <w:p>
      <w:pPr>
        <w:pStyle w:val="BodyText"/>
      </w:pPr>
      <w:r>
        <w:t xml:space="preserve">Hạ Tư Mẫn cảm thấy không đúng, gọi một tiếng: “Cô út.”</w:t>
      </w:r>
    </w:p>
    <w:p>
      <w:pPr>
        <w:pStyle w:val="BodyText"/>
      </w:pPr>
      <w:r>
        <w:t xml:space="preserve">Hạ Tư Tuệ mất tự nhiên cúi đầu, biểu tình khác thường bị Hạ Tư Mẫn cùng Hạ nãi nãi xem trong mắt. Hạ Tư Mẫn muốn hỏi tiếp nhưng bị Hạ nãi nãi cản lại, tỏ ý bảo Hạ Tư Mẫn ra ngoài trước, để mình nói chuyện với Hạ Tư Tuệ.</w:t>
      </w:r>
    </w:p>
    <w:p>
      <w:pPr>
        <w:pStyle w:val="BodyText"/>
      </w:pPr>
      <w:r>
        <w:t xml:space="preserve">Hạ Tư Mẫn lo lắng nhìn Hạ nãi nãi lại nhìn Hạ Tư Tuệ, cuối cùng xoay người rời khỏi phòng bệnh.</w:t>
      </w:r>
    </w:p>
    <w:p>
      <w:pPr>
        <w:pStyle w:val="BodyText"/>
      </w:pPr>
      <w:r>
        <w:t xml:space="preserve">Hạ nãi nãi ngồi xuống bên cạnh Hạ Tư Tuệ, hừ một tiếng, không nóng không lạnh nói: “Nói đi, lại làm sao? Vừa tới liền bày ra cái mặt như vậy, tôi đúng là nợ cô mà.”</w:t>
      </w:r>
    </w:p>
    <w:p>
      <w:pPr>
        <w:pStyle w:val="BodyText"/>
      </w:pPr>
      <w:r>
        <w:t xml:space="preserve">Hạ nãi nãi bất mãn, Hạ Tư Tuệ vừa xuống máy bay chỉ chạy tới liếc mắt nhìn bà một cái liền vội vàng chạy tới Trì gia. Không biết ở Trì gia nghe thấy chuyện gì, trở lại liền xụ mặt. Bà sao lại dưỡng ra một đứa con gái hướng khuỷu tay ra ngoài như vậy, quả thực tức chết bà mà.</w:t>
      </w:r>
    </w:p>
    <w:p>
      <w:pPr>
        <w:pStyle w:val="BodyText"/>
      </w:pPr>
      <w:r>
        <w:t xml:space="preserve">Hạ Tư Tuệ há miệng thở dốc, những lời chất vấn trào tới bên miệng nhưng dường như bị một bàn tay vô hình bóp nghẹn lại, bất cứ âm thanh nào cũng không thể phát ra.</w:t>
      </w:r>
    </w:p>
    <w:p>
      <w:pPr>
        <w:pStyle w:val="BodyText"/>
      </w:pPr>
      <w:r>
        <w:t xml:space="preserve">“Sao không nói? Nhìn dáng vẻ của cô thì lại muốn thay Hạ Trạch đòi công đạo đi?” Hạ nãi nãi đâm một câu.</w:t>
      </w:r>
    </w:p>
    <w:p>
      <w:pPr>
        <w:pStyle w:val="BodyText"/>
      </w:pPr>
      <w:r>
        <w:t xml:space="preserve">Ba chữ đòi công đạo giống như chiếc chìa khóa, cổ họng bị khóa chặt của Hạ Tư Tuệ bị mở ra. Cô thử a một tiếng, vấn đề quẩn quanh trong lòng rốt cuộc cũng nói ra.</w:t>
      </w:r>
    </w:p>
    <w:p>
      <w:pPr>
        <w:pStyle w:val="BodyText"/>
      </w:pPr>
      <w:r>
        <w:t xml:space="preserve">“Cái chết của chị Trì rốt cuộc là sao?”</w:t>
      </w:r>
    </w:p>
    <w:p>
      <w:pPr>
        <w:pStyle w:val="BodyText"/>
      </w:pPr>
      <w:r>
        <w:t xml:space="preserve">Âm thanh Hạ Tư Tuệ rất thấp, lại mang theo chút khàn khàn, Hạ nãi nãi lần đầu tiên không nghe thấy Hạ Tư Tuệ nói gì, nghi hoặc hỏi: “Cái gì?”</w:t>
      </w:r>
    </w:p>
    <w:p>
      <w:pPr>
        <w:pStyle w:val="BodyText"/>
      </w:pPr>
      <w:r>
        <w:t xml:space="preserve">Đã có lần đầu tiên, lần thứ hai tựa hồ trôi chảy hơn rất nhiều. Hạ Tư Tuệ ngẩng đầu nhìn thẳng ánh mắt Hạ nãi nãi, đau thương nói: “Năm đó cái chết của chị Trì rốt cuộc là sao?”</w:t>
      </w:r>
    </w:p>
    <w:p>
      <w:pPr>
        <w:pStyle w:val="BodyText"/>
      </w:pPr>
      <w:r>
        <w:t xml:space="preserve">Nghe Hạ Tư Tuệ hỏi vấn đề này thì hệt như sét đánh giữa trời quang, Hạ nãi nãi chấn động, ánh mắt mất tự nhiên giật giật. Bà tỏ ra bình thường liếc mắt nhìn Hạ Tư Tuệ, khiển trách: “Cô lại phát điên gì vậy. Năm đó Trì Hân Vân qua đời không phải cô cũng có ở đó sao? Cô ta ngã từ trên lầu xuống chứ còn gì nữa?”</w:t>
      </w:r>
    </w:p>
    <w:p>
      <w:pPr>
        <w:pStyle w:val="BodyText"/>
      </w:pPr>
      <w:r>
        <w:t xml:space="preserve">Hạ Tư Tuệ bình tĩnh nhìn Hạ nãi nãi, nói: “Là chị Trì tự mình ngã? Hay anh tư đẩy ngã?”</w:t>
      </w:r>
    </w:p>
    <w:p>
      <w:pPr>
        <w:pStyle w:val="BodyText"/>
      </w:pPr>
      <w:r>
        <w:t xml:space="preserve">“Hạ Tư Tuệ!” Sắc mặt Hạ nãi nãi đột biến, vung tay tát một cái: “Cô có biết mình đang nói gì không hả!” Đánh xong, Hạ nãi nãi cũng ngây ngẩn cả người, Hạ Tư Tuệ lớn như vậy, đây là lần đầu tiên bị đánh như vậy.</w:t>
      </w:r>
    </w:p>
    <w:p>
      <w:pPr>
        <w:pStyle w:val="BodyText"/>
      </w:pPr>
      <w:r>
        <w:t xml:space="preserve">Hạ nãi nãi phản ứng quá khích làm trái tim Hạ Tư Tuệ thoáng chốc tuột xuống đáy cốc, nếu không phải trong lòng có quỷ, Hạ nãi nãi việc gì ngay cả nhắc tới cũng không muốn. Hạ Tư Tuệ ôm mặt không nói nên lời tư vị trong lòng. Cô nhớ tới phụ thân, những hành vi tự ngược của phụ thân trước khi qua đời hoàn toàn đối lập với mẫu thân, quả thực là châm chọc không nói nên lời.</w:t>
      </w:r>
    </w:p>
    <w:p>
      <w:pPr>
        <w:pStyle w:val="BodyText"/>
      </w:pPr>
      <w:r>
        <w:t xml:space="preserve">“Mẫu thân quên phụ thân rồi sao? Người chưa từng nghĩ phụ thân vốn rất khỏe lại đột nhiên suy sụp sao? Vì cái gì trước lúc hấp hối cũng không chịu khám bác sĩ hay uống thuốc, mẫu thân chưa bao giờ nghĩ tới sao?”</w:t>
      </w:r>
    </w:p>
    <w:p>
      <w:pPr>
        <w:pStyle w:val="BodyText"/>
      </w:pPr>
      <w:r>
        <w:t xml:space="preserve">Hạ Tư Tuệ nhắc tới cụ Hạ, vẻ mặt Hạ nãi nãi lập tức khó coi vô cùng. Cụ Hạ qua đời chính là cây gai trong lòng bà. Bà cùng ông đã cùng chung hoạn hạn mấy chục năm, sinh ba trai hai gái, tình cảm không thể nào tốt hơn, nhưng cuối cùng lại vì cái chết của Trì Hân Vân mà trở mặt thành thù. Thẳng đến khi chết, cụ Hạ vẫn không chịu tha thứ cho bà, cũng không tha thứ cho bản thân.</w:t>
      </w:r>
    </w:p>
    <w:p>
      <w:pPr>
        <w:pStyle w:val="BodyText"/>
      </w:pPr>
      <w:r>
        <w:t xml:space="preserve">Hạ nãi nãi biết cụ Hạ một đời quang minh lỗi lạc, nhưng cái chết của Trì Hân Vân đã làm lương tâm ông bất an. Nhưng Hạ Chí Thành là đứa con bà mang thai mười tháng sinh ra, hơn nữa còn gian khổ nuôi lớn trong thời kì khốn khó, bà sao có thể để Hạ Chí Thành chôn vùi cuộc đời mình trong nhà tù, mất hết tiền đồ? Bà lấy cái chết đe dọa, Hạ Chí Thành quỳ gối đau khổ cầu xin, còn cả Hạ Nguyên mới đổi được sự thỏa hiệp của ông. Hạ nãi nãi cứ nghĩ chuyện này cứ vậy qua đi, chỉ cần sau này bọn họ đối xử với Hạ Trạch tốt một chút, cùng Trì gia thân cận một chút, dần dà sẽ không còn chuyện gì. Nhưng nào ngờ, sức khỏe cụ Hạ nhanh chóng xuống dốc. Đoạn thời gian đó, vô luận bà khuyên nhủ, cãi cọ, nháo loạn, Hạ Chí Thành quỳ gối mặc đánh mặc mắng thế nào, ông cũng không chịu uống thuốc hay khám bác sĩ, cuối cùng tự ngược chết chính mình.</w:t>
      </w:r>
    </w:p>
    <w:p>
      <w:pPr>
        <w:pStyle w:val="BodyText"/>
      </w:pPr>
      <w:r>
        <w:t xml:space="preserve">Cụ Hạ chết đi, Hạ nãi nãi không thể trách chính mình, cũng không bỏ được Hạ Chí Thành, vì thế chỉ có thể dồn hết oán giận lên Trì Hân Vân, cuối cùng chuyển hết lên đầu Hạ Trạch. Mấy năm qua chỉ cần nhìn thấy Hạ Trạch liền nhớ tới bộ dáng chết không nhắm mắt của cụ Hạ, trong lòng quả thực hận khôn cùng.</w:t>
      </w:r>
    </w:p>
    <w:p>
      <w:pPr>
        <w:pStyle w:val="BodyText"/>
      </w:pPr>
      <w:r>
        <w:t xml:space="preserve">Khi còn sống không phải cụ Hạ lo nhất là Hạ Trạch sao? Không phải đã ép bà cùng Hạ Chí Thành thề phải chiếu cố Hạ Trạch thật tốt sao? Bà chính là mặc kệ, để Chu Hàm Thanh dưỡng Hạ Trạch ngày càng xa lánh Trì gia, còn muốn chia hết những thứ ông lưu lại cho Hạ Trạch cho đám con cái, ông lo lắng thì thế nào chứ? Sẽ tới tìm bà à? Sẽ thay Hạ Trạch đòi công đạo à?</w:t>
      </w:r>
    </w:p>
    <w:p>
      <w:pPr>
        <w:pStyle w:val="BodyText"/>
      </w:pPr>
      <w:r>
        <w:t xml:space="preserve">Hạ nãi nãi mấy năm nay không tỏ ra chút khác thường nào, cho dù ngay cả Hạ Chí Thành cũng không biết suy nghĩ này của bà. Cái chết của cụ Hạ chính là cấm kỵ, chưa từng có ai dám nhắc tới. Bà không ngờ có một ngày lại bị Hạ Tư Tuệ vạch trần vết sẹo này, đâm bà máu chảy đầm đìa.</w:t>
      </w:r>
    </w:p>
    <w:p>
      <w:pPr>
        <w:pStyle w:val="BodyText"/>
      </w:pPr>
      <w:r>
        <w:t xml:space="preserve">“Cô câm miệng!” Hạ nãi nãi lạnh lùng nói: “Cô thì biết cái gì chứ!”</w:t>
      </w:r>
    </w:p>
    <w:p>
      <w:pPr>
        <w:pStyle w:val="BodyText"/>
      </w:pPr>
      <w:r>
        <w:t xml:space="preserve">Hạ Tư Tuệ không nói gì, chỉ trầm mặc nhìn Hạ nãi nãi.</w:t>
      </w:r>
    </w:p>
    <w:p>
      <w:pPr>
        <w:pStyle w:val="BodyText"/>
      </w:pPr>
      <w:r>
        <w:t xml:space="preserve">Ánh mắt của Hạ Tư Tuệ làm Hạ nãi nãi nhớ tới cụ Hạ, bà vặn vẹo gương mặt chỉ về phía cửa lớn tiếng quát: “Cô cút cho tôi!”</w:t>
      </w:r>
    </w:p>
    <w:p>
      <w:pPr>
        <w:pStyle w:val="BodyText"/>
      </w:pPr>
      <w:r>
        <w:t xml:space="preserve">“Mẫu thân!” Hạ Tư Mẫn vẫn còn đứng bên ngoài, nghe thấy động tĩnh thì vội vàng đẩy cửa chạy vào. Bất mãn nhìn Hạ Tư Tuệ: “Cô út sao lại thế! Không biết mẫu thân không chịu nổi kích thích sao? Vừa tới đã gây chuyện, cô nhàn đến phát hoảng rồi à.”</w:t>
      </w:r>
    </w:p>
    <w:p>
      <w:pPr>
        <w:pStyle w:val="BodyText"/>
      </w:pPr>
      <w:r>
        <w:t xml:space="preserve">Hạ Tư Mẫn xuất hiện làm Hạ Tư Tuệ đứng dậy, cô biết vô luận thế nào mẫu thân cũng không nói thật với mình. Nhưng giống như Hạ Trạch, mẫu thân cái gì cũng chưa nói nhưng dường như đã lộ ra tất cả.</w:t>
      </w:r>
    </w:p>
    <w:p>
      <w:pPr>
        <w:pStyle w:val="BodyText"/>
      </w:pPr>
      <w:r>
        <w:t xml:space="preserve">Hạ Tư Tuệ đứng dậy đi tới cửa, lúc đặt tay lên cửa thì dừng lại, không quay đầu nói: “Đứa nhỏ kia là Hạ Nguyên đi? Dàn xếp mà năm đó mẫu thân nói tới chính là thay đổi thân phận để nó chính thức quay về Hạ gia, đúng không?”</w:t>
      </w:r>
    </w:p>
    <w:p>
      <w:pPr>
        <w:pStyle w:val="BodyText"/>
      </w:pPr>
      <w:r>
        <w:t xml:space="preserve">“Hạ Nguyên? Hạ Nguyên làm sao?” Hạ Tư Mẫn khó hiểu.</w:t>
      </w:r>
    </w:p>
    <w:p>
      <w:pPr>
        <w:pStyle w:val="BodyText"/>
      </w:pPr>
      <w:r>
        <w:t xml:space="preserve">Hạ Tư Tuệ giễu cợt mỉm cười: “Từ khi nào người trong nhà chúng ta lại giấu diếm nhau nhiều chuyện như vậy? Nhiều năm qua, mẫu thân cùng anh tư không thấy mệt mỏi sao?”</w:t>
      </w:r>
    </w:p>
    <w:p>
      <w:pPr>
        <w:pStyle w:val="BodyText"/>
      </w:pPr>
      <w:r>
        <w:t xml:space="preserve">“Hạ Tư Tuệ!” Hạ nãi nãi xanh mặt phẫn nộ nói.</w:t>
      </w:r>
    </w:p>
    <w:p>
      <w:pPr>
        <w:pStyle w:val="BodyText"/>
      </w:pPr>
      <w:r>
        <w:t xml:space="preserve">Hạ Tư Tuệ dừng một chút rồi mở cửa, bước ra ngoài.</w:t>
      </w:r>
    </w:p>
    <w:p>
      <w:pPr>
        <w:pStyle w:val="BodyText"/>
      </w:pPr>
      <w:r>
        <w:t xml:space="preserve">Âm thanh trong ống nghe bắt đầu biến thành tạp âm, Hạ Trạch tháo tai nghe xuống. Cuộc nói chuyện của cô út cùng bà nội không dài, nhưng rốt cuộc bà vẫn không chịu thừa nhận. Hạ Trạch biết sự tình đến lúc này đã không cần tiếp tục tra nữa. Cảnh trong mơ của Hạ Nguyên đã công bố sự thực cái chết của mẫu thân năm đó. Có thể nói cậu cố chấp cũng được, cậu chính là muốn nghe bọn họ chính miệng thừa nhận.</w:t>
      </w:r>
    </w:p>
    <w:p>
      <w:pPr>
        <w:pStyle w:val="BodyText"/>
      </w:pPr>
      <w:r>
        <w:t xml:space="preserve">Hạ Trạch cầm tư liệu điều tra của lão K đặt trên bàn, là bản ghi chép bệnh án khám tâm lý của Hạ Nguyên mấy năm nay. Cậu biết Trì Dĩ Hoành lo lắng, vì thế sau khi xem tư liệu vẫn cố tỏ ra không có việc gì. Hai ngày thi đại học, Hạ Trạch cố gắng không nghĩ tới chuyện mẫu thân qua đời, cũng không nghĩ tới cái tên Hạ Nguyên. Cậu từng phẫn nộ vì Hạ Nguyên dấu mình chuyện mẫu thân chết, vừa nãy cô út nhắc tới chuyện ông nội không chịu khám bác sĩ cùng uống thuốc trước khi qua đời, cậu lại đột nhiên nghĩ tới Hạ Nguyên.</w:t>
      </w:r>
    </w:p>
    <w:p>
      <w:pPr>
        <w:pStyle w:val="BodyText"/>
      </w:pPr>
      <w:r>
        <w:t xml:space="preserve">Hạ Nguyên mấy năm nay rốt cuộc nghĩ thế nào? Ông nội nữa? Trước khi chết ông đã nghĩ gì?</w:t>
      </w:r>
    </w:p>
    <w:p>
      <w:pPr>
        <w:pStyle w:val="BodyText"/>
      </w:pPr>
      <w:r>
        <w:t xml:space="preserve">Hành vi của bọn họ tựa hồ đều là chuộc tội, nhưng vì cái gì, phụ thân hẳn phải là người chịu trách nhiệm về cái chết của mẫu thân lại không có bất cứ chút áy náy nào, ngược lại giống như chưa hề phát sinh chuyện gì cả?</w:t>
      </w:r>
    </w:p>
    <w:p>
      <w:pPr>
        <w:pStyle w:val="BodyText"/>
      </w:pPr>
      <w:r>
        <w:t xml:space="preserve">Hạ Trạch cụp mi mắt, siết chặt phần tư liệu đang cầm trong tay.</w:t>
      </w:r>
    </w:p>
    <w:p>
      <w:pPr>
        <w:pStyle w:val="BodyText"/>
      </w:pPr>
      <w:r>
        <w:t xml:space="preserve">_________</w:t>
      </w:r>
    </w:p>
    <w:p>
      <w:pPr>
        <w:pStyle w:val="Compact"/>
      </w:pPr>
      <w:r>
        <w:t xml:space="preserve">Hoàn</w:t>
      </w:r>
      <w:r>
        <w:br w:type="textWrapping"/>
      </w:r>
      <w:r>
        <w:br w:type="textWrapping"/>
      </w:r>
    </w:p>
    <w:p>
      <w:pPr>
        <w:pStyle w:val="Heading2"/>
      </w:pPr>
      <w:bookmarkStart w:id="90" w:name="chương-68-mở-màn"/>
      <w:bookmarkEnd w:id="90"/>
      <w:r>
        <w:t xml:space="preserve">68. Chương 68: Mở Màn</w:t>
      </w:r>
    </w:p>
    <w:p>
      <w:pPr>
        <w:pStyle w:val="Compact"/>
      </w:pPr>
      <w:r>
        <w:br w:type="textWrapping"/>
      </w:r>
      <w:r>
        <w:br w:type="textWrapping"/>
      </w:r>
      <w:r>
        <w:t xml:space="preserve">Trọng Sinh Chi Hạ Trạch [68] Mở Màn</w:t>
      </w:r>
    </w:p>
    <w:p>
      <w:pPr>
        <w:pStyle w:val="BodyText"/>
      </w:pPr>
      <w:r>
        <w:t xml:space="preserve">******</w:t>
      </w:r>
    </w:p>
    <w:p>
      <w:pPr>
        <w:pStyle w:val="BodyText"/>
      </w:pPr>
      <w:r>
        <w:t xml:space="preserve">Nhận được điện thoại của Hạ Tư Tuệ là chuyện nằm trong dự đoán của Hạ Trạch. Các di động, cả hai đồng thời chìm vào trầm mặc.</w:t>
      </w:r>
    </w:p>
    <w:p>
      <w:pPr>
        <w:pStyle w:val="BodyText"/>
      </w:pPr>
      <w:r>
        <w:t xml:space="preserve">Sau khi rời khỏi bệnh viện, Hạ Tư Tuệ không quay về nhà tổ mà tới khách sạn ở tạm. Nhà tổ đối với Hạ Tư Tuệ là một sự tồn tại đầy ý nghĩa, nhưng hiện giờ cô không biết nó có còn là ngôi nhà trong kì ức của mình nữa không. Sau khi tới khách sạn, Hạ Tư Tuệ mới phát hiện trên người mình có máy nghe lén. Người cô nghĩ tới trước nhất là Hạ Trạch, chỉ có thể là Hạ Trạch.</w:t>
      </w:r>
    </w:p>
    <w:p>
      <w:pPr>
        <w:pStyle w:val="BodyText"/>
      </w:pPr>
      <w:r>
        <w:t xml:space="preserve">Nắm chặt điện thoại, Hạ Tư Tuệ là người đầu tiên phá vỡ im lặng: “Tiểu Trạch, con nghe hết rồi đi?”</w:t>
      </w:r>
    </w:p>
    <w:p>
      <w:pPr>
        <w:pStyle w:val="BodyText"/>
      </w:pPr>
      <w:r>
        <w:t xml:space="preserve">Hạ Trạch ‘vâng’ một tiếng, thấp giọng nói: “Cô út có trách con không?”</w:t>
      </w:r>
    </w:p>
    <w:p>
      <w:pPr>
        <w:pStyle w:val="BodyText"/>
      </w:pPr>
      <w:r>
        <w:t xml:space="preserve">Trách? Đương nhiên không, Hạ Tư Tuệ sao có thể trách cứ Hạ Trạch, chỉ là cô cảm thấy thực khó chịu. Mới trước đó cô còn cảm thấy Hạ Trạch đã trưởng thành, là một chuyện tốt, nhưng vừa quay đầu thì Hạ Trạch trưởng thành liền bắt đầu lợi dụng cô. Nhưng cô có thể nói Hạ Trạch đã làm sai sao?</w:t>
      </w:r>
    </w:p>
    <w:p>
      <w:pPr>
        <w:pStyle w:val="BodyText"/>
      </w:pPr>
      <w:r>
        <w:t xml:space="preserve">Hạ Tư Tuệ trầm mặc vài giây, cười cười: “Sao có thể? Cô út sao có thể trách con.” Nói xong câu này, Hạ Tư Tuệ chủ động nói: “Tiểu Trạch, con có tính toán gì không?”</w:t>
      </w:r>
    </w:p>
    <w:p>
      <w:pPr>
        <w:pStyle w:val="BodyText"/>
      </w:pPr>
      <w:r>
        <w:t xml:space="preserve">Sự thật về cái chết của Trì Hân Vân nếu Hạ Trạch đã biết thì Trì gia khẳng định cũng biết. Hạ Tư Tuệ cảm thấy Trì gia sẽ không dễ dàng bỏ qua. Làm cô út của Hạ Trạch, Hạ Tư Tuệ tự nhiên đứng về phía Hạ Trạch, nhưng bên kia cũng chính là mẫu thân cùng anh trai của cô. Hạ Tư Tuệ cảm thấy mình có thể thấu hiểu tâm tình của phụ thân năm đó, vừa khó xử vừa bất an.</w:t>
      </w:r>
    </w:p>
    <w:p>
      <w:pPr>
        <w:pStyle w:val="BodyText"/>
      </w:pPr>
      <w:r>
        <w:t xml:space="preserve">Đối với vấn đề này, Hạ Trạch không lập tức trả lời. Kỳ thực cậu cũng có chút mờ mịt. Trong nhận thức của cậu, phụ thân hại chết mẫu thân, ông phải nhận thẩm lý và phán quyết, phải trả cái giá cho hành vi của mình. Nhưng mẫu thân đã mất hơn mười lăm năm, tuy còn chưa vượt qua thời gian truy tố hai mươi năm, nhưng chứng cớ xác thực đều bị hủy sạch sẽ. Hiện giờ bọn họ truy được nguyên nhân cái chết nhưng không thể nào khởi tố. Người biết chân tướng chuyện năm đó chỉ có phụ thân, Hàn Linh, bà nội, và Hạ Nguyên. Hản Linh thì đã bị gắn cái danh bệnh thần kinh, Hạ Nguyên cùng bà nội thì Hạ Trạch không nghĩ bọn họ sẽ đứng về phía mình.</w:t>
      </w:r>
    </w:p>
    <w:p>
      <w:pPr>
        <w:pStyle w:val="BodyText"/>
      </w:pPr>
      <w:r>
        <w:t xml:space="preserve">Hai người một lần nữa chìm vào trầm mặc. Hạ Trạch không biết trả lời thế nào, mà Hạ Tư Tuệ thì hiểu nhầm thái độ Hạ Trạch, xấu hổ cười, nhẹ giọng nói: “Cô biết rồi, Tiểu Trạch nghỉ ngơi sớm một chút đi, mấy ngày nay thi cử cũng mệt mỏi rồi.”</w:t>
      </w:r>
    </w:p>
    <w:p>
      <w:pPr>
        <w:pStyle w:val="BodyText"/>
      </w:pPr>
      <w:r>
        <w:t xml:space="preserve">Lúc Trì Dĩ Hoành đẩy cửa tiến vào, Hạ Tư Tuệ cũng vừa cúp điện thoại, Hạ Trạch ôm gối ngồi trên băng ghế ngoài ban công cầm di động ngẩn người. Hạ Tư Tuệ phản ứng quá đột ngột, Hạ Trạch đoán được suy nghĩ của cô nhưng cũng không có ý giải thích. Cậu tin tưởng cô út thật sự có ý tốt, nhưng trái tim lại không dám mơ tưởng cô út sẽ đứng về phía mình. Từ Hạ Nguyên đến ông nội, ai cũng có ý tốt, nhưng khi phải lựa chọn, phụ thân vĩnh viễn đứng ở vị trí hàng đầu. Bọn họ sẽ thống khổ, sẽ khó chịu, nhưng cuối cùng vẫn chọn như vậy.</w:t>
      </w:r>
    </w:p>
    <w:p>
      <w:pPr>
        <w:pStyle w:val="BodyText"/>
      </w:pPr>
      <w:r>
        <w:t xml:space="preserve">“Nghĩ gì đó?”</w:t>
      </w:r>
    </w:p>
    <w:p>
      <w:pPr>
        <w:pStyle w:val="BodyText"/>
      </w:pPr>
      <w:r>
        <w:t xml:space="preserve">Trì Dĩ Hoành ngồi xuống bên cạnh, Hạ Trạch thuận thế tựa vào lòng ngực anh, thấp giọng nói: “Nghĩ về chuyện mẫu thân.”</w:t>
      </w:r>
    </w:p>
    <w:p>
      <w:pPr>
        <w:pStyle w:val="BodyText"/>
      </w:pPr>
      <w:r>
        <w:t xml:space="preserve">Trước kì thi, buổi tối Hạ Trạch phải đọc sách cộng làm bài tập, thời gian chật kín. Tuy có lúc cũng nghĩ tới chuyện mẫu thân, nghĩ chuyện của mình, nhưng chung quy vẫn có chuyện khác dời đi lực chú ý. Nhưng hiện giờ thi xong, Hạ Trạch đột nhiên phát hiện mình có rất nhiều thời gian, cậu không cần đọc sách nữa, chơi game cũng không còn hứng thú, tựa hồ nghĩ tới vài chuyện phiền lòng thì không còn chuyện gì khác để làm.</w:t>
      </w:r>
    </w:p>
    <w:p>
      <w:pPr>
        <w:pStyle w:val="BodyText"/>
      </w:pPr>
      <w:r>
        <w:t xml:space="preserve">Lời Hạ Trạch làm Trì Dĩ Hoành khẽ nhíu mày, anh không hi vọng Hạ Trạch nghĩ quá nhiều, độ tuổi này cậu nên vô ưu vô lự, tràn đầy sức sống như Bạch Hiểu Tề cùng Mã Thiên Lỗi, chỉ quan tâm tới việc chơi bóng cùng chơi game, chứ không phải gánh vác những trách nhiệm nặng nề này, mỗi ngày đều ôm tâm sự.</w:t>
      </w:r>
    </w:p>
    <w:p>
      <w:pPr>
        <w:pStyle w:val="BodyText"/>
      </w:pPr>
      <w:r>
        <w:t xml:space="preserve">“Rất nhanh sẽ xong.” Trì Dĩ Hoành cúi đầu hôn Hạ Trạch, ôn nhu nói.</w:t>
      </w:r>
    </w:p>
    <w:p>
      <w:pPr>
        <w:pStyle w:val="BodyText"/>
      </w:pPr>
      <w:r>
        <w:t xml:space="preserve">Hạ Trạch ngẩng đầu: “Cữu cữu định làm thế nào?”</w:t>
      </w:r>
    </w:p>
    <w:p>
      <w:pPr>
        <w:pStyle w:val="BodyText"/>
      </w:pPr>
      <w:r>
        <w:t xml:space="preserve">“Tiểu Trạch hi vọng thế nào?”</w:t>
      </w:r>
    </w:p>
    <w:p>
      <w:pPr>
        <w:pStyle w:val="BodyText"/>
      </w:pPr>
      <w:r>
        <w:t xml:space="preserve">Hạ Trạch buồn hiu lắc đầu, trước kia cậu nghĩ rất đơn giản, chỉ muốn tìm ra sự thật về cái chết của mẫu thân, để phụ thân phải ngồi tù. Nhưng hiện giờ cậu mới ý thức được sự tình không đơn giản như vậy: “Em nghe theo cữu cữu.” Hạ Trạch nắm tay Trì Dĩ Hoành nói.</w:t>
      </w:r>
    </w:p>
    <w:p>
      <w:pPr>
        <w:pStyle w:val="BodyText"/>
      </w:pPr>
      <w:r>
        <w:t xml:space="preserve">“Ừ.”</w:t>
      </w:r>
    </w:p>
    <w:p>
      <w:pPr>
        <w:pStyle w:val="BodyText"/>
      </w:pPr>
      <w:r>
        <w:t xml:space="preserve">Tối hôm nay Hạ Trạch ngủ rất sớm, trải qua kì thi căng thẳng, lại thêm chuyện Hạ Tư Tuệ, hậu quả của việc sử dụng não quá độ chính là dựa vào lòng Trì Dĩ Hoành ngủ quên. Trì Dĩ Hoành ôm Hạ Trạch về giường, cởi quần áo đắp chăn cẩn thận, cuối cùng cúi xuống hôn lên môi cậu một cái.</w:t>
      </w:r>
    </w:p>
    <w:p>
      <w:pPr>
        <w:pStyle w:val="BodyText"/>
      </w:pPr>
      <w:r>
        <w:t xml:space="preserve">Vẻ mặt khi ngủ của Hạ Trạch vừa an ổn lại bình thản, vẻ mặt vô tội hệt thiên sứ trong các câu chuyện thần thoại. Trì Dĩ Hoành ngồi bên giường lẳng lặng ngắm nhìn, chỉ hận không thể thừa dịp Hạ Trạch ngủ mà xử lý toàn bộ những chuyện thối nát của Hạ gia, đợi đến khi Hạ Trạch tỉnh lại thì không còn bất cứ chuyện phiền lòng nào nữa. Mãi tới khi Hạ Trạch ngủ say, Trì Dĩ Hoành mới đứng dậy rời đi. Tuy thực muốn lưu lại ôm Hạ Trạch cùng nhau ngủ, nhưng ngẫm lại sắc mặt phụ thân thì vẫn từ bỏ ý niệm này.</w:t>
      </w:r>
    </w:p>
    <w:p>
      <w:pPr>
        <w:pStyle w:val="BodyText"/>
      </w:pPr>
      <w:r>
        <w:t xml:space="preserve">Trì Dĩ Hoành vừa ra cửa đã bị phụ thân gọi lên phòng sách, anh thực hoài nghi phụ thân vẫn một mực chờ mình ngoài cửa, còn vô tình lên lầu chỉ là cái cớ mà thôi. Tới phòng sách, Trì Thủ Chính ngồi xuống, để mặc Trì Dĩ Hoành đứng đó, không cho anh ngồi.</w:t>
      </w:r>
    </w:p>
    <w:p>
      <w:pPr>
        <w:pStyle w:val="BodyText"/>
      </w:pPr>
      <w:r>
        <w:t xml:space="preserve">Trì Dĩ Hoành hết biết nói gì, từ lúc phụ thân biết chuyện của anh cùng Hạ Trạch, anh đã mất tư cách ngồi trong phòng sách. Anh đoán phụ thân phỏng chừng càng muốn đập mình một trận hơn, bất quá vì e ngại mặt mũi Hạ Trạch nên mới không động thủ, chỉ có thể phạt đứng để cân bằng cảm xúc.</w:t>
      </w:r>
    </w:p>
    <w:p>
      <w:pPr>
        <w:pStyle w:val="BodyText"/>
      </w:pPr>
      <w:r>
        <w:t xml:space="preserve">Vì xây dựng bầu không khí an tường trước kì thi đại học, không để tình tự Hạ Trạch bị ảnh hưởng, Trì Thủ Chính nghẹn một bụng khí bày ra sắc mặt hòa nhã với Trì Dĩ Hoành mấy ngày này, một mực chờ đợi Hạ Trạch thi xong sẽ hảo hảo thu thập Trì Dĩ Hoành một phen. Nào ngờ ngay trước ngày thi lại lòi ra chuyện Hạ Nguyên, sự thực về cái chết của Trì Hân Vân cũng bị kéo ra. Này thì hay rồi, Hạ Trạch lại càng tỏ ra ỷ lại vào Trì Dĩ Hoành, ông không thể thu thập đứa con hư hỏng này, vì thế chỉ có thể tiếp tục nghẹn một bụng tức.</w:t>
      </w:r>
    </w:p>
    <w:p>
      <w:pPr>
        <w:pStyle w:val="BodyText"/>
      </w:pPr>
      <w:r>
        <w:t xml:space="preserve">Ánh mắt Trì Thủ Chính nhìn Trì Dĩ Hoành thực không tốt, xem thời gian thì Trì Dĩ Hoành ở phòng Hạ Trạch khoảng một giờ. Trước lúc thi, Trì Dĩ Hoành lấy cớ giúp Hạ Trạch ôn tập cùng chiếu cố cánh tay bị thương, giờ thì tâm tình Hạ Trạch không tốt, phải an ủi. Cố tình hai cái cớ này ông đều không thể cự tuyệt, chỉ có thể nhìn Hạ Trạch thân cận Trì Dĩ Hoành.</w:t>
      </w:r>
    </w:p>
    <w:p>
      <w:pPr>
        <w:pStyle w:val="BodyText"/>
      </w:pPr>
      <w:r>
        <w:t xml:space="preserve">Trì Thủ Chính nhớ tới lời an ủi của lão Mặc, nước phù sa không chảy ra ruộng ngoài, tốt xấu gì Hạ Trạch cũng thích Trì Dĩ Hoành, tính ra thì không lỗ. Mặc kệ là Trì Dĩ Hoành gả hay Hạ Trạch lấy, cũng đều là nội bộ Trì gia. Đâu như ông, Mặc Chính thích một ngôi sao, ngày ngày cứ chạy sau mông người ta. Lão Mặc lúc đầu còn mặc kệ Mặc Chính vui đùa, chờ chơi chán thì thu tâm. Nhưng theo tư thế hiện tại thì Mặc Chính đã hoàn toàn đổ gục. Lão Mặc không vui chút nào, ông nuôi con lớn không phải để gả ra ngoài, có bản lĩnh thì cưới ngôi sao kia về đi a!</w:t>
      </w:r>
    </w:p>
    <w:p>
      <w:pPr>
        <w:pStyle w:val="BodyText"/>
      </w:pPr>
      <w:r>
        <w:t xml:space="preserve">So sánh tình cảnh đối lập! Trì Thủ Chính nghĩ tới đây thì nhìn Trì Dĩ Hoành cũng không còn quá chướng mắt. Mặt lạnh một khoảng thời gian, cơn giận cũng giảm bớt một chút, hừ lạnh: “Tiểu Trạch ngủ rồi?”</w:t>
      </w:r>
    </w:p>
    <w:p>
      <w:pPr>
        <w:pStyle w:val="BodyText"/>
      </w:pPr>
      <w:r>
        <w:t xml:space="preserve">Trì Dĩ Hoành vẫn quan sát vẻ mặt phụ thân từ đầu đến giờ, trong lòng buồn cười nhưng vẫn tỏ ra quy củ gật đầu.</w:t>
      </w:r>
    </w:p>
    <w:p>
      <w:pPr>
        <w:pStyle w:val="BodyText"/>
      </w:pPr>
      <w:r>
        <w:t xml:space="preserve">Trì Thủ Chính thật sự lo lắng cho Hạ Trạch, chỉ sợ Hạ Trạch tâm tình không tốt mà bứt rứt, khi trước Hạ Trạch cứ tùy ý càng quấy, ông còn nghĩ không biết đến khi nào đứa nhỏ này mới vượt qua kì phản nghịch, hiểu chuyện một chút. Nhưng hiện giờ Hạ Trạch trưởng thành thì ông lại hi vọng Hạ Trạch có thể giống như trước, không vui liền bộc phát ra ngoài, không cần chịu đựng như vây giờ, hiểu chuyện đến mức làm ông đau lòng.</w:t>
      </w:r>
    </w:p>
    <w:p>
      <w:pPr>
        <w:pStyle w:val="BodyText"/>
      </w:pPr>
      <w:r>
        <w:t xml:space="preserve">Ông không khỏi thở dài, phân phó nói: “Có thời gian thì bồi Tiểu Trạch nhiều chút. Dẫn nó ra ngoài chơi giải buồn đi.”</w:t>
      </w:r>
    </w:p>
    <w:p>
      <w:pPr>
        <w:pStyle w:val="BodyText"/>
      </w:pPr>
      <w:r>
        <w:t xml:space="preserve">Trì Dĩ Hoành gật gật đầu, trên mặt hiện lên ý cười. Sớm biết thế nên mang theo món đồ chơi nhỏ của Hạ Trạch tới, trực tiếp thu lại những lời này làm bằng cớ, tránh sau này phụ thân lại trở mặt không nhận, ghét bỏ anh chiếm cứ quá nhiều thời gian của Tiểu Trạch.</w:t>
      </w:r>
    </w:p>
    <w:p>
      <w:pPr>
        <w:pStyle w:val="BodyText"/>
      </w:pPr>
      <w:r>
        <w:t xml:space="preserve">Trì Thủ Chính nói xong cũng ý thức được không đúng, nhưng nói cũng nói rồi không thể nào nuốt trở lại, chỉ đành giận chó đánh mèo trừng mắt lườm, nói tới chuyện chính: “Tiểu Trạch nói thế nào?”</w:t>
      </w:r>
    </w:p>
    <w:p>
      <w:pPr>
        <w:pStyle w:val="BodyText"/>
      </w:pPr>
      <w:r>
        <w:t xml:space="preserve">Trì Dĩ Hoành nhịn cười: “Tiểu Trạch nói đều nghe theo phụ thân.”</w:t>
      </w:r>
    </w:p>
    <w:p>
      <w:pPr>
        <w:pStyle w:val="BodyText"/>
      </w:pPr>
      <w:r>
        <w:t xml:space="preserve">Những lời này làm sắc mặt Trì Thủ Chính nhu hòa hẳn: “Ngày mai con tới Hạ gia một chuyến. Hôm qua Hạ Chí Thành đã gọi tới, nói số tranh chữ bên nhà tổ đã chỉnh lí lại, muốn giao cho Tiểu Trạch. Con thay nó tới lấy đi.”</w:t>
      </w:r>
    </w:p>
    <w:p>
      <w:pPr>
        <w:pStyle w:val="BodyText"/>
      </w:pPr>
      <w:r>
        <w:t xml:space="preserve">Trì Dĩ Hoành dừng một chút, nhắc nhở nói: “Dượng có thể đã biết chuyện.” Hạ nãi nãi không ngốc, khẳng định sẽ lập tức liên hệ với Hạ Chí Thành.</w:t>
      </w:r>
    </w:p>
    <w:p>
      <w:pPr>
        <w:pStyle w:val="BodyText"/>
      </w:pPr>
      <w:r>
        <w:t xml:space="preserve">Trì Thủ Chính cười lạnh: “Biết thì sao? Con cứ đi đi, cái gì cũng không cần nói.”</w:t>
      </w:r>
    </w:p>
    <w:p>
      <w:pPr>
        <w:pStyle w:val="BodyText"/>
      </w:pPr>
      <w:r>
        <w:t xml:space="preserve">Trì Dĩ Hoành lập tức hiểu được ý tứ phụ thân, ai cũng biết Trì gia nhất định sẽ không từ bỏ, Hạ Chí Thành tự nhiên cũng biết. Nếu biết thì sẽ thời thời khắc khắc lo lắng Trì gia định làm gì mà bị vây trong lo lắng. Lúc này xuất hiện trước mặt Hạ Chí Thành sẽ gây ra kích thích lớn, Trì Dĩ Hoành càng bình tĩnh thì Hạ Chí Thành lại càng lo sợ. Đối với Hạ Chí Thành mà nói, dùng dao nhỏ từng chút từng chút đâm tới thì ông mới cảm thấy đau đớn.</w:t>
      </w:r>
    </w:p>
    <w:p>
      <w:pPr>
        <w:pStyle w:val="BodyText"/>
      </w:pPr>
      <w:r>
        <w:t xml:space="preserve">Bất đồng với gia tộc kinh doanh bình thường, Trì gia là thế gia trăm năm ở Hải thành, kinh nghiệm cùng quan hệ trong giới rộng không thể tưởng, này đủ căn cốt để chống lại Hạ Chí Thành. Huống chi Diệp gia ở Trung kinh một lòng muốn về Hải thành, Trì gia hệt như hổ thêm cánh. So với Hạ Chí Thành, Trì gia càng xem trọng Diệp gia chấp chưởng Hải thành. Cũng vì biết Hạ Chí Thành sớm muộn cũng thất bại trong trận chiến tranh giành vị trí thị trưởng Hải thành, Trì Thủ Chính mới không vội vàng ra tay mà tính toán khoảng thời gian này sẽ chậm rãi trả thù.</w:t>
      </w:r>
    </w:p>
    <w:p>
      <w:pPr>
        <w:pStyle w:val="BodyText"/>
      </w:pPr>
      <w:r>
        <w:t xml:space="preserve">Giống như Trì Dĩ Hoành đã nói, đêm đó Hạ nãi nãi đã lập tức gọi Hạ Chí Thành tới bệnh viện.</w:t>
      </w:r>
    </w:p>
    <w:p>
      <w:pPr>
        <w:pStyle w:val="BodyText"/>
      </w:pPr>
      <w:r>
        <w:t xml:space="preserve">Sau khi phân phó người bên ngoài không được tùy ý quấy rầy, Hạ nãi nãi bình tĩnh đóng cửa lại, kể lại chuyện Hạ Tư Tuệ tới tìm mình.</w:t>
      </w:r>
    </w:p>
    <w:p>
      <w:pPr>
        <w:pStyle w:val="BodyText"/>
      </w:pPr>
      <w:r>
        <w:t xml:space="preserve">Có lẽ nhiều năm bình an vô sự làm Hạ Chí Thành mất đi cảnh giác, qua hai giây ông mới phản ứng lại, giật mình hoài nghi nhìn Hạ nãi nãi, vội vàng nói: “Trì gia đã biết?”</w:t>
      </w:r>
    </w:p>
    <w:p>
      <w:pPr>
        <w:pStyle w:val="BodyText"/>
      </w:pPr>
      <w:r>
        <w:t xml:space="preserve">Vấn đề vừa ra khỏi miệng, Hạ Chí Thành liền biết mình nói ra lời ngu xuẩn, buổi chiều Hạ Tư Tuệ vừa tới thăm Hạ Trạch thì lập tức quay lại tìm mẫu thân nháo loạn, trừ bỏ ở Trì gia nghe thấy gì đó thì còn nguyên nhân gì nữa.</w:t>
      </w:r>
    </w:p>
    <w:p>
      <w:pPr>
        <w:pStyle w:val="BodyText"/>
      </w:pPr>
      <w:r>
        <w:t xml:space="preserve">Tâm tư Hạ Chí Thành xoay mòng, trong lòng suy nghĩ xem Trì gia có thể tra được bao nhiêu. Trì Hân Vân đã chết rất lâu, năm đó ông cùng mẫu thân đã xử lý sạch sẽ, vật chứng tuyệt đối không xuất hiện chỗ nào sơ suất, vấn đề duy nhất chỉ có thể là nhân chứng. Chuyện này trừ bỏ ông, người biết chuyện chỉ còn mẫu thân, Hàn Linh cùng Hạ Nguyên. Mẫu thân tất nhiên không cần lo lắng, Hàn Linh cùng Hạ Nguyên, tuy có chút do dự nhưng bọn họ hẳn sẽ không phản bội.</w:t>
      </w:r>
    </w:p>
    <w:p>
      <w:pPr>
        <w:pStyle w:val="BodyText"/>
      </w:pPr>
      <w:r>
        <w:t xml:space="preserve">Vì thế, những chuyện Trì gia có thể tra được rất có hạn, Hạ Chí Thành nghĩ vậy, sắc mặt cũng dần dịu đi.</w:t>
      </w:r>
    </w:p>
    <w:p>
      <w:pPr>
        <w:pStyle w:val="BodyText"/>
      </w:pPr>
      <w:r>
        <w:t xml:space="preserve">_________</w:t>
      </w:r>
    </w:p>
    <w:p>
      <w:pPr>
        <w:pStyle w:val="Compact"/>
      </w:pPr>
      <w:r>
        <w:t xml:space="preserve">Hoàn</w:t>
      </w:r>
      <w:r>
        <w:br w:type="textWrapping"/>
      </w:r>
      <w:r>
        <w:br w:type="textWrapping"/>
      </w:r>
    </w:p>
    <w:p>
      <w:pPr>
        <w:pStyle w:val="Heading2"/>
      </w:pPr>
      <w:bookmarkStart w:id="91" w:name="chương-69-khốn-đốn"/>
      <w:bookmarkEnd w:id="91"/>
      <w:r>
        <w:t xml:space="preserve">69. Chương 69: Khốn Đốn</w:t>
      </w:r>
    </w:p>
    <w:p>
      <w:pPr>
        <w:pStyle w:val="Compact"/>
      </w:pPr>
      <w:r>
        <w:br w:type="textWrapping"/>
      </w:r>
      <w:r>
        <w:br w:type="textWrapping"/>
      </w:r>
      <w:r>
        <w:t xml:space="preserve">Trọng Sinh Chi Hạ Trạch [69] Khốn Đốn</w:t>
      </w:r>
    </w:p>
    <w:p>
      <w:pPr>
        <w:pStyle w:val="BodyText"/>
      </w:pPr>
      <w:r>
        <w:t xml:space="preserve">*****</w:t>
      </w:r>
    </w:p>
    <w:p>
      <w:pPr>
        <w:pStyle w:val="BodyText"/>
      </w:pPr>
      <w:r>
        <w:t xml:space="preserve">Hạ Chí Thành có thể leo lên vị trí phó thị trưởng Hải thành thì bản thân cũng không ngốc, suy nghĩ của ông cũng có thể coi là khá thực tế.</w:t>
      </w:r>
    </w:p>
    <w:p>
      <w:pPr>
        <w:pStyle w:val="BodyText"/>
      </w:pPr>
      <w:r>
        <w:t xml:space="preserve">Trì Hân Vân qua đời tới giờ đã mười lăm năm, tuy Trì gia lâu như vậy đột nhiên lật lại chuyện này làm ông thực ngoài ý muốn, nhưng sau khi xác định chuyện này mình không để lại bất cứ sơ hở nào, sau phút kích động ban đầu, ông bắt đầu nghĩ tới phản ứng cùng cách ứng phó với Trì gia.</w:t>
      </w:r>
    </w:p>
    <w:p>
      <w:pPr>
        <w:pStyle w:val="BodyText"/>
      </w:pPr>
      <w:r>
        <w:t xml:space="preserve">Đối với Hạ Chí Thành, điều đáng sợ nhất là bị Trì gia tra ra chứng cớ xác thực. Hiện giờ mới chiếm được chút ưu thế trong trận chiến với Tôn Đức Nguyên, lỡ như Trì gia gán lên tội danh giết người, đừng nói đường làm quan phát triển, có thể an toàn trở ra hay không đã là vấn đề. Khả năng lớn nhất là phải ngồi tù, tất cả cố gắng trong nhiều năm qua đều thất bại trong gang tấc. Loại trừ kết quả xấu nhất này, chỉ cần Trì gia không tìm ra chứng cứ xác định, hết thảy đều có khả năng xoay chuyển. Hạ Chí Thành làm chính trị nhiều năm như vậy, thanh danh trong sạch, Trì gia chỉ có thể nhắm vào chuyện Trì Hân Vân, những chuyện khác muốn tóm được nhược điểm của ông không phải dễ.</w:t>
      </w:r>
    </w:p>
    <w:p>
      <w:pPr>
        <w:pStyle w:val="BodyText"/>
      </w:pPr>
      <w:r>
        <w:t xml:space="preserve">Hạ Chí Thành nghĩ vậy nhưng Hạ nãi nãi thì không, bà hừ lạnh: “Trì gia sao có thể biết chuyện năm đó? Không phải ả điên Hàn Linh thì chính là Hạ Nguyên, anh định làm sao?”</w:t>
      </w:r>
    </w:p>
    <w:p>
      <w:pPr>
        <w:pStyle w:val="BodyText"/>
      </w:pPr>
      <w:r>
        <w:t xml:space="preserve">Hạ nãi nãi không có chút ấn tượng tốt nào về Hàn Linh. Ngay từ đầu bà đã chướng mắt Hàn Linh, bởi vì Hàn Linh không ít lần làm mình làm mẩy với Hạ Chí Thành, khó lắm mới đuổi được ả ta đi, qua vài năm an ổn, kết quả lại tìm trở lại, còn kéo theo nhiều chuyện như vậy. Hạ nãi nãi cảm thấy Hàn Linh chính là sao chổi, lúc Trì Hân Vân gặp chuyện, Hạ nãi nãi đã chủ trương đuổi Hàn Linh đi. Là Hạ Chí Thành cố tình che chở, giữ ả ta lại. Mấy năm nay địa vị Hạ Chí Thành ngày càng tăng cao, Hạ nãi nãi chỉ đành nhắm mắt mở mắt nhẫn nhịn chấp nhận sự tồn tại của Hàn Linh. Hiện giờ chuyện năm đó lộ ra, bà thật sự muốn xem xem Hạ Chí Thành nói thế nào.</w:t>
      </w:r>
    </w:p>
    <w:p>
      <w:pPr>
        <w:pStyle w:val="BodyText"/>
      </w:pPr>
      <w:r>
        <w:t xml:space="preserve">Hạ Chí Thành do dự, giải thích: “Hàn Linh đâu có điên, nói chuyện này ra cô ta cũng không được lợi gì. Tiểu Nguyên cũng không có khả năng.”</w:t>
      </w:r>
    </w:p>
    <w:p>
      <w:pPr>
        <w:pStyle w:val="BodyText"/>
      </w:pPr>
      <w:r>
        <w:t xml:space="preserve">“Vậy anh nói xem Trì gia làm sao biết được?”</w:t>
      </w:r>
    </w:p>
    <w:p>
      <w:pPr>
        <w:pStyle w:val="BodyText"/>
      </w:pPr>
      <w:r>
        <w:t xml:space="preserve">Hạ Chí Thành nhất thời nghẹn lời, Hạ nãi nãi thừa thế nói: “Hạ Nguyên dù thế nào cũng là con anh, nó hẳn sẽ không nói, chỉ là chính là Hàn Linh. Ả ta mấy năm nay cứ điên điên khùng khùng, nói không chừng bị kích thích gì đó. Không bằng anh thừa dịp này đưa ả tới viện an dưỡng, như vậy cho dù Trì gia quơ được gì đó thì ai lại tin tưởng lời nói của một kẻ điên chứ.”</w:t>
      </w:r>
    </w:p>
    <w:p>
      <w:pPr>
        <w:pStyle w:val="BodyText"/>
      </w:pPr>
      <w:r>
        <w:t xml:space="preserve">Đề nghị của Hạ nãi nãi cũng giống Hạ Nguyên. Gần nhất Hạ Chí Thành luôn nghĩ về chuyện này, vấn đề là Hàn Linh không chịu đi, ông đã tới nói chuyện vài lần nhưng không có kết quả, vì thế lại tiếp tục kéo dài.</w:t>
      </w:r>
    </w:p>
    <w:p>
      <w:pPr>
        <w:pStyle w:val="BodyText"/>
      </w:pPr>
      <w:r>
        <w:t xml:space="preserve">Hạ nãi nãi vừa thấy biểu tình Hạ Chí Thành buông lỏng thì lập tức khuyên nhủ: “Thời điểm này anh ngàn vạn lần không được hồ đồ. Cái gì quan trọng hơn? Là Hàn Linh hay đường thăng tiến?”</w:t>
      </w:r>
    </w:p>
    <w:p>
      <w:pPr>
        <w:pStyle w:val="BodyText"/>
      </w:pPr>
      <w:r>
        <w:t xml:space="preserve">Hai chữ thăng tiến đè lên người Hạ Chí Thành, sau một lúc lâu giãy dụa, chung quy lợi ý bản thân vẫn chiếm ưu thế, khẽ gật nhẹ đầu.</w:t>
      </w:r>
    </w:p>
    <w:p>
      <w:pPr>
        <w:pStyle w:val="BodyText"/>
      </w:pPr>
      <w:r>
        <w:t xml:space="preserve">Chờ Hạ Chí Thành rời khỏi bệnh viện quay về Hạ gia thì đã khá khuya.</w:t>
      </w:r>
    </w:p>
    <w:p>
      <w:pPr>
        <w:pStyle w:val="BodyText"/>
      </w:pPr>
      <w:r>
        <w:t xml:space="preserve">Nghe thấy động tĩnh ngoài sân, Chu Hàm Thanh vẫn đang cố chống lại cơn mệt mỏi chờ Hạ Chí Thành lập tức chạy ra cửa: “Chí Thành, anh đã về rồi, mẫu thân thế nào?”</w:t>
      </w:r>
    </w:p>
    <w:p>
      <w:pPr>
        <w:pStyle w:val="BodyText"/>
      </w:pPr>
      <w:r>
        <w:t xml:space="preserve">Hạ Chí Thành bị Hạ nãi nãi gọi tới bệnh viện, vì quá đột ngột nên cái gì cũng không kịp nói. Chu Hàm Thanh cả đêm cứ suy nghĩ, lẽ nào Hạ nãi nãi lại phát bệnh?”</w:t>
      </w:r>
    </w:p>
    <w:p>
      <w:pPr>
        <w:pStyle w:val="BodyText"/>
      </w:pPr>
      <w:r>
        <w:t xml:space="preserve">Hạ Chí Thành trong lòng có tâm sự, đối với Chu Hàm Thanh niềm nở cũng chỉ phản ứng lạnh nhạt. Sau khi bảo Chu Hàm Thanh đi nghỉ ngơi, Hạ Chí Thành xoay người một mình tới phòng sách. Nhìn theo bóng dáng Hạ Chí Thành, nụ cười trên mặt Chu Hàm Thanh rốt cuộc không thể chống đỡ nổi nữa. Từ lúc anh cả vì giúp Hạ Chí Thành làm việc bị bại lộ, Hạ Chí Thành liền bắt đầu giận chó đánh mèo mà tỏ ra lạnh nhạt. Thậm chí mấy ngày nay đám đàn em của Trần Huy tìm Chu gia gây chuyện, Tử Xương suýt chút nữa bị vây đánh, Hạ Chí Thành nghe Chu Hàm Thanh nói xong cũng chỉ thờ ơ nói đã biết. Chu Hàm Thanh thực thất vọng cùng đau đớn không nói nên lời, nhiều năm qua bà vì Hạ Chí Thành sinh con dưỡng cái, chăm lo việc nhà, kết quả trong mắt Hạ Chí Thành bà chẳng là gì.</w:t>
      </w:r>
    </w:p>
    <w:p>
      <w:pPr>
        <w:pStyle w:val="BodyText"/>
      </w:pPr>
      <w:r>
        <w:t xml:space="preserve">Phẫn hận tích tụ trong lòng lại không thể nháo loạn trước mặt Hạ Chí Thành, vì thế Chu Hàm Thanh liền chuyển hết lên người Hàn Linh. Đến giờ Chu Hàm Thanh cũng sáng mắt, Trì Hân Vân tính là gì, Hàn Linh mới là người Hạ Chí Thành yêu thương. Cho dù Hàn Linh đã là một người đàn bà bệnh tâm thần điên điên khùng khùng, Hạ Chí Thành vẫn cung cấp đủ cẩm y ngọc thực, nếu nói trong lòng Hạ Chí Thành không có Hàn Linh, ai tin chứ?</w:t>
      </w:r>
    </w:p>
    <w:p>
      <w:pPr>
        <w:pStyle w:val="BodyText"/>
      </w:pPr>
      <w:r>
        <w:t xml:space="preserve">Chu Hàm Thanh cười lạnh, Hạ Chí Thành giày vò bà thì bà sẽ giày vò Hàn Linh, dù sao chỉ cần bà còn ngồi trên vị trí bà Hạ này, Hạ Chí Thành cũng không thể làm gì bà.</w:t>
      </w:r>
    </w:p>
    <w:p>
      <w:pPr>
        <w:pStyle w:val="BodyText"/>
      </w:pPr>
      <w:r>
        <w:t xml:space="preserve">Trong phòng sách, Hạ Chí Thành căn bản không có tâm tư quản Chu Hàm Thanh nghĩ thế nào. Trong mắt ông, Chu Hàm Thanh cùng cả Chu gia đều phải dựa vào mình. Năm đó sở dĩ ông cưới Chu Hàm Thanh vì nhìn trúng tính cách nghe lời hiểu chuyện lại không có bối cảnh. Ông cưới Chu Hàm Thanh vì muốn ngăn cản mẫu thân nhúng tay vào chuyện hôn sự của mình, lại không cần lo lắng nếu chuyện Hàn Linh cùng Hạ Nguyên lộ ra sẽ làm Chu Hàm Thanh ủy khuất, có thể nói là đã cân nhắc kỹ lưỡng. Chu Hàm Thanh gả cho ông nhiều năm như vậy, công lao duy nhất chính là sinh ra Hạ Khải. Nể mặt mũi Hạ Khải ông mới nâng đỡ Chu gia. Không ngờ bùn nhão thì vẫn là bùn nhão, vĩnh viễn không thể xây thành tường.</w:t>
      </w:r>
    </w:p>
    <w:p>
      <w:pPr>
        <w:pStyle w:val="BodyText"/>
      </w:pPr>
      <w:r>
        <w:t xml:space="preserve">Trong mắt Hạ Chí Thành hiện lên một tia chán ghét, lại nghĩ tới Trì gia.</w:t>
      </w:r>
    </w:p>
    <w:p>
      <w:pPr>
        <w:pStyle w:val="BodyText"/>
      </w:pPr>
      <w:r>
        <w:t xml:space="preserve">Lại nói tiếp, Hạ Chí Thành đối với Trì Hân Vân thật sự có cảm tình. Ông thật sự không thích bộ dáng khuê tú thế gia của mẫu thân, nhưng không thể không nói, so với Hàn Linh, Trì Hân Vân được thế gia bồi dưỡng thật sự làm người ta không soi được chút tật xấu nào. Hai người kết hôn nhiều năm, trừ bỏ Trì Hân Vân vẫn chưa sinh đứa nhỏ làm ông có chút tiếc nuối, những phương diện khác, hai người thật sự rất hòa hợp. Lúc ban đầu con đường thăng tiến của ông thuận buồm xuôi gió như vậy, Trì Hân Vân đã trợ giúp không ít, sau đó Hạ Trạch sinh ra lại làm tình cảm của bọn họ tốt hơn. Hạ Chí Thành thật sự muốn hảo hảo cùng Trì Hân Vân sống hết một đời, cho dù Hàn Linh dắt Hạ Nguyên tới trước mặt, cho dù ông thật sự áy náy với Hàn Linh vô cùng nhưng không hề muốn ly hôn với Trì Hân Vân.</w:t>
      </w:r>
    </w:p>
    <w:p>
      <w:pPr>
        <w:pStyle w:val="BodyText"/>
      </w:pPr>
      <w:r>
        <w:t xml:space="preserve">Nhưng cố tình vào ngay buổi tối đó, Trì Hân Vân lại về nhà sớm hơn dự tính, vừa lúc nghe thấy cuộc nói chuyện của ông cùng Hàn Linh. Hạ Chí Thành biết Trì Hân Vân tính tình cương trực nhưng không ngờ lại dứt khoát đến vậy, chẳng những không nghe ông giải thích, ngược lại cương quyết biểu thị muốn ly hôn, mang theo Hạ Trạch quay về Trì gia. Đoạn thời gian đó chính là lúc mấu chốt sắp được thăng chức, trước không nói tới chuyện có tình cảm với Trì Hân Vân, chỉ nói tới chuyện này thôi, ông làm sao có thể để mình gặp rắc rối về vấn đề tác phong. Hạ Chí Thành theo bản năng kéo Trì Hân Vân lại, Hàn Linh còn ở bên cạnh quấy rối, Trì Hân Vân giãy mạnh một cái, đột nhiên mất thăng bằng ngã xuống lầu.</w:t>
      </w:r>
    </w:p>
    <w:p>
      <w:pPr>
        <w:pStyle w:val="BodyText"/>
      </w:pPr>
      <w:r>
        <w:t xml:space="preserve">Hạ Chí Thành nhắm mắt lại, cái chết của Trì Hân Vân ảnh hưởng mạnh mẽ hơn ông nghĩ. Mấy năm qua ông kì thực rất thường xuyên nghĩ tới Trì Hân Vân, ông thực xin lỗi, cũng muốn đối xử với Hạ Trạch tốt một chút đề bù đáp, nhưng ánh mắt giống Trì Hân Vân như đúc của Hạ Trạch luôn làm ông không thể đối mặt. Hạ Chí Thành không nói rõ tư vị trong lòng, chỉ là có đôi khi nhìn thấy Hạ Trạch lại nghĩ, nếu Trì Hân Vân không chết thì liệu cuộc sống của bọn họ bây giờ thế nào?</w:t>
      </w:r>
    </w:p>
    <w:p>
      <w:pPr>
        <w:pStyle w:val="BodyText"/>
      </w:pPr>
      <w:r>
        <w:t xml:space="preserve">Nếu Trì Hân Vân không chế…</w:t>
      </w:r>
    </w:p>
    <w:p>
      <w:pPr>
        <w:pStyle w:val="BodyText"/>
      </w:pPr>
      <w:r>
        <w:t xml:space="preserve">Hạ Chí Thành lắc đầu, trên đời này không có chuyện nếu, ông cũng không cảm thấy năm đó mình che dấu sự thực cái chết của Trì Hân Vân có gì không đúng, đương nhiên bản thân mình quan trọng hơn. Ông vẫn luôn nghĩ chuyện này cứ thế trôi qua, không ngờ cách lâu như vậy mà Trì gia vẫn lật lại. Hiện giờ nếu có thể tránh xung đột với Trì gia thì cứ tránh, trước tiên phải xem Trì gia muốn làm gì.</w:t>
      </w:r>
    </w:p>
    <w:p>
      <w:pPr>
        <w:pStyle w:val="BodyText"/>
      </w:pPr>
      <w:r>
        <w:t xml:space="preserve">Bước đầu Trì gia muốn làm gì, rất nhanh Hạ Chí Thành sẽ biết.</w:t>
      </w:r>
    </w:p>
    <w:p>
      <w:pPr>
        <w:pStyle w:val="BodyText"/>
      </w:pPr>
      <w:r>
        <w:t xml:space="preserve">Lúc Trì Dĩ Hoành vẻ mặt thản nhiên xuất hiện ở Hạ gia, Hạ Chí Thành đã xoắn xít vài vòng. Trì Dĩ Hoành nói thực khách khí, chỉ tới nhận số tranh chữ, ngoài ra không đề cập tới chuyện gì nữa.</w:t>
      </w:r>
    </w:p>
    <w:p>
      <w:pPr>
        <w:pStyle w:val="BodyText"/>
      </w:pPr>
      <w:r>
        <w:t xml:space="preserve">Hạ Chí Thành sắc mặt bất biến nhưng trong lòng lại thầm suy đoán xem Trì gia rốt cuộc có ý tứ gì. Đã định trước sẽ xé rách mặt nên mới lấy những thứ của Hạ Trạch đi, sợ sau này ông không đưa? Ý niệm giữ lại số tranh này thoáng hiện lên trong đầu, nhưng rất nhanh đã bị gạt bỏ. Chỉ cần Trì gia một ngày chưa vạch ranh giới thì trong mắt người nhà, hai nhà Trì Hạ chính là một thể, ông không thể vì chút vật ngoài thân này mà làm hỏng chuyện.</w:t>
      </w:r>
    </w:p>
    <w:p>
      <w:pPr>
        <w:pStyle w:val="BodyText"/>
      </w:pPr>
      <w:r>
        <w:t xml:space="preserve">Dọc theo đường tới nhà tổ Hạ gia, Hạ Chí Thành cứ một mực nghĩ tới chuyện này. Nhưng Trì Dĩ Hoành thoạt nhìn giống như chỉ vì số tranh chữ kia mà tới, thái độ cũng thực khách khí, nhìn không ra chút manh mối nào.</w:t>
      </w:r>
    </w:p>
    <w:p>
      <w:pPr>
        <w:pStyle w:val="BodyText"/>
      </w:pPr>
      <w:r>
        <w:t xml:space="preserve">Hạ Chí Thành đương nhiên không khờ dại đến mức nghĩ rằng Trì gia không quan tâm tới sống chết của Trì Hân Vân, nhưng thái độ của Trì Dĩ Hoành thực sự quá quỷ dị. Cảnh tượng Trì Dĩ Hoành nổi giận lôi đình không hề xuất hiện, điều này ngược lại càng làm Hạ Chí Thành bất an. Thái độ của Trì Dĩ Hoành quá bình tĩnh, làm người ta cảm thấy có quỷ. Hạ Chí Thành hiểu rõ Trì Thủ Chính, theo cảm tình của Trì Thủ Chính với Trì Hân Vân, tuyệt đối sẽ không cho qua. Chẳng lẽ Trì gia đang âm thầm trù tính gì đó?</w:t>
      </w:r>
    </w:p>
    <w:p>
      <w:pPr>
        <w:pStyle w:val="BodyText"/>
      </w:pPr>
      <w:r>
        <w:t xml:space="preserve">Hạ Chí Thành mờ mịt đánh giá Trì Dĩ Hoành, cảm giác nghi ngờ lại chầm chậm dâng lên, sợ tiếp theo bản thân sẽ bị rơi vào bẫy rập. Ông nhớ rõ tình cảnh Trì Dĩ Hoành vì chuyện Hạ Trạch mà tới tìm mình, giống hệt phụ thân nó, đều là kẻ khó xơi.</w:t>
      </w:r>
    </w:p>
    <w:p>
      <w:pPr>
        <w:pStyle w:val="BodyText"/>
      </w:pPr>
      <w:r>
        <w:t xml:space="preserve">Hạ Chí Thành một đường thấp thỏm chạy tới nhà tổ, vốn tưởng chỉ có Trì Dĩ Hoành tới, không ngờ lại thấy bóng dáng Hạ Trạch. Hạ Trạch đang căn dặn quản gia tiếp đón những khách nhân tới cùng mình.</w:t>
      </w:r>
    </w:p>
    <w:p>
      <w:pPr>
        <w:pStyle w:val="BodyText"/>
      </w:pPr>
      <w:r>
        <w:t xml:space="preserve">Mí mắt Hạ Chí Thành giật giật, vẻ mặt có chút mất tự nhiên. Cho dù ông ích kỷ thế nào, nhưng chống lại ánh mắt hiểu rõ chân tướng của Hạ Trạch vẫn có chút khốn đốn. Nhất là lúc nhìn rõ những người Hạ Trạch dẫn tới, Hạ Chí Thành lại càng mất tự nhiên hơn.</w:t>
      </w:r>
    </w:p>
    <w:p>
      <w:pPr>
        <w:pStyle w:val="BodyText"/>
      </w:pPr>
      <w:r>
        <w:t xml:space="preserve">“Tiểu Trạch, sao em lại tới đây?” Trì Dĩ Hoành bước qua Hạ Chí Thành, tiến tới hỏi.</w:t>
      </w:r>
    </w:p>
    <w:p>
      <w:pPr>
        <w:pStyle w:val="BodyText"/>
      </w:pPr>
      <w:r>
        <w:t xml:space="preserve">Hạ Trạch lạnh lùng liếc mắt nhìn Hạ Chí Thành một cái: “Số tranh chữ đó đều là ông nội lưu lại, em bất hiếu, không chỉ không bảo quản tốt còn làm mất mấy bức. Giờ phụ thân đã giao lại cho em, theo tình theo lý thì em cũng nên tới xem, nếu không lại bất thêm mấy bức nữa thì sao a.”</w:t>
      </w:r>
    </w:p>
    <w:p>
      <w:pPr>
        <w:pStyle w:val="BodyText"/>
      </w:pPr>
      <w:r>
        <w:t xml:space="preserve">Hạ Trạch vừa dứt lời, sắc mặt mỗi người trong phòng đều biến đổi khác biệt. Hạ Chí Thành cảm thấy mặt mình bóng rực nhức nhối.</w:t>
      </w:r>
    </w:p>
    <w:p>
      <w:pPr>
        <w:pStyle w:val="BodyText"/>
      </w:pPr>
      <w:r>
        <w:t xml:space="preserve">Trì Dĩ Hoành im lặng nhéo nhéo tay Hạ Trạch, xoay về phía đám người Hạ Trạch mang tới: “Cụ Bạch, Chu đại sư, Từ đại sư, Hoắc đại sư.”</w:t>
      </w:r>
    </w:p>
    <w:p>
      <w:pPr>
        <w:pStyle w:val="BodyText"/>
      </w:pPr>
      <w:r>
        <w:t xml:space="preserve">Những vị khách Hạ Trạch mang tới không phải người thường mà đều là những vị đại sư giám định nổi danh ở Hải thành. Trong đó người mà Trì Dĩ Hoành gọi là cụ Bạch chính là ông ngoại Bạch Hiểu Tề, lăn lộn trong giới giám định đã nhiều năm, rất có nhãn lực. Sau khi chuyện số tranh chữ cụ Hạ lưu lại bị Thẩm Gia Thạch mang ra ngoài, việc cấp bách nhất là tìm người tới thẩm định lại thật giả số còn lại. Lần này Hạ Trạch cố tình mời những vị đại sư này tới, dụng ý là gì khỏi cần nói cũng biết.</w:t>
      </w:r>
    </w:p>
    <w:p>
      <w:pPr>
        <w:pStyle w:val="BodyText"/>
      </w:pPr>
      <w:r>
        <w:t xml:space="preserve">Hạ Chí Thành quả thực cảm thấy mất hết mặt mũi. Trước đó Thẩm Gia Thạch lên án Hạ gia chiếm đoạt di sản Hạ Trạch đã huyên náo một trận, chính là vô luận là Hạ Trạch hay Trì gia đều không tỏ thái độ gì, tình hình cụ thể ra sao người ngoài cũng không rõ. Nhưng hôm nay Hạ Trạch làm vậy không khác nào tuyên bố những gì Thẩm Gia Thạch nói là sự thật, mà ông lại không thể giải thích, chỉ có thể cam chịu.</w:t>
      </w:r>
    </w:p>
    <w:p>
      <w:pPr>
        <w:pStyle w:val="BodyText"/>
      </w:pPr>
      <w:r>
        <w:t xml:space="preserve">Hạ Chí Thành tin tưởng, không quá một ngày tin tức này sẽ lan truyền khắp giới thượng lưu Hải thành. Chỉ trích của Hạ Trạch nghiêm trọng hơn hẳn lời lên án của Thẩm Gia Thạch.</w:t>
      </w:r>
    </w:p>
    <w:p>
      <w:pPr>
        <w:pStyle w:val="BodyText"/>
      </w:pPr>
      <w:r>
        <w:t xml:space="preserve">Hạ Chí Thành trong lòng nghẹn một bụng khí, nhưng cố tình Hạ Trạch vẫn không chịu buông tha. Trước mặt mọi người làm trò nói: “Phụ thân, ngài nhớ rõ mấy bức bị mất đi, lần trước ngài có nói sẽ đền tiền. Hiện giờ đã gần nửa tháng rồi, ngài tính bao giờ mới chuyển tiền?”</w:t>
      </w:r>
    </w:p>
    <w:p>
      <w:pPr>
        <w:pStyle w:val="BodyText"/>
      </w:pPr>
      <w:r>
        <w:t xml:space="preserve">Hạ Trạch vừa nói những lời này, sắc mặt mọi người lại càng bất thường, tất cả đều tỏ ra tiếc hận, biểu tình nhìn về phía Hạ Chí Thành lại càng cổ quái hơn. Hạ Chí Thành tuy là phó thị trưởng Hải thành, nhưng giới văn hóa cùng giới chính trị rất khác biệt, nhóm đại sư thành danh này rất thanh cao, vì thế không hề để tâm tới chức vị của Hạ Chí Thành. Ông ngoại Bạch Hiểu Tề có thể xem là đồng lứa với cụ Hạ, Hạ Chí Thành chính là hậu bối, cụ lại càng không để tâm chuyện Hạ Chí Thành xấu hổ.</w:t>
      </w:r>
    </w:p>
    <w:p>
      <w:pPr>
        <w:pStyle w:val="BodyText"/>
      </w:pPr>
      <w:r>
        <w:t xml:space="preserve">Hạ Chí Thành cho dù tỏ ra bình tĩnh thế nào, bị Hạ Trạch trước mặt mọi người chất vấn, lại còn cả những ánh mắt khinh thường, sắc mặt không khỏi trở nên khó coi.</w:t>
      </w:r>
    </w:p>
    <w:p>
      <w:pPr>
        <w:pStyle w:val="BodyText"/>
      </w:pPr>
      <w:r>
        <w:t xml:space="preserve">________</w:t>
      </w:r>
    </w:p>
    <w:p>
      <w:pPr>
        <w:pStyle w:val="Compact"/>
      </w:pPr>
      <w:r>
        <w:t xml:space="preserve">Hoàn</w:t>
      </w:r>
      <w:r>
        <w:br w:type="textWrapping"/>
      </w:r>
      <w:r>
        <w:br w:type="textWrapping"/>
      </w:r>
    </w:p>
    <w:p>
      <w:pPr>
        <w:pStyle w:val="Heading2"/>
      </w:pPr>
      <w:bookmarkStart w:id="92" w:name="chương-70-chụp-ảnh"/>
      <w:bookmarkEnd w:id="92"/>
      <w:r>
        <w:t xml:space="preserve">70. Chương 70: Chụp Ảnh</w:t>
      </w:r>
    </w:p>
    <w:p>
      <w:pPr>
        <w:pStyle w:val="Compact"/>
      </w:pPr>
      <w:r>
        <w:br w:type="textWrapping"/>
      </w:r>
      <w:r>
        <w:br w:type="textWrapping"/>
      </w:r>
      <w:r>
        <w:t xml:space="preserve">Trọng Sinh Chi Hạ Trạch [70] Chụp Ảnh</w:t>
      </w:r>
    </w:p>
    <w:p>
      <w:pPr>
        <w:pStyle w:val="BodyText"/>
      </w:pPr>
      <w:r>
        <w:t xml:space="preserve">******</w:t>
      </w:r>
    </w:p>
    <w:p>
      <w:pPr>
        <w:pStyle w:val="BodyText"/>
      </w:pPr>
      <w:r>
        <w:t xml:space="preserve">Số tiền Hạ Chí Thành đáp ứng bồi tiền cho Hạ Trạch vốn là Hạ Chí Kiệt gánh, Hạ Chí Kiệt cũng đang gom góp. Nhưng đúng lúc này Chu Chấn cần tiền mặt, Hạ Chí Kiệt vì vụ đấu thầu khu đông liền lén chuyển tiền qua cho Chu Chấn.</w:t>
      </w:r>
    </w:p>
    <w:p>
      <w:pPr>
        <w:pStyle w:val="BodyText"/>
      </w:pPr>
      <w:r>
        <w:t xml:space="preserve">Hạ Chí Thành nghe tin liền gọi điện mắng Hạ Chí Kiệt, hỏi ông rốt cuộc có biết cái gì quan trọng hơn hay không. Hạ Chí Kiệt bị mắng tới tối tăm mặt mũi, nhưng tiền thì cũng chuyển rồi, Chu Chấn cũng đang trong thời khắc mấu chốt, thật sự không thể rút lại. Hai anh em cảm thấy may mắn chính là hai nhà Trì Hạ có giao tình nhiều năm, Trì Thủ Chính tuy thực thức giận việc bọn họ muốn chiếm đoạt di sản của Hạ Trạch nhưng cũng không chạy tới cửa đòi nợ. Chính là vô luận là Hạ Chí Kiệt hay Hạ Chí Thành đều không ngờ ngày Hạ gia cùng Trì gia trở mặt, người không nể tình nhất lại chính là Hạ Trạch.</w:t>
      </w:r>
    </w:p>
    <w:p>
      <w:pPr>
        <w:pStyle w:val="BodyText"/>
      </w:pPr>
      <w:r>
        <w:t xml:space="preserve">Hạ Chí Thành khó xử, những lời này nếu do người Trì gia nói, mọi người còn có thể đứng ra giảng hòa. Nhưng lại từ chính miệng ‘khổ chủ’, mọi người chỉ cảm thấy Hạ Trạch đáng thương, nhân tiện nhớ tới những bức họa bị thất lạc, chỉ tiếc hận không thể phỉ nhổ Hạ gia một phen.</w:t>
      </w:r>
    </w:p>
    <w:p>
      <w:pPr>
        <w:pStyle w:val="BodyText"/>
      </w:pPr>
      <w:r>
        <w:t xml:space="preserve">Hạ Chí Thành cố nhẫn nhịn, nén cơn giận nói: “Tôi sẽ bảo bác hai nhanh chóng chuyển tiền qua.”</w:t>
      </w:r>
    </w:p>
    <w:p>
      <w:pPr>
        <w:pStyle w:val="BodyText"/>
      </w:pPr>
      <w:r>
        <w:t xml:space="preserve">Có những lời này, Hạ Trạch cũng không hỏi tiếp nhanh chóng là lúc nào. Có mọi người ở đây, phụ thân sĩ diện như vậy chắc chắn sẽ không nuốt lời. Nếu mình lại tiếp tục đòi hỏi thì ngược lại không hợp tình lắm.</w:t>
      </w:r>
    </w:p>
    <w:p>
      <w:pPr>
        <w:pStyle w:val="BodyText"/>
      </w:pPr>
      <w:r>
        <w:t xml:space="preserve">Việc kiểm kê tranh chữ kéo dài từ sáng tới tận chiều, xảy ra một màn ban sáng, suốt quá trình sắc mặc Hạ Chí Thành không dễ xem chút nào. Tâm tư đám người đều tập trung vào tranh chữ, đều xem ông như người trong suốt, lại càng làm ông giận mà không có chỗ phát tiết. Đợi đến khi kiểm kê xong, Trì Dĩ Hoành an bài Thường Phi dẫn người mang hết toàn bộ ra xe. Trì gia đã chỉnh sửa một tầng lầu để làm chỗ để tạm thời.</w:t>
      </w:r>
    </w:p>
    <w:p>
      <w:pPr>
        <w:pStyle w:val="BodyText"/>
      </w:pPr>
      <w:r>
        <w:t xml:space="preserve">Mọi người rời khỏi nhà tổ, nhóm phóng viên chờ sẵn bên ngoài lập tức ùa tới. Bọn họ lúc trưa nay đột nhiên nhận được tin, chuyện Thẩm Gia Thạch lên án Hạ gia lén chiếm đoạt di sản của Hạ Trạch trước khi chết đều là sự thật, hôm nay chính là ngày Hạ Trạch chính thức tiếp nhận di sản. Tin tức oanh động như vậy, bọn họ tự nhiên sẽ không bỏ qua, từ sớm đã canh sẵn bên ngoài nhà tổ.</w:t>
      </w:r>
    </w:p>
    <w:p>
      <w:pPr>
        <w:pStyle w:val="BodyText"/>
      </w:pPr>
      <w:r>
        <w:t xml:space="preserve">Các phóng viên nhận ra Hạ Chí Thành, không dám vây lấy xe ông mà nhào tới chỗ những người khác. Cứ việc không ai nhận phỏng vấn nhưng chỉ cần nhìn những gương mặt quen thuộc của giới giám định thì ánh mắt đám phóng viên đều tỏa sáng, không ngừng chụp hình. Mấy vị đại sư giám định cùng lúc xuất hiện ở nhà tổ Hạ gia, quả thực là chứng cứ xác thực nhất.</w:t>
      </w:r>
    </w:p>
    <w:p>
      <w:pPr>
        <w:pStyle w:val="BodyText"/>
      </w:pPr>
      <w:r>
        <w:t xml:space="preserve">Mặt Hạ Chí Thành đen như đáy nồi, bảo lái xe nhanh chóng rời đi. Theo sát phía sau xe Hạ Chí Thành, Trì Dĩ Hoành nhìn ra ngoài cửa sổ, xoa xoa tóc Hạ Trạch, thấp giọng nói: “Hết giận chưa?”</w:t>
      </w:r>
    </w:p>
    <w:p>
      <w:pPr>
        <w:pStyle w:val="BodyText"/>
      </w:pPr>
      <w:r>
        <w:t xml:space="preserve">Hạ Trạch gật gật đầu.</w:t>
      </w:r>
    </w:p>
    <w:p>
      <w:pPr>
        <w:pStyle w:val="BodyText"/>
      </w:pPr>
      <w:r>
        <w:t xml:space="preserve">Lần này về nhà tổ, Trì Thủ Chính lo cho Hạ Trạch nên vốn không muốn để cậu đi. Nhưng Hạ Trạch lại cố tình muốn tới. Cậu không yếu ớt như cữu cữu nghĩ, cũng không muốn đổ hết mọi chuyện cho cữu cữu cùng anh họ. Cậu đã trưởng thành, bắt đầu học cách gánh vác trách nhiệm của mình. Trước lúc đến, Hạ Trạch đã cùng Trầm Hi cách điện thoại to nhỏ nửa ngày. Trì Dĩ Hoành không biết Trầm Hi cùng Hạ Trạch nói gì, chỉ thấy bộ dáng oai vệ của nhóc con này thực buồn cười, vì thế liền tùy ý Hạ Trạch. Chính là anh thực không ngờ Hạ Trạch lại gọi đám phóng viên tới.</w:t>
      </w:r>
    </w:p>
    <w:p>
      <w:pPr>
        <w:pStyle w:val="BodyText"/>
      </w:pPr>
      <w:r>
        <w:t xml:space="preserve">Bất đồng với quan điểm ‘chuyện xấu trong nhà không để lộ ra ngoài sáng’ phổ biến trong giới thượng lưu, Trầm Hi trước giờ luôn cảm thấy đối phương đâu có muốn mặt mũi, mình cần gì phải giữ thể diện cho bọn họ làm chi. Năm đó đối phó với Trầm gia cũng vậy, lần này tìm phóng viên cũng là Trầm Hi ra chủ ý cho Hạ Trạch. Trì Thủ Chính cùng Trì Dĩ Hoành băn khoăn tới thân phận Hạ Trạch, vì thế đã giới hạn chuyện này trong giới thượng lưu Hải Thành mà thôi. Hạ Trạch không nỡ làm trái ý tốt của cữu cữu, nhưng lại không cam tâm, vì thế lén liên hệ với Trầm Hi, tìm cách để cả Hải thành này biết bộ mặt dối trá cùng ích kỷ của phụ thân.</w:t>
      </w:r>
    </w:p>
    <w:p>
      <w:pPr>
        <w:pStyle w:val="BodyText"/>
      </w:pPr>
      <w:r>
        <w:t xml:space="preserve">Tựa như Bạch Hiểu Tề đã nói, bọn họ làm chuyện xấu cũng không sợ dọa người, mình cần chi phải cố kỵ. Vô luận là phụ thân hay bà nội đều rất sĩ diện, Hạ Trạch chính là muốn dẫm nát mặt mũi bọn họ dưới chân.</w:t>
      </w:r>
    </w:p>
    <w:p>
      <w:pPr>
        <w:pStyle w:val="BodyText"/>
      </w:pPr>
      <w:r>
        <w:t xml:space="preserve">Hạ Trạch nói xong thì có chút chột dạ nhìn về phía Trì Dĩ Hoành, anh cười cười, dung túng nhìn cậu: “Tiểu Trạch vui là được rồi.”</w:t>
      </w:r>
    </w:p>
    <w:p>
      <w:pPr>
        <w:pStyle w:val="BodyText"/>
      </w:pPr>
      <w:r>
        <w:t xml:space="preserve">Hạ Trạch cười híp mắt, lặng lẽ đưa tay qua, mười ngón cùng đan xen với Trì Dĩ Hoành.</w:t>
      </w:r>
    </w:p>
    <w:p>
      <w:pPr>
        <w:pStyle w:val="BodyText"/>
      </w:pPr>
      <w:r>
        <w:t xml:space="preserve">Đêm đó, Trầm Hi lấy danh nghĩa tới thưởng thức tác phẩm nghệ thuật kéo Lý Minh Hiên chạy tới Trì gia. Gần nhất Trầm Hi khá hứng thú với tranh chữ cổ, có cơ hội tốt như vậy ở ngay trước mắt, tự nhiên sẽ không bỏ qua.</w:t>
      </w:r>
    </w:p>
    <w:p>
      <w:pPr>
        <w:pStyle w:val="BodyText"/>
      </w:pPr>
      <w:r>
        <w:t xml:space="preserve">Lúc Trầm Hi tới, Hạ Trạch đang cùng Trì Dĩ Hoành bàn bạc nên dùng số tranh đó thế nào.</w:t>
      </w:r>
    </w:p>
    <w:p>
      <w:pPr>
        <w:pStyle w:val="BodyText"/>
      </w:pPr>
      <w:r>
        <w:t xml:space="preserve">Nói ra thì Hạ Trạch, Trì Dĩ Hoành cùng cữu cữu đều không có hứng thú, không giống cụ Hạ luôn xem chúng như mạng sống, Hạ Trạch cùng cữu cữu lại có quan điểm giống hệt nhau. Trong mắt những người yêu thích thì chúng đều là bảo bối, nhưng trong mắt người không thích thì số tranh kia còn không bằng một ổ bánh mì. Hạ Trạch không muốn bán chúng đi, nhưng cất trong nhà lại quá đáng tiếc. Cậu đang nghĩ, chờ bác hai gửi tiền qua thì có thể dùng nó mở ra một viện bảo tàng nhỏ cất giữ số tranh chữ kia, để những người yêu thích chân chính có thể thưởng thức.</w:t>
      </w:r>
    </w:p>
    <w:p>
      <w:pPr>
        <w:pStyle w:val="BodyText"/>
      </w:pPr>
      <w:r>
        <w:t xml:space="preserve">Đối với ý niệm này của Hạ Trạch, Trì Dĩ Hoành ủng hộ vô điều kiện. Vừa lúc miếng đất bên thành tây sắp tới tay, có thể đặc biệt dành ra một phần xây viện bảo tàng, xếp nó vào hạng mục công ích.</w:t>
      </w:r>
    </w:p>
    <w:p>
      <w:pPr>
        <w:pStyle w:val="BodyText"/>
      </w:pPr>
      <w:r>
        <w:t xml:space="preserve">Trầm Hi nghe tính toán của bọn họ xong liền tỏ ý muốn gia nhập.</w:t>
      </w:r>
    </w:p>
    <w:p>
      <w:pPr>
        <w:pStyle w:val="BodyText"/>
      </w:pPr>
      <w:r>
        <w:t xml:space="preserve">“Tiền vốn cứ để tôi, Hạ Tiểu Trạch cứ giữ tiền đó đi, nhóc chỉ cần ra đồ, tiền cứ để Dĩ Hoành với tôi là được.”</w:t>
      </w:r>
    </w:p>
    <w:p>
      <w:pPr>
        <w:pStyle w:val="BodyText"/>
      </w:pPr>
      <w:r>
        <w:t xml:space="preserve">Hạ Trạch do dự nhìn về phía Trì Dĩ Hoành, Trầm Hi bất mãn nhéo mặt cậu: “Nhóc lo lắng tôi không có tiền sao?”</w:t>
      </w:r>
    </w:p>
    <w:p>
      <w:pPr>
        <w:pStyle w:val="BodyText"/>
      </w:pPr>
      <w:r>
        <w:t xml:space="preserve">“Đương nhiên không phải!”</w:t>
      </w:r>
    </w:p>
    <w:p>
      <w:pPr>
        <w:pStyle w:val="BodyText"/>
      </w:pPr>
      <w:r>
        <w:t xml:space="preserve">Nói không chừng trong số bốn bọn họ, người có tiền nhất chính là Trầm Hi, nhưng Hạ Trạch cứ cảm thấy nếu đáp ứng thì có vẻ chiếm tiện nghi. Vốn chuyện này không quan hệ tới Trầm Hi, kết quả lại để Trầm Hi ra tiền, không tốt lắm đi?</w:t>
      </w:r>
    </w:p>
    <w:p>
      <w:pPr>
        <w:pStyle w:val="BodyText"/>
      </w:pPr>
      <w:r>
        <w:t xml:space="preserve">Trì Dĩ Hoành cùng Lý Minh Hiên liếc mắt nhìn nhau, thay Hạ Trạch đáp ứng: “Tốt, cậu có dự toán đầu tư thế nào không?”</w:t>
      </w:r>
    </w:p>
    <w:p>
      <w:pPr>
        <w:pStyle w:val="BodyText"/>
      </w:pPr>
      <w:r>
        <w:t xml:space="preserve">Trầm Hi lắc đầu: “Nếu đã làm thì cứ làm tốt nhất, vô luận là an ninh hay điều kiện bảo quản đều phải tốt nhất, dự toán thì cứ tùy ý.”</w:t>
      </w:r>
    </w:p>
    <w:p>
      <w:pPr>
        <w:pStyle w:val="BodyText"/>
      </w:pPr>
      <w:r>
        <w:t xml:space="preserve">Hạ Trạch: “…”</w:t>
      </w:r>
    </w:p>
    <w:p>
      <w:pPr>
        <w:pStyle w:val="BodyText"/>
      </w:pPr>
      <w:r>
        <w:t xml:space="preserve">Giọng điệu đại gia này thực sự làm người ta đỏ mắt mà.</w:t>
      </w:r>
    </w:p>
    <w:p>
      <w:pPr>
        <w:pStyle w:val="BodyText"/>
      </w:pPr>
      <w:r>
        <w:t xml:space="preserve">Trầm Hi hưng trí, ngay cả tranh chữ cũng không thèm nhìn, kích động lôi kéo đám Hạ Trạch nghiêm túc bàn bạc.</w:t>
      </w:r>
    </w:p>
    <w:p>
      <w:pPr>
        <w:pStyle w:val="BodyText"/>
      </w:pPr>
      <w:r>
        <w:t xml:space="preserve">Trì Thủ Chính ngồi nghe một lúc thì cười cười rời đi. Ý tưởng này của Hạ Trạch không tồi. Trì Thủ Chính đã biết Hạ Trạch tìm phóng viên tung ra chuyện di sản, ông lúc đầu sợ chuyện này nháo lớn sẽ ảnh hưởng tới Hạ Trạch. Dù sao này có thể xem là một vụ bê bối, cho dù Hạ Trạch là người bị hại nhưng lời ra tiếng vào cũng không dễ nghe. Nhưng nếu Hạ Trạch mang hết số tranh chữ mình được kế thừa quyên góp vào viện bảo tàng thì sẽ khác. Nhất là đối lập với hành vi của Hạ gia, không thể nói bọn họ giấu giếm gia sản là không đúng, nhưng nếu mang ra so sánh thì có thể phá nát danh tiếng Hạ gia.</w:t>
      </w:r>
    </w:p>
    <w:p>
      <w:pPr>
        <w:pStyle w:val="BodyText"/>
      </w:pPr>
      <w:r>
        <w:t xml:space="preserve">Kỳ thực với sự hiểu biết của Trì Thủ Chính về cụ Hạ, nếu hiện giờ cụ còn sống, phỏng chừng cũng có ý niệm giống Hạ Trạch lúc này. Cũng vì cụ Hạ mất sớm, người Hạ gia lại giấu diếm chuyện di chúc, số tranh chữ kia hệt như minh châu bị phủ mờ, suốt nhiều năm qua chỉ có mình Thẩm Gia Thạch được giám định cùng thưởng thức. Trì Thủ Chính thở dài một tiếng, lắc đầu, cụ Hạ…</w:t>
      </w:r>
    </w:p>
    <w:p>
      <w:pPr>
        <w:pStyle w:val="BodyText"/>
      </w:pPr>
      <w:r>
        <w:t xml:space="preserve">Không đợi tới hôm sau, tin tức liên quan tới chuyện Hạ gia ngầm chiếm đoạt di sản của Hạ Trạch bắt đầu lan tràn trên mạng, tương quan là một tin khác. Theo tin tức nhận được thì Hạ Trạch sau khi nhận được số di sản khổng lồ kia đã quyết định mở một viện bảo tàng, quyên góp toàn bộ số tranh chữ kia ra triển lãm, đẩy mạnh truyền thống văn hóa dân tộc, không để số quốc bảo này bị phủ bụi.</w:t>
      </w:r>
    </w:p>
    <w:p>
      <w:pPr>
        <w:pStyle w:val="BodyText"/>
      </w:pPr>
      <w:r>
        <w:t xml:space="preserve">Hạ Trạch cũng vô ý nhìn thấy tin này, lập tức ngây ngẩn cả người, theo bản năng nhìn Trì Dĩ Hoành. Trì Dĩ Hoành đang cùng Lý Minh Hiên nghiên cứu dự toán cần thiết cho viện bảo tàng, chú ý tới tầm mắt cậu, liền nhìn qua: “Làm sao vậy?”</w:t>
      </w:r>
    </w:p>
    <w:p>
      <w:pPr>
        <w:pStyle w:val="BodyText"/>
      </w:pPr>
      <w:r>
        <w:t xml:space="preserve">Hạ Trạch đưa tin tức cho bọn họ xem, cả bốn người xem xong thì tôi nhìn bạn bạn nhìn tôi, sau một lúc lâu thì ngẩng đầu nhìn về phía phòng sách.</w:t>
      </w:r>
    </w:p>
    <w:p>
      <w:pPr>
        <w:pStyle w:val="BodyText"/>
      </w:pPr>
      <w:r>
        <w:t xml:space="preserve">Trong phòng sách, Trì Thủ Chính buông điện thoại xuống. Quả nhiên chuyện này phải giao cho người chuyên nghiệp, hiệu suất thật sự quá nhanh. Nhìn tin tức vừa đăng trên mạng, hài lòng mỉm cười.</w:t>
      </w:r>
    </w:p>
    <w:p>
      <w:pPr>
        <w:pStyle w:val="BodyText"/>
      </w:pPr>
      <w:r>
        <w:t xml:space="preserve">Đồng thời nhìn thấy tin này còn có Hạ Chí Thành. Tin tức Hạ Trạch quyên góp toàn bộ di sản thừa kế được vào viện bảo tàng thực sự là tát vào mặt Hạ gia. Ông đương nhiên không tin này là chủ ý của Hạ Trạch, khẳng định Trì gia ở sau lưng xúi giục. Hạ Chí Thành lạnh mặt, Trì gia muốn hủy thanh danh Hạ gia, lợi dụng Hạ Trạch quả thực là làm ít công to. Chuyện Thẩm Gia Thạch còn chưa hoàn toàn lắng xuống, Trì gia lại xuất chiêu này, Hạ Chí Thành cơ hồ có thể đoán được dân chúng sẽ náo loạn bình luận thế nào. So sánh với Hạ Trạch, Hạ gia quả thực là tự tư tự lợi.</w:t>
      </w:r>
    </w:p>
    <w:p>
      <w:pPr>
        <w:pStyle w:val="BodyText"/>
      </w:pPr>
      <w:r>
        <w:t xml:space="preserve">Hạ Chí Thành nghĩ tới đây, tâm phiền ý loạn đứng dậy thay quần áo định ra ngoài.</w:t>
      </w:r>
    </w:p>
    <w:p>
      <w:pPr>
        <w:pStyle w:val="BodyText"/>
      </w:pPr>
      <w:r>
        <w:t xml:space="preserve">“Chí Thành, muộn vậy rồi anh còn định đi đâu?” Chu Hàm Thanh khẩn trương nói.</w:t>
      </w:r>
    </w:p>
    <w:p>
      <w:pPr>
        <w:pStyle w:val="BodyText"/>
      </w:pPr>
      <w:r>
        <w:t xml:space="preserve">Hạ Chí Thành khoát tay: “Anh vào xem mẫu thân thế nào, em không cần chờ đâu.”</w:t>
      </w:r>
    </w:p>
    <w:p>
      <w:pPr>
        <w:pStyle w:val="BodyText"/>
      </w:pPr>
      <w:r>
        <w:t xml:space="preserve">“Dạ!” Chu Hàm Thanh cười cười đáp ứng, quay đầu liền gọi điện thoại cho Chu Chấn, bảo ông phái người thủ dưới lầu khu nhà Hàn Linh, xem Hạ Chí Thành có phải đang tới đó hay không.</w:t>
      </w:r>
    </w:p>
    <w:p>
      <w:pPr>
        <w:pStyle w:val="BodyText"/>
      </w:pPr>
      <w:r>
        <w:t xml:space="preserve">Hạ Chí Thành lên xe, phân phó: “Tới bến tàu Lam Sắc.”</w:t>
      </w:r>
    </w:p>
    <w:p>
      <w:pPr>
        <w:pStyle w:val="BodyText"/>
      </w:pPr>
      <w:r>
        <w:t xml:space="preserve">Bến tàu Lam Sắc đúng là chỗ tiểu khu Hàn Linh ở. Hạ Chí Thành vốn tính toán chờ một hai ngày nữa mới tới tìm Hàn Linh bàn chuyện tĩnh dưỡng, nhưng động tác của Trì gia làm ông gấp gáp, cảm thấy không thể tiếp tục kéo dài, phải nhanh chóng đưa Hàn Linh đi, phòng ngừa vạn nhất. Tới bên ngoài tiểu khu, Hạ Chí Thành lập tức xuống xe, phân phó lái xe vài câu rồi đi bộ vào tiểu khu.</w:t>
      </w:r>
    </w:p>
    <w:p>
      <w:pPr>
        <w:pStyle w:val="BodyText"/>
      </w:pPr>
      <w:r>
        <w:t xml:space="preserve">‘Tách!’</w:t>
      </w:r>
    </w:p>
    <w:p>
      <w:pPr>
        <w:pStyle w:val="BodyText"/>
      </w:pPr>
      <w:r>
        <w:t xml:space="preserve">Âm thanh nhỏ từ lùm cây cách đó không xa vang lên, lão A cảnh giác ló đầu ra chụp hình Hạ Chí Thành. Ông đã thủ ở đây mấy ngày nhưng đây là lần đầu tiên chụp được hình Hạ Chí Thành tới đây. Lão A có đôi lúc không thể không bội phục Hạ Chí Thành, người đàn ông này thật sự rất cẩn thận. Nếu không phải Hạ Trạch phát hiện Hàn Linh là tình nhân của Hạ Chí Thành, ông thật sự rất khó liên hệ hai người lại cùng một chỗ.</w:t>
      </w:r>
    </w:p>
    <w:p>
      <w:pPr>
        <w:pStyle w:val="BodyText"/>
      </w:pPr>
      <w:r>
        <w:t xml:space="preserve">Lão A gửi tin nhắc cho trợ thủ, trợ thủ của ông đã thuê một căn hộ đối diện nhà Hàn Linh, 24/24 trông coi. Đêm nay Hạ Chí Thành xuất hiện tuyệt đối là kinh hỉ ngoài ý muốn, chỉ cần chụp được hình Hàn Linh cùng Hạ Chí Thành ở cùng một chỗ thì có thể bàn giao với Hạ Trạch.</w:t>
      </w:r>
    </w:p>
    <w:p>
      <w:pPr>
        <w:pStyle w:val="BodyText"/>
      </w:pPr>
      <w:r>
        <w:t xml:space="preserve">Trợ thủ nhận được tin nhắc của lão A, lập tức xốc lại tinh thần, chăm chú quan sát động tĩnh căn phòng đối diện. Rất nhanh trợ thủ đã thấy Hạ Chí Thành vào cửa, Hạ Chí Thành thường xuyên xuất hiện trên TV nên rất dễ nhận diện. Trợ thủ vừa tấm tắc lại cảm khái, xem Hạ Chí Thành cùng Hàn Linh thì trợ thủ tin tưởng bọn họ thật sự yêu nhau. Mấy ngày nay trợ thủ nhìn chằm chằm Hàn Linh, cảm thấy bà ta là một người điên cuồng cố chấp. Thật sự không hiểu nổi Hạ Chí Thành rốt cuộc thích điểm nào ở bà ta, trừ bỏ yêu thương thật lòng, trợ thủ thật sự không tìm ra lý do nào khác.</w:t>
      </w:r>
    </w:p>
    <w:p>
      <w:pPr>
        <w:pStyle w:val="BodyText"/>
      </w:pPr>
      <w:r>
        <w:t xml:space="preserve">Trợ thủ vừa chụp hình vừa phỉ nhổ trong lòng. Ở bên diện, Hạ Chí Thành cùng Hàn Linh cũng bắt đầu khắc khẩu kịch liệt.</w:t>
      </w:r>
    </w:p>
    <w:p>
      <w:pPr>
        <w:pStyle w:val="BodyText"/>
      </w:pPr>
      <w:r>
        <w:t xml:space="preserve">_________</w:t>
      </w:r>
    </w:p>
    <w:p>
      <w:pPr>
        <w:pStyle w:val="Compact"/>
      </w:pPr>
      <w:r>
        <w:t xml:space="preserve">Hoàn</w:t>
      </w:r>
      <w:r>
        <w:br w:type="textWrapping"/>
      </w:r>
      <w:r>
        <w:br w:type="textWrapping"/>
      </w:r>
    </w:p>
    <w:p>
      <w:pPr>
        <w:pStyle w:val="Heading2"/>
      </w:pPr>
      <w:bookmarkStart w:id="93" w:name="chương-71-chuyển-biến"/>
      <w:bookmarkEnd w:id="93"/>
      <w:r>
        <w:t xml:space="preserve">71. Chương 71: Chuyển Biến</w:t>
      </w:r>
    </w:p>
    <w:p>
      <w:pPr>
        <w:pStyle w:val="Compact"/>
      </w:pPr>
      <w:r>
        <w:br w:type="textWrapping"/>
      </w:r>
      <w:r>
        <w:br w:type="textWrapping"/>
      </w:r>
      <w:r>
        <w:t xml:space="preserve">Trọng Sinh Chi Hạ Trạch [71] Chuyển Biến</w:t>
      </w:r>
    </w:p>
    <w:p>
      <w:pPr>
        <w:pStyle w:val="BodyText"/>
      </w:pPr>
      <w:r>
        <w:t xml:space="preserve">*****</w:t>
      </w:r>
    </w:p>
    <w:p>
      <w:pPr>
        <w:pStyle w:val="BodyText"/>
      </w:pPr>
      <w:r>
        <w:t xml:space="preserve">Hạ Chí Thành trước nay rất cẩn thận, rất hiếm khi tới chỗ Hàn Linh vào buổi tối. Cho dù ngẫu nhiên tới thì cũng vì Hàn Linh lại nháo loạn gì đó. Đây vẫn là lần đầu tiên Hạ Chí Thành chủ động tới bến tàu Lam Sắc.</w:t>
      </w:r>
    </w:p>
    <w:p>
      <w:pPr>
        <w:pStyle w:val="BodyText"/>
      </w:pPr>
      <w:r>
        <w:t xml:space="preserve">Vừa thấy Hạ Chí Thành, Hàn Linh rất bất ngờ, trong lòng cũng thực cao hứng, trái ngược với bộ dáng điên cuồng trước kia, Hàn Linh dịu dàng mỉm cười. Trừ bỏ chịu khổ trong mấy năm bị nhốt ở bệnh viện tâm thần, sau này Hàn Linh được Hạ Chí Thành dưỡng tới giờ, có thể nói là cơm áo không lo. Hiện giờ tuy đã lớn tuổi nhưng dung mạo mơ hồ có thể nhìn ra bộ dáng thời trẻ. Nhìn thấy nụ cười này, Hạ Chí Thành không khỏi hoảng hốt, giống như quay về lúc hai người học đại học.</w:t>
      </w:r>
    </w:p>
    <w:p>
      <w:pPr>
        <w:pStyle w:val="BodyText"/>
      </w:pPr>
      <w:r>
        <w:t xml:space="preserve">“Anh tới rồi?”</w:t>
      </w:r>
    </w:p>
    <w:p>
      <w:pPr>
        <w:pStyle w:val="BodyText"/>
      </w:pPr>
      <w:r>
        <w:t xml:space="preserve">“Ừ.”</w:t>
      </w:r>
    </w:p>
    <w:p>
      <w:pPr>
        <w:pStyle w:val="BodyText"/>
      </w:pPr>
      <w:r>
        <w:t xml:space="preserve">Vài câu thăm hỏi thông thường, cũng là những lời Hạ Chí Thành cùng Hàn Linh mở đầu khi lén lút hẹn hò năm xưa.</w:t>
      </w:r>
    </w:p>
    <w:p>
      <w:pPr>
        <w:pStyle w:val="BodyText"/>
      </w:pPr>
      <w:r>
        <w:t xml:space="preserve">“Muộn vậy còn tới, có chuyện gì sao?” Hàn Linh hỏi một câu.</w:t>
      </w:r>
    </w:p>
    <w:p>
      <w:pPr>
        <w:pStyle w:val="BodyText"/>
      </w:pPr>
      <w:r>
        <w:t xml:space="preserve">Câu nói này đánh gãy hồi tưởng của Hạ Chí Thành, hoàn hồn lại, vì nụ cười của Hàn Linh trước đó mà mềm lòng, không nói thẳng mục đích tới đây mà nhìn quanh một vòng, hỏi: “Tiểu Nguyên đâu?”</w:t>
      </w:r>
    </w:p>
    <w:p>
      <w:pPr>
        <w:pStyle w:val="BodyText"/>
      </w:pPr>
      <w:r>
        <w:t xml:space="preserve">Nhắc tới Hạ Nguyên, biểu tình trên mặt Hàn Linh khẽ biến, dịu dàng trước đó biến mất, trở nên cay nghiệt: “Tôi cũng đang định tìm anh. Ngày đứa nghiệt chủng kia thi đại học, Tiểu Nguyên tới tìm nó, lúc trở về liền không để ý tới tôi nữa. Anh nói xem, tôi là mẹ ruột của nó, tôi có thể hại nó sao?”</w:t>
      </w:r>
    </w:p>
    <w:p>
      <w:pPr>
        <w:pStyle w:val="BodyText"/>
      </w:pPr>
      <w:r>
        <w:t xml:space="preserve">Hai chữ nghiệt chủng làm Hạ Chí Thành khẽ nhíu mày, nhưng làm ông chú ý hơn chính là ý tứ trong lời Hàn Linh. Hạ Chí Thành trong lòng khẽ biến, truy hỏi: “Tiểu Nguyên tới xem Hạ Trạch thi?”</w:t>
      </w:r>
    </w:p>
    <w:p>
      <w:pPr>
        <w:pStyle w:val="BodyText"/>
      </w:pPr>
      <w:r>
        <w:t xml:space="preserve">Hàn Linh oán giận gật gật đầu.</w:t>
      </w:r>
    </w:p>
    <w:p>
      <w:pPr>
        <w:pStyle w:val="BodyText"/>
      </w:pPr>
      <w:r>
        <w:t xml:space="preserve">Sắc mặt Hạ Chí Thành trở nên ngưng trọng, Hạ Tư Tuệ tới Trì gia sau khi Hạ Trạch thi xong, chẳng lẽ ngày đó Hạ Nguyên tới tìm Hạ Trạch nói gì đó? Ông còn đang nghĩ ngợi thì Hàn Linh đột ngột nói: “Còn một việc nữa.”</w:t>
      </w:r>
    </w:p>
    <w:p>
      <w:pPr>
        <w:pStyle w:val="BodyText"/>
      </w:pPr>
      <w:r>
        <w:t xml:space="preserve">Tâm tư Hạ Chí Thành vẫn còn đặt trên người Hạ Nguyên, thuận miệng hỏi: “Cái gì?”</w:t>
      </w:r>
    </w:p>
    <w:p>
      <w:pPr>
        <w:pStyle w:val="BodyText"/>
      </w:pPr>
      <w:r>
        <w:t xml:space="preserve">Hàn Linh hừ một tiếc, liếc Hạ Chí Thành: “Còn không phải vợ tốt của anh sao! Liễu Giai nói hạng mục bên đường nam xảy ra chuyện, chị ta phải giải tán công ty, là Chu Hàm Thanh ở sau lưng giở trò quỷ, anh nói sao đây?”</w:t>
      </w:r>
    </w:p>
    <w:p>
      <w:pPr>
        <w:pStyle w:val="BodyText"/>
      </w:pPr>
      <w:r>
        <w:t xml:space="preserve">“Hàm Thanh?” Hạ Chí Thành dừng một chút: “Hàm Thanh không biết sự tồn tại của cô, em ấy…”</w:t>
      </w:r>
    </w:p>
    <w:p>
      <w:pPr>
        <w:pStyle w:val="BodyText"/>
      </w:pPr>
      <w:r>
        <w:t xml:space="preserve">“Hạ Chí Thành!” Sắc mặt Hàn Linh đột biết, âm thanh cũng cất cao: “Anh nói thay cô ta, anh cư nhiên lại nói thay cô ta!”</w:t>
      </w:r>
    </w:p>
    <w:p>
      <w:pPr>
        <w:pStyle w:val="BodyText"/>
      </w:pPr>
      <w:r>
        <w:t xml:space="preserve">Nếu nói Trì Hân Vân là cây gai trong lòng Hàn Linh, như vậy sự tồn tại của Chu Hàm Thanh chính là một tảng đá, nuốt không trôi phun không ra làm Hàn Linh khó chịu vô cùng. Năm đó Trì Hân Vân xảy ra chuyện, Hàn Linh một mực nghĩ chờ mọi chuyện ổn thỏa sẽ gả cho Hạ Chí Thành. Kết quả Hạ Chí Thành luôn miệng đáp ứng nhưng vừa quay đầu đã lén giấu Hàn Linh cưới Chu Hàm Thanh. Hàn Linh tới tìm Hạ Chí Thành nháo loạn, Hạ Chí Thành lại nói Hạ nãi nãi không đồng ý hôn sự, cưới Chu Hàm Thanh cũng vì tốt cho Hàn Linh.</w:t>
      </w:r>
    </w:p>
    <w:p>
      <w:pPr>
        <w:pStyle w:val="BodyText"/>
      </w:pPr>
      <w:r>
        <w:t xml:space="preserve">Vì tốt cho bà?</w:t>
      </w:r>
    </w:p>
    <w:p>
      <w:pPr>
        <w:pStyle w:val="BodyText"/>
      </w:pPr>
      <w:r>
        <w:t xml:space="preserve">Hàn Linh cười lạnh nhìn Hạ Chí Thành, cũng chính vì bà tin tưởng lời Hạ Chí Thành nên mới bị lừa thêm lần nữa.</w:t>
      </w:r>
    </w:p>
    <w:p>
      <w:pPr>
        <w:pStyle w:val="BodyText"/>
      </w:pPr>
      <w:r>
        <w:t xml:space="preserve">Hàn Linh lại bộc phát cơn điên làm Hạ Chí Thành buồn bực. Phút mềm lòng lúc vào cửa biến mất, ông giận tái mặt, lập tức nói: “Chuyện Hàm Thanh sau khi về nhà tôi sẽ nói chuyện với em ấy, lần này tới vì chuyện khác. Tôi đã liên hệ với viện an dưỡng bên nước ngoài, cô mau chóng thu thập, tôi sẽ sắp xếp để cô xuất ngoại.”</w:t>
      </w:r>
    </w:p>
    <w:p>
      <w:pPr>
        <w:pStyle w:val="BodyText"/>
      </w:pPr>
      <w:r>
        <w:t xml:space="preserve">“Anh nói cái gì?” Hàn Linh đột nhiên bật dậy, the thé gào lên: “Tôi không đi.”</w:t>
      </w:r>
    </w:p>
    <w:p>
      <w:pPr>
        <w:pStyle w:val="BodyText"/>
      </w:pPr>
      <w:r>
        <w:t xml:space="preserve">Hạ Chí Thành giận nhưng không làm được gì: “Nếu cô không muốn đi một mình thì bảo Tiểu Nguyên đi cùng.”</w:t>
      </w:r>
    </w:p>
    <w:p>
      <w:pPr>
        <w:pStyle w:val="BodyText"/>
      </w:pPr>
      <w:r>
        <w:t xml:space="preserve">Trước khi đến đây, Hạ Chí Thành không có ý để Hạ Nguyên đi, dù sao Hạ Nguyên trên danh nghĩa cũng là con của anh cả, ông không thể đứng ra làm chủ. Nhưng lời nói của Hàn Linh ban nãy làm ông tỉnh ra, quan hệ giữa Hạ Nguyên cùng Hạ Trạch luôn rất tốt, phỏng chừng vì áy náy mà Hạ Nguyên đã nói gì đó. Còn hơn để đến cuối cùng tổn hại tình cảm cha con, không bằng sớm đưa Hạ Nguyên đi, bóp chết manh mối.</w:t>
      </w:r>
    </w:p>
    <w:p>
      <w:pPr>
        <w:pStyle w:val="BodyText"/>
      </w:pPr>
      <w:r>
        <w:t xml:space="preserve">Ông vừa nghĩ ngợi một chút, Hàn Linh đã bắt đầu náo loạn: “Anh vì Chu Hàm Thanh mà đuổi mẹ con tôi đi?” Hàn Linh gào lên the thé: “Hạ Chí Thành, anh còn nói anh không thích Chu Hàm Thanh, anh gạt tôi! Anh lại gạt tôi!”</w:t>
      </w:r>
    </w:p>
    <w:p>
      <w:pPr>
        <w:pStyle w:val="BodyText"/>
      </w:pPr>
      <w:r>
        <w:t xml:space="preserve">Hạ Chí Thành thấy Hàn Linh gào khóc om sòm thì không có cách nào, trong lòng cũng bắt đầu buồn bực, lạnh lùng nói: “Chuyện này cứ quyết định như vậy. Cô nói với Tiểu Nguyên một tiếng rồi anh chóng thu thập đi, hai ngày nữa tôi sẽ đưa hai người đi.” Hạ Chí Thành nói xong thì không nhìn tới phản ứng của Hàn Linh, xoay người rời đi. Hàn Linh túm lấy tay Hạ Chí Thành, độc ác nói: “Hạ Chí Thành, có chết tôi cũng không đi. Tôi biết anh chán ghét tôi, muốn thoát khỏi tôi, mơ tưởng đi.”</w:t>
      </w:r>
    </w:p>
    <w:p>
      <w:pPr>
        <w:pStyle w:val="BodyText"/>
      </w:pPr>
      <w:r>
        <w:t xml:space="preserve">Hạ Chí Thành hất Hàn Linh ra: “Cô có chịu yên không hả?”</w:t>
      </w:r>
    </w:p>
    <w:p>
      <w:pPr>
        <w:pStyle w:val="BodyText"/>
      </w:pPr>
      <w:r>
        <w:t xml:space="preserve">“Tôi không yên!” Hàn Linh điên cuồng nói: “Anh là của tôi, Hạ Nguyên cũng là của tôi, ai cũng đừng hòng thoát khỏi tôi.”</w:t>
      </w:r>
    </w:p>
    <w:p>
      <w:pPr>
        <w:pStyle w:val="BodyText"/>
      </w:pPr>
      <w:r>
        <w:t xml:space="preserve">Ánh mắt Hàn Linh trở nên quỷ dị, Hạ Chí Thành có chút chột dạ, cân nhắc một chút rồi cố nhẫn nhịn, một lần nữa ngồi xuống sô pha: “Đưa cô xuất ngoại không liên quan gì tới Chu Hàm Thanh, hoàn toàn là vì tốt cho cô cùng Tiểu Nguyên. Trì gia đã tra ra sự thực cái chết của Trì Hân Vân năm đó, đang tìm tôi gây chuyện. Tôi sợ sẽ liên lụy tới cô cùng Tiểu Nguyên nên mới nghĩ tới giải pháp này.” Hạ Chí Thành giải thích nói.</w:t>
      </w:r>
    </w:p>
    <w:p>
      <w:pPr>
        <w:pStyle w:val="BodyText"/>
      </w:pPr>
      <w:r>
        <w:t xml:space="preserve">Hàn Linh giễu cợt mỉm cười: “Sợ liên tụy tới chúng ta? Là anh sợ chúng ta liên lụy tới anh đi?”</w:t>
      </w:r>
    </w:p>
    <w:p>
      <w:pPr>
        <w:pStyle w:val="BodyText"/>
      </w:pPr>
      <w:r>
        <w:t xml:space="preserve">“Hàn Linh!” Ý niệm trong đầu bị người ta phanh phui, Hạ Chí Thành thẹn quá thành giận quát to.</w:t>
      </w:r>
    </w:p>
    <w:p>
      <w:pPr>
        <w:pStyle w:val="BodyText"/>
      </w:pPr>
      <w:r>
        <w:t xml:space="preserve">Hàn Linh điên cuồng cười to, chỉ vào mặt Hạ Chí Thành mỉa mai: “Anh chột dạ? Điểm này anh nên học hỏi mẹ mình đi. Bà ta cả đời tâm ngoan thủ lạt, không biết đã làm biết bao chuyện trái lương tâm nhưng chưa từng thấy bà ta chột dạ hay sợ sệt.”</w:t>
      </w:r>
    </w:p>
    <w:p>
      <w:pPr>
        <w:pStyle w:val="BodyText"/>
      </w:pPr>
      <w:r>
        <w:t xml:space="preserve">“Hàn Linh, cô câm miệng.”</w:t>
      </w:r>
    </w:p>
    <w:p>
      <w:pPr>
        <w:pStyle w:val="BodyText"/>
      </w:pPr>
      <w:r>
        <w:t xml:space="preserve">“Tôi câm miệng, vì cái gì tôi phải câm miệng? Hạ Chí Thành, anh sợ cái gì? Anh quên tôi là một kẻ bệnh tâm thần sao, lời nói của tôi liệu có ai tin không? Năm đó mẹ anh chấp nhận để tôi lưu lại không phải vì tôi là kẻ điên, không gây nổi chút sóng gió nào sao? Anh sợ tôi nói gì với Trì gia sao, tôi có thể nói gì đây? Nói anh đẩy Trì Hân Vân xuống lầu? Nói anh sợ Trì gia trả thù vì mình chính mắt nhìn thấy Trì Hân Vân nằm đó chết không nhắm mắt? Nói anh cùng mẹ mình liên thủ che dấu chuyện này? Nói anh…”</w:t>
      </w:r>
    </w:p>
    <w:p>
      <w:pPr>
        <w:pStyle w:val="BodyText"/>
      </w:pPr>
      <w:r>
        <w:t xml:space="preserve">‘Bốp!’</w:t>
      </w:r>
    </w:p>
    <w:p>
      <w:pPr>
        <w:pStyle w:val="BodyText"/>
      </w:pPr>
      <w:r>
        <w:t xml:space="preserve">Hạ Chí Thành nhịn không được vung tay tát Hàn Linh một cái đánh gãy lời đối phương, Hàn Linh bình tĩnh liếc nhìn Hạ Chí Thành, bụm mặt cười phá lên.</w:t>
      </w:r>
    </w:p>
    <w:p>
      <w:pPr>
        <w:pStyle w:val="BodyText"/>
      </w:pPr>
      <w:r>
        <w:t xml:space="preserve">“Anh sợ? Hạ Chí Thành, anh đang sợ! Anh sợ báo ứng, anh sợ Trì Hân Vân sẽ về báo thù!”</w:t>
      </w:r>
    </w:p>
    <w:p>
      <w:pPr>
        <w:pStyle w:val="BodyText"/>
      </w:pPr>
      <w:r>
        <w:t xml:space="preserve">Động tĩnh dưới lầu kinh động Hạ Nguyên, anh đứng trên cầu thang lạnh nhạt nhìn hai người trong phòng khách, cũng không biết đã nhìn bao lâu, ánh mắt do dự dần dần trở nên kiên định. Hạ chí Thành bị Hàn Linh kích thích, đang nghĩ cách làm Hàn Linh câm miệng, lúc vô thức quay người thì thấy được bóng dáng Hạ Nguyên. Ông mất tự nhiên liếc nhìn Hạ Nguyên một cái, không biết Hạ Nguyên đã nghe được bao nhiêu. Hạ Chí Thành ho nhẹ một tiếng, trầm giọng nói: “Tiểu Nguyên, con thu dọn đồ đạc rồi cùng mẫu thân xuất ngoại an dưỡng một khoảng thời gian đi.”</w:t>
      </w:r>
    </w:p>
    <w:p>
      <w:pPr>
        <w:pStyle w:val="BodyText"/>
      </w:pPr>
      <w:r>
        <w:t xml:space="preserve">Hạ Nguyên trầm mặc vài giây, cự tuyệt: “Tôi sẽ không xuất ngoại. Mẫu thân cùng phụ thân đều đã lớn tuổi, tôi phải ở lại đây chăm sóc bọn họ.”</w:t>
      </w:r>
    </w:p>
    <w:p>
      <w:pPr>
        <w:pStyle w:val="BodyText"/>
      </w:pPr>
      <w:r>
        <w:t xml:space="preserve">Phụ mẫu mà Hạ Nguyên nói tới hiển nhiên là chỉ Liễu Giai cùng Hạ Chí Phi. Hai ngày này Hạ Nguyên đã suy nghĩ lại tất cả mọi chuyện. Anh yêu Hạ Trạch, nhưng lại ích kỷ lại yếu đuối dấu Hạ Trạch về cái chết của mẫu thân em ấy. Anh muốn đối xử tốt với cha mẹ nuôi nhưng chỉ luôn làm bọn họ thương tâm. Anh rõ ràng biết Hạ Chí Thành cùng Hàn Linh đều điên rồi nhưng vẫn điên cùng bọn họ. Cuộc đời của anh cứ rối tinh rối mù, cái gì anh cũng muốn nhưng cuối cùng chỉ bị tát mạnh một cái, sự thật anh chẳng có gì cả. Hạ Nguyên cụp mi mắt, nói anh trốn tránh cũng tốt, ích kỷ cũng tốt, anh thật sự mệt mỏi, anh muốn thoát khỏi gông cùm xiềng xích của Hàn Linh cùng Hạ Chí Thành, trở về phụng dưỡng bên cạnh cha mẹ.</w:t>
      </w:r>
    </w:p>
    <w:p>
      <w:pPr>
        <w:pStyle w:val="BodyText"/>
      </w:pPr>
      <w:r>
        <w:t xml:space="preserve">Những lời Hạ Nguyên nói làm Hàn Linh đang cười ha hả đột ngột ngừng lại. Bà kinh ngạc nhìn về phía Hạ Nguyên, vẻ mặt dần dần trở nên kích động: “Tiểu Nguyên, phụ mẫu con nói là mẹ cùng Hạ Chí Thành đúng không? Con muốn bồi chúng ta đúng không?”</w:t>
      </w:r>
    </w:p>
    <w:p>
      <w:pPr>
        <w:pStyle w:val="BodyText"/>
      </w:pPr>
      <w:r>
        <w:t xml:space="preserve">Hạ Nguyên lắc đầu: “Bà biết rõ tôi muốn nói tới ai mà. Vốn tôi định đến mai mới nói, nhưng giờ đã nói rồi, tôi không quấy rầy nữa, hai người cứ tiếp tục đi.”</w:t>
      </w:r>
    </w:p>
    <w:p>
      <w:pPr>
        <w:pStyle w:val="BodyText"/>
      </w:pPr>
      <w:r>
        <w:t xml:space="preserve">Hạ Nguyên nói xong thì xoay người về phòng, chốc lát sau liền cầm chìa khóa xe bước xuống: “Tôi đi trước.”</w:t>
      </w:r>
    </w:p>
    <w:p>
      <w:pPr>
        <w:pStyle w:val="BodyText"/>
      </w:pPr>
      <w:r>
        <w:t xml:space="preserve">“Tiểu Nguyên!” Hàn Linh khẩn trương kéo Hạ Nguyên nhưng dễ dàng bị Hạ Nguyên giãy ra. Lúc này Hạ Chí Thành mới hồi phục tinh thần, giận dữ quát: “Hạ Nguyên.”</w:t>
      </w:r>
    </w:p>
    <w:p>
      <w:pPr>
        <w:pStyle w:val="BodyText"/>
      </w:pPr>
      <w:r>
        <w:t xml:space="preserve">Hạ Nguyên khựng một chút, không quay đầu lại mà mở cửa bước ra ngoài.</w:t>
      </w:r>
    </w:p>
    <w:p>
      <w:pPr>
        <w:pStyle w:val="BodyText"/>
      </w:pPr>
      <w:r>
        <w:t xml:space="preserve">“Chí Thành, làm sao bây giờ? Tiểu Nguyên nó không cần tôi nữa?” Hàn Linh giống như người chết đuối tóm lấy cọng rơm cứu mạng bổ nhào vào người Hạ Chí Thành.</w:t>
      </w:r>
    </w:p>
    <w:p>
      <w:pPr>
        <w:pStyle w:val="BodyText"/>
      </w:pPr>
      <w:r>
        <w:t xml:space="preserve">Hạ Chí Thành bình tĩnh nhìn cánh cửa đóng chặt, căn bản không có tâm tình an ủi Hàn Linh. Hạ Nguyên phản ứng quá quái dị, ông phải nói với mẫu thân một tiếng. Hạ Chí Thành đẩy Hàn Linh ra, phân phó: “Tôi đi trước, cô cứ thu dọn đồ chờ tin tức của tôi.”</w:t>
      </w:r>
    </w:p>
    <w:p>
      <w:pPr>
        <w:pStyle w:val="BodyText"/>
      </w:pPr>
      <w:r>
        <w:t xml:space="preserve">Hạ Chí Thành nói xong liền dứt khoát bỏ đi, Hàn Linh nhìn căn phòng trống rỗng thì cúi đầu mỉm cười, ánh mắt dần dần điên cuồng.</w:t>
      </w:r>
    </w:p>
    <w:p>
      <w:pPr>
        <w:pStyle w:val="BodyText"/>
      </w:pPr>
      <w:r>
        <w:t xml:space="preserve">Trợ thủ lão A nhìn chằm chằm chết thảy phát sinh, trợn mắt há hốc mồm nhìn căn nhà đối diện, sau một lúc lâu vẫn không lấy lại tinh thần, thẳng đến khi lão A mở cửa đi tới.</w:t>
      </w:r>
    </w:p>
    <w:p>
      <w:pPr>
        <w:pStyle w:val="BodyText"/>
      </w:pPr>
      <w:r>
        <w:t xml:space="preserve">“Thế nào? Có thể kết thúc công việc chưa?” Lão A vừa chụp được hình Hạ Nguyên cùng Hạ Chí Thành chân trước chân sau rời đi, nghĩ nghĩ có lẽ bên này không còn việc gì nữa nên nhanh chóng chạy qua đây.</w:t>
      </w:r>
    </w:p>
    <w:p>
      <w:pPr>
        <w:pStyle w:val="BodyText"/>
      </w:pPr>
      <w:r>
        <w:t xml:space="preserve">Trợ thủ kì quái lắc đầu, ý bảo lão A tự mình xem. Lão A nhìn lướt qua số ảnh trợ lý chụp, trong lòng thầm kêu xúi quẩy. Trong ảnh chụp đúng là Hạ Chí Thành cùng Hàn Linh ở cùng một chỗ, nhưng hai người không hề giống tình nhân, càng giống là kẻ thù hơn. Chẳng sợ ngoài ý muốn xuất hiện cả Hạ Nguyên, nhưng nếu bảo ông dối lòng nói đó là hình ảnh một nhà ba người hòa thuận vui vẻ thì thực sự không làm được.</w:t>
      </w:r>
    </w:p>
    <w:p>
      <w:pPr>
        <w:pStyle w:val="BodyText"/>
      </w:pPr>
      <w:r>
        <w:t xml:space="preserve">“Anh, sao giờ?” Trợ thủ trông mong nhìn lão A.</w:t>
      </w:r>
    </w:p>
    <w:p>
      <w:pPr>
        <w:pStyle w:val="BodyText"/>
      </w:pPr>
      <w:r>
        <w:t xml:space="preserve">Lão A vỗ vỗ một cái: “Được rồi, hôm nay cứ vậy đi. Mấy ngày nay cứ chú tâm quan sát đi, tôi không tin không chụp được bức nào hữu dụng.”</w:t>
      </w:r>
    </w:p>
    <w:p>
      <w:pPr>
        <w:pStyle w:val="BodyText"/>
      </w:pPr>
      <w:r>
        <w:t xml:space="preserve">Lão A thầm cảm thấy may mắn mà lúc nãy không lanh mồm lanh miệng báo tin vui tới Hạ Trạch, chuyện bệnh án tâm lý Hạ Nguyên lần trước cũng vì lắm miệng, kết quả quên luôn chuyện Hạ Trạch sắp phải thi đại học. Tuy sau đó Hạ Trạch không nói gì nhưng lão K chết tiệt kia không ít lần lôi chuyện này ra sỉ vả, làm ông cảm thấy thực áy náy. Lão A thu camera, cầm kính viễn vòng nhìn lung tung, đột nhiên hey một tiếng, nhìn xuống dưới lầu mỉm cười.</w:t>
      </w:r>
    </w:p>
    <w:p>
      <w:pPr>
        <w:pStyle w:val="BodyText"/>
      </w:pPr>
      <w:r>
        <w:t xml:space="preserve">“Anh?” Trợ thủ bị lão A dọa.</w:t>
      </w:r>
    </w:p>
    <w:p>
      <w:pPr>
        <w:pStyle w:val="BodyText"/>
      </w:pPr>
      <w:r>
        <w:t xml:space="preserve">Lão A tấm tắc: “Xem ra phó thị trưởng Hạ của chúng ta đắc tội không ít người, theo dõi không chỉ có mình chúng ta. Theo tôi thấy, tính cả chúng ta thì có tới ba nhóm.</w:t>
      </w:r>
    </w:p>
    <w:p>
      <w:pPr>
        <w:pStyle w:val="BodyText"/>
      </w:pPr>
      <w:r>
        <w:t xml:space="preserve">“Ba nhóm?”</w:t>
      </w:r>
    </w:p>
    <w:p>
      <w:pPr>
        <w:pStyle w:val="BodyText"/>
      </w:pPr>
      <w:r>
        <w:t xml:space="preserve">Lão A hưng phấn, vung tay phân phó: “Cậu gọi điện cho lão K một tiếng, tôi thật muốn xem xem trừ bỏ chúng ta còn ai nhắm tới phó thị trưởng Hạ.”</w:t>
      </w:r>
    </w:p>
    <w:p>
      <w:pPr>
        <w:pStyle w:val="BodyText"/>
      </w:pPr>
      <w:r>
        <w:t xml:space="preserve">Hạ Chí Thành rời đi không hề hay biết mình bị nhiều người theo dõi như vậy, sau khi lên xe, ông mệt mỏi khoát tay: “Tới bệnh viện.”</w:t>
      </w:r>
    </w:p>
    <w:p>
      <w:pPr>
        <w:pStyle w:val="BodyText"/>
      </w:pPr>
      <w:r>
        <w:t xml:space="preserve">Ở Hạ gia xa xa, Chu Hàm Thanh rất nhanh đã biết hành tung của Hạ Chí Thành, siết chặt điện thoại, ánh mắt trở nên lạnh băng.</w:t>
      </w:r>
    </w:p>
    <w:p>
      <w:pPr>
        <w:pStyle w:val="BodyText"/>
      </w:pPr>
      <w:r>
        <w:t xml:space="preserve">_______</w:t>
      </w:r>
    </w:p>
    <w:p>
      <w:pPr>
        <w:pStyle w:val="Compact"/>
      </w:pPr>
      <w:r>
        <w:t xml:space="preserve">Hoàn</w:t>
      </w:r>
      <w:r>
        <w:br w:type="textWrapping"/>
      </w:r>
      <w:r>
        <w:br w:type="textWrapping"/>
      </w:r>
    </w:p>
    <w:p>
      <w:pPr>
        <w:pStyle w:val="Heading2"/>
      </w:pPr>
      <w:bookmarkStart w:id="94" w:name="chương-72-gây-rối"/>
      <w:bookmarkEnd w:id="94"/>
      <w:r>
        <w:t xml:space="preserve">72. Chương 72: Gây Rối</w:t>
      </w:r>
    </w:p>
    <w:p>
      <w:pPr>
        <w:pStyle w:val="Compact"/>
      </w:pPr>
      <w:r>
        <w:br w:type="textWrapping"/>
      </w:r>
      <w:r>
        <w:br w:type="textWrapping"/>
      </w:r>
      <w:r>
        <w:t xml:space="preserve">Trọng Sinh Chi Hạ Trạch [72] Gây Rối</w:t>
      </w:r>
    </w:p>
    <w:p>
      <w:pPr>
        <w:pStyle w:val="BodyText"/>
      </w:pPr>
      <w:r>
        <w:t xml:space="preserve">******</w:t>
      </w:r>
    </w:p>
    <w:p>
      <w:pPr>
        <w:pStyle w:val="BodyText"/>
      </w:pPr>
      <w:r>
        <w:t xml:space="preserve">Lúc Hạ Chí Thành tới bệnh viện, Hạ nãi nãi cũng đang chuẩn bị nghỉ ngơi. Hạ Chí Thành đột nhiên tới dọa bà nhảy dựng: “Xảy ra chuyện gì rồi?”</w:t>
      </w:r>
    </w:p>
    <w:p>
      <w:pPr>
        <w:pStyle w:val="BodyText"/>
      </w:pPr>
      <w:r>
        <w:t xml:space="preserve">Hạ Chí Thành ủ rũ ngồi xuống đối diện Hạ nãi nãi, đơn giản kể lại chuyện Hạ Trạch tới nhà tổ kiểm kê tranh chữ.</w:t>
      </w:r>
    </w:p>
    <w:p>
      <w:pPr>
        <w:pStyle w:val="BodyText"/>
      </w:pPr>
      <w:r>
        <w:t xml:space="preserve">Sắc mặt Hạ nãi nãi trầm xuống: “Anh nói đã đưa hết tranh chữ cho Hạ Trạch?”</w:t>
      </w:r>
    </w:p>
    <w:p>
      <w:pPr>
        <w:pStyle w:val="BodyText"/>
      </w:pPr>
      <w:r>
        <w:t xml:space="preserve">Hạ Chí Thành nhắm mắt lại ừ một tiếng, ông vốn định tạm thời gạt Hạ nãi nãi, nhưng hôm nay phóng viên đã xuất hiện, muốn dấu cũng không dễ dàng gì. Thay vì để Hạ nãi nãi đọc thấy tin trên báo, không bằng nói trước một tiếng để bà chuẩn bị tâm lý.</w:t>
      </w:r>
    </w:p>
    <w:p>
      <w:pPr>
        <w:pStyle w:val="BodyText"/>
      </w:pPr>
      <w:r>
        <w:t xml:space="preserve">Hạ nãi nãi cả đời này luôn xem những bức tranh chữ trong phòng sách là của nhà mình, cho dù cụ Hạ để lại di chúc nhưng bà chưa bao giờ nghĩ sẽ giao cho Hạ Trạch mà tính toán lưu lại cho năm đứa con của mình. Hiện giờ nghe Hạ Chí Thành nói vậy, tuy biết chúng vẫn là của Hạ gia nhưng trong lòng vẫn không thoải mái.</w:t>
      </w:r>
    </w:p>
    <w:p>
      <w:pPr>
        <w:pStyle w:val="BodyText"/>
      </w:pPr>
      <w:r>
        <w:t xml:space="preserve">Hạ nãi nãi xụ mặt không nói lời nào, Hạ Chí Thành đau đầu mở miệng: “Coi như để phụ thân ra đi an lòng đi.”</w:t>
      </w:r>
    </w:p>
    <w:p>
      <w:pPr>
        <w:pStyle w:val="BodyText"/>
      </w:pPr>
      <w:r>
        <w:t xml:space="preserve">Hạ Chí Thành không nhắc tới thì thôi, vừa nói tới cụ Hạ thì Hạ nãi nãi lập tức bùng nổ: “An lòng cái gì? Ông ta nhẹ nhàng vứt bỏ tất cả, để lại mẹ con chúng ta như vậy, ông ta nghĩ chúng ta an lòng được à? Em gái anh hôm qua nói tới nói lui cuối cùng bảo tôi đây bức chết phụ thân anh, anh nói xem nó có lương tâm không? Anh nói phụ thân anh có lương tâm không? Ông ta đã chết rồi, vứt lại cục diện rối rắm, còn muốn chúng ta để ông ta đi an lòng?”</w:t>
      </w:r>
    </w:p>
    <w:p>
      <w:pPr>
        <w:pStyle w:val="BodyText"/>
      </w:pPr>
      <w:r>
        <w:t xml:space="preserve">“Mẫu thân!” Hạ Chí Thành lớn tiếng đánh gãy Hạ nãi nãi. Cái chết của cụ Hạ là cây gai trong lòng Hạ nãi nãi, đồng dạng cũng là cây gai trong lòng Hạ Chí Thành. Năm đó sau khi Trì Hân Vân gặp chuyện, cụ Hạ ngày ngày càng gầy yếu, Hạ Chí Thành xem trong mắt, nhưng vô luận ông cầu xin thế nào, phụ thân cũng không chịu tha thứ. Hạ Tư Tuệ nói phụ thân bị mẫu thân bức tử, nhưng thực ra kẻ đó là ông. Mấy năm nay Hạ Chí Thành cứ một mực trốn tránh, không muốn nhớ về phụ thân, còn hơn cả ánh mắt trước khi chết của Trì Hân Vân, bộ dáng gầy còm như que củi trước khi chết của phụ thân mới là ngọn nguồn bất an trong lòng ông.</w:t>
      </w:r>
    </w:p>
    <w:p>
      <w:pPr>
        <w:pStyle w:val="BodyText"/>
      </w:pPr>
      <w:r>
        <w:t xml:space="preserve">Hạ Chí Thành buồn bực: “Con về đây.”</w:t>
      </w:r>
    </w:p>
    <w:p>
      <w:pPr>
        <w:pStyle w:val="BodyText"/>
      </w:pPr>
      <w:r>
        <w:t xml:space="preserve">Nói đi là đi, Hạ nãi nãi bị lời nói của Hạ Chí Thành làm nghẹn ở cổ họng, nhìn theo bóng dáng Hạ Chí Thành mà tức giận ôm ngực, cả đêm không ngủ được.</w:t>
      </w:r>
    </w:p>
    <w:p>
      <w:pPr>
        <w:pStyle w:val="BodyText"/>
      </w:pPr>
      <w:r>
        <w:t xml:space="preserve">Hôm sau, tin tức Hạ gia ngấm ngầm chiếm đoạt tài sản của Hạ Trạch sau một tháng một lần nữa trở thành đầu đề nóng sốt nhất trên tất cả mặt báo. Khác chính là, lần trước chỉ có mình Thẩm Gia Thạch nói, vô luận là Hạ gia hay Hạ Trạch đều không có phản ứng, nhưng lần này, song phương tuy vẫn không lên tiếng nhưng gần như là ngầm thừa nhận.</w:t>
      </w:r>
    </w:p>
    <w:p>
      <w:pPr>
        <w:pStyle w:val="BodyText"/>
      </w:pPr>
      <w:r>
        <w:t xml:space="preserve">Trước đó Hạ Chí Thành đã muốn ngăn chặn tin này lại, ít nhất thì những tờ báo có sức ảnh hưởng lớn có thể thu lại. Nhưng gọi điện suốt đêm qua, Hạ Chí Thành phát hiện đối phương toàn qua loa từ chối, nói không muốn từ bỏ tin này. Hạ Chí Thành bất mãn, nhưng ông lại quản bên mảng kinh tế, tuyên truyền văn hóa thuộc trách nhiệm của Mã Văn Trung. Không có quan hệ trực tiếp, mà mấy tờ báo này lại nhất quyết muốn đăng tin, Hạ Chí Thành cũng không có cách nào ngăn cản.</w:t>
      </w:r>
    </w:p>
    <w:p>
      <w:pPr>
        <w:pStyle w:val="BodyText"/>
      </w:pPr>
      <w:r>
        <w:t xml:space="preserve">Chống lại tầm mắt khác thường của nhóm nhân viên trong văn phòng chính phủ, Hạ Trạch sáng sớm đã tới phòng làm việc. Tưởng Đào đã chờ sẵn ở bên trong, vừa thấy Hạ Chí Thành tới liền cười khổ.</w:t>
      </w:r>
    </w:p>
    <w:p>
      <w:pPr>
        <w:pStyle w:val="BodyText"/>
      </w:pPr>
      <w:r>
        <w:t xml:space="preserve">“Tình huống không ổn a.”</w:t>
      </w:r>
    </w:p>
    <w:p>
      <w:pPr>
        <w:pStyle w:val="BodyText"/>
      </w:pPr>
      <w:r>
        <w:t xml:space="preserve">Theo lệnh điều động Vương Tu Võ chính thức được chuyển xuống, cùng ngày đó Trần Huy bị tóm, trận chiến giữa Hạ Chí Thành cùng Tôn Đức Nguyên cũng tiến tới kết cục. Tuy cấp trên sẽ để ai tiếp nhận vị trí Vương Tu Võ vẫn chưa xác định nhưng phần lớn mọi người đều nghĩ, nếu không có gì bất ngờ thì Hạ Chí Thành sẽ tiếp nhận. Tưởng Đào thực vừa lòng với ánh mắt của mình, chờ Hạ Chí Thành lên chức, ông cũng tiến thêm một bước. Nhưng Hạ Chí Thành chỉ mới đắc chí không được hai ngày thì lại có chuyện. Tưởng Đào hoài nghi Hạ Chí Thành lục đục với Trì gia, không có Trì gia duy trì phía sau, Hạ Trạch không có khả năng chỉ qua một đêm đã nháo lớn như vậy. Hạ Trạch là con ruột Hạ Chí Thành, nhưng chuyện thoạt nhìn không giống vì tài sản mà tranh chấp mà hệt như hoàn toàn xé rách mặt, ta chết ngươi sống.</w:t>
      </w:r>
    </w:p>
    <w:p>
      <w:pPr>
        <w:pStyle w:val="BodyText"/>
      </w:pPr>
      <w:r>
        <w:t xml:space="preserve">“Xảy ra chuyện gì?” Hạ Chí Thành hỏi. Tối qua ông cùng Tưởng Đào đã bàn tới cách thức ứng phó, hơn nữa cũng đã thống nhất ý kiến. Hạ Chí Thành không biết có chuyện gì có thể làm Tưởng Đào nói ra bốn chữ tình huống không ổn.</w:t>
      </w:r>
    </w:p>
    <w:p>
      <w:pPr>
        <w:pStyle w:val="BodyText"/>
      </w:pPr>
      <w:r>
        <w:t xml:space="preserve">Tưởng Đào nhìn ra tinh thần Hạ Chí Thành không tốt, lời ít ý nhiều: “Tình hình xấu nhất, sáng nay thị trưởng Vương tới tìm, bảo tôi chuyển lời, hi vọng anh nhanh chóng giải quyết chuyện này, ảnh hưởng thật sự không tốt.”</w:t>
      </w:r>
    </w:p>
    <w:p>
      <w:pPr>
        <w:pStyle w:val="BodyText"/>
      </w:pPr>
      <w:r>
        <w:t xml:space="preserve">Hạ Chí Thành cau mày, ông đương nhiên hi vọng có thể nhanh chóng giải quyết, nhưng mà Trì gia…</w:t>
      </w:r>
    </w:p>
    <w:p>
      <w:pPr>
        <w:pStyle w:val="BodyText"/>
      </w:pPr>
      <w:r>
        <w:t xml:space="preserve">Tưởng Đào khuyên một câu: “Hạ gia cùng Trì gia đã kết giao nhiều năm, nếu có hiểu lầm gì đó thì anh tạm thời nhẫn nhịn đi, này là lui một bước biển rộng trời trong.”</w:t>
      </w:r>
    </w:p>
    <w:p>
      <w:pPr>
        <w:pStyle w:val="BodyText"/>
      </w:pPr>
      <w:r>
        <w:t xml:space="preserve">Hạ Chí Thành không nói gì, Tưởng Đào không biết rõ nội tình, hiện giờ không phải ông không muốn lui mà là không còn đường lui nữa rồi.</w:t>
      </w:r>
    </w:p>
    <w:p>
      <w:pPr>
        <w:pStyle w:val="BodyText"/>
      </w:pPr>
      <w:r>
        <w:t xml:space="preserve">Tưởng Đào còn muốn khuyên tiếp nhưng Hạ Chí Thành đã khoát tay: “Tôi biết rồi, để tôi nghĩ một chút.”</w:t>
      </w:r>
    </w:p>
    <w:p>
      <w:pPr>
        <w:pStyle w:val="BodyText"/>
      </w:pPr>
      <w:r>
        <w:t xml:space="preserve">Tưởng Đào nghi hoặc, bất quá cũng không tỏ ra ngoài, chỉ lẳng lặng lui ra ngoài. Suốt ngày hôm nay, vô luận đi tới đâu Hạ Chí Thành đều cảm nhận được có tầm mắt đang nhìn mình, tuy không ai dám nhắc tới chuyện tin tức trước mặt ông, nhưng những ánh mắt sâu sa kia quả thực làm ông khốn đốn. Ngay lúc Hạ Chí Thành đang nghĩ xem làm thế nào giải quyết chuyện này thì Hàn Linh lại nháo loạn.</w:t>
      </w:r>
    </w:p>
    <w:p>
      <w:pPr>
        <w:pStyle w:val="BodyText"/>
      </w:pPr>
      <w:r>
        <w:t xml:space="preserve">Đêm qua sau khi Hạ Chí Thành bỏ đi, Hàn Linh ngồi trên sô pha phòng khách cả một đêm.</w:t>
      </w:r>
    </w:p>
    <w:p>
      <w:pPr>
        <w:pStyle w:val="BodyText"/>
      </w:pPr>
      <w:r>
        <w:t xml:space="preserve">Lão A nửa đêm thức dậy đi Wc, tùy ý liếc nhìn một cái liền bị Hàn Linh mặc váy đen ngồi cứng đơ như tượng gỗ làm hoảng sợ, dọa ông tỉnh cả ngủ. Lão A nhìn chằm chằm Hàn Linh đã mấy ngày, biết rõ người phụ nữ này có chút không bình thường, nghĩ tới tối qua bị kích thích không nhỏ, lão A liền không dám ngủ, không chút chớp mắt nhìn chằm chằm Hàn Linh ở phòng đối diện, không biết người này định làm gì.</w:t>
      </w:r>
    </w:p>
    <w:p>
      <w:pPr>
        <w:pStyle w:val="BodyText"/>
      </w:pPr>
      <w:r>
        <w:t xml:space="preserve">Một đêm trôi qua, lão A buồn ngủ muốn chết vẫn phải cố chống đỡ, Hàn Linh thoạt nhìn hoàn toàn không bị một đêm thức trắng ảnh hưởng, vẫn giống bình thường đánh răng rửa mặt dùng cơm. Lão A đơ người một lúc lâu, cuối cùng chỉ tự an ủi có lẽ mình đã quá mẫn cảm. Giao nhiệm vụ quan sát Hàn Linh lại cho trợ thủ, lão A chợp mắt một chút rồi bắt đầu điều tra hai nhóm khác đang theo dõi Hạ Chí Thành.</w:t>
      </w:r>
    </w:p>
    <w:p>
      <w:pPr>
        <w:pStyle w:val="BodyText"/>
      </w:pPr>
      <w:r>
        <w:t xml:space="preserve">Ông cùng lão K liên thủ, không tới một ngày đã tra ra thân phận đối phương. Kết quả cũng không quá bất ngờ, hoặc nên nói là nằm trong dự kiến. Một là người do Chu Chấn tìm tới, phỏng chừng là Chu Hàm Thanh đứng sau. Nhóm còn lại là đàn em của Trần Huy, khẳng định không thoát khỏi quan hệ với Tôn Đức Nguyên.</w:t>
      </w:r>
    </w:p>
    <w:p>
      <w:pPr>
        <w:pStyle w:val="BodyText"/>
      </w:pPr>
      <w:r>
        <w:t xml:space="preserve">Lão A thực đồng tình với Hạ Chí Thành, trước có kẻ thù như hổ rình mồi, sau lại là người vợ đồng sàng dị mộng, cộng thêm một tình nhân chỉ biết cản trở, Hạ Chí Thành quả thực là xúi quẩy không ai bằng. Ông vừa gặm chân ga vừa vui sướng khi người gặp họa nghĩ.</w:t>
      </w:r>
    </w:p>
    <w:p>
      <w:pPr>
        <w:pStyle w:val="BodyText"/>
      </w:pPr>
      <w:r>
        <w:t xml:space="preserve">Giờ là buổi chiều, đã sắp chạng vạng, lão A mệt mỏi cả ngày đang định ngủ một lúc, buổi tối ông còn phải thế chỗ trợ thủ. Hôm qua Hạ Chí Thành tới rồi đi, số ảnh chụp đều không dùng được. Lão A bị lão K cười nhạo nửa ngày, vì thế nhất quyết phải chụp được một tấm hù chết lão K. Lão A không tin mình ở ngay địa bàn mà vẫn thua đối phương.</w:t>
      </w:r>
    </w:p>
    <w:p>
      <w:pPr>
        <w:pStyle w:val="BodyText"/>
      </w:pPr>
      <w:r>
        <w:t xml:space="preserve">Lão A hung hăng cắn chân gà, tưởng tượng tình cảnh lão K bội phục quỳ rạp dưới đất, cam nguyện xếp sau mình, không khỏi sung sướng cười khì khì khì. Đang thất thần thì trợ thủ ở cách vách đột nhiên gọi một tiếng.</w:t>
      </w:r>
    </w:p>
    <w:p>
      <w:pPr>
        <w:pStyle w:val="BodyText"/>
      </w:pPr>
      <w:r>
        <w:t xml:space="preserve">“Anh, Hàn Linh muốn ra ngoài.”</w:t>
      </w:r>
    </w:p>
    <w:p>
      <w:pPr>
        <w:pStyle w:val="BodyText"/>
      </w:pPr>
      <w:r>
        <w:t xml:space="preserve">Lão A hoàn hồn, lập tức quẳng chân gà vọt qua phòng trợ thủ. Trong căn nhà đối diện, Hàn Linh ăn mặc chỉnh tề, mái tóc dài được chải gọn búi lại, bộ dáng như muốn ra ngoài.</w:t>
      </w:r>
    </w:p>
    <w:p>
      <w:pPr>
        <w:pStyle w:val="BodyText"/>
      </w:pPr>
      <w:r>
        <w:t xml:space="preserve">Lão A xoa xoa tay, ý bảo: “Đi, đi theo bà ta.”</w:t>
      </w:r>
    </w:p>
    <w:p>
      <w:pPr>
        <w:pStyle w:val="BodyText"/>
      </w:pPr>
      <w:r>
        <w:t xml:space="preserve">Hàn Linh ra ngoài không tự lái xe mà bắt taxi ở ngoài tiểu khu. Lão A nhìn Hàn Linh lên taxi, một đường lén lút theo sau. Đi không bao lâu thì lão a nhận ra bọn họ đang đi về phía bệnh viện mà Hạ nãi nãi đang nằm. Sau khi đoán ra mục tiêu của Hàn Linh, lão A đoán có lẽ vì đêm qua chịu kích thích quá lớn nên định làm gì đó. Nhất là lúc nhìn thấy Hàn Linh mua một giỏ hoa quả được đóng gói tinh mỹ trước cổng bệnh viện thì lại càng không hiểu được. Lão A nghĩ nghĩ, bảo trợ thủ thủ trong xe, bản thân chạy xuống mua giỏ trái cây rồi bám sát phía sau Hàn Linh.</w:t>
      </w:r>
    </w:p>
    <w:p>
      <w:pPr>
        <w:pStyle w:val="BodyText"/>
      </w:pPr>
      <w:r>
        <w:t xml:space="preserve">Phòng bệnh của Hạ nãi nãi nằm trên tầng cao nhất, là phòng bệnh Vip cao cấp. Đoạn thời gian trước sau khi Thẩm Gia Thạch gặp chuyện, vì phòng ngừa người Thẩm gia tìm tới nháo loạn, Hạ Chí Kiệt đã cố ý an bài vài vệ sĩ tới thủ ngoài cửa phòng. Sau khi bị ngăn cản vài lần thì Thẩm gia không còn tới nữa, Hạ nãi nãi cũng quen với sự tồn tại của vệ sĩ nên thuận thế để bọn họ lại.</w:t>
      </w:r>
    </w:p>
    <w:p>
      <w:pPr>
        <w:pStyle w:val="BodyText"/>
      </w:pPr>
      <w:r>
        <w:t xml:space="preserve">Lúc Hàn Linh xuất hiện, nhóm vệ sĩ nhìn nhau một cái, không ra mặt ngăn cản. Bọn họ nhận ra, lần trước Hàn Linh tới là Hạ Chí Thành tự mình tiếp đãi. Bình thường những bằng hữu của Hạ gia đều không cần bọn họ vào thông báo mà trực tiếp vào trong. Hàn Linh hướng nhóm vệ sĩ mỉm cười dịu dàng rồi đưa tay đẩy cửa phòng bệnh.</w:t>
      </w:r>
    </w:p>
    <w:p>
      <w:pPr>
        <w:pStyle w:val="BodyText"/>
      </w:pPr>
      <w:r>
        <w:t xml:space="preserve">Bên trong, Hạ nãi nãi đang đeo kính lão viễn thị xem báo, nghe thấy tiếng bước chân liền nghĩ là bác sĩ tới đưa thuốc, vì thế không ngẩng đầu lên phân phó: “Đặt bên đó là được, chốc tôi tự uống.”</w:t>
      </w:r>
    </w:p>
    <w:p>
      <w:pPr>
        <w:pStyle w:val="BodyText"/>
      </w:pPr>
      <w:r>
        <w:t xml:space="preserve">Hàn Linh im lặng bước tới trước mặt Hạ nãi nãi, xùy cười.</w:t>
      </w:r>
    </w:p>
    <w:p>
      <w:pPr>
        <w:pStyle w:val="BodyText"/>
      </w:pPr>
      <w:r>
        <w:t xml:space="preserve">Hạ nãi nãi nghi hoặc ngẩng đầu, lúc nhìn thấy gương mặt Hàn Linh, trong mắt lập tức hiện lên một tia chán ghét, bình tĩnh nói: “Ai cho cô tới. Đám người bên ngoài chết hết rồi sao!” Hạ nãi nãi nói xong liền định ấn chuông gọi người tới, Hàn Linh bước tới vài bước cản hành động của Hạ nãi nãi lại, cười lạnh từ trên cao nhìn xuống.</w:t>
      </w:r>
    </w:p>
    <w:p>
      <w:pPr>
        <w:pStyle w:val="BodyText"/>
      </w:pPr>
      <w:r>
        <w:t xml:space="preserve">_______</w:t>
      </w:r>
    </w:p>
    <w:p>
      <w:pPr>
        <w:pStyle w:val="Compact"/>
      </w:pPr>
      <w:r>
        <w:t xml:space="preserve">Hoàn</w:t>
      </w:r>
      <w:r>
        <w:br w:type="textWrapping"/>
      </w:r>
      <w:r>
        <w:br w:type="textWrapping"/>
      </w:r>
    </w:p>
    <w:p>
      <w:pPr>
        <w:pStyle w:val="Heading2"/>
      </w:pPr>
      <w:bookmarkStart w:id="95" w:name="chương-73-khả-năng"/>
      <w:bookmarkEnd w:id="95"/>
      <w:r>
        <w:t xml:space="preserve">73. Chương 73: Khả Năng</w:t>
      </w:r>
    </w:p>
    <w:p>
      <w:pPr>
        <w:pStyle w:val="Compact"/>
      </w:pPr>
      <w:r>
        <w:br w:type="textWrapping"/>
      </w:r>
      <w:r>
        <w:br w:type="textWrapping"/>
      </w:r>
      <w:r>
        <w:t xml:space="preserve">Trọng Sinh Chi Hạ Trạch [73] Khả Năng</w:t>
      </w:r>
    </w:p>
    <w:p>
      <w:pPr>
        <w:pStyle w:val="BodyText"/>
      </w:pPr>
      <w:r>
        <w:t xml:space="preserve">*****</w:t>
      </w:r>
    </w:p>
    <w:p>
      <w:pPr>
        <w:pStyle w:val="BodyText"/>
      </w:pPr>
      <w:r>
        <w:t xml:space="preserve">“Cô muốn làm gì?” Hạ nãi nãi cảnh giác hỏi.</w:t>
      </w:r>
    </w:p>
    <w:p>
      <w:pPr>
        <w:pStyle w:val="BodyText"/>
      </w:pPr>
      <w:r>
        <w:t xml:space="preserve">Hàn Linh hất cánh tay đang định ấn chuông của Hạ nãi nãi, mỉm cười: “Bà nói xem?”</w:t>
      </w:r>
    </w:p>
    <w:p>
      <w:pPr>
        <w:pStyle w:val="BodyText"/>
      </w:pPr>
      <w:r>
        <w:t xml:space="preserve">“Nơi này là bệnh viện. Còn có vệ sĩ ở bên ngoài.” Hạ nãi nãi lạnh lùng nói. Chính là tuy biểu tình thực nghiêm khắc nhưng trong mắt lại ẩn ẩn lộ ra chút khẩn trương, làm dáng vẻ nghiêm khắc của bà hệt như một lớp ngụy trang chống đỡ.</w:t>
      </w:r>
    </w:p>
    <w:p>
      <w:pPr>
        <w:pStyle w:val="BodyText"/>
      </w:pPr>
      <w:r>
        <w:t xml:space="preserve">Bộ dáng của Hạ nãi nãi dừng trong mắt Hàn Linh, Hàn Linh đột ngột cười phá lên. Trong tiếng cười Hàn Linh giễu cợt nhìn Hạ nãi nãi: “Bà nghĩ tôi sẽ làm gì bà?”</w:t>
      </w:r>
    </w:p>
    <w:p>
      <w:pPr>
        <w:pStyle w:val="BodyText"/>
      </w:pPr>
      <w:r>
        <w:t xml:space="preserve">Hạ nãi nãi mặt lạnh không nói, nhưng sắc mặt tựa hồ thuyết minh gì đó. Phản ứng của Hạ nãi nãi làm Hàn Linh hài lòng, nhịn không được mỉa mai cười cười, ác ý nhìn Hạ nãi nãi nói: “Lại nói tiếp, hình như kẻ bị tâm thần giết người không cần ngồi tù, không biết tôi có nhớ nhầm không nhỉ?” Hàn Linh vừa nói vừa cầm con dao gọt trái cây trên bàn, chọt chọt mâm trái cây kế đó.</w:t>
      </w:r>
    </w:p>
    <w:p>
      <w:pPr>
        <w:pStyle w:val="BodyText"/>
      </w:pPr>
      <w:r>
        <w:t xml:space="preserve">“Cô đừng có mà làm càn!” Hạ nãi nãi cao giọng cảnh cáo. Bà cảm thấy Hàn Linh hiện giờ rõ ràng tinh thần không bình thường, cơ thể không khỏi co rụt về sau. Trước đó bà đang tựa vào gối đầu, giờ phía sau chính là bức tường, có muốn né tránh cũng không được.</w:t>
      </w:r>
    </w:p>
    <w:p>
      <w:pPr>
        <w:pStyle w:val="BodyText"/>
      </w:pPr>
      <w:r>
        <w:t xml:space="preserve">Hàn Linh cười cười, tùy tay cắm con dao vào giữa quả táo, giọng điệu mềm nhẹ: “Yên tâm, tôi sẽ không làm càn! Bà là mẫu thân Chí Thành, tôi là vợ Chí Thành, hiện giờ Chí Thành lại muốn đưa tôi ra nước ngoài, tôi tới đây chỉ muốn tìm người đỡ lưng mà thôi.”</w:t>
      </w:r>
    </w:p>
    <w:p>
      <w:pPr>
        <w:pStyle w:val="BodyText"/>
      </w:pPr>
      <w:r>
        <w:t xml:space="preserve">Hạ nãi nãi nghi ngờ nhìn Hàn Linh, rõ ràng không tin tưởng lời Hàn Linh. Tầm mắt Hạ nãi nãi dính chặt vào con dao gọt trái cây, trong lòng thầm nghĩ làm thế nào thừa dịp Hàn Linh không chú ý nhấn chuông, hoặc nghĩ biện pháp để vệ sĩ bên ngoài chú ý. Hạ nãi nãi thích yên tĩnh, vì thế không để vệ sĩ canh giữ ngoài cửa mà đứng ở chỗ rẽ. Bình thường không để ý, nhưng hiện giờ Hạ nãi nãi thực lo lắng bên ngoài không nghe được động tĩnh trong phòng.</w:t>
      </w:r>
    </w:p>
    <w:p>
      <w:pPr>
        <w:pStyle w:val="BodyText"/>
      </w:pPr>
      <w:r>
        <w:t xml:space="preserve">Hàn Linh hoàn toàn không để ý tới phản ứng của Hạ nãi nãi, chậm rãi ngồi xuống giường, nhẹ nhàng khoát cánh tay Hạ nãi nãi. Thoáng nhìn qua hệt như hai người là một đôi mẹ chồng nàng dâu thực thân thiết.</w:t>
      </w:r>
    </w:p>
    <w:p>
      <w:pPr>
        <w:pStyle w:val="BodyText"/>
      </w:pPr>
      <w:r>
        <w:t xml:space="preserve">Hạ nãi nãi rụt rụt tay, tay Hàn Linh lạnh như băng, lại còn có cảm giác ẩm ướt, rất khó chịu. Hàn Linh hơi dùng sức, ngăn cản động tác Hạ nãi nãi, giống như nhớ lại nói: “Bà có nhớ rõ lần đầu tiên chúng ta gặp mặt không?”</w:t>
      </w:r>
    </w:p>
    <w:p>
      <w:pPr>
        <w:pStyle w:val="BodyText"/>
      </w:pPr>
      <w:r>
        <w:t xml:space="preserve">Hạ nãi nãi không nói gì, Hàn Linh tựa hồ cũng không cần đối phương nói chuyện, chỉ một mình chậm rãi hồi tưởng. Hàn Linh cùng Hạ Chí Thành chính là mối tình đầu của nhau, hai người lén lút hẹn hò, Hạ nãi nãi cường thế xuất hiện, Hàn Linh không chỉ bị ép nghỉ học mà còn bị giám định là một kẻ bệnh tâm thần.</w:t>
      </w:r>
    </w:p>
    <w:p>
      <w:pPr>
        <w:pStyle w:val="BodyText"/>
      </w:pPr>
      <w:r>
        <w:t xml:space="preserve">Hàn Linh nói tới đây thì khóe miệng cong lên, lộ ra ý trào phúng: “Từ lúc bị giám định bệnh tâm thần nghỉ học, tôi cũng cứ nghĩ mình là một kẻ bệnh. Suýt chút nữa đã quên mất mình kì thực không điên, là các người đều nói tôi điên rồi, cuối cùng thì tôi cũng điên thật.”</w:t>
      </w:r>
    </w:p>
    <w:p>
      <w:pPr>
        <w:pStyle w:val="BodyText"/>
      </w:pPr>
      <w:r>
        <w:t xml:space="preserve">Hàn Linh nói xong thì quay đầu nhìn Hạ nãi nãi cười thật ôn nhu, trong ánh mắt cảnh giác của đối phương lại tiếp tục nói.</w:t>
      </w:r>
    </w:p>
    <w:p>
      <w:pPr>
        <w:pStyle w:val="BodyText"/>
      </w:pPr>
      <w:r>
        <w:t xml:space="preserve">“Bà vẫn nhớ rõ đi?” Ánh mắt Hàn Linh trở nên quỷ dị: “Buổi tối đó, buổi tối mà Hạ Chí Thành đẩy Trì Hân Vân xuống lầu, trong điện thoại bà đã nói gì nhỉ? Bà bảo Hạ Chí Thành xem xem Trì Hân Vân rốt cuộc đã tắt thở hay chưa? Phải đảm bảo cô ta thực sự đã chết, sẽ không đột nhiên tỉnh dậy cắn trả hay tìm Trì gia cáo trạng. Người chết sẽ không biết nói, đây chính là nguyên văn mà bà đã nói.”</w:t>
      </w:r>
    </w:p>
    <w:p>
      <w:pPr>
        <w:pStyle w:val="BodyText"/>
      </w:pPr>
      <w:r>
        <w:t xml:space="preserve">“Cô câm miệng!” Hạ nãi nãi không muốn nhớ tới những kí ức đó, lạnh lùng quát.</w:t>
      </w:r>
    </w:p>
    <w:p>
      <w:pPr>
        <w:pStyle w:val="BodyText"/>
      </w:pPr>
      <w:r>
        <w:t xml:space="preserve">Hàn Linh nhướng mi: “Thế nào? Chọt trúng chỗ đau của bà à? Đúng vậy, Hạ lão phu nhân đoan trang hào phóng trong mắt mọi người kì thực lại là một kẻ bụng dạ hiểm ác, ai tin được chứ?”</w:t>
      </w:r>
    </w:p>
    <w:p>
      <w:pPr>
        <w:pStyle w:val="BodyText"/>
      </w:pPr>
      <w:r>
        <w:t xml:space="preserve">“Cô…”</w:t>
      </w:r>
    </w:p>
    <w:p>
      <w:pPr>
        <w:pStyle w:val="BodyText"/>
      </w:pPr>
      <w:r>
        <w:t xml:space="preserve">Hàn Linh tựa hồ cảm thấy còn chưa đủ kích thích, lại tiếp tục nói: “Hạ Chí Thành giết Trì Hân Vân, bà giúp anh ta ngụy tạo chứng cớ, thoát khỏi hiềm nghi giết người. Qua nhiều năm như vậy, phụ thân Chí Thành qua đời, tôi lại là một kẻ bệnh thần kinh, nhất định là bà cảm thấy sẽ không có ai có thể lật lại chuyện năm đó, các người có thể vô ư vô lự đúng không? Đáng tiếc, bà yên lòng quá sớm đi. Bà có biết vì sao nhiều năm như vậy Hạ Chí Thành vẫn không rời không bỏ tôi không? Đó là vì trong tay tôi có chứng cớ chứng minh anh ta đã giết Trì Hân Vân. Cho nên Chí Thành không dám rời bỏ tôi, sợ tôi lộ chuyện.”</w:t>
      </w:r>
    </w:p>
    <w:p>
      <w:pPr>
        <w:pStyle w:val="BodyText"/>
      </w:pPr>
      <w:r>
        <w:t xml:space="preserve">“Không có khả năng!” Hạ nãi nãi quả quyết nói: “Khi ấy Chí Thành đã nói không lưu lại bất cứ nhược điểm nào, nó sẽ không gạt tôi.”</w:t>
      </w:r>
    </w:p>
    <w:p>
      <w:pPr>
        <w:pStyle w:val="BodyText"/>
      </w:pPr>
      <w:r>
        <w:t xml:space="preserve">Hạ nãi nãi vừa dứt lời, Hàn Linh liền cười quái dị. Tiếng cười càng lúc càng lớn, cả người cũng run rẩy, giống như vừa nghe thấy một chuyện thực buồn cười. “Đúng vậy!” Trong tiếng cười, Hàn Linh thờ ơ nói: “Chí Thành nói đúng đấy, quả thực không có bất cứ chỗ sơ hở nào, là tôi gạt bà thôi.”</w:t>
      </w:r>
    </w:p>
    <w:p>
      <w:pPr>
        <w:pStyle w:val="BodyText"/>
      </w:pPr>
      <w:r>
        <w:t xml:space="preserve">Hạ nãi nãi giật mình nghĩ tới gì đó, sắc mặt đại biến: “Cô…”</w:t>
      </w:r>
    </w:p>
    <w:p>
      <w:pPr>
        <w:pStyle w:val="BodyText"/>
      </w:pPr>
      <w:r>
        <w:t xml:space="preserve">Hàn Linh chống lại ánh mắt không dám tin của Hạ nãi nãi, lộ ra vẻ mặt độc ác: “Nhưng hiện giờ thì đã có, là chính mồm bà nói ra.” Lúc nói chuyện, Hàn Linh rút di động trong túi sách ra, bắt đầu từ lúc bước vào phòng, chức năng ghi âm trong điện thoại vẫn luôn được mở.</w:t>
      </w:r>
    </w:p>
    <w:p>
      <w:pPr>
        <w:pStyle w:val="BodyText"/>
      </w:pPr>
      <w:r>
        <w:t xml:space="preserve">Hàn Linh vừa lòng nhấn tạm dừng, bấm mở đoạn ghi âm, âm thanh Hạ nãi nãi rõ ràng vang lên‘khi ấy Chí Thành đã nói không lưu lại bất cứ nhược điểm nào, nó sẽ không gạt tôi’. Hàn Linh ác ý mỉm cười, châm chọc nói: “Tôi là kẻ điên, lời nói của tôi không ai tin, nhưng bà là mẹ ruột Hạ Chí Thành, lời của bà hẳn có người tin đi?”</w:t>
      </w:r>
    </w:p>
    <w:p>
      <w:pPr>
        <w:pStyle w:val="BodyText"/>
      </w:pPr>
      <w:r>
        <w:t xml:space="preserve">“Cô… đồ hèn hạ!” Biểu tình Hạ nãi nãi vặn vẹo, muốn đoạt lấy điện thoại trong tay Hàn Linh. Hàn Linh nhanh chóng bật dậy lui ra sau vài bước, tay Hạ nãi nãi chỉ kịp chạm tới điện thoại, suýt chút nữa bị lực đạo của Hàn Linh làm ngã xuống giường.</w:t>
      </w:r>
    </w:p>
    <w:p>
      <w:pPr>
        <w:pStyle w:val="BodyText"/>
      </w:pPr>
      <w:r>
        <w:t xml:space="preserve">Hàn Linh tránh thật xa giường bệnh, vừa cười lạnh cất điện thoại vào túi vừa đi về phía cửa. Lúc sắp bước ra ngoài, Hàn Linh quay đầu nhìn về phía Hạ nãi nãi, hung ác nói: “Bảo Hạ Chí Thành tới tìm tôi, bà biết nếu tôi điên lên thì chuyện gì cũng dám làm.”</w:t>
      </w:r>
    </w:p>
    <w:p>
      <w:pPr>
        <w:pStyle w:val="BodyText"/>
      </w:pPr>
      <w:r>
        <w:t xml:space="preserve">Hàn Linh nói xong muốn rời đi, Hạ nãi nãi bị kích động nghẹn một cỗ khí trong lồng ngực: “Cô… cô…” Hạ nãi nãi run rầy chỉ Hàn Linh, một câu còn chưa dứt lời đã ôm ngực từ trên giường ngã xuống đất.</w:t>
      </w:r>
    </w:p>
    <w:p>
      <w:pPr>
        <w:pStyle w:val="BodyText"/>
      </w:pPr>
      <w:r>
        <w:t xml:space="preserve">Hàn Linh lạnh lùng nhìn hết thảy trước mắt, Hạ nãi nãi không lập tức hôn mê mà cố chống đỡ trợn tròn mắt nhìn Hàn Linh. Tầm mắt Hàn Linh cùng Hạ nãi nãi tương giao, trong đầu liền hiện lên một màn Trì Hân Vân trước lúc chết vào mười lăm năm trước.</w:t>
      </w:r>
    </w:p>
    <w:p>
      <w:pPr>
        <w:pStyle w:val="BodyText"/>
      </w:pPr>
      <w:r>
        <w:t xml:space="preserve">Hàn Linh quỷ dị mỉm cười, ngồi xuống nhìn thẳng vào mắt Hạ nãi nãi: “Bà biết không? Tư thế của bà lúc này giống hệt Trì Hân Vân nằm dưới lầu năm đó.”</w:t>
      </w:r>
    </w:p>
    <w:p>
      <w:pPr>
        <w:pStyle w:val="BodyText"/>
      </w:pPr>
      <w:r>
        <w:t xml:space="preserve">Nói xong, Hàn Linh không chút do dự xoay người bước ra cửa. Hạ nãi nãi mệnh cứng, sẽ không dễ dàng xảy ra chuyện, chính là Hàn Linh không tốt bụng gọi bác sĩ giúp Hạ nãi nãi như vậy. Lúc đi ngang qua nhóm vệ sĩ, Hàn Linh ngừng một lúc, khách sáo nói: “Cụ bà có dặn là bà ấy muốn nghỉ ngơi một lúc, hi vọng không có ai tới quấy rầy.”</w:t>
      </w:r>
    </w:p>
    <w:p>
      <w:pPr>
        <w:pStyle w:val="BodyText"/>
      </w:pPr>
      <w:r>
        <w:t xml:space="preserve">Vệ sĩ gật gật đầu, Hàn Linh cầm túi sách đi về hướng thang máy, trước lúc bước vào khẽ quay đầu liếc mắt nhìn về phía phòng bệnh, khóe miệng tràn ra một nụ cười lạnh.</w:t>
      </w:r>
    </w:p>
    <w:p>
      <w:pPr>
        <w:pStyle w:val="BodyText"/>
      </w:pPr>
      <w:r>
        <w:t xml:space="preserve">Theo Hàn Linh vào thang máy, lão A lập tức từ bên kia vòng ra. Khu vòng bệnh được thiết kế theo hình chữ khẩu, trước đó lão A từng tìm hiểu nơi này, biết ở đâu có thể quan sát phòng bệnh Hạ nãi nãi.</w:t>
      </w:r>
    </w:p>
    <w:p>
      <w:pPr>
        <w:pStyle w:val="BodyText"/>
      </w:pPr>
      <w:r>
        <w:t xml:space="preserve">Ông vừa đi vừa đăm chiêu nghĩ tới động tác cuối cùng của Hàn Linh. Bởi vì cách quá xa nên không nghe được bọn họ nói gì, nhưng bắt đầu từ lúc Hàn Linh rút điện thoại trong túi xách ra thì phản ứng của Hạ nãi nãi trở nên kì quặc, tựa hồ kích động muốn đoạt lấy chiếc điện thoại kia.</w:t>
      </w:r>
    </w:p>
    <w:p>
      <w:pPr>
        <w:pStyle w:val="BodyText"/>
      </w:pPr>
      <w:r>
        <w:t xml:space="preserve">Trong đầu lão A chợt hiện lên một ý tưởng, vội vàng gọi điện cho trợ thủ, nhỏ giọng căn dặn vài câu.</w:t>
      </w:r>
    </w:p>
    <w:p>
      <w:pPr>
        <w:pStyle w:val="BodyText"/>
      </w:pPr>
      <w:r>
        <w:t xml:space="preserve">Trợ thủ nhận được điện thoại lập tức xuống xe, ở tiệm thuốc nhỏ trước cổng bệnh viện mua một cái khẩu trang y tế. Đeo khẩu trang, trợ thủ cúi thấp đầu đi về phía Hàn Linh đang đi ra, thừa dịp đối phương vươn tay ngoắc taxi liền giật phăng túi xách rồi chạy về hướng khác.</w:t>
      </w:r>
    </w:p>
    <w:p>
      <w:pPr>
        <w:pStyle w:val="BodyText"/>
      </w:pPr>
      <w:r>
        <w:t xml:space="preserve">Động tác của trợ thủ quá nhanh, Hàn Linh giật mình một lúc lâu mới kịp phản ứng: “Có cướp!” Này cơ hồ là phản ứng bản năng, nhưng ngay sau đó Hàn Linh ngẩng đầu nhìn về phía phòng bệnh Hạ nãi nãi. Lẽ nào là người bà ta tìm tới? Ý niệm vừa hiện lên, Hàn Linh liền lắc đầu, Hạ nãi nãi không thể tìm người nhanh như vậy. Tuy túi bị giật đi nhưng Hàn Linh cũng không quá để ý. Tiền để bên trong không nhiều, vài tấm card, giá trị nhất chính là điện thoại. May mắn vừa nãy vì đề phòng nên Hàn Linh đã gửi đoạn ghi âm tới hộp thư riêng. Bản gốc bị mất thì có sao, người nên lo lắng là Hạ Chí Thành chứ không phải mình.</w:t>
      </w:r>
    </w:p>
    <w:p>
      <w:pPr>
        <w:pStyle w:val="BodyText"/>
      </w:pPr>
      <w:r>
        <w:t xml:space="preserve">Hàn Linh nghĩ vậy liền nhàn nhã bắt taxi trở về nhà. Lão A đi theo phía sau, có chút khó hiểu. Chẳng lẽ ông đoán sai rồi, trong điện thoại kì thực không có gì quan trọng?</w:t>
      </w:r>
    </w:p>
    <w:p>
      <w:pPr>
        <w:pStyle w:val="BodyText"/>
      </w:pPr>
      <w:r>
        <w:t xml:space="preserve">Ngay sau đó, trợ thủ gọi điện tới: “Anh, nghe này.”</w:t>
      </w:r>
    </w:p>
    <w:p>
      <w:pPr>
        <w:pStyle w:val="BodyText"/>
      </w:pPr>
      <w:r>
        <w:t xml:space="preserve">Trợ thủ mở chính là một đoạn ghi âm, lão A thoáng cái liền hiểu ra là đoạn đối thoại giữa Hàn Linh cùng Hạ nãi nãi ban nãy. Lão A nghe Hàn Linh từng bước từng bước dẫn dụ Hạ nãi nãi rơi vào bẫy mình chuẩn bị sẵn, cuối cùng quay ngược lại lừa Hạ nãi nãi nói ra câu đó. Lão A giật mình, hành vi của Hàn Linh đầy gợi mở cùng tính toán, thực sự không thể liên hệ tới người phụ nữ điên cuồng trong ấn tượng. Theo những hành động của Hàn Linh vừa nãy, định lấy đoạn ghi âm này tới uy hiếp Hạ Chí Thành sao?</w:t>
      </w:r>
    </w:p>
    <w:p>
      <w:pPr>
        <w:pStyle w:val="BodyText"/>
      </w:pPr>
      <w:r>
        <w:t xml:space="preserve">Lão A nhanh chóng nói ra địa chỉ mail Hạ Trạch, bảo trợ thủ lập tức gửi đoạn ghi âm này qua. Sau khi cúp máy, lão A liền tự mình gọi cho Hạ Trạch báo một tiếng.</w:t>
      </w:r>
    </w:p>
    <w:p>
      <w:pPr>
        <w:pStyle w:val="BodyText"/>
      </w:pPr>
      <w:r>
        <w:t xml:space="preserve">Hạ Trạch vừa nhận được mail, còn chưa kịp mở ra xem. Nghe lão A kể sơ lại mọi chuyện, sắc mặt Hạ Trạch không khỏi ngưng trọng.</w:t>
      </w:r>
    </w:p>
    <w:p>
      <w:pPr>
        <w:pStyle w:val="BodyText"/>
      </w:pPr>
      <w:r>
        <w:t xml:space="preserve">“Tôi biết rồi.”</w:t>
      </w:r>
    </w:p>
    <w:p>
      <w:pPr>
        <w:pStyle w:val="BodyText"/>
      </w:pPr>
      <w:r>
        <w:t xml:space="preserve">Lão A nói xong liền cúp máy, tâm tư Hạ Trạch cũng bắt đầu bay bổng, nghĩ tới nan đề luôn quấy nhiễu mình, Hàn Linh do ai giết?</w:t>
      </w:r>
    </w:p>
    <w:p>
      <w:pPr>
        <w:pStyle w:val="BodyText"/>
      </w:pPr>
      <w:r>
        <w:t xml:space="preserve">Cho tới nay, Hạ Trạch đều theo kết quả mà đi ngược lại quá trình. Đời trước cậu bị đổ tội giết người, dựa theo lẽ thường, sẽ không có ai vô duyên vô cớ hãm hại cậu, phải là người có xích mích rất lớn. Hạ Trạch từng cẩn thận suy nghĩ, đời trước mình rốt cuộc có mâu thuẫn với ai. Nghĩ tới nghĩ lui người có khả năng nhất chính là Chu Hàm Thanh, Hạ Trạch cũng từng giả thuyết Chu Hàm Thanh là hung thủ giết Hàn Linh. Nhưng giả thuyết vẫn là giả thuyết, Hạ Trạch không thể nghĩ ra lí do Chu Hàm Thanh phải làm vậy, vì thế vẫn luôn giấu vấn đề này trong lòng.</w:t>
      </w:r>
    </w:p>
    <w:p>
      <w:pPr>
        <w:pStyle w:val="BodyText"/>
      </w:pPr>
      <w:r>
        <w:t xml:space="preserve">Nhưng cuộc gọi vừa nãy của lão A lại làm Hạ Trạch nghĩ tới một khả năng khác. Cố áp chế ý niệm trong đầu, Hạ Trạch siết chặt di động.</w:t>
      </w:r>
    </w:p>
    <w:p>
      <w:pPr>
        <w:pStyle w:val="BodyText"/>
      </w:pPr>
      <w:r>
        <w:t xml:space="preserve">________</w:t>
      </w:r>
    </w:p>
    <w:p>
      <w:pPr>
        <w:pStyle w:val="Compact"/>
      </w:pPr>
      <w:r>
        <w:t xml:space="preserve">Hoàn</w:t>
      </w:r>
      <w:r>
        <w:br w:type="textWrapping"/>
      </w:r>
      <w:r>
        <w:br w:type="textWrapping"/>
      </w:r>
    </w:p>
    <w:p>
      <w:pPr>
        <w:pStyle w:val="Heading2"/>
      </w:pPr>
      <w:bookmarkStart w:id="96" w:name="chương-74-quấy-nhiễu"/>
      <w:bookmarkEnd w:id="96"/>
      <w:r>
        <w:t xml:space="preserve">74. Chương 74: Quấy Nhiễu</w:t>
      </w:r>
    </w:p>
    <w:p>
      <w:pPr>
        <w:pStyle w:val="Compact"/>
      </w:pPr>
      <w:r>
        <w:br w:type="textWrapping"/>
      </w:r>
      <w:r>
        <w:br w:type="textWrapping"/>
      </w:r>
      <w:r>
        <w:t xml:space="preserve">Trọng Sinh Chi Hạ Trạch [74] Quấy Nhiễu</w:t>
      </w:r>
    </w:p>
    <w:p>
      <w:pPr>
        <w:pStyle w:val="BodyText"/>
      </w:pPr>
      <w:r>
        <w:t xml:space="preserve">*****</w:t>
      </w:r>
    </w:p>
    <w:p>
      <w:pPr>
        <w:pStyle w:val="BodyText"/>
      </w:pPr>
      <w:r>
        <w:t xml:space="preserve">Đêm đó lão A tự mình mang điện thoại Hàn Linh tới Trì gia.</w:t>
      </w:r>
    </w:p>
    <w:p>
      <w:pPr>
        <w:pStyle w:val="BodyText"/>
      </w:pPr>
      <w:r>
        <w:t xml:space="preserve">Tiếp xúc với ủy thác của Hạ Trạch càng lâu, lão A càng cảm thấy sự việc càng sâu sa. Ban đầu ông chỉ nghĩ là một vụ ngoại tình thông thường, chỉ là thân phận người đàn ông kia có chút đặc biệt, có tiền có thế quan hệ lại nhiều, chứ không nghĩ NB Hạ Chí Thành lại tệ đến vậy. Đương nhiên nếu là người bình thường yêu cầu điều tra Hạ Chí Thành thì lão A mới lo lắng. Này là Hạ Trạch còn thêm Trì gia đứng sau chống lưng, lão A liền không cần để tâm. Nhưng điều tra càng sâu thì lão A càng cảm thấy không đúng. Này căn bản không phải ngoại tình này nọ, mà liên quan tới một vụ án mạng rất nhiều năm trước. Thậm chí nó mới chính là trọng điểm cần điều tra, Hạ Chí Thành ngoại tình, thân phận thật sự của Hàn Linh, tất cả bất quá chỉ là phần ăn khai vị mà thôi.</w:t>
      </w:r>
    </w:p>
    <w:p>
      <w:pPr>
        <w:pStyle w:val="BodyText"/>
      </w:pPr>
      <w:r>
        <w:t xml:space="preserve">Nhận rõ điểm này, lão A thầm nói trong bụng, như vô luận là đạo đức nghề nghiệp hay những lời khiêu khích đáng ghét của lão K đều làm ông phải tiếp tục kiên trì, không chỉ điều tra đến cùng mà còn phải tra ra nhiều thông tin hơn lão K. Mà ghi âm trong điện thoại Hàn Linh hiển nhiên là một manh mối lớn, có thể xem là bằng chứng đưa lên tòa án.</w:t>
      </w:r>
    </w:p>
    <w:p>
      <w:pPr>
        <w:pStyle w:val="BodyText"/>
      </w:pPr>
      <w:r>
        <w:t xml:space="preserve">Sau khi giao di động cho Hạ Trạch, lão A không ở quá lâu nhanh chóng cáo từ. Thu hoạch hôm nay là kinh hỉ ngoài ý muốn, ở Trì gia không nhận thêm được chỉ thị vì thế nhiệm vụ của ông vẫn là tiếp tục nhìn chằm chằm Hàn Linh.</w:t>
      </w:r>
    </w:p>
    <w:p>
      <w:pPr>
        <w:pStyle w:val="BodyText"/>
      </w:pPr>
      <w:r>
        <w:t xml:space="preserve">Trì Dĩ Hoành tự mình tiễn lão A về, Hạ Trạch nhìn theo bóng dáng hai người đi xa, tầm mắt dừng lại ở di động lão A đưa tới. Cứ việc trước đó đã nghe qua bản ghi âm vài lần nhưng Hạ Trạch vẫn mở lại nghe thêm lần nữa. Theo lời Hàn Linh thì có thể nhận ra bà ta đã chuẩn bị đầy đủ mới tới bệnh viện, mặc kệ là ghi âm hay những lời sáo rỗng, Hàn Linh đã dễ dàng làm được chuyện mà Hạ Tư Tuệ không làm được.</w:t>
      </w:r>
    </w:p>
    <w:p>
      <w:pPr>
        <w:pStyle w:val="BodyText"/>
      </w:pPr>
      <w:r>
        <w:t xml:space="preserve">Hạ Trạch nhịn không được suy đoán tâm lý Hàn Linh, bà ta ghi lại đoạn nói chuyện này để làm gì? Cậu nghe lão A nói, hôm qua Hàn Linh cùng hai cha con Hạ Nguyên xung đột, vì thế Hạ Nguyên nửa đêm bỏ đi, phụ thân cũng để mặc Hàn Linh một mình trong nhà. Cho nên, Hàn Linh chịu kích thích quá lớn, tính toán xé rách mặt với phụ thân đồng quy vu tận? Hay là muốn dùng đoạn ghi âm này uy hiếp phụ thân?</w:t>
      </w:r>
    </w:p>
    <w:p>
      <w:pPr>
        <w:pStyle w:val="BodyText"/>
      </w:pPr>
      <w:r>
        <w:t xml:space="preserve">Hạ Trạch cảm thấy hai giả thuyết này đều có thể chọc giận phụ thân, thậm chí nội hành vi tới bệnh viện kia thôi đã đủ làm ông tức giận. Nhưng vậy có thể nào đời trước ở một thời điểm nào đó cậu không biết cũng phát sinh tự sình tương tự, mà phụ thân trong phút tức giận đã giết chết Hàn Linh? Ý niệm này giống một hạt giống, từ lúc chiều nhận được mail đã bắt đầu mọc rể nẩy mầm, không ngừng xoay tròn trong đầu cậu.</w:t>
      </w:r>
    </w:p>
    <w:p>
      <w:pPr>
        <w:pStyle w:val="BodyText"/>
      </w:pPr>
      <w:r>
        <w:t xml:space="preserve">Hạ Trạch thở dài một hơi, nếu thật là phụ thân giết Hàn Linh, kia cậu thì sao? Vì sao cậu lại bị kéo vào, cũng là phụ thân an bài sao? Còn có tai nạn xe cộ, cái chết tương tự của cậu cùng Thẩm Gia Thạch, thật sự chỉ là ngoài ý muốn sao?</w:t>
      </w:r>
    </w:p>
    <w:p>
      <w:pPr>
        <w:pStyle w:val="BodyText"/>
      </w:pPr>
      <w:r>
        <w:t xml:space="preserve">Sống lại lâu như vậy, theo quỹ tích cuộc sống dần dần lệch khỏi quỹ đạo trong kí ức, Hạ Trạch đã rất ít khi nhớ tới chuyện ‘ngoài ý muốn bỏ mình’ đã làm mình rối rắm lúc đầu. Lão A, lão K liên thủ, còn có Trì gia làm hậu thuẫn, Hạ Trạch không nghĩ mình lại dễ dàng bị đổ tội danh giết người như vậy nữa. Càng không cần chật vật trốn tránh bên ngoài, thế nên không biết là ngoài ý muốn hay có ý định mưu hại.</w:t>
      </w:r>
    </w:p>
    <w:p>
      <w:pPr>
        <w:pStyle w:val="BodyText"/>
      </w:pPr>
      <w:r>
        <w:t xml:space="preserve">Dưới điều kiện tiên quyết này, Hạ Trạch cảm thấy Hàn Linh sống hay chết kỳ thật không còn quan hệ tới mình, cậu cứ chấp nhất, thậm chí vì nó mà lo âu căn bản là không cần thiết, bất quá cứ nhịn không được suy nghĩ.</w:t>
      </w:r>
    </w:p>
    <w:p>
      <w:pPr>
        <w:pStyle w:val="BodyText"/>
      </w:pPr>
      <w:r>
        <w:t xml:space="preserve">Trì Dĩ Hoành tiễn lão A về, trở lại liền nhìn thấy Hạ Trạch cau mày hoảng hốt ngồi trên sô pha phòng khách. Bắt đầu từ lúc nhận được đoạn ghi âm, Trì Dĩ Hoành liền cảm thấy Hạ Trạch tựa hồ có chuyện nghĩ không thông, cả lúc ăn cơm tối đều tỏ ra không yên.</w:t>
      </w:r>
    </w:p>
    <w:p>
      <w:pPr>
        <w:pStyle w:val="BodyText"/>
      </w:pPr>
      <w:r>
        <w:t xml:space="preserve">Trì Dĩ Hoành ngồi xuống bên người Hạ Trạch, đưa tay sờ sờ mặt cậu, thân thiết nói: “Tiểu Trạch, có tâm sự à?”</w:t>
      </w:r>
    </w:p>
    <w:p>
      <w:pPr>
        <w:pStyle w:val="BodyText"/>
      </w:pPr>
      <w:r>
        <w:t xml:space="preserve">Hạ Trạch lắc đầu không nói gì, chỉ vòng tay ôm lấy thắt lưng Trì Dĩ Hoành, cả người vùi vào lòng anh. Trên mặt Trì Dĩ Hoành lộ ra một tia ngoài ý muốn, từ sau khi chuyện hai người bị phụ thân phát hiện, Hạ Trạch ở bên ngoài vẫn luôn quy củ duy trì khoảng cách, sợ chọc phụ thân tức giận. Nhưng hiện giờ Hạ Trạch rõ ràng đã quên mất chuyện này, cũng không biết rốt cuộc đã xảy ra chuyện gì thu hút lực chú ý đến vậy. Đương nhiên người mình thích đang ở trong lòng, Trì Dĩ Hoành cũng không nỡ nhắc nhở, ngược lại càng ôm chặt, một bàn tay nhẹ nhàng vuốt ve cổ Hạ Trạch.</w:t>
      </w:r>
    </w:p>
    <w:p>
      <w:pPr>
        <w:pStyle w:val="BodyText"/>
      </w:pPr>
      <w:r>
        <w:t xml:space="preserve">Hai người cứ vậy duy trì tư thế dính lấy nhau, Trì Thủ Chính rời khỏi phòng sách đang định xuống lầu, từ chỗ cầu thang nhìn thấy động tác của hai đứa, dừng một chút rồi xoay người trở lên lầu. Trì Dĩ Hoành ẩn ẩn nghe thấy tiếng bước chân, ngẩng đầu liền nhìn thấy bóng lưng phụ thân, khóe miệng cong lên lộ ra nụ cười mỉm.</w:t>
      </w:r>
    </w:p>
    <w:p>
      <w:pPr>
        <w:pStyle w:val="BodyText"/>
      </w:pPr>
      <w:r>
        <w:t xml:space="preserve">Đánh vỡ trầm mặc trước hết là Hạ Trạch. Theo động tác vuốt ve cổ của Trì Dĩ Hoành, tất cả nổi lo âu đều tan biến theo động tác của Trì Dĩ Hoành. Cậu có xúc động muốn nói gì đó với anh. Tuy cảm thấy nếu mình nói ra sẽ làm Trì Dĩ Hoành cảm thấy thực kì quái, nhưng trong lòng lại thực tự tin, chỉ cần là mình nói, vô luận là chuyện không tưởng thì Trì Dĩ Hoành vẫn tin là thật, không phải chỉ nghe có lệ.</w:t>
      </w:r>
    </w:p>
    <w:p>
      <w:pPr>
        <w:pStyle w:val="BodyText"/>
      </w:pPr>
      <w:r>
        <w:t xml:space="preserve">Hạ Trạch ngẩng đầu, do dự một chút: “Anh họ, anh cảm thấy phụ thân có thể nào sẽ giết Hàn Linh không?”</w:t>
      </w:r>
    </w:p>
    <w:p>
      <w:pPr>
        <w:pStyle w:val="BodyText"/>
      </w:pPr>
      <w:r>
        <w:t xml:space="preserve">Trong mắt Trì Dĩ Hoành hiện lên một tia kinh ngạc, nhưng rất nhanh liền không khống chế được cảm xúc: “Sao em lại nghĩ vậy?”</w:t>
      </w:r>
    </w:p>
    <w:p>
      <w:pPr>
        <w:pStyle w:val="BodyText"/>
      </w:pPr>
      <w:r>
        <w:t xml:space="preserve">Hạ Trạch kể lại những phỏng đoán về tâm lý Hàn Linh của mình, vẻ mặt thực nghiêm túc: “Hàn Linh chọc giận phụ thân như vậy, phụ thân nếu không làm thì thôi, đã làm nhất định sẽ làm tới cùng?”</w:t>
      </w:r>
    </w:p>
    <w:p>
      <w:pPr>
        <w:pStyle w:val="BodyText"/>
      </w:pPr>
      <w:r>
        <w:t xml:space="preserve">Trì Dĩ Hoành thật sự lắng nghe, bất quá anh không nghĩ sự tình này có thể phát sinh. Hạ Chí Thành cùng Hàn Linh đã dây dưa nhiều năm như vậy, tính cách Hàn Linh thế nào Hạ Chí Thành là người rõ ràng nhất. Nếu nói Hàn Linh chọc giận Hạ Chí Thành thì không biết đã chọc qua bao nhiêu lần. Tuy lần này Hàn Linh đã chọc vào điểm mấu chốt, nhưng cho dù Hạ Chí Thành tức giận cỡ nào, đã có cô cô làm tiền lệ, ông ta tuyệt đối sẽ không làm ra hành vi giết người tự hủy hoại tương lai như vậy.</w:t>
      </w:r>
    </w:p>
    <w:p>
      <w:pPr>
        <w:pStyle w:val="BodyText"/>
      </w:pPr>
      <w:r>
        <w:t xml:space="preserve">“Kia nếu là lỡ tay thì sao?” Hạ Trạch còn chưa chịu buông tha.</w:t>
      </w:r>
    </w:p>
    <w:p>
      <w:pPr>
        <w:pStyle w:val="BodyText"/>
      </w:pPr>
      <w:r>
        <w:t xml:space="preserve">Trì Dĩ Hoành không biết Hạ Trạch vì sao lại chấp nhất vấn đề này như vậy, dưới ánh mắt nghiêm túc của Hạ Trạch, Trì Dĩ Hoành nghĩ nghĩ vẫn lắc đầu.</w:t>
      </w:r>
    </w:p>
    <w:p>
      <w:pPr>
        <w:pStyle w:val="BodyText"/>
      </w:pPr>
      <w:r>
        <w:t xml:space="preserve">Hạ Trạch thất vọng chôn mặt vào lòng Trì Dĩ Hoành, không chịu nói nữa.</w:t>
      </w:r>
    </w:p>
    <w:p>
      <w:pPr>
        <w:pStyle w:val="BodyText"/>
      </w:pPr>
      <w:r>
        <w:t xml:space="preserve">Trì Dĩ Hoành bật cười, anh vốn tưởng chuyện gì có thể làm Hạ Trạch để ý như vậy, hóa ra là có ý niệm cổ quái này trong đầu. Không phải nói Hạ Trạch nghĩ không có đạo lý, chính là Hạ Chí Thành không ngu, hẳn sẽ không vấp cùng một tảng đá hai lần.</w:t>
      </w:r>
    </w:p>
    <w:p>
      <w:pPr>
        <w:pStyle w:val="BodyText"/>
      </w:pPr>
      <w:r>
        <w:t xml:space="preserve">Trì Dĩ Hoành nhéo nhéo tai Hạ Trạch, cúi người hôn lên mặt cậu một cái: “Thời gian không còn sớm, Tiểu Trạch nên ngủ đi.”</w:t>
      </w:r>
    </w:p>
    <w:p>
      <w:pPr>
        <w:pStyle w:val="BodyText"/>
      </w:pPr>
      <w:r>
        <w:t xml:space="preserve">Hạ Trạch ở trong lòng Trì Dĩ Hoành cọ cọ, miễn cưỡng đáp ứng.</w:t>
      </w:r>
    </w:p>
    <w:p>
      <w:pPr>
        <w:pStyle w:val="BodyText"/>
      </w:pPr>
      <w:r>
        <w:t xml:space="preserve">Tối hôm nay, Hạ Trạch đột nhiên mơ thấy Hạ Chí Thành, đó là lần cuối cùng cậu cãi nhau với phụ thân.</w:t>
      </w:r>
    </w:p>
    <w:p>
      <w:pPr>
        <w:pStyle w:val="BodyText"/>
      </w:pPr>
      <w:r>
        <w:t xml:space="preserve">Ban đầu là Hạ Trạch nhận được điện thoại của Bạch Hiểu Tề, nói cậu xảy ra chuyện, cảnh sát đang tìm kiếm, bảo cậu nhanh nhanh nghĩ biện pháp. Hạ Trạch không dám quay về trường học, cũng không dám về chỗ ở của mình cùng Trì Dĩ Hoành, hai nơi này đều có cảnh sát canh giữ, cậu bối rối gọi điện cho phụ thân. Cuộc gọi rất nhanh được tiếp máy, chào đón chính là một tràng răn dạy của phụ thân. Nói cậu đã giết người thì mau đi tự thú, không cần làm mất mặt Hạ gia. Hạ Trạch muốn giải thích, nhưng vô luận cậu nói gì phụ thân cũng không tin. Hai người trong điện thoại bắt đầu tranh cãi kịch liệt.</w:t>
      </w:r>
    </w:p>
    <w:p>
      <w:pPr>
        <w:pStyle w:val="BodyText"/>
      </w:pPr>
      <w:r>
        <w:t xml:space="preserve">Hạ Trạch mở mắt, hoàn cảnh u ám nhắc nhở hiện tại là lúc nào. Cậu chậm rãi thở phào một hơi, những hình ảnh trong giấc mơ hệt như một đoạn phim hiện lên trong đầu. Đây là lần đầu tiên Hạ Trạch mơ thấy Hạ Chí Thành, cũng là lần đầu tiên nghiêm túc hồi tưởng lại chuyện này.</w:t>
      </w:r>
    </w:p>
    <w:p>
      <w:pPr>
        <w:pStyle w:val="BodyText"/>
      </w:pPr>
      <w:r>
        <w:t xml:space="preserve">Đi tự thú, Hạ Chí Thành trong điện thoại nhiều lần nhấn mạnh ba chữ này, thẳng tới lúc cúp điện thoại, ông vẫn kiên trì bảo cậu làm vậy.</w:t>
      </w:r>
    </w:p>
    <w:p>
      <w:pPr>
        <w:pStyle w:val="BodyText"/>
      </w:pPr>
      <w:r>
        <w:t xml:space="preserve">Hạ Trạch bật đèn ngồi dậy, cảm thấy mình thật sự điên rồi. Cậu bị nan đề là ai giết chết Hàn Linh làm rối rắm cả buổi tối, kết quả ngay cả nằm mơ cũng thấy chuyện liên quan. Trước lúc ngủ Hạ Trạch đã không còn xoắn xít, nhưng giấc mơ này lại làm cậu nghĩ tới nó một lần nữa.</w:t>
      </w:r>
    </w:p>
    <w:p>
      <w:pPr>
        <w:pStyle w:val="BodyText"/>
      </w:pPr>
      <w:r>
        <w:t xml:space="preserve">“Tiểu Trạch?” Bên ngoài truyền tới tiếng đập cửa khe khẽ, nhanh chóng mở ra, người bên ngoài là Trì Dĩ Hoành.</w:t>
      </w:r>
    </w:p>
    <w:p>
      <w:pPr>
        <w:pStyle w:val="BodyText"/>
      </w:pPr>
      <w:r>
        <w:t xml:space="preserve">Phòng Trì Dĩ Hoành ở ngay cách vách, Hạ Trạch vừa bật đèn bên này thì Trì Dĩ Hoành cũng lập tức tỉnh lại. Anh lo lắng nhìn qua, sợ Hạ Trạch mơ thấy ác mộng. Phải biết Hạ Trạch tuy đáng ngủ không thành thật nhưng trạng thái giấc ngủ không tệ, chưa từng phát sinh chuyện thức giấc vào nửa đêm.</w:t>
      </w:r>
    </w:p>
    <w:p>
      <w:pPr>
        <w:pStyle w:val="BodyText"/>
      </w:pPr>
      <w:r>
        <w:t xml:space="preserve">“Làm sao vậy?” Trì Dĩ Hoành bước nhanh tới trước mặt Hạ Trạch, sờ sờ trán.</w:t>
      </w:r>
    </w:p>
    <w:p>
      <w:pPr>
        <w:pStyle w:val="BodyText"/>
      </w:pPr>
      <w:r>
        <w:t xml:space="preserve">Hạ Trạch thành thành thật thật nói: “Mơ thấy ác mộng.”</w:t>
      </w:r>
    </w:p>
    <w:p>
      <w:pPr>
        <w:pStyle w:val="BodyText"/>
      </w:pPr>
      <w:r>
        <w:t xml:space="preserve">Trì Dĩ Hoành giống như đang dỗ dành con nít mà xoa tóc Hạ Trạch, ôn hòa nói: “Anh ở đây.”</w:t>
      </w:r>
    </w:p>
    <w:p>
      <w:pPr>
        <w:pStyle w:val="BodyText"/>
      </w:pPr>
      <w:r>
        <w:t xml:space="preserve">Hạ Trạch nhường ra một nửa giường, ý bảo Trì Dĩ Hoành lên ngủ chung. Đối với lời mời của Hạ Trạch, Trì Dĩ Hoành rất khó cự tuyệt. Anh nhanh chóng leo lên giường nằm cạnh Hạ Trạch, đưa tay ôm cậu vào lòng.</w:t>
      </w:r>
    </w:p>
    <w:p>
      <w:pPr>
        <w:pStyle w:val="BodyText"/>
      </w:pPr>
      <w:r>
        <w:t xml:space="preserve">“Ngủ đi.” Trì Dĩ Hoành hôn lên trán Hạ Trạch, thấp giọng nói.</w:t>
      </w:r>
    </w:p>
    <w:p>
      <w:pPr>
        <w:pStyle w:val="BodyText"/>
      </w:pPr>
      <w:r>
        <w:t xml:space="preserve">Hạ Trạch nghe lời nhắm mắt lại, nhưng rất nhanh liền mở ra: “Ngủ không được.”</w:t>
      </w:r>
    </w:p>
    <w:p>
      <w:pPr>
        <w:pStyle w:val="BodyText"/>
      </w:pPr>
      <w:r>
        <w:t xml:space="preserve">Sắc mặt Trì Dĩ Hoành nhu hòa, nhẹ nhành vỗ lưng cậu, dỗ dành: “Ngủ không được liền đếm cừu đi.”</w:t>
      </w:r>
    </w:p>
    <w:p>
      <w:pPr>
        <w:pStyle w:val="BodyText"/>
      </w:pPr>
      <w:r>
        <w:t xml:space="preserve">Hạ Trạch: “…”</w:t>
      </w:r>
    </w:p>
    <w:p>
      <w:pPr>
        <w:pStyle w:val="BodyText"/>
      </w:pPr>
      <w:r>
        <w:t xml:space="preserve">Trì Dĩ Hoành nhìn biểu tình Hạ Trạch thì không nhịn được cười, sáp qua hôn.</w:t>
      </w:r>
    </w:p>
    <w:p>
      <w:pPr>
        <w:pStyle w:val="BodyText"/>
      </w:pPr>
      <w:r>
        <w:t xml:space="preserve">Tối hôm nay, ngủ không được còn có cả người Hạ gia.</w:t>
      </w:r>
    </w:p>
    <w:p>
      <w:pPr>
        <w:pStyle w:val="BodyText"/>
      </w:pPr>
      <w:r>
        <w:t xml:space="preserve">Trong phòng bệnh bệnh viện, Hạ nãi nãi còn đang hôn mê. Bác sĩ phát hiện Hạ nãi nãi nằm trên đất đã là một giờ sau khi Hàn Linh rời đi. Tuy không biết vì sao Hạ nãi nãi lại không ấn chuông nhưng tình huống của bà hiển nhiên không lạc quan. Nhận được thông tri của bệnh viện, tất cả người Hạ gia đều chạy tới. Ngay cả Hạ Tư Tuệ mới hôm trước tranh cãi với Hạ nãi nãi cũng xuất hiện.</w:t>
      </w:r>
    </w:p>
    <w:p>
      <w:pPr>
        <w:pStyle w:val="BodyText"/>
      </w:pPr>
      <w:r>
        <w:t xml:space="preserve">Tới tận nửa đêm, Hạ nãi nãi vẫn chưa có dấu hiệu tỉnh lại. Hạ Chí Kiệt nóng nảy, yêu cầu bệnh viện cho bọn họ một lời giải thích. Hạ nãi nãi vì sao lại nằm trên mặt đất cả tiếng đồng hồ mới được bác sĩ phát hiện.</w:t>
      </w:r>
    </w:p>
    <w:p>
      <w:pPr>
        <w:pStyle w:val="BodyText"/>
      </w:pPr>
      <w:r>
        <w:t xml:space="preserve">Bệnh viện đối với việc này cũng thực ủy khuất, là vệ sĩ Hạ gia thông báo Hạ nãi nãi muốn nghỉ ngơi, không cho phép ai tới quấy rầy. Bọn họ thấy Hạ nãi nãi đã ngủ cả giờ, bình thường giờ này nên ra ngoài đi dạo mới tới phòng, lúc này mới phát hiện tình huống không thích hợp.</w:t>
      </w:r>
    </w:p>
    <w:p>
      <w:pPr>
        <w:pStyle w:val="BodyText"/>
      </w:pPr>
      <w:r>
        <w:t xml:space="preserve">Bệnh viện đổ hết trách nhiệm lên đám vệ sĩ. Vệ sĩ trưởng liền ăn ngay nói thật, buổi chiều có người tới thăm Hạ nãi nãi, trước lúc đi đã phân phó bọn họ đừng để ai tới quấy rầy Hạ nãi nãi.</w:t>
      </w:r>
    </w:p>
    <w:p>
      <w:pPr>
        <w:pStyle w:val="BodyText"/>
      </w:pPr>
      <w:r>
        <w:t xml:space="preserve">“Là ai?” Liễu Giai hỏi.</w:t>
      </w:r>
    </w:p>
    <w:p>
      <w:pPr>
        <w:pStyle w:val="BodyText"/>
      </w:pPr>
      <w:r>
        <w:t xml:space="preserve">Vệ sĩ nhìn về phía Hạ Chí Thành: “Là một quý bà tên là Hàn Linh.”</w:t>
      </w:r>
    </w:p>
    <w:p>
      <w:pPr>
        <w:pStyle w:val="BodyText"/>
      </w:pPr>
      <w:r>
        <w:t xml:space="preserve">Hai chữ Hàn Linh vừa ra khỏi miệng, mọi người đều đồng thời biến sắc. Liễu Giai cùng Hạ Chí Phi liếc nhìn nhau, tầm mắt ẩn ẩn dừng lại trên người Hạ Chí Thành.</w:t>
      </w:r>
    </w:p>
    <w:p>
      <w:pPr>
        <w:pStyle w:val="BodyText"/>
      </w:pPr>
      <w:r>
        <w:t xml:space="preserve">Sắc mặt Hạ Chí Thành trầm xuống.</w:t>
      </w:r>
    </w:p>
    <w:p>
      <w:pPr>
        <w:pStyle w:val="BodyText"/>
      </w:pPr>
      <w:r>
        <w:t xml:space="preserve">________</w:t>
      </w:r>
    </w:p>
    <w:p>
      <w:pPr>
        <w:pStyle w:val="Compact"/>
      </w:pPr>
      <w:r>
        <w:t xml:space="preserve">Hoàn</w:t>
      </w:r>
      <w:r>
        <w:br w:type="textWrapping"/>
      </w:r>
      <w:r>
        <w:br w:type="textWrapping"/>
      </w:r>
    </w:p>
    <w:p>
      <w:pPr>
        <w:pStyle w:val="Heading2"/>
      </w:pPr>
      <w:bookmarkStart w:id="97" w:name="chương-75-nhược-điểm"/>
      <w:bookmarkEnd w:id="97"/>
      <w:r>
        <w:t xml:space="preserve">75. Chương 75: Nhược Điểm</w:t>
      </w:r>
    </w:p>
    <w:p>
      <w:pPr>
        <w:pStyle w:val="Compact"/>
      </w:pPr>
      <w:r>
        <w:br w:type="textWrapping"/>
      </w:r>
      <w:r>
        <w:br w:type="textWrapping"/>
      </w:r>
      <w:r>
        <w:t xml:space="preserve">Trọng Sinh Chi Hạ Trạch [75] Nhược Điểm</w:t>
      </w:r>
    </w:p>
    <w:p>
      <w:pPr>
        <w:pStyle w:val="BodyText"/>
      </w:pPr>
      <w:r>
        <w:t xml:space="preserve">*****</w:t>
      </w:r>
    </w:p>
    <w:p>
      <w:pPr>
        <w:pStyle w:val="BodyText"/>
      </w:pPr>
      <w:r>
        <w:t xml:space="preserve">“Hàn Linh là ai?” Hạ Chí Kiệt chưa từng nghe tới cái tên này, liền tùy tiện hỏi.</w:t>
      </w:r>
    </w:p>
    <w:p>
      <w:pPr>
        <w:pStyle w:val="BodyText"/>
      </w:pPr>
      <w:r>
        <w:t xml:space="preserve">Hạ Chí Phi muốn trả lời lại bị Liễu Giai ngăn lại. Hạ Tư Tuệ nghiêm mặt liếc nhìn Hạ Chí thành, cau mày. Chu Hàm Thanh đứng bên cạnh làm như lơ đãng lùi về sau, tránh sau lưng Hạ Tư Tuệ, che dấu đi biểu tình oán giận vặn vẹo của mình.</w:t>
      </w:r>
    </w:p>
    <w:p>
      <w:pPr>
        <w:pStyle w:val="BodyText"/>
      </w:pPr>
      <w:r>
        <w:t xml:space="preserve">Mọi người mang sắc mặt khác biệt, duy chỉ có Hạ Chí Kiệt cùng vợ chồng Hạ Tư Mẫn cái gì cũng không biết. Hạ Chí Kiệt hồ nghi: “Sao thế? Không ai quen người này à?”</w:t>
      </w:r>
    </w:p>
    <w:p>
      <w:pPr>
        <w:pStyle w:val="BodyText"/>
      </w:pPr>
      <w:r>
        <w:t xml:space="preserve">Mọi người không nói lời nào, Hạ Chí Thành chỉ có thể mở miệng: “Là một người bạn của tôi, trước đó cũng từng tới thăm mẫu thân.</w:t>
      </w:r>
    </w:p>
    <w:p>
      <w:pPr>
        <w:pStyle w:val="BodyText"/>
      </w:pPr>
      <w:r>
        <w:t xml:space="preserve">Hạ Chí Kiệt bất mãn nói: “Sao vừa nãy chú tư không chịu nói. Mau gọi điện hỏi xem rốt cuộc đã xảy ra chuyện gì, mẫu thân hiện giờ đang hôn mê, cũng nên nói gì đó đi.”</w:t>
      </w:r>
    </w:p>
    <w:p>
      <w:pPr>
        <w:pStyle w:val="BodyText"/>
      </w:pPr>
      <w:r>
        <w:t xml:space="preserve">Hạ Chí Thành lộ ra chút mất kiên nhẫn: “Anh không xem xem giờ là mấy giờ à, nửa đêm thích hợp gọi điện cho người ta sao?”</w:t>
      </w:r>
    </w:p>
    <w:p>
      <w:pPr>
        <w:pStyle w:val="BodyText"/>
      </w:pPr>
      <w:r>
        <w:t xml:space="preserve">Hạ Chí Kiệt nghẹn, vừa định nói chuyện thì Hạ Tư Tuệ cúi đầu xùy một tiếng. Tiếng cười nhạo vang vọng trong hành lang bệnh viện lúc giữa đêm quá rõ ràng, nhất thời gấp dẫn lực chú ý của mọi người.</w:t>
      </w:r>
    </w:p>
    <w:p>
      <w:pPr>
        <w:pStyle w:val="BodyText"/>
      </w:pPr>
      <w:r>
        <w:t xml:space="preserve">“Cô út, cười gì vậy?” Hạ Chí Kiệt nghi hoặc.</w:t>
      </w:r>
    </w:p>
    <w:p>
      <w:pPr>
        <w:pStyle w:val="BodyText"/>
      </w:pPr>
      <w:r>
        <w:t xml:space="preserve">Hạ Tư Tuệ liếc nhìn Hạ Chí Thành một cái, lạnh nhạt mở miệng: “Không có gì.”</w:t>
      </w:r>
    </w:p>
    <w:p>
      <w:pPr>
        <w:pStyle w:val="BodyText"/>
      </w:pPr>
      <w:r>
        <w:t xml:space="preserve">Phản ứng quá mức cổ quái, nhất là cái liếc mắt kia. Trừ bỏ những người biết thân phận Hàn Linh, những người khác cũng không phải kẻ ngốc. Trong mắt Hạ Chí Kiệt thoáng hiện lên một tia kinh ngạc, nhưng lập tức thức thời không hỏi thêm gì nữa.</w:t>
      </w:r>
    </w:p>
    <w:p>
      <w:pPr>
        <w:pStyle w:val="BodyText"/>
      </w:pPr>
      <w:r>
        <w:t xml:space="preserve">Mọi người giống như hiểu rõ, Hạ Chí Thành đứng ở nơi đó, vẻ mặt không chút biến đổi nhưng trong lòng đã thực khốn đốn. Móng tay Chu Hàm Thanh bấm sâu vào lòng bàn tay đến sắp chảy máu, trên mặt vẫn bình tĩnh không nhìn ra biểu tình.</w:t>
      </w:r>
    </w:p>
    <w:p>
      <w:pPr>
        <w:pStyle w:val="BodyText"/>
      </w:pPr>
      <w:r>
        <w:t xml:space="preserve">Hạ Tư Tuệ lười nhìn tới Hạ Chí Thành, cứng rắn nói: “Tôi qua bên kia một chút.”</w:t>
      </w:r>
    </w:p>
    <w:p>
      <w:pPr>
        <w:pStyle w:val="BodyText"/>
      </w:pPr>
      <w:r>
        <w:t xml:space="preserve">Hành động của Hạ Tư Tuệ giống như tín hiệu, đám người Hạ gia đang tụ tập lại một chỗ đều lấy cớ tản ra. Hạ Chí Thành bước vài bước đuổi theo Hạ Tư Tuệ, đè thấp âm thanh: “Cô út, chúng ta nói chuyện chút đi.”</w:t>
      </w:r>
    </w:p>
    <w:p>
      <w:pPr>
        <w:pStyle w:val="BodyText"/>
      </w:pPr>
      <w:r>
        <w:t xml:space="preserve">Hạ Tư Tuệ hất mạnh cánh tay Hạ Chí Thành đang kéo mình, lạnh lùng nói: “Nói chuyện gì? Nói chuyện anh đẩy chị Trì xuống lầu?”</w:t>
      </w:r>
    </w:p>
    <w:p>
      <w:pPr>
        <w:pStyle w:val="BodyText"/>
      </w:pPr>
      <w:r>
        <w:t xml:space="preserve">Sắc mặt Hạ Chí Thành vì những lời này mà trở nên khó coi. Ông nhìn ra sau một cái, xác định mọi người đứng khá xa, hẳn không nghe thấy lời Hạ Tư Tuệ vừa nói, tức giận: “Hạ Tư Tuệ, cô nói bậy bạ gì đó.” Ông vừa nói vừa kéo Hạ Tư Tuệ đi tới chỗ quẹo, hai người lôi lôi kéo kéo, không ai nhìn thấy Chu Hàm Thanh đang đi về phía bọn họ.</w:t>
      </w:r>
    </w:p>
    <w:p>
      <w:pPr>
        <w:pStyle w:val="BodyText"/>
      </w:pPr>
      <w:r>
        <w:t xml:space="preserve">Quẹo qua góc hành lang, Hạ Chí Thành đèn nén tức giận nói: “Cô út, rốt cuộc cô muốn thế nào hả?”</w:t>
      </w:r>
    </w:p>
    <w:p>
      <w:pPr>
        <w:pStyle w:val="BodyText"/>
      </w:pPr>
      <w:r>
        <w:t xml:space="preserve">Hạ Tư Tuệ giãy vài lần không thoát được Hạ Chí Thành, phẫn nộ: “Tôi không muốn gì cả, chỉ cảm thấy chị Trì chết thật oan ức.”</w:t>
      </w:r>
    </w:p>
    <w:p>
      <w:pPr>
        <w:pStyle w:val="BodyText"/>
      </w:pPr>
      <w:r>
        <w:t xml:space="preserve">Hạ Chí Thành nhìn trái nhìn phải, thấp giọng nói: “Trì Hân Vân đã chết rồi, cô tới tìm mẫu thân nháo loạn làm bà tức giận, giờ cô còn muốn gây thêm chuyện gì nữa?”</w:t>
      </w:r>
    </w:p>
    <w:p>
      <w:pPr>
        <w:pStyle w:val="BodyText"/>
      </w:pPr>
      <w:r>
        <w:t xml:space="preserve">“Tôi gây chuyện? Anh nói mấy lời này không thấy đuối lý à? Chị Trì đã chết, phụ thân đã chết, còn anh? Anh có chút sám hối nào không?”</w:t>
      </w:r>
    </w:p>
    <w:p>
      <w:pPr>
        <w:pStyle w:val="BodyText"/>
      </w:pPr>
      <w:r>
        <w:t xml:space="preserve">“Cô muốn tôi sám hối thế nào? Đền mạng cho cô ta à? Tôi chính là anh ruột của cô đó.” Hạ Chí Thành cấp bách nói.</w:t>
      </w:r>
    </w:p>
    <w:p>
      <w:pPr>
        <w:pStyle w:val="BodyText"/>
      </w:pPr>
      <w:r>
        <w:t xml:space="preserve">“Tôi không có người anh như anh, lúc anh đẩy chị Trì xuống lầu thì anh tư của tôi cũng đã chết rồi.”</w:t>
      </w:r>
    </w:p>
    <w:p>
      <w:pPr>
        <w:pStyle w:val="BodyText"/>
      </w:pPr>
      <w:r>
        <w:t xml:space="preserve">“Hạ Tư Tuệ!”</w:t>
      </w:r>
    </w:p>
    <w:p>
      <w:pPr>
        <w:pStyle w:val="BodyText"/>
      </w:pPr>
      <w:r>
        <w:t xml:space="preserve">Âm thanh tranh chấp của cả hai không lớn, tuy Hạ Tư Tuệ phẫn nộ nhưng vẫn tận lực khắc chế tình tự của mình. Góc bên kia, Chu Hàm Thanh nhẹ nhàng lui về sau, nghe thấy không nhiều lắm, nhưng câu cuối cùng kia của Hạ Tư Tuệ, bà tuyệt đối không nghe lầm.</w:t>
      </w:r>
    </w:p>
    <w:p>
      <w:pPr>
        <w:pStyle w:val="BodyText"/>
      </w:pPr>
      <w:r>
        <w:t xml:space="preserve">Hai người bên kia vẫn còn tranh chấp, Chu Hàm Thanh vẻ mặt phức tạp khựng một chút, sau đó xoay người lén lút rời khỏi nơi này. Tuy Hạ Chí Thành không thừa nhận nhưng Chu Hàm Thanh gần như ngay tức khắc tin tưởng lời Hạ Tư Tuệ, đối phương không phải người hay nói lung tung. Chu Hàm Thanh vừa đi vừa nghĩ tới thái độ bất hòa của Hạ Chí Thành với Trì gia mấy năm qua, trước kia bà vẫn không biết nguyên nhân, hiện giờ xem ra Hạ Chí Thành đang chột dạ. Bao gồm cả thái độ đối với Hạ Trạch, thậm chí còn dung túng bà chiều hư Hạ Trạch.</w:t>
      </w:r>
    </w:p>
    <w:p>
      <w:pPr>
        <w:pStyle w:val="BodyText"/>
      </w:pPr>
      <w:r>
        <w:t xml:space="preserve">Chu Hàm Thanh lặng lẽ về trước phòng bệnh Hạ nãi nãi, đám Liễu Giai vẫn luôn không thèm liếc mắt tới Chu Hàm Thanh, tự nhiên không quan tâm đối phương vừa đi đâu. Chu Hàm Thanh làm như không có việc gì ngồi qua một bên, trong đầu nghĩ tới câu nói vừa nghe. Xem bộ dáng tránh né mọi người của Hạ Chí Thành, hiển nhiên biết chuyện kia chỉ có Hạ Tư Tuệ, những người còn lại đều không hay biết gì cả. Không, tầm mắt Chu Hàm Thanh dừng lại trên cánh cửa phòng bệnh, Hạ nãi nãi có lẽ cũng biết. Tuy không rõ tình hình cấp cứu bên trong nhưng Chu Hàm Thanh có thể tưởng tượng Hạ nãi nãi lúc này đang cắm đầy thiết bị để duy trì sinh mệnh. Một ý niệm đột nhiên nảy ra trong đầu, Chu Hàm Thanh nhảy dựng, nhanh chóng đè ép suy nghĩ đó xuống.</w:t>
      </w:r>
    </w:p>
    <w:p>
      <w:pPr>
        <w:pStyle w:val="BodyText"/>
      </w:pPr>
      <w:r>
        <w:t xml:space="preserve">Không bao lâu, Hạ Chí Thành một mình bình tĩnh quay lại. Chu Hàm Thanh mờ mịt nhìn qua, không khỏi nghĩ xem ngoại trừ mấy người bọn họ thì còn ai biết chuyện? Bà vô thức siết chặt nắm tay, suy tính những ảnh hưởng mà chuyện này mang lại.</w:t>
      </w:r>
    </w:p>
    <w:p>
      <w:pPr>
        <w:pStyle w:val="BodyText"/>
      </w:pPr>
      <w:r>
        <w:t xml:space="preserve">Chu Hàm Thanh không ngốc, bằng không năm đó nơm nớp lo sợ gia nhập Hạ gia nhưng lại ngồi vững chiếc ghế bà Hạ đến giờ, hơn nữa còn có thể nâng đỡ Chu gia. Vấn đề hiện tại cũng chính là chỗ này. Chu Hàm Thanh muốn giữ vững địa vị nhưng bên ngoài lại có Hàn Linh như hổ rình mồi. Bà không quên lần trước vừa đụng tới Hàn Linh, một nhân tình cỏn con ở bên ngoài, chỉ vì anh cả giải quyết chuyện đoạn phim không tốt, Hạ Chí Thành liền giận chó đánh mèo lên bà. Nói tới thì cũng vì thế lực Chu gia quá yếu, bọn họ cần dựa vào Hạ Chí Thành.</w:t>
      </w:r>
    </w:p>
    <w:p>
      <w:pPr>
        <w:pStyle w:val="BodyText"/>
      </w:pPr>
      <w:r>
        <w:t xml:space="preserve">Chu Hàm Thanh hơi cụp mi mắt, chuyện này có thể nói là một cơ hội tuyệt hảo, một cơ hội làm địa vị của bà càng vững vàng hơn. Đương nhiên bà thừa nhận mình cùng Hạ Chí Thành cùng hội cùng thuyền, bảo vệ lợi ích Hạ Chí Thành cũng chính là bảo vệ lợi ích bản thân. Nhưng hiện giờ, có thể không tổn hại mình mà còn nương theo chuyện này có càng nhiều lợi ích hơn từ Hạ Chí Thành.</w:t>
      </w:r>
    </w:p>
    <w:p>
      <w:pPr>
        <w:pStyle w:val="BodyText"/>
      </w:pPr>
      <w:r>
        <w:t xml:space="preserve">Sắc trời dần sáng, mọi người đều một đêm không ngủ nhưng Hạ nãi nãi vẫn chưa có dấu hiệu tỉnh lại.</w:t>
      </w:r>
    </w:p>
    <w:p>
      <w:pPr>
        <w:pStyle w:val="BodyText"/>
      </w:pPr>
      <w:r>
        <w:t xml:space="preserve">Liễu Giai ngáp một cái, chủ động mở miệng nói: “Canh giữ suốt đêm cũng mệt rồi. Nơi này cứ để tôi cùng anh cả là đủ, mọi người về trước nghỉ ngơi đi.”</w:t>
      </w:r>
    </w:p>
    <w:p>
      <w:pPr>
        <w:pStyle w:val="BodyText"/>
      </w:pPr>
      <w:r>
        <w:t xml:space="preserve">Nói thật mọi người cũng không còn trẻ, một đêm thức trắng quả thực có chút chịu không nổi. Tối qua bọn họ đều ở lại đây, bởi vì bác sĩ nói tình hình Hạ nãi nãi không quá lạc quan, sợ bà qua không được. Hiện giờ tuy Hạ nãi nãi vẫn chưa tỉnh lại nhưng đã qua thời kì nguy hiểm, tình huống thân thể đang dần chuyển biến tốt đẹp, quả thật không cần tất cả mọi người lưu lại canh giữ. Mọi người thương lượng vài câu liền chia nhau rời khỏi bệnh viện.</w:t>
      </w:r>
    </w:p>
    <w:p>
      <w:pPr>
        <w:pStyle w:val="BodyText"/>
      </w:pPr>
      <w:r>
        <w:t xml:space="preserve">Hạ Chí Thành cùng Chu Hàm Thanh trở về Hạ gia thì cũng hơn bảy giờ. Hạ Khải vừa rời giường, đang định chuẩn bị tới trường, Hạ Chí Thành vừa thấy Hạ Khải liền căn dặn: “Tiểu Khải hôm nay xin nghỉ một ngày đi, buổi chiều vào viện thăm bà nội.”</w:t>
      </w:r>
    </w:p>
    <w:p>
      <w:pPr>
        <w:pStyle w:val="BodyText"/>
      </w:pPr>
      <w:r>
        <w:t xml:space="preserve">“Dạ!” Hạ Khải ngoan ngoãn đáp lời, lập tức hỏi: “Anh hai cũng tới sao?”</w:t>
      </w:r>
    </w:p>
    <w:p>
      <w:pPr>
        <w:pStyle w:val="BodyText"/>
      </w:pPr>
      <w:r>
        <w:t xml:space="preserve">Hạ Chí Thành nhíu mày, không muốn nhắc tới Hạ Trạch. Chu Hàm Thanh quan sát sắc mặt Hạ Chí Thành, lập tức nói: “Được rồi Tiểu Khải, phụ thân con mệt cả đêm rồi, mau để phụ thân đi nghỉ ngơi.”</w:t>
      </w:r>
    </w:p>
    <w:p>
      <w:pPr>
        <w:pStyle w:val="BodyText"/>
      </w:pPr>
      <w:r>
        <w:t xml:space="preserve">Hạ Khải thất vọng dẩu mỏ, đã một đoạn thời gian rồi không gặp Hạ Trạch, cứ nghĩ tới bệnh viện sẽ được gặp.</w:t>
      </w:r>
    </w:p>
    <w:p>
      <w:pPr>
        <w:pStyle w:val="BodyText"/>
      </w:pPr>
      <w:r>
        <w:t xml:space="preserve">Chu Hàm Thanh không để tâm tới tâm tư Hạ Khải mà chuyển hướng về phía Hạ Chí Thành: “Chí Thành, anh muốn ăn chút gì không?”</w:t>
      </w:r>
    </w:p>
    <w:p>
      <w:pPr>
        <w:pStyle w:val="BodyText"/>
      </w:pPr>
      <w:r>
        <w:t xml:space="preserve">Hạ Chí Thành gật gật đầu, một nhà ba người đi tới phòng ăn. Tùy tiện ăn chút gì đó, Hạ Chí Thành không nghỉ ngơi như Chu Hàm Thanh dự đoán, ông tắm rửa sơ một chút rồi ra ngoài.</w:t>
      </w:r>
    </w:p>
    <w:p>
      <w:pPr>
        <w:pStyle w:val="BodyText"/>
      </w:pPr>
      <w:r>
        <w:t xml:space="preserve">“Tôi có cuộc họp, Hàm Thanh, em cứ trực tiếp dẫn Tiểu Khải tới bệnh viện trước đi.”</w:t>
      </w:r>
    </w:p>
    <w:p>
      <w:pPr>
        <w:pStyle w:val="BodyText"/>
      </w:pPr>
      <w:r>
        <w:t xml:space="preserve">Chu Hàm Thanh theo thói quen mỉm cười dịu dàng, trong lòng lại thực nghiêm nghị. Bà không tin lời Hạ Chí Thành, tiềm thức mách bảo Hạ Chí Thành muốn tới chỗ Hàn Linh. Nhìn bóng Hạ Chí Thành lên xe, sắc mặt Chu Hàm Thanh lập tức trầm xuống. Hạ Khải vốn muốn nói với Chu Hàm Thanh buổi sáng tới tìm Hạ Trạch, chiều rồi tới bệnh viện, nhưng thấy sắc mặt đối phương thì lời nói liền nghẹn trong cổ họng, ngoan ngoãn cầm sách lên xem.</w:t>
      </w:r>
    </w:p>
    <w:p>
      <w:pPr>
        <w:pStyle w:val="BodyText"/>
      </w:pPr>
      <w:r>
        <w:t xml:space="preserve">Chu Hàm Thanh âm trầm trở về phòng, nhìn qua thời gian, bà không tính toán tới bệnh viện sớm như vậy, đang định ngủ một chút thì cách vách đột nhiên vang lên tiếng chuông di động quen thuộc. Phản ứng đầu tiên là Hạ Chí Thành không mang theo điện thoại, tiếp sau đó mới ý thức được mới sáng sớm đã có người gọi điện tới.</w:t>
      </w:r>
    </w:p>
    <w:p>
      <w:pPr>
        <w:pStyle w:val="BodyText"/>
      </w:pPr>
      <w:r>
        <w:t xml:space="preserve">Làm vợ chồng nhiều năm, với thân phận là vợ của Hạ Chí Thành, Chu Hàm Thanh rất ít khi gọi điện cho ông. Nhất là di động hay văn kiện này nọ, bà luôn rất chú ý. Hạ chí Thành biết thói quen này của Chu Hàm Thanh, nếu phát hiện mình quên mang điện thoại theo, ông nhất định sẽ gọi về điện thoại bàn chứ không phải di động. Chu Hàm Thanh nghĩ vậy, trong lòng đột nhiên nhảy ra một cái tên. Bà cơ hồ không thể kiềm chế đẩy cánh cửa giữa hai gian phòng, chiếc điện thoại kiểu cũ mà Hạ Chí Thành quen dùng không ngừng lóe sáng trên mặt bàn.</w:t>
      </w:r>
    </w:p>
    <w:p>
      <w:pPr>
        <w:pStyle w:val="BodyText"/>
      </w:pPr>
      <w:r>
        <w:t xml:space="preserve">Một dãy số hoàn toàn xa lạ xuất hiện trên màn hình.</w:t>
      </w:r>
    </w:p>
    <w:p>
      <w:pPr>
        <w:pStyle w:val="BodyText"/>
      </w:pPr>
      <w:r>
        <w:t xml:space="preserve">Chu Hàm Thanh nhìn chằm chằm di động, không bắt máy. Chỉ chốc lát, màn hình tối sầm lại, một tin nhắn rất nhanh được gửi qua. Bà do dự một lát mới mở tin ra xem, trong đó là địa chỉ mail có bính âm là Hàn Linh cùng mật khẩu. Tới lúc này, Chu Hàm Thanh đã xác định đối phương chính là Hàn Linh, nhưng bà không rõ người phụ nữ kia có ý gì. Chi Hàm Thanh nhanh chóng đăng nhập mail Hàn Linh gửi tới, này là một địa chỉ mới tạo, bên trong chỉ có một đoạn ghi âm ngắn.</w:t>
      </w:r>
    </w:p>
    <w:p>
      <w:pPr>
        <w:pStyle w:val="BodyText"/>
      </w:pPr>
      <w:r>
        <w:t xml:space="preserve">Là cuộc nói chuyện giữa Hạ nãi nãi cùng một người phụ nữ xa lạ.</w:t>
      </w:r>
    </w:p>
    <w:p>
      <w:pPr>
        <w:pStyle w:val="BodyText"/>
      </w:pPr>
      <w:r>
        <w:t xml:space="preserve">Đoạn ghi âm kết thúc trong một tràng cười điên cuồng, trong đầu Chu Hàm Thanh hiện lên câu nói cuối cùng của Hạ nãi nãi.</w:t>
      </w:r>
    </w:p>
    <w:p>
      <w:pPr>
        <w:pStyle w:val="BodyText"/>
      </w:pPr>
      <w:r>
        <w:t xml:space="preserve">Tiếng chuông di động một lần nữa vang lên, Chu Hàm Thanh nắm chặt điện thoại, bình tĩnh nhấn nút từ chối.</w:t>
      </w:r>
    </w:p>
    <w:p>
      <w:pPr>
        <w:pStyle w:val="BodyText"/>
      </w:pPr>
      <w:r>
        <w:t xml:space="preserve">Rất nhanh lại có tin nhắn gửi tới.</w:t>
      </w:r>
    </w:p>
    <w:p>
      <w:pPr>
        <w:pStyle w:val="BodyText"/>
      </w:pPr>
      <w:r>
        <w:t xml:space="preserve">‘Chí Thành, món quà tôi gửi tới anh có thích không? Hôm qua tôi chờ anh cả một đêm, bà ta chưa nói cho anh biết sao?’</w:t>
      </w:r>
    </w:p>
    <w:p>
      <w:pPr>
        <w:pStyle w:val="BodyText"/>
      </w:pPr>
      <w:r>
        <w:t xml:space="preserve">‘Thế nào, có phải thực bất ngờ không? Anh không thể nào tưởng tượng tôi sẽ làm vậy đi. Câu nói đó anh có nghe rõ không? Bà ta chính mồm thừa nhận anh đã giết người. Anh không biết đâu, biểu tình của bà ta khi đó thực phấn khích, đáng ra tôi nên chụp ảnh lại cho anh xem.’</w:t>
      </w:r>
    </w:p>
    <w:p>
      <w:pPr>
        <w:pStyle w:val="BodyText"/>
      </w:pPr>
      <w:r>
        <w:t xml:space="preserve">‘Chí Thành, vì cái gì không nói lời nào cũng không chịu nghe máy? Anh biết tôi là kẻ điên, cái gì cũng dám làm mà?’</w:t>
      </w:r>
    </w:p>
    <w:p>
      <w:pPr>
        <w:pStyle w:val="BodyText"/>
      </w:pPr>
      <w:r>
        <w:t xml:space="preserve">‘Hạ Chí Thành! Anh nghĩ tôi đang gạt anh à?’</w:t>
      </w:r>
    </w:p>
    <w:p>
      <w:pPr>
        <w:pStyle w:val="BodyText"/>
      </w:pPr>
      <w:r>
        <w:t xml:space="preserve">‘Hạ Chí Thành, tôi nói một lần cuối cùng, tôi muốn gặp anh, trước mười giờ nếu không thấy anh tới, tôi sẽ gửi đoạn ghi âm này tới Trì gia, anh biết hậu quả thế nào rồi đấy!’</w:t>
      </w:r>
    </w:p>
    <w:p>
      <w:pPr>
        <w:pStyle w:val="BodyText"/>
      </w:pPr>
      <w:r>
        <w:t xml:space="preserve">Chu Hàm Thanh lần lượt đọc tin nhắn Hàn Linh gửi tới, giọng điệu ngày càng trở nên táo bạo hơn. Xem xong tin cuối cùng, Chu Hàm Thanh đợi một lúc lâu không thấy có thêm tin nào nữa, biểu tình bà dần dần trở nên khó coi, mụ điên Hàn Linh kia không chừng nói nghiêm túc.</w:t>
      </w:r>
    </w:p>
    <w:p>
      <w:pPr>
        <w:pStyle w:val="BodyText"/>
      </w:pPr>
      <w:r>
        <w:t xml:space="preserve">‘Chờ, tôi sẽ tới chỗ cô.’</w:t>
      </w:r>
    </w:p>
    <w:p>
      <w:pPr>
        <w:pStyle w:val="BodyText"/>
      </w:pPr>
      <w:r>
        <w:t xml:space="preserve">Chu Hàm Thanh bắt chước giọng điệu Hạ Chí Thành nhắn lại một tin, sau đó thay đổi quần áo nhanh chóng đi ra cửa.</w:t>
      </w:r>
    </w:p>
    <w:p>
      <w:pPr>
        <w:pStyle w:val="BodyText"/>
      </w:pPr>
      <w:r>
        <w:t xml:space="preserve">Bà không thể để Hàn Linh hủy Hạ Chí Thành, nếu Hạ Chí Thành xảy ra chuyện thì bà cũng trắng tay. Đương nhiên, hiện giờ bà cũng có thể nói chuyện này với Hạ Chí Thành, nhưng làm vậy có lợi gì? Chứng cớ trong tay Hàn Linh, về sau nó chính là nhược điểm để mụ ta uy hiếp Hạ Chí Thành, nếu bà có thể chiếm lấy nó thì sau này có thể nắm thóp Hạ Chí Thành.</w:t>
      </w:r>
    </w:p>
    <w:p>
      <w:pPr>
        <w:pStyle w:val="BodyText"/>
      </w:pPr>
      <w:r>
        <w:t xml:space="preserve">_________</w:t>
      </w:r>
    </w:p>
    <w:p>
      <w:pPr>
        <w:pStyle w:val="Compact"/>
      </w:pPr>
      <w:r>
        <w:t xml:space="preserve">Hoàn</w:t>
      </w:r>
      <w:r>
        <w:br w:type="textWrapping"/>
      </w:r>
      <w:r>
        <w:br w:type="textWrapping"/>
      </w:r>
    </w:p>
    <w:p>
      <w:pPr>
        <w:pStyle w:val="Heading2"/>
      </w:pPr>
      <w:bookmarkStart w:id="98" w:name="chương-76-điên-cuồng"/>
      <w:bookmarkEnd w:id="98"/>
      <w:r>
        <w:t xml:space="preserve">76. Chương 76: Điên Cuồng</w:t>
      </w:r>
    </w:p>
    <w:p>
      <w:pPr>
        <w:pStyle w:val="Compact"/>
      </w:pPr>
      <w:r>
        <w:br w:type="textWrapping"/>
      </w:r>
      <w:r>
        <w:br w:type="textWrapping"/>
      </w:r>
      <w:r>
        <w:t xml:space="preserve">Trọng Sinh Chi Hạ Trạch [76] Điên Cuồng</w:t>
      </w:r>
    </w:p>
    <w:p>
      <w:pPr>
        <w:pStyle w:val="BodyText"/>
      </w:pPr>
      <w:r>
        <w:t xml:space="preserve">*****</w:t>
      </w:r>
    </w:p>
    <w:p>
      <w:pPr>
        <w:pStyle w:val="BodyText"/>
      </w:pPr>
      <w:r>
        <w:t xml:space="preserve">Hạ Chí Thành đi được nửa đường, lúc định gọi điện cho Hàn Linh mới phát hiện lúc nãy đi quá vội nên đã để quên di động ở nhà. Xem thời gian, đã gần tám giờ, giờ quay về thì không kịp. Áp chí ý niệm gọi điện trong đầu, Hạ Chí Thành nhắm mặt lại nghỉ ngơi.</w:t>
      </w:r>
    </w:p>
    <w:p>
      <w:pPr>
        <w:pStyle w:val="BodyText"/>
      </w:pPr>
      <w:r>
        <w:t xml:space="preserve">Hôm nay là ngày chính thức công bố kết quả đấu thầu mảnh đất bên thành tây, là một hạng mục trọng điệm trong năm nay của Hải thành, Hạ Chí Thành cần phải xuất hiện cổ động tinh thần. Một ít tư liệu liên quan cũng cần phải xem trước để nắm tình hình. Hôm qua Tưởng Đào đã chuẩn bị xong tư liệu, kết quả bệnh viện gọi điện tới làm ông cả đêm đều canh giữ trong bệnh viện, số tư liệu kia chỉ có thể để buổi sáng dành thời gian đọc sau.</w:t>
      </w:r>
    </w:p>
    <w:p>
      <w:pPr>
        <w:pStyle w:val="BodyText"/>
      </w:pPr>
      <w:r>
        <w:t xml:space="preserve">Xe rất nhanh tiến vào trụ sở chính phủ, Hạ Chí Thành vừa xuống xe thì Tưởng Đào lập tức chạy tới.</w:t>
      </w:r>
    </w:p>
    <w:p>
      <w:pPr>
        <w:pStyle w:val="BodyText"/>
      </w:pPr>
      <w:r>
        <w:t xml:space="preserve">“Làm sao vậy?” Hạ Chí Thành nhìn bộ dáng vội vã của đối phương, có điểm kỳ quái.</w:t>
      </w:r>
    </w:p>
    <w:p>
      <w:pPr>
        <w:pStyle w:val="BodyText"/>
      </w:pPr>
      <w:r>
        <w:t xml:space="preserve">Tưởng Đào nhìn quanh một chút, đè thấp giọng: “Có người bên ủy ban kỷ luật tới.”</w:t>
      </w:r>
    </w:p>
    <w:p>
      <w:pPr>
        <w:pStyle w:val="BodyText"/>
      </w:pPr>
      <w:r>
        <w:t xml:space="preserve">“Có nói là chuyện gì không?”</w:t>
      </w:r>
    </w:p>
    <w:p>
      <w:pPr>
        <w:pStyle w:val="BodyText"/>
      </w:pPr>
      <w:r>
        <w:t xml:space="preserve">Tưởng Đào lắc đầu: “Chưa.” Chính vì chưa nói nên mới làm người ta lo lắng, bởi vì căn bản không biết bọn họ sẽ nhắm tới chỗ nào làm khó dễ.</w:t>
      </w:r>
    </w:p>
    <w:p>
      <w:pPr>
        <w:pStyle w:val="BodyText"/>
      </w:pPr>
      <w:r>
        <w:t xml:space="preserve">Hạ Chí Thành dừng một chút, dường như không có việc gì nhàn nhã tiến vào trụ sở. Người bên ủy ban kỷ luật tới không nhiều, chỉ có ba người. Bọn họ đối với Hạ Chí Thành khá khách khí, cũng chưa nói chuyện gì, chỉ tùy tiện hỏi han mấy câu. Hạ Chí Thành nghe thấy bọn họ ngẫu nhiên nhắc tới mảnh đất thành tây, trong lòng có chút lo sợ. Mảnh đất đó thuộc về Chu gia là kết quả đã định, chẳng lẽ Trì gia cố tình tìm người tới làm rối? Hạ Chí Thành có tâm muốn nhắc nhở Chu Chấn một tiếng nhưng tìm không ra thời cơ thích hợp. Mắt thấy ba người này vẫn kì kèo không chịu đi, sắc mặt Hạ Chí Thành dần dần trở nên khó coi.</w:t>
      </w:r>
    </w:p>
    <w:p>
      <w:pPr>
        <w:pStyle w:val="BodyText"/>
      </w:pPr>
      <w:r>
        <w:t xml:space="preserve">Nhớ thương hạng mục mảnh đất thành tây này không chỉ vài người, Trì Dĩ Hoành cũng rất để tâm. So với Hạ Chí Thành một đêm không ngủ, tối qua có thể nói là một đêm ngon giấc nhất trong khoảng thời gian này của Trì Dĩ Hoành.</w:t>
      </w:r>
    </w:p>
    <w:p>
      <w:pPr>
        <w:pStyle w:val="BodyText"/>
      </w:pPr>
      <w:r>
        <w:t xml:space="preserve">Đồng hồ sinh học nhiều năm làm anh theo thói quen cứ sáu giờ liền thức giấc, Trì Dĩ Hoành không nhúc nhích, cơ thể ấm áp cùng hơi thở khe khẽ trong lòng nhắc nhở Hạ Trạch vẫn còn ngủ. Nắng ban mai xuyên thấu qua khe hở rèm cửa chiếu vào, căn phòng cũng không còn u ám, Trì Dĩ Hoành có thể nhìn rõ bộ dáng Hạ Trạch đang nằm trong lòng mình.</w:t>
      </w:r>
    </w:p>
    <w:p>
      <w:pPr>
        <w:pStyle w:val="BodyText"/>
      </w:pPr>
      <w:r>
        <w:t xml:space="preserve">Hạ Trạch nắm mắt thả lỏng trông có chút lười biếng. Trì Dĩ Hoành cúi đầu hôn lên trán đối phương, trong lòng không khỏi có chút ảo não, tối qua anh nên tiết chế một chút. Khoảng thời gian này vì Trì phụ nên Trì Dĩ Hoành cùng Hạ Trạch không chỉ không dám ngủ cùng, ngay cả hành vi thân mật thường ngày cũng ít đi hẳn. Trước lúc Trì Thủ Chính từ Trung kinh trở lại, Trì Dĩ Hoành chỉ mới cùng Hạ Trạch ở cùng một chỗ, quả thực là thời điểm thực tủy tri vị. Trì phụ về tới, Trì Dĩ Hoành lập tức phải nhẫn nhịn dục vọng muốn thân cận. Nghẹn nhiều ngày như vậy, tối qua một phút không thể kiềm chế, Trì Dĩ Hoành giống như muốn bù đắp lại hết thảy thiếu thốn mấy ngày nay, ôm Hạ Trạch một lần lại một lần, chỉ còn kém từng ngụm từng ngụm ăn sạch cả xương cốt Hạ Trạch vào bụng.</w:t>
      </w:r>
    </w:p>
    <w:p>
      <w:pPr>
        <w:pStyle w:val="BodyText"/>
      </w:pPr>
      <w:r>
        <w:t xml:space="preserve">Mơ mơ màng màng cảm nhận được ánh mắt Trì Dĩ Hoành, Hạ Trạch liền nhích sát hơn vào lòng anh, nhắm mắt hỏi: “Mấy giờ rồi?”</w:t>
      </w:r>
    </w:p>
    <w:p>
      <w:pPr>
        <w:pStyle w:val="BodyText"/>
      </w:pPr>
      <w:r>
        <w:t xml:space="preserve">Trì Dĩ Hoành nhẹ nhàng vuốt ve tấm lưng bóng loáng của Hạ Trạch, nhẹ giọng nói: “Còn sớm, ngủ tiếp đi.”</w:t>
      </w:r>
    </w:p>
    <w:p>
      <w:pPr>
        <w:pStyle w:val="BodyText"/>
      </w:pPr>
      <w:r>
        <w:t xml:space="preserve">Hạ Trạch nhớ tới một chuyện, cố gắng mở to mắt: “Anh họ, không phải anh nên phòng à?” Vừa nói vừa ngáp, tối qua cùng Trì Dĩ Hoành gây sức ép tới tận khuya, Hạ Trạch thực sự mệt mỏi. Cậu cảm thấy mình mới ngủ không được bao lâu đã thức dậy.</w:t>
      </w:r>
    </w:p>
    <w:p>
      <w:pPr>
        <w:pStyle w:val="BodyText"/>
      </w:pPr>
      <w:r>
        <w:t xml:space="preserve">Hạ Trạch nhắc nhở làm Trì Dĩ Hoành mỉm cười, cúi đầu ngậm lấy môi cậu, nhẹ nhàng ma xát, thấp giọng nói: “Tiểu Trạch, em định qua cầu rút ván sao?”</w:t>
      </w:r>
    </w:p>
    <w:p>
      <w:pPr>
        <w:pStyle w:val="BodyText"/>
      </w:pPr>
      <w:r>
        <w:t xml:space="preserve">Hạ Trạch buồn ngủ híp mắt lại, tùy ý hành vi Trì Dĩ Hoành, hàm hồ cảnh cáo: “Cữu cữu…”</w:t>
      </w:r>
    </w:p>
    <w:p>
      <w:pPr>
        <w:pStyle w:val="BodyText"/>
      </w:pPr>
      <w:r>
        <w:t xml:space="preserve">Nghe vậy, Trì Dĩ Hoành ngược lại không dừng lại mà càng làm càn hơn nữa. Đầu lưỡi linh hoạt tách môi Hạ Trạch, triền miên câu dẫn đầu lưỡi Hạ Trạch, ép cậu không thể không mở mắt. Trì Dĩ Hoành hôn đến mỹ mãn, khóe miệng cong lên thành ý cười thản nhiên: “Phụ thân phỏng chừng biết rồi, dù sao cũng chết, anh muốn kiếm đủ.”</w:t>
      </w:r>
    </w:p>
    <w:p>
      <w:pPr>
        <w:pStyle w:val="BodyText"/>
      </w:pPr>
      <w:r>
        <w:t xml:space="preserve">Hạ Trạch: “…”</w:t>
      </w:r>
    </w:p>
    <w:p>
      <w:pPr>
        <w:pStyle w:val="BodyText"/>
      </w:pPr>
      <w:r>
        <w:t xml:space="preserve">Trì Dĩ Hoành mà đủ thì cậu chết chắc. Bây giờ toàn thân cậu còn bủn rủn, hai bắp đùi đau nhức đến phát run a.</w:t>
      </w:r>
    </w:p>
    <w:p>
      <w:pPr>
        <w:pStyle w:val="BodyText"/>
      </w:pPr>
      <w:r>
        <w:t xml:space="preserve">Ánh mắt Hạ Trạch toát ra cảm xúc lên án quá rõ ràng, Trì Dĩ Hoành nhịn không được ôm chầm lấy cậu bật cười. Cười đã, Trì Dĩ Hoành không làm thêm gì nữa, chỉ ôm nhu ôm Hạ Trạch, dỗ dành: “Ngủ đi.”</w:t>
      </w:r>
    </w:p>
    <w:p>
      <w:pPr>
        <w:pStyle w:val="BodyText"/>
      </w:pPr>
      <w:r>
        <w:t xml:space="preserve">Hạ Trạch nghe lời, nhắm mắt lại không tới một phút đồng hồ liền ngủ.</w:t>
      </w:r>
    </w:p>
    <w:p>
      <w:pPr>
        <w:pStyle w:val="BodyText"/>
      </w:pPr>
      <w:r>
        <w:t xml:space="preserve">Trì Dĩ Hoành cưng chìu nhìn Hạ Trạch, một bàn tay nhẹ nhành vỗ về trên lưng cậu. Sau khi dỗ Hạ Trạch ngủ say, Trì Dĩ Hoành mặc quần áo thu thập chỉnh chu rồi xuống lầu. Quả nhiên, phụ thân đã ngồi ở phòng khách chờ anh. Không đợi anh đi qua, ánh mắt sắc bén như lưỡi dao của Trì Thủ Chính đã không ngừng phóng lên người anh.</w:t>
      </w:r>
    </w:p>
    <w:p>
      <w:pPr>
        <w:pStyle w:val="BodyText"/>
      </w:pPr>
      <w:r>
        <w:t xml:space="preserve">Trì Dĩ Hoành lập tức thức thời cúi đầu: “Phụ thân.”</w:t>
      </w:r>
    </w:p>
    <w:p>
      <w:pPr>
        <w:pStyle w:val="BodyText"/>
      </w:pPr>
      <w:r>
        <w:t xml:space="preserve">Nghênh đón anh chính là một trận hành hung của Trì Thủ Chính.</w:t>
      </w:r>
    </w:p>
    <w:p>
      <w:pPr>
        <w:pStyle w:val="BodyText"/>
      </w:pPr>
      <w:r>
        <w:t xml:space="preserve">Trì Dĩ Hoành: “…”</w:t>
      </w:r>
    </w:p>
    <w:p>
      <w:pPr>
        <w:pStyle w:val="BodyText"/>
      </w:pPr>
      <w:r>
        <w:t xml:space="preserve">Nói ra thì Trì Thủ Chính thực sự vô cùng tức giận. Vì chuyện hai đứa nhỏ ở cùng một chỗ nên khoảng thời gian này ông tìm hiểu không ít tri thức về phương diện này. Ông đương nhiên không nghĩ hai người nam ở cùng nhau chỉ là tình yêu thuần khiết trong sáng, nhưng ông cảm thấy Hạ Trạch vẫn còn nhỏ, Trì Dĩ Hoành hẳn sẽ biết khắc chế, nào ngờ… Trì Thủ Chính càng nghĩ càng giận, phẫn nộ đùng đùng đấm Trì Dĩ Hoành. Trì Dĩ Hoành bày ra bộ dáng nhận sai nhưng vị cha hiền hết đấm lại đấm.</w:t>
      </w:r>
    </w:p>
    <w:p>
      <w:pPr>
        <w:pStyle w:val="BodyText"/>
      </w:pPr>
      <w:r>
        <w:t xml:space="preserve">Động tĩnh dưới lầu hoàn toàn không ảnh hưởng tới Hạ Trạch đang ngủ ngon lành, đợi tới hơn tám giờ thức dậy xuống lầu thì Trì Thủ Chính cùng Trì Dĩ Hoành đều hệt như chưa từng có chuyện phát sinh, đang ngồi ở phòng ăn xem báo chờ Hạ Trạch.</w:t>
      </w:r>
    </w:p>
    <w:p>
      <w:pPr>
        <w:pStyle w:val="BodyText"/>
      </w:pPr>
      <w:r>
        <w:t xml:space="preserve">Hạ Trạch vịn cạnh cửa không dám bước vào. Cậu chột dạ cúi đầu liếc nhìn Trì Thủ Chính đang xem báo, vội vàng nháy nháy mắt với Trì Dĩ Hoành, ý hỏi sao lại thế này? Đã trễ thế này sao cữu cữu vẫn còn ở phòng ăn? Bình thường hẳn cữu cữu đã ăn xong từ sớm, lẽ nào đặc biệt đợi mình?</w:t>
      </w:r>
    </w:p>
    <w:p>
      <w:pPr>
        <w:pStyle w:val="BodyText"/>
      </w:pPr>
      <w:r>
        <w:t xml:space="preserve">Trì Dĩ Hoành buồn cười nhìn Hạ Trạch, làm động tác bị đánh.</w:t>
      </w:r>
    </w:p>
    <w:p>
      <w:pPr>
        <w:pStyle w:val="BodyText"/>
      </w:pPr>
      <w:r>
        <w:t xml:space="preserve">Hạ Trạch: “…”</w:t>
      </w:r>
    </w:p>
    <w:p>
      <w:pPr>
        <w:pStyle w:val="BodyText"/>
      </w:pPr>
      <w:r>
        <w:t xml:space="preserve">Giờ cậu chạy còn kịp không a.</w:t>
      </w:r>
    </w:p>
    <w:p>
      <w:pPr>
        <w:pStyle w:val="BodyText"/>
      </w:pPr>
      <w:r>
        <w:t xml:space="preserve">Ý niệm vừa nảy sinh trong đầu, Trì Thủ Chính bên kia khẽ ho khan một tiếng. Hạ Trạch lập tức cười thật tươi ngồi xuống cạnh ông, ngoan ngoãn nói: “Cữu cữu.”</w:t>
      </w:r>
    </w:p>
    <w:p>
      <w:pPr>
        <w:pStyle w:val="BodyText"/>
      </w:pPr>
      <w:r>
        <w:t xml:space="preserve">Chống lại gương mặt tươi cười của Hạ Trạch, Trì Thủ Chính không có tẹo cáu kỉnh nào. Ông vừa bưng chén cháo qua cho Hạ Trạch, vừa hỏi: “Tiểu Trạch, lát nữa con định đi cùng Dĩ Hoành à?”</w:t>
      </w:r>
    </w:p>
    <w:p>
      <w:pPr>
        <w:pStyle w:val="BodyText"/>
      </w:pPr>
      <w:r>
        <w:t xml:space="preserve">Hạ Trạch gật gật đầu. Hôm nay là ngày chính thức công bố kết quả đấu thầu hạng mục bên thành tây, cậu cũng vì chuyện này mới ráng bò xuống giường, bằng không hẳn đã nằm thẳng cẳng tới tận tối.</w:t>
      </w:r>
    </w:p>
    <w:p>
      <w:pPr>
        <w:pStyle w:val="BodyText"/>
      </w:pPr>
      <w:r>
        <w:t xml:space="preserve">Sắc mặt Trì Thủ Chính hòa ái: “Đi xem cũng tốt.”</w:t>
      </w:r>
    </w:p>
    <w:p>
      <w:pPr>
        <w:pStyle w:val="BodyText"/>
      </w:pPr>
      <w:r>
        <w:t xml:space="preserve">Cả bữa sáng, thái độ Trì Thủ Chính đối với Hạ Trạch vẫn trước sau như một, chính là Trì Dĩ Hoành không có được đãi ngộ này, thỉnh thoảng lại bị phụ thân nhà mình hừ lạnh một tiếng. Hạ Trạch đồng tình liếc nhìn Trì Dĩ Hoành, trong lòng hiểu rõ nhất định sáng nay anh họ đã thay mình gánh hết toàn bộ hỏa lực của cữu cữu. Nghĩ tới bộ dáng tức giận của cữu cữu, Hạ Trạch lại càng ngồi ngay ngắn hơn.</w:t>
      </w:r>
    </w:p>
    <w:p>
      <w:pPr>
        <w:pStyle w:val="BodyText"/>
      </w:pPr>
      <w:r>
        <w:t xml:space="preserve">Mãi đến lúc ăn sáng xong bắt đầu khởi hành, Hạ Trạch mới thở phào một hơi. Lần này cậu đi với tư cách trợ lý Trì Dĩ Hoành, vì để phụ hợp với hình tượng, Hạ Trạch cố ý mặc sơ mi, còn đeo cà vạt.</w:t>
      </w:r>
    </w:p>
    <w:p>
      <w:pPr>
        <w:pStyle w:val="BodyText"/>
      </w:pPr>
      <w:r>
        <w:t xml:space="preserve">“Thế nào?”</w:t>
      </w:r>
    </w:p>
    <w:p>
      <w:pPr>
        <w:pStyle w:val="BodyText"/>
      </w:pPr>
      <w:r>
        <w:t xml:space="preserve">Trì Dĩ Hoành tán dương gật gật đầu.</w:t>
      </w:r>
    </w:p>
    <w:p>
      <w:pPr>
        <w:pStyle w:val="BodyText"/>
      </w:pPr>
      <w:r>
        <w:t xml:space="preserve">Hạ Trạch đang muốn hỏi chuyện khi sáng Trì Dĩ Hoành bị đánh thì di động vang lên, là lão A. Cậu nghi hoặc bắt máy: “Alo, sao vậy?”</w:t>
      </w:r>
    </w:p>
    <w:p>
      <w:pPr>
        <w:pStyle w:val="BodyText"/>
      </w:pPr>
      <w:r>
        <w:t xml:space="preserve">Âm thanh lão A lộ ra chút hưng phấn khác thường: “Chu Hàm Thanh tìm tới chỗ Hàn Linh.”</w:t>
      </w:r>
    </w:p>
    <w:p>
      <w:pPr>
        <w:pStyle w:val="BodyText"/>
      </w:pPr>
      <w:r>
        <w:t xml:space="preserve">“Chu Hàm Thanh tìm Hàn Linh? Bà ta muốn làm gì?” Hạ Trạch ngoài ý muốn hỏi.</w:t>
      </w:r>
    </w:p>
    <w:p>
      <w:pPr>
        <w:pStyle w:val="BodyText"/>
      </w:pPr>
      <w:r>
        <w:t xml:space="preserve">“Không biết!” Lão A phấn khởi: “Mặc kệ là làm gì, lát nữa sẽ biết ngay. Hôm qua thừa dịp Hàn Linh không ở, tôi đã tìm người tới lắp thiết bị theo dõi, cậu muốn tới đây xem không?”</w:t>
      </w:r>
    </w:p>
    <w:p>
      <w:pPr>
        <w:pStyle w:val="BodyText"/>
      </w:pPr>
      <w:r>
        <w:t xml:space="preserve">“… sáng nay tôi có việc rồi, ông xem xong gửi qua mail tôi là được, không cần thiết phải xem trực tiếp đâu.”</w:t>
      </w:r>
    </w:p>
    <w:p>
      <w:pPr>
        <w:pStyle w:val="BodyText"/>
      </w:pPr>
      <w:r>
        <w:t xml:space="preserve">Hạ Trạch thực sự nghĩ phàm là người làm nghề thám tử đều có máu bà tám. Mặc kệ là lão K hay lão A đều thực phù hợp với định luật này. Nhất là lão A. Hạ Chí Thành xuất hiện ở chỗ Hàn Linh, lão A chỉ thầm mắng ‘cẩu nam nữ’. Nhưng Chu Hàm Thanh vừa tới thì ông hệt như vừa uống máu gà, có cảm giác rốt cuộc cũng đợi tới màn đối thủ định mệnh quyết chiến.</w:t>
      </w:r>
    </w:p>
    <w:p>
      <w:pPr>
        <w:pStyle w:val="BodyText"/>
      </w:pPr>
      <w:r>
        <w:t xml:space="preserve">Lão A khẩn trương nhìn chằm chằm đối diện, không có bóng dáng Hạ Chí Thành, chỉ có một mình Chu Hàm Thanh, vấn đề Hạ Trạch hỏi trước đó kỳ thực cũng là điều lão A thắc mắc. Chu Hàm Thanh tới tìm Hàn Linh làm gì? Không phải Hạ Chí Thành phó thác Chu Hàm Thanh tới giải quyết đi?</w:t>
      </w:r>
    </w:p>
    <w:p>
      <w:pPr>
        <w:pStyle w:val="BodyText"/>
      </w:pPr>
      <w:r>
        <w:t xml:space="preserve">Chu Hàm Thanh không biết có một đống người đang quan tâm tới động thái của mình, bà thong dong bước ra thang máy, đi tới gõ cửa nhà Hàn Linh.</w:t>
      </w:r>
    </w:p>
    <w:p>
      <w:pPr>
        <w:pStyle w:val="BodyText"/>
      </w:pPr>
      <w:r>
        <w:t xml:space="preserve">“Chí Thành.” Theo một trận bước chân dồn dập, Hàn Linh vui sướng mở cửa. Lúc nhìn thấy người bên ngoài là ai, nụ cười trên mặt nhất thời biến mất, thay vào đó là chán ghét cùng oán hận: “Cô tới làm gì?”</w:t>
      </w:r>
    </w:p>
    <w:p>
      <w:pPr>
        <w:pStyle w:val="BodyText"/>
      </w:pPr>
      <w:r>
        <w:t xml:space="preserve">Này chân chính là lần gặp mặt đầu tiên của Chu Hàm Thanh cùng Hàn Linh, hai người cơ hồ vừa thấy liền nhận ra đối phương. Chu Hàm Thanh cười khẽ: “Tôi là Chu Hàm Thanh, tôi nghĩ cái khác không cần mình tự giới thiệu, không mời tôi vào sao?”</w:t>
      </w:r>
    </w:p>
    <w:p>
      <w:pPr>
        <w:pStyle w:val="BodyText"/>
      </w:pPr>
      <w:r>
        <w:t xml:space="preserve">Hàn Linh không nói gì, Chu Hàm Thanh lướt qua đối phương tự bước vào nhà. Phòng ở của Hàn Linh thu thập rất sạch sẽ, bố trí thoải mái, hoàn toàn bất đồng với tưởng tượng về một người điên. Tùy ý liếc nhìn một vòng, Chu Hàm Thanh giống như chủ nhân nơi này tự nhiên ngồi xuống chiếc ghế sô pha ở giữa, hơi ngửa đầu, hất cằm nói với Hàn Linh: “Ngồi đi, Chí Thành không có thời gian nên bảo tôi tới xem chị.”</w:t>
      </w:r>
    </w:p>
    <w:p>
      <w:pPr>
        <w:pStyle w:val="BodyText"/>
      </w:pPr>
      <w:r>
        <w:t xml:space="preserve">Làm bà Hạ nhiều năm, dáng vẻ Chu Hàm Thanh tuyệt đối không thể bới móc. Bắt đầu từ lúc xuất hiện ở cửa, khí thế của Chu Hàm Thanh liền vững vàng đè ép Hàn Linh.</w:t>
      </w:r>
    </w:p>
    <w:p>
      <w:pPr>
        <w:pStyle w:val="BodyText"/>
      </w:pPr>
      <w:r>
        <w:t xml:space="preserve">Biểu tình chán ghét trên mặt Hàn Linh theo động tác của Chu Hàm Thanh mà càng sâu thêm. Năm đó Hạ nãi nãi chướng mắt Hàn Linh chính vì Hàn Linh sinh ra trong gia đình nghèo khó, không có dáng vẻ trang nhã như Trì Hân Vân. Hàn Linh thua Trì Hân Vân thì không tính là gì, nhưng ngay cả một đứa nghèo như Chu Hàm Thanh mà cũng dám lên mặt với Hàn Linh.</w:t>
      </w:r>
    </w:p>
    <w:p>
      <w:pPr>
        <w:pStyle w:val="BodyText"/>
      </w:pPr>
      <w:r>
        <w:t xml:space="preserve">Hàn Linh đứng ở nơi đó, từ trên cao nhìn xuống Chu Hàm Thanh, âm trầm hỏi: “Cô nói là Chí Thành bảo cô tới?”</w:t>
      </w:r>
    </w:p>
    <w:p>
      <w:pPr>
        <w:pStyle w:val="BodyText"/>
      </w:pPr>
      <w:r>
        <w:t xml:space="preserve">Chu Hàm Thanh thưởng thức biểu tình trên mặt Hàn Linh, thản nhiên gật gật đầu: “Chí Thành nói có quà muốn tặng cho chị, bảo tôi mang tới giúp.” Không đợi Hàn Linh nói gì, Chu Hàm Thanh đã chậm rãi nhắc nhở: “Chị Hàn, chị cùng Chí Thành chỉ là bạn học, tôi nghĩ chị gọi anh ấy là Chí Thành không hợp lẽ cho lắm, cứ gọi là Hạ tiên sinh thì tốt hơn.”</w:t>
      </w:r>
    </w:p>
    <w:p>
      <w:pPr>
        <w:pStyle w:val="BodyText"/>
      </w:pPr>
      <w:r>
        <w:t xml:space="preserve">Hàn Linh dễ dàng bị lời nói của Chu Hàm Thanh chọc giận, vẻ mặt trở nên vặn vẹo: “Này cũng là anh ta nói?”</w:t>
      </w:r>
    </w:p>
    <w:p>
      <w:pPr>
        <w:pStyle w:val="BodyText"/>
      </w:pPr>
      <w:r>
        <w:t xml:space="preserve">“Chị Hàn cảm thấy thế nào?” Chu Hàm Thanh thản nhiên hỏi ngược lại.</w:t>
      </w:r>
    </w:p>
    <w:p>
      <w:pPr>
        <w:pStyle w:val="BodyText"/>
      </w:pPr>
      <w:r>
        <w:t xml:space="preserve">“Tôi không tin, tôi không tin, cô gạt tôi!” Hàn Linh phẫn nộ gào lên.</w:t>
      </w:r>
    </w:p>
    <w:p>
      <w:pPr>
        <w:pStyle w:val="BodyText"/>
      </w:pPr>
      <w:r>
        <w:t xml:space="preserve">Chu Hàm Thanh vẫn không chút biến sắc: “Tôi có lừa chị hay không, bản thân chị không cảm giác được sao?”</w:t>
      </w:r>
    </w:p>
    <w:p>
      <w:pPr>
        <w:pStyle w:val="BodyText"/>
      </w:pPr>
      <w:r>
        <w:t xml:space="preserve">Hàn Linh nhìn chằm chằm Chu Hàm Thanh, đột nhiên cười cổ quái: “Căn bản không phải Chí Thành bảo cô tới đúng không? Tin kia không phải Chí Thành mà là cô, là cô lấy di động của Chí Thành, đúng không?”</w:t>
      </w:r>
    </w:p>
    <w:p>
      <w:pPr>
        <w:pStyle w:val="BodyText"/>
      </w:pPr>
      <w:r>
        <w:t xml:space="preserve">Chu Hàm Thanh hơi bất ngờ, rất nhanh liền bật cười, không phủ nhận lời Hàn Linh: “Không tồi, đoạn ghi âm kia rất thú vị.”</w:t>
      </w:r>
    </w:p>
    <w:p>
      <w:pPr>
        <w:pStyle w:val="BodyText"/>
      </w:pPr>
      <w:r>
        <w:t xml:space="preserve">Hàn Linh nghe Chu Hàm Thanh thừa nhận, nụ cười lại càng cổ quái hơn: “Cô tới tìm tôi làm gì? Uy hiếp hay mua chuộc? Cô cũng sợ đúng không? Sợ tôi công bố đoạn ghi âm này, hủy Chí Thành, cũng hủy đi cô, đúng không?”</w:t>
      </w:r>
    </w:p>
    <w:p>
      <w:pPr>
        <w:pStyle w:val="BodyText"/>
      </w:pPr>
      <w:r>
        <w:t xml:space="preserve">Hàn Linh chọt trúng tim đen, này quả thực là điều Chu Hàm Thanh lo lắng. Chu Hàm Thanh thật sự sợ Hàn Linh phát điên tung ra đoạn ghi âm này, hủy Hạ Chí Thành thì bà cũng bị hủy theo. Đương nhiên, trừ bỏ chuyện này, Chu Hàm Thanh càng lo chính là đoạn ghi âm kia ở trong tay Hàn Linh thì bà cùng Chí Thành hệt như vĩnh viễn đội một quả bom trên đầu, không biết lúc nào nó sẽ nổ. Chu Hàm Thanh không tin Hạ Chí Thành có thể ngăn cản Hàn Linh, bằng không sẽ không dây dưa với một kẻ điên lâu như vậy. Thay vì Hạ Chí Thành, Chu Hàm Thanh càng tin tưởng bàn thân hơn.</w:t>
      </w:r>
    </w:p>
    <w:p>
      <w:pPr>
        <w:pStyle w:val="BodyText"/>
      </w:pPr>
      <w:r>
        <w:t xml:space="preserve">Chu Hàm Thanh cười mỉm: “Nguyên lai cái gì chị cũng hiểu. Vậy càng tốt, dễ nói chuyện hơn.”</w:t>
      </w:r>
    </w:p>
    <w:p>
      <w:pPr>
        <w:pStyle w:val="BodyText"/>
      </w:pPr>
      <w:r>
        <w:t xml:space="preserve">“Nói chuyện gì?”</w:t>
      </w:r>
    </w:p>
    <w:p>
      <w:pPr>
        <w:pStyle w:val="BodyText"/>
      </w:pPr>
      <w:r>
        <w:t xml:space="preserve">“Hạ Nguyên!”</w:t>
      </w:r>
    </w:p>
    <w:p>
      <w:pPr>
        <w:pStyle w:val="BodyText"/>
      </w:pPr>
      <w:r>
        <w:t xml:space="preserve">“Tiểu Nguyên!” Hàn Linh nhất thời khẩn trương: “Cô làm gì Tiểu Nguyên?”</w:t>
      </w:r>
    </w:p>
    <w:p>
      <w:pPr>
        <w:pStyle w:val="BodyText"/>
      </w:pPr>
      <w:r>
        <w:t xml:space="preserve">Chu Hàm Thanh thản nhiên: “Chẳng làm gì cả. Tôi chỉ mời nó tới một nơi an toàn làm khách thôi.”</w:t>
      </w:r>
    </w:p>
    <w:p>
      <w:pPr>
        <w:pStyle w:val="BodyText"/>
      </w:pPr>
      <w:r>
        <w:t xml:space="preserve">“Cô gạt tôi, cô dám? Tiểu Nguyên là con Hạ Chí Thành.” Hàn Linh the thé hét.</w:t>
      </w:r>
    </w:p>
    <w:p>
      <w:pPr>
        <w:pStyle w:val="BodyText"/>
      </w:pPr>
      <w:r>
        <w:t xml:space="preserve">Chu Hàm Thanh đùa cợt bật cười: “Tôi thừa nhận Hạ Nguyên là con Hạ Chí Thành, nhưng vậy thì sao? Chí Thành đâu phải chỉ có mình Hạ Nguyên là con. Nói trắng ra, Hạ Nguyên bất quá chỉ là một đứa con riêng vĩnh viễn không có khả năng có chính danh. Sau lưng nó không có chỗ dựa vững chắc như Trì gia, lại còn có một người mẹ bệnh thần kinh, chị cảm thấy trong mắt Chí Thành nó được bao nhiêu phân lượng chứ. Chỉ sợ ngay cả một ngón tay Hạ Trạch cũng không bằng. Cho dù tôi làm gì nó thì Chí Thành cũng không trách cứ.”</w:t>
      </w:r>
    </w:p>
    <w:p>
      <w:pPr>
        <w:pStyle w:val="BodyText"/>
      </w:pPr>
      <w:r>
        <w:t xml:space="preserve">Điểm yếu của Hàn Linh chính là Hạ Nguyên, đây là kết quả điều tra của Chu Chấn. Ban đầu lúc điều tra Hàn Linh, Chu Hàm Tinh vốn muốn chặt đứt nguồn tài chính của Hàn Linh, sau đó chậm rãi gây sức ép với Hạ Nguyên. Lần này bất quá chỉ là thực hiện sớm một chút mà thôi.</w:t>
      </w:r>
    </w:p>
    <w:p>
      <w:pPr>
        <w:pStyle w:val="BodyText"/>
      </w:pPr>
      <w:r>
        <w:t xml:space="preserve">Trước đó, Chu Hàm Thanh cũng không liều lĩnh trực tiếp chạy tới chỗ Hàn Linh mà là gọi điện qua Chu gia. Chu Chấn không ở, bắt máy là Chu Tử Xương. Nghe Chu Hàm Thanh căn dặn xong, Chu Tử Xương trẻ tuổi khí thịnh lập tức vỗ ngực đáp ứng. Ngay lúc Chu Hàm Thanh xuất phát tới chỗ Hàn Linh, Chu Tử Xương đã dẫn người tới khống chế Hạ Nguyên bị Chu Hàm Thanh gọi điện lừa tới. Chu Hàm Thanh đương nhiên sẽ không làm gì Hạ Nguyên, dù sao Hạ Nguyên cũng là con Hạ Chí Thành. Bà chỉ cần Hạ Nguyên không thể liên hệ với Hàn Linh, thời khắc mấu chốt hù dọa được đối phương là ổn. Cho dù có lẽ Hạ Chí Thành biết chuyện sẽ mất hứng nhưng cũng chỉ có thể cho qua. So với chuyện lấy được đoạn ghi âm từ chỗ Hàn Linh, tình tự của Hạ Chí Thành hoàn toàn không đáng kể. Huống chi đến khi đó người có đoạn ghi âm trong tay là mình, Hạ Chí Thành sẽ chân chính hiểu được cái gì gọi là vợ chồng là một thể.</w:t>
      </w:r>
    </w:p>
    <w:p>
      <w:pPr>
        <w:pStyle w:val="BodyText"/>
      </w:pPr>
      <w:r>
        <w:t xml:space="preserve">Chu Hàm Thanh đã tính toán rất chu đáo, nhắm thẳng vào điểm yếu của Hàn Linh, cũng tính toán phản ứng của Hạ Chí Thành lúc biết chuyện, nhưng cố tình lại quên tính tới phản ứng của Hàn Linh. Ngay lúc Chu Hàm Thanh vừa nói xong câu đó, Hàn Linh liền nhìn chằm chằm, tiếp đó nhào tới cầm lấy con dao gọt trái cây trên bàn điên cuồng đâm tới.</w:t>
      </w:r>
    </w:p>
    <w:p>
      <w:pPr>
        <w:pStyle w:val="BodyText"/>
      </w:pPr>
      <w:r>
        <w:t xml:space="preserve">“Tiểu Nguyên là con tao, Hạ Chí Thành đã đáp ứng để nó nhận tổ quy tông, không phải con riêng, cũng không phải thứ nghiệt chủng như Hạ Trạch kia có thể so sánh.”</w:t>
      </w:r>
    </w:p>
    <w:p>
      <w:pPr>
        <w:pStyle w:val="BodyText"/>
      </w:pPr>
      <w:r>
        <w:t xml:space="preserve">Ý định của Chu Hàm Thanh là muốn nói Hạ Nguyên trong mắt Hạ Chí Thành chả là gì, không ngờ lại kích thích Hàn Linh phát điên. Đối với Hàn Linh mà nói, mặc kệ là thân phận con riêng của Hạ Nguyên hay sự tồn tại của Hạ Trạch, tất cả đều làm bà không thể chịu nổi. Nhất là bị Chu Hàm Thanh cười cợt nói ra càng giống như một người thành công đang khoe khoang trước mặt một kẻ thất bại.</w:t>
      </w:r>
    </w:p>
    <w:p>
      <w:pPr>
        <w:pStyle w:val="BodyText"/>
      </w:pPr>
      <w:r>
        <w:t xml:space="preserve">“Chị điên rồi!” Chu Hàm Thanh liều mạng tránh né.</w:t>
      </w:r>
    </w:p>
    <w:p>
      <w:pPr>
        <w:pStyle w:val="BodyText"/>
      </w:pPr>
      <w:r>
        <w:t xml:space="preserve">Hàn Linh cười phá lên: “Mày không biết đúng không? Tao vốn chính là kẻ điên! Kẻ điên giết người sẽ không ngồi tù, điểm này mày chưa biết đi.”</w:t>
      </w:r>
    </w:p>
    <w:p>
      <w:pPr>
        <w:pStyle w:val="BodyText"/>
      </w:pPr>
      <w:r>
        <w:t xml:space="preserve">Cách cái bàn, Hàn Linh vừa cười điên cuồng vừa không kiên nể đâm dao về phía Chu Hàm Thanh. Túi xách trong tay Chu Hàm Thanh thoáng chốc đã bị đâm rách tung tóe, tay cũng bị rạch trúng một nhát. Trong lúc kinh hoảng, Chu Hàm Thanh chống lại ánh mắt Hàn Linh, cảm thấy Hàn Linh thật sự đã điên rồi. Thừa dịp Hàn Linh không chú ý, Chu Hàm Thanh quật mạnh túi xách về phía mắt Hàn Linh, nhân cơ hội này bỏ chạy. Hàn Linh vung tay hất túi xách, từ phía sau túm lấy Chu Hàm Thanh. Chu Hàm Thanh giãy dụa kịch liệt, hai người bắt đầu xô đẩy, Hàn Linh đột nhiên cứng đờ bất động.</w:t>
      </w:r>
    </w:p>
    <w:p>
      <w:pPr>
        <w:pStyle w:val="BodyText"/>
      </w:pPr>
      <w:r>
        <w:t xml:space="preserve">Chu Hàm Thanh ý thức được gì đó, chầm chậm cúi đầu, tay bà đang cầm con dao gọt trái cây, mà đầu kia đã đâm vào ngực Hàn Linh.</w:t>
      </w:r>
    </w:p>
    <w:p>
      <w:pPr>
        <w:pStyle w:val="BodyText"/>
      </w:pPr>
      <w:r>
        <w:t xml:space="preserve">________</w:t>
      </w:r>
    </w:p>
    <w:p>
      <w:pPr>
        <w:pStyle w:val="Compact"/>
      </w:pPr>
      <w:r>
        <w:t xml:space="preserve">Hoàn</w:t>
      </w:r>
      <w:r>
        <w:br w:type="textWrapping"/>
      </w:r>
      <w:r>
        <w:br w:type="textWrapping"/>
      </w:r>
    </w:p>
    <w:p>
      <w:pPr>
        <w:pStyle w:val="Heading2"/>
      </w:pPr>
      <w:bookmarkStart w:id="99" w:name="chương-77-biến-hóa-kỳ-lạ"/>
      <w:bookmarkEnd w:id="99"/>
      <w:r>
        <w:t xml:space="preserve">77. Chương 77: Biến Hóa Kỳ Lạ</w:t>
      </w:r>
    </w:p>
    <w:p>
      <w:pPr>
        <w:pStyle w:val="Compact"/>
      </w:pPr>
      <w:r>
        <w:br w:type="textWrapping"/>
      </w:r>
      <w:r>
        <w:br w:type="textWrapping"/>
      </w:r>
      <w:r>
        <w:t xml:space="preserve">Trọng Sinh Chi Hạ Trạch [77] Biến Hóa Kỳ Lạ</w:t>
      </w:r>
    </w:p>
    <w:p>
      <w:pPr>
        <w:pStyle w:val="BodyText"/>
      </w:pPr>
      <w:r>
        <w:t xml:space="preserve">******</w:t>
      </w:r>
    </w:p>
    <w:p>
      <w:pPr>
        <w:pStyle w:val="BodyText"/>
      </w:pPr>
      <w:r>
        <w:t xml:space="preserve">“Xảy ra chuyện rồi!”</w:t>
      </w:r>
    </w:p>
    <w:p>
      <w:pPr>
        <w:pStyle w:val="BodyText"/>
      </w:pPr>
      <w:r>
        <w:t xml:space="preserve">Đây là ý tưởng thống nhất của lão A cùng trợ thủ.</w:t>
      </w:r>
    </w:p>
    <w:p>
      <w:pPr>
        <w:pStyle w:val="BodyText"/>
      </w:pPr>
      <w:r>
        <w:t xml:space="preserve">Hàn Linh bất thình lình nổi điên, không chỉ Chu Hàm Thanh, cho dù cách màn hình, lão A cùng trợ thủ cũng sửng sốt. Chờ bọn họ phản ứng lại thì Chu Hàm Thanh cũng bắt đầu giãy dụa. Trong lúc hỗn loạn, không ai nhìn rõ con dao kia làm thế nào đâm vào cơ thể Hàn Linh.</w:t>
      </w:r>
    </w:p>
    <w:p>
      <w:pPr>
        <w:pStyle w:val="BodyText"/>
      </w:pPr>
      <w:r>
        <w:t xml:space="preserve">Máu đỏ tươi phun ra, Hàn Linh thống khổ vặn vẹo biểu tình, bà vô lực vươn tay muốn túm lấy Chu Hàm Thanh, Chu Hàm Thanh lảo đảo lui về sau từng bước, né tránh bàn tay Hàn Linh. Ánh sáng trong mắt Hàn Linh dần dần tan biến, trừng to mắt té lăn quay trên mặt đất. Hướng cuối cùng Hàn Linh nhìn đúng là phía Chu Hàm Thanh. Sắc mặt Chu Hàm Thanh thoáng chốc trắng bệch, có máu sền sệt dọc theo tay bà tích xuống, từng giọt từng giọt đọng lại trên cánh tay mà lúc còn sống Hàn Linh muốn túm lấy bà.</w:t>
      </w:r>
    </w:p>
    <w:p>
      <w:pPr>
        <w:pStyle w:val="BodyText"/>
      </w:pPr>
      <w:r>
        <w:t xml:space="preserve">“Hàn Linh? Hàn Linh?”</w:t>
      </w:r>
    </w:p>
    <w:p>
      <w:pPr>
        <w:pStyle w:val="BodyText"/>
      </w:pPr>
      <w:r>
        <w:t xml:space="preserve">Chu Hàm Thanh run rẩy gọi vài tiếng, Hàn Linh vẫn không nhúc nhích. Cố lấy can đảm cúi xuống thăm dò hơi thở Hàn Linh, nhưng không có bất cứ phản ứng nào. Bà đã giết người! Ý niệm vừa hiện lên trong đầu, Chu Hàm Thanh xoay mạnh người lại. Cơ hồ theo bản năng muốn bỏ chạy, nhưng mới bước một bước liền dừng lại.</w:t>
      </w:r>
    </w:p>
    <w:p>
      <w:pPr>
        <w:pStyle w:val="BodyText"/>
      </w:pPr>
      <w:r>
        <w:t xml:space="preserve">Bà không thể đi!</w:t>
      </w:r>
    </w:p>
    <w:p>
      <w:pPr>
        <w:pStyle w:val="BodyText"/>
      </w:pPr>
      <w:r>
        <w:t xml:space="preserve">Chu Hàm Thanh không quên mục đích mình tới đây, đoạn ghi âm kia vẫn còn ở nơi này. Nếu cứ vậy bỏ đi, lỡ như có người phát hiện Hàn Linh đã chết, cảnh sát điều tra ra đoạn ghi âm kia thì bà cùng Hạ Chí Thành lại càng phiền hơn. Nghĩ nghĩ rồi nhanh chóng quay ngược trở lại, Chu Hàm Thanh cố ép chính mình bình tĩnh lại.</w:t>
      </w:r>
    </w:p>
    <w:p>
      <w:pPr>
        <w:pStyle w:val="BodyText"/>
      </w:pPr>
      <w:r>
        <w:t xml:space="preserve">Đầu tiên, chuyện bà tới tìm Hàn Linh không có ai biết. Xuất phát từ cẩn thận, lúc đến cũng không để lái xe trong nhà đưa đi mà tự đón taxi. Cho dù Chu Tử Xương không biết bà muốn làm gì, chỉ nghe theo lời bà phân phó mà khống chế Hạ Nguyên. Tiếp theo, chuyện này không thể chỉ để mình bà gánh vác, phải kéo Hạ Chí Thành vào. Chu Hàm Thanh nghĩ vậy, rất nhanh liền hành động.</w:t>
      </w:r>
    </w:p>
    <w:p>
      <w:pPr>
        <w:pStyle w:val="BodyText"/>
      </w:pPr>
      <w:r>
        <w:t xml:space="preserve">Cách màn hình, lão A nhìn thấy Chu Hàm Thanh không lập tức rời đi mà tiến vào phòng tắm rửa sạch vết máu, sau đó lấy điện thoại.</w:t>
      </w:r>
    </w:p>
    <w:p>
      <w:pPr>
        <w:pStyle w:val="BodyText"/>
      </w:pPr>
      <w:r>
        <w:t xml:space="preserve">“Lấy điện thoại cho tôi.” Lão A phân phó.</w:t>
      </w:r>
    </w:p>
    <w:p>
      <w:pPr>
        <w:pStyle w:val="BodyText"/>
      </w:pPr>
      <w:r>
        <w:t xml:space="preserve">Trợ thủ vừa đưa qua vừa hỏi: “Chúng ta báo cảnh sát à?”</w:t>
      </w:r>
    </w:p>
    <w:p>
      <w:pPr>
        <w:pStyle w:val="BodyText"/>
      </w:pPr>
      <w:r>
        <w:t xml:space="preserve">Lão A lắc đầu: “Trước nói một tiếng với Hạ Trạch đã.”</w:t>
      </w:r>
    </w:p>
    <w:p>
      <w:pPr>
        <w:pStyle w:val="BodyText"/>
      </w:pPr>
      <w:r>
        <w:t xml:space="preserve">Cùng một lúc, lão A cùng Chu Hàm Thanh đều gọi điện.</w:t>
      </w:r>
    </w:p>
    <w:p>
      <w:pPr>
        <w:pStyle w:val="BodyText"/>
      </w:pPr>
      <w:r>
        <w:t xml:space="preserve">Ngay lúc đó, cũng đang thông báo kết quả trúng thầu khu đất B3 thành Tây.</w:t>
      </w:r>
    </w:p>
    <w:p>
      <w:pPr>
        <w:pStyle w:val="BodyText"/>
      </w:pPr>
      <w:r>
        <w:t xml:space="preserve">Trong phòng họp của văn phòng chính phủ, lúc này đã ngồi đầy người. Hạ Trạch cùng Trì Dĩ Hoành khiêm tốn ngồi trong góc phòng, xa xa bên kia Chu Chấn đang nhìn qua.</w:t>
      </w:r>
    </w:p>
    <w:p>
      <w:pPr>
        <w:pStyle w:val="BodyText"/>
      </w:pPr>
      <w:r>
        <w:t xml:space="preserve">Hạ Trạch nhìn trái nhìn phải, khó hiểu nhỏ giọng hỏi Trì Dĩ Hoành: “Sao lại đông như vậy? Không phải đã biết trước người trúng thầu lần này là Chu gia rồi sao? Sao bọn họ còn tới xem náo nhiệt nữa?”</w:t>
      </w:r>
    </w:p>
    <w:p>
      <w:pPr>
        <w:pStyle w:val="BodyText"/>
      </w:pPr>
      <w:r>
        <w:t xml:space="preserve">Biểu tình Hạ Trạch thực nghiêm nghị, thực sự cảm thấy nghi hoặc. Trì Dĩ Hoành quen thói định đưa tay xoa đầu cậu, may mắn kịp phản ứng này là nơi nào. Liếc nhìn xung quanh một cái, học theo bộ dáng Hạ Trạch đè thấp âm thanh, hỏi ngược lại: “Chúng ta đến làm gì?”</w:t>
      </w:r>
    </w:p>
    <w:p>
      <w:pPr>
        <w:pStyle w:val="BodyText"/>
      </w:pPr>
      <w:r>
        <w:t xml:space="preserve">“Xem náo nhiệt!” Hạ Trạch thuận theo đáp: “Chính là…” Cậu vì biết chốc nữa sắp phát sinh cái gì mới tới, những người khác thì chưa hẳn đã biết đi?</w:t>
      </w:r>
    </w:p>
    <w:p>
      <w:pPr>
        <w:pStyle w:val="BodyText"/>
      </w:pPr>
      <w:r>
        <w:t xml:space="preserve">Trì Dĩ Hoành mỉm cười, kiên nhẫn giải thích: “Bọn họ cũng vậy, tới xem trò vui của Trì gia cùng Chu gia.”</w:t>
      </w:r>
    </w:p>
    <w:p>
      <w:pPr>
        <w:pStyle w:val="BodyText"/>
      </w:pPr>
      <w:r>
        <w:t xml:space="preserve">Trì Dĩ Hoành vừa nói xong thì có người hướng về phía bọn họ đi tới. Đối phương rõ ràng nhận ra Hạ Trạch, biểu tình lộ ra chút cổ quái. Bất quá người nọ thức thời chỉ gật đầu với Hạ Trạch, tiếp đó lôi kéo Trì Dĩ Hoành trò chuyện. Hạ Trạch nghe vài câu thì chợt nhận ra không đúng, đối phương cứ một mực ám chỉ Chu gia gần nhất quá khoa trương. Nhất là Chu Chấn đối ngoại nói khối đất thành Tây này chắc chắn thuộc về Chu gia, Trì gia hơn Chu gia chỉ còn là chuyện quá khứ. Trì Dĩ Hoành giống như không nghe thấy lời đối phương, chỉ cười cười cẩn thận đối đáp.</w:t>
      </w:r>
    </w:p>
    <w:p>
      <w:pPr>
        <w:pStyle w:val="BodyText"/>
      </w:pPr>
      <w:r>
        <w:t xml:space="preserve">Nói xong vài câu, đối phương liền cười ha hả rời đi, Hạ Trạch cuối cùng cũng hiểu xem náo nhiệt mà Trì Dĩ Hoành vừa nói là gì. Bất quá cậu cảm thấy đối phương cũng không nói sai, mấy ngày qua Chu Chấn quả thực khá khoa trương. Ít nhất hiện giờ được mọi người vây quanh, vẻ mặt Chu Chấn rất phấn chấn, thỉnh thoảng lại dùng ánh mắt đắc thắng nhìn về phía bọn họ.</w:t>
      </w:r>
    </w:p>
    <w:p>
      <w:pPr>
        <w:pStyle w:val="BodyText"/>
      </w:pPr>
      <w:r>
        <w:t xml:space="preserve">Hạ Trạch không hứng thú dời tầm mắt, trong đầu nhớ tới câu nói lão K thường nói lúc chơi bài, đừng tưởng giờ thắng là ngon, cẩn thận thua không còn manh giáp. Cậu cảm thấy những lời này chốc nữa có thể áp dụng cho Chu Chấn.</w:t>
      </w:r>
    </w:p>
    <w:p>
      <w:pPr>
        <w:pStyle w:val="BodyText"/>
      </w:pPr>
      <w:r>
        <w:t xml:space="preserve">Theo nhân viên ủy ban đấu thầu, phòng công chứng, tổ chức giám thị bắt đầu ngồi vào bàn, phòng họp dần an tĩnh. Người ngồi xuống cuối cùng là Hạ Chí Thành. Nhưng làm Hạ Trạch ngoài ý muốn là Hạ Chí Thành tựa hồ có tâm sự, vẻ mặt có chút ngưng trọng. Sau khi tiến vào Hạ Chí Thành không hề liếc tới Chu Chấn, ngược lại lại nhìn về phía Hạ Trạch.</w:t>
      </w:r>
    </w:p>
    <w:p>
      <w:pPr>
        <w:pStyle w:val="BodyText"/>
      </w:pPr>
      <w:r>
        <w:t xml:space="preserve">Trải qua các bước thủ tục dài dòng, người chủ trì hội nghị xuất ra ba phần văn kiện. Dựa theo lệ thường, mỗi hạng mục không chỉ trúng một nhà, phải dựa vào điều kiện thích hợp chọn ra ba nhà. Xí nghiệp trúng thầu là số một, số hai và số ba là dự bị, phòng ngừa đột ngột xuất hiện tình huống nhà thầu không thể tiếp tục hợp đồng thì đơn vị tiếp theo có thể đúng lúc tiếp nhận.</w:t>
      </w:r>
    </w:p>
    <w:p>
      <w:pPr>
        <w:pStyle w:val="BodyText"/>
      </w:pPr>
      <w:r>
        <w:t xml:space="preserve">Không ngoài dự đoán, nhà thấu đứng đầu lần này là xí nghiệp Chu thị. Người chủ trì trước mặt mọi người tuyên bố kết quả, Chu Chấn đắc ý nhìn về phía Trì Dĩ Hoành cười cười. Cứ việc trước đó đã biết kết quả, nhưng giờ khắc này những trăn trở lo âu mới hoàn toàn dằn xuống. Chu Chấn vui sướng cám ơn lời chúc mừng của đám người xung quanh, hài lòng tưởng tượng sau khi hạng mục này hoàn thành, không quá vài năm, Chu gia có thể vượt qua Trì gia, hoàn hoàn giẫm nát Trí gia dưới chân.</w:t>
      </w:r>
    </w:p>
    <w:p>
      <w:pPr>
        <w:pStyle w:val="BodyText"/>
      </w:pPr>
      <w:r>
        <w:t xml:space="preserve">Viễn cảnh tốt đẹp đó làm nụ cười trên mặt Chu Chấn lại càng sáng lạn hơn, không hề che dấu biểu hiện khiêu khích Trì gia. Mọi người xung quanh đều mờ mịt xem náo nhiệt. Trước kia từng phát sinh sự kiện nhà đấu thầu thất bại cùng thành công đánh nhau, không biết Trì Dĩ Hoành cùng Chu Chấn kế tiếp sẽ làm gì? Mọi người đều tò mò, ánh mắt cũng bắt đầu nóng rực. Làm bọn họ thất vọng là Trì Dĩ Hoành chỉ cười lạnh, cho dù chống lại tầm mắt khiêu khích của Chu Chấn vẫn tỏ ra bình tĩnh, hoàn toàn không có ý tứ gây chuyện.</w:t>
      </w:r>
    </w:p>
    <w:p>
      <w:pPr>
        <w:pStyle w:val="BodyText"/>
      </w:pPr>
      <w:r>
        <w:t xml:space="preserve">Chu Chấn tỏ ra độ lượng, chủ động đi về phía Trì Dĩ Hoành. Nhưng ngay lúc này, đột nhiên có mấy người lạ đẩy cửa đi tới. Người dẫn đầu liếc mắt nhìn Chu Chấn một cái rồi cúi đầu thì thầm nói gì đó với người chủ trì. Người nọ kinh ngạc, theo bản năng liếc nhìn Hạ Chí Thành ngồi bên cạnh, cuối cùng cầm micro khẽ húng hắng hấp dẫn sự chú ý của mọi người.</w:t>
      </w:r>
    </w:p>
    <w:p>
      <w:pPr>
        <w:pStyle w:val="BodyText"/>
      </w:pPr>
      <w:r>
        <w:t xml:space="preserve">Hạ Chí Thành vẫn ngồi bên cạnh vì cái liếc mắt của đối phương mà sắc mặt ẩn ẩn trở nên khó coi.</w:t>
      </w:r>
    </w:p>
    <w:p>
      <w:pPr>
        <w:pStyle w:val="BodyText"/>
      </w:pPr>
      <w:r>
        <w:t xml:space="preserve">Sự thực, không cần người chủ trì làm vậy, tầm mắt mọi người đều đã tụ tập lại chỗ nhóm người vừa tới, thậm chí ngay cả Chu Chấn mới đi được phân nửa cũng dừng lại. Trong lòng ẩn ẩn có cảm giác bất an, nhanh chóng nhìn về phía Hạ Chí Thành, hi vọng có được chút gợi ý, nhưng Hạ Chí Thành chỉ bình tĩnh ngồi đó, mặt không chút biến sắc.</w:t>
      </w:r>
    </w:p>
    <w:p>
      <w:pPr>
        <w:pStyle w:val="BodyText"/>
      </w:pPr>
      <w:r>
        <w:t xml:space="preserve">“Thật có lỗi, bởi vì tình huống có chút đặc biệt, xí nghiệp Chu thị bị hủy bỏ tư cách, vì thế xí nghiệp Trì thị đứng hạng thứ hai là nhà trúng thầu.”</w:t>
      </w:r>
    </w:p>
    <w:p>
      <w:pPr>
        <w:pStyle w:val="BodyText"/>
      </w:pPr>
      <w:r>
        <w:t xml:space="preserve">Người chủ trì vừa dứt lời, trong phòng họp lập tức vang lên tiếng xì xầm. Mọi người làm trong ngành này nhiều năm, tình huống này không phải lần đầu tiên gặp phải. Trúng thầu nhưng cuối cùng bị hủy tư cách, nguyên nhân chỉ có hai loại. Giả tạo số liệu hoặc trong quá trình xem xét đã áp dụng thủ đoạn bất chính bị chộp được, hơn nữa còn có chứng cố vô cùng xác thực. Số liệu của xí nghiệp Chu thị không có khả năng là giả, như vậy chính là loại thứ hai. Hiểu ra điểm này, tầm mắt mọi người đều dừng lại trên người Hạ Chí Thành. Dù sao chỗ dựa của Chu Chấn là ai, phương diện này không có ai ngốc tới mức không biết.</w:t>
      </w:r>
    </w:p>
    <w:p>
      <w:pPr>
        <w:pStyle w:val="BodyText"/>
      </w:pPr>
      <w:r>
        <w:t xml:space="preserve">Nhìn Hạ Chí Thành, mọi người lại mờ mịt nhìn về phía Trì Dĩ Hoành. Trì gia ra tay không lạ, nhưng không ngờ Trì gia lại lựa chọn phương thức cùng thời điểm như vậy, này là hoàn toàn xé rách mặt với Chu gia, đương nhiên cũng là với Hạ Chí Thành. Cân nhắc tới Hạ Trạch đang ngồi bên cạnh Trì Dĩ Hoành, lại liên hệ tới tin tức trong khoảng thời gian này, mọi người không hề cho là Trì gia quá đáng, ngược lại lại nghĩ không biết Hạ Chí Thành đã làm gì mà triệt để chọc giận Trì gia. Phỏng chừng là vì Hạ Trạch, nếu không chỉ vì một mảnh đất, Trì gia không cần phải làm tới nước này.</w:t>
      </w:r>
    </w:p>
    <w:p>
      <w:pPr>
        <w:pStyle w:val="BodyText"/>
      </w:pPr>
      <w:r>
        <w:t xml:space="preserve">Lúc mọi người xì xầm bàn tán, những người lạ mặt tới trước đó đã đi về phía Chu Chấn, biểu thị có vài câu cần hỏi, hi vọng ông hợp tác điều tra.</w:t>
      </w:r>
    </w:p>
    <w:p>
      <w:pPr>
        <w:pStyle w:val="BodyText"/>
      </w:pPr>
      <w:r>
        <w:t xml:space="preserve">Bắt đầu từ lúc người chủ trì tuyên bố hủy bỏ tư cách trúng thầu của Chu gia, Chân Chấn vẫn hi vọng Hạ Chí Thành sẽ làm gì đó. Nhưng làm ông thất vọng là Hạ Chí Thành ngay cả liếc mắt cũng không có, trái tim ông chậm rãi rơi xuống đáy cốc. Chu Chấn đáp ứng sẽ phối hợp, trước lúc ra ngoài còn lạnh lùng nhìn về phía Trì Dĩ Hoành. Tầm mắt tương giao, Trì Dĩ Hoành mỉm cười, này chỉ là mới bắt đầu thôi.</w:t>
      </w:r>
    </w:p>
    <w:p>
      <w:pPr>
        <w:pStyle w:val="BodyText"/>
      </w:pPr>
      <w:r>
        <w:t xml:space="preserve">“Chúng ta đi thôi.” Hạ Trạch lôi kéo Trì Dĩ Hoành, cậu cố chống đỡ cơn buồn ngủ chính vì giờ phút này, giờ thì đã mỹ mãn muốn chạy về nhà ngủ một giấc.</w:t>
      </w:r>
    </w:p>
    <w:p>
      <w:pPr>
        <w:pStyle w:val="BodyText"/>
      </w:pPr>
      <w:r>
        <w:t xml:space="preserve">“Ừ!”</w:t>
      </w:r>
    </w:p>
    <w:p>
      <w:pPr>
        <w:pStyle w:val="BodyText"/>
      </w:pPr>
      <w:r>
        <w:t xml:space="preserve">Hai người thu dọn đồ đạc chuẩn bị rời đi, lúc này Tưởng Đào vội vàng chạy tới, cầm di động đưa cho Hạ Chí Thành.</w:t>
      </w:r>
    </w:p>
    <w:p>
      <w:pPr>
        <w:pStyle w:val="BodyText"/>
      </w:pPr>
      <w:r>
        <w:t xml:space="preserve">“Sao thế?” Tâm trạng Hạ Chí Thành lúc này không tốt.</w:t>
      </w:r>
    </w:p>
    <w:p>
      <w:pPr>
        <w:pStyle w:val="BodyText"/>
      </w:pPr>
      <w:r>
        <w:t xml:space="preserve">Tưởng Đào thấp giọng nói: “Là điện thoại của chị dâu.”</w:t>
      </w:r>
    </w:p>
    <w:p>
      <w:pPr>
        <w:pStyle w:val="BodyText"/>
      </w:pPr>
      <w:r>
        <w:t xml:space="preserve">Hạ Chí Thành lúc này mới nhớ mình quên mang di động theo, bình tĩnh nghe máy: “Có việc gì?”</w:t>
      </w:r>
    </w:p>
    <w:p>
      <w:pPr>
        <w:pStyle w:val="BodyText"/>
      </w:pPr>
      <w:r>
        <w:t xml:space="preserve">Âm thanh Chu Hàm Thanh truyền tới: “Chí Thành, em nghĩ anh nên nghe một đoạn ghi âm.”</w:t>
      </w:r>
    </w:p>
    <w:p>
      <w:pPr>
        <w:pStyle w:val="BodyText"/>
      </w:pPr>
      <w:r>
        <w:t xml:space="preserve">“Ghi âm?”</w:t>
      </w:r>
    </w:p>
    <w:p>
      <w:pPr>
        <w:pStyle w:val="BodyText"/>
      </w:pPr>
      <w:r>
        <w:t xml:space="preserve">Hạ Chí Thành không hiểu, đang định nói lúc này mình rất bận, không có tâm tư nghe gì đó. Nhưng trước lúc ông mở miệng, bên kia đầu dây đã vang lên tiếng Hàn Linh. Trái tim Hạ Chí Thành căng cứng, tiếng Hạ nãi nãi lại vang lên ngay sau đó. Chỉ là hai câu đối thoại đơn giản nhưng lại hệt như tiếng sấm vang vọng bên tai Hạ Chí Thành. Cho dù ông trấn định thế nào thì trái tim vẫn nảy lên thình thịch. Cố tỏ ra thản nhiên bước tới một chỗ vắng lặng, đè thấp giọng: “Sao lại thế này?”</w:t>
      </w:r>
    </w:p>
    <w:p>
      <w:pPr>
        <w:pStyle w:val="BodyText"/>
      </w:pPr>
      <w:r>
        <w:t xml:space="preserve">“Này chỉ là mở đầu thôi, trọng điểm là những lời em sắp nói, em vừa lỡ tay giết chết Hàn Linh.” Giọng điệu Chu Hàm Thanh đã không còn dịu dàng như bình thường mà ẩn ẩn lộ ra loại bình tĩnh lạnh lùng.</w:t>
      </w:r>
    </w:p>
    <w:p>
      <w:pPr>
        <w:pStyle w:val="BodyText"/>
      </w:pPr>
      <w:r>
        <w:t xml:space="preserve">“Cái gì!” Liên tục hai đạo sấm sét bổ xuống, Hạ Chí Thành cơ hồ nghĩ bình bị ảo giác.</w:t>
      </w:r>
    </w:p>
    <w:p>
      <w:pPr>
        <w:pStyle w:val="BodyText"/>
      </w:pPr>
      <w:r>
        <w:t xml:space="preserve">Cùng thời khắc đó, Hạ Trạch cũng kinh hô với di động: “Cái gì?” Cậu không thể tin vào tai mình, cấp bách hỏi lại: “Ông vừa mới nói gì?”</w:t>
      </w:r>
    </w:p>
    <w:p>
      <w:pPr>
        <w:pStyle w:val="BodyText"/>
      </w:pPr>
      <w:r>
        <w:t xml:space="preserve">Bên kia đầu dây, lão A trầm giọng nói: “Nhóc không nghe lầm, mới nãy Chu Hàm Thanh đã giết Hàn Linh.”</w:t>
      </w:r>
    </w:p>
    <w:p>
      <w:pPr>
        <w:pStyle w:val="BodyText"/>
      </w:pPr>
      <w:r>
        <w:t xml:space="preserve">Chu Hàm Thanh giết Hàn Linh!</w:t>
      </w:r>
    </w:p>
    <w:p>
      <w:pPr>
        <w:pStyle w:val="BodyText"/>
      </w:pPr>
      <w:r>
        <w:t xml:space="preserve">Mấy chữ này vọt vào trong óc Hạ Trạch, theo bản năng nhìn về phía Hạ Chí Thành, nào ngờ Hạ Chí Thành cũng vừa nhìn qua.</w:t>
      </w:r>
    </w:p>
    <w:p>
      <w:pPr>
        <w:pStyle w:val="BodyText"/>
      </w:pPr>
      <w:r>
        <w:t xml:space="preserve">Lão A bên kia đầu dây vẫn còn tiếp tục nói: “Chu Hàm Thanh hiện giờ đang gọi điện cho Hạ Chí Thành, chúng ta làm sao bây giờ? Báo nguy?”</w:t>
      </w:r>
    </w:p>
    <w:p>
      <w:pPr>
        <w:pStyle w:val="BodyText"/>
      </w:pPr>
      <w:r>
        <w:t xml:space="preserve">Hạ Trạch không nói gì, chỉ nhìn chằm chằm Hạ Chí Thành. Cậu thấy Hạ Chí Thành cầm điện thoại nói gì đó, cả người bắt đầu mất khống chế không ngừng run rẩy.</w:t>
      </w:r>
    </w:p>
    <w:p>
      <w:pPr>
        <w:pStyle w:val="BodyText"/>
      </w:pPr>
      <w:r>
        <w:t xml:space="preserve">Chu Hàm Thanh giết Hàn Linh, Chu Hàm Thanh thông tri Hạ Chí Thành, đời trước Hạ Chí Thành cứ một mực bảo cậu ra tự thú. Mớ tin tức hỗn loạn đó không ngừng quấy đảo trong đầu, Hạ Trạch nghe thấy âm thanh của chính mình: “Đừng báo, chờ xem phản ứng của Hạ Chí Thành.”</w:t>
      </w:r>
    </w:p>
    <w:p>
      <w:pPr>
        <w:pStyle w:val="BodyText"/>
      </w:pPr>
      <w:r>
        <w:t xml:space="preserve">Đã không còn thiên thời địa lợi nhân hòa như đời trước, cậu muốn xem xem ‘người cha tốt’ còn đẩy mình ra gánh tội thay nữa hay không.</w:t>
      </w:r>
    </w:p>
    <w:p>
      <w:pPr>
        <w:pStyle w:val="BodyText"/>
      </w:pPr>
      <w:r>
        <w:t xml:space="preserve">______</w:t>
      </w:r>
    </w:p>
    <w:p>
      <w:pPr>
        <w:pStyle w:val="Compact"/>
      </w:pPr>
      <w:r>
        <w:t xml:space="preserve">Hoàn</w:t>
      </w:r>
      <w:r>
        <w:br w:type="textWrapping"/>
      </w:r>
      <w:r>
        <w:br w:type="textWrapping"/>
      </w:r>
    </w:p>
    <w:p>
      <w:pPr>
        <w:pStyle w:val="Heading2"/>
      </w:pPr>
      <w:bookmarkStart w:id="100" w:name="chương-78-gánh-tội"/>
      <w:bookmarkEnd w:id="100"/>
      <w:r>
        <w:t xml:space="preserve">78. Chương 78: Gánh Tội</w:t>
      </w:r>
    </w:p>
    <w:p>
      <w:pPr>
        <w:pStyle w:val="Compact"/>
      </w:pPr>
      <w:r>
        <w:br w:type="textWrapping"/>
      </w:r>
      <w:r>
        <w:br w:type="textWrapping"/>
      </w:r>
      <w:r>
        <w:t xml:space="preserve">Trọng Sinh Chi Hạ Trạch [78] Gánh Tội</w:t>
      </w:r>
    </w:p>
    <w:p>
      <w:pPr>
        <w:pStyle w:val="BodyText"/>
      </w:pPr>
      <w:r>
        <w:t xml:space="preserve">*****</w:t>
      </w:r>
    </w:p>
    <w:p>
      <w:pPr>
        <w:pStyle w:val="BodyText"/>
      </w:pPr>
      <w:r>
        <w:t xml:space="preserve">Hạ Chí Thành cảm thấy vận mệnh giống như cái mồm to của quái vật, rất nhiều năm trước đùa cợt ông một lần, cách mười lăm năm sau lại một lần nữa xuất hiện.</w:t>
      </w:r>
    </w:p>
    <w:p>
      <w:pPr>
        <w:pStyle w:val="BodyText"/>
      </w:pPr>
      <w:r>
        <w:t xml:space="preserve">Hàn Linh đã chết, là bị Chu Hàm Thanh giết. Nghe Chu Hàm Thanh bình tĩnh nói ra chuyện này, tin tức đầu tiên xuất hiện trong đầu không phải Hàn Linh bị giết mà là đoạn ghi âm Chu Hàm Thanh mở trước đó. Chu Hàm Thanh đang nhắc nhở, trong tay mình có nhược điểm của ông. Hạ Chí Thành vội vàng cúp máy, xoay người phân phó Tưởng Đào một tiếng rồi nhanh chóng rời khỏi phòng họp. Phía sau, Hạ Trạch đồng dạng cũng cúp điện thoại, ánh mắt u ám nhìn theo bóng dáng Hạ Chí Thành.</w:t>
      </w:r>
    </w:p>
    <w:p>
      <w:pPr>
        <w:pStyle w:val="BodyText"/>
      </w:pPr>
      <w:r>
        <w:t xml:space="preserve">“Làm sao vậy?” Trì Dĩ Hoành cảm thấy không đúng, chặn lại tầm mắt mọi người bên ngoài, thấp giọng hỏi.</w:t>
      </w:r>
    </w:p>
    <w:p>
      <w:pPr>
        <w:pStyle w:val="BodyText"/>
      </w:pPr>
      <w:r>
        <w:t xml:space="preserve">Hạ Trạch lấy lại bình tĩnh, nhanh chóng nói: “Hàn Linh bị Chu Hàm Thanh lỡ tay giết chết, vừa này là Chu Hàm Thanh gọi tới báo tin cho Hạ Chí Thành.”</w:t>
      </w:r>
    </w:p>
    <w:p>
      <w:pPr>
        <w:pStyle w:val="BodyText"/>
      </w:pPr>
      <w:r>
        <w:t xml:space="preserve">Tin tức này quá kinh người, cho dù là Trì Dĩ Hoành cũng bị dọa tới nhảy dựng. Anh nhanh chóng hồi phục tinh thần: “Chu Hàm Thanh sao lại ở cùng một chỗ với Hàn Linh?”</w:t>
      </w:r>
    </w:p>
    <w:p>
      <w:pPr>
        <w:pStyle w:val="BodyText"/>
      </w:pPr>
      <w:r>
        <w:t xml:space="preserve">“Hình như vì Chu Hàm Thanh biết chuyện đoạn ghi âm kia.” Trong điện thoại lão A chỉ nói đại khái, cụ thể thì chưa kịp gửi qua cho Hạ Trạch.</w:t>
      </w:r>
    </w:p>
    <w:p>
      <w:pPr>
        <w:pStyle w:val="BodyText"/>
      </w:pPr>
      <w:r>
        <w:t xml:space="preserve">Tâm tư Trì Dĩ Hoành đảo nhanh, Chu Hàm Thanh giết Hàn Linh thì sẽ không ngồi im chờ chết, thông tri Hạ Chí Thành hiển nhiên là muốn kéo ông ta xuống nước. Chỉ cần Hạ Chí Thành dính vào, bọn họ có thể nương theo chuyện này lật lại cái chết của cô cô.</w:t>
      </w:r>
    </w:p>
    <w:p>
      <w:pPr>
        <w:pStyle w:val="BodyText"/>
      </w:pPr>
      <w:r>
        <w:t xml:space="preserve">“Di động Hàn Linh em để đâu?” Trì Dĩ Hoành vừa kéo Hạ Trạch rời khỏi phòng họp, vừa hỏi.</w:t>
      </w:r>
    </w:p>
    <w:p>
      <w:pPr>
        <w:pStyle w:val="BodyText"/>
      </w:pPr>
      <w:r>
        <w:t xml:space="preserve">Hạ Trạch sửng sốt, nháy mắt hiểu ra tính toán của Trì Dĩ Hoành: “Có thể chứ?”</w:t>
      </w:r>
    </w:p>
    <w:p>
      <w:pPr>
        <w:pStyle w:val="BodyText"/>
      </w:pPr>
      <w:r>
        <w:t xml:space="preserve">Trì Dĩ Hoành gật gật đầu: “Cứ giao cho lão A là tốt rồi.” Hiện giờ vấn đề là phải xem Hạ Chí Thành định làm gì tiếp theo?</w:t>
      </w:r>
    </w:p>
    <w:p>
      <w:pPr>
        <w:pStyle w:val="BodyText"/>
      </w:pPr>
      <w:r>
        <w:t xml:space="preserve">Là diễn viên chính trong cuộc đối thoại, Hạ Chí Thành lúc này đang lái xe tới bến tàu Lam Sắc mà Hàn Linh ở. Trong điện thoại Chu Hàm Thanh không nói rõ, Hạ Chí Thành biết đối phương muốn dẫn dụ mình tới hiện trường. Chuyện tới lúc này, Chu Hàm Thanh làm gì cũng không còn quan trọng, chủ yếu là phải nhanh chóng giải quyết. Hạ Chí Thành nghĩ tới Chu Chấn bị ủy ban kỷ luật mang đi, ông không thể làm giờ phút mấu chốt này càng phức tạp hơn.</w:t>
      </w:r>
    </w:p>
    <w:p>
      <w:pPr>
        <w:pStyle w:val="BodyText"/>
      </w:pPr>
      <w:r>
        <w:t xml:space="preserve">Tránh đi cameras, Hạ Chí Thành đậu xe bên ngoài tiểu khu. Sau khi quan sát xung quanh, Hạ Chí Thành vội vàng cúi đầu đi lên lầu. Xuất phát từ cẩn thận, ông đi cầu thang bộ, hai phút sau, ông mở cửa phòng đứng trước mặt Chu Hàm Thanh.</w:t>
      </w:r>
    </w:p>
    <w:p>
      <w:pPr>
        <w:pStyle w:val="BodyText"/>
      </w:pPr>
      <w:r>
        <w:t xml:space="preserve">Khoảng thời gian chờ đợi Hạ Chí Thành tới, Chu Hàm Thanh đã hoàn toàn bình tĩnh trở lại. Bà không chỉ cẩn thận xóa đi tất cả dấu vân tay mình đã lưu lại, thậm chí còn lấy hai đôi giày, một cho mình, một cho Hạ Chí Thành vừa tới.</w:t>
      </w:r>
    </w:p>
    <w:p>
      <w:pPr>
        <w:pStyle w:val="BodyText"/>
      </w:pPr>
      <w:r>
        <w:t xml:space="preserve">Thi thể Hàn Linh nằm trên mặt đất, Chu Hàm Thanh không hề di chuyển. Hạ Chí Thành vừa xoay người liền chống lại ánh mắt trợn ngược của Hàn Linh, cả người liền sững sờ. Ông dường như thấy được cảnh tượng Trì Hân Vân nằm trên mặt đất năm đó, tư thế tương tự đến kinh người, làm trong đáy lòng ông dâng trào cảm giác giá lạnh khủng hoảng.</w:t>
      </w:r>
    </w:p>
    <w:p>
      <w:pPr>
        <w:pStyle w:val="BodyText"/>
      </w:pPr>
      <w:r>
        <w:t xml:space="preserve">Chu Hàm Thanh hiểu lầm phản ứng Hạ Chí Thành, thấy ông thật lâu vẫn không cử động, liền cười lạnh: “Thế nào? Tình sâu ý nặng, muốn thay chị ta báo thù?”</w:t>
      </w:r>
    </w:p>
    <w:p>
      <w:pPr>
        <w:pStyle w:val="BodyText"/>
      </w:pPr>
      <w:r>
        <w:t xml:space="preserve">Hạ Chí Thành hoàn hồn, không phản ứng Chu Hàm Thanh, chỉ trầm mặc nhìn thi thể Hàn Linh. Hai người quen biết lại dây dưa nhiều năm như vậy, Hàn Linh trong lòng ông không chỉ đơn giản là một tình nhân. Trước lúc Trì Hân Vân chưa chết, Hàn Linh đại biểu cho tuổi trẻ, đại biểu cho giấc mơ của ông. Mà sau khi Trì Hân Vân chết, Hàn Linh lại trở thành nơi ký thác sự điên cuồng của mình. Giống như áp lực hay phẫn uất, tất cả đều có thể thông qua cơn điên của Hàn Linh mà phát tiết, theo một mức độ tâm lý nào đó có thể nói ông đang ỷ lại Hàn Linh.</w:t>
      </w:r>
    </w:p>
    <w:p>
      <w:pPr>
        <w:pStyle w:val="BodyText"/>
      </w:pPr>
      <w:r>
        <w:t xml:space="preserve">Hàn Linh đã chết, Hạ Chí Thành thực không rõ được cảm giác trong lòng, khiếp sợ ban đầu qua đi, có lẽ có chút u buồn, nhưng càng nhiều hơn là phẫn nộ vì một loạt hậu quả mà chuyện này mang tới. Trải qua một đường lắng đọng, lưu lại đến giờ chỉ còn nôn nóng phải cấp bách giải quyết, còn có chút giải thoát khó nói thành lời.</w:t>
      </w:r>
    </w:p>
    <w:p>
      <w:pPr>
        <w:pStyle w:val="BodyText"/>
      </w:pPr>
      <w:r>
        <w:t xml:space="preserve">Hạ Chí Thành thấp giọng nói: “Hàm Thanh, rốt cuộc sao lại thế này?”</w:t>
      </w:r>
    </w:p>
    <w:p>
      <w:pPr>
        <w:pStyle w:val="BodyText"/>
      </w:pPr>
      <w:r>
        <w:t xml:space="preserve">Chu Hàm Thanh vẫn luôn quan sát sắc mặt Hạ Chí Thành, bà thực lo lắng Hạ Chí Thành đột nhiên nổi điên, không nghĩ ngợi gì, chỉ một lòng muốn vì Hàn Linh báo thù. Đợi đến khi Hạ Chí Thành mở miệng, tâm tình Chu Hàm Thanh mới bình ổn. Cho dù tình thâm ý nặng cỡ nào, từ tận xương tủy Hạ Chí Thành vẫn là một người đàn ông ích kỷ lại yếu đuối.</w:t>
      </w:r>
    </w:p>
    <w:p>
      <w:pPr>
        <w:pStyle w:val="BodyText"/>
      </w:pPr>
      <w:r>
        <w:t xml:space="preserve">“Thì giống như em đã nói.” Chu Hàm Thanh thản nhiên nói: “Hàn Linh tới bệnh viện gặp mẫu thân, từ miệng bà ghi âm lại những lời đó để uy hiếp Chí Thành, kết quả lại bị em nghe máy. Chờ đến lúc em chạy tới đây, trong lúc nói chuyện đã xảy ra tranh chấp rồi lỡ tay giết chị ta.”</w:t>
      </w:r>
    </w:p>
    <w:p>
      <w:pPr>
        <w:pStyle w:val="BodyText"/>
      </w:pPr>
      <w:r>
        <w:t xml:space="preserve">Hạ Chí Thành không hỏi Chu Hàm Thanh vì cái gì lại nghe điện thoại của mình, cũng không hỏi vì sao không nói tiếng nào với mình đã trực tiếp tìm tới đây. Này không quan trọng, chẳng qua chỉ là chút tâm tư cẩn thận của Chu Hàm Thanh mà thôi, ông quan tâm tới vấn đề khác.</w:t>
      </w:r>
    </w:p>
    <w:p>
      <w:pPr>
        <w:pStyle w:val="BodyText"/>
      </w:pPr>
      <w:r>
        <w:t xml:space="preserve">“Ghi âm đâu?”</w:t>
      </w:r>
    </w:p>
    <w:p>
      <w:pPr>
        <w:pStyle w:val="BodyText"/>
      </w:pPr>
      <w:r>
        <w:t xml:space="preserve">“Hẳn là trong máy tính.” Chu Hàm Thanh giải thích: “Đoạn ghi âm trong email gửi cho anh trước đó đã bị em xóa, bất quá mật khẩu mail của chị ta em không biết, phải xem Chí Thành rồi.”</w:t>
      </w:r>
    </w:p>
    <w:p>
      <w:pPr>
        <w:pStyle w:val="BodyText"/>
      </w:pPr>
      <w:r>
        <w:t xml:space="preserve">Hạ Chí Thành không nhiều lời, trực tiếp mở máy tính, mật khẩu mail của Hàn Linh đối với ông mà nói không phải bí mật gì, rất nhanh đã tìm được thư gửi gốc, lựa chọn xóa bỏ. Sau khi làm xong, Hạ Chí Thành khựng một chút, không thể tin tưởng chuyện Chu Hàm Thanh nói mình đã xóa mail, theo tính tình Chu Hàm Thanh thì khẳng định sẽ giữ lại một bản, bất quá này chỉ là việc nhỏ, giải quyết xong chuyện trước mắt rồi tính.</w:t>
      </w:r>
    </w:p>
    <w:p>
      <w:pPr>
        <w:pStyle w:val="BodyText"/>
      </w:pPr>
      <w:r>
        <w:t xml:space="preserve">“Bản ghi âm gốc đâu?”</w:t>
      </w:r>
    </w:p>
    <w:p>
      <w:pPr>
        <w:pStyle w:val="BodyText"/>
      </w:pPr>
      <w:r>
        <w:t xml:space="preserve">Chu Hàm Thanh sửng sốt, này thì bà cũng không biết.</w:t>
      </w:r>
    </w:p>
    <w:p>
      <w:pPr>
        <w:pStyle w:val="BodyText"/>
      </w:pPr>
      <w:r>
        <w:t xml:space="preserve">Hạ Chí Thành nhăn mặt nhíu mày: “Em có thấy di động Hàn Linh không?” Theo sự hiểu biết của ông, Hàn Linh không biết tới những món đồ điện tử hiện đại. Hơn nữa trước nay Hàn Linh vẫn luôn ở cùng Hạ Nguyên, không có cơ hội tìm mua những thứ đó, chỉ có thể dùng di động để ghi âm.</w:t>
      </w:r>
    </w:p>
    <w:p>
      <w:pPr>
        <w:pStyle w:val="BodyText"/>
      </w:pPr>
      <w:r>
        <w:t xml:space="preserve">Phản ứng của Chu Hàm Thanh rõ ràng là không biết, Hạ Chí Thành vội vàng đọc ra một dãy số, ý bảo Chu Hàm Thanh gọi thử.</w:t>
      </w:r>
    </w:p>
    <w:p>
      <w:pPr>
        <w:pStyle w:val="BodyText"/>
      </w:pPr>
      <w:r>
        <w:t xml:space="preserve">Không có âm thanh, cái gì cũng không có, mặc cho Chu Hàm Thanh gọi hết lần này tới lần khác, cả căn phòng vẫn thực im ắng. Hạ Chí Thành nói một số khác, lần này bọn họ rất nhanh tìm được di động ở phòng ngủ trên lầu, nhưng trong điện thoại cái gì cũng không có, chỉ có mấy đoạn tin nhắn tâm thần mà Hàn Linh gửi. Mấu chốt nhất là này không phải di động Hàn Linh thường dùng, nó chỉ là cái dự phòng.</w:t>
      </w:r>
    </w:p>
    <w:p>
      <w:pPr>
        <w:pStyle w:val="BodyText"/>
      </w:pPr>
      <w:r>
        <w:t xml:space="preserve">“Có phải đã làm mất rồi không?” Chu Hàm Thanh thử nói.</w:t>
      </w:r>
    </w:p>
    <w:p>
      <w:pPr>
        <w:pStyle w:val="BodyText"/>
      </w:pPr>
      <w:r>
        <w:t xml:space="preserve">Hạ Chí Thành nhăn mặt nhíu mày, Chu Hàm Thanh rõ ràng không xem trọng chuyện này, liếc nhìn Hàn Linh nằm dưới đất, hỏi: “Giờ làm sao?”</w:t>
      </w:r>
    </w:p>
    <w:p>
      <w:pPr>
        <w:pStyle w:val="BodyText"/>
      </w:pPr>
      <w:r>
        <w:t xml:space="preserve">Trước lúc Hạ Chí Thành tới, Chu Hàm Thnah vẫn một mực lo lắng vấn đề này. Vết dao trước ngực Hàn Linh quá rõ ràng, có muốn giả tạo thành tai nạn ngoài ý muốn khẳng định không được, bà phải tìm ra một ‘hung thủ’, hơn nữa còn phải tìm ra một động cơ giết người hoàn mỹ.</w:t>
      </w:r>
    </w:p>
    <w:p>
      <w:pPr>
        <w:pStyle w:val="BodyText"/>
      </w:pPr>
      <w:r>
        <w:t xml:space="preserve">Hạ Chí Thành nhìn ra ý đồ Chu Hàm Thanh, nghĩ nghĩ: “Có trộm đột nhập?”</w:t>
      </w:r>
    </w:p>
    <w:p>
      <w:pPr>
        <w:pStyle w:val="BodyText"/>
      </w:pPr>
      <w:r>
        <w:t xml:space="preserve">“Giờ đang là ban ngày.” Chu Hàm Thanh nhắc nhở, tiểu khu sa hoa thế này, căn bản không có trộm, càng miễn bàn lúc này đang là ban ngày ban mặt. Huống chi, một khi hung thủ chưa bị bắt, vụ án sẽ bị xếp vào diện đang điều tra, rất có thể cảnh sát sẽ tra ra manh mối. Loại khả năng này khá cao, cái bà muốn là phải nhanh chóng kết án, bắt được hung thủ, hoàn toàn thoát khỏi quan hệ với bà.</w:t>
      </w:r>
    </w:p>
    <w:p>
      <w:pPr>
        <w:pStyle w:val="BodyText"/>
      </w:pPr>
      <w:r>
        <w:t xml:space="preserve">“Vậy em muốn thế nào?”</w:t>
      </w:r>
    </w:p>
    <w:p>
      <w:pPr>
        <w:pStyle w:val="BodyText"/>
      </w:pPr>
      <w:r>
        <w:t xml:space="preserve">Chu Hàm Thanh nhẹ giọng nói: “Hạ Nguyên.”</w:t>
      </w:r>
    </w:p>
    <w:p>
      <w:pPr>
        <w:pStyle w:val="BodyText"/>
      </w:pPr>
      <w:r>
        <w:t xml:space="preserve">“Không được!” Hạ Chí Thành quả quyết cự tuyệt.</w:t>
      </w:r>
    </w:p>
    <w:p>
      <w:pPr>
        <w:pStyle w:val="BodyText"/>
      </w:pPr>
      <w:r>
        <w:t xml:space="preserve">“Vì cái gì không được?” Chu Hàm Thanh bình tĩnh phân tích: “Anh chị cả đều ở bệnh viên, không ai có thể làm nhân chứng ngoại phạm cho Hạ Nguyên. Nó lại thường xuyên ra vào nơi này, bảo vệ đã thấy mặt, cũng biết quan hệ của nó cùng Hàn Linh. Mấy hôm trước không phải nó còn cãi nhau với chị ta sao? Hàng xóm xung quanh khẳng định nghe thấy động tĩnh. Đến khi đó chỉ cần dẫn dắt dư luận một chút, thả ra tiếng gió ám chỉ Hàn Linh không muốn Hạ Nguyên thân thiết với cha mẹ nuôi, Hạ Nguyên bị kẹp vào thế khó xử, một lúc không thể kiềm chế đã nảy sinh xung đột, kết quả lỡ tay giết người, lý do này chẳng lẽ còn không đủ?”</w:t>
      </w:r>
    </w:p>
    <w:p>
      <w:pPr>
        <w:pStyle w:val="BodyText"/>
      </w:pPr>
      <w:r>
        <w:t xml:space="preserve">“Hạ Nguyên…”</w:t>
      </w:r>
    </w:p>
    <w:p>
      <w:pPr>
        <w:pStyle w:val="BodyText"/>
      </w:pPr>
      <w:r>
        <w:t xml:space="preserve">Chu Hàm Thanh tiếp lời: “Hạ Nguyên hiện giờ đang ở chỗ Tư Tử Xương, không ai có thể liên lạc, này hoàn toàn phù hợp với hành vi giết người bỏ trốn, cảnh sát cũng sớm phá án, không kéo dài quá lâu.”</w:t>
      </w:r>
    </w:p>
    <w:p>
      <w:pPr>
        <w:pStyle w:val="BodyText"/>
      </w:pPr>
      <w:r>
        <w:t xml:space="preserve">Hạ Chí Thành trầm mặc không nói.</w:t>
      </w:r>
    </w:p>
    <w:p>
      <w:pPr>
        <w:pStyle w:val="BodyText"/>
      </w:pPr>
      <w:r>
        <w:t xml:space="preserve">Chu Hàm Thanh lại tiến thêm một bước mê hoặc: “Chí Thành, em biết Hạ Nguyên là con anh, nhưng anh đừng quên, anh vẫn còn hai đứa con khác. Tiểu Khải vẫn chưa trưởng thành, anh nỡ để nó mất đi mẫu thân sao? Huống chi, Hàn Linh còn sống thì chúng ta vĩnh viễn bị chị ta đe dọa, giờ chị ta chết rồi, chỉ cần chuyện này xử lý ổn thỏa thì không còn ai lấy chuyện Trì Hân Vân ra uy hiếp anh được nữa. Nếu anh luyến tiếc Hạ Nguyên, có thể lén lút động tay giúp nó làm bệnh án tâm thần. Hàn Linh là người điên, Hạ Nguyên rất có khả năng di truyền. Qua vài năm tin này lắng xuống thì đưa Hạ Nguyên xuất ngoại, không phải mọi chuyện đều giải quyết xong rồi sao?”</w:t>
      </w:r>
    </w:p>
    <w:p>
      <w:pPr>
        <w:pStyle w:val="BodyText"/>
      </w:pPr>
      <w:r>
        <w:t xml:space="preserve">Những lời Chu Hàm Thanh nói làm Hạ Chí Thành có chút dao động. Giết người là án lớn, chỉ cần một ngày chưa bắt được hung thủ thì sẽ chưa kết án. Hiện giờ ông cùng Chu Hàm Thanh cùng chung một thuyền, đều cần thoát khỏi quan hệ với cái chết của Hàn Linh, tìm người gánh tội thay là biện pháp tốt nhất. Chính là lựa chọn này… Hạ Chí Thành không thể nhẫn tâm như vậy.</w:t>
      </w:r>
    </w:p>
    <w:p>
      <w:pPr>
        <w:pStyle w:val="BodyText"/>
      </w:pPr>
      <w:r>
        <w:t xml:space="preserve">Chu Hàm Thanh nhìn thời gian, nhắc nhở: “Chí Thành, sắp trưa rồi, chúng ta còn cần tới bệnh viện.” Bà cùng Chí Thành phải nhanh chóng xuất hiện trước mặt mọi người để thoát khỏi hiềm nghi.</w:t>
      </w:r>
    </w:p>
    <w:p>
      <w:pPr>
        <w:pStyle w:val="BodyText"/>
      </w:pPr>
      <w:r>
        <w:t xml:space="preserve">Đoạn đối thoại này dừng trong tai lão A ở căn nhà đối diện, ông vừa khiếp sợ lại không khỏi đồng tình với Hạ Trạch cùng Hạ Nguyên khi có một phụ thân như vậy.</w:t>
      </w:r>
    </w:p>
    <w:p>
      <w:pPr>
        <w:pStyle w:val="BodyText"/>
      </w:pPr>
      <w:r>
        <w:t xml:space="preserve">Tuy không biết Hạ Trạch tính toán gì, lão A vẫn gọi điện qua, báo kết quả thương lượng của Chu Hàm Thanh cùng Hạ Chí Thành.</w:t>
      </w:r>
    </w:p>
    <w:p>
      <w:pPr>
        <w:pStyle w:val="BodyText"/>
      </w:pPr>
      <w:r>
        <w:t xml:space="preserve">“Hạ Nguyên là người gánh tội thay?”</w:t>
      </w:r>
    </w:p>
    <w:p>
      <w:pPr>
        <w:pStyle w:val="BodyText"/>
      </w:pPr>
      <w:r>
        <w:t xml:space="preserve">Đáp án này làm Hạ Trạch trầm mặc. Trong quá trình cùng Trì Dĩ Hoành quay về nhà tìm di động, Hạ Trạch từng nghĩ, đời này nếu không phải cậu, Hạ Chí Thành sẽ đẩy ai ra? Có lẽ Hạ Chí Thành sẽ giả tạo hiện trường thành Hàn Linh ngoài ý muốn bỏ mình, tựa như mẫu thân năm đó?</w:t>
      </w:r>
    </w:p>
    <w:p>
      <w:pPr>
        <w:pStyle w:val="BodyText"/>
      </w:pPr>
      <w:r>
        <w:t xml:space="preserve">Hạ Trạch luôn cảm thấy đời trước Hạ Chí Thành đẩy mình ra gánh tội không phải vì mình là người thích hợp nhất, mà là trong tiềm thức Hạ Chí Thành luôn không muốn nhìn tới mình. Hiện giờ phát sinh sự tình tương tự, người bị đẩy ra không phải cậu, mà là Hạ Nguyên. Hạ Trạch không hề cảm thấy vui sướng, ngược lại càng bi thương hơn. Này thuyết minh Hạ Chí Thành kì thực không để tâm người gánh tội là ai, Hạ Trạch cũng được, mà Hạ Nguyên cũng tốt, ông chỉ nghĩ tới mình.</w:t>
      </w:r>
    </w:p>
    <w:p>
      <w:pPr>
        <w:pStyle w:val="BodyText"/>
      </w:pPr>
      <w:r>
        <w:t xml:space="preserve">Trì Dĩ Hoành đang lái xe vươn qua nắm tay Hạ Trạch. Bàn tay anh mạnh mẽ lại ấm áp, Hạ Trạch dùng sức nắm ngược lại, rất nhanh xốc lại tinh thần.</w:t>
      </w:r>
    </w:p>
    <w:p>
      <w:pPr>
        <w:pStyle w:val="BodyText"/>
      </w:pPr>
      <w:r>
        <w:t xml:space="preserve">“Đừng quản bọn họ, tôi cùng anh họ rất nhanh sẽ tới.”</w:t>
      </w:r>
    </w:p>
    <w:p>
      <w:pPr>
        <w:pStyle w:val="BodyText"/>
      </w:pPr>
      <w:r>
        <w:t xml:space="preserve">Lão A đáp lời, đột nhiên kêu lên: “Từ từ, người của Tôn Đức Nguyên cũng ở đây.”</w:t>
      </w:r>
    </w:p>
    <w:p>
      <w:pPr>
        <w:pStyle w:val="BodyText"/>
      </w:pPr>
      <w:r>
        <w:t xml:space="preserve">“Tôn Đức Nguyên?”</w:t>
      </w:r>
    </w:p>
    <w:p>
      <w:pPr>
        <w:pStyle w:val="BodyText"/>
      </w:pPr>
      <w:r>
        <w:t xml:space="preserve">Lão A không trả lời, ông nhìn thấy ở phía đối diện Chu Hàm Thanh cùng Hạ Chí Thành một trước một sau lặng lẽ rời khỏi nhà Hàn Linh. Người của Tôn Đức Nguyên tựa hồ luôn nhìn chằm chằm bọn họ, nhưng kì quái bọn họ không hề ngăn cản vợ chồng Hạ Chí Thành rời đi.</w:t>
      </w:r>
    </w:p>
    <w:p>
      <w:pPr>
        <w:pStyle w:val="BodyText"/>
      </w:pPr>
      <w:r>
        <w:t xml:space="preserve">“Kỳ quái, Tôn Đức Nguyên định làm gì vậy?” Lão A lẩm bẩm.</w:t>
      </w:r>
    </w:p>
    <w:p>
      <w:pPr>
        <w:pStyle w:val="BodyText"/>
      </w:pPr>
      <w:r>
        <w:t xml:space="preserve">Trong đầu Hạ Trạch hiện lên tai nạn ở đời trước, thoáng chốc hiểu ra.</w:t>
      </w:r>
    </w:p>
    <w:p>
      <w:pPr>
        <w:pStyle w:val="BodyText"/>
      </w:pPr>
      <w:r>
        <w:t xml:space="preserve">_________</w:t>
      </w:r>
    </w:p>
    <w:p>
      <w:pPr>
        <w:pStyle w:val="Compact"/>
      </w:pPr>
      <w:r>
        <w:t xml:space="preserve">Hoàn</w:t>
      </w:r>
      <w:r>
        <w:br w:type="textWrapping"/>
      </w:r>
      <w:r>
        <w:br w:type="textWrapping"/>
      </w:r>
    </w:p>
    <w:p>
      <w:pPr>
        <w:pStyle w:val="Heading2"/>
      </w:pPr>
      <w:bookmarkStart w:id="101" w:name="chương-79-bị-bắt"/>
      <w:bookmarkEnd w:id="101"/>
      <w:r>
        <w:t xml:space="preserve">79. Chương 79: Bị Bắt</w:t>
      </w:r>
    </w:p>
    <w:p>
      <w:pPr>
        <w:pStyle w:val="Compact"/>
      </w:pPr>
      <w:r>
        <w:br w:type="textWrapping"/>
      </w:r>
      <w:r>
        <w:br w:type="textWrapping"/>
      </w:r>
      <w:r>
        <w:t xml:space="preserve">Trọng Sinh Chi Hạ Trạch [79] Bị Bắt</w:t>
      </w:r>
    </w:p>
    <w:p>
      <w:pPr>
        <w:pStyle w:val="BodyText"/>
      </w:pPr>
      <w:r>
        <w:t xml:space="preserve">*****</w:t>
      </w:r>
    </w:p>
    <w:p>
      <w:pPr>
        <w:pStyle w:val="BodyText"/>
      </w:pPr>
      <w:r>
        <w:t xml:space="preserve">Cái chết của Hạ Trạch đời trước cùng Thẩm Gia Thạch đời này quá tương tự, Hạ Trạch vẫn hoài nghi mối quan hệ giữa bọn họ. Nhưng nghĩ hoài vẫn không hiểu vì sao Tôn Đức Nguyên lại muốn giết mình, thẳng đến khi lão A nói người của Tôn Đức Nguyên thả Hạ Chí Thành đi. Hạ Trạch thoáng chốc hiểu ra tất cả.</w:t>
      </w:r>
    </w:p>
    <w:p>
      <w:pPr>
        <w:pStyle w:val="BodyText"/>
      </w:pPr>
      <w:r>
        <w:t xml:space="preserve">Hàn Linh chết, hung thủ là Chu Hàm Thanh, Hạ Chí Thành xuất hiện ở hiện trường cùng lắm chỉ bị tội danh bao che, theo pháp luật thì chỉ bị phạt mười năm. Thậm chí Hạ Chí Thành có thể cắn ngược, nói mình cố gắng khuyên nhủ Chu Hàm Thanh ra tự thú. Chẳng sợ cuối cùng vẫn bị phán là bao che, nhưng nếu Hạ Chí Thành động tay động chân một chút thì sẽ không đạt được kết quả mà Tôn Đức Nguyên muốn. Tôn Đức Nguyên căm giận Hạ Chí Thành như vậy, sao có thể cam tâm buông tha. Vì thế lúc Hạ Chí Thành muốn đẩy cậu ra gánh tội ở đời trước, làm phó thị trưởng quản lý an ninh cùng điều tra tội phạm, Tôn Đức Nguyên biết rõ Hạ Trạch bị oan nhưng vẫn gán tội danh cho cậu. Cũng vì thế, đời trước không hề trải qua quá trình điều tra, thậm chí lúc Hạ Trạch còn chưa rõ tình hình thì lệnh truy nã đã bị phát ra ngoài.</w:t>
      </w:r>
    </w:p>
    <w:p>
      <w:pPr>
        <w:pStyle w:val="BodyText"/>
      </w:pPr>
      <w:r>
        <w:t xml:space="preserve">Hạ Trạch hiểu được căn nguyên thì những chuyện sau lại càng đơn giản hơn. Cái chết của cậu do một tay Tôn Đức Nguyên bày ra. Như vậy sau khi cậu chết, sự tình tất nhiên sẽ bị xoay ngược, hung thủ giết Hàn Linh thật sự bị Tôn Đức Nguyên lôi ra ngoài ánh sáng, mà trách nhiệm làm Hạ Trạch bị oan chết sẽ đổ lên đầu Hạ Chí Thành. Tội danh cũng được dựng sẵn, giết người diệt khẩu, chết không đối chứng. Khi đó tội danh của Hạ Chí thành sẽ nặng hơn tội bao che rất nhiều, chỉ sợ sinh thời Hạ Chí Thành không thể thoát khỏi chấn song nhà tù.</w:t>
      </w:r>
    </w:p>
    <w:p>
      <w:pPr>
        <w:pStyle w:val="BodyText"/>
      </w:pPr>
      <w:r>
        <w:t xml:space="preserve">Hạ Trạch nghĩ tới đây liền quay đầu nhìn Trì Dĩ Hoành bên cạnh. Đời trước trước lúc mình chết, Trì Hạ hai nhà chưa hoàn toàn xé rách mặt, vẫn còn giữ lại một phần tình nghĩa cuối cùng. Nhưng cái chết của mình nhất định kích động anh họ cùng cữu cữu, làm hai nhà cuối cùng cũng trở mặt. Hạ Trạch thậm chí còn có thể nghĩ tới, Hạ Chí Thành sụp đổ cũng do Trì gia xuất lực không nhỏ. Khó trách sau khi cậu chết, không hề nhìn thấy bất cứ người Hạ gia nào tới thăm anh họ.</w:t>
      </w:r>
    </w:p>
    <w:p>
      <w:pPr>
        <w:pStyle w:val="BodyText"/>
      </w:pPr>
      <w:r>
        <w:t xml:space="preserve">Chiêu một ná bắn hai chim của Tôn Đức Nguyên quả nhiên không rồi, chỉ là thực đáng thương cho cữu cữu cùng anh họ.</w:t>
      </w:r>
    </w:p>
    <w:p>
      <w:pPr>
        <w:pStyle w:val="BodyText"/>
      </w:pPr>
      <w:r>
        <w:t xml:space="preserve">Ánh mắt Hạ Trạch tràn đầy bi thương, Trì Dĩ Hoành đậu xe lại ven đường, lo lắng nhìn cậu: “Làm sao vậy?” Chẳng lẽ lão A nói gì đó làm Hạ Trạch kích động?</w:t>
      </w:r>
    </w:p>
    <w:p>
      <w:pPr>
        <w:pStyle w:val="BodyText"/>
      </w:pPr>
      <w:r>
        <w:t xml:space="preserve">Hạ Trạch lắc đầu, không quản tới người đi lại bên ngoài, sáp qua hôn Trì Dĩ Hoành: “Anh họ, em yêu anh.”</w:t>
      </w:r>
    </w:p>
    <w:p>
      <w:pPr>
        <w:pStyle w:val="BodyText"/>
      </w:pPr>
      <w:r>
        <w:t xml:space="preserve">Câu đố đời trước đến giờ đã hoàn toàn được giải, Hạ Chí Thành cùng Tôn Đức Nguyên, cậu nhất định phải để bọn họ trả giá. Từ nay về sau, cậu cùng anh họ, còn có cữu cữu phải hạnh phúc sống bên nhau. Đời trước là cậu nợ bọn họ, đời này nhất định phải bù đắp lại toàn bộ.</w:t>
      </w:r>
    </w:p>
    <w:p>
      <w:pPr>
        <w:pStyle w:val="BodyText"/>
      </w:pPr>
      <w:r>
        <w:t xml:space="preserve">Cánh môi Hạ Trạch thực mềm mại, nụ hôn cũng tràn đầy lưu luyến, nhưng trong lòng Trì Dĩ Hoành không hiểu sao lại dâng trào cảm xúc bi thương khôn cùng. Giống như này là nụ hôn tạm biệt của bọn họ, trong lòng đau xót, căng phồng.</w:t>
      </w:r>
    </w:p>
    <w:p>
      <w:pPr>
        <w:pStyle w:val="BodyText"/>
      </w:pPr>
      <w:r>
        <w:t xml:space="preserve">“Tiểu Trạch?” Trì Dĩ Hoành ôm lấy Hạ Trạch.</w:t>
      </w:r>
    </w:p>
    <w:p>
      <w:pPr>
        <w:pStyle w:val="BodyText"/>
      </w:pPr>
      <w:r>
        <w:t xml:space="preserve">Tầm mắt tương giao, hàng mi như lông chim của Hạ Trạch khẽ run. Trì Dĩ Hoành trong ánh mắt Hạ Trạch nhìn thấy bóng dáng mình cùng một Trì Dĩ Hoành khác, hai hình ảnh cuối cùng chồng điệp lên nhau, Trì Dĩ Hoành tin tưởng, đó chính là mình.</w:t>
      </w:r>
    </w:p>
    <w:p>
      <w:pPr>
        <w:pStyle w:val="BodyText"/>
      </w:pPr>
      <w:r>
        <w:t xml:space="preserve">Khác thường trong mắt Hạ Trạch dần rút đi, mặt mày cong cong, lập lại lần nữa: “Anh họ, em yêu anh.”</w:t>
      </w:r>
    </w:p>
    <w:p>
      <w:pPr>
        <w:pStyle w:val="BodyText"/>
      </w:pPr>
      <w:r>
        <w:t xml:space="preserve">Trì Dĩ Hoành kìm lòng không đậu cong khóe môi, cảm giác bi thương kia tựa hồ bị những lời này xóa tan, cứ như chưa từng xuất hiện. Anh đưa tay ôm lấy đầu Hạ Trạch hôn một cái. Lúc gắn bó giao triền khẽ thì thầm: “Tiểu Trạch, anh cũng yêu em.”</w:t>
      </w:r>
    </w:p>
    <w:p>
      <w:pPr>
        <w:pStyle w:val="BodyText"/>
      </w:pPr>
      <w:r>
        <w:t xml:space="preserve">Lão A bên kia đầu dây: “…”</w:t>
      </w:r>
    </w:p>
    <w:p>
      <w:pPr>
        <w:pStyle w:val="BodyText"/>
      </w:pPr>
      <w:r>
        <w:t xml:space="preserve">Hạ Trạch cùng Trì Dĩ Hoành có phải đã quên gì rồi không? Ông nên giả bộ cái gì cũng không biết cúp máy đi hay nên lên tiếng nhắc nhở? Cảm giác tồn tại của ông thấp tới vậy sao?</w:t>
      </w:r>
    </w:p>
    <w:p>
      <w:pPr>
        <w:pStyle w:val="BodyText"/>
      </w:pPr>
      <w:r>
        <w:t xml:space="preserve">Nụ hôn ngắn ngủi qua đi, Hạ Trạch nhớ ra chính sự. Nếu cậu đoán đúng, đời này người gặp nguy hiểm là Hạ Nguyên. Hạ Trạch tuy có lủng củng với Hạ Nguyên vì cái chết của mẫu thân, nhưng không có nghĩa cậu mặc kệ sống chết của đối phương.</w:t>
      </w:r>
    </w:p>
    <w:p>
      <w:pPr>
        <w:pStyle w:val="BodyText"/>
      </w:pPr>
      <w:r>
        <w:t xml:space="preserve">Trì Dĩ Hoành nghe Hạ Trạch phân tích xong, trong lòng thừa nhận Hạ Trạch nói có đạo lý. Tôn Đức Nguyên nếu muốn bắt Hạ Chí Thành, lúc Chu Hàm Thanh vừa giết người đã có thể an bài cảnh sát chạy tới, nhưng ông ta vẫn kiên nhẫn không ra tay, rõ ràng đang mưu toan gì đó. Nếu thật sự giống Hạ Trạch nói, Tôn Đức Nguyên không chỉ muốn giết Hạ Chí Thành, mà còn muốn Hạ Chí Thành thân bại danh liệt.</w:t>
      </w:r>
    </w:p>
    <w:p>
      <w:pPr>
        <w:pStyle w:val="BodyText"/>
      </w:pPr>
      <w:r>
        <w:t xml:space="preserve">Trì Dĩ Hoành hơi trầm ngâm, chuyện này có rất nhiều điểm để lợi dụng. Ban đầu anh định dẫn dắt tới cái chết của cô cô để lật đổ Hạ Chí Thành, nhưng nếu Tôn Đức Nguyên muốn tự tìm đường chết thì quá tốt. Người Diệp gia lập tức sẽ về Hải thành, một nhân tình lớn như vậy hẳn không phụ lòng những chiếu cố mà cụ Diệp đối với phụ thân.</w:t>
      </w:r>
    </w:p>
    <w:p>
      <w:pPr>
        <w:pStyle w:val="BodyText"/>
      </w:pPr>
      <w:r>
        <w:t xml:space="preserve">“Anh gọi điện.” Trì Dĩ Hoành nói: “Chuyện Hạ Nguyên tốt nhất cứ để cảnh sát ra mặt, thuận tiện để Chu gia có thêm chút phiền toái.”</w:t>
      </w:r>
    </w:p>
    <w:p>
      <w:pPr>
        <w:pStyle w:val="BodyText"/>
      </w:pPr>
      <w:r>
        <w:t xml:space="preserve">“Có thể giấu được Tôn Đức Nguyên không?”</w:t>
      </w:r>
    </w:p>
    <w:p>
      <w:pPr>
        <w:pStyle w:val="BodyText"/>
      </w:pPr>
      <w:r>
        <w:t xml:space="preserve">“Đương nhiên.” Trì Dĩ Hoành xoa nhẹ đầu Hạ Trạch: “Tôn Đức Nguyên cũng không phải một tay che trời, có rất nhiều người muốn lật ngã ông ta, vừa lúc Thường Phi có bằng hữu bên cảnh sát, giao cho anh ta là tốt nhất.” Trì Dĩ Hoành có chuyện chưa nói, bởi vì Trần Huy không chịu hé miệng nên Vương Tu Võ đã khá cáu kỉnh. Giờ biết chuyện này, phỏng chừng Vương Tu Võ là người vui sướng nhất.</w:t>
      </w:r>
    </w:p>
    <w:p>
      <w:pPr>
        <w:pStyle w:val="BodyText"/>
      </w:pPr>
      <w:r>
        <w:t xml:space="preserve">Trì Dĩ Hoành nói xong liền gọi điện cho Thường Phi. Lúc Trì Dĩ Hoành gọi điện, Hạ Trạch ở bên cạnh cứ cảm thấy hình như mình quên gì đó, rốt cuộc là gì nhỉ? Tầm mắt Hạ Trạch vô thức dừng lại ở chiếc di động nằm trên ghế… cậu hình như đã quên cúp điện thoại của lão A.</w:t>
      </w:r>
    </w:p>
    <w:p>
      <w:pPr>
        <w:pStyle w:val="BodyText"/>
      </w:pPr>
      <w:r>
        <w:t xml:space="preserve">Hạ Trạch túng quẫn: “Sao ông không chịu cúp máy?” Kia màn thổ lộ với anh họ vừa nãy không phải đều bị lão A nghe thấy hết rồi sao.</w:t>
      </w:r>
    </w:p>
    <w:p>
      <w:pPr>
        <w:pStyle w:val="BodyText"/>
      </w:pPr>
      <w:r>
        <w:t xml:space="preserve">Lão A: “…”</w:t>
      </w:r>
    </w:p>
    <w:p>
      <w:pPr>
        <w:pStyle w:val="BodyText"/>
      </w:pPr>
      <w:r>
        <w:t xml:space="preserve">Lúc Hạ Trạch cùng Trì Dĩ Hoành chạy tới bến tàu Lam Sắc, vô luận là Hạ Chí Thành, Chu Hàm Thanh hay người của Tôn Đức Nguyên đều rời đi. Hạ Trạch đưa di động Hàn Linh cho lão A, lão A chuyển luôn đoạn quay vừa nãy vào. Tìm thời cơ thích hợp chuyển cho cảnh sát làm chứng cớ.</w:t>
      </w:r>
    </w:p>
    <w:p>
      <w:pPr>
        <w:pStyle w:val="BodyText"/>
      </w:pPr>
      <w:r>
        <w:t xml:space="preserve">Thừa dịp trước lúc cảnh sát ập tới, lão A dẫn theo trợ thủ chạy qua căn nhà đối diện thu dọn lại mớ thiết bị thoi dõi. Hạ Trạch đứng ở cửa sổ nhìn căn phòng đối diện xa xa, Trì Dĩ Hoành bồi bên cạnh, trầm giọng nói: “Rất nhanh sẽ kết thúc.”</w:t>
      </w:r>
    </w:p>
    <w:p>
      <w:pPr>
        <w:pStyle w:val="BodyText"/>
      </w:pPr>
      <w:r>
        <w:t xml:space="preserve">Hạ Trạch gật gật đầu, đúng vậy, sẽ rất nhanh thôi.</w:t>
      </w:r>
    </w:p>
    <w:p>
      <w:pPr>
        <w:pStyle w:val="BodyText"/>
      </w:pPr>
      <w:r>
        <w:t xml:space="preserve">Một giờ chiều, có người báo nguy nói trong dãy nhà ở bến tàu Lam Sắc có mùi máu tanh nồng, cảnh sát rất nhanh chạy tới, không chỉ tìm thấy thi thể Hàn Linh, đồng thời còn tìm được hung khí cùng người mục kích.</w:t>
      </w:r>
    </w:p>
    <w:p>
      <w:pPr>
        <w:pStyle w:val="BodyText"/>
      </w:pPr>
      <w:r>
        <w:t xml:space="preserve">Hai giờ chiều, nghi phạm được xác định là Hạ Nguyên, đồng thời lệnh truy nã cũng được công bố.</w:t>
      </w:r>
    </w:p>
    <w:p>
      <w:pPr>
        <w:pStyle w:val="BodyText"/>
      </w:pPr>
      <w:r>
        <w:t xml:space="preserve">Hạ Chí Thành nhận được điện thoại của Hạ Chí Phi lúc đang ở bệnh viện, Hạ Chí Phi bản tính thành thật rối ren nói: “Chú tư, đã xảy ra chuyện gì vậy, Hàn Linh chết rồi, cảnh sát nói Tiểu Nguyên là hung thủ, chú có liên lạc được với Tiểu Nguyên không?”</w:t>
      </w:r>
    </w:p>
    <w:p>
      <w:pPr>
        <w:pStyle w:val="BodyText"/>
      </w:pPr>
      <w:r>
        <w:t xml:space="preserve">Hạ Chí Thành tỏ ra càng kinh ngạc hơn cả Hạ Chí Phi: “Cái gì? Hàn Linh chết? Tiểu Nguyên rốt cuộc đã xảy ra chuyện gì?”</w:t>
      </w:r>
    </w:p>
    <w:p>
      <w:pPr>
        <w:pStyle w:val="BodyText"/>
      </w:pPr>
      <w:r>
        <w:t xml:space="preserve">Hạ Chí Phi vội vàng nói: “Cảnh sát tìm tới nhà, còn mang theo lệnh truy nã, nói Tiểu Nguyên sợ tội bỏ trốn.”</w:t>
      </w:r>
    </w:p>
    <w:p>
      <w:pPr>
        <w:pStyle w:val="BodyText"/>
      </w:pPr>
      <w:r>
        <w:t xml:space="preserve">Trái tim Hạ Chí Thành trầm xuống, ông còn chưa kịp bố trí, lệnh truy nã là sao?</w:t>
      </w:r>
    </w:p>
    <w:p>
      <w:pPr>
        <w:pStyle w:val="BodyText"/>
      </w:pPr>
      <w:r>
        <w:t xml:space="preserve">“Chú tư?”</w:t>
      </w:r>
    </w:p>
    <w:p>
      <w:pPr>
        <w:pStyle w:val="BodyText"/>
      </w:pPr>
      <w:r>
        <w:t xml:space="preserve">“Anh cả đừng vội, tôi tìm người hỏi xem tình huống thế nào.” Hạ Chí Thành trấn an nói.</w:t>
      </w:r>
    </w:p>
    <w:p>
      <w:pPr>
        <w:pStyle w:val="BodyText"/>
      </w:pPr>
      <w:r>
        <w:t xml:space="preserve">“Tốt!”</w:t>
      </w:r>
    </w:p>
    <w:p>
      <w:pPr>
        <w:pStyle w:val="BodyText"/>
      </w:pPr>
      <w:r>
        <w:t xml:space="preserve">Cúp máy, Hạ Chí Thành kéo Chu Hàm Thanh tới một góc, hạ giọng nói: “Em làm gì vậy?”</w:t>
      </w:r>
    </w:p>
    <w:p>
      <w:pPr>
        <w:pStyle w:val="BodyText"/>
      </w:pPr>
      <w:r>
        <w:t xml:space="preserve">Chu Hàm Thanh khó hiểu: “Làm gì là làm gì?”</w:t>
      </w:r>
    </w:p>
    <w:p>
      <w:pPr>
        <w:pStyle w:val="BodyText"/>
      </w:pPr>
      <w:r>
        <w:t xml:space="preserve">Hạ Chí Thành vội vàng nói: “Lệnh truy nã là sao? Hạ Nguyên đâu?”</w:t>
      </w:r>
    </w:p>
    <w:p>
      <w:pPr>
        <w:pStyle w:val="BodyText"/>
      </w:pPr>
      <w:r>
        <w:t xml:space="preserve">“Hạ Nguyên…” Chu Hàm Thanh đột nhiên nhận ra, Chu Tử Xương đã hơn hai giờ không gọi tới. Hai người hai mặt nhìn nhau, trong lòng Hạ Chí Thành ẩn ẩn dâng lên dự cảm bất an, giống như có thứ thoát khỏi khống chế, mà dự cảm này rất nhanh liền biến thành sự thật.</w:t>
      </w:r>
    </w:p>
    <w:p>
      <w:pPr>
        <w:pStyle w:val="BodyText"/>
      </w:pPr>
      <w:r>
        <w:t xml:space="preserve">Ba giờ chiều, có người nặc danh gửi một kiện hàng tới cục cảnh sát. Trong đó là một đoạn băng theo dõi cùng một cái di động. Cảnh sát phụ trách tra án sau khi xem đoạn băng thì đều âm trầm rời khỏi phòng làm việc, rất nhanh sau đó lệnh truy nã Hạ Nguyên bị hủy, lệnh bắt Chu Hàm Thanh cùng Hạ Chí Thành ban ra.</w:t>
      </w:r>
    </w:p>
    <w:p>
      <w:pPr>
        <w:pStyle w:val="BodyText"/>
      </w:pPr>
      <w:r>
        <w:t xml:space="preserve">Lúc cảnh sát xuất hiện ở bệnh viện, Hạ nãi nãi cũng vừa tỉnh lại. Hôn mê suốt hai ngày, tinh thần bà không chút phấn chấn. Dáng vẻ ngày xưa biến mất không còn bóng dáng, thân thể gầy yếu cuộn mình trên giường bệnh, hoàn toàn chỉ là một cụ bà gần đất xa trời.</w:t>
      </w:r>
    </w:p>
    <w:p>
      <w:pPr>
        <w:pStyle w:val="BodyText"/>
      </w:pPr>
      <w:r>
        <w:t xml:space="preserve">Chu Hàm Thanh ngồi bên giường, đang bưng cháo khuyên nhủ Hạ nãi nãi ăn nhiều một chút, Hạ nãi nãi không muốn ăn đẩy đi. Trong phòng chệt chật ních người, nhóm Hạ Tư Tuệ cùng Hạ Tư Mẫn đều ở, cố khuyên bà. Hạ nãi nãi trong lòng nhớ tới chuyện Hàn Linh, nhưng bà chỉ mới tỉnh lại, không thể đuổi hết cả đám chỉ chừa lại Hạ Chí thành, vì thế mệt mỏi không nói tiếng nào.</w:t>
      </w:r>
    </w:p>
    <w:p>
      <w:pPr>
        <w:pStyle w:val="BodyText"/>
      </w:pPr>
      <w:r>
        <w:t xml:space="preserve">Lúc mọi người đang nói chuyện, cảnh sát đẩy cửa bước vào. Hạ Chí Thành cùng Chu Hàm Thanh đồng thời biến sắc, liếc mắt nhìn nhau, đều tràn đầy phòng bị.</w:t>
      </w:r>
    </w:p>
    <w:p>
      <w:pPr>
        <w:pStyle w:val="BodyText"/>
      </w:pPr>
      <w:r>
        <w:t xml:space="preserve">“Xảy ra chuyện gì?” Hạ Chí Thành bình tĩnh hỏi.</w:t>
      </w:r>
    </w:p>
    <w:p>
      <w:pPr>
        <w:pStyle w:val="BodyText"/>
      </w:pPr>
      <w:r>
        <w:t xml:space="preserve">Cảnh sát đi đầu tỏ ra khá khách khí: “Có hai vụ án cần phó thị trưởng Hạ phối hợp.”</w:t>
      </w:r>
    </w:p>
    <w:p>
      <w:pPr>
        <w:pStyle w:val="BodyText"/>
      </w:pPr>
      <w:r>
        <w:t xml:space="preserve">“Hai vụ án?”</w:t>
      </w:r>
    </w:p>
    <w:p>
      <w:pPr>
        <w:pStyle w:val="BodyText"/>
      </w:pPr>
      <w:r>
        <w:t xml:space="preserve">“Đúng vậy, một là vụ án giết người xảy ra ở bến tàu Lam Sắc sáng nay, một là vụ án bà Trì Hân Vân, vợ ngài đã mất mười lăm năm trước. Chúng ta hoài nghi năm đó bà Trì không phải gặp tai nạn ngoài ý muốn mà là bị người sát hại.”</w:t>
      </w:r>
    </w:p>
    <w:p>
      <w:pPr>
        <w:pStyle w:val="BodyText"/>
      </w:pPr>
      <w:r>
        <w:t xml:space="preserve">Lúc nói tới chuyện Trì Hân Vân bị người sát hại, cảnh sát ý vị sâu sa liếc mắt nhìn Hạ Chí Thành. Hạ Chí Thành cố gắng trấn định không biến sắc, những người khác trong phòng thì mỗi người một vẻ.</w:t>
      </w:r>
    </w:p>
    <w:p>
      <w:pPr>
        <w:pStyle w:val="BodyText"/>
      </w:pPr>
      <w:r>
        <w:t xml:space="preserve">“Chí Thành…” Hạ nãi nãi suy yếu gọi.</w:t>
      </w:r>
    </w:p>
    <w:p>
      <w:pPr>
        <w:pStyle w:val="BodyText"/>
      </w:pPr>
      <w:r>
        <w:t xml:space="preserve">Hạ Tư Tuệ tiến tới đỡ Hạ nãi nãi, khẩn trương nhìn mấy người cảnh sát ở cửa.</w:t>
      </w:r>
    </w:p>
    <w:p>
      <w:pPr>
        <w:pStyle w:val="BodyText"/>
      </w:pPr>
      <w:r>
        <w:t xml:space="preserve">“Sao lại thế này? Không phải năm đó Trì Hân Vân gặp tai nạn ngoài ý muốn sao? Đã bao nhiêu năm rồi, sao còn lôi ra nữa?” Hạ Chí Kiệt bất mãn.</w:t>
      </w:r>
    </w:p>
    <w:p>
      <w:pPr>
        <w:pStyle w:val="BodyText"/>
      </w:pPr>
      <w:r>
        <w:t xml:space="preserve">Cảnh sát nghiêm mặt: “Tình tiết cụ thể chúng ta không thể tiết lộ. Bất quá vừa lúc mọi người đều ở, vụ án này cũng cần mọi người phối hợp, nhóm đồng sự sẽ hỏi vài câu, hi vọng mọi người thành thật trả lời.”</w:t>
      </w:r>
    </w:p>
    <w:p>
      <w:pPr>
        <w:pStyle w:val="BodyText"/>
      </w:pPr>
      <w:r>
        <w:t xml:space="preserve">Cảnh sát nói xong thì chuyển mắt về phía Chu Hàm Thanh, thân thể Chu Hàm Thanh khẽ run, nhưng rất nhanh điềm tĩnh lại.</w:t>
      </w:r>
    </w:p>
    <w:p>
      <w:pPr>
        <w:pStyle w:val="BodyText"/>
      </w:pPr>
      <w:r>
        <w:t xml:space="preserve">Cảnh sát ra dấu bảo hai người phía sau tiến tới dẫn Chu Hàm Thanh đi, Hạ Chí Thành giết người vẫn chưa có chứng cớ xác định, nhưng Chu Hàm Thanh giết người thì đã quá rõ ràng.</w:t>
      </w:r>
    </w:p>
    <w:p>
      <w:pPr>
        <w:pStyle w:val="BodyText"/>
      </w:pPr>
      <w:r>
        <w:t xml:space="preserve">Hạ Tư Mẫn vội bước tới: “Từ từ, Hàm Thanh sao lại thế này?”</w:t>
      </w:r>
    </w:p>
    <w:p>
      <w:pPr>
        <w:pStyle w:val="BodyText"/>
      </w:pPr>
      <w:r>
        <w:t xml:space="preserve">Cảnh sát thực kiên nhẫn đưa ra lệnh bắt giữ, giải thích: “Bà Chu Hàm Thanh liên quan tới một vụ giết người, cần phối hợp điều tra.”</w:t>
      </w:r>
    </w:p>
    <w:p>
      <w:pPr>
        <w:pStyle w:val="BodyText"/>
      </w:pPr>
      <w:r>
        <w:t xml:space="preserve">Hạ Tư Mẫn kinh nghi nhìn Chu Hàm Thanh, lại nhìn Hạ Chí Thành, Chu Hàm Thanh không nói gì, ánh mắt khẽ lóe nhìn về phía Hạ Chí Thành.</w:t>
      </w:r>
    </w:p>
    <w:p>
      <w:pPr>
        <w:pStyle w:val="BodyText"/>
      </w:pPr>
      <w:r>
        <w:t xml:space="preserve">Hạ Chí Thành khẽ gật đầu: “Được, chúng ta đi.”</w:t>
      </w:r>
    </w:p>
    <w:p>
      <w:pPr>
        <w:pStyle w:val="BodyText"/>
      </w:pPr>
      <w:r>
        <w:t xml:space="preserve">Đám người đang định đi thì Liễu Giai hùng hổ xông vào tát Chu Hàm Thanh một cái.</w:t>
      </w:r>
    </w:p>
    <w:p>
      <w:pPr>
        <w:pStyle w:val="BodyText"/>
      </w:pPr>
      <w:r>
        <w:t xml:space="preserve">Liễu Giai xuất hiện cùng hành động quá đột ngột, nhất thời mọi người đều sửng sốt không kịp phản ứng.</w:t>
      </w:r>
    </w:p>
    <w:p>
      <w:pPr>
        <w:pStyle w:val="BodyText"/>
      </w:pPr>
      <w:r>
        <w:t xml:space="preserve">“Chị dâu!”</w:t>
      </w:r>
    </w:p>
    <w:p>
      <w:pPr>
        <w:pStyle w:val="BodyText"/>
      </w:pPr>
      <w:r>
        <w:t xml:space="preserve">Liễu Giai giận dữ cười: “Ai là chị dâu cô, cô có lương tâm không, cô giết người nhưng cư nhiên lại kéo Tiểu Nguyên ra gánh tội thay. Còn Hạ Chí Thành nữa, Tiểu Nguyên nó là con ruột chú, hổ dữ còn không ăn thịt con, chú sao có thể làm ra loại chuyện này?”</w:t>
      </w:r>
    </w:p>
    <w:p>
      <w:pPr>
        <w:pStyle w:val="BodyText"/>
      </w:pPr>
      <w:r>
        <w:t xml:space="preserve">Lời nói của Liễu Giai hệt như quả bom, oanh tạc làm tất cả mọi người trong phòng không nói được câu nào.</w:t>
      </w:r>
    </w:p>
    <w:p>
      <w:pPr>
        <w:pStyle w:val="BodyText"/>
      </w:pPr>
      <w:r>
        <w:t xml:space="preserve">____________</w:t>
      </w:r>
    </w:p>
    <w:p>
      <w:pPr>
        <w:pStyle w:val="Compact"/>
      </w:pPr>
      <w:r>
        <w:t xml:space="preserve">Hoàn</w:t>
      </w:r>
      <w:r>
        <w:br w:type="textWrapping"/>
      </w:r>
      <w:r>
        <w:br w:type="textWrapping"/>
      </w:r>
    </w:p>
    <w:p>
      <w:pPr>
        <w:pStyle w:val="Heading2"/>
      </w:pPr>
      <w:bookmarkStart w:id="102" w:name="chương-80-kết-thúc"/>
      <w:bookmarkEnd w:id="102"/>
      <w:r>
        <w:t xml:space="preserve">80. Chương 80: Kết Thúc</w:t>
      </w:r>
    </w:p>
    <w:p>
      <w:pPr>
        <w:pStyle w:val="Compact"/>
      </w:pPr>
      <w:r>
        <w:br w:type="textWrapping"/>
      </w:r>
      <w:r>
        <w:br w:type="textWrapping"/>
      </w:r>
      <w:r>
        <w:t xml:space="preserve">Trọng Sinh Chi Hạ Trạch [80] Kết Thúc</w:t>
      </w:r>
    </w:p>
    <w:p>
      <w:pPr>
        <w:pStyle w:val="BodyText"/>
      </w:pPr>
      <w:r>
        <w:t xml:space="preserve">*****</w:t>
      </w:r>
    </w:p>
    <w:p>
      <w:pPr>
        <w:pStyle w:val="BodyText"/>
      </w:pPr>
      <w:r>
        <w:t xml:space="preserve">Hạ Nguyên là con Hạ Chí Thành, Chu Hàm Thanh giết người, Trì Hân Vân năm đó gặp chuyện không phải tai nạn mà là bị hại. Hết quả bom này tới quả bom khác nện xuống, Hạ Tư Mẫn hồi phục tinh thần trước hết.</w:t>
      </w:r>
    </w:p>
    <w:p>
      <w:pPr>
        <w:pStyle w:val="BodyText"/>
      </w:pPr>
      <w:r>
        <w:t xml:space="preserve">“Rốt cuộc là sao?”</w:t>
      </w:r>
    </w:p>
    <w:p>
      <w:pPr>
        <w:pStyle w:val="BodyText"/>
      </w:pPr>
      <w:r>
        <w:t xml:space="preserve">Cơn giận trong lòng Liễu Giai vẫn chưa bộc phát hết, quay đầu cười lạnh: “Này phải hỏi em trai tốt của cô. Sinh con ra không nuôi, tôi cùng Chí Phi vất vả nuôi Hạ Nguyên lớn khôn không phải để các người giày xéo như Hạ Trạch.”</w:t>
      </w:r>
    </w:p>
    <w:p>
      <w:pPr>
        <w:pStyle w:val="BodyText"/>
      </w:pPr>
      <w:r>
        <w:t xml:space="preserve">“Chị dâu!” Lời Liễu Giai quá nặng, sắc mặt Hạ Chí Thành xanh mét đánh gãy. Trong phòng không chỉ có người Hạ gia, còn có vài cảnh sát xa lạ, Hạ Chí Thành không chịu nổi nỗi nhục này.</w:t>
      </w:r>
    </w:p>
    <w:p>
      <w:pPr>
        <w:pStyle w:val="BodyText"/>
      </w:pPr>
      <w:r>
        <w:t xml:space="preserve">“Thế nào, tôi nói sai à?” Lần này Liễu Giai thực sự phẫn nộ cùng cực, tính tình bà vốn luôn mạnh mẽ, trước kia chỉ vì Hạ Chí Thành là cha ruột Hạ Nguyên nên mới nhân nhượng mặc Hạ Chí Thành chen vào chuyện Hạ Nguyên, hiện giờ Hạ Nguyên suýt chút nữa xảy ra chuyện, bà sao có thể tiếp tục nhẫn nhịn.</w:t>
      </w:r>
    </w:p>
    <w:p>
      <w:pPr>
        <w:pStyle w:val="BodyText"/>
      </w:pPr>
      <w:r>
        <w:t xml:space="preserve">“Năm đó chú vì cưới Trì Hân Vân mà vứt bỏ Hàn Linh, không chịu nhận đứa con trong bụng cô ta, chúng ta nhận nó về nuôi lớn thì chú lại giả mù sa mưa dẫn nó theo bên người. Chúng ta nghĩ chú tốt xấu gì cũng là cha ruột nó nên không nói gì. Chính là chú xem mình đã làm gì hả? Chu Hàm Thanh giết Hàn Linh rồi đổ tội lên đầu Hạ Nguyên, chú cư nhiên không nói hai lời liền đồng ý, Hạ Nguyên trong mắt chú rốt cuộc là gì?”</w:t>
      </w:r>
    </w:p>
    <w:p>
      <w:pPr>
        <w:pStyle w:val="BodyText"/>
      </w:pPr>
      <w:r>
        <w:t xml:space="preserve">Liễu Giai nói quá nhanh, Hạ Chí Thành mấy lần muốn cắt ngang nhưng không thành. Mấy vị cảnh sát trong phòng nghe thấy mùi ngon, chuyện bát quái của đám nhà giàu thế này không phải ngày nào cũng gặp a.</w:t>
      </w:r>
    </w:p>
    <w:p>
      <w:pPr>
        <w:pStyle w:val="BodyText"/>
      </w:pPr>
      <w:r>
        <w:t xml:space="preserve">Hạ Chí Thành xanh mặt nén giận, nhưng cũng không thể làm gì Liễu Giai, Chu Hàm Thanh cũng không hơn gì. Tuy không biết Liễu Giai biết được gì, nhưng chị ta cứ một ngụm một ngụm nói bà giết người, chẳng phải đã hoàn toàn định tội danh rồi sao.</w:t>
      </w:r>
    </w:p>
    <w:p>
      <w:pPr>
        <w:pStyle w:val="BodyText"/>
      </w:pPr>
      <w:r>
        <w:t xml:space="preserve">Chu Hàm Thanh bụm mặt vọt tới trước mặt Liễu Giai muốn ngăn cản, Liễu Giai nóng lên lại giật tay Chu Hàm Thanh ra tát thêm một cái. Mắt thấy hai người đã sắp lao vào đánh nhau, Hạ nãi nãi phẫn nộ: “Đủ rồi! Các cô còn ngại chưa đủ xấu mặt sao?”</w:t>
      </w:r>
    </w:p>
    <w:p>
      <w:pPr>
        <w:pStyle w:val="BodyText"/>
      </w:pPr>
      <w:r>
        <w:t xml:space="preserve">Liễu Giai đẩy Chu Hàm Thanh ra, chỉnh lý lại quần áo, lạnh nhạt nói: “Tôi cùng Chí Phi trong trong sạch sạch cũng không giết người, có gì dọa người chứ?”</w:t>
      </w:r>
    </w:p>
    <w:p>
      <w:pPr>
        <w:pStyle w:val="BodyText"/>
      </w:pPr>
      <w:r>
        <w:t xml:space="preserve">“Cô…” Hạ nãi nãi bị Liễu Giai làm nghẹn lại không nói nên lời, chỉ có thể ôm ngực thở dốc.</w:t>
      </w:r>
    </w:p>
    <w:p>
      <w:pPr>
        <w:pStyle w:val="BodyText"/>
      </w:pPr>
      <w:r>
        <w:t xml:space="preserve">“Chị dâu!” Hạ Tư Tuệ cùng Hạ Tư Mẫn đồng thời kêu một tiếng.</w:t>
      </w:r>
    </w:p>
    <w:p>
      <w:pPr>
        <w:pStyle w:val="BodyText"/>
      </w:pPr>
      <w:r>
        <w:t xml:space="preserve">Liễu Giai cười lạnh: “Các người đừng chê tôi nói chuyện không dễ nghe, Trì Hân Vân chết thế nào mẫu thân biết rõ nhất. Tôi đã nói vì sao phụ thân chết đi lại để toàn bộ di sản lại cho Hạ Trạch, hóa ra là mắc nợ Trì Hân Vân, muốn bù đắp lại cho Hạ Trạch. Này cũng vì Trì Hân Vân có họ tốt, nếu cô ta không phải họ Trì, phỏng chừng cũng giống Hàn Linh, chết rồi thì thôi đi, lại còn đổ tội danh giết người lên đầu con mình. Chuyện này mẫu thân cũng đâu sợ xấu mặt, tôi bất quá chỉ nói vài câu thì sợ gì.”</w:t>
      </w:r>
    </w:p>
    <w:p>
      <w:pPr>
        <w:pStyle w:val="BodyText"/>
      </w:pPr>
      <w:r>
        <w:t xml:space="preserve">Liễu Giai nói những lời này, Hạ Chí Kiệt là người phản ứng lớn nhất. Những thứ phụ thân lưu lại kia chính là cây gai trong lòng ông. Năm đó lúc muốn để lại di sản cho Hạ Trạch, phụ thân nói vì Trì Hân Vân mất sớm, cảm thấy Hạ Trạch đáng thương. Hóa ra nguyên nhân thật sự là vì Hạ Chí Thành giết Trì Hân Vân, phụ thân dùng số tranh chữ kia đền bù, lý do kia thực quá ghê tởm. Dựa vào cái gì? Đó là đồ của Hạ gia, dựa vào cái gì chú tư giết người liền mang đi đền bù? Nhưng nói tới thì nếu lí do này thật sự là thật, chú tư nhiều năm qua im hơi lặng tiếng như vậy thì lại càng ghê tởm hơn.</w:t>
      </w:r>
    </w:p>
    <w:p>
      <w:pPr>
        <w:pStyle w:val="BodyText"/>
      </w:pPr>
      <w:r>
        <w:t xml:space="preserve">Hạ Chí Kiệt lộ rõ bất mãn, lúc này Hạ Chí Phi thở hổn hển đẩy cửa chạy vào. Bệnh viện quá đông nên không tìm ra chỗ đỗ xe, lúc ông tìm chỗ thì Liễu Giai đã nổi giận đùng đùng chạy vào trong. Hạ Chí Phi sợ Liễu Giai cùng Hạ Chí Thành nháo loạn, lập tức chạy theo ngăn cản, chính là không ngờ lại thấy cảnh sát trong phòng.</w:t>
      </w:r>
    </w:p>
    <w:p>
      <w:pPr>
        <w:pStyle w:val="BodyText"/>
      </w:pPr>
      <w:r>
        <w:t xml:space="preserve">Xem náo nhiệt đủ, mấy vị cảnh sát liếc nhìn nhau, ý bảo Hạ Chí Thành cùng Chu Hàm Thanh đi theo bọn họ. Sự tình trong Hạ gia thực loạn, còn liên lụy tới mười lăm năm trước, phỏng chừng cụ bà Hạ cũng không thoát khỏi tội bao che, không biết còn bao nhiêu người bị liên lụy.</w:t>
      </w:r>
    </w:p>
    <w:p>
      <w:pPr>
        <w:pStyle w:val="BodyText"/>
      </w:pPr>
      <w:r>
        <w:t xml:space="preserve">Cảnh sát vừa đi thì Hạ Chí Kiệt là người đầu tiên nháo loạn: “Mẫu thân, chị dâu nói có phải là thật không?”</w:t>
      </w:r>
    </w:p>
    <w:p>
      <w:pPr>
        <w:pStyle w:val="BodyText"/>
      </w:pPr>
      <w:r>
        <w:t xml:space="preserve">“Chị dâu anh…”</w:t>
      </w:r>
    </w:p>
    <w:p>
      <w:pPr>
        <w:pStyle w:val="BodyText"/>
      </w:pPr>
      <w:r>
        <w:t xml:space="preserve">Hạ nãi nãi chỉ về phía Liễu Giai, tức đến phát run. Liễu Giai hoàn toàn không thèm để ý tới, vung cánh tay Hạ Chí Phi đang cố ngăn cản mình, lạnh lùng nói: “Mẫu thân, người đừng nói tôi trách con chú tư. Tôi đây chỉ có gì nói nấy, tội danh Chu Hàm Thanh giết người cùng chú tư đẩy Hạ Nguyên ra gánh tội đã định rồi, đoạn phim đang nằm trong tay cảnh sát. Chứng cớ vô cùng xác thực, mẫu thân đừng nghĩ tới chuyện ém nhẹm xuống như mười lăm năm trước nữa.”</w:t>
      </w:r>
    </w:p>
    <w:p>
      <w:pPr>
        <w:pStyle w:val="BodyText"/>
      </w:pPr>
      <w:r>
        <w:t xml:space="preserve">“Cô…” Nếu nói trước đó Liễu Giai luôn miệng nói Chu Hàm Thanh giết người, Hạ nãi nãi còn ôm một tia hi vọng, nhưng những lời Liễu Giai vừa nói không khác nào hoàn toàn chặt đứt. Hạ nãi nãi cơ hồ thở không nổi một lần nữa hôn mê bất tỉnh.</w:t>
      </w:r>
    </w:p>
    <w:p>
      <w:pPr>
        <w:pStyle w:val="BodyText"/>
      </w:pPr>
      <w:r>
        <w:t xml:space="preserve">“Mẫu thân!”</w:t>
      </w:r>
    </w:p>
    <w:p>
      <w:pPr>
        <w:pStyle w:val="BodyText"/>
      </w:pPr>
      <w:r>
        <w:t xml:space="preserve">“Em sao có thể nói vậy với mẫu thân.” Hạ Chí Phi nhỏ giọng oán trách.</w:t>
      </w:r>
    </w:p>
    <w:p>
      <w:pPr>
        <w:pStyle w:val="BodyText"/>
      </w:pPr>
      <w:r>
        <w:t xml:space="preserve">Liễu Giai nghiêm mặt không nói gì, Hạ Chí Phi thở dài.</w:t>
      </w:r>
    </w:p>
    <w:p>
      <w:pPr>
        <w:pStyle w:val="BodyText"/>
      </w:pPr>
      <w:r>
        <w:t xml:space="preserve">Bác sĩ lập tức chạy tới cấp cứu, mọi người đều bị đuổi ra ngoài. Số cảnh sát tới ban nãy vẫn còn hai người, bắt đầu hỏi chuyện.</w:t>
      </w:r>
    </w:p>
    <w:p>
      <w:pPr>
        <w:pStyle w:val="BodyText"/>
      </w:pPr>
      <w:r>
        <w:t xml:space="preserve">Hạ Tư Mẫn vẻ mặt mất kiên nhẫn: “Tôi cái gì cũng không biết.”</w:t>
      </w:r>
    </w:p>
    <w:p>
      <w:pPr>
        <w:pStyle w:val="BodyText"/>
      </w:pPr>
      <w:r>
        <w:t xml:space="preserve">Hạ Chí Kiệt cũng nối gót: “Tôi cũng vậy.”</w:t>
      </w:r>
    </w:p>
    <w:p>
      <w:pPr>
        <w:pStyle w:val="BodyText"/>
      </w:pPr>
      <w:r>
        <w:t xml:space="preserve">Cảnh sát không để tâm tới thái độ kháng cự của bọn họ, nghiêm túc nói: “Theo luật hình sự, tội bao che bị phạt từ ba đến mười năm, các người nghĩ kĩ lại đi.”</w:t>
      </w:r>
    </w:p>
    <w:p>
      <w:pPr>
        <w:pStyle w:val="BodyText"/>
      </w:pPr>
      <w:r>
        <w:t xml:space="preserve">Hạ Chí Kiệt giậm chân: “Có ý gì đây? Chúng ta sao lại bao che chứ? Bao che kẻ giết người là chú tư, không liên quan gì đến tôi cả.”</w:t>
      </w:r>
    </w:p>
    <w:p>
      <w:pPr>
        <w:pStyle w:val="BodyText"/>
      </w:pPr>
      <w:r>
        <w:t xml:space="preserve">Tuy làm vậy có chút không phúc hậu, nhưng Hạ Chí Thành gây chuyện, dựa vào cái gì bọn họ phải gánh vác thay. Chuyện mười lăm năm trước không nói, lần này thì mơ tưởng đi. Hạ Chí Kiệt trước hết ầm ĩ phân rõ quan hệ với Hạ Chí Thành. Hạ Tư Mẫn do dự một chút rồi cũng đứng bên Hạ Chí Kiệt.</w:t>
      </w:r>
    </w:p>
    <w:p>
      <w:pPr>
        <w:pStyle w:val="BodyText"/>
      </w:pPr>
      <w:r>
        <w:t xml:space="preserve">Hạ Tư Tuệ trầm mặc nhìn bọn họ, trong lòng biết rõ Hạ gia phải tan vỡ. Qua đêm nay, Hạ gia vững vàng trụ ở Hải thành mấy trăm năm qua chỉ sợ không còn tồn tại nữa.</w:t>
      </w:r>
    </w:p>
    <w:p>
      <w:pPr>
        <w:pStyle w:val="BodyText"/>
      </w:pPr>
      <w:r>
        <w:t xml:space="preserve">Hết thảy phát sinh trong bệnh viện Hạ Trạch không hề hay biết, sau khi đưa gói chứng cớ tới cục cảnh sát, Hạ Trạch liền theo Trì Dĩ Hoành trở về Trì gia. Trì Thủ Chính đã biết hết thảy chuyện phat sinh, nhìn vẻ mặt ủ rũ của Hạ Trạch, ông không nói gì, chỉ bảo Hạ Trạch nghỉ ngơi sớm một chút.</w:t>
      </w:r>
    </w:p>
    <w:p>
      <w:pPr>
        <w:pStyle w:val="BodyText"/>
      </w:pPr>
      <w:r>
        <w:t xml:space="preserve">Hạ Trạch quả thực cũng mệt mỏi, tối qua cũng không ngủ đủ giấc, cả ngày lại gây sức ép, vô luận là thân thể hay tinh thần đều chống đỡ không nổi.</w:t>
      </w:r>
    </w:p>
    <w:p>
      <w:pPr>
        <w:pStyle w:val="BodyText"/>
      </w:pPr>
      <w:r>
        <w:t xml:space="preserve">“Vậy con ngủ trước đây.” Hạ Trạch nói xong liền lên lầu.</w:t>
      </w:r>
    </w:p>
    <w:p>
      <w:pPr>
        <w:pStyle w:val="BodyText"/>
      </w:pPr>
      <w:r>
        <w:t xml:space="preserve">Trì Dĩ Hoành hướng về phía phụ thân gật đầu, theo Hạ Trạch trở về phòng.</w:t>
      </w:r>
    </w:p>
    <w:p>
      <w:pPr>
        <w:pStyle w:val="BodyText"/>
      </w:pPr>
      <w:r>
        <w:t xml:space="preserve">Hạ Trạch rất nhanh leo lên giường, cảm thấy cả người mệt mỏi không nói nên lời. Hết thảy mọi chuyện phát triển đến giờ, cậu cũng không cảm thấy hưng phấn như tưởng tưởng, chỉ thấy thực mệt mỏi, một loại mệt mỏi trào ra từ tận xương tủy.</w:t>
      </w:r>
    </w:p>
    <w:p>
      <w:pPr>
        <w:pStyle w:val="BodyText"/>
      </w:pPr>
      <w:r>
        <w:t xml:space="preserve">“Ngủ đi.” Trì Dĩ Hoành cúi người hôn lên trán cậu, trấn an vuốt ve.</w:t>
      </w:r>
    </w:p>
    <w:p>
      <w:pPr>
        <w:pStyle w:val="BodyText"/>
      </w:pPr>
      <w:r>
        <w:t xml:space="preserve">Hạ Trạch nắm tay Trì Dĩ Hoành nhắm mắt lại, rất nhanh đã ngủ.</w:t>
      </w:r>
    </w:p>
    <w:p>
      <w:pPr>
        <w:pStyle w:val="BodyText"/>
      </w:pPr>
      <w:r>
        <w:t xml:space="preserve">Lúc tỉnh lại thì đã là buổi tối. Hạ Trạch chậm rãi mở mắt, trong phòng không bật đèn, ánh đèn ngoài sân loáng thoáng xuyên thấu qua bức màn chiếu rọi vào phòng, trong ánh sáng lờ mờ, Hạ Trạch chỉ nhìn thấy một bóng dáng mơ hồ ngồi trước giường.</w:t>
      </w:r>
    </w:p>
    <w:p>
      <w:pPr>
        <w:pStyle w:val="BodyText"/>
      </w:pPr>
      <w:r>
        <w:t xml:space="preserve">“Anh họ?” Hạ Trạch lười biếng lăn qua, theo thói quen định vươn tay ôm lấy thắt lưng đối phương. Chính là rất nhanh liền nhận ra không đúng, bàn tay liền khựng lại giữa không trung.</w:t>
      </w:r>
    </w:p>
    <w:p>
      <w:pPr>
        <w:pStyle w:val="BodyText"/>
      </w:pPr>
      <w:r>
        <w:t xml:space="preserve">“Tiểu Trạch.” Người ngồi trước giường cúi đầu kêu một tiếng, thuận tay mở đèn.</w:t>
      </w:r>
    </w:p>
    <w:p>
      <w:pPr>
        <w:pStyle w:val="BodyText"/>
      </w:pPr>
      <w:r>
        <w:t xml:space="preserve">Hạ Trạch chớp chớp mắt, âm thanh quen thuộc truyền vào lỗ tai, dưới ngọn đèn sáng ngời, người ngồi trước giường là Hạ Nguyên chứ không phải Trì Dĩ Hoành.</w:t>
      </w:r>
    </w:p>
    <w:p>
      <w:pPr>
        <w:pStyle w:val="BodyText"/>
      </w:pPr>
      <w:r>
        <w:t xml:space="preserve">Hạ Trạch lập tức bật dậy: “Anh tới khi nào vậy?”</w:t>
      </w:r>
    </w:p>
    <w:p>
      <w:pPr>
        <w:pStyle w:val="BodyText"/>
      </w:pPr>
      <w:r>
        <w:t xml:space="preserve">Hạ Nguyên cười khẽ: “Vừa tới không bao lâu.”</w:t>
      </w:r>
    </w:p>
    <w:p>
      <w:pPr>
        <w:pStyle w:val="BodyText"/>
      </w:pPr>
      <w:r>
        <w:t xml:space="preserve">‘Nga’ Hạ Trạch thuận miệng đáp lời, theo bản năng ngẩng đầu nhìn quanh phòng tìm kiếm bóng dáng Trì Dĩ Hoành. Hạ Nguyên có thể đi vào, khẳng định đã được anh họ cùng cữu cữu đồng ý, nhưng cậu không ngờ anh họ lại để Hạ Nguyên một mình trong phòng.</w:t>
      </w:r>
    </w:p>
    <w:p>
      <w:pPr>
        <w:pStyle w:val="BodyText"/>
      </w:pPr>
      <w:r>
        <w:t xml:space="preserve">Hành vi của Hạ Trạch làm nụ cười của Hạ Nguyên tăng thêm phần chua xót, Hạ Nguyên giả vờ lơ đãng hỏi: “Tiểu Trạch tìm Dĩ Hoành sao? Chắc anh ta đang ở cùng bác Trì.” Nói tới đây, Hạ Nguyên cũng giải thích một chút: “Là anh nói có chuyện muốn nói riêng với em nên Dĩ Hoành mới ra ngoài.”</w:t>
      </w:r>
    </w:p>
    <w:p>
      <w:pPr>
        <w:pStyle w:val="BodyText"/>
      </w:pPr>
      <w:r>
        <w:t xml:space="preserve">“Nga!” Hạ Trạch trầm mặc, nhất thời không biết nên nói gì với Hạ Nguyên.</w:t>
      </w:r>
    </w:p>
    <w:p>
      <w:pPr>
        <w:pStyle w:val="BodyText"/>
      </w:pPr>
      <w:r>
        <w:t xml:space="preserve">Hạ Nguyên nhìn Hạ Trạch thật sâu, ánh mắt từng chút từng chút đảo qua từng đường nét trên mặt Hạ Trạch, trái tim siết chặt, không nói nên lời là ghen tị hay thống khổ. Thật lâu trước đó, anh đã biết mình đã mất đi tư cách ôm Hạ Trạch, chính là anh vẫn luôn không chịu đối mặt với sự thật, cứ tự lừa mình dối người. Trì Dĩ Hoành xuất hiện bất quá chỉ là một lời nhắc nhở ý niệm trong đầu anh có bao nhiêu vớ vẫn cùng buồn cười. Hạ Nguyên biết Trì Dĩ Hoành cũng thích Hạ Trạch, anh cứ luôn có một hi vọng ti tiện, anh không chiếm được Hạ Trạch thì Trì Dĩ Hoành cũng vậy. Nhưng hành động của Hạ Trạch lúc vừa thức dậy ban nãy đã đánh nát vọng tưởng của anh, anh hiểu ra đã đến lúc mình nên tỉnh mộng.</w:t>
      </w:r>
    </w:p>
    <w:p>
      <w:pPr>
        <w:pStyle w:val="BodyText"/>
      </w:pPr>
      <w:r>
        <w:t xml:space="preserve">Hạ Nguyên thấp giọng nói: “Tiểu Trạch, em đã biết hết rồi đi?”</w:t>
      </w:r>
    </w:p>
    <w:p>
      <w:pPr>
        <w:pStyle w:val="BodyText"/>
      </w:pPr>
      <w:r>
        <w:t xml:space="preserve">Hạ Trạch gật gật đầu.</w:t>
      </w:r>
    </w:p>
    <w:p>
      <w:pPr>
        <w:pStyle w:val="BodyText"/>
      </w:pPr>
      <w:r>
        <w:t xml:space="preserve">Hạ Nguyên chua xót nhìn Hạ Trạch, nhẹ giọng: “Thực xin lỗi.”</w:t>
      </w:r>
    </w:p>
    <w:p>
      <w:pPr>
        <w:pStyle w:val="BodyText"/>
      </w:pPr>
      <w:r>
        <w:t xml:space="preserve">Hạ Trạch không nói gì. Cậu từng nghĩ tới một ngày rõ hết chân tướng, Hạ Nguyên sẽ nói gì với mình. Có lẽ sẽ giải thích, cũng có lẽ sẽ nhận lỗi. Cậu cứ cố chấp nghĩ rằng Hạ Nguyên cần phải làm vậy, nhưng lúc thật sự nghe thấy rồi lại cảm thấy không cần thiết.</w:t>
      </w:r>
    </w:p>
    <w:p>
      <w:pPr>
        <w:pStyle w:val="BodyText"/>
      </w:pPr>
      <w:r>
        <w:t xml:space="preserve">Hạ Trạch không biết nên tả tâm trạng của mình lúc này thế nào, chính là nhìn Hạ Nguyên liền cảm thấy đối phương vừa đáng buồn lại đáng thương. Đáng buồn vì bị thứ gọi là thân tình ràng buộc, không thể thản nhiên đối mặt với cha mẹ nuôi, lại không thể thoát khỏi cha mẹ ruột, lúc giãy dụa giữa hai bên thì người thật sự bị cô phụ chính là cha mẹ nuôi vẫn luôn yêu thương mình. Đáng thương ở chỗ cái thân tình mà Hạ Nguyên luôn đắn đo kia, trước sự ích kỷ của con người lại không đáng giá một xu. Cậu xem qua đoạn phim kia, Hạ Chí Thành thậm chí không suy xét kỹ đã đồng ý với đề nghị để Hạ Nguyên gánh tội thay của Chu Hàm Thanh.</w:t>
      </w:r>
    </w:p>
    <w:p>
      <w:pPr>
        <w:pStyle w:val="BodyText"/>
      </w:pPr>
      <w:r>
        <w:t xml:space="preserve">Đây chính là phụ thân sao, phụ thân của cậu, cũng là phụ thân của Hạ Nguyên.</w:t>
      </w:r>
    </w:p>
    <w:p>
      <w:pPr>
        <w:pStyle w:val="BodyText"/>
      </w:pPr>
      <w:r>
        <w:t xml:space="preserve">Hạ Trạch im lặng nằm trong dự kiến của Hạ Nguyên, anh có rất nhiều điều muốn nói, nhưng tới bên miệng thì chỉ còn ba tiếng thực xin lỗi.</w:t>
      </w:r>
    </w:p>
    <w:p>
      <w:pPr>
        <w:pStyle w:val="BodyText"/>
      </w:pPr>
      <w:r>
        <w:t xml:space="preserve">Hạ Nguyên trầm mặc một hồi, nhẹ giọng nói: “Anh sẽ ra tòa làm chứng chuyện chú tư đã làm mười lăm năm trước.”</w:t>
      </w:r>
    </w:p>
    <w:p>
      <w:pPr>
        <w:pStyle w:val="BodyText"/>
      </w:pPr>
      <w:r>
        <w:t xml:space="preserve">Hạ Trạch giật mình ngẩng đầu.</w:t>
      </w:r>
    </w:p>
    <w:p>
      <w:pPr>
        <w:pStyle w:val="BodyText"/>
      </w:pPr>
      <w:r>
        <w:t xml:space="preserve">Hạ Nguyên nhìn Hạ Trạch thật sâu, đưa tay muốn giống trước kia xoa đầu Hạ Trạch. Hạ Trạch theo bản năng nghiêng đầu đi, bàn tay Hạ Nguyên xấu hổ khựng lại giữa không trung.</w:t>
      </w:r>
    </w:p>
    <w:p>
      <w:pPr>
        <w:pStyle w:val="BodyText"/>
      </w:pPr>
      <w:r>
        <w:t xml:space="preserve">Hạ Trạch: “…”</w:t>
      </w:r>
    </w:p>
    <w:p>
      <w:pPr>
        <w:pStyle w:val="BodyText"/>
      </w:pPr>
      <w:r>
        <w:t xml:space="preserve">Hạ Nguyên tựa hồ muốn cười, nhưng biểu tình trên mặt quá khó coi, anh rất nhanh buông tay xuống, giống như chưa có chuyện gì phát sinh.</w:t>
      </w:r>
    </w:p>
    <w:p>
      <w:pPr>
        <w:pStyle w:val="BodyText"/>
      </w:pPr>
      <w:r>
        <w:t xml:space="preserve">“Anh phải đi rồi.” Hạ Nguyên đứng lên, tựa hồ muốn nói gì đó, dừng lại thấp giọng nói: “Tiểu Trạch, em cùng Trì Dĩ Hoành ở cùng một chỗ đi?” Trong sự kinh ngạc của Hạ Trạch, Hạ Nguyên cố gắng lộ ra một nụ cười: “Tiểu Trạch, em vui vẻ là tốt rồi.”</w:t>
      </w:r>
    </w:p>
    <w:p>
      <w:pPr>
        <w:pStyle w:val="BodyText"/>
      </w:pPr>
      <w:r>
        <w:t xml:space="preserve">Nói xong những lời này, Hạ Nguyên giống như bị rút hết sức lực, gần như chật vật đẩy cửa bước ra, Trì Dĩ Hoành đứng ngoài cửa, hướng Hạ Nguyên gật gật đầu.</w:t>
      </w:r>
    </w:p>
    <w:p>
      <w:pPr>
        <w:pStyle w:val="BodyText"/>
      </w:pPr>
      <w:r>
        <w:t xml:space="preserve">Hai người bước ngang qua nhau, Hạ Nguyên thấp giọng nói: “Đừng phụ lòng Tiểu Trạch.”</w:t>
      </w:r>
    </w:p>
    <w:p>
      <w:pPr>
        <w:pStyle w:val="BodyText"/>
      </w:pPr>
      <w:r>
        <w:t xml:space="preserve">Trì Dĩ Hoành ôn nhu nhìn Hạ Trạch cách đó không xa, khóe miệng hơi cong lên: “Này không cần cậu lo lắng.”</w:t>
      </w:r>
    </w:p>
    <w:p>
      <w:pPr>
        <w:pStyle w:val="BodyText"/>
      </w:pPr>
      <w:r>
        <w:t xml:space="preserve">Cửa phòng khép lại, hai người bên trong một người bên ngoài, Hạ Nguyên quay đầu nhìn cánh cửa đóng chặt, vẻ mặt cô đơn rời khỏi Trì gia.</w:t>
      </w:r>
    </w:p>
    <w:p>
      <w:pPr>
        <w:pStyle w:val="BodyText"/>
      </w:pPr>
      <w:r>
        <w:t xml:space="preserve">Trong phòng, Trì Dĩ Hoành ôm Hạ Trạch thấp giọng hỏi: “Hạ Nguyên nói gì với em?”</w:t>
      </w:r>
    </w:p>
    <w:p>
      <w:pPr>
        <w:pStyle w:val="BodyText"/>
      </w:pPr>
      <w:r>
        <w:t xml:space="preserve">“Thực xin lỗi, còn có anh ta sẽ ta làm nhân chứng vụ Hạ Chí Thành.” Hạ Trạch cố gắng tổng kết.</w:t>
      </w:r>
    </w:p>
    <w:p>
      <w:pPr>
        <w:pStyle w:val="BodyText"/>
      </w:pPr>
      <w:r>
        <w:t xml:space="preserve">“Không còn gì khác?” Trì Dĩ Hoành thoáng mang theo chút ghen tuông hỏi.</w:t>
      </w:r>
    </w:p>
    <w:p>
      <w:pPr>
        <w:pStyle w:val="BodyText"/>
      </w:pPr>
      <w:r>
        <w:t xml:space="preserve">Hạ Trạch khó hiểu: “Còn gì nữa?”</w:t>
      </w:r>
    </w:p>
    <w:p>
      <w:pPr>
        <w:pStyle w:val="BodyText"/>
      </w:pPr>
      <w:r>
        <w:t xml:space="preserve">Trì Dĩ Hoành nhịn không được bật cười, kéo cằm Hạ Trạch hôn một cái, vừa lòng nói: “Không có thì tốt rồi.”</w:t>
      </w:r>
    </w:p>
    <w:p>
      <w:pPr>
        <w:pStyle w:val="BodyText"/>
      </w:pPr>
      <w:r>
        <w:t xml:space="preserve">________</w:t>
      </w:r>
    </w:p>
    <w:p>
      <w:pPr>
        <w:pStyle w:val="Compact"/>
      </w:pPr>
      <w:r>
        <w:t xml:space="preserve">Hoàn</w:t>
      </w:r>
      <w:r>
        <w:br w:type="textWrapping"/>
      </w:r>
      <w:r>
        <w:br w:type="textWrapping"/>
      </w:r>
    </w:p>
    <w:p>
      <w:pPr>
        <w:pStyle w:val="Heading2"/>
      </w:pPr>
      <w:bookmarkStart w:id="103" w:name="chương-81-vĩ-thanh"/>
      <w:bookmarkEnd w:id="103"/>
      <w:r>
        <w:t xml:space="preserve">81. Chương 81: Vĩ Thanh</w:t>
      </w:r>
    </w:p>
    <w:p>
      <w:pPr>
        <w:pStyle w:val="Compact"/>
      </w:pPr>
      <w:r>
        <w:br w:type="textWrapping"/>
      </w:r>
      <w:r>
        <w:br w:type="textWrapping"/>
      </w:r>
      <w:r>
        <w:t xml:space="preserve">Đoạn thời gian tiếp đó, đám người làm trong giới tin tức Hải thành quả thực giống như phát điên, đủ loại tin tức chấn động không ngừng tuôn ra, có thể nói là tầng tầng lớp lớp nhiều vô kể. Từ Thẩm Gia Thạch đến Hạ Chí Thành, từ Chu Hàm Thanh giết người tới Tôn Đức Nguyên dính liếu tới xã hội đen, giới truyền thông giống như bị tiêm một liều thuốc kích thích, chỉ hận không thể cầm kính lúp mà soi nhất cử nhất động của những người kia.</w:t>
      </w:r>
    </w:p>
    <w:p>
      <w:pPr>
        <w:pStyle w:val="BodyText"/>
      </w:pPr>
      <w:r>
        <w:t xml:space="preserve">Tin tức tung ra đầu tiên là vụ án Chu Hàa1nthanh giết người. Cứ việc luật sư đưa ra chứng cớ thuyết phục là Chu Hàm Thanh chỉ phòng vệ, nhưng cũng có chứng cớ sau khi Hàn Linh gặp chuyện, phản ứng đầu tiên của Chu Hàm Thanh không phải tự thú mà là đẩy Hạ Nguyên ra gánh tội. Cũng vì hành vi này mà cuối cùng Chu Hàm Thanh bị phán là ngộ sát.(giết người không chủ định)</w:t>
      </w:r>
    </w:p>
    <w:p>
      <w:pPr>
        <w:pStyle w:val="BodyText"/>
      </w:pPr>
      <w:r>
        <w:t xml:space="preserve">Chuyện Chu Hàm Thanh còn chưa bình ổn, chân tướng Hạ Chí Thành ngộ sát Trì Hân Vân rồi giả tạo thành tai nạn lộ ra. Hạ Nguyên thực hiện lời hứa với Hạ Trạch, ra tòa làm chứng. Hạ Chí Thành không bị lãnh bản án giết người mà còn thêm tội danh bao che Chu Hàm Thanh.</w:t>
      </w:r>
    </w:p>
    <w:p>
      <w:pPr>
        <w:pStyle w:val="BodyText"/>
      </w:pPr>
      <w:r>
        <w:t xml:space="preserve">Theo sát sự cố của Hạ Chí Thành là Tôn Đức Nguyên. Trước đó Tôn Đức Nguyên tìm người bắt Hạ Nguyên, muốn nhân cơ hội giết chết Hạ Nguyên, kết quả bị bắt ở đương trường. Những người này không kiên cường như Trần Huy, rất nhanh đã khai ra Tôn Đức Nguyên. Người bạn cảnh sát của Thường Phi lại nương theo chuyện này làm Trần Huy mở miệng. Xã hội đen, giết người, đánh bạc, chống lưng cho các thế lực phi pháp, đủ loại tội danh đè ép, Tôn Đức Nguyên đã không còn cơ hội xoay chuyển.</w:t>
      </w:r>
    </w:p>
    <w:p>
      <w:pPr>
        <w:pStyle w:val="BodyText"/>
      </w:pPr>
      <w:r>
        <w:t xml:space="preserve">Liên tiếp vài vụ án lớn, nối tiếp sau đó là những vụ nhỏ, đứng mũi chịu sào là Chu Chấn với nghi ngờ dính líu tới vụ hối lộ nhân viên chính phủ. Không đợi chuyện Chu Chấn được giải quyết, Chu Tử Xương lại bị buộc tội bắt cóc Hạ Nguyên. Hai chuyện ghép lại, Chu gia thất bại trong vụ đấu thầu mảnh đất thành tây, Hạ Chí Kiệt buộc Chu gia triệt đầu tư, trực tiếp làm tài chính Chu gia vỡ vụn. Trong tình thế Chu gia không có người đứng ra xử lý cục diện, tập đoàn Chu thị tuyên bố phá sản, Trì Dĩ Hoành cùng Lý Minh Hiên liên thủ thâu tóm.</w:t>
      </w:r>
    </w:p>
    <w:p>
      <w:pPr>
        <w:pStyle w:val="BodyText"/>
      </w:pPr>
      <w:r>
        <w:t xml:space="preserve">Ngày Chu gia phá sản cũng chính là ngày Hạ Trạch thi chuyên ngành.</w:t>
      </w:r>
    </w:p>
    <w:p>
      <w:pPr>
        <w:pStyle w:val="BodyText"/>
      </w:pPr>
      <w:r>
        <w:t xml:space="preserve">Bất đồng với cuộc thi văn hóa, thí sinh thi chuyên ngành ít hơn hẳn. Hạ Trạch thi xong bước ra ngoài, liếc mắt liền nhìn thấy bóng dáng Trì Dĩ Hoành trong đám người.</w:t>
      </w:r>
    </w:p>
    <w:p>
      <w:pPr>
        <w:pStyle w:val="BodyText"/>
      </w:pPr>
      <w:r>
        <w:t xml:space="preserve">“Anh họ.”</w:t>
      </w:r>
    </w:p>
    <w:p>
      <w:pPr>
        <w:pStyle w:val="BodyText"/>
      </w:pPr>
      <w:r>
        <w:t xml:space="preserve">“Sao mặt lại đỏ như vậy.”</w:t>
      </w:r>
    </w:p>
    <w:p>
      <w:pPr>
        <w:pStyle w:val="BodyText"/>
      </w:pPr>
      <w:r>
        <w:t xml:space="preserve">Hiện giờ đã là tháng bảy, thời tiết oi bức vô cùng. Hạ Trạch chỉ đi một đoạn từ phòng thi ra ngoài đã bị phơi nắng tới đỏ ửng. Trì Dĩ Hoành vừa bảo cậu nhanh chóng leo lên xe vừa đưa qua một lon trà xanh ướp lạnh. Hạ Trạch nhận lấy uống một hớp lớn, Trì Dĩ Hoành cười cười lau đi vệt nước dính bên miệng Hạ Trạch, hỏi: “Về nhà sao?”</w:t>
      </w:r>
    </w:p>
    <w:p>
      <w:pPr>
        <w:pStyle w:val="BodyText"/>
      </w:pPr>
      <w:r>
        <w:t xml:space="preserve">Hạ Trạch do dự một lát: “Em muốn đi xem Hạ Khải.”</w:t>
      </w:r>
    </w:p>
    <w:p>
      <w:pPr>
        <w:pStyle w:val="BodyText"/>
      </w:pPr>
      <w:r>
        <w:t xml:space="preserve">Chu Hàm Thanh cùng Hạ Chí Thành bị bắt, Hạ Khải cũng đã biết chuyện. Ngày đó Hạ Trạch vì quá mệt mỏi nên không đi thăm Hạ Khải. Chờ hôm sau nhớ ra thì Hạ Khải đã bị nhận về Chu gia.</w:t>
      </w:r>
    </w:p>
    <w:p>
      <w:pPr>
        <w:pStyle w:val="BodyText"/>
      </w:pPr>
      <w:r>
        <w:t xml:space="preserve">Trong khoảng thời gian này, hết chuyện Chu Hàm Thanh tới Hạ Chí Thành lần lượt lộ ra, hơn nữa Chu gia bấp bênh phá sản, Hạ Trạch cảm thấy mình cùng Hạ Khải tựa hồ tăng thêm một tầng ngăn cách. Cũng không thể nói là ngăn cách, chính là cậu rõ ràng cảm giác được Hạ Khải đang trốn mình. Hạ Trạch vài lần gọi điện cho Hạ Khải, nhưng Hạ Khải chỉ ậm ừ vài câu rồi cúp máy. Dần dà Hạ Trạch cảm thấy hẳn Hạ Khải không muốn nhìn thấy mình, vì thế cũng không còn chủ động gọi điện.</w:t>
      </w:r>
    </w:p>
    <w:p>
      <w:pPr>
        <w:pStyle w:val="BodyText"/>
      </w:pPr>
      <w:r>
        <w:t xml:space="preserve">Có đôi lúc, Hạ Trạch nghĩ trạng thái của mình cùng Hạ Khải thế này thực bình thường, ban đầu không phải Hạ Khải thực chán ghét mình sao? Nếu không có chuyện Trần Huy tìm cậu gây phiền lần trước, cậu cùng Hạ Khải đã sớm chán ghét lẫn nhau. Lúc này cậu có thể nói gì đây? Hạ Khải vẫn chỉ là một đứa nhỏ, không hiểu được những việc làm ghê tởm xấu xa của đám người lớn. Nếu Hạ Khải không tình nguyện đi theo cậu thì cứ ở Chu gia tốt hơn.</w:t>
      </w:r>
    </w:p>
    <w:p>
      <w:pPr>
        <w:pStyle w:val="BodyText"/>
      </w:pPr>
      <w:r>
        <w:t xml:space="preserve">Hạ Trạch ngẫm lại Hạ Nguyên, ngẫm lại Hạ Khải, cảm thấy có lẽ mình trời sinh không có duyên với anh em, vì thế liền đặt chuyện Hạ Khải xuống đáy lòng, thẳng đến tận hôm nay lại nhận được tin cổ vũ của Hạ Khải. Hạ Trạch không ngờ Hạ Khải lại biết chuyện mình thi vào hệ âm nhạc, càng không ngờ là Hạ Khải lại nhớ hôm nay là ngày thi. Tâm tình Hạ Trạch không khỏi phức tạp, ý niệm muốn thăm Hạ Khải cứ nhấp nhỏm trong đầu, không thể nào đè nén.</w:t>
      </w:r>
    </w:p>
    <w:p>
      <w:pPr>
        <w:pStyle w:val="BodyText"/>
      </w:pPr>
      <w:r>
        <w:t xml:space="preserve">Đối với yêu cầu của Hạ Trạch, Trì Dĩ Hoành rất ít khi cự tuyệt, lại càng miễn bàn là loại yêu cầu chính đáng này. Ở cùng Hạ Trạch càng lâu, Trì Dĩ Hoành càng cảm thấy mình có xu thể chuyển biến thành dung túng Hạ Trạch vô điều kiện. Có những lúc anh biết rõ mình không nên làm vậy, nhưng chỉ cần Hạ Trạch dùng vẻ mặt lấy lòng nhìn anh, anh lại mềm lòng.</w:t>
      </w:r>
    </w:p>
    <w:p>
      <w:pPr>
        <w:pStyle w:val="BodyText"/>
      </w:pPr>
      <w:r>
        <w:t xml:space="preserve">Trì Dĩ Hoành chủ động hỏi: “Tiểu Trạch, em có muốn đón Tiểu Khải về ở chung không?”</w:t>
      </w:r>
    </w:p>
    <w:p>
      <w:pPr>
        <w:pStyle w:val="BodyText"/>
      </w:pPr>
      <w:r>
        <w:t xml:space="preserve">Hạ Trạch đã trưởng thành, để cậu chăm sóc Hạ Khải so với Chu gia càng hợp lý hơn.</w:t>
      </w:r>
    </w:p>
    <w:p>
      <w:pPr>
        <w:pStyle w:val="BodyText"/>
      </w:pPr>
      <w:r>
        <w:t xml:space="preserve">Hạ Trạch nghĩ nghĩ: “Để xem ý Hạ Khải thế nào.”</w:t>
      </w:r>
    </w:p>
    <w:p>
      <w:pPr>
        <w:pStyle w:val="BodyText"/>
      </w:pPr>
      <w:r>
        <w:t xml:space="preserve">Hai người lái xe tới phụ cận Chu gia nhưng không tùy tiện đi vào. Vô luận là tội hối lộ của Chu Chấn hay Chu thị phá sản, sau lưng đều có Trì gia nhúng tay, Hạ Trạch không nghĩ Chu gia muốn nhìn thấy Trì Dĩ Hoành. Hạ Trạch ở bên ngoài gọi điện, hỏi Hạ Khải có chịu ra ngoài gặp mặt hay không. Hạ Khải còn chưa nói gì đã cúp máy. Hạ Trạch còn tưởng Hạ Khải không muốn ra gặp, đang do dự xem có nên chờ một lúc hay không thì liền thấy Hạ Khải xụ mặt tức giận chạy về phía mình.</w:t>
      </w:r>
    </w:p>
    <w:p>
      <w:pPr>
        <w:pStyle w:val="BodyText"/>
      </w:pPr>
      <w:r>
        <w:t xml:space="preserve">Hạ Trạch không biết vì cái gì nhìn thấy bộ dáng Hạ Khải như vậy liền muốn cười.</w:t>
      </w:r>
    </w:p>
    <w:p>
      <w:pPr>
        <w:pStyle w:val="BodyText"/>
      </w:pPr>
      <w:r>
        <w:t xml:space="preserve">Hạ Khải chống lại gương mặt tươi cười của Hạ Trạch thì cảm thấy thực ủy khuất, phẫn nộ lên án: “Có phải ngay cả anh cũng không cần tôi nữa?”</w:t>
      </w:r>
    </w:p>
    <w:p>
      <w:pPr>
        <w:pStyle w:val="BodyText"/>
      </w:pPr>
      <w:r>
        <w:t xml:space="preserve">Hạ Trạch chấn động, thu lại ý cười, xoa đầu Hạ Khải nghiêm túc nói: “Sao có thể.”</w:t>
      </w:r>
    </w:p>
    <w:p>
      <w:pPr>
        <w:pStyle w:val="BodyText"/>
      </w:pPr>
      <w:r>
        <w:t xml:space="preserve">Hạ Khải cắn môi: “Thế sao anh không gọi điện cũng không chịu tới thăm tôi?”</w:t>
      </w:r>
    </w:p>
    <w:p>
      <w:pPr>
        <w:pStyle w:val="BodyText"/>
      </w:pPr>
      <w:r>
        <w:t xml:space="preserve">Hạ Trạch nhỏ giọng giải thích: “Là cậu không chịu nghe điện thoại.”</w:t>
      </w:r>
    </w:p>
    <w:p>
      <w:pPr>
        <w:pStyle w:val="BodyText"/>
      </w:pPr>
      <w:r>
        <w:t xml:space="preserve">Hạ Khải lớn tiếng phản bác: “Anh không thể gọi thêm vài lần sao?”</w:t>
      </w:r>
    </w:p>
    <w:p>
      <w:pPr>
        <w:pStyle w:val="BodyText"/>
      </w:pPr>
      <w:r>
        <w:t xml:space="preserve">Hạ Trạch: “…”</w:t>
      </w:r>
    </w:p>
    <w:p>
      <w:pPr>
        <w:pStyle w:val="BodyText"/>
      </w:pPr>
      <w:r>
        <w:t xml:space="preserve">Hạ Khải thấy Hạ Trạch không nói lời nào thì lại càng giận hơn: “Rõ ràng anh không cần tôi. Anh để mặc tôi ở chỗ ông bà ngoại không thèm để ý tới, cũng không thèm gọi điện, tôi đã không còn cha mẹ rồi, có phải ngay cả anh trai cũng không còn luôn không?”</w:t>
      </w:r>
    </w:p>
    <w:p>
      <w:pPr>
        <w:pStyle w:val="BodyText"/>
      </w:pPr>
      <w:r>
        <w:t xml:space="preserve">Hạ Khải càng nói càng ủy khuất, che mẹ cùng cữu cữu lần lượt gặp chuyện làm Hạ Khải nháy mắt trưởng thành không ít. Tuy ông bà ngoại đối xử với nó rất tốt, nhưng nó vẫn nhớ Hạ Trạch, muốn ở cùng Hạ Trạch. Ban đầu, lúc Hạ Trạch gọi điện, Hạ Khải đã cố ý cúp máy. Nó lén nghe thấy ông bà ngoại nói cha mẹ gặp chuyện không may có liên quan tới Hạ Trạch, là phụ thân có lỗi với Hạ Trạch. Hạ Khải không hiểu chuyện là sao nhưng nó vẫn nhớ kĩ câu đó. Nó sợ Hạ Trạch vì chuyện cha mẹ mà không cần mình, về sau liền để nó ở chỗ ông bà ngoại.</w:t>
      </w:r>
    </w:p>
    <w:p>
      <w:pPr>
        <w:pStyle w:val="BodyText"/>
      </w:pPr>
      <w:r>
        <w:t xml:space="preserve">Nhận được điện thoại của Hạ Trạch, Hạ Khải vừa vui sướng lại lo lắng, trong tâm lý mâu thuẫn đó, nó cố ý cúp điện thoại để làm Hạ Trạch chú ý, muốn Hạ Trạch gọi nhiều hơn, chứng minh rằng nó quan trọng, kết quả Hạ Trạch chỉ gọi vài lần liền không để ý tới nó nữa. Hạ Khải ủy khuất muốn chết, nhưng lại sợ chọc Hạ Trạch chán ghét, mỗi ngày đều bất an cầm chặt di động, chỉ sợ bỏ lỡ cuộc gọi, nhưng ngày nào cũng đầy thất vọng.</w:t>
      </w:r>
    </w:p>
    <w:p>
      <w:pPr>
        <w:pStyle w:val="BodyText"/>
      </w:pPr>
      <w:r>
        <w:t xml:space="preserve">Hạ Khải lên án làm Hạ Trạch nhịn không được cảm thấy thực tự trách, cậu đã nghĩ mọi chuyện quá phức tạp. Hạ Khải là em trai cậu, mặc kệ phát sinh chuyện gì thì vĩnh viễn vẫn là vậy.</w:t>
      </w:r>
    </w:p>
    <w:p>
      <w:pPr>
        <w:pStyle w:val="BodyText"/>
      </w:pPr>
      <w:r>
        <w:t xml:space="preserve">Hạ Trạch áy náy xoa đầu Hạ Khải, hạ thấp giọng: “Anh sai rồi.”</w:t>
      </w:r>
    </w:p>
    <w:p>
      <w:pPr>
        <w:pStyle w:val="BodyText"/>
      </w:pPr>
      <w:r>
        <w:t xml:space="preserve">Hạ Khải chớp chớp mắt, xác định Hạ Trạch thật sự nghiêm túc, chần chờ vài giây mới thấp giọng nói: “Tôi tha thứ cho anh.”</w:t>
      </w:r>
    </w:p>
    <w:p>
      <w:pPr>
        <w:pStyle w:val="BodyText"/>
      </w:pPr>
      <w:r>
        <w:t xml:space="preserve">Hạ Trạch bật cười, nhớ tới đề nghị của Trì Dĩ Hoành liền hỏi: “Tiểu Khải, có muốn tới ở cùng anh không?”</w:t>
      </w:r>
    </w:p>
    <w:p>
      <w:pPr>
        <w:pStyle w:val="BodyText"/>
      </w:pPr>
      <w:r>
        <w:t xml:space="preserve">Hạ Khải nghe Hạ Trạch nói vậy ánh mắt lập tức sáng rực, đè nén hưng phấn nhỏ giọng hỏi: “Có thể chứ?”</w:t>
      </w:r>
    </w:p>
    <w:p>
      <w:pPr>
        <w:pStyle w:val="BodyText"/>
      </w:pPr>
      <w:r>
        <w:t xml:space="preserve">“Đương nhiên!”</w:t>
      </w:r>
    </w:p>
    <w:p>
      <w:pPr>
        <w:pStyle w:val="BodyText"/>
      </w:pPr>
      <w:r>
        <w:t xml:space="preserve">Hạ Khải lập tức gật gật đầu.</w:t>
      </w:r>
    </w:p>
    <w:p>
      <w:pPr>
        <w:pStyle w:val="BodyText"/>
      </w:pPr>
      <w:r>
        <w:t xml:space="preserve">Hạ Trạch cười cười, xoay người muốn cùng Trì Dĩ Hoành thương lượng chuyện này, Hạ Khải cẩn thận kéo tay cậu lại, nhỏ giọng gọi một tiếng: “Anh hai.”</w:t>
      </w:r>
    </w:p>
    <w:p>
      <w:pPr>
        <w:pStyle w:val="BodyText"/>
      </w:pPr>
      <w:r>
        <w:t xml:space="preserve">“Hử?”</w:t>
      </w:r>
    </w:p>
    <w:p>
      <w:pPr>
        <w:pStyle w:val="BodyText"/>
      </w:pPr>
      <w:r>
        <w:t xml:space="preserve">Ánh mắt Hạ Khải sáng lấp lánh nhìn cậu, lắc đầu: “Không có việc gì.”</w:t>
      </w:r>
    </w:p>
    <w:p>
      <w:pPr>
        <w:pStyle w:val="BodyText"/>
      </w:pPr>
      <w:r>
        <w:t xml:space="preserve">Khóe miệng Hạ Trạch nhếch lên, thuận tay niết mặt Hạ Khải.</w:t>
      </w:r>
    </w:p>
    <w:p>
      <w:pPr>
        <w:pStyle w:val="BodyText"/>
      </w:pPr>
      <w:r>
        <w:t xml:space="preserve">Quá trình mang Hạ Khải đi thuận lợi ngoài ý muốn, Chu gia không hề ngăn cản. Theo góc độ lâu dài thì Hạ Khải theo Hạ Trạch hiển nhiên tốt hơn ở lại Chu gia, huống chi Chu gia hiện giờ bận rộn xử lý chuyện Chu Chấn cùng Chu Tử Xương, quả thực cũng không còn tinh lực quản Hạ Khải.</w:t>
      </w:r>
    </w:p>
    <w:p>
      <w:pPr>
        <w:pStyle w:val="BodyText"/>
      </w:pPr>
      <w:r>
        <w:t xml:space="preserve">Đối với chuyện Hạ Khải tới, Trì Thủ Chính thật sự cao hứng. Ông đối với Hạ Khải không có thành kiến gì, chuyện của đám trưởng bối không nên liên lụy tới đứa nhỏ. Sự thực, đề nghị đón Hạ Trạch về là Trì Thủ Chính nói với Trì Dĩ Hoành trước. Thứ nhất là đứa nhỏ Hạ Khải này không tệ, Chu gia gần nhất quá loạn không thể chăm sóc tốt cho Hạ Khải. Thứ hai, Hạ Trạch có một mình chung quy cũng rất cô đơn. Trì Thủ Chính thực lòng muốn tốt cho Hạ Trạch, ông không hi vọng cháu mình cô độc một mình. Ông cùng Trì Dĩ Hoành có thể cho Hạ Trạch thân tình, nhưng vẫn không thể so với Hạ Khải.</w:t>
      </w:r>
    </w:p>
    <w:p>
      <w:pPr>
        <w:pStyle w:val="BodyText"/>
      </w:pPr>
      <w:r>
        <w:t xml:space="preserve">Có lẽ vì tuổi đã lớn, Trì Thủ Chính càng lúc càng thích náo nhiệt. Trước kia Trì Dĩ Hoành xuất ngoại, trong nhà có mỗi mình ông cũng không cảm thấy cô đơn. Nhưng khoảng thời gian này có Hạ Trạch cùng Trì Dĩ Hoành bồi bên người, Trì Thủ Chính đã quen với bầu không khí náo nhiệt, không thích loại yên tĩnh lạnh lẽo trước kia nữa. Nhất là Hạ Khải dính Hạ Trạch lợi hại, mỗi lần nhìn thấy Trì Dĩ Hoành cùng Hạ Khải ngầm tranh đoạt tình cảm trước mặt Hạ Trạch, Trì Thủ Chính liền nhịn không được cười ha hả.</w:t>
      </w:r>
    </w:p>
    <w:p>
      <w:pPr>
        <w:pStyle w:val="BodyText"/>
      </w:pPr>
      <w:r>
        <w:t xml:space="preserve">Nụ cười trên mặt cữu cữu ngày càng nhiều, Hạ Trạch xem trong mắt. Trước đó cậu còn do dự sau khi đậu đại học có nên cùng anh họ dọn ra ngoài ở hay không, hiện giờ đã hoàn toàn đánh mất ý niệm này. Thậm chí còn chủ động thương lượng với Trì Dĩ Hoành, cậu không muốn ở ký túc xá trường, tình nguyện mỗi ngày vất vả quay về nhà ở. Dù sao cậu cũng hỏi qua, chương trình học của hệ soạn không nhiều, hơn nữa đại đa số đều vào buổi chiều. Nghe nói có sinh viên phản ánh nửa đêm là thời khắc linh cảm, bọn họ ngủ muộn nên cần ngủ nướng để bồi bổ giấc ngủ.</w:t>
      </w:r>
    </w:p>
    <w:p>
      <w:pPr>
        <w:pStyle w:val="BodyText"/>
      </w:pPr>
      <w:r>
        <w:t xml:space="preserve">“Không ở ký túc xá?” Trì Dĩ Hoành xác nhận nói.</w:t>
      </w:r>
    </w:p>
    <w:p>
      <w:pPr>
        <w:pStyle w:val="BodyText"/>
      </w:pPr>
      <w:r>
        <w:t xml:space="preserve">Hạ Trạch‘ưm’một tiếng: “Em muốn bồi cữu cữu nhiều một chút.”</w:t>
      </w:r>
    </w:p>
    <w:p>
      <w:pPr>
        <w:pStyle w:val="BodyText"/>
      </w:pPr>
      <w:r>
        <w:t xml:space="preserve">Trì Dĩ Hoành nhướng mi: “Không muốn theo bồi anh à?”</w:t>
      </w:r>
    </w:p>
    <w:p>
      <w:pPr>
        <w:pStyle w:val="BodyText"/>
      </w:pPr>
      <w:r>
        <w:t xml:space="preserve">Hạ Trạch thản nhiên: “Muốn.”</w:t>
      </w:r>
    </w:p>
    <w:p>
      <w:pPr>
        <w:pStyle w:val="BodyText"/>
      </w:pPr>
      <w:r>
        <w:t xml:space="preserve">Trì Dĩ Hoành bật cười hôn Hạ Trạch, thấp giọng nói: “Mấy ngày nay em cứ ở cùng Hạ Khải, anh muốn bồi thường.”</w:t>
      </w:r>
    </w:p>
    <w:p>
      <w:pPr>
        <w:pStyle w:val="BodyText"/>
      </w:pPr>
      <w:r>
        <w:t xml:space="preserve">Hạ Trạch cười híp mắt, vừa định hỏi muốn bồi thường thế nào thì ngoài cửa vang lên tiếng Hạ Khải: “Anh hai đâu rồi? Có việc tìm anh này.”</w:t>
      </w:r>
    </w:p>
    <w:p>
      <w:pPr>
        <w:pStyle w:val="BodyText"/>
      </w:pPr>
      <w:r>
        <w:t xml:space="preserve">Trì Dĩ Hoành: “…”</w:t>
      </w:r>
    </w:p>
    <w:p>
      <w:pPr>
        <w:pStyle w:val="BodyText"/>
      </w:pPr>
      <w:r>
        <w:t xml:space="preserve">Hiện giờ anh thực hối hận đã đưa Hạ Khải về.</w:t>
      </w:r>
    </w:p>
    <w:p>
      <w:pPr>
        <w:pStyle w:val="BodyText"/>
      </w:pPr>
      <w:r>
        <w:t xml:space="preserve">Hạ Trạch nhịn không được cười phá lên.</w:t>
      </w:r>
    </w:p>
    <w:p>
      <w:pPr>
        <w:pStyle w:val="BodyText"/>
      </w:pPr>
      <w:r>
        <w:t xml:space="preserve">Không quá vài ngày, vụ án của Hạ Chí Thành được phát quyết. Vì mười năm trước giết Trì Hân Vân cùng bao che tội ác của Chu Hàm Thanh, quãng đời còn lại của ông đều phải vượt qua trong nhà tù. Đối với phán quyết của thẩm phán, Hạ Chí Thành không nói gì, chỉ biểu thị mình muốn gặp Hạ Trạch.</w:t>
      </w:r>
    </w:p>
    <w:p>
      <w:pPr>
        <w:pStyle w:val="BodyText"/>
      </w:pPr>
      <w:r>
        <w:t xml:space="preserve">Cách một tháng, Hạ Trạch một lần nữa gặp lại Hạ Chí Thành. Bất đồng với dáng vẻ hăng hái tao nhã khi trước, Hạ Chí Thành bây giờ thực già nua. Tinh thần giống như bị rút cạn, cả người già đi mười tuổi.</w:t>
      </w:r>
    </w:p>
    <w:p>
      <w:pPr>
        <w:pStyle w:val="BodyText"/>
      </w:pPr>
      <w:r>
        <w:t xml:space="preserve">Hạ Trạch dừng một chút, trầm mặc ngồi đối diện Hạ Chí Thành.</w:t>
      </w:r>
    </w:p>
    <w:p>
      <w:pPr>
        <w:pStyle w:val="BodyText"/>
      </w:pPr>
      <w:r>
        <w:t xml:space="preserve">Hạ Chí Thành không mở miệng nói chuyện, chỉ cẩn thận đánh giá Hạ Trạch, đứa con mà ông vẫn luôn qua quít. Hạ Chí Thành không nói rõ tình cảm của mình với Hạ Trạch, có áy náy, có trốn tránh, nhưng càng nhiều hơn là xa lạ.</w:t>
      </w:r>
    </w:p>
    <w:p>
      <w:pPr>
        <w:pStyle w:val="BodyText"/>
      </w:pPr>
      <w:r>
        <w:t xml:space="preserve">Trầm mặc hồi lâu, Hạ Chí Thành mở miệng nói: “Tiểu Trạch, con trưởng thành rồi.”</w:t>
      </w:r>
    </w:p>
    <w:p>
      <w:pPr>
        <w:pStyle w:val="BodyText"/>
      </w:pPr>
      <w:r>
        <w:t xml:space="preserve">Hạ Trạch không nói gì, Hạ Chí Thành cười khổ: “Nghe nói con nhận Tiểu Khải về Trì gia?”</w:t>
      </w:r>
    </w:p>
    <w:p>
      <w:pPr>
        <w:pStyle w:val="BodyText"/>
      </w:pPr>
      <w:r>
        <w:t xml:space="preserve">Hạ Trạch vẫn không mở miệng.</w:t>
      </w:r>
    </w:p>
    <w:p>
      <w:pPr>
        <w:pStyle w:val="BodyText"/>
      </w:pPr>
      <w:r>
        <w:t xml:space="preserve">Hạ Chí Thành thở dài một tiếng, nói ra lời nói thật lòng: “Tiểu Trạch, thực xin lỗi con…”</w:t>
      </w:r>
    </w:p>
    <w:p>
      <w:pPr>
        <w:pStyle w:val="BodyText"/>
      </w:pPr>
      <w:r>
        <w:t xml:space="preserve">“Không cần!” Đây là lời đầu tiên Hạ Trạch mở miệng, đánh gảy lời đối phương: “Mặc kệ là tôi hay mẫu thân cũng không cần lời xin lỗi của ông, ông không xứng.”</w:t>
      </w:r>
    </w:p>
    <w:p>
      <w:pPr>
        <w:pStyle w:val="BodyText"/>
      </w:pPr>
      <w:r>
        <w:t xml:space="preserve">“Tiểu Trạch…”</w:t>
      </w:r>
    </w:p>
    <w:p>
      <w:pPr>
        <w:pStyle w:val="BodyText"/>
      </w:pPr>
      <w:r>
        <w:t xml:space="preserve">Không nhìn tới ánh mắt khẩn cầu của Hạ Chí thành, Hạ Trạch lạnh nhạt nói: “Nếu ông gặp tôi vì muốn nói xin lỗi thì không cần thiết. Ông không xứng nói ba chữ này, tôi cũng sẽ không tha thứ cho ông, tôi nghĩ mẫu thân cũng vậy.”</w:t>
      </w:r>
    </w:p>
    <w:p>
      <w:pPr>
        <w:pStyle w:val="BodyText"/>
      </w:pPr>
      <w:r>
        <w:t xml:space="preserve">Hạ Trạch nói xong liền bỏ đi. Tha thứ là một chuyện quá xa xỉ, không phải ai cũng đáng nhận được.</w:t>
      </w:r>
    </w:p>
    <w:p>
      <w:pPr>
        <w:pStyle w:val="BodyText"/>
      </w:pPr>
      <w:r>
        <w:t xml:space="preserve">Bên ngoài trại giam, Hạ Trạch gặp Hạ Tư Tuệ đang đẩy Hạ nãi nãi tới thăm Hạ Chí Thành. Sau lần hôn mê trước đó, Hạ nãi nãi tỉnh lại liền xuất hiện dấu hiệu đột quỵ, không chỉ không thể nói chuyện, ngay cả cử động cũng không được. Trong vụ án của Hạ Chí Thành, Hạ nãi nãi vốn bị tố tội bao che, nhưng vì sức khỏe quá kém, căn bản không thể ra tòa. Hơn nữa mặc dù có đoạn ghi âm làm chứng nhưng Hàn Linh không hề nói gì về Hạ nãi nãi, cuối cùng Hạ Chí Thành gánh hết toàn bộ tội danh.</w:t>
      </w:r>
    </w:p>
    <w:p>
      <w:pPr>
        <w:pStyle w:val="BodyText"/>
      </w:pPr>
      <w:r>
        <w:t xml:space="preserve">Hạ Tư Tuệ hiển nhiên không ngờ lại gặp Hạ Trạch ở đây, khá bất ngờ: “Tiểu Trạch, con tới thăm anh tư à?”</w:t>
      </w:r>
    </w:p>
    <w:p>
      <w:pPr>
        <w:pStyle w:val="BodyText"/>
      </w:pPr>
      <w:r>
        <w:t xml:space="preserve">Hạ nãi nãi nghe thấy lời Hạ Tư Tuệ, gian nan ngẩng đầu nhìn về phía Hạ Trạch.</w:t>
      </w:r>
    </w:p>
    <w:p>
      <w:pPr>
        <w:pStyle w:val="BodyText"/>
      </w:pPr>
      <w:r>
        <w:t xml:space="preserve">Hạ Trạch lắc đầu.</w:t>
      </w:r>
    </w:p>
    <w:p>
      <w:pPr>
        <w:pStyle w:val="BodyText"/>
      </w:pPr>
      <w:r>
        <w:t xml:space="preserve">Hạ nãi nãi phẫn nộ‘si si’vài tiếng. Hạ Trạch thương hại nhìn bà, Hạ nãi nãi mạnh mẽ độc đoán cả đời, lúc già lại không thể nói chuyện hay cử động, bồi bên người chỉ có mình cô út. Không biết lúc nghĩ lại những chuyện quá khứ bà có cảm thấy hối hận hay không?</w:t>
      </w:r>
    </w:p>
    <w:p>
      <w:pPr>
        <w:pStyle w:val="BodyText"/>
      </w:pPr>
      <w:r>
        <w:t xml:space="preserve">Hạ Tư Tuệ tựa hồ muốn nói gì đó, bất quá ngừng một chút vẫn không lên tiếng.</w:t>
      </w:r>
    </w:p>
    <w:p>
      <w:pPr>
        <w:pStyle w:val="BodyText"/>
      </w:pPr>
      <w:r>
        <w:t xml:space="preserve">Hạ Trạch cũng không thể nói gì hơn, rất nhanh liền cáo từ rời đi.</w:t>
      </w:r>
    </w:p>
    <w:p>
      <w:pPr>
        <w:pStyle w:val="BodyText"/>
      </w:pPr>
      <w:r>
        <w:t xml:space="preserve">Ngoài trại giam ánh mặt trời sáng lạn, tâm tình nặng nề vì gặp Hạ Chí Thành thoáng chốc tan biến sạch sẽ. Nhìn Trì Dĩ Hoành đứng chờ cách đó không xa liền kìm không được lộ ra một nụ cười thật tươi.</w:t>
      </w:r>
    </w:p>
    <w:p>
      <w:pPr>
        <w:pStyle w:val="BodyText"/>
      </w:pPr>
      <w:r>
        <w:t xml:space="preserve">“Anh họ!”</w:t>
      </w:r>
    </w:p>
    <w:p>
      <w:pPr>
        <w:pStyle w:val="BodyText"/>
      </w:pPr>
      <w:r>
        <w:t xml:space="preserve">Trì Dĩ Hoành quay đầu, đập vào mi mắt chính là gương mặt tươi cười của Hạ Trạch, tựa hồ bị cảm nhiễm, nụ cười cũng nở rộ trên gương mặt anh.</w:t>
      </w:r>
    </w:p>
    <w:p>
      <w:pPr>
        <w:pStyle w:val="Compact"/>
      </w:pPr>
      <w:r>
        <w:t xml:space="preserve">-Chính Văn Hoàn-</w:t>
      </w:r>
      <w:r>
        <w:br w:type="textWrapping"/>
      </w:r>
      <w:r>
        <w:br w:type="textWrapping"/>
      </w:r>
    </w:p>
    <w:p>
      <w:pPr>
        <w:pStyle w:val="Heading2"/>
      </w:pPr>
      <w:bookmarkStart w:id="104" w:name="chương-82-phiên-ngoại-1"/>
      <w:bookmarkEnd w:id="104"/>
      <w:r>
        <w:t xml:space="preserve">82. Chương 82: Phiên Ngoại 1</w:t>
      </w:r>
    </w:p>
    <w:p>
      <w:pPr>
        <w:pStyle w:val="Compact"/>
      </w:pPr>
      <w:r>
        <w:br w:type="textWrapping"/>
      </w:r>
      <w:r>
        <w:br w:type="textWrapping"/>
      </w:r>
      <w:r>
        <w:t xml:space="preserve">Trọng Sinh Chi Hạ Trạch [82] Phiên Ngoại 1</w:t>
      </w:r>
    </w:p>
    <w:p>
      <w:pPr>
        <w:pStyle w:val="BodyText"/>
      </w:pPr>
      <w:r>
        <w:t xml:space="preserve">*****</w:t>
      </w:r>
    </w:p>
    <w:p>
      <w:pPr>
        <w:pStyle w:val="BodyText"/>
      </w:pPr>
      <w:r>
        <w:t xml:space="preserve">Trì Dĩ Hoành nhận được tin Hạ Trạch gặp chuyện sau khi vừa kết thúc một ngày hội nghị.</w:t>
      </w:r>
    </w:p>
    <w:p>
      <w:pPr>
        <w:pStyle w:val="BodyText"/>
      </w:pPr>
      <w:r>
        <w:t xml:space="preserve">Lần này anh qua nước ngoài đàm phán một vụ kinh doanh, bước đầu tiên Trì gia tiến quân ra thị trường quốc tế, vô luận là anh hay phụ thân đều thực coi trọng. Từ sáng sớm tới tận chạng vạng, suốt mười tiếng, anh thậm chí còn không ăn một ngụm cơm. Sau khi hai bên cuối cùng đạt thành hiệp nghị, Trì Dĩ Hoành thở phào một hơi, cuối cùng cũng có thể về nước. Anh cùng Hạ Trạch đã xa nhau gần nửa tháng, không có anh quản, phỏng chừng Tiểu Trạch ở nhà đã nháo loạn ngất trời.</w:t>
      </w:r>
    </w:p>
    <w:p>
      <w:pPr>
        <w:pStyle w:val="BodyText"/>
      </w:pPr>
      <w:r>
        <w:t xml:space="preserve">Nghĩ tới bộ dáng ầm ĩ của Hạ Trạch, khóe miệng Trì Dĩ Hoành vô thức cong lên, lấy di động muốn gọi điện về cho Hạ Trạch. Cùng lúc di động vừa mở lên là vô số cuộc gọi nhỡ cùng tin nhắn nhảy lên màn hình, toàn bộ đến từ Hạ Trạch. Trái tim Trì Dĩ Hoành đột nhiên căng thẳng, nhanh chóng gọi về. Trong ống nghe truyền ra âm thanh điện tử lạnh lẽo, Hạ Trạch đã tắt máy.</w:t>
      </w:r>
    </w:p>
    <w:p>
      <w:pPr>
        <w:pStyle w:val="BodyText"/>
      </w:pPr>
      <w:r>
        <w:t xml:space="preserve">Không rõ là chuyện gì, trái tim cứ hoảng hốt nhảy dựng lên, Trì Dĩ Hoành nhanh chóng mở tin nhắn thoại cuối cùng, tiếng Hạ Trạch vang lên bên tai.</w:t>
      </w:r>
    </w:p>
    <w:p>
      <w:pPr>
        <w:pStyle w:val="BodyText"/>
      </w:pPr>
      <w:r>
        <w:t xml:space="preserve">‘Anh họ, anh ở nơi nào? Em không biết sao lại thế này, bọn họ đều nói em giết người. Em sợ lắm, anh đang ở nơi nào?’</w:t>
      </w:r>
    </w:p>
    <w:p>
      <w:pPr>
        <w:pStyle w:val="BodyText"/>
      </w:pPr>
      <w:r>
        <w:t xml:space="preserve">Tâm Trì Dĩ Hoành trầm xuống, lập tức gọi điện cho phụ thân. Thật lâu vẫn không có ai nghe máy, nỗi sợ hãi vô hình không ngừng bành trướng. Trì Dĩ Hoành nôn nóng phân phó trợ lý lập tức đặt vé máy bay bay về Hải thành. Trợ lý muốn hỏi cuộc hẹn ngày mai thì sao bây giờ? Nhưng nhìn thấy biểu tình Trì Dĩ Hoành thì cái gì cũng không dám nói.</w:t>
      </w:r>
    </w:p>
    <w:p>
      <w:pPr>
        <w:pStyle w:val="BodyText"/>
      </w:pPr>
      <w:r>
        <w:t xml:space="preserve">Thời gian từng chút trôi qua, khoảng thời gian chờ đợi phụ thân nghe máy, Trì Dĩ Hoành sinh ra rất nhiều dự cảm bất an, thẳng đến khi cuộc gọi chuyển tiếp.</w:t>
      </w:r>
    </w:p>
    <w:p>
      <w:pPr>
        <w:pStyle w:val="BodyText"/>
      </w:pPr>
      <w:r>
        <w:t xml:space="preserve">“Phụ thân, Tiểu…”</w:t>
      </w:r>
    </w:p>
    <w:p>
      <w:pPr>
        <w:pStyle w:val="BodyText"/>
      </w:pPr>
      <w:r>
        <w:t xml:space="preserve">“Tiểu Trạch đã xảy ra chuyện.” Sáu chữ ngắn ngủn nhưng Trì Thủ Chính giống như phải dùng hết sức lực toàn thân. Bên kia đầu dây thực ồn ào, có tiếng người huyên náo cùng tiếng mưa rơi tầm tã. Trì Thủ Chính nắm di động, giống như bi thống lại như thở dài nói: “Dĩ Hoành, mau chóng trở về đi.</w:t>
      </w:r>
    </w:p>
    <w:p>
      <w:pPr>
        <w:pStyle w:val="BodyText"/>
      </w:pPr>
      <w:r>
        <w:t xml:space="preserve">Trì Dĩ Hoành ước chừng hơn một phút đồng hồ mới ý thức được phụ thân đang nói gì, di động từ lòng bàn tay rốt xuống, thoáng chốc anh cảm thấy mình đang đứng giữa một vùng hoang vu rộng lớn, xung quanh yên tĩnh không một tiếng gió, anh giống như cái gì cũng không nghe thấy nhưng tựa hồ lại nghe thấy. Tiểu Trạch đã xảy ra chuyện, sao có thể? Hôm qua anh vừa nói chuyện điện thoại với Tiểu Trạch, em ấy còn nháo đòi anh phải nhanh nhanh về nước, bằng không sẽ không thèm để ý tới anh nữa, chỉ mới một ngày ngắn ngủn, Tiểu trạch có thể xảy ra chuyện gì? Phụ thân đang gạt anh đúng không?</w:t>
      </w:r>
    </w:p>
    <w:p>
      <w:pPr>
        <w:pStyle w:val="BodyText"/>
      </w:pPr>
      <w:r>
        <w:t xml:space="preserve">Mười giờ sau, Trì Dĩ Hoành hai mắt đỏ ngầu xuất hiện trước mặt Trì Thủ Chính. Dừng lại tất cả công việc suốt đêm mờ mịt chạy về, chín giờ bay anh không hế chợp mắt. Chỉ cần vừa nhắm mắt lại anh lại nhớ tới Hạ Trạch, nghĩ Hạ Trạch một mình trong đêm mưa vô cùng sợ hãi không tìm thấy anh.</w:t>
      </w:r>
    </w:p>
    <w:p>
      <w:pPr>
        <w:pStyle w:val="BodyText"/>
      </w:pPr>
      <w:r>
        <w:t xml:space="preserve">Thi thể Hạ Trạch được cất giữ ở bệnh viện, Trì Thủ Chính ở đó thủ một ngày một đêm. Mười bảy năm trước, cũng ở bệnh viện này ông đưa tiễn đứa em gái yêu thương, mười bảy năm sau, cũng ở nơi này ông lại đưa tiễn đứa con duy nhất của em gái mình. Nhìn thấy Trì Dĩ Hoành, Trì Thủ Chính cái gì cũng không nói, chỉ ý bảo Trì Dĩ Hoành vào tiễn Hạ Trạch đoạn đường cuối cùng.</w:t>
      </w:r>
    </w:p>
    <w:p>
      <w:pPr>
        <w:pStyle w:val="BodyText"/>
      </w:pPr>
      <w:r>
        <w:t xml:space="preserve">Trì Dĩ Hoành không biết mình làm thế nào đi tới trước mặt Hạ Trạch. Có lẽ đã qua khâu chỉnh lý, trên người Hạ Trạch không còn vết thương rõ rệt, thoạt nhìn như đang ngủ, im lặng mà ngoan ngoãn. Anh cẩn thận đưa tay áp lên mặt Hạ Trạch, cảm giác thực lạnh lẽo. Cơ hồ theo bản năng kéo cao tấm vải trắng phủ trên người Hạ Trạch, tựa như vô số lần anh làm vậy vì sợ cậu cảm lạnh. Làm xong động tác này, Trì Dĩ Hoành nhẹ nhàng ngồi xuống bên cạnh, thực thân thiết vuốt tóc Hạ Trạch, thấp giọng nói: “Tiểu Trạch, anh về rồi. Đừng sợ, anh không bao giờ bỏ em lại nữa.”</w:t>
      </w:r>
    </w:p>
    <w:p>
      <w:pPr>
        <w:pStyle w:val="BodyText"/>
      </w:pPr>
      <w:r>
        <w:t xml:space="preserve">Trì Dĩ Hoành cứ vậy ở bên người Hạ Trạch thủ ba ngày ba đêm, không ăn không uống cũng không nói năng gì, ai cũng không biết anh đang suy nghĩ gì. Ba ngày này, Mặc Ngự cùng Lý Minh Hiên từ Trung kinh đều tới khuyên nhủ, nên để Hạ Trạch an lòng ra đi. Trì Dĩ Hoành không nói gì, giống như không nghe thấy bọn họ nói gì. Mặc Chính lo lắng Trì Dĩ Hoành xảy ra chuyện, dứt khoát đóng đô ở bệnh viện. Trì Dĩ Hoành ở cùng Hạ Trạch, Mặc Chính thì ở bên ngoài với Trì Thủ Chính. Hai người thủ cùng nhau, chỉ sợ Trì Dĩ Hoành ở một mình sẽ suy nghĩ luẩn quẩn.</w:t>
      </w:r>
    </w:p>
    <w:p>
      <w:pPr>
        <w:pStyle w:val="BodyText"/>
      </w:pPr>
      <w:r>
        <w:t xml:space="preserve">Sau ba ngày, hai mắt sưng đỏ, thân hình suy sụp, Trì Dĩ Hoành rốt cuộc đồng ý hạ táng Hạ Trạch. Lúc chọn lựa mộ địa, Trì Dĩ Hoành cố ý chọn một ngôi mộ đôi, một nửa để tro cốt Hạ Trạch, một nửa lưu lại cho chính mình.</w:t>
      </w:r>
    </w:p>
    <w:p>
      <w:pPr>
        <w:pStyle w:val="BodyText"/>
      </w:pPr>
      <w:r>
        <w:t xml:space="preserve">Sau khi Hạ Trạch hạ táng, tất cả mọi người đều nghĩ Trì Dĩ Hoành sẽ sa sút tinh thần một đoạn thời gian dài, nhưng không ngờ ngay hôm sau anh đã xuất hiện ở công ty. Càng làm người ta không thể ngờ là ngay lúc này nổi lên tin đồn thị trưởng Vương Tu Võ được điều đi, là thời khắc mấu chốt tranh đoạt vị trí thị trưởng của Tôn Đức Nguyên cùng Hạ Chí Thành, Trì gia đột nhiên quyết định đứng về phía Tôn Đức Nguyên, không chỉ hung hăng đạp đổ mặt mũi Hạ gia mà còn thẳng thừng xé rách mặt.</w:t>
      </w:r>
    </w:p>
    <w:p>
      <w:pPr>
        <w:pStyle w:val="BodyText"/>
      </w:pPr>
      <w:r>
        <w:t xml:space="preserve">Hạ Trạch hạ táng tuần đầu tiên, thân phận Hàn Linh bị lộ ra. Tựa hồ có người âm thầm thao túng, chỉ sau một đêm, tin tức Hàn Linh là tình nhân Hạ Chí Thành, hơn nữa đứa con của hai người vẫn được dưỡng dục ở Hạ gia truyền khắp phố lớn ngõ nhỏ Hải thành.</w:t>
      </w:r>
    </w:p>
    <w:p>
      <w:pPr>
        <w:pStyle w:val="BodyText"/>
      </w:pPr>
      <w:r>
        <w:t xml:space="preserve">Ngay lúc nhân dân Hải thành sat sưa bàn tán chuyện bát quái của Hạ Chí Thành thì lại có một vụ bê bối của Hạ gia bùng nổ. Cụ hạ lúc chết đã để lại một số di sản lớn cho Hạ Trạch, nhưng suốt hai mươi năm Hạ Trạch còn sống, không những không nhận được bất cứ món đồ nào, hơn nữa còn hoàn toàn không hay biết tới phần di chúc này. Theo người đưa tin, phần di sản này có giá trị khổng lồ, người Hạ gia vì gạt Hạ Trạch chuyện này mà không ít lần nảy sinh xung đột.</w:t>
      </w:r>
    </w:p>
    <w:p>
      <w:pPr>
        <w:pStyle w:val="BodyText"/>
      </w:pPr>
      <w:r>
        <w:t xml:space="preserve">Lúc hai tin sốt dẻo này đang oanh tác các mặt báo, Tôn Đức Nguyên đích thân xóa bỏ tội danh của Hạ Trạch, tìm được nhân chứng chứng minh Hạ Trạch không phải hung thủ giết chết Chu Hàm Thanh. Hải thành nhất thời nổi lên sóng gió, ngày càng nhiều căn cứ chỉ về phía Chu Hàm Thanh, mà Hạ Chí Thành trong chuyện này cũng không tránh khỏi bị kéo xuống nước.</w:t>
      </w:r>
    </w:p>
    <w:p>
      <w:pPr>
        <w:pStyle w:val="BodyText"/>
      </w:pPr>
      <w:r>
        <w:t xml:space="preserve">Vì cái gì giết người là Chu Hàm Thanh mà người gánh tội lại là Hạ Trạch? Là chủ ý của ai? Hiện trường còn có ‘dấu vân tay của Hạ Trạch’ làm chứng cớ, rốt cuộc nó từ đâu mà có? Liên hệ tới những tin tức trước đó suy ra Chu Hàm Thanh cùng Hàn Linh vì tranh giành tình nhân mà giết người, Hạ Chí Thành ham muốn phần di sản khổng lồ của Hạ Trạch nhận được vì thế đẩy Hạ Trạch ra gánh tội, thậm chí còn giả tạo hiện trường cùng chứng cớ để cảnh sát nhanh chóng kết án cùng tòa án chấp nhận.</w:t>
      </w:r>
    </w:p>
    <w:p>
      <w:pPr>
        <w:pStyle w:val="BodyText"/>
      </w:pPr>
      <w:r>
        <w:t xml:space="preserve">Rất nhanh, Chu Hàm Thanh cùng Hạ Chí Thành đều bị bắt giữ. Trong quá trình này, sự thật cái chết của Trì Hân Vân mười bảy năm trước cũng bị lôi ra. Hạ Nguyên ra mặt làm chứng, hoàn toàn chặt đứt đường lui của Hạ Chí Thành, Hạ nãi nãi cũng bị định tội danh bao che. Cơ hồ chỉ qua một đêm, cả Hạ gia lao đao, một gia tộc vững mạnh suốt mấy trăm năm qua ở Hải thành chỉ trong vòng nửa thàng đã sụp đổ.</w:t>
      </w:r>
    </w:p>
    <w:p>
      <w:pPr>
        <w:pStyle w:val="BodyText"/>
      </w:pPr>
      <w:r>
        <w:t xml:space="preserve">Hạ Trạch hạ táng tuần thứ hai, Trì Dĩ Hoành ở trước mộ Hạ Trạch gặp được Hạ Nguyên.</w:t>
      </w:r>
    </w:p>
    <w:p>
      <w:pPr>
        <w:pStyle w:val="BodyText"/>
      </w:pPr>
      <w:r>
        <w:t xml:space="preserve">Lúc Hạ Trạch còn sống, Hạ Nguyên vẫn luôn thầm mến Hạ Trạch. Nhưng cuối cùng chỉ có thể trơ mắt nhìn Hạ Trạch cùng Trì Dĩ Hoành ở cùng một chỗ, nhưng không có bất cứ tư cách nào ngăn cản. Không cam lòng, ghen tị, hối hận, đủ loại cảm xúc gặm cắn Hạ Nguyên, anh muốn rời xa Hạ Trạch nhưng lại luyến tiếc, anh là anh trai Hạ Trạch, mà cũng chỉ có thể là vậy. Ở nơi Hạ Trạch không nhìn tới, Hạ Nguyên cùng Trì Dĩ Hoành không biết đã xung đột bao nhiêu lần, Hạ Nguyên biết Trì Dĩ Hoành chán ghét mình, mà anh cũng thực chán ghét Trì Dĩ Hoành. Đơn giản vì trong mắt Hạ Trạch, tất cả đều là Trì Dĩ Hoành.</w:t>
      </w:r>
    </w:p>
    <w:p>
      <w:pPr>
        <w:pStyle w:val="BodyText"/>
      </w:pPr>
      <w:r>
        <w:t xml:space="preserve">Hạ Nguyên nghĩ mình sẽ yên lặng bảo hộ Hạ Trạch cả đời, nhưng không ngờ lại là chính mình đẩy em ấy vào đường cùng. Nếu không phải anh… nếu không phải anh không tin Hạ Trạch thì em ấy cũng không xảy ra chuyện. Chỉ cần thêm một ngày thôi, Trì Dĩ Hoành sẽ trở lại.</w:t>
      </w:r>
    </w:p>
    <w:p>
      <w:pPr>
        <w:pStyle w:val="BodyText"/>
      </w:pPr>
      <w:r>
        <w:t xml:space="preserve">Sau khi Hạ Trạch gặp tai nạn, Hạ Nguyên chỉ cảm thấy trái tim mình bị đào rỗng. Hàn Linh đã chết, Hạ Trạch đã chết, vì cái gì anh vẫn còn sống. Anh ngày ngày thống hận chính mình, muốn bồi thường Hạ Trạch, muốn vì Hạ Trạch làm gì đó, nhưng không biết mình có thể làm gì, thẳng đến khi Trì Dĩ Hoành tìm tới.</w:t>
      </w:r>
    </w:p>
    <w:p>
      <w:pPr>
        <w:pStyle w:val="BodyText"/>
      </w:pPr>
      <w:r>
        <w:t xml:space="preserve">Hạ Nguyên cẩn thận đặt bó hoa cúc trước mộ Hạ Trạch, không nhìn vẻ mặt lạnh lùng của Trì Dĩ Hoành, nhẹ giọng nói: “Những chuyện anh muốn tôi đều đã làm, Hạ gia đã sụp đổ, về phần Tôn Đức Nguyên anh định làm thế nào?”</w:t>
      </w:r>
    </w:p>
    <w:p>
      <w:pPr>
        <w:pStyle w:val="BodyText"/>
      </w:pPr>
      <w:r>
        <w:t xml:space="preserve">Trì Dĩ Hoành xoay người cầm lấy bó hoa của Hạ Nguyên, tùy tay để qua một bên, lạnh lùng nói: “Chuyện sau này không cần cậu quan tâm.”</w:t>
      </w:r>
    </w:p>
    <w:p>
      <w:pPr>
        <w:pStyle w:val="BodyText"/>
      </w:pPr>
      <w:r>
        <w:t xml:space="preserve">Hạ Nguyên kiên trì: “Tôi cũng muốn vì Tiểu Trạch làm chút gì đó.”</w:t>
      </w:r>
    </w:p>
    <w:p>
      <w:pPr>
        <w:pStyle w:val="BodyText"/>
      </w:pPr>
      <w:r>
        <w:t xml:space="preserve">Trì Dĩ Hoành ôn nhu nhìn bức ảnh Hạ Trạch trên mộ bia, lời nói ra lại thực ác liệt.</w:t>
      </w:r>
    </w:p>
    <w:p>
      <w:pPr>
        <w:pStyle w:val="BodyText"/>
      </w:pPr>
      <w:r>
        <w:t xml:space="preserve">“Cậu cho rằng làm vậy thì có thể chuộc tội? Cậu cùng Hạ Chí Thành đều ích kỷ như nhau, thứ cậu gọi là góp phần chẳng qua muốn cầu chút an tâm mà thôi, Tiểu Trạch không cần.”</w:t>
      </w:r>
    </w:p>
    <w:p>
      <w:pPr>
        <w:pStyle w:val="BodyText"/>
      </w:pPr>
      <w:r>
        <w:t xml:space="preserve">“…”</w:t>
      </w:r>
    </w:p>
    <w:p>
      <w:pPr>
        <w:pStyle w:val="BodyText"/>
      </w:pPr>
      <w:r>
        <w:t xml:space="preserve">Hạ Nguyên hồn bay phách lạc rời khỏi mộ địa, chỉ còn lại một mình Trì Dĩ Hoành. Anh lẳng lặng nhìn ảnh chụp Hạ Trạch, bên khóe mắt ẩn ẩn có hơi nước tích tụ.</w:t>
      </w:r>
    </w:p>
    <w:p>
      <w:pPr>
        <w:pStyle w:val="BodyText"/>
      </w:pPr>
      <w:r>
        <w:t xml:space="preserve">“Tiểu Trạch, hết thảy rất nhanh sẽ kết thúc.”</w:t>
      </w:r>
    </w:p>
    <w:p>
      <w:pPr>
        <w:pStyle w:val="BodyText"/>
      </w:pPr>
      <w:r>
        <w:t xml:space="preserve">Hạ Trạch hạ táng tuần thứ ba, công ty vận tải dưới tên Trần Huy bị phát hiện có liên quan tới mấy vụ án mạng, một trong số đó là vụ Hạ Trạch. Chuyện Trần Huy vừa lộ, Tôn Đức Nguyên còn chưa kịp phản ứng thì nhóm ủy viên kỷ luật từ Trung kinh phái tới đã chiếm giữ Hải thành, sau khi cạy miệng Trần Huy thì hoàn toàn hất ngã Tôn Đức Nguyên.</w:t>
      </w:r>
    </w:p>
    <w:p>
      <w:pPr>
        <w:pStyle w:val="BodyText"/>
      </w:pPr>
      <w:r>
        <w:t xml:space="preserve">Hạ Trạch hạ táng tuần tứ tư, hết thảy yên ổn.</w:t>
      </w:r>
    </w:p>
    <w:p>
      <w:pPr>
        <w:pStyle w:val="BodyText"/>
      </w:pPr>
      <w:r>
        <w:t xml:space="preserve">Thẳng đến lúc này, ảnh hưởng từ cái chết của Hạ Trạch đối với Trì Dĩ Hoành mới bắt đầu biểu hiện. Có lẽ trước đó muốn rửa oan báo thù cho Hạ Trạch chống đỡ, Trì Dĩ Hoành sau khi cùng Tôn Đức Nguyên thủ lại đâm sau lưng đối phương một dao, cả quá trình đều tỏ ra thực bình thường, hoàn toàn không nhìn ra bất cứ điểm nào khác thường. Nhưng sau khi Tôn Đức Nguyên bị bắt, Mặc Chính ẩn ẩn phát hiện Trì Dĩ Hoành không thích hợp, trong một lần tình cờ, Mặc Chính nghe Trì Dĩ Hoành đối với không khí gọi tên Hạ Trạch.</w:t>
      </w:r>
    </w:p>
    <w:p>
      <w:pPr>
        <w:pStyle w:val="BodyText"/>
      </w:pPr>
      <w:r>
        <w:t xml:space="preserve">Ban đầu, Mặc Chính chỉ nghĩ Trì Dĩ Hoành quá tưởng niệm Hạ Trạch mà thôi, vì thế cũng không ngăn cản. Nhưng rất nhanh Mặc Chính liền ý thức được Trì Dĩ Hoành không phải nhất thời xúc động mà là thực sự đang sống cùng một Hạ Trạch hư cấu.</w:t>
      </w:r>
    </w:p>
    <w:p>
      <w:pPr>
        <w:pStyle w:val="BodyText"/>
      </w:pPr>
      <w:r>
        <w:t xml:space="preserve">Sáng sớm, trước lúc đi làm Trì Dĩ Hoành sẽ cùng Hạ Trạch tạm biệt. Buổi tối, Trì Dĩ Hoành hối hả chạy về nhà nấu cơm cho Hạ Trạch, sẽ cùng Hạ Trạch nói chuyện, cùng Hạ Trạch xem TV, sẽ đốc thúc Hạ Trạch đọc sách, cuối tuần liền dẫn Hạ Trạch về Trì gia chơi với Trì phụ. Anh thậm chí vẫn không chịu gạch bỏ tên Hạ Trạch trong hộ khẩu, tính toán mang chứng minh của Hạ Trạch ra nước ngoài đăng kí kết hôn.</w:t>
      </w:r>
    </w:p>
    <w:p>
      <w:pPr>
        <w:pStyle w:val="BodyText"/>
      </w:pPr>
      <w:r>
        <w:t xml:space="preserve">Mặc Ngự, Mặc Chính, Lý Minh Hiên, Trì phụ đều thay nhau xuất mã, nghĩ hết biện pháp khuyên bảo Trì Dĩ Hoành đối mặt với sự thật Hạ Trạch đã mất. Trì Dĩ Hoành cái gì cũng hiểu, nhưng vẫn cố chấp vạch ra một giới hạn cho chính mình.</w:t>
      </w:r>
    </w:p>
    <w:p>
      <w:pPr>
        <w:pStyle w:val="BodyText"/>
      </w:pPr>
      <w:r>
        <w:t xml:space="preserve">Hạ Trạch mất được một năm, Trì Thủ Chính bệnh nặng. Đoạn thời gian này Trì Dĩ Hoành luôn bồi bên cạnh Trì Thủ Chính, thoạt nhìn bình thường hơn rất nhiều.</w:t>
      </w:r>
    </w:p>
    <w:p>
      <w:pPr>
        <w:pStyle w:val="BodyText"/>
      </w:pPr>
      <w:r>
        <w:t xml:space="preserve">Mỗi buổi tối, Trì Dĩ Hoành ngồi trước mặt Trì Thủ Chính, nghiêm túc đề nghị phụ thân nhân lúc còn trẻ, tìm người sinh thêm đứa nhỏ. Vô luận là trai hay gái, về sau cũng có thể chống đỡ Trì gia. (tìm người đẻ mướn á, k phải cưới vk đâu)</w:t>
      </w:r>
    </w:p>
    <w:p>
      <w:pPr>
        <w:pStyle w:val="BodyText"/>
      </w:pPr>
      <w:r>
        <w:t xml:space="preserve">“Vậy còn con?” Trì phụ khổ sở hỏi.</w:t>
      </w:r>
    </w:p>
    <w:p>
      <w:pPr>
        <w:pStyle w:val="BodyText"/>
      </w:pPr>
      <w:r>
        <w:t xml:space="preserve">Trì Dĩ Hoành trầm mặc một lát, nhìn chiếc nhẫn trên ngón áp út, thấp giọng nói: “Bạn đời của con chỉ có mình Tiểu Trạch.”</w:t>
      </w:r>
    </w:p>
    <w:p>
      <w:pPr>
        <w:pStyle w:val="BodyText"/>
      </w:pPr>
      <w:r>
        <w:t xml:space="preserve">Hạ Trạch mất được hai năm, Trì Dĩ Hoành có một cặp em trai song sinh. Cũng vì hai nhóc con này chào đời, Trì Thủ Chính vốn thân thể không tốt rốt cục cũng khôi phục tinh thần, mà trong biệt thự Trì gia cũng xuất hiện tiếng cười đã lâu không thấy. Lúc cặp song sinh một tuổi, Trì Dĩ Hoành chuẩn bị hai phần quà, một là của mình, một là của Hạ Trạch.</w:t>
      </w:r>
    </w:p>
    <w:p>
      <w:pPr>
        <w:pStyle w:val="BodyText"/>
      </w:pPr>
      <w:r>
        <w:t xml:space="preserve">Buổi tối lúc trở lại căn nhà ở tiểu khu Phượng Hoàng, Trì Dĩ Hoành làm ra tư thế ôm với không khí.</w:t>
      </w:r>
    </w:p>
    <w:p>
      <w:pPr>
        <w:pStyle w:val="BodyText"/>
      </w:pPr>
      <w:r>
        <w:t xml:space="preserve">“Tiểu Trạch, thực xin lỗi, hôm nay để em ở nhà một mình.”</w:t>
      </w:r>
    </w:p>
    <w:p>
      <w:pPr>
        <w:pStyle w:val="BodyText"/>
      </w:pPr>
      <w:r>
        <w:t xml:space="preserve">Trì Dĩ Hoành nhắm mắt lại, giống như cảm giác được Hạ Trạch đang dựa vào lòng mình.</w:t>
      </w:r>
    </w:p>
    <w:p>
      <w:pPr>
        <w:pStyle w:val="BodyText"/>
      </w:pPr>
      <w:r>
        <w:t xml:space="preserve">Hạ Trạch mất được ba năm, Hạ Trạch mất được bốn năm, Hạ Trạch mất được năm năm… Mỗi năm vào ngày sinh nhật cặp song sinh lại nhận từ tay Trì Dĩ Hoành hai phần quà, một là anh trai Trì Dĩ Hoành, phần kia là của anh họ Hạ Trạch.</w:t>
      </w:r>
    </w:p>
    <w:p>
      <w:pPr>
        <w:pStyle w:val="BodyText"/>
      </w:pPr>
      <w:r>
        <w:t xml:space="preserve">Đối với Hạ Trạch, hai nhóc con này thực sự tò mò. Bọn nó biết Hạ Trạch là người anh trai thích, cũng biết Hạ Trạch ở cùng một chỗ với anh trai, nhưng bọn nó chưa bao giờ gặp Hạ Trạch. Bởi vì anh trai nói Hạ Trạch sức khỏe không tốt, phải ở nhà dưỡng bệnh, không thể tùy tiện gặp người khác.</w:t>
      </w:r>
    </w:p>
    <w:p>
      <w:pPr>
        <w:pStyle w:val="BodyText"/>
      </w:pPr>
      <w:r>
        <w:t xml:space="preserve">Hạ Trạch mất mười năm, cặp song sinh gọi là Tiểu Tả, Tiểu Hữu đã được chín tuổi, năm này sự tò mò của chúng về Hạ Trạch đã đạt tới đỉnh điểm. Một lần thừa dịp Trì Dĩ Hoành xuất ngoại công tác, hai nhóc con gạt Trì Thủ Chính lén lút chạy tới tiểu khu Phượng Hoàng, còn mang theo quà thăm bệnh Hạ Trạch. Cầm chìa khóa Trì Dĩ Hoành để ở Trì gia mở cửa, hai nhóc con chui vào phòng tìm kiếm. Chính là bọn họ không tìm được Hạ Trạch, chỉ thấy khắp nhà treo đầy ảnh chụp, toàn bộ là hình một thanh niên xinh đẹp.</w:t>
      </w:r>
    </w:p>
    <w:p>
      <w:pPr>
        <w:pStyle w:val="BodyText"/>
      </w:pPr>
      <w:r>
        <w:t xml:space="preserve">Lúc Trì Thủ Chính tìm tới, hai nhóc đang đứng trên sô pha cố với tới khung hình treo trên tường.</w:t>
      </w:r>
    </w:p>
    <w:p>
      <w:pPr>
        <w:pStyle w:val="BodyText"/>
      </w:pPr>
      <w:r>
        <w:t xml:space="preserve">“Hai đứa làm gì đó?” Trì Thủ Chính lên tiếng hỏi.</w:t>
      </w:r>
    </w:p>
    <w:p>
      <w:pPr>
        <w:pStyle w:val="BodyText"/>
      </w:pPr>
      <w:r>
        <w:t xml:space="preserve">Tiểu Tả Tiểu Hữu chột dạ nhìn ông, cúi đầu nhỏ giọng nói: “Tụi con muốn nhìn anh Hạ Trạch một chút.”</w:t>
      </w:r>
    </w:p>
    <w:p>
      <w:pPr>
        <w:pStyle w:val="BodyText"/>
      </w:pPr>
      <w:r>
        <w:t xml:space="preserve">Trì Thủ Chính im lặng thở dài, dẫn hai nhóc đi mộ viên, tới trước mộ Hạ Trạch.</w:t>
      </w:r>
    </w:p>
    <w:p>
      <w:pPr>
        <w:pStyle w:val="BodyText"/>
      </w:pPr>
      <w:r>
        <w:t xml:space="preserve">Có lẽ vì hoàn cảnh chào đời nên hai nhóc con này đều trưởng thành sớm. Cứ việc Trì Thủ Chính cái gì cũng chưa nói nhưng bọn nó hiển nhiên hiểu được ý ông. Sau khi Trì Dĩ Hoành trở lại, hai nhóc không còn ồn ào đòi gặp Hạ Trạch nữa, thậm chí còn phối hợp với Trì Dĩ Hoành tạo ra một Hạ Trạch hư cấu, giống như Hạ Trạch đang thật sự dưỡng bệnh ở nhà. Mỗi lần sinh nhật, sau khi Trì Dĩ Hoành thay Hạ Trạch tặng quà, bọn nó sẽ cố ý dành riêng một miếng bánh ngọt để Trì Dĩ Hoành mang về cho Hạ Trạch.</w:t>
      </w:r>
    </w:p>
    <w:p>
      <w:pPr>
        <w:pStyle w:val="BodyText"/>
      </w:pPr>
      <w:r>
        <w:t xml:space="preserve">Một năm lại một năm trôi qua, Hạ Trạch đã mất mười lăm năm, Trì Thủ Chính cũng qua đời. Trước lúc hấp hối, ông kéo tay Trì Dĩ Hoành muốn nói gì đó nhưng cuối cùng cũng không nói gì.</w:t>
      </w:r>
    </w:p>
    <w:p>
      <w:pPr>
        <w:pStyle w:val="BodyText"/>
      </w:pPr>
      <w:r>
        <w:t xml:space="preserve">Ngày hạ táng Trì Thủ Chính, Trì Dĩ Hoành tiện đường qua thăm mộ Hạ Trạch. Mấy năm nay Trì Dĩ Hoành bảo dưỡng bia mộ Hạ Trạch rất tỉ mỉ, cứ việc đã qua mười lăm năm nhưng ảnh chụp vẫn còn mới cóng như lúc ban đầu.</w:t>
      </w:r>
    </w:p>
    <w:p>
      <w:pPr>
        <w:pStyle w:val="BodyText"/>
      </w:pPr>
      <w:r>
        <w:t xml:space="preserve">Trì Dĩ Hoành nhẹ nhàng vuốt ve gương mặt Hạ Trạch trong hình, nhỏ giọng nói: “Tiểu Trạch, chờ anh thêm một chút, chờ Tiểu Tả Tiểu Hữu trưởng thành thì anh có thể tới với em.”</w:t>
      </w:r>
    </w:p>
    <w:p>
      <w:pPr>
        <w:pStyle w:val="BodyText"/>
      </w:pPr>
      <w:r>
        <w:t xml:space="preserve">Phía sau cách đó không xa, cặp song sinh mười bốn tuổi lẳng lặng nhìn, độ tuổi này bọn nó thực khó lý giải tình cảm của Trì Dĩ Hoành đối với Hạ Trạch, nhưng vô luận mất đi phụ thân hay bạn đời thì đều rất thống khổ.</w:t>
      </w:r>
    </w:p>
    <w:p>
      <w:pPr>
        <w:pStyle w:val="BodyText"/>
      </w:pPr>
      <w:r>
        <w:t xml:space="preserve">Hạ Trạch đã mất hai mươi hai năm, Tiểu Tả Tiểu Hữu tốt nghiệp đại học, chính thức tiếp quản Trì gi. Trì Dĩ Hoành yên tâm giao công ty lại cho hai đứa em, quyết định về hưu sớm, anh tính toán dẫn theo Hạ Trạch đi dạo chơi các nơi.</w:t>
      </w:r>
    </w:p>
    <w:p>
      <w:pPr>
        <w:pStyle w:val="BodyText"/>
      </w:pPr>
      <w:r>
        <w:t xml:space="preserve">Mấy năm nay Tiểu Tả Tiểu Hữu nhìn Trì Dĩ Hoành tự nhốt mình trong tiểu khu Phượng Hoàng, vừa nghe anh nguyện ý ra ngoài thì thực cao hứng. Lần này đi, Trì Dĩ Hoành cái gì cũng không mang, chỉ mang theo bức hình của Hạ Trạch.</w:t>
      </w:r>
    </w:p>
    <w:p>
      <w:pPr>
        <w:pStyle w:val="BodyText"/>
      </w:pPr>
      <w:r>
        <w:t xml:space="preserve">Một ngày sau, tin tức Trì Dĩ Hoành gặp tai nạn truyền về Hải thành. Chiếc máy bay của anh lúc bay trên biển thì gặp phải dòng khí lớn, máy bay rơi xuống, toàn bộ phi hành đoàn cùng hành khách đều gặp nạn. Nhân viên cứu hộ tìm vớt ở khu vực tai nạn nửa tháng, rốt cuộc cũng tìm được thi thể Trì Dĩ Hoành, thẳng đến cuối cùng anh vẫn nắm chặt bức hình Hạ Trạch. Tiểu Tả Tiểu Hữu hạ táng Trì Dĩ Hoành cùng một chỗ với Hạ Trạch. Hai đứa đứng trước mộ, nhìn ảnh chụp chung của Trì Dĩ Hoành cùng Hạ Trạch, cùng trầm mặc.</w:t>
      </w:r>
    </w:p>
    <w:p>
      <w:pPr>
        <w:pStyle w:val="BodyText"/>
      </w:pPr>
      <w:r>
        <w:t xml:space="preserve">Có lẽ ở thế giới bên kia, Trì Dĩ Hoành rốt cuộc có thể cùng Hạ Trạch ở cùng một chỗ!</w:t>
      </w:r>
    </w:p>
    <w:p>
      <w:pPr>
        <w:pStyle w:val="BodyText"/>
      </w:pPr>
      <w:r>
        <w:t xml:space="preserve">Trì Dĩ Hoành nghĩ mình đã chết.</w:t>
      </w:r>
    </w:p>
    <w:p>
      <w:pPr>
        <w:pStyle w:val="BodyText"/>
      </w:pPr>
      <w:r>
        <w:t xml:space="preserve">Máy bay từ độ cao bốn ngàn mét Anh rơi xuống làm trái tim có cảm giác như bị bóp chặt, mũi thở không ra hơi. Anh nhớ rõ máy bay gặp nạn khi đang bay trên biển, như vậy tràn vào mũi chính là nước biển? Trì Dĩ Hoành nghĩ tới đây thì đột nhiên bừng tỉnh, anh không phải đã chết rồi sao? Sao lại còn có thể cảm nhận được trái tim bị thít chặt cùng mũi bị nghẹt? Anh kinh hoảng cảm ứng xung quanh, dưới thân không phải nước biển lạnh như băng mà là chăn nệm mềm mại, còn trên người? Trên người anh tựa hồ có một người đang đè nặng.</w:t>
      </w:r>
    </w:p>
    <w:p>
      <w:pPr>
        <w:pStyle w:val="BodyText"/>
      </w:pPr>
      <w:r>
        <w:t xml:space="preserve">Trì Dĩ Hoành đột ngột mở bừng mắt, ánh vào mi mắt chính là gương mặt đã khắc sâu trong trái tim.</w:t>
      </w:r>
    </w:p>
    <w:p>
      <w:pPr>
        <w:pStyle w:val="BodyText"/>
      </w:pPr>
      <w:r>
        <w:t xml:space="preserve">“Anh họ!” Hạ Trạch chột dạ mở to mắt, lúc này cậu đang nằm trên người Trì Dĩ Hoành, một tay bóp mũi anh. Trì Dĩ Hoành sở dĩ cảm thấy khó thở cùng đè ép như vậy toàn bộ là do Hạ Trạch.</w:t>
      </w:r>
    </w:p>
    <w:p>
      <w:pPr>
        <w:pStyle w:val="BodyText"/>
      </w:pPr>
      <w:r>
        <w:t xml:space="preserve">“Tiểu Trạch.” Trì Dĩ Hoành không dám tin run rẩy gọi.</w:t>
      </w:r>
    </w:p>
    <w:p>
      <w:pPr>
        <w:pStyle w:val="BodyText"/>
      </w:pPr>
      <w:r>
        <w:t xml:space="preserve">Hạ Trạch nhất thời không cảm nhận được dị thường, lén lút thu hồi tay, lấy lòng sáp tới hôn lên môi Trì Dĩ Hoành. Khoảnh khắc hai đôi môi tiếp xúc, vô số kí ức dũng mãnh tràn vào đầu óc Trì Dĩ Hoành. Anh đau nhức nhắm mắt lại, nhìn thấy kí ức mình dần dần trưởng thành. Tiểu học, trung học, xuất ngoại du học, về nước gặp được Hạ Trạch, cơ thể Trì Dĩ Hoành đột nhiên cứng đờ, bắt đầu từ lúc về nước gặp gỡ Hạ Trạch, những hình ảnh trong đầu không giống như trong kí ức, bắt đầu phát sinh lệch lạc.</w:t>
      </w:r>
    </w:p>
    <w:p>
      <w:pPr>
        <w:pStyle w:val="BodyText"/>
      </w:pPr>
      <w:r>
        <w:t xml:space="preserve">“Anh họ làm sao vậy?” Hạ Trạch ý thức được Trì Dĩ Hoành khác thường, khẩn trương nhìn anh.</w:t>
      </w:r>
    </w:p>
    <w:p>
      <w:pPr>
        <w:pStyle w:val="BodyText"/>
      </w:pPr>
      <w:r>
        <w:t xml:space="preserve">Suy nghĩ Trì Dĩ Hoành thực hỗn loạn nhưng chiếu cố Hạ Trạch tựa hồ đã trở thành bản năng. Anh trấn an vỗ vỗ Hạ Trạch: “Không có việc gì, tối qua cùng Minh Hiên uống hơi nhiều nên có chút đau đầu.”</w:t>
      </w:r>
    </w:p>
    <w:p>
      <w:pPr>
        <w:pStyle w:val="BodyText"/>
      </w:pPr>
      <w:r>
        <w:t xml:space="preserve">Theo những lời này, suy nghĩ hỗn loạn trong đầu giống như có được chỉ dẫn, không còn đấu đá lung tung nữa mà bắt đầu chồng điệp lên kí ức vốn có. Trì Dĩ Hoành chậm rãi mở mắt, anh không biết nên hình dung cảm giác kỳ diệu này thế nào, anh là Trì Dĩ Hoành nhưng lại hình như là một Trì Dĩ Hoành khác. Anh rõ ràng cảm giác được cả hai Trì Dĩ Hoành đều là mình, chỉ là không thể phân rõ mộng và thật, nhưng tựa hồ tất cả đều là thực.</w:t>
      </w:r>
    </w:p>
    <w:p>
      <w:pPr>
        <w:pStyle w:val="BodyText"/>
      </w:pPr>
      <w:r>
        <w:t xml:space="preserve">“Anh họ.” Hạ Trạch lo lắng nhìn anh: “Anh muốn uống nước không?”</w:t>
      </w:r>
    </w:p>
    <w:p>
      <w:pPr>
        <w:pStyle w:val="BodyText"/>
      </w:pPr>
      <w:r>
        <w:t xml:space="preserve">Trì Dĩ Hoành lắc đầu, đột nhiên ôm chặt Hạ Trạch vào lòng. Vô luận người nào là thật người nào là ảo, chỉ cần Hạ Trạch vẫn còn bên cạnh anh là tốt rồi.</w:t>
      </w:r>
    </w:p>
    <w:p>
      <w:pPr>
        <w:pStyle w:val="BodyText"/>
      </w:pPr>
      <w:r>
        <w:t xml:space="preserve">Trì Dĩ Hoành ôm thật chặt, Hạ Trạch không thoải mái cọ cọ, không cẩn thận đụng phải phân thân phấn chấn của anh. Hành vi của Hạ Trạch giống như một tín hiệu, Trì Dĩ Hoành kiềm không được xoay người đè Hạ Trạch dưới thân. Chỉ ôm thôi thì không đủ, anh muốn càng nhiều, càng nhiều tiếp xúc hơn nữa để chứng minh Hạ Trạch thật sự, thật sự nằm trong lòng mình.</w:t>
      </w:r>
    </w:p>
    <w:p>
      <w:pPr>
        <w:pStyle w:val="BodyText"/>
      </w:pPr>
      <w:r>
        <w:t xml:space="preserve">Nụ hôn của Trì Dĩ Hoành bức thiết dừng lại trên mặt Hạ Trạch, phân thân trướng lên như sắp nổ tung. Anh gấp rút muốn vùi mình vào sâu trong thân thể Hạ Trạch, cố sức giữ lấy cậu, nhìn cậu ở dưới thân mình kêu khóc, chứng minh bọn họ thật sự ở cùng một chỗ.</w:t>
      </w:r>
    </w:p>
    <w:p>
      <w:pPr>
        <w:pStyle w:val="BodyText"/>
      </w:pPr>
      <w:r>
        <w:t xml:space="preserve">Hạ Trạch không biết đã xảy ra chuyện gì, nhưng cậu có thể cảm nhận được tình cảm nồng đậm của đối phương. Hạ Trạch thuận theo mở ra thân thể, tiếp nhận phân thân Trì Dĩ Hoành tiến vào.</w:t>
      </w:r>
    </w:p>
    <w:p>
      <w:pPr>
        <w:pStyle w:val="BodyText"/>
      </w:pPr>
      <w:r>
        <w:t xml:space="preserve">Thân thể hai người kết hợp chặt chẽ, Trì Dĩ Hoành từ tận đáy lòng dâng trào cảm giác thỏa mãn không nói nên lời. Linh hồn phiêu đãng hơn hai mươi năm nháy mắt tìm được nơi an thân, lỗ hổng thật lớn trong trái tim từng chút từng chút được lấp đầy.</w:t>
      </w:r>
    </w:p>
    <w:p>
      <w:pPr>
        <w:pStyle w:val="BodyText"/>
      </w:pPr>
      <w:r>
        <w:t xml:space="preserve">“Tiểu Trạch, anh yêu em!” Trì Dĩ Hoành ôm Hạ Trạch một lần lại một lần lặp lại.</w:t>
      </w:r>
    </w:p>
    <w:p>
      <w:pPr>
        <w:pStyle w:val="BodyText"/>
      </w:pPr>
      <w:r>
        <w:t xml:space="preserve">Kí ức cả hai đời nhất nhất hiện lên, Trì Dĩ Hoành chăm chú nhìn gương mặt Hạ Trạch, từng chút một miêu tả từng đường nét trên gương mặt cậu, những điều không hiểu lúc ban đầu ẩn ẩn có đáp án.</w:t>
      </w:r>
    </w:p>
    <w:p>
      <w:pPr>
        <w:pStyle w:val="BodyText"/>
      </w:pPr>
      <w:r>
        <w:t xml:space="preserve">“Tiểu Trạch, em là Tiểu Trạch của anh.”</w:t>
      </w:r>
    </w:p>
    <w:p>
      <w:pPr>
        <w:pStyle w:val="BodyText"/>
      </w:pPr>
      <w:r>
        <w:t xml:space="preserve">Giọt nước ấm áp tích trên mặt, Hạ Trạch mở mắt, chống lại ánh mắt thâm tình của Trì Dĩ Hoành. Cậu không rõ cảm giác trong lòng lúc này, gần như bị mê hoặc hôn lên môi anh.</w:t>
      </w:r>
    </w:p>
    <w:p>
      <w:pPr>
        <w:pStyle w:val="BodyText"/>
      </w:pPr>
      <w:r>
        <w:t xml:space="preserve">“Em là Hạ Trạch của anh, luôn như vậy!”</w:t>
      </w:r>
    </w:p>
    <w:p>
      <w:pPr>
        <w:pStyle w:val="Compact"/>
      </w:pPr>
      <w:r>
        <w:t xml:space="preserve">Hoàn</w:t>
      </w:r>
      <w:r>
        <w:br w:type="textWrapping"/>
      </w:r>
      <w:r>
        <w:br w:type="textWrapping"/>
      </w:r>
    </w:p>
    <w:p>
      <w:pPr>
        <w:pStyle w:val="Heading2"/>
      </w:pPr>
      <w:bookmarkStart w:id="105" w:name="chương-83-phiên-ngoại-2"/>
      <w:bookmarkEnd w:id="105"/>
      <w:r>
        <w:t xml:space="preserve">83. Chương 83: Phiên Ngoại 2</w:t>
      </w:r>
    </w:p>
    <w:p>
      <w:pPr>
        <w:pStyle w:val="Compact"/>
      </w:pPr>
      <w:r>
        <w:br w:type="textWrapping"/>
      </w:r>
      <w:r>
        <w:br w:type="textWrapping"/>
      </w:r>
      <w:r>
        <w:t xml:space="preserve">Trọng Sinh Chi Hạ Trạch [83] Phiên Ngoại 2</w:t>
      </w:r>
    </w:p>
    <w:p>
      <w:pPr>
        <w:pStyle w:val="BodyText"/>
      </w:pPr>
      <w:r>
        <w:t xml:space="preserve">******</w:t>
      </w:r>
    </w:p>
    <w:p>
      <w:pPr>
        <w:pStyle w:val="BodyText"/>
      </w:pPr>
      <w:r>
        <w:t xml:space="preserve">Trì Thủ Chính ẩn ẩn cảm thấy mấy ngày nay Trì Dĩ Hoành tựa hồ có biến hóa, cảm giác ổn trọng, giống như sau một đêm từ sắc bén tài năng biến thành ôn hòa nội liễm. Nếu nói Trì Dĩ Hoành trước kia là gió cấp tiến thì hiện giờ càng giống một ngọn núi vững vàng, làm ông có ý niệm về hưu giao lại Trì gia cho Trì Dĩ Hoành.</w:t>
      </w:r>
    </w:p>
    <w:p>
      <w:pPr>
        <w:pStyle w:val="BodyText"/>
      </w:pPr>
      <w:r>
        <w:t xml:space="preserve">Trì Dĩ Hoành không biết tính toán trong lòng phụ thân, anh đang cố gắng dung hợp kí ức hai đời. Loại cảm giác này rất đặc biệt, nhưng có vẻ nó thức tỉnh hơi chậm. Nếu sớm hơn một chút thì có lẽ Hạ Trạch không phải chịu nhiều ủy khuất như vậy, anh có thể thay cậu gánh vác hết thảy?</w:t>
      </w:r>
    </w:p>
    <w:p>
      <w:pPr>
        <w:pStyle w:val="BodyText"/>
      </w:pPr>
      <w:r>
        <w:t xml:space="preserve">Trì Dĩ Hoành nghĩ vậy, tầm mắt liền dừng trên người Hạ Trạch đang đánh đàn cách đó không xa. Rút đi khờ dại đời trước, Hạ Trạch cố gắng trưởng thạch hệt như một viên kim cương được mài dũa, chói sáng lấp lánh. Ánh mắt Trì Dĩ Hoành nhu hòa, hơi tự giễu cười cười. Đời trước anh dưỡng Hạ Trạch thành đóa hoa trong nhà kính, kết quả đã tạo thành tiếc nuối cả đời. Đời này anh không thể tiếp tục ích kỷ như vậy, chỉ thầm nghĩ giam cầm Hạ Trạch trong thế giới của riêng mình. Anh phải cùng Hạ Trạch lớn dần, giống như trước đó vậy.</w:t>
      </w:r>
    </w:p>
    <w:p>
      <w:pPr>
        <w:pStyle w:val="BodyText"/>
      </w:pPr>
      <w:r>
        <w:t xml:space="preserve">Tầm mắt Trì Dĩ Hoành quá nóng bỏng, Hạ Trạch nhất thời phân tâm đàn sai một âm. Cậu làm như không có việc gì cho qua, Trì Dĩ Hoành nhếch khóe miệng, ngồi xuống bên cạnh Hạ Trạch.</w:t>
      </w:r>
    </w:p>
    <w:p>
      <w:pPr>
        <w:pStyle w:val="BodyText"/>
      </w:pPr>
      <w:r>
        <w:t xml:space="preserve">Lúc còn nhỏ Trì Dĩ Hoành cũng từng học đàn dương cầm, sau khi Hạ Trạch mất, tất cả mọi thứ đều được anh cất giữ, kể cả cây đàn dương cầm mà Hạ Trạch thích nhất. Những lúc rãnh rỗi không có việc gì làm Trì Dĩ Hoành thường một mình ngồi đàn, khi đó anh luôn ảo tưởng Hạ Trạch đang ngồi bên cạnh. Trải qua hơn hai mươi năm, không dám nói là tài nghệ cao siêu nhưng thành thạo khẳng định không thành vấn đề.</w:t>
      </w:r>
    </w:p>
    <w:p>
      <w:pPr>
        <w:pStyle w:val="BodyText"/>
      </w:pPr>
      <w:r>
        <w:t xml:space="preserve">“Cùng nhau đi?” Trì Dĩ Hoành vươn tay làm ra tư thế đàn.</w:t>
      </w:r>
    </w:p>
    <w:p>
      <w:pPr>
        <w:pStyle w:val="BodyText"/>
      </w:pPr>
      <w:r>
        <w:t xml:space="preserve">Hạ Trạch sửng sốt, lập tức nhướng mi ý bảo Trì Dĩ Hoành trước.</w:t>
      </w:r>
    </w:p>
    <w:p>
      <w:pPr>
        <w:pStyle w:val="BodyText"/>
      </w:pPr>
      <w:r>
        <w:t xml:space="preserve">Trì Dĩ Hoành chọn một điệu Valse rất nổi tiếng, anh nhớ rõ này là khúc nhạc Hạ Trạch luyện tập nhiều nhất lúc bé. Làn điệu vừa vang lên, Hạ Trạch liền nhếch khóe miệng, bám sát theo giai điệu của Trì Dĩ Hoành.</w:t>
      </w:r>
    </w:p>
    <w:p>
      <w:pPr>
        <w:pStyle w:val="BodyText"/>
      </w:pPr>
      <w:r>
        <w:t xml:space="preserve">Bốn bàn tay nhảy múa trên bàn phím, làn điều nhu hòa vui vẻ lan tỏa. Hai người phối hợp vô cùng ăn ý, giống như đã từng luyện tập vô số lần. Hạ Trạch lúc đầu cảm thấy chơi thật vui, nhưng được hơn nửa khúc thì thái độ dần dần nghiêm túc. Trên người Trì Dĩ Hoành tựa hồ có một sức cuốn hút độc đáo, không phải từ giai điệu bài nhạc mà là từ hành động đánh đàn của anh. Hạ Trạch hoảng hốt cảm thấy tựa hồ mình từng ngồi bên cạnh Trì Dĩ Hoành thế này, trong vô số những đêm khó ngủ liền cùng nhau đàn. Sau khi bài nhạc kết thúc hai người liền ôm lấy nhau trao những nụ hôn như bất cứ cặp tình nhân nào khác. Thẳng đến khi tiếng đàn cuối cùng vang lên, Hạ Trạch vẫn chưa thoát khỏi tình trạng hoảng hốt. Trì Dĩ Hoành lẳng lặng nhìn Hạ Trạch, nghiêng người qua hôn cậu.</w:t>
      </w:r>
    </w:p>
    <w:p>
      <w:pPr>
        <w:pStyle w:val="BodyText"/>
      </w:pPr>
      <w:r>
        <w:t xml:space="preserve">Nụ hôn của Trì Dĩ Hoành ôn nhu mà triền miên, Hạ Trạch rất nhanh nhắm mắt lại. Ánh mặt trời ban trưa theo cửa sổ sát đất chiếu vào, những tia sáng vàng ươm chiếu lên người cả hai, làm người ta cảm thấy ấm áp dào dạt. Nụ hôn trôi qua, Hạ Trạch chậm rãi mở mắt. Trì Dĩ Hoành nhìn cậu thật sâu, tình dục hoàn toàn không chút che dấu.</w:t>
      </w:r>
    </w:p>
    <w:p>
      <w:pPr>
        <w:pStyle w:val="BodyText"/>
      </w:pPr>
      <w:r>
        <w:t xml:space="preserve">Không đợi Hạ Trạch phản ứng, Trì Dĩ Hoành đã đóng lại nắp đàn dương cầm, trực tiếp ôm Hạ Trạch đặt lên trên.</w:t>
      </w:r>
    </w:p>
    <w:p>
      <w:pPr>
        <w:pStyle w:val="BodyText"/>
      </w:pPr>
      <w:r>
        <w:t xml:space="preserve">“Tiểu Trạch!”</w:t>
      </w:r>
    </w:p>
    <w:p>
      <w:pPr>
        <w:pStyle w:val="BodyText"/>
      </w:pPr>
      <w:r>
        <w:t xml:space="preserve">Trì Dĩ Hoành cúi đầu cường thế hôn Hạ Trạch. Vô số lần cô độc đánh đàn trong quá khứ anh luôn ảo tưởng tới cảnh tượng này, nhưng ảo chung quy vẫn là ảo, anh chưa từng hi vọng xa vời có một ngày nó trở thành hiện thực.</w:t>
      </w:r>
    </w:p>
    <w:p>
      <w:pPr>
        <w:pStyle w:val="BodyText"/>
      </w:pPr>
      <w:r>
        <w:t xml:space="preserve">Hạ Trạch bị hôn tới đầu óc mê muội nhưng vẫn không quên hiện giờ là ban ngày, hơn nữa bất cứ lúc nào cũng có người tiến vào: “Hạ Khải?” Hạ Trạch cố gắng đẩy Trì Dĩ Hoành, nhắc nhở.</w:t>
      </w:r>
    </w:p>
    <w:p>
      <w:pPr>
        <w:pStyle w:val="BodyText"/>
      </w:pPr>
      <w:r>
        <w:t xml:space="preserve">Trì Dĩ Hoành ngăn chặn cánh tay lộn xộn của Hạ Trạch, hôn dọc từ môi xuống cổ, nhẹ nhàng cắn một ngụm, trấn an nói: “Em quên rồi à, Hạ Khải cùng phụ thân ra ngoài rồi.”</w:t>
      </w:r>
    </w:p>
    <w:p>
      <w:pPr>
        <w:pStyle w:val="BodyText"/>
      </w:pPr>
      <w:r>
        <w:t xml:space="preserve">Hình như có chuyện này, Hạ Trạch nhớ ra, nhưng vẫn nhịn không được co rụt thân thể, cố gắng đề nghị: “Không cần ở…”</w:t>
      </w:r>
    </w:p>
    <w:p>
      <w:pPr>
        <w:pStyle w:val="BodyText"/>
      </w:pPr>
      <w:r>
        <w:t xml:space="preserve">Còn chưa dứt lời Trì Dĩ Hoành đã chặn miệng Hạ Trạch, Hạ Trạch vô thức ngâm khẽ một tiếng, túm chặt tay Trì Dĩ Hoành. Trì Dĩ Hoành nhanh nhẹn cởi bỏ quần dài Hạ Trạch, để cậu ngồi lên nắp đàn. Màu đen của cây đàn càng tôn lên làn da trắng nõn của cậu. Hạ Trạch cảm thấy xấu hổ giật giật thân mình, nghĩ tới dưới thân chính là cây đàn mình thích nhất, quả thực ngay cả đầu ngón chân cũng đỏ ửng.</w:t>
      </w:r>
    </w:p>
    <w:p>
      <w:pPr>
        <w:pStyle w:val="BodyText"/>
      </w:pPr>
      <w:r>
        <w:t xml:space="preserve">Tầm mắt nóng rực của Trì Dĩ Hoành tuần tra khắp cơ thể Hạ Trạch, giống như thần giữ của tra xét báu vật của mình. Anh dễ dàng tách hai chân Hạ Trạch, phân thân đẩy tới. Hạ Trạch nhỏ giọng kêu một tiếng, đôi chân gập lại quấn lấy thắt lưng Trì Dĩ Hoành, thân trên cũng áp sát đối phương. Hai người một ngồi một đứng, Hạ Trạch không có điểm tựa, toàn thân bám chặt trên người Trì Dĩ Hoành. Trì Dĩ Hoành cúi đầu hôn Hạ Trạch, thân thể bắt đầu chuyển động, tiến công như mưa phong bão táp, Hạ Trạch không thể khống chế đong đưa thân thể, tiếng ngâm dần lớn lên.</w:t>
      </w:r>
    </w:p>
    <w:p>
      <w:pPr>
        <w:pStyle w:val="BodyText"/>
      </w:pPr>
      <w:r>
        <w:t xml:space="preserve">Gió nhẹ thổi qua, tấm rèm treo bên cửa sổ sát đất nhẹ nhàng lay động, trên chiếc đèn dương cầm màu đen, hai thân thể xích lõa dây dưa cùng một chỗ. Hạ Trạch chưa từng có cảm giác thế này, hoàn toàn mất khống chế, tựa như con thuyền nhỏ lắc lư phập phồng mặc sóng biển lèo lái. Cuối cùng cao trào ập tới, Hạ Trạch dán sát vào người Trì Dĩ Hoành. Dịch thể nhớp nháp dính đầy trên bụng Trì Dĩ Hoành, Hạ Trạch tuy cảm thấy không thoải mái nhưng vẫn miễn cưỡng tựa vào ngực anh, không muốn nhúc nhích tẹo nào.</w:t>
      </w:r>
    </w:p>
    <w:p>
      <w:pPr>
        <w:pStyle w:val="BodyText"/>
      </w:pPr>
      <w:r>
        <w:t xml:space="preserve">Trì Dĩ Hoành một tay ôm thắt lưng Hạ Trạch, tay kia xoa nắn đùi cậu, cúi đầu hôn nhẹ cái trán mướt mồ hôi của Hạ Trạch, hỏi: “Mệt à?”</w:t>
      </w:r>
    </w:p>
    <w:p>
      <w:pPr>
        <w:pStyle w:val="BodyText"/>
      </w:pPr>
      <w:r>
        <w:t xml:space="preserve">Hạ Trạch làm nũng hừ một tiếng, Trì Dĩ Hoành bật cười, nhẹ nhàng vỗ một cái lên mông cậu, cưng chìu nói: “Là anh ôm em mà, còn dám than mệt.”</w:t>
      </w:r>
    </w:p>
    <w:p>
      <w:pPr>
        <w:pStyle w:val="BodyText"/>
      </w:pPr>
      <w:r>
        <w:t xml:space="preserve">Hạ Trạch trả thù cắn một ngụm lên ngực Trì Dĩ Hoành, cắn xong lại còn vươn đầu lưỡi liếm liếm, ánh mắt Trì Dĩ Hoành trở nên thâm trầm, bàn tay vốn xoa nắn trên đùi Hạ Trạch dần hướng về phía trung gian.</w:t>
      </w:r>
    </w:p>
    <w:p>
      <w:pPr>
        <w:pStyle w:val="BodyText"/>
      </w:pPr>
      <w:r>
        <w:t xml:space="preserve">“Tiểu Trạch ngoan, chúng ta lại đến một lần.” Trì Dĩ Hoành thì thầm mê hoặc, lại một lần nữa ôm chặt Hạ Trạch.</w:t>
      </w:r>
    </w:p>
    <w:p>
      <w:pPr>
        <w:pStyle w:val="BodyText"/>
      </w:pPr>
      <w:r>
        <w:t xml:space="preserve">Hai người ở phòng đàn tới tận chiều tối. Ánh hoàng hôn buông xuống, Hạ Trạch xích lõa thân trên chỉ phủ quần dài cuộn mình ngồi trên ghế dài, chỉ huy Trì Dĩ Hoành cầm áo sơ mi đã cởi ra lau dọn sạch sẽ.</w:t>
      </w:r>
    </w:p>
    <w:p>
      <w:pPr>
        <w:pStyle w:val="BodyText"/>
      </w:pPr>
      <w:r>
        <w:t xml:space="preserve">Trì Dĩ Hoành tỏ ra thực nghe lời, mặc Hạ Trạch chỉ huy lau một lần lại một lần. Mãi cho đến lúc Hạ Trạch vừa lòng, Trì Dĩ Hoành mới bật cười ném cái áo sơ mi bị vò thành một cục qua một bên, ngồi xuống bên cạnh Hạ Trạch.</w:t>
      </w:r>
    </w:p>
    <w:p>
      <w:pPr>
        <w:pStyle w:val="BodyText"/>
      </w:pPr>
      <w:r>
        <w:t xml:space="preserve">“Vừa lòng?”</w:t>
      </w:r>
    </w:p>
    <w:p>
      <w:pPr>
        <w:pStyle w:val="BodyText"/>
      </w:pPr>
      <w:r>
        <w:t xml:space="preserve">Hạ Trạch tựa vào người Trì Dĩ Hoành không nói lời nào, trong lòng cũng nghĩ, trong khoảng thời gian ngắn cậu tuyệt đối sẽ không đụng tới cây đàn này. Mức độ xấu hổ quá cao, cậu cần thời gian để giảm sock.</w:t>
      </w:r>
    </w:p>
    <w:p>
      <w:pPr>
        <w:pStyle w:val="BodyText"/>
      </w:pPr>
      <w:r>
        <w:t xml:space="preserve">Lúc Trì Thủ Chính dẫn Hạ Khải về thì Hạ Trạch đã tắm rửa thu thập xong xuôi. Một già một trẻ hôm nay rãnh rỗi đột nhiên nổi hứng chạy tới viện bảo tàng. Hạ Khải vốn định kéo Hạ Trạch đi cùng nhưng chạm phải ánh nhìn tựa tiếu phi tiếu của Trì Dĩ Hoành thì không hiểu sao cảm thấy lưng phát lạnh, ngoan ngoãn buông lỏng cánh tay đang lôi kéo Hạ Trạch, ngược lại chuyển qua dìu Trì Thủ Chính. Không biết vì sao, Hạ Khải cảm thấy Trì Dĩ Hoành hiện giờ không dễ chọc, cảm giác hoàn toàn bất đồng với khi trước.</w:t>
      </w:r>
    </w:p>
    <w:p>
      <w:pPr>
        <w:pStyle w:val="BodyText"/>
      </w:pPr>
      <w:r>
        <w:t xml:space="preserve">Bốn người ăn cơm tối xong, Hạ Khải quấn quít đòi Hạ Trạch đàn cho mình nghe. Này là thói quen mới dưỡng thành gần nhất, mỹ danh là giúp Hạ Trạch luyện tập.</w:t>
      </w:r>
    </w:p>
    <w:p>
      <w:pPr>
        <w:pStyle w:val="BodyText"/>
      </w:pPr>
      <w:r>
        <w:t xml:space="preserve">“Anh hai?” Hạ Khải mong chờ nhìn Hạ Trạch.</w:t>
      </w:r>
    </w:p>
    <w:p>
      <w:pPr>
        <w:pStyle w:val="BodyText"/>
      </w:pPr>
      <w:r>
        <w:t xml:space="preserve">Hạ Trạch: “…”</w:t>
      </w:r>
    </w:p>
    <w:p>
      <w:pPr>
        <w:pStyle w:val="BodyText"/>
      </w:pPr>
      <w:r>
        <w:t xml:space="preserve">Trì Dĩ Hoành mỉm cười nhìn Hạ Trạch, Hạ Trạch túng quẫn trừng mắt lườm anh, cố gắng đổi đề tài. Hạ Khải nhìn thấy phản ứng Hạ Trạch trong mắt, lén nhìn Trì Dĩ Hoành cười xấu xa, tri kỷ phối hợp Hạ Trạch chuyển đề tài, không nhắc tới chuyện đánh đàn nữa.</w:t>
      </w:r>
    </w:p>
    <w:p>
      <w:pPr>
        <w:pStyle w:val="BodyText"/>
      </w:pPr>
      <w:r>
        <w:t xml:space="preserve">Đám nhỏ mắt qua mày lại Trì Thủ Chính đều thấy rõ, bất quá cái gì cũng không nói, chỉ cười tủm tỉm ngồi nhìn, khoảng thời gian này Trì gia tràn ngập tiếng cười, ông dường như trẻ ra mười tuổi. Tiếng cười của ông dừng trong mắt Trì Dĩ Hoành, trong lòng anh khẽ động, một ý niệm nảy ra trong đầu.</w:t>
      </w:r>
    </w:p>
    <w:p>
      <w:pPr>
        <w:pStyle w:val="BodyText"/>
      </w:pPr>
      <w:r>
        <w:t xml:space="preserve">Đêm đó, Trì Dĩ Hoành lôi kéo Hạ Trạch ra hoa viên phía sau tản bộ. Hạ Trạch nhàm chán đi vài bước thì chợt nghe Trì Dĩ Hoành bất thình lình hỏi: “Tiểu Trạch, em có muốn có thêm vài đứa em không?”</w:t>
      </w:r>
    </w:p>
    <w:p>
      <w:pPr>
        <w:pStyle w:val="BodyText"/>
      </w:pPr>
      <w:r>
        <w:t xml:space="preserve">“Thêm vài đứa?” Hạ Trạch khó hiểu.</w:t>
      </w:r>
    </w:p>
    <w:p>
      <w:pPr>
        <w:pStyle w:val="BodyText"/>
      </w:pPr>
      <w:r>
        <w:t xml:space="preserve">Trì Dĩ Hoành cùng Hạ Trạch đan tay vào nhau, mở miệng: “Phụ thân vẫn còn trẻ, muốn sinh thêm vài đứa vẫn còn kịp.”</w:t>
      </w:r>
    </w:p>
    <w:p>
      <w:pPr>
        <w:pStyle w:val="BodyText"/>
      </w:pPr>
      <w:r>
        <w:t xml:space="preserve">Mấy ngày nay tâm tư anh toàn bộ đặt trên người Hạ Trạch, nhất thời không nghĩ tới chuyện khác. Đêm nay nhìn thấy nụ cười rạng rỡ của phụ thân, ý niệm này lập tức nảy lên trong đầu. Đời trước anh khuyên phụ thân lại sinh một đứa nhỏ vì tiếp quản gia nghiệp, đời này cũng đồng dạng như vậy. Anh cùng Hạ Trạch ở cùng một chỗ, nhất định không thể có đứa nhỏ, phụ thân hiện giờ thân thể vẫn còn cường tráng, sự tình này đương nhiên là càng sớm càng tốt. Tuy anh từng nghĩ có nên chờ thêm ba năm hay không, nói không chừng có thể gặp lại Tiểu Tả Tiểu Hữu. Nhưng nghĩ tới sức khỏe phụ thân, anh vẫn quyết định hết thảy cứ tùy duyên đi.</w:t>
      </w:r>
    </w:p>
    <w:p>
      <w:pPr>
        <w:pStyle w:val="BodyText"/>
      </w:pPr>
      <w:r>
        <w:t xml:space="preserve">Hạ Trạch không ngờ Trì Dĩ Hoành có chủ ý này, giật mình nhìn anh, theo bản năng hỏi: “Kia anh họ thì sao?”</w:t>
      </w:r>
    </w:p>
    <w:p>
      <w:pPr>
        <w:pStyle w:val="BodyText"/>
      </w:pPr>
      <w:r>
        <w:t xml:space="preserve">Trì Dĩ Hoành cười xoa tóc Hạ Trạch, nhướng mi: “Anh chỉ muốn đứa nhỏ do Tiểu Trạch sinh.”</w:t>
      </w:r>
    </w:p>
    <w:p>
      <w:pPr>
        <w:pStyle w:val="BodyText"/>
      </w:pPr>
      <w:r>
        <w:t xml:space="preserve">Hạ Trạch: “…”</w:t>
      </w:r>
    </w:p>
    <w:p>
      <w:pPr>
        <w:pStyle w:val="BodyText"/>
      </w:pPr>
      <w:r>
        <w:t xml:space="preserve">Này là suy nghĩ thật sự của Trì Dĩ Hoành, anh không có ý niệm có đứa con nối dõi tông đường, cũng không nghĩ tìm một người phụ nữ xa lạ dựng dục sinh đứa nhỏ có bao nhiêu cảm xúc. Nếu khoa học kỹ thuật phát triển, anh thật sự muốn có một đứa nhỏ của riêng mình cùng Hạ Trạch.</w:t>
      </w:r>
    </w:p>
    <w:p>
      <w:pPr>
        <w:pStyle w:val="BodyText"/>
      </w:pPr>
      <w:r>
        <w:t xml:space="preserve">“Đương nhiên, Tiểu Trạch sau này…”</w:t>
      </w:r>
    </w:p>
    <w:p>
      <w:pPr>
        <w:pStyle w:val="BodyText"/>
      </w:pPr>
      <w:r>
        <w:t xml:space="preserve">Hạ Trạch đánh gảy lời Trì Dĩ Hoành: “Em cũng chỉ muốn cùng anh họ sinh đứa nhỏ.”</w:t>
      </w:r>
    </w:p>
    <w:p>
      <w:pPr>
        <w:pStyle w:val="BodyText"/>
      </w:pPr>
      <w:r>
        <w:t xml:space="preserve">Những lời này cũng cùng cấp độ xấu hổ tương đương vụ đàn dương cầm ban chiều, Hạ Trạch nói xong liền cảm thấy mặt đỏ bừng.</w:t>
      </w:r>
    </w:p>
    <w:p>
      <w:pPr>
        <w:pStyle w:val="BodyText"/>
      </w:pPr>
      <w:r>
        <w:t xml:space="preserve">Khóe miệng Trì Dĩ Hoành hơi cong lên, trong mắt tràn đầy tình yêu, cúi đầu hôn khẽ Hạ Trạch.</w:t>
      </w:r>
    </w:p>
    <w:p>
      <w:pPr>
        <w:pStyle w:val="BodyText"/>
      </w:pPr>
      <w:r>
        <w:t xml:space="preserve">“Anh yêu em!”</w:t>
      </w:r>
    </w:p>
    <w:p>
      <w:pPr>
        <w:pStyle w:val="BodyText"/>
      </w:pPr>
      <w:r>
        <w:t xml:space="preserve">“Em cũng vậy!”</w:t>
      </w:r>
    </w:p>
    <w:p>
      <w:pPr>
        <w:pStyle w:val="BodyText"/>
      </w:pPr>
      <w:r>
        <w:t xml:space="preserve">_______</w:t>
      </w:r>
    </w:p>
    <w:p>
      <w:pPr>
        <w:pStyle w:val="Compact"/>
      </w:pPr>
      <w:r>
        <w:t xml:space="preserve">Hoàn</w:t>
      </w:r>
      <w:r>
        <w:br w:type="textWrapping"/>
      </w:r>
      <w:r>
        <w:br w:type="textWrapping"/>
      </w:r>
    </w:p>
    <w:p>
      <w:pPr>
        <w:pStyle w:val="Heading2"/>
      </w:pPr>
      <w:bookmarkStart w:id="106" w:name="chương-84-phiên-ngoại-ba"/>
      <w:bookmarkEnd w:id="106"/>
      <w:r>
        <w:t xml:space="preserve">84. Chương 84: Phiên Ngoại Ba</w:t>
      </w:r>
    </w:p>
    <w:p>
      <w:pPr>
        <w:pStyle w:val="Compact"/>
      </w:pPr>
      <w:r>
        <w:br w:type="textWrapping"/>
      </w:r>
      <w:r>
        <w:br w:type="textWrapping"/>
      </w:r>
      <w:r>
        <w:t xml:space="preserve">Trọng Sinh Chi Hạ Trạch [84] Phiên Ngoại Ba</w:t>
      </w:r>
    </w:p>
    <w:p>
      <w:pPr>
        <w:pStyle w:val="BodyText"/>
      </w:pPr>
      <w:r>
        <w:t xml:space="preserve">*****</w:t>
      </w:r>
    </w:p>
    <w:p>
      <w:pPr>
        <w:pStyle w:val="BodyText"/>
      </w:pPr>
      <w:r>
        <w:t xml:space="preserve">Cuối tháng tám bộ phim ‘Liệt Quốc Truyền Kỳ’ đã tiến hành quay tới phần cuối.</w:t>
      </w:r>
    </w:p>
    <w:p>
      <w:pPr>
        <w:pStyle w:val="BodyText"/>
      </w:pPr>
      <w:r>
        <w:t xml:space="preserve">Vì tiết trời oi bức của mùa hè, khoảng thời gian này cả đoàn làm phim khổ không kể xiết. Mắt thấy bộ phim sắp hoàn thành, từ đạo diễn đến thư ký trường quay không có ai không vui mừng, chỉ trông ngóng sớm quay xong rồi chuyển qua nhóm chế tác hậu kỳ để được nghỉ ngơi.</w:t>
      </w:r>
    </w:p>
    <w:p>
      <w:pPr>
        <w:pStyle w:val="BodyText"/>
      </w:pPr>
      <w:r>
        <w:t xml:space="preserve">Hơn cả nhóm nhân viên công tác, Phương Lạc Duy làm diễn viên chính lại càng vất vả hơn, không chỉ mặc trang phục trường bào váy dài tầng tầng lớp lớp trong thời tiết nóng bức hơn ba mươi độ, còn phải khoát một lớp áo giáp, hơn phân nửa thời gian trong ngày đều bị treo trên dây thép đánh tới đánh lui. Mới qua mấy tháng, cả người Phương Lạc Duy rõ ràng đã gầy đi hẳn.</w:t>
      </w:r>
    </w:p>
    <w:p>
      <w:pPr>
        <w:pStyle w:val="BodyText"/>
      </w:pPr>
      <w:r>
        <w:t xml:space="preserve">Lúc đầu khi Phương Lạc Duy mới vào đoàn, Mặc Chính liền vui vẻ vào theo. Mỗi ngày bưng trà rót nước hỏi han ân cần, so với cậu trợ lý Tiểu Bành của Phương Lạc Duy còn chuyên nghiệp hơn. Tiểu Bành còn lén lút nói đùa với Triệu Văn Bình, cũng may Mặc Chính không phải thực sự muốn cạnh tranh, bằng không cậu thật sự không phải đối thủ của Mặc Chính. Bình thường Tiểu Bành chiếu cố Phương Lạc Duy có thể coi là rất tận tâm, nhưng nếu so với Mặc Chính thì lập tức nhìn ra chênh lệch. Ngày nóng thì quạt, ngày mưa thì che dù, đồ ăn của đoàn phim không tốt, Mặc Chính mỗi ngày đổi một loại đồ ăn mới cho Phương Lạc Duy. Cơ hồ chỉ cần Phương Lạc Duy liếc mắt một cái thôi thì Mặc Chính liền hiểu rõ tâm tư đối phương. Tóm lại một câu, Mặc Chính đã tận tâm tận sức với Phương Lạc Duy, với hai thân phận nhà sản xuất cùng bằng hữu, Phương Lạc Duy cho dù muốn tránh Mặc Chính cũng không có chỗ trốn.</w:t>
      </w:r>
    </w:p>
    <w:p>
      <w:pPr>
        <w:pStyle w:val="BodyText"/>
      </w:pPr>
      <w:r>
        <w:t xml:space="preserve">Triệu Văn Bình nghe lén được không ít bái từ nhóm làm phim, tất cả đều tỏ ra không ngờ một công tử nhà giàu như Mặc Chính khi thích một người cũng có thể tử bỏ bản tính kiêu căng vốn có. Tuy Mặc Chính hô hào với bên ngoài hai người chỉ là bạn, nhưng người ta đâu có ngốc, nhìn ra lần này Mặc Chính thật sự động tâm. Phương Lạc Duy thoạt nhìn không hề có bất cứ ảnh hưởng nào, từ đầu đến cuối vẫn tỏ ra lạnh nhạt.</w:t>
      </w:r>
    </w:p>
    <w:p>
      <w:pPr>
        <w:pStyle w:val="BodyText"/>
      </w:pPr>
      <w:r>
        <w:t xml:space="preserve">Lại bắt đầu một ngày quay, hôm nay trọng điểm là một trận đánh nhau, cũng chính là cao trào. Trên cơ bản thì quay xong cảnh này thì những phân diễn còn lại đều trong trò chơi. Không nói gì khác, tối thiểu cũng không cần đội nắng cả ngày bay tới bay lui cũng đỡ thống khổ hơn một chút.</w:t>
      </w:r>
    </w:p>
    <w:p>
      <w:pPr>
        <w:pStyle w:val="BodyText"/>
      </w:pPr>
      <w:r>
        <w:t xml:space="preserve">Sáng sớm Phương Lạc Duy đã hóa trang xong xuôi, trên người cũng mặc bộ bì giáp, hiện giờ tuy chỉ mới chín giờ sáng nhưng thời tiết đã bắt đầu oi bức, giống như mới bước ra từ lồng hấp. Nóng tới mức một câu Phương Lạc Duy cũng không muốn nói, chỉ lẳng lặng cầm kịch bản ngồi trong một góc lật xem. Tiểu Bành ngồi bên cạnh cầm cây quạt nhỏ cố gắng quạt quạt. Không biết có phải quá nóng hay không, Phương Lạc Duy luôn bình tĩnh đột nhiên trở nên thấp thỏm nóng nảy, xem không quá hai trang liền bỏ qua một bên không xem nữa.</w:t>
      </w:r>
    </w:p>
    <w:p>
      <w:pPr>
        <w:pStyle w:val="BodyText"/>
      </w:pPr>
      <w:r>
        <w:t xml:space="preserve">Tiểu Bành nhìn trộm vẻ mặt Phương Lạc Duy, thừa dịp Phương Lạc Duy buông kịch bản xuống liền nhỏ giọng một câu: “Mặc Chính hôm nay hình như không tới.”</w:t>
      </w:r>
    </w:p>
    <w:p>
      <w:pPr>
        <w:pStyle w:val="BodyText"/>
      </w:pPr>
      <w:r>
        <w:t xml:space="preserve">Phương Lạc Duy ngẩn ra, cái gì cũng chưa nói cúi đầu một lần nữa cầm lấy kịch bản. Tiểu Bành lén liếc mắt nhìn Phương Lạc Duy, biểu tình đối phương trước sau vẫn lạnh nhạt như cũ. Tuy thực tò mò Mặc Chính vốn luôn đúng giờ báo danh thế nhưng hôm nay lại không xuất hiện, nhưng Phương Lạc Duy không muốn nói thì Tiểu Bành chỉ có thể một lần nữa đặt sự chú ý lên cái quạt nhỏ.</w:t>
      </w:r>
    </w:p>
    <w:p>
      <w:pPr>
        <w:pStyle w:val="BodyText"/>
      </w:pPr>
      <w:r>
        <w:t xml:space="preserve">Phương Lạc Duy cúi đầu trông có vẻ thực lạnh nhạt, kì thực trong lòng vẫn băn khoăn những lời Tiểu Bành nói, vài lần vô thức nhìn về phía tây bắc, đó là chỗ nghỉ của bọn họ, Mặc Chính mỗi lần đều xuất hiện từ hướng đó.</w:t>
      </w:r>
    </w:p>
    <w:p>
      <w:pPr>
        <w:pStyle w:val="BodyText"/>
      </w:pPr>
      <w:r>
        <w:t xml:space="preserve">Liên tiếp hơn mười phút, kịch bản của Phương Lạc Duy không hề lật thêm một tờ nào. Cậu cũng không biết mình làm sao, ánh mắt nhìn chằm chằm kịch bản, trong đầu cũng bắt đầu hiện lên bóng dáng Mặc Chính. Mấy tháng này ở Hải thành, cậu đã quen với việc Mặc Chính luôn ở bên cạnh, đột nhiên có một ngày Mặc Chính biến mất, cậu cảm thấy giống như thiếu thiếu cái gì đó.</w:t>
      </w:r>
    </w:p>
    <w:p>
      <w:pPr>
        <w:pStyle w:val="BodyText"/>
      </w:pPr>
      <w:r>
        <w:t xml:space="preserve">Thẳng tới lúc quay, bóng dáng Mặc Chính vẫn không xuất hiện. Những người khác trong đoàn phim cũng chú ý tới, bắt đầu lên diễn đàn hỏi.</w:t>
      </w:r>
    </w:p>
    <w:p>
      <w:pPr>
        <w:pStyle w:val="BodyText"/>
      </w:pPr>
      <w:r>
        <w:t xml:space="preserve">“Sao lại thế này? Sao hôm nay Mặc trung khuyển không xuất hiện?”</w:t>
      </w:r>
    </w:p>
    <w:p>
      <w:pPr>
        <w:pStyle w:val="BodyText"/>
      </w:pPr>
      <w:r>
        <w:t xml:space="preserve">“Cãi nhau với Phương nữ vương sao?”</w:t>
      </w:r>
    </w:p>
    <w:p>
      <w:pPr>
        <w:pStyle w:val="BodyText"/>
      </w:pPr>
      <w:r>
        <w:t xml:space="preserve">“Không thể nào? Phương nữ vương liếc mắt một cái thôi, Mặc trung khuyển liền lắc đuôi cả nửa ngày, sao có chuyện cãi nhau chứ?”</w:t>
      </w:r>
    </w:p>
    <w:p>
      <w:pPr>
        <w:pStyle w:val="BodyText"/>
      </w:pPr>
      <w:r>
        <w:t xml:space="preserve">“Kia đã xảy ra chuyện gì?”</w:t>
      </w:r>
    </w:p>
    <w:p>
      <w:pPr>
        <w:pStyle w:val="BodyText"/>
      </w:pPr>
      <w:r>
        <w:t xml:space="preserve">“Đợi tý hỏi Tiểu Bành xem tâm tình Phương nữ vương hôm nay thế nào?”</w:t>
      </w:r>
    </w:p>
    <w:p>
      <w:pPr>
        <w:pStyle w:val="BodyText"/>
      </w:pPr>
      <w:r>
        <w:t xml:space="preserve">“Hình như tôi nghe đạo diễn nói sáng nay Mặc trung khuyển đã vội vã trở về Hải thành, không biết có phải đã xảy ra chuyện gì không nữa?</w:t>
      </w:r>
    </w:p>
    <w:p>
      <w:pPr>
        <w:pStyle w:val="BodyText"/>
      </w:pPr>
      <w:r>
        <w:t xml:space="preserve">“Kia Mặc trung khuyển có nói với Phương nữ vương chưa, xem biểu tình nữ vương thì thật sự không nhìn ra gì.”</w:t>
      </w:r>
    </w:p>
    <w:p>
      <w:pPr>
        <w:pStyle w:val="BodyText"/>
      </w:pPr>
      <w:r>
        <w:t xml:space="preserve">Những cảnh quay ngoại cảnh ‘Liệt Quốc Truyền Kỳ’ được quay ngoài ngoại thành Hải thành, xung quanh trử bỏ mấy ngọn đồi nhỏ thì chả còn gì. Nhân viên đoàn phim mấy tháng này đều bị nhốt ở đây, bình thường cũng không dễ dàng quay về Hải thành, cuộc sống cũng thực nhàm chán. May mắn vẫn còn mạng cùng Mặc Chính, vì thế một đám rảnh rỗi lập một nhóm tên là ‘nhóm hâm mộ Mặc trung khuyển cùng Phương nữ vương’ trên diễn đàn. Mỗi ngày đều lên yy đủ thứ. Về phần biệt danh kia chủ yếu là nhóm làm phim trêu chọc. Mặc Chính đối với Phương Lạc Duy luôn tỏ ra trung thành tận tâm, vì thế bị gọi là Mặc trung khuyển. Mà Phương Lạc Duy đối với mọi người trong đoàn đều rất hiền lành, bình thường cũng không hề kiêu căng, nhưng tính cách vốn điềm đạm lãnh tĩnh, rất hiếm khi cùng mọi người vui đùa ầm ĩ, thường thường đều một mình ngồi đọc sách hoặc kịch bản. Bởi vậy mọi người luôn cảm thấy Phương Lạc Duy có chút cao ngạo lãnh diễm, rõ ràng liền đặt danh là nữ vương.</w:t>
      </w:r>
    </w:p>
    <w:p>
      <w:pPr>
        <w:pStyle w:val="BodyText"/>
      </w:pPr>
      <w:r>
        <w:t xml:space="preserve">Lúc Phương Lạc Duy nói chuyện với đạo diễn cũng không hay biết mọi người đang nghe lén, sau khi nghe đạo diễn nói những điểm quan trọng xong, đang định đi thì chợt nghe ông nói một câu: “Mặc Chính trong nhà có chút việc, sáng sớm đã chạy về Hải thành, sợ ảnh hưởng cậu nghỉ ngơi nên không nói, dặn tôi nhắn lại một tiếng.”</w:t>
      </w:r>
    </w:p>
    <w:p>
      <w:pPr>
        <w:pStyle w:val="BodyText"/>
      </w:pPr>
      <w:r>
        <w:t xml:space="preserve">Phương Lạc Duy: “… làm phiền đạo diễn rồi.”</w:t>
      </w:r>
    </w:p>
    <w:p>
      <w:pPr>
        <w:pStyle w:val="BodyText"/>
      </w:pPr>
      <w:r>
        <w:t xml:space="preserve">Biểu tình Phương Lạc Duy quá lãnh tĩnh, trừ bỏ chút giật mình ban đầu thì căn bản không nhìn ra chút ảnh hưởng. Đạo diễn trong lòng cũng tò mò, bất quá Phương Lạc Duy không phản ứng, ông cũng đâu thể nào chui vào bụng Phương Lạc Duy xem thử cậu ra rốt cuộc nghĩ thế nào đi.</w:t>
      </w:r>
    </w:p>
    <w:p>
      <w:pPr>
        <w:pStyle w:val="BodyText"/>
      </w:pPr>
      <w:r>
        <w:t xml:space="preserve">Sau khi nhóm diễn viên quần chúng đã đứng đúng vị trí, đạo diễn phân phó bắt đầu quay. Nội dung đoạn này là hai quốc Sở Tần đối chiến, thích khách Thiên Thần trà trộn trong quân, tìm kiếm cơ hội ám sát quốc quân Tần quốc. Mà sư đệ đồng môn với Thiên Thần lại là tử sĩ của quốc quân Tần quốc, trong trận chiến này cũng chính là người phụ trách bảo hộ ông. Hai người ở chiến trường tương ngộ, thù hận quốc gia cùng tình cảm đồng môn, ai cũng không thể lùi bước cũng vô lực kháng cự vận mệnh, chỉ có thể vung đao bổ nhào tới đối phương.</w:t>
      </w:r>
    </w:p>
    <w:p>
      <w:pPr>
        <w:pStyle w:val="BodyText"/>
      </w:pPr>
      <w:r>
        <w:t xml:space="preserve">“Bắt đầu!”</w:t>
      </w:r>
    </w:p>
    <w:p>
      <w:pPr>
        <w:pStyle w:val="BodyText"/>
      </w:pPr>
      <w:r>
        <w:t xml:space="preserve">Đạo diễn ra lệnh một tiếng, diễn viên quần chúng lập tức hành động. Phương Lạc Duy lẫn trong đám người, vừa tránh né Tần quân xung quanh, vừa hướng tới gần quốc quân Tần quốc. Ngay lúc cậu lướt qua đám người sắp áp sát quốc quân Tần quốc, sư đệ đồng môn vẫn ẩn trong chỗ tối phát hiện, lập tức vượt qua mọi người chắn trước mặt cậu.</w:t>
      </w:r>
    </w:p>
    <w:p>
      <w:pPr>
        <w:pStyle w:val="BodyText"/>
      </w:pPr>
      <w:r>
        <w:t xml:space="preserve">“Cắt!” Đạo diễn lớn tiếng hô.</w:t>
      </w:r>
    </w:p>
    <w:p>
      <w:pPr>
        <w:pStyle w:val="BodyText"/>
      </w:pPr>
      <w:r>
        <w:t xml:space="preserve">Phương Lạc Duy áy náy hướng diễn viên diễn vai sư đệ gật gật đầu, là cậu diễn không phối hợp. Quay đầu nhìn đạo diễn ý bảo làm lại lần nữa, Phương Lạc Duy cố gắng điều chỉnh trạng thái, nhưng không bao lâu sau đạo diễn lại hô cắt, lần này vẫn như cũ là Phương Lạc Duy có vấn đề.</w:t>
      </w:r>
    </w:p>
    <w:p>
      <w:pPr>
        <w:pStyle w:val="BodyText"/>
      </w:pPr>
      <w:r>
        <w:t xml:space="preserve">Liên tiếp vài lần, mọi người đều nhìn ra trạng thái Phương Lạc Duy hôm nay tựa hồ không thích hợp, giống như có tâm sự gì đó, không thể tập trung tinh thần. Nếu là người khác đạo diễn đã sớm nhào tới gõ đầu la mắng, nhưng cố tình đối tượng lại là Phương Lạc duy. Không nói tới mặt mũi Mặc Chính, bản thân ông cũng thực thích Phương Lạc Duy, liền không nỡ mắng. Hơn nữa suốt quá trình quay ‘Liệt Quốc Truyền Kỳ’ đến giờ Phương Lạc Duy luôn rất chuyên nghiệp, trạng thái không tốt thế này vẫn là lần đầu tiên. Đạo diễn nghĩ tới những lời mình nói trước lúc quay, suy đoán nguyên nhân Phương Lạc Duy thất thường như vậy.</w:t>
      </w:r>
    </w:p>
    <w:p>
      <w:pPr>
        <w:pStyle w:val="BodyText"/>
      </w:pPr>
      <w:r>
        <w:t xml:space="preserve">“Mọi người nói xem có phải Phương nữ vương thật sự cãi nhau với Mặc trung khuyển không a, thoạt nhìn không thích hợp lắm!” Thành viên số một của nhóm hâm mộ đứng ra.</w:t>
      </w:r>
    </w:p>
    <w:p>
      <w:pPr>
        <w:pStyle w:val="BodyText"/>
      </w:pPr>
      <w:r>
        <w:t xml:space="preserve">“Cãi nhau +1!”</w:t>
      </w:r>
    </w:p>
    <w:p>
      <w:pPr>
        <w:pStyle w:val="BodyText"/>
      </w:pPr>
      <w:r>
        <w:t xml:space="preserve">“Cãi nhau + 2!”</w:t>
      </w:r>
    </w:p>
    <w:p>
      <w:pPr>
        <w:pStyle w:val="BodyText"/>
      </w:pPr>
      <w:r>
        <w:t xml:space="preserve">“Lại nói tiếp, bình thường Phương nữ vương luôn rất lãnh tĩnh, lúc nào cũng thực lạnh nhạt bình ổn, không ngờ sức ảnh hưởng của Mặc trung khuyển lại lớn tới vậy. Như vậy có phải Mặc trung khuyển cuối cùng cũng mây tan trăng sáng rồi không?” Thư ký trường quay A sáp vào một câu làm đám người đang im lìm bùng nổ.</w:t>
      </w:r>
    </w:p>
    <w:p>
      <w:pPr>
        <w:pStyle w:val="BodyText"/>
      </w:pPr>
      <w:r>
        <w:t xml:space="preserve">“Mây tan +1!”</w:t>
      </w:r>
    </w:p>
    <w:p>
      <w:pPr>
        <w:pStyle w:val="BodyText"/>
      </w:pPr>
      <w:r>
        <w:t xml:space="preserve">“Mây tan +2!”</w:t>
      </w:r>
    </w:p>
    <w:p>
      <w:pPr>
        <w:pStyle w:val="BodyText"/>
      </w:pPr>
      <w:r>
        <w:t xml:space="preserve">“Mây tan +3!”</w:t>
      </w:r>
    </w:p>
    <w:p>
      <w:pPr>
        <w:pStyle w:val="BodyText"/>
      </w:pPr>
      <w:r>
        <w:t xml:space="preserve">“Mây tan + số ID!”</w:t>
      </w:r>
    </w:p>
    <w:p>
      <w:pPr>
        <w:pStyle w:val="BodyText"/>
      </w:pPr>
      <w:r>
        <w:t xml:space="preserve">“Lầu trên thực đáng ghét, đừng phá hư đội hình a!”</w:t>
      </w:r>
    </w:p>
    <w:p>
      <w:pPr>
        <w:pStyle w:val="BodyText"/>
      </w:pPr>
      <w:r>
        <w:t xml:space="preserve">Đạo diễn thoáng nhìn qua, chậm rãi cầm di động gửi một tin: “Mây tan + thẻ bank!”</w:t>
      </w:r>
    </w:p>
    <w:p>
      <w:pPr>
        <w:pStyle w:val="BodyText"/>
      </w:pPr>
      <w:r>
        <w:t xml:space="preserve">Vốn ý định của ông là khai thông cho đám nhân viên bát quái kia, cố tình muốn khoe khoang tin tức mình biết. Nhưng nào ngờ ông vừa xuất hiện thì cả đám vừa bị lôi ra lập tức mai danh ẩn tích, hệt như chưa từng xuất hiện.</w:t>
      </w:r>
    </w:p>
    <w:p>
      <w:pPr>
        <w:pStyle w:val="BodyText"/>
      </w:pPr>
      <w:r>
        <w:t xml:space="preserve">Đạo diễn: “…”</w:t>
      </w:r>
    </w:p>
    <w:p>
      <w:pPr>
        <w:pStyle w:val="BodyText"/>
      </w:pPr>
      <w:r>
        <w:t xml:space="preserve">Không ai chịu phối hợp đàm chuyện bát quái, ông chỉ có thể một lần nữa dồn tinh lực vào quay phim. Nhân lúc Phương Lạc Duy trạng thái không tốt, ông tính toán điều chỉnh phân diễn hôm nay, để đoạn của Phương Lạc Duy quay sau, chờ cậu ổn định tinh thần thì mới tiếp tục.</w:t>
      </w:r>
    </w:p>
    <w:p>
      <w:pPr>
        <w:pStyle w:val="BodyText"/>
      </w:pPr>
      <w:r>
        <w:t xml:space="preserve">Phương Lạc Duy áy náy nhưng không phản đối ý đạo diễn. Trợ lý Tiểu Bành chạy vài bước tới bên cạnh Phương Lạc Duy, vừa đưa nước đá vừa cầm quạt quạt mạnh.</w:t>
      </w:r>
    </w:p>
    <w:p>
      <w:pPr>
        <w:pStyle w:val="BodyText"/>
      </w:pPr>
      <w:r>
        <w:t xml:space="preserve">Phương Lạc Duy do dự vài giây, hỏi: “Có ai tìm tôi không?” Bình thường lúc quay phim, di động cũng một vài đồ đạc cá nhân của Phương Lạc Duy đều do trợ lý Tiểu Bành bảo quản.</w:t>
      </w:r>
    </w:p>
    <w:p>
      <w:pPr>
        <w:pStyle w:val="BodyText"/>
      </w:pPr>
      <w:r>
        <w:t xml:space="preserve">Tiểu Bành lắc đầu, trong mắt Phương Lạc Duy hiện lên một tia thất vọng, cầm di động mà ngây ngốc. Trong cảnh quay trước đó, trong đầu cậu cứ xuất hiện câu nói của đạo diễn, Mặc gia có chuyện, Mặc Chính vội vàng trở về nhà.</w:t>
      </w:r>
    </w:p>
    <w:p>
      <w:pPr>
        <w:pStyle w:val="BodyText"/>
      </w:pPr>
      <w:r>
        <w:t xml:space="preserve">Mặc gia xảy ra chuyện? Ảnh hưởng rất lớn tới Mặc Chính sao?</w:t>
      </w:r>
    </w:p>
    <w:p>
      <w:pPr>
        <w:pStyle w:val="BodyText"/>
      </w:pPr>
      <w:r>
        <w:t xml:space="preserve">Phương Lạc Duy trong lòng bất an, lừa mình dối người nghĩ bạn bè hẳn nên hỏi thăm Mặc Chính một câu, nhưng cậu lại sợ làm phiền, lỡ Mặc Chính đang có chuyện, cậu gọi không đúng lúc thì sao bây giờ?</w:t>
      </w:r>
    </w:p>
    <w:p>
      <w:pPr>
        <w:pStyle w:val="BodyText"/>
      </w:pPr>
      <w:r>
        <w:t xml:space="preserve">Con người chính là vậy, nếu Mặc Chính thật sự chỉ là bạn bè bình thường như Phương Lạc Duy nói thì đâu cần rối rắm như vậy, Phương Lạc Duy ngoài miệng không nói nhưng kì thực thái độ đối với Mặc Chính đã dần buông lỏng. Hiện giờ thấy Mặc Chính có chuyện liền không giữ được sự bình tĩnh ngày thường, nhịn không được cứ nghĩ ngợi lung tung.</w:t>
      </w:r>
    </w:p>
    <w:p>
      <w:pPr>
        <w:pStyle w:val="BodyText"/>
      </w:pPr>
      <w:r>
        <w:t xml:space="preserve">________</w:t>
      </w:r>
    </w:p>
    <w:p>
      <w:pPr>
        <w:pStyle w:val="Compact"/>
      </w:pPr>
      <w:r>
        <w:t xml:space="preserve">Hoàn</w:t>
      </w:r>
      <w:r>
        <w:br w:type="textWrapping"/>
      </w:r>
      <w:r>
        <w:br w:type="textWrapping"/>
      </w:r>
    </w:p>
    <w:p>
      <w:pPr>
        <w:pStyle w:val="Heading2"/>
      </w:pPr>
      <w:bookmarkStart w:id="107" w:name="chương-85-phiên-ngoại-4"/>
      <w:bookmarkEnd w:id="107"/>
      <w:r>
        <w:t xml:space="preserve">85. Chương 85: Phiên Ngoại 4</w:t>
      </w:r>
    </w:p>
    <w:p>
      <w:pPr>
        <w:pStyle w:val="Compact"/>
      </w:pPr>
      <w:r>
        <w:br w:type="textWrapping"/>
      </w:r>
      <w:r>
        <w:br w:type="textWrapping"/>
      </w:r>
      <w:r>
        <w:t xml:space="preserve">Trọng Sinh Chi Hạ Trạch [85] Phiên Ngoại 4</w:t>
      </w:r>
    </w:p>
    <w:p>
      <w:pPr>
        <w:pStyle w:val="BodyText"/>
      </w:pPr>
      <w:r>
        <w:t xml:space="preserve">*****</w:t>
      </w:r>
    </w:p>
    <w:p>
      <w:pPr>
        <w:pStyle w:val="BodyText"/>
      </w:pPr>
      <w:r>
        <w:t xml:space="preserve">Phương Lạc Duy rối rắm một lúc lâu, cuối cùng cũng không gọi điện cho Mặc Chính, chỉ gửi qua một tin nhắn, ân cần hỏi thăm một tiếng.</w:t>
      </w:r>
    </w:p>
    <w:p>
      <w:pPr>
        <w:pStyle w:val="BodyText"/>
      </w:pPr>
      <w:r>
        <w:t xml:space="preserve">Sau khi tin nhắn gửi đi, chậm chạp không thấy trả lời. Phương Lạc Duy cầm di động ngồi tại chỗ nửa ngày, Tiểu Bành bên cạnh nhìn thấy không đúng, nhỏ giọng gọi một tiếng: “Lạc Duy.”</w:t>
      </w:r>
    </w:p>
    <w:p>
      <w:pPr>
        <w:pStyle w:val="BodyText"/>
      </w:pPr>
      <w:r>
        <w:t xml:space="preserve">Phương Lạc Duy giật mình hoàn hồn, che dấu cười cười, cất di động, một lần nữa lôi cuốn kịch bản ra xem. Cũng giống như lúc sáng, Phương Lạc Duy xem thật lâu vẫn chưa lật trang. Tiểu Bành xem trong mắt, lần này thức thời không quấy rầy, chỉ im lặng lùi ra sau một chút, ngồi xuống bên cạnh.</w:t>
      </w:r>
    </w:p>
    <w:p>
      <w:pPr>
        <w:pStyle w:val="BodyText"/>
      </w:pPr>
      <w:r>
        <w:t xml:space="preserve">Tiểu Bành vừa mới ngồi xuống thì di động lập tức run nhẹ. Thư ký trường quay A gửi tin nhắn tới, hỏi cậu tâm tình Phương Lạc Duy thế nào?</w:t>
      </w:r>
    </w:p>
    <w:p>
      <w:pPr>
        <w:pStyle w:val="BodyText"/>
      </w:pPr>
      <w:r>
        <w:t xml:space="preserve">Tiểu Bành trả lời tàm tạm, không có vấn đề gì. Có thể được Triệu Văn Bình chọn làm trợ lý của Phương Lạc Duy chính vì cậu ta biết chừng mực, biết cái nào có thể nói cái nào không. Biểu hiện thất thường của Phương Lạc Duy trước đó Tiểu Bành cũng thấy, trong lòng cũng suy đoán hẳn không thoát khỏi quan hệ tới Mặc Chính. Nhưng đoán là một chuyện, nói với bên ngoài thế nào là chuyện khác.</w:t>
      </w:r>
    </w:p>
    <w:p>
      <w:pPr>
        <w:pStyle w:val="BodyText"/>
      </w:pPr>
      <w:r>
        <w:t xml:space="preserve">Thư ký trường quay A nhận được tin nhắn của Tiểu Bành, thấy không có chút ích lợi nào, lập tức lên diễn đàn oán giận.</w:t>
      </w:r>
    </w:p>
    <w:p>
      <w:pPr>
        <w:pStyle w:val="BodyText"/>
      </w:pPr>
      <w:r>
        <w:t xml:space="preserve">“Tôi nói cậu ta là đại nội tổng quản bên người nữ vương mà mọi người không tin? Cái miệng kia quả thực không moi được chút tin tức nào.”</w:t>
      </w:r>
    </w:p>
    <w:p>
      <w:pPr>
        <w:pStyle w:val="BodyText"/>
      </w:pPr>
      <w:r>
        <w:t xml:space="preserve">Ánh sáng B nhảy ra: “Đại nội tổng quản bên người nữ vương không phải Triệu Văn Bình sao?”</w:t>
      </w:r>
    </w:p>
    <w:p>
      <w:pPr>
        <w:pStyle w:val="BodyText"/>
      </w:pPr>
      <w:r>
        <w:t xml:space="preserve">Thư ký trường quay C: “Triệu Văn Bình +1, Tiểu Bành cùng lắm chỉ là thái giám thiếp thân mà thôi.”</w:t>
      </w:r>
    </w:p>
    <w:p>
      <w:pPr>
        <w:pStyle w:val="BodyText"/>
      </w:pPr>
      <w:r>
        <w:t xml:space="preserve">Hóa trang D: “Nói tới thái giám thì mọi người có để ý không, Tiểu Bành kỳ thực dáng vẻ không tồi, nếu cố gắng nói không chừng có thể nổi tiếng trong giới này a.”</w:t>
      </w:r>
    </w:p>
    <w:p>
      <w:pPr>
        <w:pStyle w:val="BodyText"/>
      </w:pPr>
      <w:r>
        <w:t xml:space="preserve">Thư ký trường quay A: “…”</w:t>
      </w:r>
    </w:p>
    <w:p>
      <w:pPr>
        <w:pStyle w:val="BodyText"/>
      </w:pPr>
      <w:r>
        <w:t xml:space="preserve">Cái đám này bàn tới chuyện trên trời dưới đất gì rồi a!</w:t>
      </w:r>
    </w:p>
    <w:p>
      <w:pPr>
        <w:pStyle w:val="BodyText"/>
      </w:pPr>
      <w:r>
        <w:t xml:space="preserve">Một đám người trên diễn đàn thảo luận khí thế ngất trời, diễn viên chính Tiểu Bành nghĩ nghĩ một chút rồi quyết định gửi tin nhắn báo tình huống của Phương Lạc Duy cho Triệu Văn Bình. Mấy ngày nay Triệu Văn Bình theo Trầm Hi trở về Trung kinh, bên cạnh Phương Lạc Duy chỉ còn lại một mình Tiểu Bành. Cậu nhớ rõ Triệu Văn Bình căn dặn mình không chỉ chăm sóc thân thể thật tốt mà còn phải thời thời khắc khắc chú ý tới tình tự của Phương Lạc Duy. Làm một trợ lý đủ tư cách, cậu có thể coi là chuyên nghiệp đi.</w:t>
      </w:r>
    </w:p>
    <w:p>
      <w:pPr>
        <w:pStyle w:val="BodyText"/>
      </w:pPr>
      <w:r>
        <w:t xml:space="preserve">Nhận được tin nhắn của Tiểu Bành, Triệu Văn Bình cũng không quá bất ngờ. Ông theo Phương Lạc Duy thời gian lâu như vậy, thái độ buông lỏng của Phương Lạc Duy đối với Mặc Chính cũng thấy rõ, nếu Lạc Duy muốn mở lòng thì cũng là chuyện tốt. Theo góc độ của Triệu Văn Bình, Mặc Chính vô luận là gia thế nay điều kiện cá nhân đều không tệ, ông ủng hộ Phương Lạc Duy cùng Mặc Chính ở cùng một chỗ. Đến khi đó Trầm Hi cùng Mặc gia là cường cường liên hợp, tiền đồ của Phương Lạc Duy quả thực không thể tưởng. Đương nhiên điều kiện tiên quyết là Phương Lạc Duy thích Mặc Chính, là một người bạn, ông thật hi vọng Lạc Duy có thể hạnh phúc.</w:t>
      </w:r>
    </w:p>
    <w:p>
      <w:pPr>
        <w:pStyle w:val="BodyText"/>
      </w:pPr>
      <w:r>
        <w:t xml:space="preserve">Triệu Văn Bình bảo Tiểu Bành không cần quản gì cả, Tiểu Bành liền yên tâm.</w:t>
      </w:r>
    </w:p>
    <w:p>
      <w:pPr>
        <w:pStyle w:val="BodyText"/>
      </w:pPr>
      <w:r>
        <w:t xml:space="preserve">Ở Hải thành xa xa, Mặc Chính không hay biết đoàn phim lại bắt đầu tuôn ra bát quái, hiện giờ anh đang đau đầu đối mặt với cụ Mặc, vẻ mặt thực bất đắc dĩ.</w:t>
      </w:r>
    </w:p>
    <w:p>
      <w:pPr>
        <w:pStyle w:val="BodyText"/>
      </w:pPr>
      <w:r>
        <w:t xml:space="preserve">“Chocolate đâu? Đừng có dấu, con thấy rồi.”</w:t>
      </w:r>
    </w:p>
    <w:p>
      <w:pPr>
        <w:pStyle w:val="BodyText"/>
      </w:pPr>
      <w:r>
        <w:t xml:space="preserve">Cụ Mặc một chân bó bột bị treo lên, nghiêng người nằm trên giường bệnh đưa lưng về phía Mặc Chính, làm bộ như không nghe thấy Mặc Chính nói gì.</w:t>
      </w:r>
    </w:p>
    <w:p>
      <w:pPr>
        <w:pStyle w:val="BodyText"/>
      </w:pPr>
      <w:r>
        <w:t xml:space="preserve">Mặc Chính quả thực muốn phát điên, nhưng vẫn phải cố ôn tồn dỗ dành cụ: “Phụ thân cũng nghe bác sĩ nói gì rồi mà? Đường máu của phụ thân hơi cao, phải hạn chế ăn đồ ngọt. Tối qua không phải phụ thân đã ăn một mâm bánh nếp rồi sao?</w:t>
      </w:r>
    </w:p>
    <w:p>
      <w:pPr>
        <w:pStyle w:val="BodyText"/>
      </w:pPr>
      <w:r>
        <w:t xml:space="preserve">Nói tới món bánh nếp đêm qua, Mặc Chính hoàn toàn vô ngữ. Cụ Mặc vì đường máu cao, trong nhà vẫn luôn chú ý không để cụ ăn đồ ngọt, cố tình cụ lại thích nhất là ngọt, vì sở thích này mà không ít lần ầm ĩ với bọn họ.</w:t>
      </w:r>
    </w:p>
    <w:p>
      <w:pPr>
        <w:pStyle w:val="BodyText"/>
      </w:pPr>
      <w:r>
        <w:t xml:space="preserve">Tối qua nhóc con nhà Mặc Ngự đột nhiên thèm món bánh nếp, phòng bếp liền làm một ít. Nhóc con đó ăn ngon lành, ông cụ ngồi bên cạnh suýt chút nữa nhìn tới chảy nước miếng. Ăn được một nửa thì nhóc nhớ ra lời mọi người trong nhà thường nói, vừa ăn vừa an ủi ông cụ: “Ông nội, ông không thể ăn đồ ngọt a, con thay ông ăn nhiều một chút, được không?”</w:t>
      </w:r>
    </w:p>
    <w:p>
      <w:pPr>
        <w:pStyle w:val="BodyText"/>
      </w:pPr>
      <w:r>
        <w:t xml:space="preserve">Cụ Mặc ủy ủy khuất khuất ưm một tiếng, nhưng nửa đêm không thể nào ngủ được, sống chết nhớ thương món bánh nếp kia. Thừa dịp mọi người đều ngủ, cụ Mặc một mình rời giường mò xuống phòng bếp cầm mâm bánh nếp ăn sạch sẽ, kết quả vui quá hóa buồn, lúc lên lầu không chú ý ngã nhào một phát. Thân thể không sao, chỉ là cổ chân bị trật, bác sĩ nói phải tĩnh dưỡng ba tháng mới đi lại bình thường.</w:t>
      </w:r>
    </w:p>
    <w:p>
      <w:pPr>
        <w:pStyle w:val="BodyText"/>
      </w:pPr>
      <w:r>
        <w:t xml:space="preserve">Mặc Chính nửa đêm bị Mặc Ngự gọi về, một đường lo lắng muốn chết, chỉ sợ phụ thân xảy ra chuyện gì, anh không thể nào ngờ ông cụ vì nửa đêm xuống nhà ăn vụng mới bị trật chân. May mắn ông cụ cũng hiểu lý do này quá dọa người, vì thế không cho lan truyền, trừ bỏ Trì gia thì không ai hay biết.</w:t>
      </w:r>
    </w:p>
    <w:p>
      <w:pPr>
        <w:pStyle w:val="BodyText"/>
      </w:pPr>
      <w:r>
        <w:t xml:space="preserve">Mặc Chính dụ nửa ngày, phụ thân cứ làm mặt lạnh không thèm phản ứng. Anh thật sự không có biện pháp, chỉ đành bất đắc dĩ nói: “Nói đi, rốt cuộc phụ thân muốn thế nào?”</w:t>
      </w:r>
    </w:p>
    <w:p>
      <w:pPr>
        <w:pStyle w:val="BodyText"/>
      </w:pPr>
      <w:r>
        <w:t xml:space="preserve">Cụ Mặc lầm bầm: “Tôi muốn xuất viện, tôi muốn về nhà.”</w:t>
      </w:r>
    </w:p>
    <w:p>
      <w:pPr>
        <w:pStyle w:val="BodyText"/>
      </w:pPr>
      <w:r>
        <w:t xml:space="preserve">“Không được!” Nói chuyện chính là Mặc Ngự đẩy cửa bước vào: “Phải ở bệnh viện theo dõi vài ngày đã.”</w:t>
      </w:r>
    </w:p>
    <w:p>
      <w:pPr>
        <w:pStyle w:val="BodyText"/>
      </w:pPr>
      <w:r>
        <w:t xml:space="preserve">Cụ Mặc giận giữ: “Hai đứa bất hiếu!”</w:t>
      </w:r>
    </w:p>
    <w:p>
      <w:pPr>
        <w:pStyle w:val="BodyText"/>
      </w:pPr>
      <w:r>
        <w:t xml:space="preserve">Mặc Ngự xụ mặt không nói lời nào, cụ Mặc tự giác chột dạ, tầm mắt đảo lên người Mặc Chính, lập tức cảm thấy tràn đầy lo lắng.</w:t>
      </w:r>
    </w:p>
    <w:p>
      <w:pPr>
        <w:pStyle w:val="BodyText"/>
      </w:pPr>
      <w:r>
        <w:t xml:space="preserve">“Nhóc thối, biểu tình của anh là sao đó! Anh muốn tôi tức chết đúng không? Tôi tân tân khổ khổ nuôi anh lớn thế này là để anh cưới vợ, chứ không phải để anh gả ra ngoài. Anh xem anh đi, từ tháng tư đến bây giờ, gióng trống khua chiêng theo đuổi một nam nhân, nếu theo đuổi được thì cũng thôi đi, kết quả đừng nói người, ngay cả một cọng lông cũng không mang về được. Anh nói xem anh có dốc sức không vậy? Anh xem Dĩ Hoành kia kìa, Tiểu Trạch nếu là con gái thì bọn nó ngay cả đứa nhỏ cũng có từ sớm rồi. Anh hành động sớm hơn người ta, kết quả đến giờ vẫn một thân một mình. Tên nhóc kia căn bản không thích anh, anh mau chết tâm đi tìm bạn gái về cho tôi, anh đúng là chọc tôi tức chết mà.”</w:t>
      </w:r>
    </w:p>
    <w:p>
      <w:pPr>
        <w:pStyle w:val="BodyText"/>
      </w:pPr>
      <w:r>
        <w:t xml:space="preserve">Mặc Chính nằm cũng trúng đạn: “…”</w:t>
      </w:r>
    </w:p>
    <w:p>
      <w:pPr>
        <w:pStyle w:val="BodyText"/>
      </w:pPr>
      <w:r>
        <w:t xml:space="preserve">Cụ Mặc mắng xong một hơi thì cảm thấy thần thanh khí sảng, lập tức xoay người định ngồi dậy. Nhưng ông vừa xoay một cái thì thanh chocolate dấu trên giường liền lộ ra.</w:t>
      </w:r>
    </w:p>
    <w:p>
      <w:pPr>
        <w:pStyle w:val="BodyText"/>
      </w:pPr>
      <w:r>
        <w:t xml:space="preserve">Mặc Ngự: “…”</w:t>
      </w:r>
    </w:p>
    <w:p>
      <w:pPr>
        <w:pStyle w:val="BodyText"/>
      </w:pPr>
      <w:r>
        <w:t xml:space="preserve">Cụ Mặc không chút biến sắc, quang minh chính đại hướng về phía Mặc Chính nói: “Đừng tưởng mang tới một hộp chocolate là tôi tha cho anh, mau tìm vợ về đây cho tôi.”</w:t>
      </w:r>
    </w:p>
    <w:p>
      <w:pPr>
        <w:pStyle w:val="BodyText"/>
      </w:pPr>
      <w:r>
        <w:t xml:space="preserve">Mặc Chính: “…”</w:t>
      </w:r>
    </w:p>
    <w:p>
      <w:pPr>
        <w:pStyle w:val="BodyText"/>
      </w:pPr>
      <w:r>
        <w:t xml:space="preserve">Mặc Ngự ý vị sâu xa liếc nhìn Mặc Chính một cái, Mặc Chính nhất thời muốn treo mình lên để chứng minh trong sạch.</w:t>
      </w:r>
    </w:p>
    <w:p>
      <w:pPr>
        <w:pStyle w:val="BodyText"/>
      </w:pPr>
      <w:r>
        <w:t xml:space="preserve">Thật vất vả trấn an cụ Mặc, Mặc Chính ngoan ngoãn theo sát Mặc Ngự rời khỏi phòng bệnh, Mặc Ngữ rõ ràng có chuyện muốn nói. Hai người song song song đứng trước cửa sổ hành lang, trầm mặc một lát, Mặc Ngự mở miệng trước: “Em định thế nào?”</w:t>
      </w:r>
    </w:p>
    <w:p>
      <w:pPr>
        <w:pStyle w:val="BodyText"/>
      </w:pPr>
      <w:r>
        <w:t xml:space="preserve">Không hề có câu nào dẫn dắt nhưng Mặc Chính vẫn lập tức hiểu Mặc Ngự hỏi chuyện gì.</w:t>
      </w:r>
    </w:p>
    <w:p>
      <w:pPr>
        <w:pStyle w:val="BodyText"/>
      </w:pPr>
      <w:r>
        <w:t xml:space="preserve">Mặc Chính xốc lại tinh thần, nghiêm túc nói: “Em thích Lạc Duy, muốn cùng Lạc Duy ở cùng một chỗ.</w:t>
      </w:r>
    </w:p>
    <w:p>
      <w:pPr>
        <w:pStyle w:val="BodyText"/>
      </w:pPr>
      <w:r>
        <w:t xml:space="preserve">Đây là lần đầu tiên Mặc Ngự cùng anh nói về Phương Lạc Duy, trước kia vô luận anh ầm ĩ thế nào, Mặc Ngự vẫn xem như không thấy. Cho dù là chuyện Quách Hoa Đình gây xì căng đan lần đó, Mặc Ngự cũng chỉ đè tin xuống chứ không nói một câu nào với Mặc Chính.</w:t>
      </w:r>
    </w:p>
    <w:p>
      <w:pPr>
        <w:pStyle w:val="BodyText"/>
      </w:pPr>
      <w:r>
        <w:t xml:space="preserve">Nghe Mặc Chính nói xong, Mặc Ngự từ chối cho ý kiến. Tuy anh không ở trong đoàn phim nhưng bình thường Mặc Chính làm gì anh đều biết rõ. Từ ban đầu chỉ nghĩ Mặc Chính tâm huyết dâng trào tới sau đó phát giác Mặc Chính thật lòng, tâm tình Mặc Ngự thực phức tạp. Khi xưa cụ Mặc bận rộn lo cho sự nghiệp, Mặc Chính có thể nói là một tay Mặc Ngự mang lớn, so với cụ Mặc, Mặc Ngự càng giống phụ thân Mặc Chính hơn. Mặc Chính thích đàn ông, tuy Mặc Ngự không hài lòng nhưng cũng không nghĩ tới chuyện cứng rắn chỉnh sửa. Mặc Ngự cảm thấy Mặc Chính còn quá trẻ không hiểu mình muốn gì, cứ chờ vài năm chơi chán thu tâm là tốt rồi. Nhưng thái độ của Mặc Chính đối với Phương Lạc Duy làm Mặc Ngự thật sự kinh hãi, anh chưa từng thấy Mặc Chính để bụng tới chuyện gì đến vậy.</w:t>
      </w:r>
    </w:p>
    <w:p>
      <w:pPr>
        <w:pStyle w:val="BodyText"/>
      </w:pPr>
      <w:r>
        <w:t xml:space="preserve">Mặc Ngự không nói lời nào, Mặc Chính bồn chồn, thử hỏi: “Anh cả?”</w:t>
      </w:r>
    </w:p>
    <w:p>
      <w:pPr>
        <w:pStyle w:val="BodyText"/>
      </w:pPr>
      <w:r>
        <w:t xml:space="preserve">Mặc Ngự hừ nhẹ: “Em thích Phương Lạc Duy, nhưng cậu ta thích em sao?” Ban đầu Mặc Chính theo đuổi Phương Lạc Duy, Mặc Ngự lo Phương Lạc Duy phẩm hạnh không tốt, cố ý dụ dỗ Mặc Chính. Nhưng từ việc Mặc Chính theo đuổi lâu như vậy vẫn không thành công, Mặc Ngự bắt đầu cảm thấy Phương Lạc Duy không biết suy xét, lãng phí một mảnh chân tâm của Mặc Chính.</w:t>
      </w:r>
    </w:p>
    <w:p>
      <w:pPr>
        <w:pStyle w:val="BodyText"/>
      </w:pPr>
      <w:r>
        <w:t xml:space="preserve">Mặc Chính tự tin tràn đầy: “Lạc Duy hiện giờ không thích em, bất quá bên người cũng không có ai khác. Chỉ cần em kiên trì, một ngày nào đó Lạc Duy sẽ phát hiện chỗ tốt của em thôi.”</w:t>
      </w:r>
    </w:p>
    <w:p>
      <w:pPr>
        <w:pStyle w:val="BodyText"/>
      </w:pPr>
      <w:r>
        <w:t xml:space="preserve">Mặc Ngự đả kích: “Kia trước lúc cậu ta phát hiện em tốt đã thích người khác rồi thì sao?”</w:t>
      </w:r>
    </w:p>
    <w:p>
      <w:pPr>
        <w:pStyle w:val="BodyText"/>
      </w:pPr>
      <w:r>
        <w:t xml:space="preserve">Mặc Chính lắc đầu: “Sao có thể? Còn ai tốt hơn em nữa!”</w:t>
      </w:r>
    </w:p>
    <w:p>
      <w:pPr>
        <w:pStyle w:val="BodyText"/>
      </w:pPr>
      <w:r>
        <w:t xml:space="preserve">Mặc Ngự: “…”</w:t>
      </w:r>
    </w:p>
    <w:p>
      <w:pPr>
        <w:pStyle w:val="BodyText"/>
      </w:pPr>
      <w:r>
        <w:t xml:space="preserve">Mặc Chính cười ha ha bám lấy bả vai Mặc Ngự, vẻ mặt nịnh nọt: “Anh cả, Lạc Duy thật sự tốt lắm, nếu gặp Lạc Duy rồi anh nhất định sẽ thích em ấy cho coi.”</w:t>
      </w:r>
    </w:p>
    <w:p>
      <w:pPr>
        <w:pStyle w:val="BodyText"/>
      </w:pPr>
      <w:r>
        <w:t xml:space="preserve">Mặc Ngự nghiêm mặt lạnh: “Em theo đuổi được người ta đi rồi tính.”</w:t>
      </w:r>
    </w:p>
    <w:p>
      <w:pPr>
        <w:pStyle w:val="BodyText"/>
      </w:pPr>
      <w:r>
        <w:t xml:space="preserve">Mặc Chính: “…”</w:t>
      </w:r>
    </w:p>
    <w:p>
      <w:pPr>
        <w:pStyle w:val="BodyText"/>
      </w:pPr>
      <w:r>
        <w:t xml:space="preserve">Tuy Mặc Ngự làm mặt nghiêm nhưng thái độ buông lỏng lại quá rõ ràng. Mặc Chính được cổ vũ, lập tức muốn chạy đi tìm Phương Lạc Duy. Hôm nay chạy về quá hấp, lại không nỡ quấy rầy Phương Lạc Duy nghỉ ngơi, không biết đạo diễn đã chuyển lời giúp hay chưa. Mặc Chính kích động lấy điện thoại ra, nào ngờ nó hết pin tắt máy từ đời nào. Sau khi tìm đồ sạc pin, Mặc Chính khẩn cấp gọi điện cho Phương Lạc Duy.</w:t>
      </w:r>
    </w:p>
    <w:p>
      <w:pPr>
        <w:pStyle w:val="BodyText"/>
      </w:pPr>
      <w:r>
        <w:t xml:space="preserve">“Lạc Duy.”</w:t>
      </w:r>
    </w:p>
    <w:p>
      <w:pPr>
        <w:pStyle w:val="BodyText"/>
      </w:pPr>
      <w:r>
        <w:t xml:space="preserve">Lúc nhận được điện thoại Mặc Chính, Phương Lạc Duy vẫn còn đang xem kịch bản. Khoảnh khắc tiếng chuông vang lên, Phương Lạc Duy lập tức nhấn nghe máy, âm thanh Mặc Chính truyền tới, cậu không nói rõ cảm giác trong lòng, chỉ cảm thấy trái tim vẫn treo cao thấp thỏm giờ phút này chỉ vì một tiếng ‘Lạc Duy’ của đối phương mà rơi xuống.</w:t>
      </w:r>
    </w:p>
    <w:p>
      <w:pPr>
        <w:pStyle w:val="BodyText"/>
      </w:pPr>
      <w:r>
        <w:t xml:space="preserve">“Trong nhà ổn chứ?” Cậu chủ động hỏi.</w:t>
      </w:r>
    </w:p>
    <w:p>
      <w:pPr>
        <w:pStyle w:val="BodyText"/>
      </w:pPr>
      <w:r>
        <w:t xml:space="preserve">“Không có việc gì, ông cụ trật chân, nghỉ ngơi một khoảng thời gian là tốt rồi.”</w:t>
      </w:r>
    </w:p>
    <w:p>
      <w:pPr>
        <w:pStyle w:val="BodyText"/>
      </w:pPr>
      <w:r>
        <w:t xml:space="preserve">Phương Lạc Duy thở phào một hơi. Mặc Chính nghe ra đối phương lo lắng, trong lòng sướng rơn: “Mấy ngày này tôi có thể không tới chỗ quay được, Lạc Duy phải chú ý thân thể, trời khá nóng, cẩn thận bị cảm nắng.”</w:t>
      </w:r>
    </w:p>
    <w:p>
      <w:pPr>
        <w:pStyle w:val="BodyText"/>
      </w:pPr>
      <w:r>
        <w:t xml:space="preserve">“Ừ, anh cũng chú ý thân thể.” Phương Lạc Duy theo bản năng căn dặn.</w:t>
      </w:r>
    </w:p>
    <w:p>
      <w:pPr>
        <w:pStyle w:val="BodyText"/>
      </w:pPr>
      <w:r>
        <w:t xml:space="preserve">Ánh mắt Mặc Chính sáng lên, nhạy bén nhận ra thái độ Phương Lạc Duy có biến hóa. Vốn sợ ảnh hưởng tới cảnh quay lúc chiều của Phương Lạc Duy, định nói vài câu thì tốt rồi, nhưng lúc này trực giác mách bảo ngàn vạn lần không được cúp máy. Mặc Chính da mặt dày mở miệng: “Lạc Duy, tôi muốn nghe âm thanh của em nhiều hơn, chúng ta tán gẫu một chút đi.”</w:t>
      </w:r>
    </w:p>
    <w:p>
      <w:pPr>
        <w:pStyle w:val="BodyText"/>
      </w:pPr>
      <w:r>
        <w:t xml:space="preserve">Phương Lạc Duy: “…”</w:t>
      </w:r>
    </w:p>
    <w:p>
      <w:pPr>
        <w:pStyle w:val="BodyText"/>
      </w:pPr>
      <w:r>
        <w:t xml:space="preserve">Không chống đỡ nổi da mặt dày của Mặc Chính, Phương Lạc Duy chỉ có thể tám đủ thứ chuyện từ đông tới tây. Hai người nói tới lúc điện thoại Mặc Chính một lần nữa hết pin tắt nguồn, Phương Lạc Duy vô thức cong khóe miệng. Hải thành bên kia, Mặc Chính cầm cái điện thoại đen ngòm một mình ngồi cười ngây ngô.</w:t>
      </w:r>
    </w:p>
    <w:p>
      <w:pPr>
        <w:pStyle w:val="BodyText"/>
      </w:pPr>
      <w:r>
        <w:t xml:space="preserve">Một lần nữa sạc pin, Mặc Chính thực nhớ nhung Phương Lạc Duy vừa mới nói chuyện không thôi. Trừ bỏ một lần làm anh vừa gặp đã yêu kia, Phương Lạc Duy ngày thường rất chú ý giữ khoảng cách, hiếm khi nói chuyện thoải mái như vậy.</w:t>
      </w:r>
    </w:p>
    <w:p>
      <w:pPr>
        <w:pStyle w:val="BodyText"/>
      </w:pPr>
      <w:r>
        <w:t xml:space="preserve">Mặc Chính nghĩ nên rèn sắt lúc còn nóng, định gọi tiếp cho Phương Lạc Duy, nhưng nhìn thời gian thì thấy đã gần chạng vạng, ước chừng lúc này Phương Lạc Duy đang quay, vẫn quên đi. Đánh mất ý niệm này trong đầu, Mặc Chính thuần thục lên mạng, nhấn mở topic ‘nhóm hâm mộ Mặc trung khuyển cùng Phương nữ vương’. Lúc đầu nghe nói có một group như vậy, anh đã lập tức dùng acc nhỏ xin gia nhập. Bình thường lúc Phương Lạc Duy quay, chuyện Mặc Chính thích làm nhất là lên diễn đàn xem tin tức. Mỗi lần nhìn thấy một đám người nói mình cùng Lạc Duy thật xứng, anh liền nhịn không được hưng phấn. Cao hứng đến mức muốn giả làm người qua vào like ủng hộ. Nếu có người hoài nghi Mặc Chính không thật lòng với Phương Lạc Duy thì lập tức nhảy ra phản bác, chứng tỏ mình là thật lòng.</w:t>
      </w:r>
    </w:p>
    <w:p>
      <w:pPr>
        <w:pStyle w:val="BodyText"/>
      </w:pPr>
      <w:r>
        <w:t xml:space="preserve">Mặc Chính vừa mới mở diễn đàn thì liền thấy tin tức đang điên cuồng nhảy lên.</w:t>
      </w:r>
    </w:p>
    <w:p>
      <w:pPr>
        <w:pStyle w:val="BodyText"/>
      </w:pPr>
      <w:r>
        <w:t xml:space="preserve">“Sao lại thế này? Buổi sáng nữ vương vẫn còn thực uể oải, mới ăn cơm trưa xong thì lập tức dũng mãnh phi thường, trong hộp cơm kia có bỏ thuốc kích thích à?”</w:t>
      </w:r>
    </w:p>
    <w:p>
      <w:pPr>
        <w:pStyle w:val="BodyText"/>
      </w:pPr>
      <w:r>
        <w:t xml:space="preserve">“Tôi thấy lúc trưa nữ vương gọi điện thật lâu, lẽ nào hòa hảo với Mặc trung khuyển rồi a?”</w:t>
      </w:r>
    </w:p>
    <w:p>
      <w:pPr>
        <w:pStyle w:val="BodyText"/>
      </w:pPr>
      <w:r>
        <w:t xml:space="preserve">“Hòa hảo +1!”</w:t>
      </w:r>
    </w:p>
    <w:p>
      <w:pPr>
        <w:pStyle w:val="BodyText"/>
      </w:pPr>
      <w:r>
        <w:t xml:space="preserve">“Khoan kích động đã, xác định là gọi điện cho Mặc trung khuyển sao?”</w:t>
      </w:r>
    </w:p>
    <w:p>
      <w:pPr>
        <w:pStyle w:val="BodyText"/>
      </w:pPr>
      <w:r>
        <w:t xml:space="preserve">“Vẻ mặt nữ vương hạnh phúc như vậy, trừ bỏ Mặc trung khuyển thì còn ai?”</w:t>
      </w:r>
    </w:p>
    <w:p>
      <w:pPr>
        <w:pStyle w:val="BodyText"/>
      </w:pPr>
      <w:r>
        <w:t xml:space="preserve">“Nếu Tiểu Bành chịu lộ ra chút tin tức thì tốt rồi.”</w:t>
      </w:r>
    </w:p>
    <w:p>
      <w:pPr>
        <w:pStyle w:val="BodyText"/>
      </w:pPr>
      <w:r>
        <w:t xml:space="preserve">Tầm mắt Mặc Chính nhanh chóng xẹt qua mấy lời nhắn này, còn kéo lên đọc lại mấy lần. Từ Phương Lạc Duy trạng thái không tốt đến Phương Lạc Duy dũng mãnh phi thường, lại thêm cuộc điện thoại mà mọi người nhắc tới, Mặc Chính nhịn không được lại bật cười ngây ngốc. Rất nhanh soát trang tìm kiếm đoạn nói chuyện ban sáng, liền thấy mọi người thảo luận khí thế ngất trời về nguyên nhân Phương Lạc Duy bất thường như vậy, thẳng đến lúc đạo diễn xông trận.</w:t>
      </w:r>
    </w:p>
    <w:p>
      <w:pPr>
        <w:pStyle w:val="BodyText"/>
      </w:pPr>
      <w:r>
        <w:t xml:space="preserve">“Mây tan + thẻ bank!”</w:t>
      </w:r>
    </w:p>
    <w:p>
      <w:pPr>
        <w:pStyle w:val="BodyText"/>
      </w:pPr>
      <w:r>
        <w:t xml:space="preserve">Tiếng nói của đạo diễn cô linh nằm nơi đó, trong lòng Mặc Chính cũng khẽ động. Đạo diễn trên diễn đàn luôn ẩn mình dưới nước, này là lần đầu tiên ngoi lên, dựa theo những lời đạo diễn nói, một ý niệm không dám tin lấy tốc độ sét đánh không kịp bưng tai nhảy ra trong đầu.</w:t>
      </w:r>
    </w:p>
    <w:p>
      <w:pPr>
        <w:pStyle w:val="BodyText"/>
      </w:pPr>
      <w:r>
        <w:t xml:space="preserve">Thủ đắc vân khai kiến nguyệt minh! (Đợi vần mây rẽ thấy trăng thanh.)</w:t>
      </w:r>
    </w:p>
    <w:p>
      <w:pPr>
        <w:pStyle w:val="BodyText"/>
      </w:pPr>
      <w:r>
        <w:t xml:space="preserve">Mặc Chính lặp lại câu này vài lần, nắm chặt di động quyết đoán chạy về chỗ quay phim. Nếu Lạc Duy thật sự vì anh mà bất ổn, kia có phải chứng minh trong lòng Lạc Duy anh cũng quan trọng đi.</w:t>
      </w:r>
    </w:p>
    <w:p>
      <w:pPr>
        <w:pStyle w:val="BodyText"/>
      </w:pPr>
      <w:r>
        <w:t xml:space="preserve">Ý niệm này làm Mặc Chính ức chế không được hưng phấn. Anh vội vàng đánh tiếng định rời đi với ông cụ nhà mình.</w:t>
      </w:r>
    </w:p>
    <w:p>
      <w:pPr>
        <w:pStyle w:val="BodyText"/>
      </w:pPr>
      <w:r>
        <w:t xml:space="preserve">Cụ Mặc giận dữ: “Đồ bất hiếu, tôi nằm trên giường không thể động mà anh lộ ra vẻ mặt vui sướng thế là sao? Ở bệnh viện đợi một ngày cũng không được, tôi có thể trông cậy anh được gì hả!”</w:t>
      </w:r>
    </w:p>
    <w:p>
      <w:pPr>
        <w:pStyle w:val="BodyText"/>
      </w:pPr>
      <w:r>
        <w:t xml:space="preserve">Mặc Chính cố gắng thu liễm ý cười, nhưng vì quá hưng phấn nên không kiềm chế được, liền đúng lý hợp tình biểu thị: “Không phải phụ thân bảo con nhanh nhanh tìm vợ về sao? Con lập tức đi ngay.”</w:t>
      </w:r>
    </w:p>
    <w:p>
      <w:pPr>
        <w:pStyle w:val="BodyText"/>
      </w:pPr>
      <w:r>
        <w:t xml:space="preserve">Cụ Mặc hồ nghi nhìn qua, Mặc Chính đang gấp gáp muốn quay lại đoàn làm phim, bất chấp giải thích, phất tay chạy đi.</w:t>
      </w:r>
    </w:p>
    <w:p>
      <w:pPr>
        <w:pStyle w:val="BodyText"/>
      </w:pPr>
      <w:r>
        <w:t xml:space="preserve">“Yên tâm, con rất nhanh sẽ mang Lạc Duy tới thăm phụ thân.”</w:t>
      </w:r>
    </w:p>
    <w:p>
      <w:pPr>
        <w:pStyle w:val="BodyText"/>
      </w:pPr>
      <w:r>
        <w:t xml:space="preserve">Để lại một câu như vậy, bóng dáng Mặc Chính đã sớm biến mất ở cửa. Cụ Mặc oán giận đấm đấm giường: “Cái đứa bất hiếu, cưới được vợ liền quên cha. Anh còn chưa nói chỗ giấu chocolate tôi thích mà!”</w:t>
      </w:r>
    </w:p>
    <w:p>
      <w:pPr>
        <w:pStyle w:val="BodyText"/>
      </w:pPr>
      <w:r>
        <w:t xml:space="preserve">Mặc Chính một đường vội vàng chạy đi, chính là thứ sáu cuối tuần là giờ cao điểm. Nhìn đoàn xe xếp hàng dài vòng quanh thành phố, Mặc Chính thực hận không thể lập tức mọc ra đôi cánh bay tới bên người Phương Lạc Duy.</w:t>
      </w:r>
    </w:p>
    <w:p>
      <w:pPr>
        <w:pStyle w:val="BodyText"/>
      </w:pPr>
      <w:r>
        <w:t xml:space="preserve">Đoàn làm phim ở vùng ngoại thành, Phương Lạc Duy quay xong phân đoạn cuối cùng. Đạo diễn hưng phấn nhìn lại cảnh vừa quay, lôi kéo Phương Lạc Duy khen ngợi.</w:t>
      </w:r>
    </w:p>
    <w:p>
      <w:pPr>
        <w:pStyle w:val="BodyText"/>
      </w:pPr>
      <w:r>
        <w:t xml:space="preserve">“Không tồi, thật sự không tồi! Cái vẻ mặt rối rắm thống khổ diễn rất đạt, nhất là ánh mắt, cực kỳ hấp dẫn, đám fan nữ mà xem thể nào cũng khóc.”</w:t>
      </w:r>
    </w:p>
    <w:p>
      <w:pPr>
        <w:pStyle w:val="BodyText"/>
      </w:pPr>
      <w:r>
        <w:t xml:space="preserve">Cứ việc đã hợp tác mấy tháng nhưng Phương Lạc Duy vẫn không quen được đạo diễn khen ngợi thẳng thừng như vậy, có chút xấu hổ cười cười, đạo diễn thì cứ lôi kéo không chịu buông tay: “Đi, tối nay chúng ta cùng ăn bữa cơm, ngay ở phía trước không xa có một nông trại. Thời tiết quỷ quái nóng muốn chết, mọi người cùng ra ngoài xả hơi một bữa.”</w:t>
      </w:r>
    </w:p>
    <w:p>
      <w:pPr>
        <w:pStyle w:val="BodyText"/>
      </w:pPr>
      <w:r>
        <w:t xml:space="preserve">Phương Lạc Duy do dự vài giây liền gật đầu: “Tốt!”</w:t>
      </w:r>
    </w:p>
    <w:p>
      <w:pPr>
        <w:pStyle w:val="BodyText"/>
      </w:pPr>
      <w:r>
        <w:t xml:space="preserve">Nghe nói Phương Lạc Duy muốn đi, mọi người lập tức hưởng ứng, cả đoàn chậm rãi lái xe thẳng tiến tới nông trại mà đạo diễn nói. Vì ngày mai còn phải quay, đạo diễn cấm mọi người uống rượu, bia thì được uống một chút. Phương Lạc Duy tuy tửu lượng không tốt nhưng được mọi người mời một vòng thì cũng uống không ít, rõ ràng nhất là rặng mây đỏ đã bắt đầu xuất hiện trên gò má, ánh mắt long lanh, dị thường xinh đẹp.</w:t>
      </w:r>
    </w:p>
    <w:p>
      <w:pPr>
        <w:pStyle w:val="BodyText"/>
      </w:pPr>
      <w:r>
        <w:t xml:space="preserve">Thư ký trường quay A trộm chụp một tấm, tính toán yếm làm của riêng. Đạo diễn thấy mọi người đều ăn no đủ, vội vàng gọi quay về nghỉ ngơi, cố thêm mấy ngày nữa thì được giải phóng rồi.</w:t>
      </w:r>
    </w:p>
    <w:p>
      <w:pPr>
        <w:pStyle w:val="BodyText"/>
      </w:pPr>
      <w:r>
        <w:t xml:space="preserve">Lúc mọi người về tới chỗ ở tạm thời thì cũng đã gần mười giờ. Nơi này được thuê cách chỗ quay không xa, chỉ là xung quanh đều là dân cư bình thường nên hoàn cảnh cũng không có gì đặc sắc. Tiểu Bành đưa Phương Lạc Duy tới cửa, xác nhận không có chuyện gì liền xoay người trở về phòng mình.</w:t>
      </w:r>
    </w:p>
    <w:p>
      <w:pPr>
        <w:pStyle w:val="BodyText"/>
      </w:pPr>
      <w:r>
        <w:t xml:space="preserve">Phương Lạc Duy mở cửa bước vào, đang định bật đèn thì đột nhiên có một bóng người xuất hiện ngay trước mắt.</w:t>
      </w:r>
    </w:p>
    <w:p>
      <w:pPr>
        <w:pStyle w:val="BodyText"/>
      </w:pPr>
      <w:r>
        <w:t xml:space="preserve">“Mọi người đi đâu vậy, tôi chờ cả nửa ngày rồi.”</w:t>
      </w:r>
    </w:p>
    <w:p>
      <w:pPr>
        <w:pStyle w:val="BodyText"/>
      </w:pPr>
      <w:r>
        <w:t xml:space="preserve">“Mặc Chính?” Phương Lạc Duy sửng sốt vài giây mới giật mình lên tiếng.</w:t>
      </w:r>
    </w:p>
    <w:p>
      <w:pPr>
        <w:pStyle w:val="BodyText"/>
      </w:pPr>
      <w:r>
        <w:t xml:space="preserve">Buổi tối vừa uống chút bia, vị cồn thản nhiên tỏa ra, Mặc Chính đứng quá gần, phản ứng đầu tiên là: “Em uống rượu?”</w:t>
      </w:r>
    </w:p>
    <w:p>
      <w:pPr>
        <w:pStyle w:val="BodyText"/>
      </w:pPr>
      <w:r>
        <w:t xml:space="preserve">Phương Lạc Duy gật gật đầu, giải thích: “Chút bia thôi.”</w:t>
      </w:r>
    </w:p>
    <w:p>
      <w:pPr>
        <w:pStyle w:val="BodyText"/>
      </w:pPr>
      <w:r>
        <w:t xml:space="preserve">“Sao anh đột nhiên quay lại?” Phương Lạc Duy đổi đề tài.</w:t>
      </w:r>
    </w:p>
    <w:p>
      <w:pPr>
        <w:pStyle w:val="BodyText"/>
      </w:pPr>
      <w:r>
        <w:t xml:space="preserve">Mặc Chính xuyên thấu qua ánh trăng chiếu vào lẳng lặng đánh giá Phương Lạc Duy trước mặt, từ bệnh viện gấp gáp chạy tới tới một mình chờ đợi trong phòng nửa ngày, tình tự kích động lúc này tựa hồ đã dâng lên đỉnh điểm, vì thế lập tức nói: “Tôi nhớ em.”</w:t>
      </w:r>
    </w:p>
    <w:p>
      <w:pPr>
        <w:pStyle w:val="BodyText"/>
      </w:pPr>
      <w:r>
        <w:t xml:space="preserve">Phương Lạc Duy chớp chớp mắt, không rõ có phải vì uống bia nên tăng can đảm hay không, khẽ mỉm cười: “Tôi biết.”</w:t>
      </w:r>
    </w:p>
    <w:p>
      <w:pPr>
        <w:pStyle w:val="BodyText"/>
      </w:pPr>
      <w:r>
        <w:t xml:space="preserve">Dưới ánh trăng, Phương Lạc Duy tươi cười thực kinh diễm, đây là lần đầu tiên cậu không trốn tránh tình cảm của Mặc Chính. Mặc Chính ý thức được điểm này, nhất thời cảm thấy vui sướng cùng cực, có cảm giác như mình vừa trúng sổ số. Anh kìm lòng không được tiến tới trước, Phương Lạc Duy cũng không lui lại, Mặc Chính giống như được cổ vũ áp sát qua, nhẹ nhàng hôn một cái lên môi Phương Lạc Duy.</w:t>
      </w:r>
    </w:p>
    <w:p>
      <w:pPr>
        <w:pStyle w:val="BodyText"/>
      </w:pPr>
      <w:r>
        <w:t xml:space="preserve">“Lạc Duy, tôi yêu em!” Mặc Chính cẩn thận nói, chỉ sợ Phương Lạc Duy đột ngột trở mặt. Chẳng sợ trược mặt Mặc Ngự tỏ ra vô cùng tự tin, nhưng khi đối mặt với Phương Lạc Duy, Mặc Chính lại theo bản năng tuột xuống một bậc.</w:t>
      </w:r>
    </w:p>
    <w:p>
      <w:pPr>
        <w:pStyle w:val="BodyText"/>
      </w:pPr>
      <w:r>
        <w:t xml:space="preserve">Mặc Chính từng thẳng thắn hoặc ẩn ý thổ lộ với Phương Lạc Duy vô số lần, nhưng hôn môi đối với cậu chính là lần đầu tiên. Phương Lạc Duy mất tự nhiên tránh đi tầm mắt Mặc Chính, nhỏ giọng nói: “Tôi biết.”</w:t>
      </w:r>
    </w:p>
    <w:p>
      <w:pPr>
        <w:pStyle w:val="BodyText"/>
      </w:pPr>
      <w:r>
        <w:t xml:space="preserve">Không phải cự tuyệt, Lạc Duy không cự tuyệt mình, mình hôn Lạc Duy nhưng Lạc Duy không hề tức giận. Ý niệm này không ngừng hiện lên trong đầu, lá gan Mặc Chính nhất thời phình lên, sáp qua một lần nữa hôn Phương Lạc Duy. Không giống nụ hôn nhẹ nhàng như chuồn chuồn lướt ban nãy, lần này Mặc Chính áp Phương Lạc Duy lên cửa, đẩy sâu nụ hôn. Hương rượu thản nhiên tràn ngập trên môi, Mặc Chính có cảm giác không uống rượu mà say.</w:t>
      </w:r>
    </w:p>
    <w:p>
      <w:pPr>
        <w:pStyle w:val="BodyText"/>
      </w:pPr>
      <w:r>
        <w:t xml:space="preserve">“Lạc Duy, em, em nghĩ thế nào?” Mặc Chính vẫn luôn vô pháp vô thiên lúc này lại không khỏi nói lắp.</w:t>
      </w:r>
    </w:p>
    <w:p>
      <w:pPr>
        <w:pStyle w:val="BodyText"/>
      </w:pPr>
      <w:r>
        <w:t xml:space="preserve">Phương Lạc Duy dựa vào cửa nhất thời không nói gì. Mặc Chính hôm nay đột nhiên rời đi làm cậu chân chính nhận ra, không biết từ khi nào, mình đã quen có Mặc Chính ở bên cạnh, tình tự cũng vô thức bị đối phương dẫn dắt, không thể tiếp tục lừa dối đặt Mặc Chính ở vị trí bằng hữu. Cậu thích Mặc Chính, không cần hoài nghi.</w:t>
      </w:r>
    </w:p>
    <w:p>
      <w:pPr>
        <w:pStyle w:val="BodyText"/>
      </w:pPr>
      <w:r>
        <w:t xml:space="preserve">Mấy tháng qua, cậu luôn một mực trốn tránh tình cảm Mặc Chính. Cậu luôn tìm lý do biện giải cho những hành vi của mình, nhưng vứt bỏ đi tất cả cái cớ đó, sự thực trần trụi nhất làm cậu sợ hãi. Mặc Chính đặt một trái tim chân thật ngay trước mặt nhưng cậu vẫn luôn yếu đuối cùng cái tự ái buồn cười kia mà không dám tiếp nhận. So với Mặc Chính chân thành, cậu càng giống một kẻ nhát gan.</w:t>
      </w:r>
    </w:p>
    <w:p>
      <w:pPr>
        <w:pStyle w:val="BodyText"/>
      </w:pPr>
      <w:r>
        <w:t xml:space="preserve">Phương Lạc Duy nghĩ vậy, hơi nhếch khóe miệng: “Tôi nghĩ chúng ta có thể thử một lần.”</w:t>
      </w:r>
    </w:p>
    <w:p>
      <w:pPr>
        <w:pStyle w:val="BodyText"/>
      </w:pPr>
      <w:r>
        <w:t xml:space="preserve">Mặc Chính thoáng chốc mở to mắt, lập tức giống như một kẻ ngốc nở nụ cười ngây ngô.</w:t>
      </w:r>
    </w:p>
    <w:p>
      <w:pPr>
        <w:pStyle w:val="BodyText"/>
      </w:pPr>
      <w:r>
        <w:t xml:space="preserve">“Tốt, chúng ta thử một lần.”</w:t>
      </w:r>
    </w:p>
    <w:p>
      <w:pPr>
        <w:pStyle w:val="BodyText"/>
      </w:pPr>
      <w:r>
        <w:t xml:space="preserve">Hạ Trạch rất nhanh đã biết chuyện Mặc Chính cùng Phương Lạc Duy ở cùng một chỗ. Không phải cậu bát quái, thật sự là Mặc Chính quá cao hứng, huênh hoang tuyên bố với Mặc gia cùng tất cả bằng hữu mình rốt cuộc cũng ôm được mỹ nhân về. Nếu không phải Mặc Ngự ngăn cản, Mặc Chính chỉ hận không thể mở họp báo, ở trên người Phương Lạc Duy dán nhãn, nghiêm cấm người khác mơ ước.</w:t>
      </w:r>
    </w:p>
    <w:p>
      <w:pPr>
        <w:pStyle w:val="BodyText"/>
      </w:pPr>
      <w:r>
        <w:t xml:space="preserve">Hạ Trạch cầm di động buồn cười nhìn status mới nhất của Mặc Chính trên wechat.</w:t>
      </w:r>
    </w:p>
    <w:p>
      <w:pPr>
        <w:pStyle w:val="BodyText"/>
      </w:pPr>
      <w:r>
        <w:t xml:space="preserve">Trì Dĩ Hoành tắm rửa xong sáp qua: “Cười gì đó?”</w:t>
      </w:r>
    </w:p>
    <w:p>
      <w:pPr>
        <w:pStyle w:val="BodyText"/>
      </w:pPr>
      <w:r>
        <w:t xml:space="preserve">Hạ Trạch ý bảo Trì Dĩ Hoành tự nhìn xem, trên group bạn bè wechat, Mặc Chính vừa up hình lên. Trong hình Mặc Chính mặt mũi bầm dập nhưng ánh mắt lại đầy khiêu khích. Phía dưới còn gõ thêm một câu: Lạc Duy thực đau lòng!</w:t>
      </w:r>
    </w:p>
    <w:p>
      <w:pPr>
        <w:pStyle w:val="BodyText"/>
      </w:pPr>
      <w:r>
        <w:t xml:space="preserve">Mở bình luận, Trầm Hi lạnh lùng quăng một câu: “Hừ!”</w:t>
      </w:r>
    </w:p>
    <w:p>
      <w:pPr>
        <w:pStyle w:val="BodyText"/>
      </w:pPr>
      <w:r>
        <w:t xml:space="preserve">Lý Minh hiên ở phía dưới like một phát, đương nhiên like ai thì khỏi cần phải nói.</w:t>
      </w:r>
    </w:p>
    <w:p>
      <w:pPr>
        <w:pStyle w:val="BodyText"/>
      </w:pPr>
      <w:r>
        <w:t xml:space="preserve">Hạ Trạch cười tới phát run, theo sát Lý Minh Hiên like một cái.</w:t>
      </w:r>
    </w:p>
    <w:p>
      <w:pPr>
        <w:pStyle w:val="BodyText"/>
      </w:pPr>
      <w:r>
        <w:t xml:space="preserve">Trì Dĩ Hoành ôm cậu: “Em like cái gì?”</w:t>
      </w:r>
    </w:p>
    <w:p>
      <w:pPr>
        <w:pStyle w:val="BodyText"/>
      </w:pPr>
      <w:r>
        <w:t xml:space="preserve">Hạ Trạch bỡn cợt nói: “Mặc Chính hỏi thì nói like anh ta, Trầm Hi hỏi thì nói mình bảo trì nhất trí, like bình luận.”</w:t>
      </w:r>
    </w:p>
    <w:p>
      <w:pPr>
        <w:pStyle w:val="BodyText"/>
      </w:pPr>
      <w:r>
        <w:t xml:space="preserve">Trì Dĩ Hoành: “…nhóc hư hỏng!”</w:t>
      </w:r>
    </w:p>
    <w:p>
      <w:pPr>
        <w:pStyle w:val="BodyText"/>
      </w:pPr>
      <w:r>
        <w:t xml:space="preserve">Hạ Trạch nhướng mi ôm lấy Trì Dĩ Hoành: “Nhóc hư hỏng của anh.”</w:t>
      </w:r>
    </w:p>
    <w:p>
      <w:pPr>
        <w:pStyle w:val="BodyText"/>
      </w:pPr>
      <w:r>
        <w:t xml:space="preserve">Trì Dĩ Hoành cúi đầu nhìn Hạ Trạch mỉm cười, gió đêm thổi qua, hạnh phúc phảng phất lan tràn trong không khí.</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ng-sinh-chi-ha-tra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796e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ọng Sinh Chi Hạ Trạch</dc:title>
  <dc:creator/>
</cp:coreProperties>
</file>